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C609D6" w14:textId="1E03F5C6" w:rsidR="000C796C" w:rsidRPr="00BA371D" w:rsidRDefault="00FB6033" w:rsidP="00C04EB1">
      <w:pPr>
        <w:tabs>
          <w:tab w:val="left" w:pos="3600"/>
        </w:tabs>
        <w:spacing w:after="0" w:line="240" w:lineRule="auto"/>
        <w:jc w:val="center"/>
        <w:rPr>
          <w:rFonts w:asciiTheme="minorHAnsi" w:hAnsiTheme="minorHAnsi" w:cstheme="minorHAnsi"/>
          <w:b/>
          <w:sz w:val="24"/>
          <w:szCs w:val="24"/>
        </w:rPr>
      </w:pPr>
      <w:r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73600" behindDoc="0" locked="0" layoutInCell="1" allowOverlap="1" wp14:anchorId="6BF2F89C" wp14:editId="6AC36B81">
                <wp:simplePos x="0" y="0"/>
                <wp:positionH relativeFrom="margin">
                  <wp:posOffset>2817318</wp:posOffset>
                </wp:positionH>
                <wp:positionV relativeFrom="paragraph">
                  <wp:posOffset>5846844</wp:posOffset>
                </wp:positionV>
                <wp:extent cx="2117090" cy="404495"/>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7090" cy="404495"/>
                        </a:xfrm>
                        <a:prstGeom prst="rect">
                          <a:avLst/>
                        </a:prstGeom>
                        <a:noFill/>
                        <a:ln w="9525">
                          <a:noFill/>
                          <a:miter lim="800000"/>
                          <a:headEnd/>
                          <a:tailEnd/>
                        </a:ln>
                      </wps:spPr>
                      <wps:txbx>
                        <w:txbxContent>
                          <w:p w14:paraId="0BF65923" w14:textId="15D1EC6E" w:rsidR="00B23002" w:rsidRPr="00947090" w:rsidRDefault="00B23002" w:rsidP="00F920FF">
                            <w:pPr>
                              <w:spacing w:after="0" w:line="216" w:lineRule="auto"/>
                              <w:rPr>
                                <w:rFonts w:asciiTheme="majorHAnsi" w:hAnsiTheme="majorHAnsi" w:cstheme="majorHAnsi"/>
                                <w:color w:val="000000" w:themeColor="text1"/>
                                <w:sz w:val="56"/>
                                <w:szCs w:val="40"/>
                              </w:rPr>
                            </w:pPr>
                            <w:r>
                              <w:rPr>
                                <w:rFonts w:ascii="Calibri bold" w:hAnsi="Calibri bold"/>
                                <w:color w:val="000000" w:themeColor="text1"/>
                                <w:sz w:val="42"/>
                                <w:szCs w:val="40"/>
                              </w:rPr>
                              <w:t>Eltizam</w:t>
                            </w:r>
                          </w:p>
                          <w:p w14:paraId="04C64E76" w14:textId="77777777" w:rsidR="00B23002" w:rsidRPr="00947090" w:rsidRDefault="00B23002" w:rsidP="00F920FF">
                            <w:pPr>
                              <w:spacing w:after="0" w:line="216" w:lineRule="auto"/>
                              <w:rPr>
                                <w:rFonts w:ascii="Calibri bold" w:hAnsi="Calibri bold"/>
                                <w:color w:val="000000" w:themeColor="text1"/>
                                <w:sz w:val="42"/>
                                <w:szCs w:val="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F2F89C" id="_x0000_t202" coordsize="21600,21600" o:spt="202" path="m,l,21600r21600,l21600,xe">
                <v:stroke joinstyle="miter"/>
                <v:path gradientshapeok="t" o:connecttype="rect"/>
              </v:shapetype>
              <v:shape id="Text Box 2" o:spid="_x0000_s1026" type="#_x0000_t202" style="position:absolute;left:0;text-align:left;margin-left:221.85pt;margin-top:460.4pt;width:166.7pt;height:31.8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" filled="f" stroked="f">
                <v:textbox>
                  <w:txbxContent>
                    <w:p w14:paraId="0BF65923" w14:textId="15D1EC6E" w:rsidR="00B23002" w:rsidRPr="00947090" w:rsidRDefault="00B23002" w:rsidP="00F920FF">
                      <w:pPr>
                        <w:spacing w:after="0" w:line="216" w:lineRule="auto"/>
                        <w:rPr>
                          <w:rFonts w:asciiTheme="majorHAnsi" w:hAnsiTheme="majorHAnsi" w:cstheme="majorHAnsi"/>
                          <w:color w:val="000000" w:themeColor="text1"/>
                          <w:sz w:val="56"/>
                          <w:szCs w:val="40"/>
                        </w:rPr>
                      </w:pPr>
                      <w:r>
                        <w:rPr>
                          <w:rFonts w:ascii="Calibri bold" w:hAnsi="Calibri bold"/>
                          <w:color w:val="000000" w:themeColor="text1"/>
                          <w:sz w:val="42"/>
                          <w:szCs w:val="40"/>
                        </w:rPr>
                        <w:t>Eltizam</w:t>
                      </w:r>
                    </w:p>
                    <w:p w14:paraId="04C64E76" w14:textId="77777777" w:rsidR="00B23002" w:rsidRPr="00947090" w:rsidRDefault="00B23002" w:rsidP="00F920FF">
                      <w:pPr>
                        <w:spacing w:after="0" w:line="216" w:lineRule="auto"/>
                        <w:rPr>
                          <w:rFonts w:ascii="Calibri bold" w:hAnsi="Calibri bold"/>
                          <w:color w:val="000000" w:themeColor="text1"/>
                          <w:sz w:val="42"/>
                          <w:szCs w:val="40"/>
                        </w:rPr>
                      </w:pPr>
                    </w:p>
                  </w:txbxContent>
                </v:textbox>
                <w10:wrap type="square" anchorx="margin"/>
              </v:shape>
            </w:pict>
          </mc:Fallback>
        </mc:AlternateContent>
      </w:r>
      <w:r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71552" behindDoc="0" locked="0" layoutInCell="1" allowOverlap="1" wp14:anchorId="186F44D3" wp14:editId="6F81D263">
                <wp:simplePos x="0" y="0"/>
                <wp:positionH relativeFrom="margin">
                  <wp:posOffset>2763520</wp:posOffset>
                </wp:positionH>
                <wp:positionV relativeFrom="paragraph">
                  <wp:posOffset>5431997</wp:posOffset>
                </wp:positionV>
                <wp:extent cx="1188085" cy="1404620"/>
                <wp:effectExtent l="0" t="0" r="0" b="31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1404620"/>
                        </a:xfrm>
                        <a:prstGeom prst="rect">
                          <a:avLst/>
                        </a:prstGeom>
                        <a:noFill/>
                        <a:ln w="9525">
                          <a:noFill/>
                          <a:miter lim="800000"/>
                          <a:headEnd/>
                          <a:tailEnd/>
                        </a:ln>
                      </wps:spPr>
                      <wps:txbx>
                        <w:txbxContent>
                          <w:p w14:paraId="534EBEBD" w14:textId="77777777" w:rsidR="00B23002" w:rsidRPr="00DC0781" w:rsidRDefault="00B23002" w:rsidP="00F920FF">
                            <w:pPr>
                              <w:spacing w:after="0" w:line="240" w:lineRule="auto"/>
                              <w:rPr>
                                <w:rFonts w:cstheme="minorHAnsi"/>
                                <w:color w:val="000000" w:themeColor="text1"/>
                                <w:sz w:val="26"/>
                                <w:szCs w:val="40"/>
                              </w:rPr>
                            </w:pPr>
                            <w:r w:rsidRPr="00DC0781">
                              <w:rPr>
                                <w:rFonts w:cstheme="minorHAnsi"/>
                                <w:color w:val="000000" w:themeColor="text1"/>
                                <w:sz w:val="26"/>
                                <w:szCs w:val="40"/>
                              </w:rPr>
                              <w:t>Client 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6F44D3" id="_x0000_s1027" type="#_x0000_t202" style="position:absolute;left:0;text-align:left;margin-left:217.6pt;margin-top:427.7pt;width:93.55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" filled="f" stroked="f">
                <v:textbox style="mso-fit-shape-to-text:t">
                  <w:txbxContent>
                    <w:p w14:paraId="534EBEBD" w14:textId="77777777" w:rsidR="00B23002" w:rsidRPr="00DC0781" w:rsidRDefault="00B23002" w:rsidP="00F920FF">
                      <w:pPr>
                        <w:spacing w:after="0" w:line="240" w:lineRule="auto"/>
                        <w:rPr>
                          <w:rFonts w:cstheme="minorHAnsi"/>
                          <w:color w:val="000000" w:themeColor="text1"/>
                          <w:sz w:val="26"/>
                          <w:szCs w:val="40"/>
                        </w:rPr>
                      </w:pPr>
                      <w:r w:rsidRPr="00DC0781">
                        <w:rPr>
                          <w:rFonts w:cstheme="minorHAnsi"/>
                          <w:color w:val="000000" w:themeColor="text1"/>
                          <w:sz w:val="26"/>
                          <w:szCs w:val="40"/>
                        </w:rPr>
                        <w:t>Client Name</w:t>
                      </w:r>
                    </w:p>
                  </w:txbxContent>
                </v:textbox>
                <w10:wrap type="square" anchorx="margin"/>
              </v:shape>
            </w:pict>
          </mc:Fallback>
        </mc:AlternateContent>
      </w:r>
      <w:r w:rsidR="005F2945"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69504" behindDoc="0" locked="0" layoutInCell="1" allowOverlap="1" wp14:anchorId="7259F2AB" wp14:editId="708415A8">
                <wp:simplePos x="0" y="0"/>
                <wp:positionH relativeFrom="margin">
                  <wp:posOffset>2678253</wp:posOffset>
                </wp:positionH>
                <wp:positionV relativeFrom="paragraph">
                  <wp:posOffset>4546644</wp:posOffset>
                </wp:positionV>
                <wp:extent cx="3229336"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9336" cy="1404620"/>
                        </a:xfrm>
                        <a:prstGeom prst="rect">
                          <a:avLst/>
                        </a:prstGeom>
                        <a:noFill/>
                        <a:ln w="9525">
                          <a:noFill/>
                          <a:miter lim="800000"/>
                          <a:headEnd/>
                          <a:tailEnd/>
                        </a:ln>
                      </wps:spPr>
                      <wps:txbx>
                        <w:txbxContent>
                          <w:p w14:paraId="22E89D09" w14:textId="1D0A06F2" w:rsidR="00B23002" w:rsidRPr="004023AF" w:rsidRDefault="00B23002" w:rsidP="00F920FF">
                            <w:pPr>
                              <w:spacing w:after="0" w:line="216" w:lineRule="auto"/>
                              <w:rPr>
                                <w:rFonts w:asciiTheme="minorHAnsi" w:hAnsiTheme="minorHAnsi"/>
                                <w:color w:val="000000" w:themeColor="text1"/>
                                <w:sz w:val="42"/>
                                <w:szCs w:val="40"/>
                                <w:lang w:val="en-US"/>
                              </w:rPr>
                            </w:pPr>
                            <w:r>
                              <w:rPr>
                                <w:rFonts w:asciiTheme="minorHAnsi" w:hAnsiTheme="minorHAnsi"/>
                                <w:color w:val="000000" w:themeColor="text1"/>
                                <w:sz w:val="42"/>
                                <w:szCs w:val="40"/>
                                <w:lang w:val="en-US"/>
                              </w:rPr>
                              <w:t>Eltizam Web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59F2AB" id="_x0000_s1028" type="#_x0000_t202" style="position:absolute;left:0;text-align:left;margin-left:210.9pt;margin-top:358pt;width:254.3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" filled="f" stroked="f">
                <v:textbox style="mso-fit-shape-to-text:t">
                  <w:txbxContent>
                    <w:p w14:paraId="22E89D09" w14:textId="1D0A06F2" w:rsidR="00B23002" w:rsidRPr="004023AF" w:rsidRDefault="00B23002" w:rsidP="00F920FF">
                      <w:pPr>
                        <w:spacing w:after="0" w:line="216" w:lineRule="auto"/>
                        <w:rPr>
                          <w:rFonts w:asciiTheme="minorHAnsi" w:hAnsiTheme="minorHAnsi"/>
                          <w:color w:val="000000" w:themeColor="text1"/>
                          <w:sz w:val="42"/>
                          <w:szCs w:val="40"/>
                          <w:lang w:val="en-US"/>
                        </w:rPr>
                      </w:pPr>
                      <w:r>
                        <w:rPr>
                          <w:rFonts w:asciiTheme="minorHAnsi" w:hAnsiTheme="minorHAnsi"/>
                          <w:color w:val="000000" w:themeColor="text1"/>
                          <w:sz w:val="42"/>
                          <w:szCs w:val="40"/>
                          <w:lang w:val="en-US"/>
                        </w:rPr>
                        <w:t>Eltizam Web Application</w:t>
                      </w:r>
                    </w:p>
                  </w:txbxContent>
                </v:textbox>
                <w10:wrap type="square" anchorx="margin"/>
              </v:shape>
            </w:pict>
          </mc:Fallback>
        </mc:AlternateContent>
      </w:r>
      <w:r w:rsidR="00F920FF"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67456" behindDoc="0" locked="0" layoutInCell="1" allowOverlap="1" wp14:anchorId="0E482A0A" wp14:editId="1F555D24">
                <wp:simplePos x="0" y="0"/>
                <wp:positionH relativeFrom="margin">
                  <wp:posOffset>2625341</wp:posOffset>
                </wp:positionH>
                <wp:positionV relativeFrom="paragraph">
                  <wp:posOffset>4145989</wp:posOffset>
                </wp:positionV>
                <wp:extent cx="1188085" cy="1404620"/>
                <wp:effectExtent l="0" t="0" r="0" b="317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1404620"/>
                        </a:xfrm>
                        <a:prstGeom prst="rect">
                          <a:avLst/>
                        </a:prstGeom>
                        <a:noFill/>
                        <a:ln w="9525">
                          <a:noFill/>
                          <a:miter lim="800000"/>
                          <a:headEnd/>
                          <a:tailEnd/>
                        </a:ln>
                      </wps:spPr>
                      <wps:txbx>
                        <w:txbxContent>
                          <w:p w14:paraId="1EFF097F" w14:textId="77777777" w:rsidR="00B23002" w:rsidRPr="00DC0781" w:rsidRDefault="00B23002" w:rsidP="00F920FF">
                            <w:pPr>
                              <w:spacing w:after="0" w:line="240" w:lineRule="auto"/>
                              <w:rPr>
                                <w:rFonts w:cstheme="minorHAnsi"/>
                                <w:color w:val="000000" w:themeColor="text1"/>
                                <w:sz w:val="26"/>
                                <w:szCs w:val="40"/>
                              </w:rPr>
                            </w:pPr>
                            <w:r w:rsidRPr="00DC0781">
                              <w:rPr>
                                <w:rFonts w:cstheme="minorHAnsi"/>
                                <w:color w:val="000000" w:themeColor="text1"/>
                                <w:sz w:val="26"/>
                                <w:szCs w:val="40"/>
                              </w:rPr>
                              <w:t>Project 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482A0A" id="_x0000_s1029" type="#_x0000_t202" style="position:absolute;left:0;text-align:left;margin-left:206.7pt;margin-top:326.45pt;width:93.5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" filled="f" stroked="f">
                <v:textbox style="mso-fit-shape-to-text:t">
                  <w:txbxContent>
                    <w:p w14:paraId="1EFF097F" w14:textId="77777777" w:rsidR="00B23002" w:rsidRPr="00DC0781" w:rsidRDefault="00B23002" w:rsidP="00F920FF">
                      <w:pPr>
                        <w:spacing w:after="0" w:line="240" w:lineRule="auto"/>
                        <w:rPr>
                          <w:rFonts w:cstheme="minorHAnsi"/>
                          <w:color w:val="000000" w:themeColor="text1"/>
                          <w:sz w:val="26"/>
                          <w:szCs w:val="40"/>
                        </w:rPr>
                      </w:pPr>
                      <w:r w:rsidRPr="00DC0781">
                        <w:rPr>
                          <w:rFonts w:cstheme="minorHAnsi"/>
                          <w:color w:val="000000" w:themeColor="text1"/>
                          <w:sz w:val="26"/>
                          <w:szCs w:val="40"/>
                        </w:rPr>
                        <w:t>Project Name</w:t>
                      </w:r>
                    </w:p>
                  </w:txbxContent>
                </v:textbox>
                <w10:wrap type="square" anchorx="margin"/>
              </v:shape>
            </w:pict>
          </mc:Fallback>
        </mc:AlternateContent>
      </w:r>
      <w:r w:rsidR="00F920FF"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65408" behindDoc="0" locked="0" layoutInCell="1" allowOverlap="1" wp14:anchorId="2408F663" wp14:editId="329B6402">
                <wp:simplePos x="0" y="0"/>
                <wp:positionH relativeFrom="margin">
                  <wp:posOffset>2508930</wp:posOffset>
                </wp:positionH>
                <wp:positionV relativeFrom="paragraph">
                  <wp:posOffset>2891909</wp:posOffset>
                </wp:positionV>
                <wp:extent cx="3639820" cy="1404620"/>
                <wp:effectExtent l="0" t="0" r="0" b="571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9820" cy="1404620"/>
                        </a:xfrm>
                        <a:prstGeom prst="rect">
                          <a:avLst/>
                        </a:prstGeom>
                        <a:noFill/>
                        <a:ln w="9525">
                          <a:noFill/>
                          <a:miter lim="800000"/>
                          <a:headEnd/>
                          <a:tailEnd/>
                        </a:ln>
                      </wps:spPr>
                      <wps:txbx>
                        <w:txbxContent>
                          <w:p w14:paraId="4083E1DB" w14:textId="77777777" w:rsidR="00B23002" w:rsidRPr="00122F7C" w:rsidRDefault="00B23002" w:rsidP="00F920FF">
                            <w:pPr>
                              <w:spacing w:after="0" w:line="216" w:lineRule="auto"/>
                              <w:rPr>
                                <w:rFonts w:cstheme="minorHAnsi"/>
                                <w:sz w:val="32"/>
                                <w:szCs w:val="36"/>
                              </w:rPr>
                            </w:pPr>
                            <w:r w:rsidRPr="00122F7C">
                              <w:rPr>
                                <w:rFonts w:cstheme="minorHAnsi"/>
                                <w:sz w:val="32"/>
                                <w:szCs w:val="36"/>
                              </w:rPr>
                              <w:t>NeoSOFT is a SEI-CMMI Level-5 Global IT Consulting &amp; Software Solutions Prov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08F663" id="_x0000_s1030" type="#_x0000_t202" style="position:absolute;left:0;text-align:left;margin-left:197.55pt;margin-top:227.7pt;width:286.6pt;height:110.6pt;z-index:25166540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" filled="f" stroked="f">
                <v:textbox style="mso-fit-shape-to-text:t">
                  <w:txbxContent>
                    <w:p w14:paraId="4083E1DB" w14:textId="77777777" w:rsidR="00B23002" w:rsidRPr="00122F7C" w:rsidRDefault="00B23002" w:rsidP="00F920FF">
                      <w:pPr>
                        <w:spacing w:after="0" w:line="216" w:lineRule="auto"/>
                        <w:rPr>
                          <w:rFonts w:cstheme="minorHAnsi"/>
                          <w:sz w:val="32"/>
                          <w:szCs w:val="36"/>
                        </w:rPr>
                      </w:pPr>
                      <w:r w:rsidRPr="00122F7C">
                        <w:rPr>
                          <w:rFonts w:cstheme="minorHAnsi"/>
                          <w:sz w:val="32"/>
                          <w:szCs w:val="36"/>
                        </w:rPr>
                        <w:t>NeoSOFT is a SEI-CMMI Level-5 Global IT Consulting &amp; Software Solutions Provider</w:t>
                      </w:r>
                    </w:p>
                  </w:txbxContent>
                </v:textbox>
                <w10:wrap type="square" anchorx="margin"/>
              </v:shape>
            </w:pict>
          </mc:Fallback>
        </mc:AlternateContent>
      </w:r>
      <w:r w:rsidR="00F920FF"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63360" behindDoc="0" locked="0" layoutInCell="1" allowOverlap="1" wp14:anchorId="52F61F1F" wp14:editId="7C0621D0">
                <wp:simplePos x="0" y="0"/>
                <wp:positionH relativeFrom="margin">
                  <wp:posOffset>2508295</wp:posOffset>
                </wp:positionH>
                <wp:positionV relativeFrom="paragraph">
                  <wp:posOffset>1551940</wp:posOffset>
                </wp:positionV>
                <wp:extent cx="2946400"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0" cy="1404620"/>
                        </a:xfrm>
                        <a:prstGeom prst="rect">
                          <a:avLst/>
                        </a:prstGeom>
                        <a:noFill/>
                        <a:ln w="9525">
                          <a:noFill/>
                          <a:miter lim="800000"/>
                          <a:headEnd/>
                          <a:tailEnd/>
                        </a:ln>
                      </wps:spPr>
                      <wps:txbx>
                        <w:txbxContent>
                          <w:p w14:paraId="2A78D892" w14:textId="77777777" w:rsidR="00B23002" w:rsidRPr="00536913" w:rsidRDefault="00B23002" w:rsidP="00F920FF">
                            <w:pPr>
                              <w:spacing w:after="0" w:line="168" w:lineRule="auto"/>
                              <w:rPr>
                                <w:rFonts w:asciiTheme="minorHAnsi" w:hAnsiTheme="minorHAnsi"/>
                                <w:b/>
                                <w:sz w:val="80"/>
                                <w:szCs w:val="96"/>
                                <w:lang w:val="en-US"/>
                              </w:rPr>
                            </w:pPr>
                            <w:r>
                              <w:rPr>
                                <w:rFonts w:asciiTheme="minorHAnsi" w:hAnsiTheme="minorHAnsi"/>
                                <w:b/>
                                <w:sz w:val="80"/>
                                <w:szCs w:val="96"/>
                                <w:lang w:val="en-US"/>
                              </w:rPr>
                              <w:t>SRS 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F61F1F" id="_x0000_s1031" type="#_x0000_t202" style="position:absolute;left:0;text-align:left;margin-left:197.5pt;margin-top:122.2pt;width:232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" filled="f" stroked="f">
                <v:textbox style="mso-fit-shape-to-text:t">
                  <w:txbxContent>
                    <w:p w14:paraId="2A78D892" w14:textId="77777777" w:rsidR="00B23002" w:rsidRPr="00536913" w:rsidRDefault="00B23002" w:rsidP="00F920FF">
                      <w:pPr>
                        <w:spacing w:after="0" w:line="168" w:lineRule="auto"/>
                        <w:rPr>
                          <w:rFonts w:asciiTheme="minorHAnsi" w:hAnsiTheme="minorHAnsi"/>
                          <w:b/>
                          <w:sz w:val="80"/>
                          <w:szCs w:val="96"/>
                          <w:lang w:val="en-US"/>
                        </w:rPr>
                      </w:pPr>
                      <w:r>
                        <w:rPr>
                          <w:rFonts w:asciiTheme="minorHAnsi" w:hAnsiTheme="minorHAnsi"/>
                          <w:b/>
                          <w:sz w:val="80"/>
                          <w:szCs w:val="96"/>
                          <w:lang w:val="en-US"/>
                        </w:rPr>
                        <w:t>SRS Document</w:t>
                      </w:r>
                    </w:p>
                  </w:txbxContent>
                </v:textbox>
                <w10:wrap type="square" anchorx="margin"/>
              </v:shape>
            </w:pict>
          </mc:Fallback>
        </mc:AlternateContent>
      </w:r>
      <w:r w:rsidR="00F920FF" w:rsidRPr="00BA371D">
        <w:rPr>
          <w:rFonts w:asciiTheme="minorHAnsi" w:hAnsiTheme="minorHAnsi" w:cstheme="minorHAnsi"/>
          <w:noProof/>
          <w:sz w:val="24"/>
          <w:szCs w:val="24"/>
          <w:lang w:val="en-US"/>
        </w:rPr>
        <mc:AlternateContent>
          <mc:Choice Requires="wps">
            <w:drawing>
              <wp:anchor distT="45720" distB="45720" distL="114300" distR="114300" simplePos="0" relativeHeight="251661312" behindDoc="0" locked="0" layoutInCell="1" allowOverlap="1" wp14:anchorId="293171E4" wp14:editId="0B27D6D2">
                <wp:simplePos x="0" y="0"/>
                <wp:positionH relativeFrom="margin">
                  <wp:posOffset>2507659</wp:posOffset>
                </wp:positionH>
                <wp:positionV relativeFrom="paragraph">
                  <wp:posOffset>919480</wp:posOffset>
                </wp:positionV>
                <wp:extent cx="252603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030" cy="1404620"/>
                        </a:xfrm>
                        <a:prstGeom prst="rect">
                          <a:avLst/>
                        </a:prstGeom>
                        <a:noFill/>
                        <a:ln w="9525">
                          <a:noFill/>
                          <a:miter lim="800000"/>
                          <a:headEnd/>
                          <a:tailEnd/>
                        </a:ln>
                      </wps:spPr>
                      <wps:txbx>
                        <w:txbxContent>
                          <w:p w14:paraId="52FA2943" w14:textId="40426461" w:rsidR="00B23002" w:rsidRPr="005F2945" w:rsidRDefault="00B23002" w:rsidP="00F920FF">
                            <w:pPr>
                              <w:spacing w:after="0" w:line="240" w:lineRule="auto"/>
                              <w:rPr>
                                <w:rFonts w:cstheme="minorHAnsi"/>
                                <w:sz w:val="32"/>
                                <w:szCs w:val="52"/>
                                <w:lang w:val="en-IN"/>
                              </w:rPr>
                            </w:pPr>
                            <w:r>
                              <w:rPr>
                                <w:rFonts w:cstheme="minorHAnsi"/>
                                <w:sz w:val="32"/>
                                <w:szCs w:val="52"/>
                                <w:lang w:val="en-IN"/>
                              </w:rPr>
                              <w:t>May 16,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3171E4" id="_x0000_s1032" type="#_x0000_t202" style="position:absolute;left:0;text-align:left;margin-left:197.45pt;margin-top:72.4pt;width:198.9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" filled="f" stroked="f">
                <v:textbox style="mso-fit-shape-to-text:t">
                  <w:txbxContent>
                    <w:p w14:paraId="52FA2943" w14:textId="40426461" w:rsidR="00B23002" w:rsidRPr="005F2945" w:rsidRDefault="00B23002" w:rsidP="00F920FF">
                      <w:pPr>
                        <w:spacing w:after="0" w:line="240" w:lineRule="auto"/>
                        <w:rPr>
                          <w:rFonts w:cstheme="minorHAnsi"/>
                          <w:sz w:val="32"/>
                          <w:szCs w:val="52"/>
                          <w:lang w:val="en-IN"/>
                        </w:rPr>
                      </w:pPr>
                      <w:r>
                        <w:rPr>
                          <w:rFonts w:cstheme="minorHAnsi"/>
                          <w:sz w:val="32"/>
                          <w:szCs w:val="52"/>
                          <w:lang w:val="en-IN"/>
                        </w:rPr>
                        <w:t>May 16, 2023</w:t>
                      </w:r>
                    </w:p>
                  </w:txbxContent>
                </v:textbox>
                <w10:wrap type="square" anchorx="margin"/>
              </v:shape>
            </w:pict>
          </mc:Fallback>
        </mc:AlternateContent>
      </w:r>
      <w:r w:rsidR="00F920FF" w:rsidRPr="00BA371D">
        <w:rPr>
          <w:rFonts w:cstheme="minorHAnsi"/>
          <w:noProof/>
          <w:sz w:val="24"/>
          <w:szCs w:val="24"/>
          <w:lang w:val="en-US"/>
        </w:rPr>
        <w:drawing>
          <wp:anchor distT="0" distB="0" distL="114300" distR="114300" simplePos="0" relativeHeight="251659264" behindDoc="0" locked="0" layoutInCell="1" allowOverlap="1" wp14:anchorId="75AFE53E" wp14:editId="5728911A">
            <wp:simplePos x="0" y="0"/>
            <wp:positionH relativeFrom="margin">
              <wp:posOffset>-1009650</wp:posOffset>
            </wp:positionH>
            <wp:positionV relativeFrom="margin">
              <wp:posOffset>-1669415</wp:posOffset>
            </wp:positionV>
            <wp:extent cx="7840980" cy="10181590"/>
            <wp:effectExtent l="0" t="0" r="7620" b="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840980" cy="10181590"/>
                    </a:xfrm>
                    <a:prstGeom prst="rect">
                      <a:avLst/>
                    </a:prstGeom>
                  </pic:spPr>
                </pic:pic>
              </a:graphicData>
            </a:graphic>
            <wp14:sizeRelH relativeFrom="margin">
              <wp14:pctWidth>0</wp14:pctWidth>
            </wp14:sizeRelH>
            <wp14:sizeRelV relativeFrom="margin">
              <wp14:pctHeight>0</wp14:pctHeight>
            </wp14:sizeRelV>
          </wp:anchor>
        </w:drawing>
      </w:r>
      <w:r w:rsidR="00BD696E" w:rsidRPr="00BA371D">
        <w:rPr>
          <w:rFonts w:asciiTheme="minorHAnsi" w:hAnsiTheme="minorHAnsi" w:cstheme="minorHAnsi"/>
          <w:b/>
          <w:sz w:val="24"/>
          <w:szCs w:val="24"/>
        </w:rPr>
        <w:br w:type="page"/>
      </w:r>
      <w:r w:rsidR="00C320BF" w:rsidRPr="00BA371D">
        <w:rPr>
          <w:rFonts w:asciiTheme="minorHAnsi" w:hAnsiTheme="minorHAnsi" w:cstheme="minorHAnsi"/>
          <w:b/>
          <w:sz w:val="24"/>
          <w:szCs w:val="24"/>
        </w:rPr>
        <w:lastRenderedPageBreak/>
        <w:t>Software Requirement Specification</w:t>
      </w:r>
    </w:p>
    <w:p w14:paraId="59742C89" w14:textId="77777777" w:rsidR="00C320BF" w:rsidRPr="00BA371D" w:rsidRDefault="00C320BF" w:rsidP="00FD0587">
      <w:pPr>
        <w:tabs>
          <w:tab w:val="left" w:pos="3600"/>
        </w:tabs>
        <w:spacing w:after="0" w:line="240" w:lineRule="auto"/>
        <w:jc w:val="center"/>
        <w:rPr>
          <w:rFonts w:asciiTheme="minorHAnsi" w:hAnsiTheme="minorHAnsi" w:cstheme="minorHAnsi"/>
          <w:sz w:val="24"/>
          <w:szCs w:val="24"/>
        </w:rPr>
      </w:pPr>
      <w:r w:rsidRPr="00BA371D">
        <w:rPr>
          <w:rFonts w:asciiTheme="minorHAnsi" w:hAnsiTheme="minorHAnsi" w:cstheme="minorHAnsi"/>
          <w:sz w:val="24"/>
          <w:szCs w:val="24"/>
        </w:rPr>
        <w:t>For</w:t>
      </w:r>
    </w:p>
    <w:p w14:paraId="58DD5CC8" w14:textId="20E4699C" w:rsidR="003C6782" w:rsidRPr="00BA371D" w:rsidRDefault="00C04EB1" w:rsidP="00C04EB1">
      <w:pPr>
        <w:spacing w:after="0" w:line="216" w:lineRule="auto"/>
        <w:jc w:val="center"/>
        <w:rPr>
          <w:rFonts w:asciiTheme="majorHAnsi" w:hAnsiTheme="majorHAnsi" w:cstheme="majorHAnsi"/>
          <w:color w:val="000000" w:themeColor="text1"/>
          <w:sz w:val="24"/>
          <w:szCs w:val="24"/>
        </w:rPr>
      </w:pPr>
      <w:r w:rsidRPr="00BA371D">
        <w:rPr>
          <w:rFonts w:ascii="Calibri bold" w:hAnsi="Calibri bold"/>
          <w:color w:val="000000" w:themeColor="text1"/>
          <w:sz w:val="24"/>
          <w:szCs w:val="24"/>
        </w:rPr>
        <w:t>Eltizam Web Application</w:t>
      </w:r>
    </w:p>
    <w:p w14:paraId="3F3D5CC4" w14:textId="77777777" w:rsidR="003C6782" w:rsidRPr="00BA371D" w:rsidRDefault="003C6782" w:rsidP="003C6782">
      <w:pPr>
        <w:spacing w:after="0" w:line="216" w:lineRule="auto"/>
        <w:rPr>
          <w:rFonts w:ascii="Calibri bold" w:hAnsi="Calibri bold"/>
          <w:color w:val="000000" w:themeColor="text1"/>
          <w:sz w:val="24"/>
          <w:szCs w:val="24"/>
        </w:rPr>
      </w:pPr>
    </w:p>
    <w:p w14:paraId="301CAB90" w14:textId="77777777" w:rsidR="00C320BF" w:rsidRPr="00BA371D" w:rsidRDefault="00C320BF" w:rsidP="0039036E">
      <w:pPr>
        <w:tabs>
          <w:tab w:val="left" w:pos="3600"/>
        </w:tabs>
        <w:spacing w:after="0" w:line="240" w:lineRule="auto"/>
        <w:jc w:val="both"/>
        <w:rPr>
          <w:rFonts w:asciiTheme="minorHAnsi" w:hAnsiTheme="minorHAnsi" w:cstheme="minorHAnsi"/>
          <w:sz w:val="24"/>
          <w:szCs w:val="24"/>
        </w:rPr>
      </w:pPr>
    </w:p>
    <w:tbl>
      <w:tblPr>
        <w:tblW w:w="8885" w:type="dxa"/>
        <w:tblInd w:w="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50"/>
        <w:gridCol w:w="5735"/>
      </w:tblGrid>
      <w:tr w:rsidR="00C320BF" w:rsidRPr="00BA371D" w14:paraId="164E3E00" w14:textId="77777777" w:rsidTr="009517EE">
        <w:trPr>
          <w:trHeight w:val="278"/>
        </w:trPr>
        <w:tc>
          <w:tcPr>
            <w:tcW w:w="8885" w:type="dxa"/>
            <w:gridSpan w:val="2"/>
            <w:shd w:val="clear" w:color="auto" w:fill="9D9999"/>
          </w:tcPr>
          <w:p w14:paraId="56EE7D6A" w14:textId="77777777" w:rsidR="00C320BF" w:rsidRPr="00BA371D" w:rsidRDefault="00C320BF" w:rsidP="0039036E">
            <w:pPr>
              <w:pStyle w:val="TableContents"/>
              <w:jc w:val="both"/>
              <w:rPr>
                <w:rFonts w:asciiTheme="minorHAnsi" w:hAnsiTheme="minorHAnsi" w:cstheme="minorHAnsi"/>
                <w:b/>
              </w:rPr>
            </w:pPr>
            <w:r w:rsidRPr="00BA371D">
              <w:rPr>
                <w:rFonts w:asciiTheme="minorHAnsi" w:hAnsiTheme="minorHAnsi" w:cstheme="minorHAnsi"/>
                <w:b/>
                <w:color w:val="FFFFFF" w:themeColor="background1"/>
              </w:rPr>
              <w:t>Document Control Sheet</w:t>
            </w:r>
          </w:p>
        </w:tc>
      </w:tr>
      <w:tr w:rsidR="00C320BF" w:rsidRPr="00BA371D" w14:paraId="044F910D" w14:textId="77777777" w:rsidTr="00F71A4F">
        <w:tc>
          <w:tcPr>
            <w:tcW w:w="3150" w:type="dxa"/>
            <w:shd w:val="clear" w:color="auto" w:fill="auto"/>
          </w:tcPr>
          <w:p w14:paraId="52AD4E74" w14:textId="77777777" w:rsidR="00C320BF" w:rsidRPr="00BA371D" w:rsidRDefault="00C320BF"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Current Version</w:t>
            </w:r>
          </w:p>
        </w:tc>
        <w:tc>
          <w:tcPr>
            <w:tcW w:w="5735" w:type="dxa"/>
            <w:shd w:val="clear" w:color="auto" w:fill="auto"/>
          </w:tcPr>
          <w:p w14:paraId="5DA7AAC8" w14:textId="77777777" w:rsidR="00C320BF" w:rsidRPr="00BA371D" w:rsidRDefault="00C320BF"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1.0</w:t>
            </w:r>
          </w:p>
        </w:tc>
      </w:tr>
      <w:tr w:rsidR="00C320BF" w:rsidRPr="00BA371D" w14:paraId="58B4F0D4" w14:textId="77777777" w:rsidTr="00F71A4F">
        <w:tc>
          <w:tcPr>
            <w:tcW w:w="3150" w:type="dxa"/>
            <w:shd w:val="clear" w:color="auto" w:fill="auto"/>
          </w:tcPr>
          <w:p w14:paraId="7B7C63C1" w14:textId="77777777" w:rsidR="00C320BF" w:rsidRPr="00BA371D" w:rsidRDefault="00C320BF"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Project Code</w:t>
            </w:r>
          </w:p>
        </w:tc>
        <w:tc>
          <w:tcPr>
            <w:tcW w:w="5735" w:type="dxa"/>
            <w:shd w:val="clear" w:color="auto" w:fill="auto"/>
          </w:tcPr>
          <w:p w14:paraId="6E0BE09E" w14:textId="22044F63" w:rsidR="00C320BF" w:rsidRPr="00BA371D" w:rsidRDefault="00FA1C50" w:rsidP="00770499">
            <w:pPr>
              <w:spacing w:line="256" w:lineRule="auto"/>
              <w:jc w:val="both"/>
              <w:rPr>
                <w:rFonts w:asciiTheme="minorHAnsi" w:hAnsiTheme="minorHAnsi" w:cstheme="minorHAnsi"/>
                <w:sz w:val="24"/>
                <w:szCs w:val="24"/>
              </w:rPr>
            </w:pPr>
            <w:r w:rsidRPr="00BA371D">
              <w:rPr>
                <w:rFonts w:asciiTheme="minorHAnsi" w:hAnsiTheme="minorHAnsi" w:cstheme="minorHAnsi"/>
                <w:sz w:val="24"/>
                <w:szCs w:val="24"/>
              </w:rPr>
              <w:t>NS_EWA_20032023</w:t>
            </w:r>
          </w:p>
        </w:tc>
      </w:tr>
      <w:tr w:rsidR="00C320BF" w:rsidRPr="00BA371D" w14:paraId="6E12EBA2" w14:textId="77777777" w:rsidTr="00F71A4F">
        <w:tc>
          <w:tcPr>
            <w:tcW w:w="3150" w:type="dxa"/>
            <w:shd w:val="clear" w:color="auto" w:fill="auto"/>
          </w:tcPr>
          <w:p w14:paraId="3087D05B"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Project Name</w:t>
            </w:r>
          </w:p>
        </w:tc>
        <w:tc>
          <w:tcPr>
            <w:tcW w:w="5735" w:type="dxa"/>
            <w:shd w:val="clear" w:color="auto" w:fill="auto"/>
          </w:tcPr>
          <w:p w14:paraId="6550F6A4" w14:textId="682A3936" w:rsidR="00C320BF" w:rsidRPr="00BA371D" w:rsidRDefault="00FA1C50"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Eltizam Web Application</w:t>
            </w:r>
          </w:p>
        </w:tc>
      </w:tr>
      <w:tr w:rsidR="00C320BF" w:rsidRPr="00BA371D" w14:paraId="62D683E1" w14:textId="77777777" w:rsidTr="00F71A4F">
        <w:tc>
          <w:tcPr>
            <w:tcW w:w="3150" w:type="dxa"/>
            <w:shd w:val="clear" w:color="auto" w:fill="auto"/>
          </w:tcPr>
          <w:p w14:paraId="66E6A1EE"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Document Type</w:t>
            </w:r>
          </w:p>
        </w:tc>
        <w:tc>
          <w:tcPr>
            <w:tcW w:w="5735" w:type="dxa"/>
            <w:shd w:val="clear" w:color="auto" w:fill="auto"/>
          </w:tcPr>
          <w:p w14:paraId="38DF1FDF" w14:textId="77777777" w:rsidR="00C320BF" w:rsidRPr="00BA371D" w:rsidRDefault="00C320BF"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SRS Document</w:t>
            </w:r>
          </w:p>
        </w:tc>
      </w:tr>
      <w:tr w:rsidR="00C320BF" w:rsidRPr="00BA371D" w14:paraId="6061981C" w14:textId="77777777" w:rsidTr="00F71A4F">
        <w:tc>
          <w:tcPr>
            <w:tcW w:w="3150" w:type="dxa"/>
            <w:shd w:val="clear" w:color="auto" w:fill="auto"/>
          </w:tcPr>
          <w:p w14:paraId="5A8E2EB8"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Author</w:t>
            </w:r>
          </w:p>
        </w:tc>
        <w:tc>
          <w:tcPr>
            <w:tcW w:w="5735" w:type="dxa"/>
            <w:shd w:val="clear" w:color="auto" w:fill="auto"/>
          </w:tcPr>
          <w:p w14:paraId="1BA33CD6" w14:textId="4D780CB5" w:rsidR="00C320BF" w:rsidRPr="00BA371D" w:rsidRDefault="00FA1C50"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Nikhita</w:t>
            </w:r>
          </w:p>
        </w:tc>
      </w:tr>
      <w:tr w:rsidR="00C320BF" w:rsidRPr="00BA371D" w14:paraId="721DA458" w14:textId="77777777" w:rsidTr="00F71A4F">
        <w:tc>
          <w:tcPr>
            <w:tcW w:w="3150" w:type="dxa"/>
            <w:shd w:val="clear" w:color="auto" w:fill="auto"/>
          </w:tcPr>
          <w:p w14:paraId="1B15571F"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Reviewed By</w:t>
            </w:r>
          </w:p>
        </w:tc>
        <w:tc>
          <w:tcPr>
            <w:tcW w:w="5735" w:type="dxa"/>
            <w:shd w:val="clear" w:color="auto" w:fill="auto"/>
          </w:tcPr>
          <w:p w14:paraId="1CBBF7C9" w14:textId="7B15C4E8" w:rsidR="00C320BF" w:rsidRPr="00BA371D" w:rsidRDefault="00FA1C50"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Akshata</w:t>
            </w:r>
          </w:p>
        </w:tc>
      </w:tr>
      <w:tr w:rsidR="00C320BF" w:rsidRPr="00BA371D" w14:paraId="28E7A4DF" w14:textId="77777777" w:rsidTr="00F71A4F">
        <w:tc>
          <w:tcPr>
            <w:tcW w:w="3150" w:type="dxa"/>
            <w:shd w:val="clear" w:color="auto" w:fill="auto"/>
          </w:tcPr>
          <w:p w14:paraId="7636CB5C"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Frequency of Document Review</w:t>
            </w:r>
          </w:p>
        </w:tc>
        <w:tc>
          <w:tcPr>
            <w:tcW w:w="5735" w:type="dxa"/>
            <w:shd w:val="clear" w:color="auto" w:fill="auto"/>
          </w:tcPr>
          <w:p w14:paraId="2F249151" w14:textId="77777777" w:rsidR="00C320BF" w:rsidRPr="00BA371D" w:rsidRDefault="00C320BF" w:rsidP="0039036E">
            <w:pPr>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Next Revision of Standards Documents</w:t>
            </w:r>
          </w:p>
        </w:tc>
      </w:tr>
      <w:tr w:rsidR="00C320BF" w:rsidRPr="00BA371D" w14:paraId="384E2054" w14:textId="77777777" w:rsidTr="00F71A4F">
        <w:tc>
          <w:tcPr>
            <w:tcW w:w="3150" w:type="dxa"/>
            <w:shd w:val="clear" w:color="auto" w:fill="auto"/>
          </w:tcPr>
          <w:p w14:paraId="59ACCDAF"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Document Creation Date</w:t>
            </w:r>
          </w:p>
        </w:tc>
        <w:tc>
          <w:tcPr>
            <w:tcW w:w="5735" w:type="dxa"/>
            <w:shd w:val="clear" w:color="auto" w:fill="auto"/>
          </w:tcPr>
          <w:p w14:paraId="555BA823" w14:textId="1B690E83" w:rsidR="00C320BF" w:rsidRPr="00BA371D" w:rsidRDefault="00FA1C50" w:rsidP="00AA6854">
            <w:pPr>
              <w:spacing w:line="256" w:lineRule="auto"/>
              <w:jc w:val="both"/>
              <w:rPr>
                <w:rFonts w:asciiTheme="minorHAnsi" w:hAnsiTheme="minorHAnsi" w:cstheme="minorHAnsi"/>
                <w:sz w:val="24"/>
                <w:szCs w:val="24"/>
              </w:rPr>
            </w:pPr>
            <w:r w:rsidRPr="00BA371D">
              <w:rPr>
                <w:rFonts w:asciiTheme="minorHAnsi" w:hAnsiTheme="minorHAnsi" w:cstheme="minorHAnsi"/>
                <w:sz w:val="24"/>
                <w:szCs w:val="24"/>
              </w:rPr>
              <w:t>16/05/2023</w:t>
            </w:r>
          </w:p>
        </w:tc>
      </w:tr>
      <w:tr w:rsidR="00C320BF" w:rsidRPr="00BA371D" w14:paraId="6C47DDC3" w14:textId="77777777" w:rsidTr="00F71A4F">
        <w:tc>
          <w:tcPr>
            <w:tcW w:w="3150" w:type="dxa"/>
            <w:shd w:val="clear" w:color="auto" w:fill="auto"/>
          </w:tcPr>
          <w:p w14:paraId="283B19A6" w14:textId="77777777" w:rsidR="00C320BF" w:rsidRPr="00BA371D" w:rsidRDefault="00C320BF" w:rsidP="0039036E">
            <w:pPr>
              <w:tabs>
                <w:tab w:val="left" w:pos="720"/>
                <w:tab w:val="left" w:pos="3240"/>
                <w:tab w:val="left" w:pos="3600"/>
                <w:tab w:val="left" w:pos="4320"/>
              </w:tabs>
              <w:spacing w:line="276" w:lineRule="auto"/>
              <w:jc w:val="both"/>
              <w:rPr>
                <w:rFonts w:asciiTheme="minorHAnsi" w:hAnsiTheme="minorHAnsi" w:cstheme="minorHAnsi"/>
                <w:sz w:val="24"/>
                <w:szCs w:val="24"/>
              </w:rPr>
            </w:pPr>
            <w:r w:rsidRPr="00BA371D">
              <w:rPr>
                <w:rFonts w:asciiTheme="minorHAnsi" w:hAnsiTheme="minorHAnsi" w:cstheme="minorHAnsi"/>
                <w:sz w:val="24"/>
                <w:szCs w:val="24"/>
              </w:rPr>
              <w:t>Document Release Date</w:t>
            </w:r>
          </w:p>
        </w:tc>
        <w:tc>
          <w:tcPr>
            <w:tcW w:w="5735" w:type="dxa"/>
            <w:shd w:val="clear" w:color="auto" w:fill="auto"/>
          </w:tcPr>
          <w:p w14:paraId="7E53B4B1" w14:textId="60D59D50" w:rsidR="00C320BF" w:rsidRPr="00BA371D" w:rsidRDefault="00B56F10" w:rsidP="0092564C">
            <w:pPr>
              <w:spacing w:line="256" w:lineRule="auto"/>
              <w:jc w:val="both"/>
              <w:rPr>
                <w:rFonts w:asciiTheme="minorHAnsi" w:hAnsiTheme="minorHAnsi" w:cstheme="minorHAnsi"/>
                <w:sz w:val="24"/>
                <w:szCs w:val="24"/>
              </w:rPr>
            </w:pPr>
            <w:r>
              <w:rPr>
                <w:rFonts w:asciiTheme="minorHAnsi" w:hAnsiTheme="minorHAnsi" w:cstheme="minorHAnsi"/>
                <w:sz w:val="24"/>
                <w:szCs w:val="24"/>
              </w:rPr>
              <w:t>08</w:t>
            </w:r>
            <w:r w:rsidR="008E7560" w:rsidRPr="00BA371D">
              <w:rPr>
                <w:rFonts w:asciiTheme="minorHAnsi" w:hAnsiTheme="minorHAnsi" w:cstheme="minorHAnsi"/>
                <w:sz w:val="24"/>
                <w:szCs w:val="24"/>
              </w:rPr>
              <w:t>/</w:t>
            </w:r>
            <w:r w:rsidR="00996FC3">
              <w:rPr>
                <w:rFonts w:asciiTheme="minorHAnsi" w:hAnsiTheme="minorHAnsi" w:cstheme="minorHAnsi"/>
                <w:sz w:val="24"/>
                <w:szCs w:val="24"/>
              </w:rPr>
              <w:t>0</w:t>
            </w:r>
            <w:r w:rsidR="0092564C">
              <w:rPr>
                <w:rFonts w:asciiTheme="minorHAnsi" w:hAnsiTheme="minorHAnsi" w:cstheme="minorHAnsi"/>
                <w:sz w:val="24"/>
                <w:szCs w:val="24"/>
              </w:rPr>
              <w:t>6</w:t>
            </w:r>
            <w:r w:rsidR="008E7560" w:rsidRPr="00BA371D">
              <w:rPr>
                <w:rFonts w:asciiTheme="minorHAnsi" w:hAnsiTheme="minorHAnsi" w:cstheme="minorHAnsi"/>
                <w:sz w:val="24"/>
                <w:szCs w:val="24"/>
              </w:rPr>
              <w:t>/2023</w:t>
            </w:r>
          </w:p>
        </w:tc>
      </w:tr>
    </w:tbl>
    <w:p w14:paraId="1C137E99" w14:textId="77777777" w:rsidR="00C320BF" w:rsidRPr="00BA371D" w:rsidRDefault="00C320BF" w:rsidP="0039036E">
      <w:pPr>
        <w:tabs>
          <w:tab w:val="left" w:pos="3510"/>
        </w:tabs>
        <w:jc w:val="both"/>
        <w:rPr>
          <w:rFonts w:asciiTheme="minorHAnsi" w:hAnsiTheme="minorHAnsi" w:cstheme="minorHAnsi"/>
          <w:sz w:val="24"/>
          <w:szCs w:val="24"/>
        </w:rPr>
      </w:pPr>
    </w:p>
    <w:tbl>
      <w:tblPr>
        <w:tblStyle w:val="GridTable4-Accent3"/>
        <w:tblW w:w="0" w:type="auto"/>
        <w:tblInd w:w="355" w:type="dxa"/>
        <w:tblLook w:val="04A0" w:firstRow="1" w:lastRow="0" w:firstColumn="1" w:lastColumn="0" w:noHBand="0" w:noVBand="1"/>
      </w:tblPr>
      <w:tblGrid>
        <w:gridCol w:w="1260"/>
        <w:gridCol w:w="1530"/>
        <w:gridCol w:w="1800"/>
        <w:gridCol w:w="1055"/>
        <w:gridCol w:w="3240"/>
      </w:tblGrid>
      <w:tr w:rsidR="00C320BF" w:rsidRPr="00BA371D" w14:paraId="34B89F69" w14:textId="77777777" w:rsidTr="00F71A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20" w:type="dxa"/>
            <w:gridSpan w:val="5"/>
          </w:tcPr>
          <w:p w14:paraId="32EC77B1" w14:textId="77777777" w:rsidR="00C320BF" w:rsidRPr="00BA371D" w:rsidRDefault="00C320BF" w:rsidP="0039036E">
            <w:pPr>
              <w:pStyle w:val="TableContents"/>
              <w:jc w:val="both"/>
              <w:rPr>
                <w:rFonts w:asciiTheme="minorHAnsi" w:hAnsiTheme="minorHAnsi" w:cstheme="minorHAnsi"/>
                <w:bCs w:val="0"/>
                <w:color w:val="FFFFFF" w:themeColor="background1"/>
              </w:rPr>
            </w:pPr>
            <w:r w:rsidRPr="00BA371D">
              <w:rPr>
                <w:rFonts w:asciiTheme="minorHAnsi" w:hAnsiTheme="minorHAnsi" w:cstheme="minorHAnsi"/>
                <w:bCs w:val="0"/>
                <w:color w:val="FFFFFF" w:themeColor="background1"/>
              </w:rPr>
              <w:t>Document Revision History</w:t>
            </w:r>
          </w:p>
        </w:tc>
      </w:tr>
      <w:tr w:rsidR="00C320BF" w:rsidRPr="00BA371D" w14:paraId="013A3792" w14:textId="77777777" w:rsidTr="00F71A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29C85E61" w14:textId="77777777" w:rsidR="00C320BF" w:rsidRPr="00BA371D" w:rsidRDefault="00C320BF" w:rsidP="0039036E">
            <w:pPr>
              <w:tabs>
                <w:tab w:val="center" w:pos="4513"/>
                <w:tab w:val="right" w:pos="9026"/>
              </w:tabs>
              <w:spacing w:line="276" w:lineRule="auto"/>
              <w:jc w:val="both"/>
              <w:rPr>
                <w:rFonts w:asciiTheme="minorHAnsi" w:hAnsiTheme="minorHAnsi" w:cstheme="minorHAnsi"/>
                <w:b w:val="0"/>
                <w:sz w:val="24"/>
                <w:szCs w:val="24"/>
              </w:rPr>
            </w:pPr>
            <w:r w:rsidRPr="00BA371D">
              <w:rPr>
                <w:rFonts w:asciiTheme="minorHAnsi" w:hAnsiTheme="minorHAnsi" w:cstheme="minorHAnsi"/>
                <w:b w:val="0"/>
                <w:sz w:val="24"/>
                <w:szCs w:val="24"/>
              </w:rPr>
              <w:t>Version No.</w:t>
            </w:r>
          </w:p>
        </w:tc>
        <w:tc>
          <w:tcPr>
            <w:tcW w:w="1530" w:type="dxa"/>
          </w:tcPr>
          <w:p w14:paraId="06D983E9" w14:textId="77777777" w:rsidR="00C320BF" w:rsidRPr="00BA371D" w:rsidRDefault="00C320BF" w:rsidP="0039036E">
            <w:pPr>
              <w:tabs>
                <w:tab w:val="center" w:pos="4513"/>
                <w:tab w:val="right" w:pos="9026"/>
              </w:tabs>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BA371D">
              <w:rPr>
                <w:rFonts w:asciiTheme="minorHAnsi" w:hAnsiTheme="minorHAnsi" w:cstheme="minorHAnsi"/>
                <w:sz w:val="24"/>
                <w:szCs w:val="24"/>
              </w:rPr>
              <w:t>Revision  Date</w:t>
            </w:r>
          </w:p>
        </w:tc>
        <w:tc>
          <w:tcPr>
            <w:tcW w:w="1800" w:type="dxa"/>
          </w:tcPr>
          <w:p w14:paraId="61A63EDC" w14:textId="77777777" w:rsidR="00C320BF" w:rsidRPr="00BA371D" w:rsidRDefault="00C320BF" w:rsidP="0039036E">
            <w:pPr>
              <w:tabs>
                <w:tab w:val="center" w:pos="4513"/>
                <w:tab w:val="right" w:pos="9026"/>
              </w:tabs>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BA371D">
              <w:rPr>
                <w:rFonts w:asciiTheme="minorHAnsi" w:hAnsiTheme="minorHAnsi" w:cstheme="minorHAnsi"/>
                <w:sz w:val="24"/>
                <w:szCs w:val="24"/>
              </w:rPr>
              <w:t>Author Name</w:t>
            </w:r>
          </w:p>
        </w:tc>
        <w:tc>
          <w:tcPr>
            <w:tcW w:w="990" w:type="dxa"/>
          </w:tcPr>
          <w:p w14:paraId="41C6671F" w14:textId="77777777" w:rsidR="00C320BF" w:rsidRPr="00BA371D" w:rsidRDefault="00C320BF" w:rsidP="0039036E">
            <w:pPr>
              <w:tabs>
                <w:tab w:val="center" w:pos="4513"/>
                <w:tab w:val="right" w:pos="9026"/>
              </w:tabs>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BA371D">
              <w:rPr>
                <w:rFonts w:asciiTheme="minorHAnsi" w:hAnsiTheme="minorHAnsi" w:cstheme="minorHAnsi"/>
                <w:sz w:val="24"/>
                <w:szCs w:val="24"/>
              </w:rPr>
              <w:t>Role</w:t>
            </w:r>
          </w:p>
        </w:tc>
        <w:tc>
          <w:tcPr>
            <w:tcW w:w="3240" w:type="dxa"/>
          </w:tcPr>
          <w:p w14:paraId="736EEAFF" w14:textId="77777777" w:rsidR="00C320BF" w:rsidRPr="00BA371D" w:rsidRDefault="00C320BF" w:rsidP="0039036E">
            <w:pPr>
              <w:tabs>
                <w:tab w:val="center" w:pos="4513"/>
                <w:tab w:val="right" w:pos="9026"/>
              </w:tabs>
              <w:spacing w:line="276" w:lineRule="auto"/>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rPr>
            </w:pPr>
            <w:r w:rsidRPr="00BA371D">
              <w:rPr>
                <w:rFonts w:asciiTheme="minorHAnsi" w:hAnsiTheme="minorHAnsi" w:cstheme="minorHAnsi"/>
                <w:sz w:val="24"/>
                <w:szCs w:val="24"/>
              </w:rPr>
              <w:t>Comments</w:t>
            </w:r>
          </w:p>
        </w:tc>
      </w:tr>
      <w:tr w:rsidR="004E5EB5" w:rsidRPr="00BA371D" w14:paraId="1310AF9F" w14:textId="77777777" w:rsidTr="00F71A4F">
        <w:tc>
          <w:tcPr>
            <w:cnfStyle w:val="001000000000" w:firstRow="0" w:lastRow="0" w:firstColumn="1" w:lastColumn="0" w:oddVBand="0" w:evenVBand="0" w:oddHBand="0" w:evenHBand="0" w:firstRowFirstColumn="0" w:firstRowLastColumn="0" w:lastRowFirstColumn="0" w:lastRowLastColumn="0"/>
            <w:tcW w:w="1260" w:type="dxa"/>
          </w:tcPr>
          <w:p w14:paraId="31728420" w14:textId="77777777" w:rsidR="004E5EB5" w:rsidRPr="00BA371D" w:rsidRDefault="004E5EB5" w:rsidP="004E5EB5">
            <w:pPr>
              <w:tabs>
                <w:tab w:val="center" w:pos="4513"/>
                <w:tab w:val="right" w:pos="9026"/>
              </w:tabs>
              <w:spacing w:line="276" w:lineRule="auto"/>
              <w:jc w:val="both"/>
              <w:rPr>
                <w:rFonts w:asciiTheme="minorHAnsi" w:hAnsiTheme="minorHAnsi" w:cstheme="minorHAnsi"/>
                <w:b w:val="0"/>
                <w:sz w:val="24"/>
                <w:szCs w:val="24"/>
              </w:rPr>
            </w:pPr>
            <w:r w:rsidRPr="00BA371D">
              <w:rPr>
                <w:rFonts w:asciiTheme="minorHAnsi" w:hAnsiTheme="minorHAnsi" w:cstheme="minorHAnsi"/>
                <w:b w:val="0"/>
                <w:sz w:val="24"/>
                <w:szCs w:val="24"/>
              </w:rPr>
              <w:t>0.1</w:t>
            </w:r>
          </w:p>
        </w:tc>
        <w:tc>
          <w:tcPr>
            <w:tcW w:w="1530" w:type="dxa"/>
          </w:tcPr>
          <w:p w14:paraId="1143A049" w14:textId="3411F91B" w:rsidR="004E5EB5" w:rsidRPr="00BA371D" w:rsidRDefault="00E37282" w:rsidP="001A75F6">
            <w:pPr>
              <w:tabs>
                <w:tab w:val="center" w:pos="4513"/>
                <w:tab w:val="right" w:pos="9026"/>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Pr>
                <w:rFonts w:asciiTheme="minorHAnsi" w:hAnsiTheme="minorHAnsi" w:cstheme="minorHAnsi"/>
                <w:sz w:val="24"/>
                <w:szCs w:val="24"/>
              </w:rPr>
              <w:t>0</w:t>
            </w:r>
            <w:r w:rsidR="001A75F6">
              <w:rPr>
                <w:rFonts w:asciiTheme="minorHAnsi" w:hAnsiTheme="minorHAnsi" w:cstheme="minorHAnsi"/>
                <w:sz w:val="24"/>
                <w:szCs w:val="24"/>
              </w:rPr>
              <w:t>7</w:t>
            </w:r>
            <w:bookmarkStart w:id="0" w:name="_GoBack"/>
            <w:bookmarkEnd w:id="0"/>
            <w:r w:rsidRPr="00BA371D">
              <w:rPr>
                <w:rFonts w:asciiTheme="minorHAnsi" w:hAnsiTheme="minorHAnsi" w:cstheme="minorHAnsi"/>
                <w:sz w:val="24"/>
                <w:szCs w:val="24"/>
              </w:rPr>
              <w:t>/</w:t>
            </w:r>
            <w:r>
              <w:rPr>
                <w:rFonts w:asciiTheme="minorHAnsi" w:hAnsiTheme="minorHAnsi" w:cstheme="minorHAnsi"/>
                <w:sz w:val="24"/>
                <w:szCs w:val="24"/>
              </w:rPr>
              <w:t>06</w:t>
            </w:r>
            <w:r w:rsidRPr="00BA371D">
              <w:rPr>
                <w:rFonts w:asciiTheme="minorHAnsi" w:hAnsiTheme="minorHAnsi" w:cstheme="minorHAnsi"/>
                <w:sz w:val="24"/>
                <w:szCs w:val="24"/>
              </w:rPr>
              <w:t>/2023</w:t>
            </w:r>
          </w:p>
        </w:tc>
        <w:tc>
          <w:tcPr>
            <w:tcW w:w="1800" w:type="dxa"/>
          </w:tcPr>
          <w:p w14:paraId="6A68DBA2" w14:textId="623FB23E" w:rsidR="004E5EB5" w:rsidRPr="00BA371D" w:rsidRDefault="008E7560" w:rsidP="004E5EB5">
            <w:pPr>
              <w:tabs>
                <w:tab w:val="center" w:pos="4513"/>
                <w:tab w:val="right" w:pos="9026"/>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sidRPr="00BA371D">
              <w:rPr>
                <w:rFonts w:asciiTheme="minorHAnsi" w:hAnsiTheme="minorHAnsi" w:cstheme="minorHAnsi"/>
                <w:bCs/>
                <w:sz w:val="24"/>
                <w:szCs w:val="24"/>
              </w:rPr>
              <w:t>Nikhita</w:t>
            </w:r>
          </w:p>
        </w:tc>
        <w:tc>
          <w:tcPr>
            <w:tcW w:w="990" w:type="dxa"/>
          </w:tcPr>
          <w:p w14:paraId="53BEC681" w14:textId="77777777" w:rsidR="004E5EB5" w:rsidRPr="00BA371D" w:rsidRDefault="004E5EB5" w:rsidP="004E5EB5">
            <w:pPr>
              <w:tabs>
                <w:tab w:val="center" w:pos="4513"/>
                <w:tab w:val="right" w:pos="9026"/>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sidRPr="00BA371D">
              <w:rPr>
                <w:rFonts w:asciiTheme="minorHAnsi" w:hAnsiTheme="minorHAnsi" w:cstheme="minorHAnsi"/>
                <w:bCs/>
                <w:sz w:val="24"/>
                <w:szCs w:val="24"/>
              </w:rPr>
              <w:t>Business Analyst</w:t>
            </w:r>
          </w:p>
        </w:tc>
        <w:tc>
          <w:tcPr>
            <w:tcW w:w="3240" w:type="dxa"/>
          </w:tcPr>
          <w:p w14:paraId="58D2338E" w14:textId="70893DDC" w:rsidR="004E5EB5" w:rsidRPr="00BA371D" w:rsidRDefault="00BC3566" w:rsidP="008E7560">
            <w:pPr>
              <w:tabs>
                <w:tab w:val="center" w:pos="4513"/>
                <w:tab w:val="right" w:pos="9026"/>
              </w:tabs>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4"/>
                <w:szCs w:val="24"/>
              </w:rPr>
            </w:pPr>
            <w:r w:rsidRPr="00BA371D">
              <w:rPr>
                <w:rFonts w:asciiTheme="minorHAnsi" w:hAnsiTheme="minorHAnsi" w:cstheme="minorHAnsi"/>
                <w:bCs/>
                <w:sz w:val="24"/>
                <w:szCs w:val="24"/>
              </w:rPr>
              <w:t>Creating Masters of property, requestor ,approver and Valuer</w:t>
            </w:r>
          </w:p>
        </w:tc>
      </w:tr>
    </w:tbl>
    <w:p w14:paraId="022E22DC" w14:textId="77777777" w:rsidR="00C320BF" w:rsidRPr="00BA371D" w:rsidRDefault="00C320BF" w:rsidP="0039036E">
      <w:pPr>
        <w:tabs>
          <w:tab w:val="left" w:pos="3510"/>
        </w:tabs>
        <w:jc w:val="both"/>
        <w:rPr>
          <w:rFonts w:asciiTheme="minorHAnsi" w:hAnsiTheme="minorHAnsi" w:cstheme="minorHAnsi"/>
          <w:sz w:val="24"/>
          <w:szCs w:val="24"/>
        </w:rPr>
      </w:pPr>
    </w:p>
    <w:p w14:paraId="3EFBF8F6" w14:textId="77777777" w:rsidR="00ED6C5B" w:rsidRPr="00BA371D" w:rsidRDefault="00ED6C5B" w:rsidP="0039036E">
      <w:pPr>
        <w:tabs>
          <w:tab w:val="left" w:pos="3510"/>
        </w:tabs>
        <w:jc w:val="both"/>
        <w:rPr>
          <w:rFonts w:asciiTheme="minorHAnsi" w:hAnsiTheme="minorHAnsi" w:cstheme="minorHAnsi"/>
          <w:sz w:val="24"/>
          <w:szCs w:val="24"/>
        </w:rPr>
      </w:pPr>
    </w:p>
    <w:p w14:paraId="638AC132" w14:textId="77777777" w:rsidR="00C320BF" w:rsidRPr="00BA371D" w:rsidRDefault="00C320BF" w:rsidP="0039036E">
      <w:pPr>
        <w:jc w:val="both"/>
        <w:rPr>
          <w:rFonts w:asciiTheme="minorHAnsi" w:hAnsiTheme="minorHAnsi" w:cstheme="minorHAnsi"/>
          <w:sz w:val="24"/>
          <w:szCs w:val="24"/>
        </w:rPr>
      </w:pPr>
    </w:p>
    <w:p w14:paraId="5D22851C" w14:textId="77777777" w:rsidR="00C320BF" w:rsidRPr="00BA371D" w:rsidRDefault="00C320BF" w:rsidP="0039036E">
      <w:pPr>
        <w:jc w:val="both"/>
        <w:rPr>
          <w:rFonts w:asciiTheme="minorHAnsi" w:hAnsiTheme="minorHAnsi" w:cstheme="minorHAnsi"/>
          <w:sz w:val="24"/>
          <w:szCs w:val="24"/>
        </w:rPr>
      </w:pPr>
    </w:p>
    <w:p w14:paraId="10597D3C" w14:textId="77777777" w:rsidR="00C320BF" w:rsidRPr="00BA371D" w:rsidRDefault="00C320BF" w:rsidP="0039036E">
      <w:pPr>
        <w:jc w:val="both"/>
        <w:rPr>
          <w:rFonts w:asciiTheme="minorHAnsi" w:hAnsiTheme="minorHAnsi" w:cstheme="minorHAnsi"/>
          <w:sz w:val="24"/>
          <w:szCs w:val="24"/>
        </w:rPr>
      </w:pPr>
      <w:r w:rsidRPr="00BA371D">
        <w:rPr>
          <w:rFonts w:asciiTheme="minorHAnsi" w:hAnsiTheme="minorHAnsi" w:cstheme="minorHAnsi"/>
          <w:sz w:val="24"/>
          <w:szCs w:val="24"/>
        </w:rPr>
        <w:br w:type="page"/>
      </w:r>
    </w:p>
    <w:sdt>
      <w:sdtPr>
        <w:rPr>
          <w:rFonts w:asciiTheme="minorHAnsi" w:eastAsia="Calibri" w:hAnsiTheme="minorHAnsi" w:cstheme="minorHAnsi"/>
          <w:color w:val="auto"/>
          <w:sz w:val="24"/>
          <w:szCs w:val="24"/>
          <w:lang w:val="en-GB"/>
        </w:rPr>
        <w:id w:val="-1683504047"/>
        <w:docPartObj>
          <w:docPartGallery w:val="Table of Contents"/>
          <w:docPartUnique/>
        </w:docPartObj>
      </w:sdtPr>
      <w:sdtEndPr>
        <w:rPr>
          <w:b/>
          <w:bCs/>
          <w:noProof/>
        </w:rPr>
      </w:sdtEndPr>
      <w:sdtContent>
        <w:p w14:paraId="54261627" w14:textId="77777777" w:rsidR="00C320BF" w:rsidRPr="00BA371D" w:rsidRDefault="00C320BF" w:rsidP="0039036E">
          <w:pPr>
            <w:pStyle w:val="TOCHeading"/>
            <w:jc w:val="both"/>
            <w:rPr>
              <w:rFonts w:asciiTheme="minorHAnsi" w:hAnsiTheme="minorHAnsi" w:cstheme="minorHAnsi"/>
              <w:sz w:val="24"/>
              <w:szCs w:val="24"/>
            </w:rPr>
          </w:pPr>
          <w:r w:rsidRPr="00BA371D">
            <w:rPr>
              <w:rFonts w:asciiTheme="minorHAnsi" w:hAnsiTheme="minorHAnsi" w:cstheme="minorHAnsi"/>
              <w:sz w:val="24"/>
              <w:szCs w:val="24"/>
            </w:rPr>
            <w:t>Table of Contents</w:t>
          </w:r>
        </w:p>
        <w:p w14:paraId="542CA837" w14:textId="77777777" w:rsidR="00067BC6" w:rsidRPr="00BA371D" w:rsidRDefault="00C320BF">
          <w:pPr>
            <w:pStyle w:val="TOC1"/>
            <w:tabs>
              <w:tab w:val="left" w:pos="440"/>
              <w:tab w:val="right" w:leader="dot" w:pos="9350"/>
            </w:tabs>
            <w:rPr>
              <w:rFonts w:cstheme="minorBidi"/>
              <w:noProof/>
              <w:sz w:val="24"/>
              <w:szCs w:val="24"/>
            </w:rPr>
          </w:pPr>
          <w:r w:rsidRPr="00BA371D">
            <w:rPr>
              <w:rFonts w:cstheme="minorHAnsi"/>
              <w:b/>
              <w:bCs/>
              <w:noProof/>
              <w:sz w:val="24"/>
              <w:szCs w:val="24"/>
            </w:rPr>
            <w:fldChar w:fldCharType="begin"/>
          </w:r>
          <w:r w:rsidRPr="00BA371D">
            <w:rPr>
              <w:rFonts w:cstheme="minorHAnsi"/>
              <w:b/>
              <w:bCs/>
              <w:noProof/>
              <w:sz w:val="24"/>
              <w:szCs w:val="24"/>
            </w:rPr>
            <w:instrText xml:space="preserve"> TOC \o "1-3" \h \z \u </w:instrText>
          </w:r>
          <w:r w:rsidRPr="00BA371D">
            <w:rPr>
              <w:rFonts w:cstheme="minorHAnsi"/>
              <w:b/>
              <w:bCs/>
              <w:noProof/>
              <w:sz w:val="24"/>
              <w:szCs w:val="24"/>
            </w:rPr>
            <w:fldChar w:fldCharType="separate"/>
          </w:r>
          <w:hyperlink w:anchor="_Toc133428390" w:history="1">
            <w:r w:rsidR="00067BC6" w:rsidRPr="00BA371D">
              <w:rPr>
                <w:rStyle w:val="Hyperlink"/>
                <w:rFonts w:ascii="Calibri Light" w:eastAsia="Times New Roman" w:hAnsi="Calibri Light" w:cs="Calibri Light"/>
                <w:noProof/>
                <w:sz w:val="24"/>
                <w:szCs w:val="24"/>
                <w:lang w:val="en-IN"/>
              </w:rPr>
              <w:t>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Functional Requirement:</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0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5</w:t>
            </w:r>
            <w:r w:rsidR="00067BC6" w:rsidRPr="00BA371D">
              <w:rPr>
                <w:noProof/>
                <w:webHidden/>
                <w:sz w:val="24"/>
                <w:szCs w:val="24"/>
              </w:rPr>
              <w:fldChar w:fldCharType="end"/>
            </w:r>
          </w:hyperlink>
        </w:p>
        <w:p w14:paraId="503E1BD9" w14:textId="77777777" w:rsidR="00067BC6" w:rsidRPr="00BA371D" w:rsidRDefault="00511D5B">
          <w:pPr>
            <w:pStyle w:val="TOC1"/>
            <w:tabs>
              <w:tab w:val="left" w:pos="660"/>
              <w:tab w:val="right" w:leader="dot" w:pos="9350"/>
            </w:tabs>
            <w:rPr>
              <w:rFonts w:cstheme="minorBidi"/>
              <w:noProof/>
              <w:sz w:val="24"/>
              <w:szCs w:val="24"/>
            </w:rPr>
          </w:pPr>
          <w:hyperlink w:anchor="_Toc133428391" w:history="1">
            <w:r w:rsidR="00067BC6" w:rsidRPr="00BA371D">
              <w:rPr>
                <w:rStyle w:val="Hyperlink"/>
                <w:rFonts w:ascii="Calibri Light" w:eastAsia="Times New Roman" w:hAnsi="Calibri Light"/>
                <w:noProof/>
                <w:sz w:val="24"/>
                <w:szCs w:val="24"/>
                <w:lang w:val="en-IN"/>
              </w:rPr>
              <w:t>1.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Module for Intermedi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1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5</w:t>
            </w:r>
            <w:r w:rsidR="00067BC6" w:rsidRPr="00BA371D">
              <w:rPr>
                <w:noProof/>
                <w:webHidden/>
                <w:sz w:val="24"/>
                <w:szCs w:val="24"/>
              </w:rPr>
              <w:fldChar w:fldCharType="end"/>
            </w:r>
          </w:hyperlink>
        </w:p>
        <w:p w14:paraId="79BF33D0" w14:textId="77777777" w:rsidR="00067BC6" w:rsidRPr="00BA371D" w:rsidRDefault="00511D5B">
          <w:pPr>
            <w:pStyle w:val="TOC2"/>
            <w:tabs>
              <w:tab w:val="left" w:pos="1100"/>
              <w:tab w:val="right" w:leader="dot" w:pos="9350"/>
            </w:tabs>
            <w:rPr>
              <w:rFonts w:cstheme="minorBidi"/>
              <w:noProof/>
              <w:sz w:val="24"/>
              <w:szCs w:val="24"/>
            </w:rPr>
          </w:pPr>
          <w:hyperlink w:anchor="_Toc133428392" w:history="1">
            <w:r w:rsidR="00067BC6" w:rsidRPr="00BA371D">
              <w:rPr>
                <w:rStyle w:val="Hyperlink"/>
                <w:rFonts w:ascii="Calibri Light" w:eastAsia="Times New Roman" w:hAnsi="Calibri Light"/>
                <w:noProof/>
                <w:sz w:val="24"/>
                <w:szCs w:val="24"/>
                <w:lang w:val="en-IN"/>
              </w:rPr>
              <w:t>1.1.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New Business-SME-Life Quote Cre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2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5</w:t>
            </w:r>
            <w:r w:rsidR="00067BC6" w:rsidRPr="00BA371D">
              <w:rPr>
                <w:noProof/>
                <w:webHidden/>
                <w:sz w:val="24"/>
                <w:szCs w:val="24"/>
              </w:rPr>
              <w:fldChar w:fldCharType="end"/>
            </w:r>
          </w:hyperlink>
        </w:p>
        <w:p w14:paraId="3733A68D" w14:textId="77777777" w:rsidR="00067BC6" w:rsidRPr="00BA371D" w:rsidRDefault="00511D5B">
          <w:pPr>
            <w:pStyle w:val="TOC3"/>
            <w:tabs>
              <w:tab w:val="left" w:pos="1320"/>
              <w:tab w:val="right" w:leader="dot" w:pos="9350"/>
            </w:tabs>
            <w:rPr>
              <w:rFonts w:cstheme="minorBidi"/>
              <w:noProof/>
              <w:sz w:val="24"/>
              <w:szCs w:val="24"/>
            </w:rPr>
          </w:pPr>
          <w:hyperlink w:anchor="_Toc133428393" w:history="1">
            <w:r w:rsidR="00067BC6" w:rsidRPr="00BA371D">
              <w:rPr>
                <w:rStyle w:val="Hyperlink"/>
                <w:rFonts w:ascii="Calibri Light" w:eastAsia="Times New Roman" w:hAnsi="Calibri Light"/>
                <w:noProof/>
                <w:sz w:val="24"/>
                <w:szCs w:val="24"/>
                <w:lang w:val="en-IN"/>
              </w:rPr>
              <w:t>1.1.1.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Policy Holder Inform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3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7</w:t>
            </w:r>
            <w:r w:rsidR="00067BC6" w:rsidRPr="00BA371D">
              <w:rPr>
                <w:noProof/>
                <w:webHidden/>
                <w:sz w:val="24"/>
                <w:szCs w:val="24"/>
              </w:rPr>
              <w:fldChar w:fldCharType="end"/>
            </w:r>
          </w:hyperlink>
        </w:p>
        <w:p w14:paraId="53894FF4" w14:textId="77777777" w:rsidR="00067BC6" w:rsidRPr="00BA371D" w:rsidRDefault="00511D5B">
          <w:pPr>
            <w:pStyle w:val="TOC3"/>
            <w:tabs>
              <w:tab w:val="left" w:pos="1320"/>
              <w:tab w:val="right" w:leader="dot" w:pos="9350"/>
            </w:tabs>
            <w:rPr>
              <w:rFonts w:cstheme="minorBidi"/>
              <w:noProof/>
              <w:sz w:val="24"/>
              <w:szCs w:val="24"/>
            </w:rPr>
          </w:pPr>
          <w:hyperlink w:anchor="_Toc133428394" w:history="1">
            <w:r w:rsidR="00067BC6" w:rsidRPr="00BA371D">
              <w:rPr>
                <w:rStyle w:val="Hyperlink"/>
                <w:rFonts w:ascii="Calibri Light" w:eastAsia="Times New Roman" w:hAnsi="Calibri Light"/>
                <w:noProof/>
                <w:sz w:val="24"/>
                <w:szCs w:val="24"/>
                <w:lang w:val="en-IN"/>
              </w:rPr>
              <w:t>1.1.1.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Document Upload</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4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2</w:t>
            </w:r>
            <w:r w:rsidR="00067BC6" w:rsidRPr="00BA371D">
              <w:rPr>
                <w:noProof/>
                <w:webHidden/>
                <w:sz w:val="24"/>
                <w:szCs w:val="24"/>
              </w:rPr>
              <w:fldChar w:fldCharType="end"/>
            </w:r>
          </w:hyperlink>
        </w:p>
        <w:p w14:paraId="55CD3096" w14:textId="77777777" w:rsidR="00067BC6" w:rsidRPr="00BA371D" w:rsidRDefault="00511D5B">
          <w:pPr>
            <w:pStyle w:val="TOC3"/>
            <w:tabs>
              <w:tab w:val="left" w:pos="1320"/>
              <w:tab w:val="right" w:leader="dot" w:pos="9350"/>
            </w:tabs>
            <w:rPr>
              <w:rFonts w:cstheme="minorBidi"/>
              <w:noProof/>
              <w:sz w:val="24"/>
              <w:szCs w:val="24"/>
            </w:rPr>
          </w:pPr>
          <w:hyperlink w:anchor="_Toc133428395" w:history="1">
            <w:r w:rsidR="00067BC6" w:rsidRPr="00BA371D">
              <w:rPr>
                <w:rStyle w:val="Hyperlink"/>
                <w:rFonts w:ascii="Calibri Light" w:eastAsia="Times New Roman" w:hAnsi="Calibri Light"/>
                <w:noProof/>
                <w:sz w:val="24"/>
                <w:szCs w:val="24"/>
                <w:lang w:val="en-IN"/>
              </w:rPr>
              <w:t>1.1.1.3</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Census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5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9</w:t>
            </w:r>
            <w:r w:rsidR="00067BC6" w:rsidRPr="00BA371D">
              <w:rPr>
                <w:noProof/>
                <w:webHidden/>
                <w:sz w:val="24"/>
                <w:szCs w:val="24"/>
              </w:rPr>
              <w:fldChar w:fldCharType="end"/>
            </w:r>
          </w:hyperlink>
        </w:p>
        <w:p w14:paraId="3BCDC861" w14:textId="77777777" w:rsidR="00067BC6" w:rsidRPr="00BA371D" w:rsidRDefault="00511D5B">
          <w:pPr>
            <w:pStyle w:val="TOC3"/>
            <w:tabs>
              <w:tab w:val="left" w:pos="1320"/>
              <w:tab w:val="right" w:leader="dot" w:pos="9350"/>
            </w:tabs>
            <w:rPr>
              <w:rFonts w:cstheme="minorBidi"/>
              <w:noProof/>
              <w:sz w:val="24"/>
              <w:szCs w:val="24"/>
            </w:rPr>
          </w:pPr>
          <w:hyperlink w:anchor="_Toc133428396" w:history="1">
            <w:r w:rsidR="00067BC6" w:rsidRPr="00BA371D">
              <w:rPr>
                <w:rStyle w:val="Hyperlink"/>
                <w:rFonts w:ascii="Calibri Light" w:eastAsia="Times New Roman" w:hAnsi="Calibri Light"/>
                <w:noProof/>
                <w:sz w:val="24"/>
                <w:szCs w:val="24"/>
                <w:lang w:val="en-IN"/>
              </w:rPr>
              <w:t>1.1.1.4</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Plan Selec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6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6</w:t>
            </w:r>
            <w:r w:rsidR="00067BC6" w:rsidRPr="00BA371D">
              <w:rPr>
                <w:noProof/>
                <w:webHidden/>
                <w:sz w:val="24"/>
                <w:szCs w:val="24"/>
              </w:rPr>
              <w:fldChar w:fldCharType="end"/>
            </w:r>
          </w:hyperlink>
        </w:p>
        <w:p w14:paraId="608CFB91" w14:textId="77777777" w:rsidR="00067BC6" w:rsidRPr="00BA371D" w:rsidRDefault="00511D5B">
          <w:pPr>
            <w:pStyle w:val="TOC3"/>
            <w:tabs>
              <w:tab w:val="left" w:pos="1320"/>
              <w:tab w:val="right" w:leader="dot" w:pos="9350"/>
            </w:tabs>
            <w:rPr>
              <w:rFonts w:cstheme="minorBidi"/>
              <w:noProof/>
              <w:sz w:val="24"/>
              <w:szCs w:val="24"/>
            </w:rPr>
          </w:pPr>
          <w:hyperlink w:anchor="_Toc133428397" w:history="1">
            <w:r w:rsidR="00067BC6" w:rsidRPr="00BA371D">
              <w:rPr>
                <w:rStyle w:val="Hyperlink"/>
                <w:rFonts w:ascii="Calibri Light" w:eastAsia="Times New Roman" w:hAnsi="Calibri Light"/>
                <w:noProof/>
                <w:sz w:val="24"/>
                <w:szCs w:val="24"/>
                <w:lang w:val="en-IN"/>
              </w:rPr>
              <w:t>1.1.1.5</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Quotation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7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34</w:t>
            </w:r>
            <w:r w:rsidR="00067BC6" w:rsidRPr="00BA371D">
              <w:rPr>
                <w:noProof/>
                <w:webHidden/>
                <w:sz w:val="24"/>
                <w:szCs w:val="24"/>
              </w:rPr>
              <w:fldChar w:fldCharType="end"/>
            </w:r>
          </w:hyperlink>
        </w:p>
        <w:p w14:paraId="1B9BCAB6" w14:textId="77777777" w:rsidR="00067BC6" w:rsidRPr="00BA371D" w:rsidRDefault="00511D5B">
          <w:pPr>
            <w:pStyle w:val="TOC2"/>
            <w:tabs>
              <w:tab w:val="left" w:pos="1100"/>
              <w:tab w:val="right" w:leader="dot" w:pos="9350"/>
            </w:tabs>
            <w:rPr>
              <w:rFonts w:cstheme="minorBidi"/>
              <w:noProof/>
              <w:sz w:val="24"/>
              <w:szCs w:val="24"/>
            </w:rPr>
          </w:pPr>
          <w:hyperlink w:anchor="_Toc133428398" w:history="1">
            <w:r w:rsidR="00067BC6" w:rsidRPr="00BA371D">
              <w:rPr>
                <w:rStyle w:val="Hyperlink"/>
                <w:rFonts w:ascii="Calibri Light" w:eastAsia="Times New Roman" w:hAnsi="Calibri Light"/>
                <w:noProof/>
                <w:sz w:val="24"/>
                <w:szCs w:val="24"/>
                <w:lang w:val="en-IN"/>
              </w:rPr>
              <w:t>1.1.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New Business-SME-Medical Quote Cre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8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41</w:t>
            </w:r>
            <w:r w:rsidR="00067BC6" w:rsidRPr="00BA371D">
              <w:rPr>
                <w:noProof/>
                <w:webHidden/>
                <w:sz w:val="24"/>
                <w:szCs w:val="24"/>
              </w:rPr>
              <w:fldChar w:fldCharType="end"/>
            </w:r>
          </w:hyperlink>
        </w:p>
        <w:p w14:paraId="42BC6436" w14:textId="77777777" w:rsidR="00067BC6" w:rsidRPr="00BA371D" w:rsidRDefault="00511D5B">
          <w:pPr>
            <w:pStyle w:val="TOC3"/>
            <w:tabs>
              <w:tab w:val="left" w:pos="1320"/>
              <w:tab w:val="right" w:leader="dot" w:pos="9350"/>
            </w:tabs>
            <w:rPr>
              <w:rFonts w:cstheme="minorBidi"/>
              <w:noProof/>
              <w:sz w:val="24"/>
              <w:szCs w:val="24"/>
            </w:rPr>
          </w:pPr>
          <w:hyperlink w:anchor="_Toc133428399" w:history="1">
            <w:r w:rsidR="00067BC6" w:rsidRPr="00BA371D">
              <w:rPr>
                <w:rStyle w:val="Hyperlink"/>
                <w:rFonts w:ascii="Calibri Light" w:eastAsia="Times New Roman" w:hAnsi="Calibri Light"/>
                <w:noProof/>
                <w:sz w:val="24"/>
                <w:szCs w:val="24"/>
                <w:lang w:val="en-IN"/>
              </w:rPr>
              <w:t>1.1.2.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Policy Holder Inform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399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43</w:t>
            </w:r>
            <w:r w:rsidR="00067BC6" w:rsidRPr="00BA371D">
              <w:rPr>
                <w:noProof/>
                <w:webHidden/>
                <w:sz w:val="24"/>
                <w:szCs w:val="24"/>
              </w:rPr>
              <w:fldChar w:fldCharType="end"/>
            </w:r>
          </w:hyperlink>
        </w:p>
        <w:p w14:paraId="505D3904" w14:textId="77777777" w:rsidR="00067BC6" w:rsidRPr="00BA371D" w:rsidRDefault="00511D5B">
          <w:pPr>
            <w:pStyle w:val="TOC3"/>
            <w:tabs>
              <w:tab w:val="left" w:pos="1320"/>
              <w:tab w:val="right" w:leader="dot" w:pos="9350"/>
            </w:tabs>
            <w:rPr>
              <w:rFonts w:cstheme="minorBidi"/>
              <w:noProof/>
              <w:sz w:val="24"/>
              <w:szCs w:val="24"/>
            </w:rPr>
          </w:pPr>
          <w:hyperlink w:anchor="_Toc133428400" w:history="1">
            <w:r w:rsidR="00067BC6" w:rsidRPr="00BA371D">
              <w:rPr>
                <w:rStyle w:val="Hyperlink"/>
                <w:rFonts w:ascii="Calibri Light" w:eastAsia="Times New Roman" w:hAnsi="Calibri Light"/>
                <w:noProof/>
                <w:sz w:val="24"/>
                <w:szCs w:val="24"/>
                <w:lang w:val="en-IN"/>
              </w:rPr>
              <w:t>1.1.2.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Document Upload</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0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48</w:t>
            </w:r>
            <w:r w:rsidR="00067BC6" w:rsidRPr="00BA371D">
              <w:rPr>
                <w:noProof/>
                <w:webHidden/>
                <w:sz w:val="24"/>
                <w:szCs w:val="24"/>
              </w:rPr>
              <w:fldChar w:fldCharType="end"/>
            </w:r>
          </w:hyperlink>
        </w:p>
        <w:p w14:paraId="236140A5" w14:textId="77777777" w:rsidR="00067BC6" w:rsidRPr="00BA371D" w:rsidRDefault="00511D5B">
          <w:pPr>
            <w:pStyle w:val="TOC3"/>
            <w:tabs>
              <w:tab w:val="left" w:pos="1320"/>
              <w:tab w:val="right" w:leader="dot" w:pos="9350"/>
            </w:tabs>
            <w:rPr>
              <w:rFonts w:cstheme="minorBidi"/>
              <w:noProof/>
              <w:sz w:val="24"/>
              <w:szCs w:val="24"/>
            </w:rPr>
          </w:pPr>
          <w:hyperlink w:anchor="_Toc133428401" w:history="1">
            <w:r w:rsidR="00067BC6" w:rsidRPr="00BA371D">
              <w:rPr>
                <w:rStyle w:val="Hyperlink"/>
                <w:rFonts w:ascii="Calibri Light" w:eastAsia="Times New Roman" w:hAnsi="Calibri Light"/>
                <w:noProof/>
                <w:sz w:val="24"/>
                <w:szCs w:val="24"/>
                <w:lang w:val="en-IN"/>
              </w:rPr>
              <w:t>1.1.2.3</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Census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1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54</w:t>
            </w:r>
            <w:r w:rsidR="00067BC6" w:rsidRPr="00BA371D">
              <w:rPr>
                <w:noProof/>
                <w:webHidden/>
                <w:sz w:val="24"/>
                <w:szCs w:val="24"/>
              </w:rPr>
              <w:fldChar w:fldCharType="end"/>
            </w:r>
          </w:hyperlink>
        </w:p>
        <w:p w14:paraId="64F9CCE3" w14:textId="77777777" w:rsidR="00067BC6" w:rsidRPr="00BA371D" w:rsidRDefault="00511D5B">
          <w:pPr>
            <w:pStyle w:val="TOC3"/>
            <w:tabs>
              <w:tab w:val="left" w:pos="1320"/>
              <w:tab w:val="right" w:leader="dot" w:pos="9350"/>
            </w:tabs>
            <w:rPr>
              <w:rFonts w:cstheme="minorBidi"/>
              <w:noProof/>
              <w:sz w:val="24"/>
              <w:szCs w:val="24"/>
            </w:rPr>
          </w:pPr>
          <w:hyperlink w:anchor="_Toc133428402" w:history="1">
            <w:r w:rsidR="00067BC6" w:rsidRPr="00BA371D">
              <w:rPr>
                <w:rStyle w:val="Hyperlink"/>
                <w:rFonts w:ascii="Calibri Light" w:eastAsia="Times New Roman" w:hAnsi="Calibri Light"/>
                <w:noProof/>
                <w:sz w:val="24"/>
                <w:szCs w:val="24"/>
                <w:lang w:val="en-IN"/>
              </w:rPr>
              <w:t>1.1.2.4</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Plan Selec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2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64</w:t>
            </w:r>
            <w:r w:rsidR="00067BC6" w:rsidRPr="00BA371D">
              <w:rPr>
                <w:noProof/>
                <w:webHidden/>
                <w:sz w:val="24"/>
                <w:szCs w:val="24"/>
              </w:rPr>
              <w:fldChar w:fldCharType="end"/>
            </w:r>
          </w:hyperlink>
        </w:p>
        <w:p w14:paraId="5E35FD39" w14:textId="77777777" w:rsidR="00067BC6" w:rsidRPr="00BA371D" w:rsidRDefault="00511D5B">
          <w:pPr>
            <w:pStyle w:val="TOC3"/>
            <w:tabs>
              <w:tab w:val="left" w:pos="1320"/>
              <w:tab w:val="right" w:leader="dot" w:pos="9350"/>
            </w:tabs>
            <w:rPr>
              <w:rFonts w:cstheme="minorBidi"/>
              <w:noProof/>
              <w:sz w:val="24"/>
              <w:szCs w:val="24"/>
            </w:rPr>
          </w:pPr>
          <w:hyperlink w:anchor="_Toc133428403" w:history="1">
            <w:r w:rsidR="00067BC6" w:rsidRPr="00BA371D">
              <w:rPr>
                <w:rStyle w:val="Hyperlink"/>
                <w:rFonts w:ascii="Calibri Light" w:eastAsia="Times New Roman" w:hAnsi="Calibri Light"/>
                <w:noProof/>
                <w:sz w:val="24"/>
                <w:szCs w:val="24"/>
                <w:lang w:val="en-IN"/>
              </w:rPr>
              <w:t>1.1.2.5</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Quotation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3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71</w:t>
            </w:r>
            <w:r w:rsidR="00067BC6" w:rsidRPr="00BA371D">
              <w:rPr>
                <w:noProof/>
                <w:webHidden/>
                <w:sz w:val="24"/>
                <w:szCs w:val="24"/>
              </w:rPr>
              <w:fldChar w:fldCharType="end"/>
            </w:r>
          </w:hyperlink>
        </w:p>
        <w:p w14:paraId="58406EF7" w14:textId="77777777" w:rsidR="00067BC6" w:rsidRPr="00BA371D" w:rsidRDefault="00511D5B">
          <w:pPr>
            <w:pStyle w:val="TOC2"/>
            <w:tabs>
              <w:tab w:val="left" w:pos="1100"/>
              <w:tab w:val="right" w:leader="dot" w:pos="9350"/>
            </w:tabs>
            <w:rPr>
              <w:rFonts w:cstheme="minorBidi"/>
              <w:noProof/>
              <w:sz w:val="24"/>
              <w:szCs w:val="24"/>
            </w:rPr>
          </w:pPr>
          <w:hyperlink w:anchor="_Toc133428404" w:history="1">
            <w:r w:rsidR="00067BC6" w:rsidRPr="00BA371D">
              <w:rPr>
                <w:rStyle w:val="Hyperlink"/>
                <w:rFonts w:ascii="Calibri Light" w:eastAsia="Times New Roman" w:hAnsi="Calibri Light"/>
                <w:noProof/>
                <w:sz w:val="24"/>
                <w:szCs w:val="24"/>
                <w:lang w:val="en-IN"/>
              </w:rPr>
              <w:t>1.1.3</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ation Listing and Revis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4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79</w:t>
            </w:r>
            <w:r w:rsidR="00067BC6" w:rsidRPr="00BA371D">
              <w:rPr>
                <w:noProof/>
                <w:webHidden/>
                <w:sz w:val="24"/>
                <w:szCs w:val="24"/>
              </w:rPr>
              <w:fldChar w:fldCharType="end"/>
            </w:r>
          </w:hyperlink>
        </w:p>
        <w:p w14:paraId="3AEDCBDA" w14:textId="77777777" w:rsidR="00067BC6" w:rsidRPr="00BA371D" w:rsidRDefault="00511D5B">
          <w:pPr>
            <w:pStyle w:val="TOC3"/>
            <w:tabs>
              <w:tab w:val="left" w:pos="1320"/>
              <w:tab w:val="right" w:leader="dot" w:pos="9350"/>
            </w:tabs>
            <w:rPr>
              <w:rFonts w:cstheme="minorBidi"/>
              <w:noProof/>
              <w:sz w:val="24"/>
              <w:szCs w:val="24"/>
            </w:rPr>
          </w:pPr>
          <w:hyperlink w:anchor="_Toc133428405" w:history="1">
            <w:r w:rsidR="00067BC6" w:rsidRPr="00BA371D">
              <w:rPr>
                <w:rStyle w:val="Hyperlink"/>
                <w:rFonts w:ascii="Calibri Light" w:eastAsia="Times New Roman" w:hAnsi="Calibri Light"/>
                <w:noProof/>
                <w:sz w:val="24"/>
                <w:szCs w:val="24"/>
                <w:lang w:val="en-IN"/>
              </w:rPr>
              <w:t>1.1.3.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Listing and Quote Detailed View-SME Life</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5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83</w:t>
            </w:r>
            <w:r w:rsidR="00067BC6" w:rsidRPr="00BA371D">
              <w:rPr>
                <w:noProof/>
                <w:webHidden/>
                <w:sz w:val="24"/>
                <w:szCs w:val="24"/>
              </w:rPr>
              <w:fldChar w:fldCharType="end"/>
            </w:r>
          </w:hyperlink>
        </w:p>
        <w:p w14:paraId="4FB24708" w14:textId="77777777" w:rsidR="00067BC6" w:rsidRPr="00BA371D" w:rsidRDefault="00511D5B">
          <w:pPr>
            <w:pStyle w:val="TOC3"/>
            <w:tabs>
              <w:tab w:val="left" w:pos="1320"/>
              <w:tab w:val="right" w:leader="dot" w:pos="9350"/>
            </w:tabs>
            <w:rPr>
              <w:rFonts w:cstheme="minorBidi"/>
              <w:noProof/>
              <w:sz w:val="24"/>
              <w:szCs w:val="24"/>
            </w:rPr>
          </w:pPr>
          <w:hyperlink w:anchor="_Toc133428406" w:history="1">
            <w:r w:rsidR="00067BC6" w:rsidRPr="00BA371D">
              <w:rPr>
                <w:rStyle w:val="Hyperlink"/>
                <w:rFonts w:ascii="Calibri Light" w:eastAsia="Times New Roman" w:hAnsi="Calibri Light"/>
                <w:noProof/>
                <w:sz w:val="24"/>
                <w:szCs w:val="24"/>
                <w:lang w:val="en-IN"/>
              </w:rPr>
              <w:t>1.1.3.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Listing and Quote Detailed View –SME Medical</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6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02</w:t>
            </w:r>
            <w:r w:rsidR="00067BC6" w:rsidRPr="00BA371D">
              <w:rPr>
                <w:noProof/>
                <w:webHidden/>
                <w:sz w:val="24"/>
                <w:szCs w:val="24"/>
              </w:rPr>
              <w:fldChar w:fldCharType="end"/>
            </w:r>
          </w:hyperlink>
        </w:p>
        <w:p w14:paraId="055BD9C6" w14:textId="77777777" w:rsidR="00067BC6" w:rsidRPr="00BA371D" w:rsidRDefault="00511D5B">
          <w:pPr>
            <w:pStyle w:val="TOC2"/>
            <w:tabs>
              <w:tab w:val="left" w:pos="1100"/>
              <w:tab w:val="right" w:leader="dot" w:pos="9350"/>
            </w:tabs>
            <w:rPr>
              <w:rFonts w:cstheme="minorBidi"/>
              <w:noProof/>
              <w:sz w:val="24"/>
              <w:szCs w:val="24"/>
            </w:rPr>
          </w:pPr>
          <w:hyperlink w:anchor="_Toc133428407" w:history="1">
            <w:r w:rsidR="00067BC6" w:rsidRPr="00BA371D">
              <w:rPr>
                <w:rStyle w:val="Hyperlink"/>
                <w:rFonts w:ascii="Calibri Light" w:eastAsia="Times New Roman" w:hAnsi="Calibri Light"/>
                <w:noProof/>
                <w:sz w:val="24"/>
                <w:szCs w:val="24"/>
                <w:lang w:val="en-IN"/>
              </w:rPr>
              <w:t>1.1.4</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ation Onboarding</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7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20</w:t>
            </w:r>
            <w:r w:rsidR="00067BC6" w:rsidRPr="00BA371D">
              <w:rPr>
                <w:noProof/>
                <w:webHidden/>
                <w:sz w:val="24"/>
                <w:szCs w:val="24"/>
              </w:rPr>
              <w:fldChar w:fldCharType="end"/>
            </w:r>
          </w:hyperlink>
        </w:p>
        <w:p w14:paraId="2FBE2891" w14:textId="77777777" w:rsidR="00067BC6" w:rsidRPr="00BA371D" w:rsidRDefault="00511D5B">
          <w:pPr>
            <w:pStyle w:val="TOC3"/>
            <w:tabs>
              <w:tab w:val="left" w:pos="1320"/>
              <w:tab w:val="right" w:leader="dot" w:pos="9350"/>
            </w:tabs>
            <w:rPr>
              <w:rFonts w:cstheme="minorBidi"/>
              <w:noProof/>
              <w:sz w:val="24"/>
              <w:szCs w:val="24"/>
            </w:rPr>
          </w:pPr>
          <w:hyperlink w:anchor="_Toc133428408" w:history="1">
            <w:r w:rsidR="00067BC6" w:rsidRPr="00BA371D">
              <w:rPr>
                <w:rStyle w:val="Hyperlink"/>
                <w:rFonts w:ascii="Calibri Light" w:eastAsia="Times New Roman" w:hAnsi="Calibri Light"/>
                <w:noProof/>
                <w:sz w:val="24"/>
                <w:szCs w:val="24"/>
                <w:lang w:val="en-IN"/>
              </w:rPr>
              <w:t>1.1.4.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Onboarding Document -SME Life</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8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20</w:t>
            </w:r>
            <w:r w:rsidR="00067BC6" w:rsidRPr="00BA371D">
              <w:rPr>
                <w:noProof/>
                <w:webHidden/>
                <w:sz w:val="24"/>
                <w:szCs w:val="24"/>
              </w:rPr>
              <w:fldChar w:fldCharType="end"/>
            </w:r>
          </w:hyperlink>
        </w:p>
        <w:p w14:paraId="2D271FE3" w14:textId="77777777" w:rsidR="00067BC6" w:rsidRPr="00BA371D" w:rsidRDefault="00511D5B">
          <w:pPr>
            <w:pStyle w:val="TOC3"/>
            <w:tabs>
              <w:tab w:val="left" w:pos="1320"/>
              <w:tab w:val="right" w:leader="dot" w:pos="9350"/>
            </w:tabs>
            <w:rPr>
              <w:rFonts w:cstheme="minorBidi"/>
              <w:noProof/>
              <w:sz w:val="24"/>
              <w:szCs w:val="24"/>
            </w:rPr>
          </w:pPr>
          <w:hyperlink w:anchor="_Toc133428409" w:history="1">
            <w:r w:rsidR="00067BC6" w:rsidRPr="00BA371D">
              <w:rPr>
                <w:rStyle w:val="Hyperlink"/>
                <w:rFonts w:ascii="Calibri Light" w:eastAsia="Times New Roman" w:hAnsi="Calibri Light"/>
                <w:noProof/>
                <w:sz w:val="24"/>
                <w:szCs w:val="24"/>
                <w:lang w:val="en-IN"/>
              </w:rPr>
              <w:t>1.1.4.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Onboarding Document -SME Medical</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09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35</w:t>
            </w:r>
            <w:r w:rsidR="00067BC6" w:rsidRPr="00BA371D">
              <w:rPr>
                <w:noProof/>
                <w:webHidden/>
                <w:sz w:val="24"/>
                <w:szCs w:val="24"/>
              </w:rPr>
              <w:fldChar w:fldCharType="end"/>
            </w:r>
          </w:hyperlink>
        </w:p>
        <w:p w14:paraId="50FF1FCE" w14:textId="77777777" w:rsidR="00067BC6" w:rsidRPr="00BA371D" w:rsidRDefault="00511D5B">
          <w:pPr>
            <w:pStyle w:val="TOC1"/>
            <w:tabs>
              <w:tab w:val="left" w:pos="660"/>
              <w:tab w:val="right" w:leader="dot" w:pos="9350"/>
            </w:tabs>
            <w:rPr>
              <w:rFonts w:cstheme="minorBidi"/>
              <w:noProof/>
              <w:sz w:val="24"/>
              <w:szCs w:val="24"/>
            </w:rPr>
          </w:pPr>
          <w:hyperlink w:anchor="_Toc133428410" w:history="1">
            <w:r w:rsidR="00067BC6" w:rsidRPr="00BA371D">
              <w:rPr>
                <w:rStyle w:val="Hyperlink"/>
                <w:rFonts w:ascii="Calibri Light" w:eastAsia="Times New Roman" w:hAnsi="Calibri Light"/>
                <w:noProof/>
                <w:sz w:val="24"/>
                <w:szCs w:val="24"/>
                <w:lang w:val="en-IN"/>
              </w:rPr>
              <w:t>1.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Module for SRM</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0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50</w:t>
            </w:r>
            <w:r w:rsidR="00067BC6" w:rsidRPr="00BA371D">
              <w:rPr>
                <w:noProof/>
                <w:webHidden/>
                <w:sz w:val="24"/>
                <w:szCs w:val="24"/>
              </w:rPr>
              <w:fldChar w:fldCharType="end"/>
            </w:r>
          </w:hyperlink>
        </w:p>
        <w:p w14:paraId="66740198" w14:textId="77777777" w:rsidR="00067BC6" w:rsidRPr="00BA371D" w:rsidRDefault="00511D5B">
          <w:pPr>
            <w:pStyle w:val="TOC2"/>
            <w:tabs>
              <w:tab w:val="left" w:pos="1100"/>
              <w:tab w:val="right" w:leader="dot" w:pos="9350"/>
            </w:tabs>
            <w:rPr>
              <w:rFonts w:cstheme="minorBidi"/>
              <w:noProof/>
              <w:sz w:val="24"/>
              <w:szCs w:val="24"/>
            </w:rPr>
          </w:pPr>
          <w:hyperlink w:anchor="_Toc133428411" w:history="1">
            <w:r w:rsidR="00067BC6" w:rsidRPr="00BA371D">
              <w:rPr>
                <w:rStyle w:val="Hyperlink"/>
                <w:rFonts w:ascii="Calibri Light" w:eastAsia="Times New Roman" w:hAnsi="Calibri Light"/>
                <w:noProof/>
                <w:sz w:val="24"/>
                <w:szCs w:val="24"/>
                <w:lang w:val="en-IN"/>
              </w:rPr>
              <w:t>1.2.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New Business-SME-Life Quote Cre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1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50</w:t>
            </w:r>
            <w:r w:rsidR="00067BC6" w:rsidRPr="00BA371D">
              <w:rPr>
                <w:noProof/>
                <w:webHidden/>
                <w:sz w:val="24"/>
                <w:szCs w:val="24"/>
              </w:rPr>
              <w:fldChar w:fldCharType="end"/>
            </w:r>
          </w:hyperlink>
        </w:p>
        <w:p w14:paraId="0B6E034E" w14:textId="77777777" w:rsidR="00067BC6" w:rsidRPr="00BA371D" w:rsidRDefault="00511D5B">
          <w:pPr>
            <w:pStyle w:val="TOC3"/>
            <w:tabs>
              <w:tab w:val="left" w:pos="1320"/>
              <w:tab w:val="right" w:leader="dot" w:pos="9350"/>
            </w:tabs>
            <w:rPr>
              <w:rFonts w:cstheme="minorBidi"/>
              <w:noProof/>
              <w:sz w:val="24"/>
              <w:szCs w:val="24"/>
            </w:rPr>
          </w:pPr>
          <w:hyperlink w:anchor="_Toc133428412" w:history="1">
            <w:r w:rsidR="00067BC6" w:rsidRPr="00BA371D">
              <w:rPr>
                <w:rStyle w:val="Hyperlink"/>
                <w:rFonts w:ascii="Calibri Light" w:eastAsia="Times New Roman" w:hAnsi="Calibri Light"/>
                <w:noProof/>
                <w:sz w:val="24"/>
                <w:szCs w:val="24"/>
                <w:lang w:val="en-IN"/>
              </w:rPr>
              <w:t>1.2.1.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Policy Holder Inform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2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53</w:t>
            </w:r>
            <w:r w:rsidR="00067BC6" w:rsidRPr="00BA371D">
              <w:rPr>
                <w:noProof/>
                <w:webHidden/>
                <w:sz w:val="24"/>
                <w:szCs w:val="24"/>
              </w:rPr>
              <w:fldChar w:fldCharType="end"/>
            </w:r>
          </w:hyperlink>
        </w:p>
        <w:p w14:paraId="16818E12" w14:textId="77777777" w:rsidR="00067BC6" w:rsidRPr="00BA371D" w:rsidRDefault="00511D5B">
          <w:pPr>
            <w:pStyle w:val="TOC3"/>
            <w:tabs>
              <w:tab w:val="left" w:pos="1320"/>
              <w:tab w:val="right" w:leader="dot" w:pos="9350"/>
            </w:tabs>
            <w:rPr>
              <w:rFonts w:cstheme="minorBidi"/>
              <w:noProof/>
              <w:sz w:val="24"/>
              <w:szCs w:val="24"/>
            </w:rPr>
          </w:pPr>
          <w:hyperlink w:anchor="_Toc133428413" w:history="1">
            <w:r w:rsidR="00067BC6" w:rsidRPr="00BA371D">
              <w:rPr>
                <w:rStyle w:val="Hyperlink"/>
                <w:rFonts w:ascii="Calibri Light" w:eastAsia="Times New Roman" w:hAnsi="Calibri Light"/>
                <w:noProof/>
                <w:sz w:val="24"/>
                <w:szCs w:val="24"/>
                <w:lang w:val="en-IN"/>
              </w:rPr>
              <w:t>1.2.1.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Document Upload</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3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58</w:t>
            </w:r>
            <w:r w:rsidR="00067BC6" w:rsidRPr="00BA371D">
              <w:rPr>
                <w:noProof/>
                <w:webHidden/>
                <w:sz w:val="24"/>
                <w:szCs w:val="24"/>
              </w:rPr>
              <w:fldChar w:fldCharType="end"/>
            </w:r>
          </w:hyperlink>
        </w:p>
        <w:p w14:paraId="03340E00" w14:textId="77777777" w:rsidR="00067BC6" w:rsidRPr="00BA371D" w:rsidRDefault="00511D5B">
          <w:pPr>
            <w:pStyle w:val="TOC3"/>
            <w:tabs>
              <w:tab w:val="left" w:pos="1320"/>
              <w:tab w:val="right" w:leader="dot" w:pos="9350"/>
            </w:tabs>
            <w:rPr>
              <w:rFonts w:cstheme="minorBidi"/>
              <w:noProof/>
              <w:sz w:val="24"/>
              <w:szCs w:val="24"/>
            </w:rPr>
          </w:pPr>
          <w:hyperlink w:anchor="_Toc133428414" w:history="1">
            <w:r w:rsidR="00067BC6" w:rsidRPr="00BA371D">
              <w:rPr>
                <w:rStyle w:val="Hyperlink"/>
                <w:rFonts w:ascii="Calibri Light" w:eastAsia="Times New Roman" w:hAnsi="Calibri Light"/>
                <w:noProof/>
                <w:sz w:val="24"/>
                <w:szCs w:val="24"/>
                <w:lang w:val="en-IN"/>
              </w:rPr>
              <w:t>1.2.1.3</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Census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4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65</w:t>
            </w:r>
            <w:r w:rsidR="00067BC6" w:rsidRPr="00BA371D">
              <w:rPr>
                <w:noProof/>
                <w:webHidden/>
                <w:sz w:val="24"/>
                <w:szCs w:val="24"/>
              </w:rPr>
              <w:fldChar w:fldCharType="end"/>
            </w:r>
          </w:hyperlink>
        </w:p>
        <w:p w14:paraId="7F09D815" w14:textId="77777777" w:rsidR="00067BC6" w:rsidRPr="00BA371D" w:rsidRDefault="00511D5B">
          <w:pPr>
            <w:pStyle w:val="TOC3"/>
            <w:tabs>
              <w:tab w:val="left" w:pos="1320"/>
              <w:tab w:val="right" w:leader="dot" w:pos="9350"/>
            </w:tabs>
            <w:rPr>
              <w:rFonts w:cstheme="minorBidi"/>
              <w:noProof/>
              <w:sz w:val="24"/>
              <w:szCs w:val="24"/>
            </w:rPr>
          </w:pPr>
          <w:hyperlink w:anchor="_Toc133428415" w:history="1">
            <w:r w:rsidR="00067BC6" w:rsidRPr="00BA371D">
              <w:rPr>
                <w:rStyle w:val="Hyperlink"/>
                <w:rFonts w:ascii="Calibri Light" w:eastAsia="Times New Roman" w:hAnsi="Calibri Light"/>
                <w:noProof/>
                <w:sz w:val="24"/>
                <w:szCs w:val="24"/>
                <w:lang w:val="en-IN"/>
              </w:rPr>
              <w:t>1.2.1.4</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Plan Selec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5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73</w:t>
            </w:r>
            <w:r w:rsidR="00067BC6" w:rsidRPr="00BA371D">
              <w:rPr>
                <w:noProof/>
                <w:webHidden/>
                <w:sz w:val="24"/>
                <w:szCs w:val="24"/>
              </w:rPr>
              <w:fldChar w:fldCharType="end"/>
            </w:r>
          </w:hyperlink>
        </w:p>
        <w:p w14:paraId="37B3A5C7" w14:textId="77777777" w:rsidR="00067BC6" w:rsidRPr="00BA371D" w:rsidRDefault="00511D5B">
          <w:pPr>
            <w:pStyle w:val="TOC3"/>
            <w:tabs>
              <w:tab w:val="left" w:pos="1320"/>
              <w:tab w:val="right" w:leader="dot" w:pos="9350"/>
            </w:tabs>
            <w:rPr>
              <w:rFonts w:cstheme="minorBidi"/>
              <w:noProof/>
              <w:sz w:val="24"/>
              <w:szCs w:val="24"/>
            </w:rPr>
          </w:pPr>
          <w:hyperlink w:anchor="_Toc133428416" w:history="1">
            <w:r w:rsidR="00067BC6" w:rsidRPr="00BA371D">
              <w:rPr>
                <w:rStyle w:val="Hyperlink"/>
                <w:rFonts w:ascii="Calibri Light" w:eastAsia="Times New Roman" w:hAnsi="Calibri Light"/>
                <w:noProof/>
                <w:sz w:val="24"/>
                <w:szCs w:val="24"/>
                <w:lang w:val="en-IN"/>
              </w:rPr>
              <w:t>1.2.1.5</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Quotation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6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81</w:t>
            </w:r>
            <w:r w:rsidR="00067BC6" w:rsidRPr="00BA371D">
              <w:rPr>
                <w:noProof/>
                <w:webHidden/>
                <w:sz w:val="24"/>
                <w:szCs w:val="24"/>
              </w:rPr>
              <w:fldChar w:fldCharType="end"/>
            </w:r>
          </w:hyperlink>
        </w:p>
        <w:p w14:paraId="01EB8F59" w14:textId="77777777" w:rsidR="00067BC6" w:rsidRPr="00BA371D" w:rsidRDefault="00511D5B">
          <w:pPr>
            <w:pStyle w:val="TOC2"/>
            <w:tabs>
              <w:tab w:val="left" w:pos="1100"/>
              <w:tab w:val="right" w:leader="dot" w:pos="9350"/>
            </w:tabs>
            <w:rPr>
              <w:rFonts w:cstheme="minorBidi"/>
              <w:noProof/>
              <w:sz w:val="24"/>
              <w:szCs w:val="24"/>
            </w:rPr>
          </w:pPr>
          <w:hyperlink w:anchor="_Toc133428417" w:history="1">
            <w:r w:rsidR="00067BC6" w:rsidRPr="00BA371D">
              <w:rPr>
                <w:rStyle w:val="Hyperlink"/>
                <w:rFonts w:ascii="Calibri Light" w:eastAsia="Times New Roman" w:hAnsi="Calibri Light"/>
                <w:noProof/>
                <w:sz w:val="24"/>
                <w:szCs w:val="24"/>
                <w:lang w:val="en-IN"/>
              </w:rPr>
              <w:t>1.2.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New Business-SME-Medical Quote Cre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7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88</w:t>
            </w:r>
            <w:r w:rsidR="00067BC6" w:rsidRPr="00BA371D">
              <w:rPr>
                <w:noProof/>
                <w:webHidden/>
                <w:sz w:val="24"/>
                <w:szCs w:val="24"/>
              </w:rPr>
              <w:fldChar w:fldCharType="end"/>
            </w:r>
          </w:hyperlink>
        </w:p>
        <w:p w14:paraId="44E70AD2" w14:textId="77777777" w:rsidR="00067BC6" w:rsidRPr="00BA371D" w:rsidRDefault="00511D5B">
          <w:pPr>
            <w:pStyle w:val="TOC3"/>
            <w:tabs>
              <w:tab w:val="left" w:pos="1320"/>
              <w:tab w:val="right" w:leader="dot" w:pos="9350"/>
            </w:tabs>
            <w:rPr>
              <w:rFonts w:cstheme="minorBidi"/>
              <w:noProof/>
              <w:sz w:val="24"/>
              <w:szCs w:val="24"/>
            </w:rPr>
          </w:pPr>
          <w:hyperlink w:anchor="_Toc133428418" w:history="1">
            <w:r w:rsidR="00067BC6" w:rsidRPr="00BA371D">
              <w:rPr>
                <w:rStyle w:val="Hyperlink"/>
                <w:rFonts w:ascii="Calibri Light" w:eastAsia="Times New Roman" w:hAnsi="Calibri Light"/>
                <w:noProof/>
                <w:sz w:val="24"/>
                <w:szCs w:val="24"/>
                <w:lang w:val="en-IN"/>
              </w:rPr>
              <w:t>1.2.2.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Policy Holder Informa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8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91</w:t>
            </w:r>
            <w:r w:rsidR="00067BC6" w:rsidRPr="00BA371D">
              <w:rPr>
                <w:noProof/>
                <w:webHidden/>
                <w:sz w:val="24"/>
                <w:szCs w:val="24"/>
              </w:rPr>
              <w:fldChar w:fldCharType="end"/>
            </w:r>
          </w:hyperlink>
        </w:p>
        <w:p w14:paraId="6E96EAB0" w14:textId="77777777" w:rsidR="00067BC6" w:rsidRPr="00BA371D" w:rsidRDefault="00511D5B">
          <w:pPr>
            <w:pStyle w:val="TOC3"/>
            <w:tabs>
              <w:tab w:val="left" w:pos="1320"/>
              <w:tab w:val="right" w:leader="dot" w:pos="9350"/>
            </w:tabs>
            <w:rPr>
              <w:rFonts w:cstheme="minorBidi"/>
              <w:noProof/>
              <w:sz w:val="24"/>
              <w:szCs w:val="24"/>
            </w:rPr>
          </w:pPr>
          <w:hyperlink w:anchor="_Toc133428419" w:history="1">
            <w:r w:rsidR="00067BC6" w:rsidRPr="00BA371D">
              <w:rPr>
                <w:rStyle w:val="Hyperlink"/>
                <w:rFonts w:ascii="Calibri Light" w:eastAsia="Times New Roman" w:hAnsi="Calibri Light"/>
                <w:noProof/>
                <w:sz w:val="24"/>
                <w:szCs w:val="24"/>
                <w:lang w:val="en-IN"/>
              </w:rPr>
              <w:t>1.2.2.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Document Upload</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19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196</w:t>
            </w:r>
            <w:r w:rsidR="00067BC6" w:rsidRPr="00BA371D">
              <w:rPr>
                <w:noProof/>
                <w:webHidden/>
                <w:sz w:val="24"/>
                <w:szCs w:val="24"/>
              </w:rPr>
              <w:fldChar w:fldCharType="end"/>
            </w:r>
          </w:hyperlink>
        </w:p>
        <w:p w14:paraId="2EB64EF6" w14:textId="77777777" w:rsidR="00067BC6" w:rsidRPr="00BA371D" w:rsidRDefault="00511D5B">
          <w:pPr>
            <w:pStyle w:val="TOC3"/>
            <w:tabs>
              <w:tab w:val="left" w:pos="1320"/>
              <w:tab w:val="right" w:leader="dot" w:pos="9350"/>
            </w:tabs>
            <w:rPr>
              <w:rFonts w:cstheme="minorBidi"/>
              <w:noProof/>
              <w:sz w:val="24"/>
              <w:szCs w:val="24"/>
            </w:rPr>
          </w:pPr>
          <w:hyperlink w:anchor="_Toc133428420" w:history="1">
            <w:r w:rsidR="00067BC6" w:rsidRPr="00BA371D">
              <w:rPr>
                <w:rStyle w:val="Hyperlink"/>
                <w:rFonts w:ascii="Calibri Light" w:eastAsia="Times New Roman" w:hAnsi="Calibri Light"/>
                <w:noProof/>
                <w:sz w:val="24"/>
                <w:szCs w:val="24"/>
                <w:lang w:val="en-IN"/>
              </w:rPr>
              <w:t>1.2.2.3</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 Census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0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02</w:t>
            </w:r>
            <w:r w:rsidR="00067BC6" w:rsidRPr="00BA371D">
              <w:rPr>
                <w:noProof/>
                <w:webHidden/>
                <w:sz w:val="24"/>
                <w:szCs w:val="24"/>
              </w:rPr>
              <w:fldChar w:fldCharType="end"/>
            </w:r>
          </w:hyperlink>
        </w:p>
        <w:p w14:paraId="22FFF1EF" w14:textId="77777777" w:rsidR="00067BC6" w:rsidRPr="00BA371D" w:rsidRDefault="00511D5B">
          <w:pPr>
            <w:pStyle w:val="TOC3"/>
            <w:tabs>
              <w:tab w:val="left" w:pos="1320"/>
              <w:tab w:val="right" w:leader="dot" w:pos="9350"/>
            </w:tabs>
            <w:rPr>
              <w:rFonts w:cstheme="minorBidi"/>
              <w:noProof/>
              <w:sz w:val="24"/>
              <w:szCs w:val="24"/>
            </w:rPr>
          </w:pPr>
          <w:hyperlink w:anchor="_Toc133428421" w:history="1">
            <w:r w:rsidR="00067BC6" w:rsidRPr="00BA371D">
              <w:rPr>
                <w:rStyle w:val="Hyperlink"/>
                <w:rFonts w:ascii="Calibri Light" w:eastAsia="Times New Roman" w:hAnsi="Calibri Light"/>
                <w:noProof/>
                <w:sz w:val="24"/>
                <w:szCs w:val="24"/>
                <w:lang w:val="en-IN"/>
              </w:rPr>
              <w:t>1.2.2.4</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Plan Selection</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1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08</w:t>
            </w:r>
            <w:r w:rsidR="00067BC6" w:rsidRPr="00BA371D">
              <w:rPr>
                <w:noProof/>
                <w:webHidden/>
                <w:sz w:val="24"/>
                <w:szCs w:val="24"/>
              </w:rPr>
              <w:fldChar w:fldCharType="end"/>
            </w:r>
          </w:hyperlink>
        </w:p>
        <w:p w14:paraId="4FF12B00" w14:textId="77777777" w:rsidR="00067BC6" w:rsidRPr="00BA371D" w:rsidRDefault="00511D5B">
          <w:pPr>
            <w:pStyle w:val="TOC3"/>
            <w:tabs>
              <w:tab w:val="left" w:pos="1320"/>
              <w:tab w:val="right" w:leader="dot" w:pos="9350"/>
            </w:tabs>
            <w:rPr>
              <w:rFonts w:cstheme="minorBidi"/>
              <w:noProof/>
              <w:sz w:val="24"/>
              <w:szCs w:val="24"/>
            </w:rPr>
          </w:pPr>
          <w:hyperlink w:anchor="_Toc133428422" w:history="1">
            <w:r w:rsidR="00067BC6" w:rsidRPr="00BA371D">
              <w:rPr>
                <w:rStyle w:val="Hyperlink"/>
                <w:rFonts w:ascii="Calibri Light" w:eastAsia="Times New Roman" w:hAnsi="Calibri Light"/>
                <w:noProof/>
                <w:sz w:val="24"/>
                <w:szCs w:val="24"/>
                <w:lang w:val="en-IN"/>
              </w:rPr>
              <w:t>1.2.2.5</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Creation- Quotation Summary</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2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14</w:t>
            </w:r>
            <w:r w:rsidR="00067BC6" w:rsidRPr="00BA371D">
              <w:rPr>
                <w:noProof/>
                <w:webHidden/>
                <w:sz w:val="24"/>
                <w:szCs w:val="24"/>
              </w:rPr>
              <w:fldChar w:fldCharType="end"/>
            </w:r>
          </w:hyperlink>
        </w:p>
        <w:p w14:paraId="720B7C48" w14:textId="77777777" w:rsidR="00067BC6" w:rsidRPr="00BA371D" w:rsidRDefault="00511D5B">
          <w:pPr>
            <w:pStyle w:val="TOC2"/>
            <w:tabs>
              <w:tab w:val="left" w:pos="1100"/>
              <w:tab w:val="right" w:leader="dot" w:pos="9350"/>
            </w:tabs>
            <w:rPr>
              <w:rFonts w:cstheme="minorBidi"/>
              <w:noProof/>
              <w:sz w:val="24"/>
              <w:szCs w:val="24"/>
            </w:rPr>
          </w:pPr>
          <w:hyperlink w:anchor="_Toc133428423" w:history="1">
            <w:r w:rsidR="00067BC6" w:rsidRPr="00BA371D">
              <w:rPr>
                <w:rStyle w:val="Hyperlink"/>
                <w:rFonts w:ascii="Calibri Light" w:eastAsia="Times New Roman" w:hAnsi="Calibri Light"/>
                <w:noProof/>
                <w:sz w:val="24"/>
                <w:szCs w:val="24"/>
                <w:lang w:val="en-IN"/>
              </w:rPr>
              <w:t>1.2.3</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ation Listing</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3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21</w:t>
            </w:r>
            <w:r w:rsidR="00067BC6" w:rsidRPr="00BA371D">
              <w:rPr>
                <w:noProof/>
                <w:webHidden/>
                <w:sz w:val="24"/>
                <w:szCs w:val="24"/>
              </w:rPr>
              <w:fldChar w:fldCharType="end"/>
            </w:r>
          </w:hyperlink>
        </w:p>
        <w:p w14:paraId="3DABDBD4" w14:textId="77777777" w:rsidR="00067BC6" w:rsidRPr="00BA371D" w:rsidRDefault="00511D5B">
          <w:pPr>
            <w:pStyle w:val="TOC3"/>
            <w:tabs>
              <w:tab w:val="left" w:pos="1320"/>
              <w:tab w:val="right" w:leader="dot" w:pos="9350"/>
            </w:tabs>
            <w:rPr>
              <w:rFonts w:cstheme="minorBidi"/>
              <w:noProof/>
              <w:sz w:val="24"/>
              <w:szCs w:val="24"/>
            </w:rPr>
          </w:pPr>
          <w:hyperlink w:anchor="_Toc133428424" w:history="1">
            <w:r w:rsidR="00067BC6" w:rsidRPr="00BA371D">
              <w:rPr>
                <w:rStyle w:val="Hyperlink"/>
                <w:rFonts w:ascii="Calibri Light" w:eastAsia="Times New Roman" w:hAnsi="Calibri Light"/>
                <w:noProof/>
                <w:sz w:val="24"/>
                <w:szCs w:val="24"/>
                <w:lang w:val="en-IN"/>
              </w:rPr>
              <w:t>1.2.3.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listing and Quote Detailed View-SME Life</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4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31</w:t>
            </w:r>
            <w:r w:rsidR="00067BC6" w:rsidRPr="00BA371D">
              <w:rPr>
                <w:noProof/>
                <w:webHidden/>
                <w:sz w:val="24"/>
                <w:szCs w:val="24"/>
              </w:rPr>
              <w:fldChar w:fldCharType="end"/>
            </w:r>
          </w:hyperlink>
        </w:p>
        <w:p w14:paraId="051D2FA8" w14:textId="77777777" w:rsidR="00067BC6" w:rsidRPr="00BA371D" w:rsidRDefault="00511D5B">
          <w:pPr>
            <w:pStyle w:val="TOC3"/>
            <w:tabs>
              <w:tab w:val="left" w:pos="1320"/>
              <w:tab w:val="right" w:leader="dot" w:pos="9350"/>
            </w:tabs>
            <w:rPr>
              <w:rFonts w:cstheme="minorBidi"/>
              <w:noProof/>
              <w:sz w:val="24"/>
              <w:szCs w:val="24"/>
            </w:rPr>
          </w:pPr>
          <w:hyperlink w:anchor="_Toc133428425" w:history="1">
            <w:r w:rsidR="00067BC6" w:rsidRPr="00BA371D">
              <w:rPr>
                <w:rStyle w:val="Hyperlink"/>
                <w:rFonts w:ascii="Calibri Light" w:eastAsia="Times New Roman" w:hAnsi="Calibri Light"/>
                <w:noProof/>
                <w:sz w:val="24"/>
                <w:szCs w:val="24"/>
                <w:lang w:val="en-IN"/>
              </w:rPr>
              <w:t>1.2.3.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e Listing and Quote Detailed View –SME Medical</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5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52</w:t>
            </w:r>
            <w:r w:rsidR="00067BC6" w:rsidRPr="00BA371D">
              <w:rPr>
                <w:noProof/>
                <w:webHidden/>
                <w:sz w:val="24"/>
                <w:szCs w:val="24"/>
              </w:rPr>
              <w:fldChar w:fldCharType="end"/>
            </w:r>
          </w:hyperlink>
        </w:p>
        <w:p w14:paraId="4BB9F920" w14:textId="77777777" w:rsidR="00067BC6" w:rsidRPr="00BA371D" w:rsidRDefault="00511D5B">
          <w:pPr>
            <w:pStyle w:val="TOC2"/>
            <w:tabs>
              <w:tab w:val="left" w:pos="1100"/>
              <w:tab w:val="right" w:leader="dot" w:pos="9350"/>
            </w:tabs>
            <w:rPr>
              <w:rFonts w:cstheme="minorBidi"/>
              <w:noProof/>
              <w:sz w:val="24"/>
              <w:szCs w:val="24"/>
            </w:rPr>
          </w:pPr>
          <w:hyperlink w:anchor="_Toc133428426" w:history="1">
            <w:r w:rsidR="00067BC6" w:rsidRPr="00BA371D">
              <w:rPr>
                <w:rStyle w:val="Hyperlink"/>
                <w:rFonts w:ascii="Calibri Light" w:eastAsia="Times New Roman" w:hAnsi="Calibri Light"/>
                <w:noProof/>
                <w:sz w:val="24"/>
                <w:szCs w:val="24"/>
                <w:lang w:val="en-IN"/>
              </w:rPr>
              <w:t>1.2.4</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Quotation Onboarding</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6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72</w:t>
            </w:r>
            <w:r w:rsidR="00067BC6" w:rsidRPr="00BA371D">
              <w:rPr>
                <w:noProof/>
                <w:webHidden/>
                <w:sz w:val="24"/>
                <w:szCs w:val="24"/>
              </w:rPr>
              <w:fldChar w:fldCharType="end"/>
            </w:r>
          </w:hyperlink>
        </w:p>
        <w:p w14:paraId="38972A33" w14:textId="77777777" w:rsidR="00067BC6" w:rsidRPr="00BA371D" w:rsidRDefault="00511D5B">
          <w:pPr>
            <w:pStyle w:val="TOC3"/>
            <w:tabs>
              <w:tab w:val="left" w:pos="1320"/>
              <w:tab w:val="right" w:leader="dot" w:pos="9350"/>
            </w:tabs>
            <w:rPr>
              <w:rFonts w:cstheme="minorBidi"/>
              <w:noProof/>
              <w:sz w:val="24"/>
              <w:szCs w:val="24"/>
            </w:rPr>
          </w:pPr>
          <w:hyperlink w:anchor="_Toc133428427" w:history="1">
            <w:r w:rsidR="00067BC6" w:rsidRPr="00BA371D">
              <w:rPr>
                <w:rStyle w:val="Hyperlink"/>
                <w:rFonts w:ascii="Calibri Light" w:eastAsia="Times New Roman" w:hAnsi="Calibri Light"/>
                <w:noProof/>
                <w:sz w:val="24"/>
                <w:szCs w:val="24"/>
                <w:lang w:val="en-IN"/>
              </w:rPr>
              <w:t>1.2.4.1</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Onboarding Document -SME Life</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7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72</w:t>
            </w:r>
            <w:r w:rsidR="00067BC6" w:rsidRPr="00BA371D">
              <w:rPr>
                <w:noProof/>
                <w:webHidden/>
                <w:sz w:val="24"/>
                <w:szCs w:val="24"/>
              </w:rPr>
              <w:fldChar w:fldCharType="end"/>
            </w:r>
          </w:hyperlink>
        </w:p>
        <w:p w14:paraId="1A3ABDBF" w14:textId="77777777" w:rsidR="00067BC6" w:rsidRPr="00BA371D" w:rsidRDefault="00511D5B">
          <w:pPr>
            <w:pStyle w:val="TOC3"/>
            <w:tabs>
              <w:tab w:val="left" w:pos="1320"/>
              <w:tab w:val="right" w:leader="dot" w:pos="9350"/>
            </w:tabs>
            <w:rPr>
              <w:rFonts w:cstheme="minorBidi"/>
              <w:noProof/>
              <w:sz w:val="24"/>
              <w:szCs w:val="24"/>
            </w:rPr>
          </w:pPr>
          <w:hyperlink w:anchor="_Toc133428428" w:history="1">
            <w:r w:rsidR="00067BC6" w:rsidRPr="00BA371D">
              <w:rPr>
                <w:rStyle w:val="Hyperlink"/>
                <w:rFonts w:ascii="Calibri Light" w:eastAsia="Times New Roman" w:hAnsi="Calibri Light"/>
                <w:noProof/>
                <w:sz w:val="24"/>
                <w:szCs w:val="24"/>
                <w:lang w:val="en-IN"/>
              </w:rPr>
              <w:t>1.2.4.2</w:t>
            </w:r>
            <w:r w:rsidR="00067BC6" w:rsidRPr="00BA371D">
              <w:rPr>
                <w:rFonts w:cstheme="minorBidi"/>
                <w:noProof/>
                <w:sz w:val="24"/>
                <w:szCs w:val="24"/>
              </w:rPr>
              <w:tab/>
            </w:r>
            <w:r w:rsidR="00067BC6" w:rsidRPr="00BA371D">
              <w:rPr>
                <w:rStyle w:val="Hyperlink"/>
                <w:rFonts w:eastAsia="Times New Roman" w:cstheme="minorHAnsi"/>
                <w:noProof/>
                <w:sz w:val="24"/>
                <w:szCs w:val="24"/>
                <w:lang w:val="en-IN"/>
              </w:rPr>
              <w:t>Onboarding Document -SME Medical</w:t>
            </w:r>
            <w:r w:rsidR="00067BC6" w:rsidRPr="00BA371D">
              <w:rPr>
                <w:noProof/>
                <w:webHidden/>
                <w:sz w:val="24"/>
                <w:szCs w:val="24"/>
              </w:rPr>
              <w:tab/>
            </w:r>
            <w:r w:rsidR="00067BC6" w:rsidRPr="00BA371D">
              <w:rPr>
                <w:noProof/>
                <w:webHidden/>
                <w:sz w:val="24"/>
                <w:szCs w:val="24"/>
              </w:rPr>
              <w:fldChar w:fldCharType="begin"/>
            </w:r>
            <w:r w:rsidR="00067BC6" w:rsidRPr="00BA371D">
              <w:rPr>
                <w:noProof/>
                <w:webHidden/>
                <w:sz w:val="24"/>
                <w:szCs w:val="24"/>
              </w:rPr>
              <w:instrText xml:space="preserve"> PAGEREF _Toc133428428 \h </w:instrText>
            </w:r>
            <w:r w:rsidR="00067BC6" w:rsidRPr="00BA371D">
              <w:rPr>
                <w:noProof/>
                <w:webHidden/>
                <w:sz w:val="24"/>
                <w:szCs w:val="24"/>
              </w:rPr>
            </w:r>
            <w:r w:rsidR="00067BC6" w:rsidRPr="00BA371D">
              <w:rPr>
                <w:noProof/>
                <w:webHidden/>
                <w:sz w:val="24"/>
                <w:szCs w:val="24"/>
              </w:rPr>
              <w:fldChar w:fldCharType="separate"/>
            </w:r>
            <w:r w:rsidR="00067BC6" w:rsidRPr="00BA371D">
              <w:rPr>
                <w:noProof/>
                <w:webHidden/>
                <w:sz w:val="24"/>
                <w:szCs w:val="24"/>
              </w:rPr>
              <w:t>284</w:t>
            </w:r>
            <w:r w:rsidR="00067BC6" w:rsidRPr="00BA371D">
              <w:rPr>
                <w:noProof/>
                <w:webHidden/>
                <w:sz w:val="24"/>
                <w:szCs w:val="24"/>
              </w:rPr>
              <w:fldChar w:fldCharType="end"/>
            </w:r>
          </w:hyperlink>
        </w:p>
        <w:p w14:paraId="5A8E0C58" w14:textId="77777777" w:rsidR="00C320BF" w:rsidRPr="00BA371D" w:rsidRDefault="00C320BF" w:rsidP="0039036E">
          <w:pPr>
            <w:jc w:val="both"/>
            <w:rPr>
              <w:rFonts w:asciiTheme="minorHAnsi" w:hAnsiTheme="minorHAnsi" w:cstheme="minorHAnsi"/>
              <w:sz w:val="24"/>
              <w:szCs w:val="24"/>
            </w:rPr>
          </w:pPr>
          <w:r w:rsidRPr="00BA371D">
            <w:rPr>
              <w:rFonts w:asciiTheme="minorHAnsi" w:hAnsiTheme="minorHAnsi" w:cstheme="minorHAnsi"/>
              <w:b/>
              <w:bCs/>
              <w:noProof/>
              <w:sz w:val="24"/>
              <w:szCs w:val="24"/>
            </w:rPr>
            <w:fldChar w:fldCharType="end"/>
          </w:r>
        </w:p>
      </w:sdtContent>
    </w:sdt>
    <w:p w14:paraId="167C8282" w14:textId="77777777" w:rsidR="00C320BF" w:rsidRPr="00BA371D" w:rsidRDefault="00C320BF" w:rsidP="0039036E">
      <w:pPr>
        <w:pStyle w:val="NoSpacing"/>
        <w:jc w:val="both"/>
        <w:rPr>
          <w:rFonts w:asciiTheme="minorHAnsi" w:hAnsiTheme="minorHAnsi" w:cstheme="minorHAnsi"/>
        </w:rPr>
      </w:pPr>
      <w:bookmarkStart w:id="1" w:name="_Toc87987421"/>
    </w:p>
    <w:p w14:paraId="41A77657" w14:textId="77777777" w:rsidR="00C320BF" w:rsidRPr="00BA371D" w:rsidRDefault="00C320BF" w:rsidP="0039036E">
      <w:pPr>
        <w:pStyle w:val="NoSpacing"/>
        <w:jc w:val="both"/>
        <w:rPr>
          <w:rFonts w:asciiTheme="minorHAnsi" w:hAnsiTheme="minorHAnsi" w:cstheme="minorHAnsi"/>
        </w:rPr>
      </w:pPr>
    </w:p>
    <w:p w14:paraId="5073BB86" w14:textId="77777777" w:rsidR="00C320BF" w:rsidRPr="00BA371D" w:rsidRDefault="00C320BF" w:rsidP="0039036E">
      <w:pPr>
        <w:jc w:val="both"/>
        <w:rPr>
          <w:rFonts w:asciiTheme="minorHAnsi" w:hAnsiTheme="minorHAnsi" w:cstheme="minorHAnsi"/>
          <w:b/>
          <w:color w:val="2F5496"/>
          <w:sz w:val="24"/>
          <w:szCs w:val="24"/>
        </w:rPr>
      </w:pPr>
      <w:r w:rsidRPr="00BA371D">
        <w:rPr>
          <w:rFonts w:asciiTheme="minorHAnsi" w:hAnsiTheme="minorHAnsi" w:cstheme="minorHAnsi"/>
          <w:sz w:val="24"/>
          <w:szCs w:val="24"/>
        </w:rPr>
        <w:br w:type="page"/>
      </w:r>
    </w:p>
    <w:p w14:paraId="02EDEE4F" w14:textId="77777777" w:rsidR="00C320BF" w:rsidRPr="00BA371D" w:rsidRDefault="00C320BF" w:rsidP="0039036E">
      <w:pPr>
        <w:pStyle w:val="Heading1"/>
        <w:keepNext/>
        <w:keepLines/>
        <w:numPr>
          <w:ilvl w:val="0"/>
          <w:numId w:val="1"/>
        </w:numPr>
        <w:spacing w:before="240" w:after="0"/>
        <w:jc w:val="both"/>
        <w:rPr>
          <w:rFonts w:asciiTheme="minorHAnsi" w:eastAsia="Times New Roman" w:hAnsiTheme="minorHAnsi" w:cstheme="minorHAnsi"/>
          <w:b w:val="0"/>
          <w:sz w:val="24"/>
          <w:szCs w:val="24"/>
          <w:lang w:val="en-IN"/>
        </w:rPr>
      </w:pPr>
      <w:bookmarkStart w:id="2" w:name="_Toc114648819"/>
      <w:bookmarkStart w:id="3" w:name="_Toc133428390"/>
      <w:bookmarkEnd w:id="1"/>
      <w:r w:rsidRPr="00BA371D">
        <w:rPr>
          <w:rFonts w:asciiTheme="minorHAnsi" w:eastAsia="Times New Roman" w:hAnsiTheme="minorHAnsi" w:cstheme="minorHAnsi"/>
          <w:b w:val="0"/>
          <w:sz w:val="24"/>
          <w:szCs w:val="24"/>
          <w:lang w:val="en-IN"/>
        </w:rPr>
        <w:lastRenderedPageBreak/>
        <w:t>Functional Requirement:</w:t>
      </w:r>
      <w:bookmarkEnd w:id="2"/>
      <w:bookmarkEnd w:id="3"/>
      <w:r w:rsidR="00C06596" w:rsidRPr="00BA371D">
        <w:rPr>
          <w:rFonts w:asciiTheme="minorHAnsi" w:eastAsia="Times New Roman" w:hAnsiTheme="minorHAnsi" w:cstheme="minorHAnsi"/>
          <w:b w:val="0"/>
          <w:sz w:val="24"/>
          <w:szCs w:val="24"/>
          <w:lang w:val="en-IN"/>
        </w:rPr>
        <w:t xml:space="preserve"> </w:t>
      </w:r>
    </w:p>
    <w:p w14:paraId="7CDBEC04" w14:textId="16E8292E" w:rsidR="00C320BF" w:rsidRPr="00930C4B" w:rsidRDefault="00C320BF" w:rsidP="0039036E">
      <w:pPr>
        <w:pStyle w:val="Heading1"/>
        <w:keepNext/>
        <w:keepLines/>
        <w:numPr>
          <w:ilvl w:val="1"/>
          <w:numId w:val="1"/>
        </w:numPr>
        <w:spacing w:before="240" w:after="0"/>
        <w:jc w:val="both"/>
        <w:rPr>
          <w:rFonts w:asciiTheme="minorHAnsi" w:eastAsia="Times New Roman" w:hAnsiTheme="minorHAnsi" w:cstheme="minorHAnsi"/>
          <w:b w:val="0"/>
          <w:szCs w:val="24"/>
          <w:lang w:val="en-IN"/>
        </w:rPr>
      </w:pPr>
      <w:bookmarkStart w:id="4" w:name="_Toc114648820"/>
      <w:bookmarkStart w:id="5" w:name="_Toc133428391"/>
      <w:r w:rsidRPr="00930C4B">
        <w:rPr>
          <w:rFonts w:asciiTheme="minorHAnsi" w:eastAsia="Times New Roman" w:hAnsiTheme="minorHAnsi" w:cstheme="minorHAnsi"/>
          <w:b w:val="0"/>
          <w:szCs w:val="24"/>
          <w:lang w:val="en-IN"/>
        </w:rPr>
        <w:t xml:space="preserve">Module for </w:t>
      </w:r>
      <w:bookmarkEnd w:id="4"/>
      <w:bookmarkEnd w:id="5"/>
      <w:r w:rsidR="00AF6E67" w:rsidRPr="00930C4B">
        <w:rPr>
          <w:rFonts w:asciiTheme="minorHAnsi" w:eastAsia="Times New Roman" w:hAnsiTheme="minorHAnsi" w:cstheme="minorHAnsi"/>
          <w:b w:val="0"/>
          <w:szCs w:val="24"/>
          <w:lang w:val="en-IN"/>
        </w:rPr>
        <w:t>Admin</w:t>
      </w:r>
    </w:p>
    <w:p w14:paraId="0546697C" w14:textId="77777777" w:rsidR="001153CD" w:rsidRPr="00BA371D" w:rsidRDefault="001153CD" w:rsidP="004C4122">
      <w:pPr>
        <w:ind w:left="504"/>
        <w:rPr>
          <w:b/>
          <w:sz w:val="24"/>
          <w:szCs w:val="24"/>
          <w:lang w:val="en-IN"/>
        </w:rPr>
      </w:pPr>
    </w:p>
    <w:p w14:paraId="1BFA52D0" w14:textId="0D18A389" w:rsidR="004C4122" w:rsidRPr="00BA371D" w:rsidRDefault="004C4122" w:rsidP="004C4122">
      <w:pPr>
        <w:ind w:left="504"/>
        <w:rPr>
          <w:sz w:val="24"/>
          <w:szCs w:val="24"/>
        </w:rPr>
      </w:pPr>
      <w:r w:rsidRPr="00BA371D">
        <w:rPr>
          <w:b/>
          <w:sz w:val="24"/>
          <w:szCs w:val="24"/>
          <w:lang w:val="en-IN"/>
        </w:rPr>
        <w:t>Wireframe Link</w:t>
      </w:r>
      <w:r w:rsidR="00654844" w:rsidRPr="00BA371D">
        <w:rPr>
          <w:b/>
          <w:sz w:val="24"/>
          <w:szCs w:val="24"/>
          <w:lang w:val="en-IN"/>
        </w:rPr>
        <w:t>:</w:t>
      </w:r>
      <w:r w:rsidR="00BE5DF9" w:rsidRPr="00BA371D">
        <w:rPr>
          <w:sz w:val="24"/>
          <w:szCs w:val="24"/>
        </w:rPr>
        <w:t xml:space="preserve"> </w:t>
      </w:r>
      <w:hyperlink r:id="rId12" w:history="1">
        <w:r w:rsidR="0019467F" w:rsidRPr="00BA371D">
          <w:rPr>
            <w:rStyle w:val="Hyperlink"/>
            <w:sz w:val="24"/>
            <w:szCs w:val="24"/>
          </w:rPr>
          <w:t>https://2wdb3e.axshare.com</w:t>
        </w:r>
      </w:hyperlink>
      <w:r w:rsidR="0019467F" w:rsidRPr="00BA371D">
        <w:rPr>
          <w:sz w:val="24"/>
          <w:szCs w:val="24"/>
        </w:rPr>
        <w:t xml:space="preserve"> </w:t>
      </w:r>
    </w:p>
    <w:p w14:paraId="401E5546" w14:textId="3042590F" w:rsidR="00585D9E" w:rsidRPr="00930C4B" w:rsidRDefault="00585D9E" w:rsidP="00585D9E">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t>Login</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B71528" w:rsidRPr="00BA371D" w14:paraId="1DA9F57C" w14:textId="77777777" w:rsidTr="00B71528">
        <w:trPr>
          <w:trHeight w:val="395"/>
        </w:trPr>
        <w:tc>
          <w:tcPr>
            <w:tcW w:w="2070" w:type="dxa"/>
            <w:shd w:val="clear" w:color="auto" w:fill="D0CECE" w:themeFill="background2" w:themeFillShade="E6"/>
          </w:tcPr>
          <w:p w14:paraId="3F09BAAB" w14:textId="77777777"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34AF51B" w14:textId="6077D524"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gin</w:t>
            </w:r>
          </w:p>
        </w:tc>
      </w:tr>
      <w:tr w:rsidR="00B71528" w:rsidRPr="00BA371D" w14:paraId="0994FB88" w14:textId="77777777" w:rsidTr="00B71528">
        <w:trPr>
          <w:trHeight w:val="395"/>
        </w:trPr>
        <w:tc>
          <w:tcPr>
            <w:tcW w:w="2070" w:type="dxa"/>
          </w:tcPr>
          <w:p w14:paraId="1C3B6673" w14:textId="77777777" w:rsidR="00B71528" w:rsidRPr="00BA371D" w:rsidRDefault="00B71528" w:rsidP="00B7152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DD5F96F" w14:textId="42DBAEC2"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0F49497D" w14:textId="42293B7B"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should already have an account with the platform to log in.</w:t>
            </w:r>
          </w:p>
        </w:tc>
      </w:tr>
      <w:tr w:rsidR="00B71528" w:rsidRPr="00BA371D" w14:paraId="5D204BB7" w14:textId="77777777" w:rsidTr="00B71528">
        <w:trPr>
          <w:trHeight w:val="395"/>
        </w:trPr>
        <w:tc>
          <w:tcPr>
            <w:tcW w:w="2070" w:type="dxa"/>
          </w:tcPr>
          <w:p w14:paraId="33824FF2"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941D1F4" w14:textId="1BC60996" w:rsidR="00B71528" w:rsidRPr="00BA371D" w:rsidRDefault="00B71528" w:rsidP="00B71528">
            <w:pPr>
              <w:jc w:val="both"/>
              <w:rPr>
                <w:rFonts w:asciiTheme="minorHAnsi" w:hAnsiTheme="minorHAnsi" w:cstheme="minorHAnsi"/>
                <w:sz w:val="24"/>
                <w:szCs w:val="24"/>
              </w:rPr>
            </w:pPr>
            <w:r w:rsidRPr="00BA371D">
              <w:rPr>
                <w:rFonts w:asciiTheme="minorHAnsi" w:hAnsiTheme="minorHAnsi" w:cstheme="minorHAnsi"/>
                <w:sz w:val="24"/>
                <w:szCs w:val="24"/>
              </w:rPr>
              <w:t xml:space="preserve">When a user enters valid login credentials they should be able to access the proposed system.  </w:t>
            </w:r>
          </w:p>
        </w:tc>
      </w:tr>
      <w:tr w:rsidR="00B71528" w:rsidRPr="00BA371D" w14:paraId="44BAD92B" w14:textId="77777777" w:rsidTr="00B71528">
        <w:tc>
          <w:tcPr>
            <w:tcW w:w="2070" w:type="dxa"/>
          </w:tcPr>
          <w:p w14:paraId="3B058FA9"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5F651A9D" w14:textId="04406E56"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logged in to the application.</w:t>
            </w:r>
          </w:p>
        </w:tc>
      </w:tr>
      <w:tr w:rsidR="00B71528" w:rsidRPr="00BA371D" w14:paraId="063CAB03" w14:textId="77777777" w:rsidTr="00B71528">
        <w:tc>
          <w:tcPr>
            <w:tcW w:w="2070" w:type="dxa"/>
          </w:tcPr>
          <w:p w14:paraId="4F2A222F"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1E6E3D91" w14:textId="11FD57CA" w:rsidR="00B71528" w:rsidRPr="00BA371D" w:rsidRDefault="00B71528" w:rsidP="009B1C45">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w:t>
            </w:r>
            <w:r w:rsidR="009B1C45" w:rsidRPr="00BA371D">
              <w:rPr>
                <w:rFonts w:asciiTheme="minorHAnsi" w:eastAsia="Calibri" w:hAnsiTheme="minorHAnsi" w:cstheme="minorHAnsi"/>
                <w:bCs/>
                <w:color w:val="auto"/>
                <w:lang w:val="en-GB"/>
              </w:rPr>
              <w:t xml:space="preserve">login on to the application by entering Email </w:t>
            </w:r>
            <w:r w:rsidR="007C563F" w:rsidRPr="00BA371D">
              <w:rPr>
                <w:rFonts w:asciiTheme="minorHAnsi" w:eastAsia="Calibri" w:hAnsiTheme="minorHAnsi" w:cstheme="minorHAnsi"/>
                <w:bCs/>
                <w:color w:val="auto"/>
                <w:lang w:val="en-GB"/>
              </w:rPr>
              <w:t>ID and</w:t>
            </w:r>
            <w:r w:rsidR="009B1C45" w:rsidRPr="00BA371D">
              <w:rPr>
                <w:rFonts w:asciiTheme="minorHAnsi" w:eastAsia="Calibri" w:hAnsiTheme="minorHAnsi" w:cstheme="minorHAnsi"/>
                <w:bCs/>
                <w:color w:val="auto"/>
                <w:lang w:val="en-GB"/>
              </w:rPr>
              <w:t xml:space="preserve"> Password. </w:t>
            </w:r>
          </w:p>
        </w:tc>
      </w:tr>
      <w:tr w:rsidR="00B71528" w:rsidRPr="00BA371D" w14:paraId="1E96AD19" w14:textId="77777777" w:rsidTr="00B71528">
        <w:tc>
          <w:tcPr>
            <w:tcW w:w="2070" w:type="dxa"/>
          </w:tcPr>
          <w:p w14:paraId="60794291"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26FBA286" w14:textId="0A4B0DEE" w:rsidR="00B71528" w:rsidRPr="00BA371D" w:rsidRDefault="001F7DB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B71528" w:rsidRPr="00BA371D" w14:paraId="064B63FD" w14:textId="77777777" w:rsidTr="00B71528">
        <w:tc>
          <w:tcPr>
            <w:tcW w:w="2070" w:type="dxa"/>
          </w:tcPr>
          <w:p w14:paraId="157B5753"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37D1CA51" w14:textId="77777777"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B71528" w:rsidRPr="00BA371D" w14:paraId="2F553909" w14:textId="77777777" w:rsidTr="00B71528">
        <w:tc>
          <w:tcPr>
            <w:tcW w:w="2070" w:type="dxa"/>
          </w:tcPr>
          <w:p w14:paraId="15479D3B"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74112AA1" w14:textId="77777777" w:rsidR="009B1C45" w:rsidRPr="00BA371D" w:rsidRDefault="009B1C45" w:rsidP="009B1C4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henever user clicks on the Login button, they will be asked to enter their registered user name and password</w:t>
            </w:r>
          </w:p>
          <w:p w14:paraId="519D6A8F" w14:textId="08E70ACB" w:rsidR="009B1C45" w:rsidRPr="00BA371D" w:rsidRDefault="009B1C45" w:rsidP="009B1C4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min can enter below details: -</w:t>
            </w:r>
          </w:p>
          <w:p w14:paraId="1F0DC465" w14:textId="77777777" w:rsidR="009B1C45" w:rsidRPr="00BA371D" w:rsidRDefault="009B1C45" w:rsidP="00544A8D">
            <w:pPr>
              <w:pStyle w:val="Default"/>
              <w:numPr>
                <w:ilvl w:val="0"/>
                <w:numId w:val="39"/>
              </w:numPr>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Email ID/Phone Number </w:t>
            </w:r>
          </w:p>
          <w:p w14:paraId="6E34255D" w14:textId="77777777" w:rsidR="009B1C45" w:rsidRPr="00BA371D" w:rsidRDefault="009B1C45" w:rsidP="00544A8D">
            <w:pPr>
              <w:pStyle w:val="Default"/>
              <w:numPr>
                <w:ilvl w:val="0"/>
                <w:numId w:val="39"/>
              </w:numPr>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ssword</w:t>
            </w:r>
          </w:p>
          <w:p w14:paraId="618A5659" w14:textId="77777777" w:rsidR="009B1C45" w:rsidRPr="00BA371D" w:rsidRDefault="009B1C45" w:rsidP="00544A8D">
            <w:pPr>
              <w:pStyle w:val="Default"/>
              <w:numPr>
                <w:ilvl w:val="0"/>
                <w:numId w:val="39"/>
              </w:numPr>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gin&gt;&gt;</w:t>
            </w:r>
          </w:p>
          <w:p w14:paraId="131F6E06" w14:textId="77777777" w:rsidR="009B1C45" w:rsidRPr="00BA371D" w:rsidRDefault="009B1C45" w:rsidP="00544A8D">
            <w:pPr>
              <w:pStyle w:val="Default"/>
              <w:numPr>
                <w:ilvl w:val="0"/>
                <w:numId w:val="39"/>
              </w:numPr>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Forgot password </w:t>
            </w:r>
          </w:p>
          <w:p w14:paraId="37CC9FEA" w14:textId="77777777" w:rsidR="009B1C45" w:rsidRPr="00BA371D" w:rsidRDefault="009B1C45" w:rsidP="009B1C45">
            <w:pPr>
              <w:pStyle w:val="Default"/>
              <w:jc w:val="both"/>
              <w:rPr>
                <w:rFonts w:asciiTheme="minorHAnsi" w:eastAsia="Calibri" w:hAnsiTheme="minorHAnsi" w:cstheme="minorHAnsi"/>
                <w:color w:val="auto"/>
                <w:lang w:val="en-GB"/>
              </w:rPr>
            </w:pPr>
          </w:p>
          <w:p w14:paraId="510DF836" w14:textId="77777777" w:rsidR="00B71528" w:rsidRPr="00BA371D" w:rsidRDefault="009B1C45" w:rsidP="007C563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On a click of login button, the system will look for a match in their respective DB and if the match is found they will be logged in as a </w:t>
            </w:r>
            <w:r w:rsidR="007C563F" w:rsidRPr="00BA371D">
              <w:rPr>
                <w:rFonts w:asciiTheme="minorHAnsi" w:eastAsia="Calibri" w:hAnsiTheme="minorHAnsi" w:cstheme="minorHAnsi"/>
                <w:color w:val="auto"/>
                <w:lang w:val="en-GB"/>
              </w:rPr>
              <w:t>admin</w:t>
            </w:r>
            <w:r w:rsidRPr="00BA371D">
              <w:rPr>
                <w:rFonts w:asciiTheme="minorHAnsi" w:eastAsia="Calibri" w:hAnsiTheme="minorHAnsi" w:cstheme="minorHAnsi"/>
                <w:color w:val="auto"/>
                <w:lang w:val="en-GB"/>
              </w:rPr>
              <w:t xml:space="preserve">. If no match is found, users can either try again with their credentials or they can use forgot password flow. </w:t>
            </w:r>
          </w:p>
          <w:p w14:paraId="099DFE88" w14:textId="77777777" w:rsidR="00802C0B" w:rsidRPr="00BA371D" w:rsidRDefault="00802C0B" w:rsidP="007C563F">
            <w:pPr>
              <w:pStyle w:val="Default"/>
              <w:jc w:val="both"/>
              <w:rPr>
                <w:rFonts w:asciiTheme="minorHAnsi" w:eastAsia="Calibri" w:hAnsiTheme="minorHAnsi" w:cstheme="minorHAnsi"/>
                <w:color w:val="auto"/>
                <w:lang w:val="en-GB"/>
              </w:rPr>
            </w:pPr>
          </w:p>
          <w:p w14:paraId="42EE0A60" w14:textId="77777777" w:rsidR="00802C0B" w:rsidRPr="00BA371D" w:rsidRDefault="00802C0B" w:rsidP="007C563F">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Forgot Password</w:t>
            </w:r>
          </w:p>
          <w:p w14:paraId="2A86795E" w14:textId="1852A955" w:rsidR="00F83720" w:rsidRPr="00BA371D" w:rsidRDefault="00F83720" w:rsidP="00F837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min will be able to click on the “Forgot Password” button.</w:t>
            </w:r>
          </w:p>
          <w:p w14:paraId="03EAC599" w14:textId="77777777" w:rsidR="00F83720" w:rsidRPr="00BA371D" w:rsidRDefault="00F83720" w:rsidP="00F837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Once they will click on forgot password button, they will be asked to enter their registered email ID and click submit. The system will look for a match in the database and if a match is found, they will be displayed a message that a reset password link has been </w:t>
            </w:r>
            <w:r w:rsidRPr="00BA371D">
              <w:rPr>
                <w:rFonts w:asciiTheme="minorHAnsi" w:eastAsia="Calibri" w:hAnsiTheme="minorHAnsi" w:cstheme="minorHAnsi"/>
                <w:color w:val="auto"/>
                <w:lang w:val="en-GB"/>
              </w:rPr>
              <w:lastRenderedPageBreak/>
              <w:t>successfully shared on your registered email id, please use the link to generate a new password.</w:t>
            </w:r>
          </w:p>
          <w:p w14:paraId="60AB25C5" w14:textId="77777777" w:rsidR="00F83720" w:rsidRPr="00BA371D" w:rsidRDefault="00F83720" w:rsidP="00F837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hen a user clicks on the link from their email, they will be asked to enter a password and confirm the password in 2 different fields. All validations will be the same as used while registration. Once they set their new password, redirect them to the login page directly.</w:t>
            </w:r>
          </w:p>
          <w:p w14:paraId="5DCA275E" w14:textId="20D4D055" w:rsidR="00802C0B" w:rsidRPr="00BA371D" w:rsidRDefault="00F83720" w:rsidP="00F837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 case the entered email id does not match with the DB, then they will be shown a message to check the entered email id or register with us first.</w:t>
            </w:r>
          </w:p>
        </w:tc>
      </w:tr>
      <w:tr w:rsidR="00B71528" w:rsidRPr="00BA371D" w14:paraId="08A95E7F" w14:textId="77777777" w:rsidTr="00B71528">
        <w:tc>
          <w:tcPr>
            <w:tcW w:w="2070" w:type="dxa"/>
          </w:tcPr>
          <w:p w14:paraId="7379D9B8"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24A264AD" w14:textId="77777777"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7AC23CF4" w14:textId="7A552886"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w:t>
            </w:r>
            <w:r w:rsidR="00B632A4" w:rsidRPr="00BA371D">
              <w:rPr>
                <w:rFonts w:asciiTheme="minorHAnsi" w:eastAsia="Calibri" w:hAnsiTheme="minorHAnsi" w:cstheme="minorHAnsi"/>
                <w:color w:val="auto"/>
                <w:lang w:val="en-GB"/>
              </w:rPr>
              <w:t>ized user to access the portal.</w:t>
            </w:r>
          </w:p>
        </w:tc>
      </w:tr>
      <w:tr w:rsidR="00B71528" w:rsidRPr="00BA371D" w14:paraId="2EE21A2C" w14:textId="77777777" w:rsidTr="00B71528">
        <w:tc>
          <w:tcPr>
            <w:tcW w:w="2070" w:type="dxa"/>
          </w:tcPr>
          <w:p w14:paraId="649AD95E"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2391E3EF" w14:textId="77777777" w:rsidR="00B71528" w:rsidRPr="00BA371D" w:rsidRDefault="00B71528"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B71528" w:rsidRPr="00BA371D" w14:paraId="58335FA5" w14:textId="77777777" w:rsidTr="00B71528">
        <w:tc>
          <w:tcPr>
            <w:tcW w:w="2070" w:type="dxa"/>
          </w:tcPr>
          <w:p w14:paraId="3312D55D" w14:textId="77777777" w:rsidR="00B71528" w:rsidRPr="00BA371D" w:rsidRDefault="00B71528" w:rsidP="00B7152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74902048" w14:textId="1A51A452" w:rsidR="00B71528" w:rsidRPr="00BA371D" w:rsidRDefault="00BD1A3B" w:rsidP="00B7152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Email </w:t>
            </w:r>
          </w:p>
        </w:tc>
      </w:tr>
    </w:tbl>
    <w:p w14:paraId="60A74BED" w14:textId="77777777" w:rsidR="001153CD" w:rsidRPr="00BA371D" w:rsidRDefault="001153CD" w:rsidP="001153CD">
      <w:pPr>
        <w:pStyle w:val="NoSpacing"/>
        <w:ind w:left="504"/>
        <w:jc w:val="both"/>
        <w:rPr>
          <w:rFonts w:asciiTheme="minorHAnsi" w:eastAsia="Calibri" w:hAnsiTheme="minorHAnsi" w:cstheme="minorHAnsi"/>
          <w:b/>
          <w:kern w:val="0"/>
          <w:lang w:eastAsia="en-US" w:bidi="ar-SA"/>
        </w:rPr>
      </w:pPr>
    </w:p>
    <w:p w14:paraId="4F64A87E" w14:textId="67E894F4" w:rsidR="001153CD" w:rsidRPr="00BA371D" w:rsidRDefault="001153CD" w:rsidP="001153CD">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63A0D43F" w14:textId="77777777" w:rsidR="001153CD" w:rsidRPr="00BA371D" w:rsidRDefault="001153CD" w:rsidP="001153CD">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1153CD" w:rsidRPr="00BA371D" w14:paraId="433C5E95" w14:textId="77777777" w:rsidTr="005337E1">
        <w:trPr>
          <w:trHeight w:val="395"/>
        </w:trPr>
        <w:tc>
          <w:tcPr>
            <w:tcW w:w="1984" w:type="dxa"/>
            <w:shd w:val="clear" w:color="auto" w:fill="D0CECE" w:themeFill="background2" w:themeFillShade="E6"/>
          </w:tcPr>
          <w:p w14:paraId="2BFB5300" w14:textId="77777777" w:rsidR="001153CD" w:rsidRPr="00BA371D" w:rsidRDefault="001153CD"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63ABDFDE" w14:textId="77777777" w:rsidR="001153CD" w:rsidRPr="00BA371D" w:rsidRDefault="001153CD"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53B842AE" w14:textId="77777777" w:rsidR="001153CD" w:rsidRPr="00BA371D" w:rsidRDefault="001153CD"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5EE2F0CA" w14:textId="77777777" w:rsidR="001153CD" w:rsidRPr="00BA371D" w:rsidRDefault="001153CD"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1153CD" w:rsidRPr="00BA371D" w14:paraId="0E8D9061" w14:textId="77777777" w:rsidTr="005337E1">
        <w:tc>
          <w:tcPr>
            <w:tcW w:w="1984" w:type="dxa"/>
          </w:tcPr>
          <w:p w14:paraId="7E0554DD" w14:textId="3AC68E54" w:rsidR="001153CD" w:rsidRPr="00BA371D" w:rsidRDefault="001153CD"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Login</w:t>
            </w:r>
          </w:p>
        </w:tc>
        <w:tc>
          <w:tcPr>
            <w:tcW w:w="2410" w:type="dxa"/>
          </w:tcPr>
          <w:p w14:paraId="2D95A137" w14:textId="17B25623" w:rsidR="001153CD" w:rsidRPr="00BA371D" w:rsidRDefault="001153CD"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logged in to the application if entered credentials are correct.</w:t>
            </w:r>
          </w:p>
        </w:tc>
        <w:tc>
          <w:tcPr>
            <w:tcW w:w="2303" w:type="dxa"/>
          </w:tcPr>
          <w:p w14:paraId="6056896E" w14:textId="77777777" w:rsidR="001153CD" w:rsidRPr="00BA371D" w:rsidRDefault="001153CD" w:rsidP="005337E1">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46757411" w14:textId="77777777" w:rsidR="001153CD" w:rsidRPr="00BA371D" w:rsidRDefault="001153CD" w:rsidP="005337E1">
            <w:pPr>
              <w:pStyle w:val="NoSpacing"/>
              <w:jc w:val="both"/>
              <w:rPr>
                <w:rFonts w:asciiTheme="minorHAnsi" w:hAnsiTheme="minorHAnsi" w:cstheme="minorHAnsi"/>
              </w:rPr>
            </w:pPr>
            <w:r w:rsidRPr="00BA371D">
              <w:rPr>
                <w:rFonts w:asciiTheme="minorHAnsi" w:hAnsiTheme="minorHAnsi" w:cstheme="minorHAnsi"/>
              </w:rPr>
              <w:t>Successfully Logged In</w:t>
            </w:r>
          </w:p>
          <w:p w14:paraId="72E3219E" w14:textId="6AB40649" w:rsidR="001153CD" w:rsidRPr="00BA371D" w:rsidRDefault="001153CD" w:rsidP="005337E1">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Invalid Credentials</w:t>
            </w:r>
          </w:p>
        </w:tc>
      </w:tr>
      <w:tr w:rsidR="001153CD" w:rsidRPr="00BA371D" w14:paraId="1BE6DB7D" w14:textId="77777777" w:rsidTr="005337E1">
        <w:tc>
          <w:tcPr>
            <w:tcW w:w="1984" w:type="dxa"/>
          </w:tcPr>
          <w:p w14:paraId="6B3CF5E4" w14:textId="382AB647" w:rsidR="001153CD" w:rsidRPr="00BA371D" w:rsidRDefault="001153CD"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Forgot Password</w:t>
            </w:r>
          </w:p>
        </w:tc>
        <w:tc>
          <w:tcPr>
            <w:tcW w:w="2410" w:type="dxa"/>
          </w:tcPr>
          <w:p w14:paraId="1CB22BF5" w14:textId="495C44AC" w:rsidR="001153CD" w:rsidRPr="00BA371D" w:rsidRDefault="001153CD"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reset the password. </w:t>
            </w:r>
          </w:p>
        </w:tc>
        <w:tc>
          <w:tcPr>
            <w:tcW w:w="2303" w:type="dxa"/>
          </w:tcPr>
          <w:p w14:paraId="7A4D20DB" w14:textId="2FA8BDC6" w:rsidR="001153CD" w:rsidRPr="00BA371D" w:rsidRDefault="001153CD" w:rsidP="005337E1">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Go to the reset password link to change the password and login.</w:t>
            </w:r>
          </w:p>
        </w:tc>
        <w:tc>
          <w:tcPr>
            <w:tcW w:w="2232" w:type="dxa"/>
          </w:tcPr>
          <w:p w14:paraId="7BF25D01" w14:textId="643FAF48" w:rsidR="001153CD" w:rsidRPr="00BA371D" w:rsidRDefault="001153CD" w:rsidP="005337E1">
            <w:pPr>
              <w:pStyle w:val="NoSpacing"/>
              <w:jc w:val="both"/>
              <w:rPr>
                <w:rFonts w:asciiTheme="minorHAnsi" w:hAnsiTheme="minorHAnsi" w:cstheme="minorHAnsi"/>
              </w:rPr>
            </w:pPr>
            <w:r w:rsidRPr="00BA371D">
              <w:rPr>
                <w:rFonts w:asciiTheme="minorHAnsi" w:hAnsiTheme="minorHAnsi" w:cstheme="minorHAnsi"/>
              </w:rPr>
              <w:t xml:space="preserve">Password changed successfully. </w:t>
            </w:r>
          </w:p>
        </w:tc>
      </w:tr>
    </w:tbl>
    <w:p w14:paraId="7C5F5628" w14:textId="3F1DABE9" w:rsidR="00B71528" w:rsidRPr="00BA371D" w:rsidRDefault="00B71528" w:rsidP="00B71528">
      <w:pPr>
        <w:rPr>
          <w:sz w:val="24"/>
          <w:szCs w:val="24"/>
          <w:lang w:val="en-IN"/>
        </w:rPr>
      </w:pPr>
    </w:p>
    <w:p w14:paraId="7058E714" w14:textId="77777777" w:rsidR="007C563F" w:rsidRPr="00BA371D" w:rsidRDefault="007C563F" w:rsidP="00B71528">
      <w:pPr>
        <w:rPr>
          <w:sz w:val="24"/>
          <w:szCs w:val="24"/>
          <w:lang w:val="en-IN"/>
        </w:rPr>
      </w:pPr>
    </w:p>
    <w:p w14:paraId="06B09A5B" w14:textId="1BBD26D3" w:rsidR="00930C4B" w:rsidRDefault="00930C4B">
      <w:pPr>
        <w:rPr>
          <w:sz w:val="24"/>
          <w:szCs w:val="24"/>
          <w:lang w:val="en-IN"/>
        </w:rPr>
      </w:pPr>
      <w:r>
        <w:rPr>
          <w:sz w:val="24"/>
          <w:szCs w:val="24"/>
          <w:lang w:val="en-IN"/>
        </w:rPr>
        <w:br w:type="page"/>
      </w:r>
    </w:p>
    <w:p w14:paraId="6D47BB9E" w14:textId="6C047030" w:rsidR="00DC5D9A" w:rsidRPr="00930C4B" w:rsidRDefault="007906FF" w:rsidP="00632E88">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lastRenderedPageBreak/>
        <w:t xml:space="preserve">Resource </w:t>
      </w:r>
      <w:r w:rsidR="00A35640" w:rsidRPr="00930C4B">
        <w:rPr>
          <w:rFonts w:asciiTheme="minorHAnsi" w:eastAsia="Times New Roman" w:hAnsiTheme="minorHAnsi" w:cstheme="minorHAnsi"/>
          <w:b w:val="0"/>
          <w:color w:val="2F5496"/>
          <w:sz w:val="28"/>
          <w:szCs w:val="24"/>
          <w:lang w:val="en-IN"/>
        </w:rPr>
        <w:t>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DC5D9A" w:rsidRPr="00BA371D" w14:paraId="71D4CAE5" w14:textId="77777777" w:rsidTr="00531330">
        <w:trPr>
          <w:trHeight w:val="395"/>
        </w:trPr>
        <w:tc>
          <w:tcPr>
            <w:tcW w:w="2070" w:type="dxa"/>
            <w:shd w:val="clear" w:color="auto" w:fill="D0CECE" w:themeFill="background2" w:themeFillShade="E6"/>
          </w:tcPr>
          <w:p w14:paraId="73F5963B" w14:textId="77777777" w:rsidR="00DC5D9A" w:rsidRPr="00BA371D" w:rsidRDefault="00DC5D9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2F913CC3" w14:textId="07A1254C" w:rsidR="00DC5D9A" w:rsidRPr="00BA371D" w:rsidRDefault="007906FF" w:rsidP="00221A0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Resource </w:t>
            </w:r>
            <w:r w:rsidR="00221A02" w:rsidRPr="00BA371D">
              <w:rPr>
                <w:rFonts w:asciiTheme="minorHAnsi" w:eastAsia="Calibri" w:hAnsiTheme="minorHAnsi" w:cstheme="minorHAnsi"/>
                <w:color w:val="auto"/>
                <w:lang w:val="en-GB"/>
              </w:rPr>
              <w:t>Master- Resource Listing</w:t>
            </w:r>
          </w:p>
        </w:tc>
      </w:tr>
      <w:tr w:rsidR="00DC5D9A" w:rsidRPr="00BA371D" w14:paraId="785D8531" w14:textId="77777777" w:rsidTr="00531330">
        <w:trPr>
          <w:trHeight w:val="395"/>
        </w:trPr>
        <w:tc>
          <w:tcPr>
            <w:tcW w:w="2070" w:type="dxa"/>
          </w:tcPr>
          <w:p w14:paraId="0B78AD07" w14:textId="77777777" w:rsidR="00DC5D9A" w:rsidRPr="00BA371D" w:rsidRDefault="00DC5D9A" w:rsidP="00531330">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F92A682" w14:textId="77777777" w:rsidR="00DC5D9A" w:rsidRPr="00BA371D" w:rsidRDefault="00DC5D9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80A8F36" w14:textId="77777777" w:rsidR="00DC5D9A" w:rsidRPr="00BA371D" w:rsidRDefault="00DC5D9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3824D71F" w14:textId="7FF12717" w:rsidR="00DC5D9A" w:rsidRPr="00BA371D" w:rsidRDefault="00DC5D9A" w:rsidP="007906F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7906FF" w:rsidRPr="00BA371D">
              <w:rPr>
                <w:rFonts w:asciiTheme="minorHAnsi" w:eastAsia="Calibri" w:hAnsiTheme="minorHAnsi" w:cstheme="minorHAnsi"/>
                <w:color w:val="auto"/>
                <w:lang w:val="en-GB"/>
              </w:rPr>
              <w:t>Resource Listing page.</w:t>
            </w:r>
          </w:p>
        </w:tc>
      </w:tr>
      <w:tr w:rsidR="00DC5D9A" w:rsidRPr="00BA371D" w14:paraId="73AB0567" w14:textId="77777777" w:rsidTr="00531330">
        <w:trPr>
          <w:trHeight w:val="395"/>
        </w:trPr>
        <w:tc>
          <w:tcPr>
            <w:tcW w:w="2070" w:type="dxa"/>
          </w:tcPr>
          <w:p w14:paraId="36CBAD33"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3EC055DE" w14:textId="6BE5194D" w:rsidR="00DC5D9A" w:rsidRPr="00BA371D" w:rsidRDefault="00D84EC7" w:rsidP="007906FF">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w:t>
            </w:r>
            <w:r w:rsidR="007906FF" w:rsidRPr="00BA371D">
              <w:rPr>
                <w:rFonts w:asciiTheme="minorHAnsi" w:hAnsiTheme="minorHAnsi" w:cstheme="minorHAnsi"/>
                <w:sz w:val="24"/>
                <w:szCs w:val="24"/>
              </w:rPr>
              <w:t>view the list of resources added in the application.</w:t>
            </w:r>
          </w:p>
        </w:tc>
      </w:tr>
      <w:tr w:rsidR="00DC5D9A" w:rsidRPr="00BA371D" w14:paraId="24B480EF" w14:textId="77777777" w:rsidTr="00531330">
        <w:tc>
          <w:tcPr>
            <w:tcW w:w="2070" w:type="dxa"/>
          </w:tcPr>
          <w:p w14:paraId="02FB45DF"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7CB41C74" w14:textId="20A99F5F" w:rsidR="00DC5D9A" w:rsidRPr="00BA371D" w:rsidRDefault="004E6C68" w:rsidP="00415A1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w:t>
            </w:r>
            <w:r w:rsidR="00415A17" w:rsidRPr="00BA371D">
              <w:rPr>
                <w:rFonts w:asciiTheme="minorHAnsi" w:eastAsia="Calibri" w:hAnsiTheme="minorHAnsi" w:cstheme="minorHAnsi"/>
                <w:color w:val="auto"/>
                <w:lang w:val="en-GB"/>
              </w:rPr>
              <w:t>know the resources added in the application.</w:t>
            </w:r>
          </w:p>
        </w:tc>
      </w:tr>
      <w:tr w:rsidR="00DC5D9A" w:rsidRPr="00BA371D" w14:paraId="6DCC1558" w14:textId="77777777" w:rsidTr="00531330">
        <w:tc>
          <w:tcPr>
            <w:tcW w:w="2070" w:type="dxa"/>
          </w:tcPr>
          <w:p w14:paraId="3BC325DE"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89095B5" w14:textId="5B6810A7" w:rsidR="00DC5D9A" w:rsidRPr="00BA371D" w:rsidRDefault="0055712F" w:rsidP="00894C6A">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resources with details. </w:t>
            </w:r>
            <w:r w:rsidR="00894C6A" w:rsidRPr="00BA371D">
              <w:rPr>
                <w:rFonts w:asciiTheme="minorHAnsi" w:eastAsia="Calibri" w:hAnsiTheme="minorHAnsi" w:cstheme="minorHAnsi"/>
                <w:bCs/>
                <w:color w:val="auto"/>
                <w:lang w:val="en-GB"/>
              </w:rPr>
              <w:t>User will also be able to search for particular resource by applying the given filters.</w:t>
            </w:r>
          </w:p>
        </w:tc>
      </w:tr>
      <w:tr w:rsidR="00DC5D9A" w:rsidRPr="00BA371D" w14:paraId="145A9261" w14:textId="77777777" w:rsidTr="00531330">
        <w:tc>
          <w:tcPr>
            <w:tcW w:w="2070" w:type="dxa"/>
          </w:tcPr>
          <w:p w14:paraId="495BD3F1"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62DEB1DF" w14:textId="1F5C4CDB" w:rsidR="00DC5D9A" w:rsidRPr="00BA371D" w:rsidRDefault="001F7DB8"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DC5D9A" w:rsidRPr="00BA371D" w14:paraId="03A89648" w14:textId="77777777" w:rsidTr="00531330">
        <w:tc>
          <w:tcPr>
            <w:tcW w:w="2070" w:type="dxa"/>
          </w:tcPr>
          <w:p w14:paraId="71AE48F6"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631E846" w14:textId="77777777" w:rsidR="00DC5D9A" w:rsidRPr="00BA371D" w:rsidRDefault="00DC5D9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DC5D9A" w:rsidRPr="00BA371D" w14:paraId="64ED7554" w14:textId="77777777" w:rsidTr="00531330">
        <w:tc>
          <w:tcPr>
            <w:tcW w:w="2070" w:type="dxa"/>
          </w:tcPr>
          <w:p w14:paraId="7599FB41"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09835EA8" w14:textId="4945BF4A" w:rsidR="00AF669C" w:rsidRPr="00BA371D" w:rsidRDefault="00FF6632"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list of resources available on the application in tabular format.</w:t>
            </w:r>
          </w:p>
          <w:p w14:paraId="16DDD64B" w14:textId="13C86076" w:rsidR="00AF669C" w:rsidRPr="00BA371D" w:rsidRDefault="00AF669C" w:rsidP="00531330">
            <w:pPr>
              <w:pStyle w:val="Default"/>
              <w:jc w:val="both"/>
              <w:rPr>
                <w:rFonts w:asciiTheme="minorHAnsi" w:eastAsia="Calibri" w:hAnsiTheme="minorHAnsi" w:cstheme="minorHAnsi"/>
                <w:color w:val="auto"/>
                <w:lang w:val="en-GB"/>
              </w:rPr>
            </w:pPr>
          </w:p>
          <w:p w14:paraId="09295BE6" w14:textId="5CE893B5" w:rsidR="00FF6632" w:rsidRPr="00BA371D" w:rsidRDefault="00FF6632" w:rsidP="0053133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Resource details in List view</w:t>
            </w:r>
          </w:p>
          <w:p w14:paraId="7C02E4DF" w14:textId="5396BF44" w:rsidR="00FF6632" w:rsidRPr="00BA371D" w:rsidRDefault="00FF6632"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w:t>
            </w:r>
          </w:p>
          <w:p w14:paraId="4E12DFDF" w14:textId="77777777" w:rsidR="00604271" w:rsidRPr="00BA371D" w:rsidRDefault="00604271" w:rsidP="00604271">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ID will be auto generated. </w:t>
            </w:r>
          </w:p>
          <w:p w14:paraId="5883C7CE" w14:textId="77777777" w:rsidR="00FF6632" w:rsidRPr="00BA371D" w:rsidRDefault="00FF6632"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Name</w:t>
            </w:r>
          </w:p>
          <w:p w14:paraId="0BB9D621" w14:textId="513A1FB9" w:rsidR="00FF6632" w:rsidRPr="00BA371D" w:rsidRDefault="00FF6632"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3DDFDC91" w14:textId="1126F351" w:rsidR="005D0C66" w:rsidRPr="00BA371D" w:rsidRDefault="005D0C66" w:rsidP="00604271">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re are two types of resource which is Internal and External. It is defined while adding the resource details.</w:t>
            </w:r>
          </w:p>
          <w:p w14:paraId="68DBF609" w14:textId="77777777" w:rsidR="00FF6632" w:rsidRPr="00BA371D" w:rsidRDefault="00FF6632"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11A4A53F" w14:textId="71947F13" w:rsidR="00FF6632" w:rsidRPr="00BA371D" w:rsidRDefault="00FF6632"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obile Number</w:t>
            </w:r>
          </w:p>
          <w:p w14:paraId="61775F05" w14:textId="44A3ACD1" w:rsidR="00FF6632" w:rsidRPr="00BA371D" w:rsidRDefault="00FF6632"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5629B95F" w14:textId="236951F2" w:rsidR="00CF5CC8" w:rsidRPr="00BA371D" w:rsidRDefault="00CF5CC8"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perform below actions for each </w:t>
            </w:r>
            <w:r w:rsidR="00817B32" w:rsidRPr="00BA371D">
              <w:rPr>
                <w:rFonts w:asciiTheme="minorHAnsi" w:eastAsia="Calibri" w:hAnsiTheme="minorHAnsi" w:cstheme="minorHAnsi"/>
                <w:color w:val="auto"/>
                <w:lang w:val="en-GB"/>
              </w:rPr>
              <w:t>resource.</w:t>
            </w:r>
          </w:p>
          <w:p w14:paraId="712A9DE8" w14:textId="23FCC521" w:rsidR="00FF6632" w:rsidRPr="00BA371D" w:rsidRDefault="00FF6632" w:rsidP="00604271">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332348D3" w14:textId="14F69190" w:rsidR="00E373BF" w:rsidRPr="00BA371D" w:rsidRDefault="00E373BF" w:rsidP="00604271">
            <w:pPr>
              <w:pStyle w:val="Default"/>
              <w:numPr>
                <w:ilvl w:val="2"/>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view icon user will be redirected to a page where they will be able to view the details of the resource.</w:t>
            </w:r>
          </w:p>
          <w:p w14:paraId="1E55DCDA" w14:textId="07F05AB0" w:rsidR="00FF6632" w:rsidRPr="00BA371D" w:rsidRDefault="00FF6632" w:rsidP="00604271">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2AD3B707" w14:textId="5E48FCCF" w:rsidR="00817B32" w:rsidRPr="00BA371D" w:rsidRDefault="00817B32" w:rsidP="00604271">
            <w:pPr>
              <w:pStyle w:val="Default"/>
              <w:numPr>
                <w:ilvl w:val="2"/>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Edit icon user will be redirected to the screen where they will be able to edit the details of the resource.</w:t>
            </w:r>
          </w:p>
          <w:p w14:paraId="2DCA4B42" w14:textId="31176725" w:rsidR="00FF6632" w:rsidRPr="00BA371D" w:rsidRDefault="00FF6632" w:rsidP="00604271">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Delete</w:t>
            </w:r>
          </w:p>
          <w:p w14:paraId="69DCB707" w14:textId="7180D5B1" w:rsidR="00817B32" w:rsidRPr="00BA371D" w:rsidRDefault="00B23F11" w:rsidP="00604271">
            <w:pPr>
              <w:pStyle w:val="Default"/>
              <w:numPr>
                <w:ilvl w:val="2"/>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6AC8F878" w14:textId="5D6D5BF6" w:rsidR="003742B6" w:rsidRPr="00BA371D" w:rsidRDefault="00E15641" w:rsidP="0053133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earch</w:t>
            </w:r>
          </w:p>
          <w:p w14:paraId="190EA6C9" w14:textId="07EF6B4C" w:rsidR="00351B67" w:rsidRPr="00BA371D" w:rsidRDefault="00351B67" w:rsidP="00351B6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arch using the search parameter it will include:</w:t>
            </w:r>
          </w:p>
          <w:p w14:paraId="78E451C9"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AD ID</w:t>
            </w:r>
          </w:p>
          <w:p w14:paraId="0D31D930"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name</w:t>
            </w:r>
          </w:p>
          <w:p w14:paraId="479E78BB"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67DA3CCE"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7E931994"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rom Date</w:t>
            </w:r>
          </w:p>
          <w:p w14:paraId="6C493867"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 Date</w:t>
            </w:r>
          </w:p>
          <w:p w14:paraId="1994F01F" w14:textId="77777777" w:rsidR="00E15641" w:rsidRPr="00BA371D" w:rsidRDefault="00E1564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3D72F2D2" w14:textId="0C1B4D19" w:rsidR="00E15641" w:rsidRPr="00BA371D" w:rsidRDefault="00E15641" w:rsidP="00E15641">
            <w:pPr>
              <w:pStyle w:val="Default"/>
              <w:jc w:val="both"/>
              <w:rPr>
                <w:rFonts w:asciiTheme="minorHAnsi" w:eastAsia="Calibri" w:hAnsiTheme="minorHAnsi" w:cstheme="minorHAnsi"/>
                <w:color w:val="auto"/>
                <w:lang w:val="en-GB"/>
              </w:rPr>
            </w:pPr>
          </w:p>
          <w:p w14:paraId="0E696C63" w14:textId="459EBAEC" w:rsidR="00261221" w:rsidRPr="00BA371D" w:rsidRDefault="00261221" w:rsidP="00E15641">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Import</w:t>
            </w:r>
          </w:p>
          <w:p w14:paraId="37190EA4" w14:textId="05686105" w:rsidR="00D44671" w:rsidRPr="00BA371D" w:rsidRDefault="00D4467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facilitated to bulk upload the resources in excel sheet. </w:t>
            </w:r>
          </w:p>
          <w:p w14:paraId="57536AC4" w14:textId="3610B455" w:rsidR="00D44671" w:rsidRPr="00BA371D" w:rsidRDefault="00D4467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file template will be available for the admin to download. Clicking on Download Template the file will be downloaded.</w:t>
            </w:r>
          </w:p>
          <w:p w14:paraId="3633BC18" w14:textId="39E2E06B" w:rsidR="00D44671" w:rsidRPr="00BA371D" w:rsidRDefault="00D4467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file will include below details</w:t>
            </w:r>
          </w:p>
          <w:p w14:paraId="0AE7710D" w14:textId="77777777" w:rsidR="00D44671" w:rsidRPr="00BA371D" w:rsidRDefault="00D44671" w:rsidP="00604271">
            <w:pPr>
              <w:pStyle w:val="Default"/>
              <w:numPr>
                <w:ilvl w:val="3"/>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w:t>
            </w:r>
          </w:p>
          <w:p w14:paraId="3D5AFD21" w14:textId="77777777" w:rsidR="00D44671" w:rsidRPr="00BA371D" w:rsidRDefault="00D44671" w:rsidP="00604271">
            <w:pPr>
              <w:pStyle w:val="Default"/>
              <w:numPr>
                <w:ilvl w:val="3"/>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Name</w:t>
            </w:r>
          </w:p>
          <w:p w14:paraId="06029CD0" w14:textId="77777777" w:rsidR="00D44671" w:rsidRPr="00BA371D" w:rsidRDefault="00D44671" w:rsidP="00604271">
            <w:pPr>
              <w:pStyle w:val="Default"/>
              <w:numPr>
                <w:ilvl w:val="3"/>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071E9C19" w14:textId="77777777" w:rsidR="00D44671" w:rsidRPr="00BA371D" w:rsidRDefault="00D44671" w:rsidP="00604271">
            <w:pPr>
              <w:pStyle w:val="Default"/>
              <w:numPr>
                <w:ilvl w:val="3"/>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325DEFE3" w14:textId="77777777" w:rsidR="00D44671" w:rsidRPr="00BA371D" w:rsidRDefault="00D44671" w:rsidP="00604271">
            <w:pPr>
              <w:pStyle w:val="Default"/>
              <w:numPr>
                <w:ilvl w:val="3"/>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obile Number</w:t>
            </w:r>
          </w:p>
          <w:p w14:paraId="146DD5BB" w14:textId="5742A26C" w:rsidR="00D44671" w:rsidRPr="00BA371D" w:rsidRDefault="00D44671" w:rsidP="00604271">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fill up the details in the downloaded template, save and upload the same in the system.</w:t>
            </w:r>
          </w:p>
          <w:p w14:paraId="086573D3" w14:textId="77777777" w:rsidR="00D44671" w:rsidRPr="00BA371D" w:rsidRDefault="00D44671" w:rsidP="00E15641">
            <w:pPr>
              <w:pStyle w:val="Default"/>
              <w:jc w:val="both"/>
              <w:rPr>
                <w:rFonts w:asciiTheme="minorHAnsi" w:eastAsia="Calibri" w:hAnsiTheme="minorHAnsi" w:cstheme="minorHAnsi"/>
                <w:color w:val="auto"/>
                <w:lang w:val="en-GB"/>
              </w:rPr>
            </w:pPr>
          </w:p>
          <w:p w14:paraId="74A31177" w14:textId="534BFF32" w:rsidR="00CF441D" w:rsidRPr="00BA371D" w:rsidRDefault="00CF441D" w:rsidP="00CF441D">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3B0D146A" w14:textId="0B82EDD0" w:rsidR="00CF441D" w:rsidRPr="00BA371D" w:rsidRDefault="00824457"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next screen where they will be able to add new resources by filling out the given form. Refer use case </w:t>
            </w:r>
            <w:r w:rsidRPr="00BA371D">
              <w:rPr>
                <w:rFonts w:asciiTheme="minorHAnsi" w:eastAsia="Calibri" w:hAnsiTheme="minorHAnsi" w:cstheme="minorHAnsi"/>
                <w:color w:val="auto"/>
                <w:highlight w:val="yellow"/>
                <w:lang w:val="en-GB"/>
              </w:rPr>
              <w:t>1.1.1.2</w:t>
            </w:r>
          </w:p>
          <w:p w14:paraId="38EA0274" w14:textId="77777777" w:rsidR="000D15D7" w:rsidRPr="00BA371D" w:rsidRDefault="000D15D7" w:rsidP="00531330">
            <w:pPr>
              <w:pStyle w:val="Default"/>
              <w:jc w:val="both"/>
              <w:rPr>
                <w:rFonts w:asciiTheme="minorHAnsi" w:eastAsia="Calibri" w:hAnsiTheme="minorHAnsi" w:cstheme="minorHAnsi"/>
                <w:b/>
                <w:color w:val="auto"/>
                <w:u w:val="single"/>
                <w:lang w:val="en-GB"/>
              </w:rPr>
            </w:pPr>
          </w:p>
          <w:p w14:paraId="45ED9318" w14:textId="0AA0B030" w:rsidR="001D3EE4" w:rsidRPr="00BA371D" w:rsidRDefault="001D3EE4" w:rsidP="0053133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485C6FE9" w14:textId="74957282" w:rsidR="00C455A5" w:rsidRPr="00BA371D" w:rsidRDefault="00FF05E5"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r w:rsidR="00157D70" w:rsidRPr="00BA371D">
              <w:rPr>
                <w:rFonts w:asciiTheme="minorHAnsi" w:eastAsia="Calibri" w:hAnsiTheme="minorHAnsi" w:cstheme="minorHAnsi"/>
                <w:color w:val="auto"/>
                <w:lang w:val="en-GB"/>
              </w:rPr>
              <w:t>.</w:t>
            </w:r>
          </w:p>
          <w:p w14:paraId="2456E4C2" w14:textId="77777777" w:rsidR="00B23AFF" w:rsidRPr="00BA371D" w:rsidRDefault="00B23AFF" w:rsidP="00531330">
            <w:pPr>
              <w:pStyle w:val="Default"/>
              <w:jc w:val="both"/>
              <w:rPr>
                <w:rFonts w:asciiTheme="minorHAnsi" w:eastAsia="Calibri" w:hAnsiTheme="minorHAnsi" w:cstheme="minorHAnsi"/>
                <w:color w:val="auto"/>
                <w:lang w:val="en-GB"/>
              </w:rPr>
            </w:pPr>
          </w:p>
          <w:p w14:paraId="4B14B5F6" w14:textId="77777777" w:rsidR="00B23AFF" w:rsidRPr="00BA371D" w:rsidRDefault="00B23AFF" w:rsidP="00B23AFF">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lastRenderedPageBreak/>
              <w:t>Download file</w:t>
            </w:r>
          </w:p>
          <w:p w14:paraId="49F1D60C" w14:textId="77777777" w:rsidR="00ED4008" w:rsidRPr="00BA371D" w:rsidRDefault="00ED4008" w:rsidP="00ED400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5DAD73EF" w14:textId="77777777" w:rsidR="00ED4008" w:rsidRPr="00BA371D" w:rsidRDefault="00ED4008" w:rsidP="00ED400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p w14:paraId="49C6A67A" w14:textId="77777777" w:rsidR="00C455A5" w:rsidRPr="00BA371D" w:rsidRDefault="00C455A5" w:rsidP="00531330">
            <w:pPr>
              <w:pStyle w:val="Default"/>
              <w:jc w:val="both"/>
              <w:rPr>
                <w:rFonts w:asciiTheme="minorHAnsi" w:eastAsia="Calibri" w:hAnsiTheme="minorHAnsi" w:cstheme="minorHAnsi"/>
                <w:color w:val="auto"/>
                <w:lang w:val="en-GB"/>
              </w:rPr>
            </w:pPr>
          </w:p>
        </w:tc>
      </w:tr>
      <w:tr w:rsidR="00DC5D9A" w:rsidRPr="00BA371D" w14:paraId="53F8EF81" w14:textId="77777777" w:rsidTr="00531330">
        <w:tc>
          <w:tcPr>
            <w:tcW w:w="2070" w:type="dxa"/>
          </w:tcPr>
          <w:p w14:paraId="04BAFDA6"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4A16C86" w14:textId="77777777" w:rsidR="00DC5D9A" w:rsidRPr="00BA371D" w:rsidRDefault="00DC5D9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w:t>
            </w:r>
            <w:r w:rsidR="00906A4A" w:rsidRPr="00BA371D">
              <w:rPr>
                <w:rFonts w:asciiTheme="minorHAnsi" w:eastAsia="Calibri" w:hAnsiTheme="minorHAnsi" w:cstheme="minorHAnsi"/>
                <w:color w:val="auto"/>
                <w:lang w:val="en-GB"/>
              </w:rPr>
              <w:t>user has access to the network.</w:t>
            </w:r>
          </w:p>
          <w:p w14:paraId="0FCD1265" w14:textId="77777777" w:rsidR="00906A4A" w:rsidRPr="00BA371D" w:rsidRDefault="00906A4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49476BA2" w14:textId="77777777" w:rsidR="00DC5D9A" w:rsidRPr="00BA371D" w:rsidRDefault="00B80A6A"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has the access to quote creation menu.</w:t>
            </w:r>
          </w:p>
        </w:tc>
      </w:tr>
      <w:tr w:rsidR="00DC5D9A" w:rsidRPr="00BA371D" w14:paraId="444BD642" w14:textId="77777777" w:rsidTr="00531330">
        <w:tc>
          <w:tcPr>
            <w:tcW w:w="2070" w:type="dxa"/>
          </w:tcPr>
          <w:p w14:paraId="100916E9"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47C0A377" w14:textId="77777777" w:rsidR="00DC5D9A" w:rsidRPr="00BA371D" w:rsidRDefault="00815C0E"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DC5D9A" w:rsidRPr="00BA371D" w14:paraId="3856AF2B" w14:textId="77777777" w:rsidTr="00531330">
        <w:tc>
          <w:tcPr>
            <w:tcW w:w="2070" w:type="dxa"/>
          </w:tcPr>
          <w:p w14:paraId="2C678D80" w14:textId="77777777" w:rsidR="00DC5D9A" w:rsidRPr="00BA371D" w:rsidRDefault="00DC5D9A" w:rsidP="005313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BAC3414" w14:textId="1E2E3D08" w:rsidR="00DC5D9A" w:rsidRPr="00BA371D" w:rsidRDefault="000D15D7" w:rsidP="0053133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708ADE88" w14:textId="77777777" w:rsidR="00DC5D9A" w:rsidRPr="00BA371D" w:rsidRDefault="00DC5D9A" w:rsidP="00DC5D9A">
      <w:pPr>
        <w:pStyle w:val="NoSpacing"/>
        <w:ind w:left="504"/>
        <w:jc w:val="both"/>
        <w:rPr>
          <w:rFonts w:asciiTheme="minorHAnsi" w:eastAsia="Calibri" w:hAnsiTheme="minorHAnsi" w:cstheme="minorHAnsi"/>
          <w:b/>
          <w:kern w:val="0"/>
          <w:lang w:eastAsia="en-US" w:bidi="ar-SA"/>
        </w:rPr>
      </w:pPr>
    </w:p>
    <w:p w14:paraId="1A88066A" w14:textId="77777777" w:rsidR="00DC5D9A" w:rsidRPr="00BA371D" w:rsidRDefault="00DC5D9A" w:rsidP="00DC5D9A">
      <w:pPr>
        <w:pStyle w:val="NoSpacing"/>
        <w:ind w:left="504"/>
        <w:jc w:val="both"/>
        <w:rPr>
          <w:rFonts w:asciiTheme="minorHAnsi" w:eastAsia="Calibri" w:hAnsiTheme="minorHAnsi" w:cstheme="minorHAnsi"/>
          <w:b/>
          <w:kern w:val="0"/>
          <w:lang w:eastAsia="en-US" w:bidi="ar-SA"/>
        </w:rPr>
      </w:pPr>
    </w:p>
    <w:p w14:paraId="10C45729" w14:textId="77777777" w:rsidR="000A498C" w:rsidRPr="00BA371D" w:rsidRDefault="000A498C" w:rsidP="000A498C">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57508953" w14:textId="77777777" w:rsidR="000A498C" w:rsidRPr="00BA371D" w:rsidRDefault="000A498C" w:rsidP="000A498C">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0A498C" w:rsidRPr="00BA371D" w14:paraId="2E2FFB6A" w14:textId="77777777" w:rsidTr="005337E1">
        <w:trPr>
          <w:trHeight w:val="395"/>
        </w:trPr>
        <w:tc>
          <w:tcPr>
            <w:tcW w:w="1984" w:type="dxa"/>
            <w:shd w:val="clear" w:color="auto" w:fill="D0CECE" w:themeFill="background2" w:themeFillShade="E6"/>
          </w:tcPr>
          <w:p w14:paraId="47B10F4A" w14:textId="77777777" w:rsidR="000A498C" w:rsidRPr="00BA371D" w:rsidRDefault="000A498C"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6EA4776D" w14:textId="77777777" w:rsidR="000A498C" w:rsidRPr="00BA371D" w:rsidRDefault="000A498C"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36867FDE" w14:textId="77777777" w:rsidR="000A498C" w:rsidRPr="00BA371D" w:rsidRDefault="000A498C"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0E43772" w14:textId="77777777" w:rsidR="000A498C" w:rsidRPr="00BA371D" w:rsidRDefault="000A498C" w:rsidP="005337E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0A498C" w:rsidRPr="00BA371D" w14:paraId="749B9865" w14:textId="77777777" w:rsidTr="005337E1">
        <w:tc>
          <w:tcPr>
            <w:tcW w:w="1984" w:type="dxa"/>
          </w:tcPr>
          <w:p w14:paraId="01CCD3AC" w14:textId="507D9607" w:rsidR="000A498C" w:rsidRPr="00BA371D" w:rsidRDefault="000A498C"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mport</w:t>
            </w:r>
          </w:p>
        </w:tc>
        <w:tc>
          <w:tcPr>
            <w:tcW w:w="2410" w:type="dxa"/>
          </w:tcPr>
          <w:p w14:paraId="29E12FDF" w14:textId="4900B97B" w:rsidR="000A498C" w:rsidRPr="00BA371D" w:rsidRDefault="000A498C"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upload the Excel sheet to bulk upload the resources on to the application.</w:t>
            </w:r>
          </w:p>
        </w:tc>
        <w:tc>
          <w:tcPr>
            <w:tcW w:w="2303" w:type="dxa"/>
          </w:tcPr>
          <w:p w14:paraId="3EF6554E" w14:textId="77777777" w:rsidR="000A498C" w:rsidRPr="00BA371D" w:rsidRDefault="000A498C" w:rsidP="005337E1">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4FD9E10D" w14:textId="695D41B8" w:rsidR="000A498C" w:rsidRPr="00BA371D" w:rsidRDefault="004053ED" w:rsidP="005337E1">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w:t>
            </w:r>
          </w:p>
        </w:tc>
      </w:tr>
      <w:tr w:rsidR="000A498C" w:rsidRPr="00BA371D" w14:paraId="195D8E89" w14:textId="77777777" w:rsidTr="005337E1">
        <w:tc>
          <w:tcPr>
            <w:tcW w:w="1984" w:type="dxa"/>
          </w:tcPr>
          <w:p w14:paraId="10325162" w14:textId="11463973" w:rsidR="000A498C" w:rsidRPr="00BA371D" w:rsidRDefault="004053ED"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New</w:t>
            </w:r>
          </w:p>
        </w:tc>
        <w:tc>
          <w:tcPr>
            <w:tcW w:w="2410" w:type="dxa"/>
          </w:tcPr>
          <w:p w14:paraId="7568C549" w14:textId="67A387BC" w:rsidR="000A498C" w:rsidRPr="00BA371D" w:rsidRDefault="004053ED"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w:t>
            </w:r>
            <w:r w:rsidR="008939F8" w:rsidRPr="00BA371D">
              <w:rPr>
                <w:rFonts w:asciiTheme="minorHAnsi" w:eastAsia="Calibri" w:hAnsiTheme="minorHAnsi" w:cstheme="minorHAnsi"/>
                <w:bCs/>
                <w:color w:val="auto"/>
                <w:lang w:val="en-GB"/>
              </w:rPr>
              <w:t>add new resource.</w:t>
            </w:r>
          </w:p>
        </w:tc>
        <w:tc>
          <w:tcPr>
            <w:tcW w:w="2303" w:type="dxa"/>
          </w:tcPr>
          <w:p w14:paraId="4F65738F" w14:textId="5103407B" w:rsidR="000A498C" w:rsidRPr="00BA371D" w:rsidRDefault="00160450" w:rsidP="005337E1">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020F207A" w14:textId="5CB3518A" w:rsidR="000A498C" w:rsidRPr="00BA371D" w:rsidRDefault="00160450" w:rsidP="005337E1">
            <w:pPr>
              <w:pStyle w:val="NoSpacing"/>
              <w:jc w:val="both"/>
              <w:rPr>
                <w:rFonts w:asciiTheme="minorHAnsi" w:hAnsiTheme="minorHAnsi" w:cstheme="minorHAnsi"/>
              </w:rPr>
            </w:pPr>
            <w:r w:rsidRPr="00BA371D">
              <w:rPr>
                <w:rFonts w:asciiTheme="minorHAnsi" w:hAnsiTheme="minorHAnsi" w:cstheme="minorHAnsi"/>
              </w:rPr>
              <w:t>-</w:t>
            </w:r>
            <w:r w:rsidR="000A498C" w:rsidRPr="00BA371D">
              <w:rPr>
                <w:rFonts w:asciiTheme="minorHAnsi" w:hAnsiTheme="minorHAnsi" w:cstheme="minorHAnsi"/>
              </w:rPr>
              <w:t xml:space="preserve"> </w:t>
            </w:r>
          </w:p>
        </w:tc>
      </w:tr>
      <w:tr w:rsidR="008537C2" w:rsidRPr="00BA371D" w14:paraId="49305163" w14:textId="77777777" w:rsidTr="005337E1">
        <w:tc>
          <w:tcPr>
            <w:tcW w:w="1984" w:type="dxa"/>
          </w:tcPr>
          <w:p w14:paraId="62BB8575" w14:textId="49266170" w:rsidR="008537C2" w:rsidRPr="00BA371D" w:rsidRDefault="008537C2"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4EFBB537" w14:textId="48DD0075" w:rsidR="008537C2" w:rsidRPr="00BA371D" w:rsidRDefault="008537C2" w:rsidP="005337E1">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search for the resource by </w:t>
            </w:r>
            <w:r w:rsidR="00B328B0" w:rsidRPr="00BA371D">
              <w:rPr>
                <w:rFonts w:asciiTheme="minorHAnsi" w:eastAsia="Calibri" w:hAnsiTheme="minorHAnsi" w:cstheme="minorHAnsi"/>
                <w:bCs/>
                <w:color w:val="auto"/>
                <w:lang w:val="en-GB"/>
              </w:rPr>
              <w:t>applying given filters</w:t>
            </w:r>
          </w:p>
        </w:tc>
        <w:tc>
          <w:tcPr>
            <w:tcW w:w="2303" w:type="dxa"/>
          </w:tcPr>
          <w:p w14:paraId="2963E569" w14:textId="0F245815" w:rsidR="008537C2" w:rsidRPr="00BA371D" w:rsidRDefault="00B328B0" w:rsidP="005337E1">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filtered list of resources</w:t>
            </w:r>
          </w:p>
        </w:tc>
        <w:tc>
          <w:tcPr>
            <w:tcW w:w="2232" w:type="dxa"/>
          </w:tcPr>
          <w:p w14:paraId="7864AC3B" w14:textId="0053DF1F" w:rsidR="008537C2" w:rsidRPr="00BA371D" w:rsidRDefault="00B328B0" w:rsidP="005337E1">
            <w:pPr>
              <w:pStyle w:val="NoSpacing"/>
              <w:jc w:val="both"/>
              <w:rPr>
                <w:rFonts w:asciiTheme="minorHAnsi" w:hAnsiTheme="minorHAnsi" w:cstheme="minorHAnsi"/>
              </w:rPr>
            </w:pPr>
            <w:r w:rsidRPr="00BA371D">
              <w:rPr>
                <w:rFonts w:asciiTheme="minorHAnsi" w:hAnsiTheme="minorHAnsi" w:cstheme="minorHAnsi"/>
              </w:rPr>
              <w:t>-</w:t>
            </w:r>
          </w:p>
        </w:tc>
      </w:tr>
      <w:tr w:rsidR="00D57A4E" w:rsidRPr="00BA371D" w14:paraId="53BFC75E" w14:textId="77777777" w:rsidTr="005337E1">
        <w:tc>
          <w:tcPr>
            <w:tcW w:w="1984" w:type="dxa"/>
          </w:tcPr>
          <w:p w14:paraId="2A92BEC3" w14:textId="40DCC31B" w:rsidR="00D57A4E" w:rsidRPr="00BA371D" w:rsidRDefault="00D57A4E" w:rsidP="00D57A4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5AAD0CFD" w14:textId="7035C590" w:rsidR="00D57A4E" w:rsidRPr="00BA371D" w:rsidRDefault="00D57A4E" w:rsidP="00D57A4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ill be able to download the data in Excel/CSV format. The data entire data or filtered data can be downloaded in the file.</w:t>
            </w:r>
          </w:p>
        </w:tc>
        <w:tc>
          <w:tcPr>
            <w:tcW w:w="2303" w:type="dxa"/>
          </w:tcPr>
          <w:p w14:paraId="3BD8310F" w14:textId="3476BF25" w:rsidR="00D57A4E" w:rsidRPr="00BA371D" w:rsidRDefault="00D66A6B" w:rsidP="00D57A4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Excel sheet with data exported. </w:t>
            </w:r>
          </w:p>
        </w:tc>
        <w:tc>
          <w:tcPr>
            <w:tcW w:w="2232" w:type="dxa"/>
          </w:tcPr>
          <w:p w14:paraId="6FDEDC8C" w14:textId="77777777" w:rsidR="00D57A4E" w:rsidRPr="00BA371D" w:rsidRDefault="00D57A4E" w:rsidP="00D57A4E">
            <w:pPr>
              <w:pStyle w:val="NoSpacing"/>
              <w:jc w:val="both"/>
              <w:rPr>
                <w:rFonts w:asciiTheme="minorHAnsi" w:hAnsiTheme="minorHAnsi" w:cstheme="minorHAnsi"/>
              </w:rPr>
            </w:pPr>
          </w:p>
        </w:tc>
      </w:tr>
    </w:tbl>
    <w:p w14:paraId="6F6ABF7C" w14:textId="77777777" w:rsidR="00DC5D9A" w:rsidRPr="00BA371D" w:rsidRDefault="00DC5D9A" w:rsidP="00DC5D9A">
      <w:pPr>
        <w:rPr>
          <w:sz w:val="24"/>
          <w:szCs w:val="24"/>
          <w:lang w:val="en-IN"/>
        </w:rPr>
      </w:pPr>
    </w:p>
    <w:p w14:paraId="6D40F3FA" w14:textId="630A5E13" w:rsidR="0040563C" w:rsidRPr="00930C4B" w:rsidRDefault="00550495" w:rsidP="0040563C">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lastRenderedPageBreak/>
        <w:t>Resource listing- Add Resource</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40563C" w:rsidRPr="00BA371D" w14:paraId="14632B5E" w14:textId="77777777" w:rsidTr="00230939">
        <w:trPr>
          <w:trHeight w:val="395"/>
        </w:trPr>
        <w:tc>
          <w:tcPr>
            <w:tcW w:w="2070" w:type="dxa"/>
            <w:shd w:val="clear" w:color="auto" w:fill="D0CECE" w:themeFill="background2" w:themeFillShade="E6"/>
          </w:tcPr>
          <w:p w14:paraId="77B5ED04" w14:textId="77777777" w:rsidR="0040563C" w:rsidRPr="00BA371D" w:rsidRDefault="0040563C" w:rsidP="0023093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1952B129" w14:textId="11CC0CC2" w:rsidR="0040563C" w:rsidRPr="00BA371D" w:rsidRDefault="00550495" w:rsidP="0023093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listing- Add Resource</w:t>
            </w:r>
          </w:p>
        </w:tc>
      </w:tr>
      <w:tr w:rsidR="00815C0E" w:rsidRPr="00BA371D" w14:paraId="4CB8CAD3" w14:textId="77777777" w:rsidTr="00230939">
        <w:trPr>
          <w:trHeight w:val="395"/>
        </w:trPr>
        <w:tc>
          <w:tcPr>
            <w:tcW w:w="2070" w:type="dxa"/>
          </w:tcPr>
          <w:p w14:paraId="3B8374D7" w14:textId="77777777" w:rsidR="00815C0E" w:rsidRPr="00BA371D" w:rsidRDefault="00815C0E" w:rsidP="00815C0E">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3D261EB8" w14:textId="77777777" w:rsidR="00815C0E"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7A753EAC" w14:textId="77777777" w:rsidR="00815C0E"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321E3A8C" w14:textId="43F5DAAB" w:rsidR="004132C4"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has n</w:t>
            </w:r>
            <w:r w:rsidR="004132C4" w:rsidRPr="00BA371D">
              <w:rPr>
                <w:rFonts w:asciiTheme="minorHAnsi" w:eastAsia="Calibri" w:hAnsiTheme="minorHAnsi" w:cstheme="minorHAnsi"/>
                <w:color w:val="auto"/>
                <w:lang w:val="en-GB"/>
              </w:rPr>
              <w:t xml:space="preserve">avigated to </w:t>
            </w:r>
            <w:r w:rsidR="00550495" w:rsidRPr="00BA371D">
              <w:rPr>
                <w:rFonts w:asciiTheme="minorHAnsi" w:eastAsia="Calibri" w:hAnsiTheme="minorHAnsi" w:cstheme="minorHAnsi"/>
                <w:color w:val="auto"/>
                <w:lang w:val="en-GB"/>
              </w:rPr>
              <w:t>Add Resource module</w:t>
            </w:r>
          </w:p>
        </w:tc>
      </w:tr>
      <w:tr w:rsidR="00815C0E" w:rsidRPr="00BA371D" w14:paraId="08AA09AC" w14:textId="77777777" w:rsidTr="00230939">
        <w:trPr>
          <w:trHeight w:val="395"/>
        </w:trPr>
        <w:tc>
          <w:tcPr>
            <w:tcW w:w="2070" w:type="dxa"/>
          </w:tcPr>
          <w:p w14:paraId="6849E2CE" w14:textId="77777777" w:rsidR="00815C0E" w:rsidRPr="00BA371D" w:rsidRDefault="00815C0E"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58EF716" w14:textId="70D9D3E8" w:rsidR="00815C0E" w:rsidRPr="00BA371D" w:rsidRDefault="001C0F13" w:rsidP="001C0F13">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new resources. </w:t>
            </w:r>
          </w:p>
        </w:tc>
      </w:tr>
      <w:tr w:rsidR="00815C0E" w:rsidRPr="00BA371D" w14:paraId="0A2AC66C" w14:textId="77777777" w:rsidTr="00230939">
        <w:tc>
          <w:tcPr>
            <w:tcW w:w="2070" w:type="dxa"/>
          </w:tcPr>
          <w:p w14:paraId="7E41B691" w14:textId="77777777" w:rsidR="00815C0E" w:rsidRPr="00BA371D" w:rsidRDefault="00815C0E"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3A05C386" w14:textId="01EDA7C3" w:rsidR="00815C0E" w:rsidRPr="00BA371D" w:rsidRDefault="006E1CB5"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add new resources on the application.</w:t>
            </w:r>
          </w:p>
        </w:tc>
      </w:tr>
      <w:tr w:rsidR="00815C0E" w:rsidRPr="00BA371D" w14:paraId="2385C1A2" w14:textId="77777777" w:rsidTr="00230939">
        <w:tc>
          <w:tcPr>
            <w:tcW w:w="2070" w:type="dxa"/>
          </w:tcPr>
          <w:p w14:paraId="260ACF70" w14:textId="77777777" w:rsidR="00815C0E" w:rsidRPr="00BA371D" w:rsidRDefault="00815C0E"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07C4C9FE" w14:textId="1E985A75" w:rsidR="00815C0E" w:rsidRPr="00BA371D" w:rsidRDefault="00815C0E" w:rsidP="00E44F13">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w:t>
            </w:r>
            <w:r w:rsidR="00E44F13" w:rsidRPr="00BA371D">
              <w:rPr>
                <w:rFonts w:asciiTheme="minorHAnsi" w:eastAsia="Calibri" w:hAnsiTheme="minorHAnsi" w:cstheme="minorHAnsi"/>
                <w:bCs/>
                <w:color w:val="auto"/>
                <w:lang w:val="en-GB"/>
              </w:rPr>
              <w:t>r will be facilitated to add a new resour</w:t>
            </w:r>
            <w:r w:rsidR="00BC1253" w:rsidRPr="00BA371D">
              <w:rPr>
                <w:rFonts w:asciiTheme="minorHAnsi" w:eastAsia="Calibri" w:hAnsiTheme="minorHAnsi" w:cstheme="minorHAnsi"/>
                <w:bCs/>
                <w:color w:val="auto"/>
                <w:lang w:val="en-GB"/>
              </w:rPr>
              <w:t xml:space="preserve">ce on the platform. </w:t>
            </w:r>
          </w:p>
        </w:tc>
      </w:tr>
      <w:tr w:rsidR="00815C0E" w:rsidRPr="00BA371D" w14:paraId="498E6416" w14:textId="77777777" w:rsidTr="00230939">
        <w:tc>
          <w:tcPr>
            <w:tcW w:w="2070" w:type="dxa"/>
          </w:tcPr>
          <w:p w14:paraId="5D622BB5" w14:textId="77777777" w:rsidR="00815C0E" w:rsidRPr="00BA371D" w:rsidRDefault="00815C0E"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A33A003" w14:textId="22BD8D0B" w:rsidR="00815C0E" w:rsidRPr="00BA371D" w:rsidRDefault="00EF28CC"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815C0E" w:rsidRPr="00BA371D" w14:paraId="760C5465" w14:textId="77777777" w:rsidTr="00230939">
        <w:tc>
          <w:tcPr>
            <w:tcW w:w="2070" w:type="dxa"/>
          </w:tcPr>
          <w:p w14:paraId="76A28764" w14:textId="77777777" w:rsidR="00815C0E" w:rsidRPr="00BA371D" w:rsidRDefault="00815C0E"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5430FAA4" w14:textId="77777777" w:rsidR="00815C0E"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815C0E" w:rsidRPr="00BA371D" w14:paraId="42A8C7B4" w14:textId="77777777" w:rsidTr="00230939">
        <w:tc>
          <w:tcPr>
            <w:tcW w:w="2070" w:type="dxa"/>
          </w:tcPr>
          <w:p w14:paraId="520E9955" w14:textId="77777777" w:rsidR="00815C0E" w:rsidRPr="00BA371D" w:rsidRDefault="00815C0E" w:rsidP="00815C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6042861B" w14:textId="257970E7" w:rsidR="00BC1253"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w:t>
            </w:r>
            <w:r w:rsidR="00BC1253" w:rsidRPr="00BA371D">
              <w:rPr>
                <w:rFonts w:asciiTheme="minorHAnsi" w:eastAsia="Calibri" w:hAnsiTheme="minorHAnsi" w:cstheme="minorHAnsi"/>
                <w:color w:val="auto"/>
                <w:lang w:val="en-GB"/>
              </w:rPr>
              <w:t xml:space="preserve">add new resource by clicking on the “Add New” button from Resource listing page. </w:t>
            </w:r>
          </w:p>
          <w:p w14:paraId="151D286D" w14:textId="753E4E2D" w:rsidR="00815C0E" w:rsidRPr="00BA371D" w:rsidRDefault="00BC1253"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w:t>
            </w:r>
            <w:r w:rsidR="00815C0E" w:rsidRPr="00BA371D">
              <w:rPr>
                <w:rFonts w:asciiTheme="minorHAnsi" w:eastAsia="Calibri" w:hAnsiTheme="minorHAnsi" w:cstheme="minorHAnsi"/>
                <w:color w:val="auto"/>
                <w:lang w:val="en-GB"/>
              </w:rPr>
              <w:t>er will be redirected to “</w:t>
            </w:r>
            <w:r w:rsidRPr="00BA371D">
              <w:rPr>
                <w:rFonts w:asciiTheme="minorHAnsi" w:eastAsia="Calibri" w:hAnsiTheme="minorHAnsi" w:cstheme="minorHAnsi"/>
                <w:color w:val="auto"/>
                <w:lang w:val="en-GB"/>
              </w:rPr>
              <w:t>Add Resource</w:t>
            </w:r>
            <w:r w:rsidR="00815C0E" w:rsidRPr="00BA371D">
              <w:rPr>
                <w:rFonts w:asciiTheme="minorHAnsi" w:eastAsia="Calibri" w:hAnsiTheme="minorHAnsi" w:cstheme="minorHAnsi"/>
                <w:color w:val="auto"/>
                <w:lang w:val="en-GB"/>
              </w:rPr>
              <w:t>” Page</w:t>
            </w:r>
            <w:r w:rsidR="00702D4C"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to add resource details.</w:t>
            </w:r>
          </w:p>
          <w:p w14:paraId="724A07CF" w14:textId="2B505093" w:rsidR="003477C7" w:rsidRPr="00BA371D" w:rsidRDefault="003477C7"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add the det</w:t>
            </w:r>
            <w:r w:rsidR="00E50A0C" w:rsidRPr="00BA371D">
              <w:rPr>
                <w:rFonts w:asciiTheme="minorHAnsi" w:eastAsia="Calibri" w:hAnsiTheme="minorHAnsi" w:cstheme="minorHAnsi"/>
                <w:color w:val="auto"/>
                <w:lang w:val="en-GB"/>
              </w:rPr>
              <w:t xml:space="preserve">ails of the resource in below </w:t>
            </w:r>
            <w:r w:rsidRPr="00BA371D">
              <w:rPr>
                <w:rFonts w:asciiTheme="minorHAnsi" w:eastAsia="Calibri" w:hAnsiTheme="minorHAnsi" w:cstheme="minorHAnsi"/>
                <w:color w:val="auto"/>
                <w:lang w:val="en-GB"/>
              </w:rPr>
              <w:t>sections:</w:t>
            </w:r>
          </w:p>
          <w:p w14:paraId="1AA48935" w14:textId="77777777" w:rsidR="00815C0E" w:rsidRPr="00BA371D" w:rsidRDefault="00815C0E" w:rsidP="00815C0E">
            <w:pPr>
              <w:pStyle w:val="Default"/>
              <w:jc w:val="both"/>
              <w:rPr>
                <w:rFonts w:asciiTheme="minorHAnsi" w:eastAsia="Calibri" w:hAnsiTheme="minorHAnsi" w:cstheme="minorHAnsi"/>
                <w:color w:val="auto"/>
                <w:lang w:val="en-GB"/>
              </w:rPr>
            </w:pPr>
          </w:p>
          <w:p w14:paraId="35308528" w14:textId="091FEEA8" w:rsidR="00815C0E" w:rsidRPr="00BA371D" w:rsidRDefault="003477C7" w:rsidP="00815C0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Resources Personal Information</w:t>
            </w:r>
          </w:p>
          <w:p w14:paraId="21710D46" w14:textId="6D3A2967" w:rsidR="00815C0E"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E71238" w:rsidRPr="00BA371D">
              <w:rPr>
                <w:rFonts w:asciiTheme="minorHAnsi" w:eastAsia="Calibri" w:hAnsiTheme="minorHAnsi" w:cstheme="minorHAnsi"/>
                <w:color w:val="auto"/>
                <w:lang w:val="en-GB"/>
              </w:rPr>
              <w:t>Resource Personal Information.</w:t>
            </w:r>
            <w:r w:rsidRPr="00BA371D">
              <w:rPr>
                <w:rFonts w:asciiTheme="minorHAnsi" w:eastAsia="Calibri" w:hAnsiTheme="minorHAnsi" w:cstheme="minorHAnsi"/>
                <w:color w:val="auto"/>
                <w:lang w:val="en-GB"/>
              </w:rPr>
              <w:t xml:space="preserve"> The data fields will include:</w:t>
            </w:r>
          </w:p>
          <w:p w14:paraId="3948FC25"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w:t>
            </w:r>
          </w:p>
          <w:p w14:paraId="098626B5"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1C97EC52" w14:textId="77777777" w:rsidR="00B13026" w:rsidRPr="00BA371D" w:rsidRDefault="00B13026"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6B617747" w14:textId="77777777" w:rsidR="00B13026" w:rsidRPr="00BA371D" w:rsidRDefault="00B13026"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302CD215"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p>
          <w:p w14:paraId="061F6A0B"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w:t>
            </w:r>
          </w:p>
          <w:p w14:paraId="2B5A0AC2" w14:textId="4A92B4A9"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Middle Name</w:t>
            </w:r>
          </w:p>
          <w:p w14:paraId="48B492EB" w14:textId="51C7380E"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w:t>
            </w:r>
          </w:p>
          <w:p w14:paraId="38C05E1B" w14:textId="77777777" w:rsidR="00876AFF" w:rsidRPr="00BA371D" w:rsidRDefault="00876AFF"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der</w:t>
            </w:r>
          </w:p>
          <w:p w14:paraId="46E71550" w14:textId="77777777" w:rsidR="00876AFF" w:rsidRPr="00BA371D" w:rsidRDefault="00876AFF"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ale</w:t>
            </w:r>
          </w:p>
          <w:p w14:paraId="2A29804C" w14:textId="77777777" w:rsidR="00876AFF" w:rsidRPr="00BA371D" w:rsidRDefault="00876AFF"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emale</w:t>
            </w:r>
          </w:p>
          <w:p w14:paraId="31B6604D"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p>
          <w:p w14:paraId="4F4B7BA0"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6E93D366"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4D4D9F37" w14:textId="77777777"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p w14:paraId="6B535571" w14:textId="49C22CC5" w:rsidR="00B13026" w:rsidRPr="00BA371D" w:rsidRDefault="00B1302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393C5244" w14:textId="37BCF43B" w:rsidR="00CE002C" w:rsidRPr="00BA371D" w:rsidRDefault="00CE002C"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pload Profile picture</w:t>
            </w:r>
          </w:p>
          <w:p w14:paraId="66F253EC" w14:textId="52F71D08" w:rsidR="00EB65CC" w:rsidRPr="00BA371D" w:rsidRDefault="00EB65CC"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upload the profile picture in Jpeg or </w:t>
            </w:r>
            <w:r w:rsidR="00B140EB" w:rsidRPr="00BA371D">
              <w:rPr>
                <w:rFonts w:asciiTheme="minorHAnsi" w:eastAsia="Calibri" w:hAnsiTheme="minorHAnsi" w:cstheme="minorHAnsi"/>
                <w:color w:val="auto"/>
                <w:lang w:val="en-GB"/>
              </w:rPr>
              <w:t>PNG</w:t>
            </w:r>
            <w:r w:rsidRPr="00BA371D">
              <w:rPr>
                <w:rFonts w:asciiTheme="minorHAnsi" w:eastAsia="Calibri" w:hAnsiTheme="minorHAnsi" w:cstheme="minorHAnsi"/>
                <w:color w:val="auto"/>
                <w:lang w:val="en-GB"/>
              </w:rPr>
              <w:t xml:space="preserve"> format.</w:t>
            </w:r>
          </w:p>
          <w:p w14:paraId="1A68AD54" w14:textId="3CCE40AA" w:rsidR="00B13026" w:rsidRPr="00BA371D" w:rsidRDefault="00B13026" w:rsidP="00815C0E">
            <w:pPr>
              <w:pStyle w:val="Default"/>
              <w:jc w:val="both"/>
              <w:rPr>
                <w:rFonts w:asciiTheme="minorHAnsi" w:eastAsia="Calibri" w:hAnsiTheme="minorHAnsi" w:cstheme="minorHAnsi"/>
                <w:color w:val="auto"/>
                <w:lang w:val="en-GB"/>
              </w:rPr>
            </w:pPr>
          </w:p>
          <w:p w14:paraId="4F9388BB" w14:textId="597DF9FF" w:rsidR="00B13026" w:rsidRPr="00BA371D" w:rsidRDefault="001018AE" w:rsidP="00815C0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65E037F0" w14:textId="367C3FCF" w:rsidR="005E5319" w:rsidRPr="00BA371D" w:rsidRDefault="005E5319" w:rsidP="005E531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ich will be capturing the Mailing Address details. The data fields will include:</w:t>
            </w:r>
          </w:p>
          <w:p w14:paraId="5D137CF6" w14:textId="77777777" w:rsidR="00867CED" w:rsidRPr="00BA371D" w:rsidRDefault="00867CED"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2C8AC580" w14:textId="77777777" w:rsidR="00867CED" w:rsidRPr="00BA371D" w:rsidRDefault="00867CED"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1A503E73" w14:textId="77777777" w:rsidR="00867CED" w:rsidRPr="00BA371D" w:rsidRDefault="00867CED"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13788238" w14:textId="7D5AF767" w:rsidR="00867CED" w:rsidRPr="00BA371D" w:rsidRDefault="00867CED"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112859EA" w14:textId="106CEF8C" w:rsidR="00867CED" w:rsidRPr="00BA371D" w:rsidRDefault="00867CED"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7A4574FE" w14:textId="77777777" w:rsidR="00867CED" w:rsidRPr="00BA371D" w:rsidRDefault="00867CED"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408DAE8C" w14:textId="77777777" w:rsidR="0077142D" w:rsidRPr="00BA371D" w:rsidRDefault="0077142D" w:rsidP="0077142D">
            <w:pPr>
              <w:pStyle w:val="Default"/>
              <w:jc w:val="both"/>
              <w:rPr>
                <w:rFonts w:asciiTheme="minorHAnsi" w:eastAsia="Calibri" w:hAnsiTheme="minorHAnsi" w:cstheme="minorHAnsi"/>
                <w:b/>
                <w:color w:val="auto"/>
                <w:u w:val="single"/>
                <w:lang w:val="en-GB"/>
              </w:rPr>
            </w:pPr>
          </w:p>
          <w:p w14:paraId="131EECF3" w14:textId="21C72AD8" w:rsidR="0077142D" w:rsidRPr="00BA371D" w:rsidRDefault="0077142D" w:rsidP="0077142D">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196DC0FC" w14:textId="3BE2BC1F" w:rsidR="003903C7" w:rsidRPr="00BA371D" w:rsidRDefault="0077142D" w:rsidP="0077142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BF19BF" w:rsidRPr="00BA371D">
              <w:rPr>
                <w:rFonts w:asciiTheme="minorHAnsi" w:eastAsia="Calibri" w:hAnsiTheme="minorHAnsi" w:cstheme="minorHAnsi"/>
                <w:color w:val="auto"/>
                <w:lang w:val="en-GB"/>
              </w:rPr>
              <w:t>Contact</w:t>
            </w:r>
            <w:r w:rsidRPr="00BA371D">
              <w:rPr>
                <w:rFonts w:asciiTheme="minorHAnsi" w:eastAsia="Calibri" w:hAnsiTheme="minorHAnsi" w:cstheme="minorHAnsi"/>
                <w:color w:val="auto"/>
                <w:lang w:val="en-GB"/>
              </w:rPr>
              <w:t xml:space="preserve"> details. </w:t>
            </w:r>
            <w:r w:rsidR="003903C7" w:rsidRPr="00BA371D">
              <w:rPr>
                <w:rFonts w:asciiTheme="minorHAnsi" w:eastAsia="Calibri" w:hAnsiTheme="minorHAnsi" w:cstheme="minorHAnsi"/>
                <w:color w:val="auto"/>
                <w:lang w:val="en-GB"/>
              </w:rPr>
              <w:t>User will also be able to add multiple entries by clicking on the “Add More” icon.</w:t>
            </w:r>
          </w:p>
          <w:p w14:paraId="2474F255" w14:textId="6FA148AB" w:rsidR="0077142D" w:rsidRPr="00BA371D" w:rsidRDefault="0077142D" w:rsidP="0077142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4EB8612E" w14:textId="76E8DA13" w:rsidR="00B13026" w:rsidRPr="00BA371D" w:rsidRDefault="0077142D"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5E030004" w14:textId="6A671B92" w:rsidR="0077142D" w:rsidRPr="00BA371D" w:rsidRDefault="0077142D"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56B68AEC" w14:textId="5CB04C00" w:rsidR="0077142D" w:rsidRPr="00BA371D" w:rsidRDefault="0077142D" w:rsidP="00815C0E">
            <w:pPr>
              <w:pStyle w:val="Default"/>
              <w:jc w:val="both"/>
              <w:rPr>
                <w:rFonts w:asciiTheme="minorHAnsi" w:eastAsia="Calibri" w:hAnsiTheme="minorHAnsi" w:cstheme="minorHAnsi"/>
                <w:color w:val="auto"/>
                <w:lang w:val="en-GB"/>
              </w:rPr>
            </w:pPr>
          </w:p>
          <w:p w14:paraId="4F3663D0" w14:textId="22F6431B" w:rsidR="00BF19BF" w:rsidRPr="00BA371D" w:rsidRDefault="00BF19BF" w:rsidP="00BF19BF">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Qualification Details</w:t>
            </w:r>
          </w:p>
          <w:p w14:paraId="606502F0" w14:textId="1B6EE358" w:rsidR="000E3198" w:rsidRPr="00BA371D" w:rsidRDefault="00BF19BF" w:rsidP="00BF19B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Qualification details. </w:t>
            </w:r>
            <w:r w:rsidR="000E3198" w:rsidRPr="00BA371D">
              <w:rPr>
                <w:rFonts w:asciiTheme="minorHAnsi" w:eastAsia="Calibri" w:hAnsiTheme="minorHAnsi" w:cstheme="minorHAnsi"/>
                <w:color w:val="auto"/>
                <w:lang w:val="en-GB"/>
              </w:rPr>
              <w:t>User will also be able to add multiple entries by clicking on the “Add More” button.</w:t>
            </w:r>
          </w:p>
          <w:p w14:paraId="441C8E95" w14:textId="330A25E7" w:rsidR="00BF19BF" w:rsidRPr="00BA371D" w:rsidRDefault="00BF19BF" w:rsidP="00BF19B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58D457A5" w14:textId="1D03880F" w:rsidR="00BF19BF" w:rsidRPr="00BA371D" w:rsidRDefault="00BF19BF"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p>
          <w:p w14:paraId="2B877A79" w14:textId="66A5A52B" w:rsidR="004215A5" w:rsidRPr="00BA371D" w:rsidRDefault="004215A5"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dropdown list of various programs and qualification.</w:t>
            </w:r>
          </w:p>
          <w:p w14:paraId="7BBE4DD7" w14:textId="2F8959B2" w:rsidR="004215A5" w:rsidRPr="00BA371D" w:rsidRDefault="004215A5"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selecting particular option, user will be able to add the details.</w:t>
            </w:r>
          </w:p>
          <w:p w14:paraId="732B4FE2" w14:textId="77777777" w:rsidR="00BF19BF" w:rsidRPr="00BA371D" w:rsidRDefault="00BF19BF"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p>
          <w:p w14:paraId="3B380B0C" w14:textId="77777777" w:rsidR="00BF19BF" w:rsidRPr="00BA371D" w:rsidRDefault="00BF19BF"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p>
          <w:p w14:paraId="56508E31" w14:textId="77777777" w:rsidR="00BF19BF" w:rsidRPr="00BA371D" w:rsidRDefault="00BF19BF"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p>
          <w:p w14:paraId="6EEF0E13" w14:textId="17C233D4" w:rsidR="00BF19BF" w:rsidRPr="00BA371D" w:rsidRDefault="00BF19BF"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p>
          <w:p w14:paraId="104B06D6" w14:textId="222417E2" w:rsidR="004C21A3" w:rsidRPr="00BA371D" w:rsidRDefault="004C21A3"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p>
          <w:p w14:paraId="491D18F5" w14:textId="6116C73B" w:rsidR="004C21A3" w:rsidRPr="00BA371D" w:rsidRDefault="004C21A3"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uploaded documents in PDF/Doc. Format.</w:t>
            </w:r>
          </w:p>
          <w:p w14:paraId="41E60783" w14:textId="759E9478" w:rsidR="004C21A3" w:rsidRPr="00BA371D" w:rsidRDefault="004C21A3"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ser will be able to upload the attachment in PDF or Doc format.</w:t>
            </w:r>
          </w:p>
          <w:p w14:paraId="7260863F" w14:textId="45A64F23" w:rsidR="00BF19BF" w:rsidRPr="00BA371D" w:rsidRDefault="00BF19BF" w:rsidP="00815C0E">
            <w:pPr>
              <w:pStyle w:val="Default"/>
              <w:jc w:val="both"/>
              <w:rPr>
                <w:rFonts w:asciiTheme="minorHAnsi" w:eastAsia="Calibri" w:hAnsiTheme="minorHAnsi" w:cstheme="minorHAnsi"/>
                <w:color w:val="auto"/>
                <w:lang w:val="en-GB"/>
              </w:rPr>
            </w:pPr>
          </w:p>
          <w:p w14:paraId="02B4EE76" w14:textId="1CF9781A" w:rsidR="00625506" w:rsidRPr="00BA371D" w:rsidRDefault="00625506" w:rsidP="00625506">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Upload Supporting Documents</w:t>
            </w:r>
          </w:p>
          <w:p w14:paraId="0FAB2AC4" w14:textId="77777777" w:rsidR="008A761A" w:rsidRPr="00BA371D" w:rsidRDefault="00E14B26" w:rsidP="008A761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upload supporting documents by clicking on the “Upload File “icon. </w:t>
            </w:r>
            <w:r w:rsidR="008A761A" w:rsidRPr="00BA371D">
              <w:rPr>
                <w:rFonts w:asciiTheme="minorHAnsi" w:eastAsia="Calibri" w:hAnsiTheme="minorHAnsi" w:cstheme="minorHAnsi"/>
                <w:color w:val="auto"/>
                <w:lang w:val="en-GB"/>
              </w:rPr>
              <w:t>The user can browse the system and upload the document. A list of the uploaded documents will be available for the user to view, where they can also upload new documents.</w:t>
            </w:r>
          </w:p>
          <w:p w14:paraId="6FD452FF" w14:textId="50094BBB" w:rsidR="00E20067" w:rsidRPr="00BA371D" w:rsidRDefault="00E20067" w:rsidP="00544A8D">
            <w:pPr>
              <w:pStyle w:val="Default"/>
              <w:numPr>
                <w:ilvl w:val="0"/>
                <w:numId w:val="43"/>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1836CC28" w14:textId="0F46954B" w:rsidR="00625506" w:rsidRPr="00BA371D" w:rsidRDefault="00E20067" w:rsidP="00544A8D">
            <w:pPr>
              <w:pStyle w:val="Default"/>
              <w:numPr>
                <w:ilvl w:val="0"/>
                <w:numId w:val="43"/>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50DBD7FA" w14:textId="77777777" w:rsidR="00E14B26" w:rsidRPr="00BA371D" w:rsidRDefault="00E14B26" w:rsidP="00E14B26">
            <w:pPr>
              <w:pStyle w:val="Default"/>
              <w:ind w:left="720"/>
              <w:jc w:val="both"/>
              <w:rPr>
                <w:rFonts w:asciiTheme="minorHAnsi" w:eastAsia="Calibri" w:hAnsiTheme="minorHAnsi" w:cstheme="minorHAnsi"/>
                <w:color w:val="auto"/>
                <w:lang w:val="en-GB"/>
              </w:rPr>
            </w:pPr>
          </w:p>
          <w:p w14:paraId="11A19983" w14:textId="4F0B9DF6" w:rsidR="00815C0E" w:rsidRPr="00BA371D" w:rsidRDefault="00815C0E" w:rsidP="00815C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facilitated with </w:t>
            </w:r>
            <w:r w:rsidR="00DB46F5" w:rsidRPr="00BA371D">
              <w:rPr>
                <w:rFonts w:asciiTheme="minorHAnsi" w:eastAsia="Calibri" w:hAnsiTheme="minorHAnsi" w:cstheme="minorHAnsi"/>
                <w:color w:val="auto"/>
                <w:lang w:val="en-GB"/>
              </w:rPr>
              <w:t>“Submit” button</w:t>
            </w:r>
            <w:r w:rsidRPr="00BA371D">
              <w:rPr>
                <w:rFonts w:asciiTheme="minorHAnsi" w:eastAsia="Calibri" w:hAnsiTheme="minorHAnsi" w:cstheme="minorHAnsi"/>
                <w:color w:val="auto"/>
                <w:lang w:val="en-GB"/>
              </w:rPr>
              <w:t xml:space="preserve"> on this screen</w:t>
            </w:r>
            <w:r w:rsidR="00DB46F5" w:rsidRPr="00BA371D">
              <w:rPr>
                <w:rFonts w:asciiTheme="minorHAnsi" w:eastAsia="Calibri" w:hAnsiTheme="minorHAnsi" w:cstheme="minorHAnsi"/>
                <w:color w:val="auto"/>
                <w:lang w:val="en-GB"/>
              </w:rPr>
              <w:t>.</w:t>
            </w:r>
          </w:p>
          <w:p w14:paraId="7FC84FC2" w14:textId="71A7B2EE" w:rsidR="006C7D56" w:rsidRPr="00BA371D" w:rsidRDefault="00815C0E" w:rsidP="00C95099">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w:t>
            </w:r>
            <w:r w:rsidR="00DB46F5" w:rsidRPr="00BA371D">
              <w:rPr>
                <w:rFonts w:asciiTheme="minorHAnsi" w:eastAsia="Calibri" w:hAnsiTheme="minorHAnsi" w:cstheme="minorHAnsi"/>
                <w:color w:val="auto"/>
                <w:lang w:val="en-GB"/>
              </w:rPr>
              <w:t>Submit</w:t>
            </w:r>
            <w:r w:rsidRPr="00BA371D">
              <w:rPr>
                <w:rFonts w:asciiTheme="minorHAnsi" w:eastAsia="Calibri" w:hAnsiTheme="minorHAnsi" w:cstheme="minorHAnsi"/>
                <w:color w:val="auto"/>
                <w:lang w:val="en-GB"/>
              </w:rPr>
              <w:t xml:space="preserve"> button the </w:t>
            </w:r>
            <w:r w:rsidR="00DB46F5" w:rsidRPr="00BA371D">
              <w:rPr>
                <w:rFonts w:asciiTheme="minorHAnsi" w:eastAsia="Calibri" w:hAnsiTheme="minorHAnsi" w:cstheme="minorHAnsi"/>
                <w:color w:val="auto"/>
                <w:lang w:val="en-GB"/>
              </w:rPr>
              <w:t>resource</w:t>
            </w:r>
            <w:r w:rsidRPr="00BA371D">
              <w:rPr>
                <w:rFonts w:asciiTheme="minorHAnsi" w:eastAsia="Calibri" w:hAnsiTheme="minorHAnsi" w:cstheme="minorHAnsi"/>
                <w:color w:val="auto"/>
                <w:lang w:val="en-GB"/>
              </w:rPr>
              <w:t xml:space="preserve"> details that are </w:t>
            </w:r>
            <w:r w:rsidR="00DB46F5" w:rsidRPr="00BA371D">
              <w:rPr>
                <w:rFonts w:asciiTheme="minorHAnsi" w:eastAsia="Calibri" w:hAnsiTheme="minorHAnsi" w:cstheme="minorHAnsi"/>
                <w:color w:val="auto"/>
                <w:lang w:val="en-GB"/>
              </w:rPr>
              <w:t>entered</w:t>
            </w:r>
            <w:r w:rsidRPr="00BA371D">
              <w:rPr>
                <w:rFonts w:asciiTheme="minorHAnsi" w:eastAsia="Calibri" w:hAnsiTheme="minorHAnsi" w:cstheme="minorHAnsi"/>
                <w:color w:val="auto"/>
                <w:lang w:val="en-GB"/>
              </w:rPr>
              <w:t xml:space="preserve"> by the user will be saved in the system and will be available in </w:t>
            </w:r>
            <w:r w:rsidR="00DB46F5" w:rsidRPr="00BA371D">
              <w:rPr>
                <w:rFonts w:asciiTheme="minorHAnsi" w:eastAsia="Calibri" w:hAnsiTheme="minorHAnsi" w:cstheme="minorHAnsi"/>
                <w:color w:val="auto"/>
                <w:lang w:val="en-GB"/>
              </w:rPr>
              <w:t xml:space="preserve">resource listing. </w:t>
            </w:r>
          </w:p>
        </w:tc>
      </w:tr>
      <w:tr w:rsidR="002F6420" w:rsidRPr="00BA371D" w14:paraId="3F157C4E" w14:textId="77777777" w:rsidTr="004029AA">
        <w:trPr>
          <w:trHeight w:val="600"/>
        </w:trPr>
        <w:tc>
          <w:tcPr>
            <w:tcW w:w="2070" w:type="dxa"/>
          </w:tcPr>
          <w:p w14:paraId="6002128A" w14:textId="77777777" w:rsidR="002F6420" w:rsidRPr="00BA371D" w:rsidRDefault="002F6420" w:rsidP="002F642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4A8E2348" w14:textId="0D16FAF5" w:rsidR="003628F5" w:rsidRPr="00BA371D" w:rsidRDefault="002F6420" w:rsidP="002459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625506" w:rsidRPr="00BA371D">
              <w:rPr>
                <w:rFonts w:asciiTheme="minorHAnsi" w:eastAsia="Calibri" w:hAnsiTheme="minorHAnsi" w:cstheme="minorHAnsi"/>
                <w:bCs/>
                <w:color w:val="auto"/>
                <w:lang w:val="en-GB"/>
              </w:rPr>
              <w:t>Add R</w:t>
            </w:r>
            <w:r w:rsidR="008547B1" w:rsidRPr="00BA371D">
              <w:rPr>
                <w:rFonts w:asciiTheme="minorHAnsi" w:eastAsia="Calibri" w:hAnsiTheme="minorHAnsi" w:cstheme="minorHAnsi"/>
                <w:bCs/>
                <w:color w:val="auto"/>
                <w:lang w:val="en-GB"/>
              </w:rPr>
              <w:t>esource</w:t>
            </w:r>
            <w:r w:rsidR="003628F5" w:rsidRPr="00BA371D">
              <w:rPr>
                <w:rFonts w:asciiTheme="minorHAnsi" w:eastAsia="Calibri" w:hAnsiTheme="minorHAnsi" w:cstheme="minorHAnsi"/>
                <w:bCs/>
                <w:color w:val="auto"/>
                <w:lang w:val="en-GB"/>
              </w:rPr>
              <w:t xml:space="preserve"> Module</w:t>
            </w:r>
          </w:p>
          <w:p w14:paraId="09F60B20" w14:textId="7AA5FCA0" w:rsidR="00603E07" w:rsidRPr="00BA371D" w:rsidRDefault="00603E07" w:rsidP="00C514DA">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w:t>
            </w:r>
            <w:r w:rsidR="00C514DA" w:rsidRPr="00BA371D">
              <w:rPr>
                <w:rFonts w:asciiTheme="minorHAnsi" w:eastAsia="Calibri" w:hAnsiTheme="minorHAnsi" w:cstheme="minorHAnsi"/>
                <w:bCs/>
                <w:color w:val="auto"/>
                <w:lang w:val="en-GB"/>
              </w:rPr>
              <w:t>logged in as Admin.</w:t>
            </w:r>
          </w:p>
        </w:tc>
      </w:tr>
      <w:tr w:rsidR="002F6420" w:rsidRPr="00BA371D" w14:paraId="34637D3E" w14:textId="77777777" w:rsidTr="00230939">
        <w:tc>
          <w:tcPr>
            <w:tcW w:w="2070" w:type="dxa"/>
          </w:tcPr>
          <w:p w14:paraId="364E8039" w14:textId="77777777" w:rsidR="002F6420" w:rsidRPr="00BA371D" w:rsidRDefault="002F6420" w:rsidP="002F642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7C99D3E9" w14:textId="7E699AFB" w:rsidR="002F6420" w:rsidRPr="00BA371D" w:rsidRDefault="004029AA" w:rsidP="002F64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2F6420" w:rsidRPr="00BA371D" w14:paraId="7CF17513" w14:textId="77777777" w:rsidTr="00230939">
        <w:tc>
          <w:tcPr>
            <w:tcW w:w="2070" w:type="dxa"/>
          </w:tcPr>
          <w:p w14:paraId="67C88711" w14:textId="77777777" w:rsidR="002F6420" w:rsidRPr="00BA371D" w:rsidRDefault="002F6420" w:rsidP="002F642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2F28553" w14:textId="77777777" w:rsidR="002F6420" w:rsidRPr="00BA371D" w:rsidRDefault="002F6420" w:rsidP="002F64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56255562" w14:textId="77777777" w:rsidR="0040563C" w:rsidRPr="00BA371D" w:rsidRDefault="0040563C" w:rsidP="0040563C">
      <w:pPr>
        <w:rPr>
          <w:sz w:val="24"/>
          <w:szCs w:val="24"/>
          <w:lang w:val="en-IN"/>
        </w:rPr>
      </w:pPr>
    </w:p>
    <w:p w14:paraId="714977A0" w14:textId="77777777" w:rsidR="0040563C" w:rsidRPr="00BA371D" w:rsidRDefault="0040563C" w:rsidP="0040563C">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2A7F2BF7" w14:textId="77777777" w:rsidR="0040563C" w:rsidRPr="00BA371D" w:rsidRDefault="0040563C" w:rsidP="0040563C">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40563C" w:rsidRPr="00BA371D" w14:paraId="4341DAFC" w14:textId="77777777" w:rsidTr="00230939">
        <w:trPr>
          <w:trHeight w:val="395"/>
        </w:trPr>
        <w:tc>
          <w:tcPr>
            <w:tcW w:w="2233" w:type="dxa"/>
            <w:shd w:val="clear" w:color="auto" w:fill="D0CECE" w:themeFill="background2" w:themeFillShade="E6"/>
          </w:tcPr>
          <w:p w14:paraId="6BC65980" w14:textId="77777777" w:rsidR="0040563C" w:rsidRPr="00BA371D" w:rsidRDefault="0040563C" w:rsidP="0023093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33647B3D" w14:textId="77777777" w:rsidR="0040563C" w:rsidRPr="00BA371D" w:rsidRDefault="0040563C" w:rsidP="0023093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30D890D4" w14:textId="77777777" w:rsidR="0040563C" w:rsidRPr="00BA371D" w:rsidRDefault="0040563C" w:rsidP="0023093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7F38DB4B" w14:textId="77777777" w:rsidR="0040563C" w:rsidRPr="00BA371D" w:rsidRDefault="0040563C" w:rsidP="0023093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40563C" w:rsidRPr="00BA371D" w14:paraId="00B43AB1" w14:textId="77777777" w:rsidTr="00230939">
        <w:tc>
          <w:tcPr>
            <w:tcW w:w="2233" w:type="dxa"/>
          </w:tcPr>
          <w:p w14:paraId="507AD06F" w14:textId="0D3218DE" w:rsidR="0040563C" w:rsidRPr="00BA371D" w:rsidRDefault="00EB65CC" w:rsidP="00230939">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More</w:t>
            </w:r>
          </w:p>
        </w:tc>
        <w:tc>
          <w:tcPr>
            <w:tcW w:w="2232" w:type="dxa"/>
          </w:tcPr>
          <w:p w14:paraId="129B18D4" w14:textId="78D0E6B7" w:rsidR="0040563C" w:rsidRPr="00BA371D" w:rsidRDefault="0028533A" w:rsidP="007E34BD">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dds more qualification data. </w:t>
            </w:r>
          </w:p>
        </w:tc>
        <w:tc>
          <w:tcPr>
            <w:tcW w:w="2232" w:type="dxa"/>
          </w:tcPr>
          <w:p w14:paraId="63144312" w14:textId="0217D77D" w:rsidR="0040563C" w:rsidRPr="00BA371D" w:rsidRDefault="009335C3" w:rsidP="00230939">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1B5E0360" w14:textId="5AB17702" w:rsidR="0040563C" w:rsidRPr="00BA371D" w:rsidRDefault="009335C3" w:rsidP="004D3246">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None</w:t>
            </w:r>
          </w:p>
        </w:tc>
      </w:tr>
      <w:tr w:rsidR="0040563C" w:rsidRPr="00BA371D" w14:paraId="78F70CE3" w14:textId="77777777" w:rsidTr="00230939">
        <w:tc>
          <w:tcPr>
            <w:tcW w:w="2233" w:type="dxa"/>
          </w:tcPr>
          <w:p w14:paraId="1D3C5059" w14:textId="7F3F6862" w:rsidR="0040563C" w:rsidRPr="00BA371D" w:rsidRDefault="00EB65CC" w:rsidP="00230939">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pload Docs</w:t>
            </w:r>
          </w:p>
        </w:tc>
        <w:tc>
          <w:tcPr>
            <w:tcW w:w="2232" w:type="dxa"/>
          </w:tcPr>
          <w:p w14:paraId="314B4DC1" w14:textId="77777777" w:rsidR="008C7BAF" w:rsidRPr="00BA371D" w:rsidRDefault="008C7BAF" w:rsidP="008C7BAF">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idates the document file type. Allows pdf, word.</w:t>
            </w:r>
          </w:p>
          <w:p w14:paraId="2DE33B14" w14:textId="24441245" w:rsidR="0040563C" w:rsidRPr="00BA371D" w:rsidRDefault="008C7BAF" w:rsidP="007C2B19">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For picture support the image type as JPEG and PNG. Size of the files can be of max 25 </w:t>
            </w:r>
            <w:r w:rsidR="007C2B19" w:rsidRPr="00BA371D">
              <w:rPr>
                <w:rFonts w:asciiTheme="minorHAnsi" w:eastAsia="Calibri" w:hAnsiTheme="minorHAnsi" w:cstheme="minorHAnsi"/>
                <w:bCs/>
                <w:color w:val="auto"/>
                <w:lang w:val="en-GB"/>
              </w:rPr>
              <w:t>MB.</w:t>
            </w:r>
          </w:p>
        </w:tc>
        <w:tc>
          <w:tcPr>
            <w:tcW w:w="2232" w:type="dxa"/>
          </w:tcPr>
          <w:p w14:paraId="42143695" w14:textId="77777777" w:rsidR="0040563C" w:rsidRPr="00BA371D" w:rsidRDefault="00E343B5" w:rsidP="00230939">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the list of documents </w:t>
            </w:r>
            <w:r w:rsidR="00120C2F" w:rsidRPr="00BA371D">
              <w:rPr>
                <w:rFonts w:asciiTheme="minorHAnsi" w:eastAsia="Calibri" w:hAnsiTheme="minorHAnsi" w:cstheme="minorHAnsi"/>
                <w:kern w:val="0"/>
                <w:lang w:eastAsia="en-US" w:bidi="ar-SA"/>
              </w:rPr>
              <w:t>uploaded</w:t>
            </w:r>
            <w:r w:rsidR="009545B3" w:rsidRPr="00BA371D">
              <w:rPr>
                <w:rFonts w:asciiTheme="minorHAnsi" w:eastAsia="Calibri" w:hAnsiTheme="minorHAnsi" w:cstheme="minorHAnsi"/>
                <w:kern w:val="0"/>
                <w:lang w:eastAsia="en-US" w:bidi="ar-SA"/>
              </w:rPr>
              <w:t>.</w:t>
            </w:r>
          </w:p>
          <w:p w14:paraId="015E3DF5" w14:textId="70B73BFE" w:rsidR="009545B3" w:rsidRPr="00BA371D" w:rsidRDefault="009545B3" w:rsidP="009545B3">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profile picture uploaded.</w:t>
            </w:r>
          </w:p>
        </w:tc>
        <w:tc>
          <w:tcPr>
            <w:tcW w:w="2232" w:type="dxa"/>
          </w:tcPr>
          <w:p w14:paraId="177B8702" w14:textId="77777777" w:rsidR="0040563C" w:rsidRPr="00BA371D" w:rsidRDefault="0040563C" w:rsidP="00230939">
            <w:pPr>
              <w:pStyle w:val="NoSpacing"/>
              <w:jc w:val="both"/>
              <w:rPr>
                <w:rFonts w:asciiTheme="minorHAnsi" w:hAnsiTheme="minorHAnsi" w:cstheme="minorHAnsi"/>
              </w:rPr>
            </w:pPr>
            <w:r w:rsidRPr="00BA371D">
              <w:rPr>
                <w:rFonts w:asciiTheme="minorHAnsi" w:hAnsiTheme="minorHAnsi" w:cstheme="minorHAnsi"/>
              </w:rPr>
              <w:t>None</w:t>
            </w:r>
          </w:p>
        </w:tc>
      </w:tr>
      <w:tr w:rsidR="0040563C" w:rsidRPr="00BA371D" w14:paraId="6E1188AE" w14:textId="77777777" w:rsidTr="00230939">
        <w:tc>
          <w:tcPr>
            <w:tcW w:w="2233" w:type="dxa"/>
          </w:tcPr>
          <w:p w14:paraId="38B65428" w14:textId="6CE8F4DA" w:rsidR="0040563C" w:rsidRPr="00BA371D" w:rsidRDefault="00EB65CC" w:rsidP="00230939">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45C74764" w14:textId="09FA564E" w:rsidR="0040563C" w:rsidRPr="00BA371D" w:rsidRDefault="00E343B5" w:rsidP="00230939">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Resource has been added by user, then on submit it will </w:t>
            </w:r>
            <w:r w:rsidRPr="00BA371D">
              <w:rPr>
                <w:rFonts w:asciiTheme="minorHAnsi" w:hAnsiTheme="minorHAnsi"/>
                <w:color w:val="auto"/>
                <w:lang w:val="en-GB"/>
              </w:rPr>
              <w:lastRenderedPageBreak/>
              <w:t>save all the data on to the system.</w:t>
            </w:r>
          </w:p>
        </w:tc>
        <w:tc>
          <w:tcPr>
            <w:tcW w:w="2232" w:type="dxa"/>
          </w:tcPr>
          <w:p w14:paraId="090A9E66" w14:textId="5CD6FCF5" w:rsidR="0040563C" w:rsidRPr="00BA371D" w:rsidRDefault="00E343B5" w:rsidP="00230939">
            <w:pPr>
              <w:pStyle w:val="NoSpacing"/>
              <w:jc w:val="both"/>
              <w:rPr>
                <w:rFonts w:asciiTheme="minorHAnsi" w:hAnsiTheme="minorHAnsi"/>
                <w:kern w:val="0"/>
              </w:rPr>
            </w:pPr>
            <w:r w:rsidRPr="00BA371D">
              <w:rPr>
                <w:rFonts w:asciiTheme="minorHAnsi" w:hAnsiTheme="minorHAnsi"/>
                <w:kern w:val="0"/>
              </w:rPr>
              <w:lastRenderedPageBreak/>
              <w:t>Added resources details will be displayed in the Resource listing</w:t>
            </w:r>
          </w:p>
        </w:tc>
        <w:tc>
          <w:tcPr>
            <w:tcW w:w="2232" w:type="dxa"/>
          </w:tcPr>
          <w:p w14:paraId="776B6513" w14:textId="78EBBD42" w:rsidR="0040563C" w:rsidRPr="00BA371D" w:rsidRDefault="00E343B5" w:rsidP="00230939">
            <w:pPr>
              <w:pStyle w:val="NoSpacing"/>
              <w:jc w:val="both"/>
              <w:rPr>
                <w:rFonts w:asciiTheme="minorHAnsi" w:hAnsiTheme="minorHAnsi"/>
              </w:rPr>
            </w:pPr>
            <w:r w:rsidRPr="00BA371D">
              <w:rPr>
                <w:rFonts w:asciiTheme="minorHAnsi" w:hAnsiTheme="minorHAnsi"/>
              </w:rPr>
              <w:t>New resource added successfully.</w:t>
            </w:r>
          </w:p>
        </w:tc>
      </w:tr>
    </w:tbl>
    <w:p w14:paraId="31B561F0" w14:textId="77777777" w:rsidR="0040563C" w:rsidRPr="00BA371D" w:rsidRDefault="0040563C" w:rsidP="0040563C">
      <w:pPr>
        <w:jc w:val="both"/>
        <w:rPr>
          <w:rFonts w:asciiTheme="minorHAnsi" w:hAnsiTheme="minorHAnsi" w:cstheme="minorHAnsi"/>
          <w:sz w:val="24"/>
          <w:szCs w:val="24"/>
          <w:lang w:val="en-IN"/>
        </w:rPr>
      </w:pPr>
    </w:p>
    <w:p w14:paraId="167B0F3A" w14:textId="77777777" w:rsidR="0040563C" w:rsidRPr="00BA371D" w:rsidRDefault="0040563C" w:rsidP="0040563C">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0A03F226" w14:textId="77777777" w:rsidR="0040563C" w:rsidRPr="00BA371D" w:rsidRDefault="0040563C" w:rsidP="0040563C">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487EFD" w:rsidRPr="00BA371D" w14:paraId="62F2D806" w14:textId="77777777" w:rsidTr="004F7697">
        <w:trPr>
          <w:trHeight w:val="395"/>
        </w:trPr>
        <w:tc>
          <w:tcPr>
            <w:tcW w:w="2244" w:type="dxa"/>
            <w:shd w:val="clear" w:color="auto" w:fill="D0CECE" w:themeFill="background2" w:themeFillShade="E6"/>
          </w:tcPr>
          <w:p w14:paraId="546D599F"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0213FCFC" w14:textId="77777777" w:rsidR="00487EFD" w:rsidRPr="00BA371D" w:rsidRDefault="00487EFD" w:rsidP="00D47E03">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53DD0951"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61BB43FD"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682C3067"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0249C40D"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487EFD" w:rsidRPr="00BA371D" w14:paraId="1EAC9E18" w14:textId="77777777" w:rsidTr="004F7697">
        <w:tc>
          <w:tcPr>
            <w:tcW w:w="8906" w:type="dxa"/>
            <w:gridSpan w:val="5"/>
          </w:tcPr>
          <w:p w14:paraId="19564BF4" w14:textId="3E03D923" w:rsidR="00487EFD" w:rsidRPr="00BA371D" w:rsidRDefault="003E69D7" w:rsidP="003E69D7">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Resources Personal Information</w:t>
            </w:r>
          </w:p>
        </w:tc>
      </w:tr>
      <w:tr w:rsidR="00487EFD" w:rsidRPr="00BA371D" w14:paraId="70F86DC7" w14:textId="77777777" w:rsidTr="004F7697">
        <w:tc>
          <w:tcPr>
            <w:tcW w:w="2244" w:type="dxa"/>
          </w:tcPr>
          <w:p w14:paraId="5F39B903" w14:textId="03360244" w:rsidR="00487EFD" w:rsidRPr="00BA371D" w:rsidRDefault="003E69D7" w:rsidP="00D47E03">
            <w:pPr>
              <w:pStyle w:val="Default"/>
              <w:rPr>
                <w:rFonts w:asciiTheme="minorHAnsi" w:hAnsiTheme="minorHAnsi" w:cstheme="minorHAnsi"/>
                <w:color w:val="FF0000"/>
              </w:rPr>
            </w:pPr>
            <w:r w:rsidRPr="00BA371D">
              <w:rPr>
                <w:rFonts w:asciiTheme="minorHAnsi" w:hAnsiTheme="minorHAnsi" w:cstheme="minorHAnsi"/>
              </w:rPr>
              <w:t>Employee ID</w:t>
            </w:r>
            <w:r w:rsidR="0023700B" w:rsidRPr="00BA371D">
              <w:rPr>
                <w:rFonts w:asciiTheme="minorHAnsi" w:hAnsiTheme="minorHAnsi" w:cstheme="minorHAnsi"/>
              </w:rPr>
              <w:t xml:space="preserve"> </w:t>
            </w:r>
            <w:r w:rsidR="0023700B" w:rsidRPr="00BA371D">
              <w:rPr>
                <w:rFonts w:asciiTheme="minorHAnsi" w:hAnsiTheme="minorHAnsi" w:cstheme="minorHAnsi"/>
                <w:color w:val="FF0000"/>
              </w:rPr>
              <w:t>*</w:t>
            </w:r>
          </w:p>
        </w:tc>
        <w:tc>
          <w:tcPr>
            <w:tcW w:w="2126" w:type="dxa"/>
          </w:tcPr>
          <w:p w14:paraId="447B8E11" w14:textId="77777777" w:rsidR="00487EFD" w:rsidRPr="00BA371D" w:rsidRDefault="00487EF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306042E" w14:textId="1D8C7D8B" w:rsidR="00487EFD" w:rsidRPr="00BA371D" w:rsidRDefault="0023700B" w:rsidP="007C362D">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w:t>
            </w:r>
            <w:r w:rsidR="00487EFD" w:rsidRPr="00BA371D">
              <w:rPr>
                <w:rFonts w:asciiTheme="minorHAnsi" w:eastAsia="Calibri" w:hAnsiTheme="minorHAnsi" w:cstheme="minorHAnsi"/>
                <w:kern w:val="0"/>
                <w:lang w:eastAsia="en-US" w:bidi="ar-SA"/>
              </w:rPr>
              <w:t xml:space="preserve"> </w:t>
            </w:r>
            <w:r w:rsidR="007C362D" w:rsidRPr="00BA371D">
              <w:rPr>
                <w:rFonts w:asciiTheme="minorHAnsi" w:eastAsia="Calibri" w:hAnsiTheme="minorHAnsi" w:cstheme="minorHAnsi"/>
                <w:kern w:val="0"/>
                <w:lang w:eastAsia="en-US" w:bidi="ar-SA"/>
              </w:rPr>
              <w:t xml:space="preserve">ID </w:t>
            </w:r>
            <w:r w:rsidR="00487EFD" w:rsidRPr="00BA371D">
              <w:rPr>
                <w:rFonts w:asciiTheme="minorHAnsi" w:eastAsia="Calibri" w:hAnsiTheme="minorHAnsi" w:cstheme="minorHAnsi"/>
                <w:kern w:val="0"/>
                <w:lang w:eastAsia="en-US" w:bidi="ar-SA"/>
              </w:rPr>
              <w:t>cannot be blank</w:t>
            </w:r>
          </w:p>
        </w:tc>
        <w:tc>
          <w:tcPr>
            <w:tcW w:w="1275" w:type="dxa"/>
          </w:tcPr>
          <w:p w14:paraId="28DB4908" w14:textId="77777777" w:rsidR="00487EFD" w:rsidRPr="00BA371D" w:rsidRDefault="00487EF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F8D7618" w14:textId="77777777" w:rsidR="00487EFD" w:rsidRPr="00BA371D" w:rsidRDefault="00487EFD" w:rsidP="00D47E03">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487EFD" w:rsidRPr="00BA371D" w14:paraId="1475ECBA" w14:textId="77777777" w:rsidTr="004F7697">
        <w:tc>
          <w:tcPr>
            <w:tcW w:w="2244" w:type="dxa"/>
          </w:tcPr>
          <w:p w14:paraId="0F886D58" w14:textId="5A759693" w:rsidR="00367519" w:rsidRPr="00BA371D" w:rsidRDefault="00367519" w:rsidP="0036751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r w:rsidR="009A034A" w:rsidRPr="00BA371D">
              <w:rPr>
                <w:rFonts w:asciiTheme="minorHAnsi" w:hAnsiTheme="minorHAnsi" w:cstheme="minorHAnsi"/>
                <w:color w:val="FF0000"/>
              </w:rPr>
              <w:t>*</w:t>
            </w:r>
          </w:p>
          <w:p w14:paraId="05985D43" w14:textId="77F1BA63" w:rsidR="00487EFD" w:rsidRPr="00BA371D" w:rsidRDefault="00487EFD" w:rsidP="00D47E03">
            <w:pPr>
              <w:pStyle w:val="Default"/>
              <w:rPr>
                <w:rFonts w:asciiTheme="minorHAnsi" w:eastAsia="Calibri" w:hAnsiTheme="minorHAnsi" w:cstheme="minorHAnsi"/>
                <w:bCs/>
                <w:color w:val="auto"/>
                <w:lang w:val="en-GB"/>
              </w:rPr>
            </w:pPr>
          </w:p>
        </w:tc>
        <w:tc>
          <w:tcPr>
            <w:tcW w:w="2126" w:type="dxa"/>
          </w:tcPr>
          <w:p w14:paraId="413E9175" w14:textId="507F3083" w:rsidR="00487EFD" w:rsidRPr="00BA371D" w:rsidRDefault="00367519"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185EFF3C" w14:textId="5A32E37F" w:rsidR="00487EFD" w:rsidRPr="00BA371D" w:rsidRDefault="00487EFD" w:rsidP="0023700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w:t>
            </w:r>
            <w:r w:rsidR="0023700B" w:rsidRPr="00BA371D">
              <w:rPr>
                <w:rFonts w:asciiTheme="minorHAnsi" w:eastAsia="Calibri" w:hAnsiTheme="minorHAnsi" w:cstheme="minorHAnsi"/>
                <w:color w:val="auto"/>
                <w:lang w:val="en-GB"/>
              </w:rPr>
              <w:t>resource type</w:t>
            </w:r>
          </w:p>
        </w:tc>
        <w:tc>
          <w:tcPr>
            <w:tcW w:w="1275" w:type="dxa"/>
          </w:tcPr>
          <w:p w14:paraId="0F727073" w14:textId="77777777" w:rsidR="00487EFD" w:rsidRPr="00BA371D" w:rsidRDefault="00487EFD" w:rsidP="00D47E03">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3450A27A"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87EFD" w:rsidRPr="00BA371D" w14:paraId="2AD4586F" w14:textId="77777777" w:rsidTr="004F7697">
        <w:tc>
          <w:tcPr>
            <w:tcW w:w="2244" w:type="dxa"/>
          </w:tcPr>
          <w:p w14:paraId="0B075D36" w14:textId="54EB7731" w:rsidR="00487EFD" w:rsidRPr="00BA371D" w:rsidRDefault="00505E6A" w:rsidP="009A034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r w:rsidR="009A034A" w:rsidRPr="00BA371D">
              <w:rPr>
                <w:rFonts w:asciiTheme="minorHAnsi" w:hAnsiTheme="minorHAnsi" w:cstheme="minorHAnsi"/>
                <w:color w:val="FF0000"/>
              </w:rPr>
              <w:t>*</w:t>
            </w:r>
          </w:p>
        </w:tc>
        <w:tc>
          <w:tcPr>
            <w:tcW w:w="2126" w:type="dxa"/>
          </w:tcPr>
          <w:p w14:paraId="348F9897" w14:textId="40B54AA6" w:rsidR="00487EFD" w:rsidRPr="00BA371D" w:rsidRDefault="00AC615A"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03DDA6A3" w14:textId="5D6B05F5" w:rsidR="00487EFD" w:rsidRPr="00BA371D" w:rsidRDefault="00282457" w:rsidP="0028245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Company/Vendor name</w:t>
            </w:r>
          </w:p>
        </w:tc>
        <w:tc>
          <w:tcPr>
            <w:tcW w:w="1275" w:type="dxa"/>
          </w:tcPr>
          <w:p w14:paraId="694E5D28" w14:textId="77777777" w:rsidR="00487EFD" w:rsidRPr="00BA371D" w:rsidRDefault="00487EF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E58AC3B"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87EFD" w:rsidRPr="00BA371D" w14:paraId="43C8EFF5" w14:textId="77777777" w:rsidTr="004F7697">
        <w:tc>
          <w:tcPr>
            <w:tcW w:w="2244" w:type="dxa"/>
          </w:tcPr>
          <w:p w14:paraId="2F515DB0" w14:textId="3FECEA4D" w:rsidR="00487EFD" w:rsidRPr="00BA371D" w:rsidRDefault="007C362D" w:rsidP="007C362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w:t>
            </w:r>
            <w:r w:rsidR="00A47DCC" w:rsidRPr="00BA371D">
              <w:rPr>
                <w:rFonts w:asciiTheme="minorHAnsi" w:hAnsiTheme="minorHAnsi" w:cstheme="minorHAnsi"/>
                <w:color w:val="FF0000"/>
              </w:rPr>
              <w:t>*</w:t>
            </w:r>
          </w:p>
        </w:tc>
        <w:tc>
          <w:tcPr>
            <w:tcW w:w="2126" w:type="dxa"/>
          </w:tcPr>
          <w:p w14:paraId="5F83E7BA" w14:textId="77777777" w:rsidR="00487EFD" w:rsidRPr="00BA371D" w:rsidRDefault="00487EF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25DACA6" w14:textId="1744A751" w:rsidR="00487EFD" w:rsidRPr="00BA371D" w:rsidRDefault="00566FB3"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 cannot be blank</w:t>
            </w:r>
          </w:p>
        </w:tc>
        <w:tc>
          <w:tcPr>
            <w:tcW w:w="1275" w:type="dxa"/>
          </w:tcPr>
          <w:p w14:paraId="3EB55397" w14:textId="77777777" w:rsidR="00487EFD" w:rsidRPr="00BA371D" w:rsidRDefault="00487EF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D54A84A"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487EFD" w:rsidRPr="00BA371D" w14:paraId="782AD03D" w14:textId="77777777" w:rsidTr="004F7697">
        <w:tc>
          <w:tcPr>
            <w:tcW w:w="2244" w:type="dxa"/>
          </w:tcPr>
          <w:p w14:paraId="0EAA5203" w14:textId="7EE56DE7" w:rsidR="00487EFD" w:rsidRPr="00BA371D" w:rsidRDefault="007C362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Resources Middle Name</w:t>
            </w:r>
            <w:r w:rsidR="00A47DCC" w:rsidRPr="00BA371D">
              <w:rPr>
                <w:rFonts w:asciiTheme="minorHAnsi" w:hAnsiTheme="minorHAnsi" w:cstheme="minorHAnsi"/>
                <w:color w:val="FF0000"/>
              </w:rPr>
              <w:t>*</w:t>
            </w:r>
          </w:p>
        </w:tc>
        <w:tc>
          <w:tcPr>
            <w:tcW w:w="2126" w:type="dxa"/>
          </w:tcPr>
          <w:p w14:paraId="371905EC" w14:textId="77777777" w:rsidR="00487EFD" w:rsidRPr="00BA371D" w:rsidRDefault="00487EF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604F77D" w14:textId="44E46481" w:rsidR="00487EFD" w:rsidRPr="00BA371D" w:rsidRDefault="00566FB3"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Middle Name cannot be blank</w:t>
            </w:r>
          </w:p>
        </w:tc>
        <w:tc>
          <w:tcPr>
            <w:tcW w:w="1275" w:type="dxa"/>
          </w:tcPr>
          <w:p w14:paraId="17975E90" w14:textId="519C6D42" w:rsidR="00487EFD" w:rsidRPr="00BA371D" w:rsidRDefault="00F0444C"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5138039" w14:textId="57F4B54A" w:rsidR="00487EFD" w:rsidRPr="00BA371D" w:rsidRDefault="00F0444C"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487EFD" w:rsidRPr="00BA371D" w14:paraId="4A1A876E" w14:textId="77777777" w:rsidTr="004F7697">
        <w:tc>
          <w:tcPr>
            <w:tcW w:w="2244" w:type="dxa"/>
          </w:tcPr>
          <w:p w14:paraId="2556CB87" w14:textId="42B62044" w:rsidR="007C362D" w:rsidRPr="00BA371D" w:rsidRDefault="007C362D" w:rsidP="007C362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w:t>
            </w:r>
            <w:r w:rsidR="00A47DCC" w:rsidRPr="00BA371D">
              <w:rPr>
                <w:rFonts w:asciiTheme="minorHAnsi" w:hAnsiTheme="minorHAnsi" w:cstheme="minorHAnsi"/>
                <w:color w:val="FF0000"/>
              </w:rPr>
              <w:t>*</w:t>
            </w:r>
          </w:p>
          <w:p w14:paraId="1D83A395" w14:textId="41F66A3F" w:rsidR="00487EFD" w:rsidRPr="00BA371D" w:rsidRDefault="00487EFD" w:rsidP="00D47E03">
            <w:pPr>
              <w:pStyle w:val="Default"/>
              <w:rPr>
                <w:rFonts w:asciiTheme="minorHAnsi" w:eastAsia="Calibri" w:hAnsiTheme="minorHAnsi" w:cstheme="minorHAnsi"/>
                <w:bCs/>
                <w:color w:val="auto"/>
                <w:lang w:val="en-GB"/>
              </w:rPr>
            </w:pPr>
          </w:p>
        </w:tc>
        <w:tc>
          <w:tcPr>
            <w:tcW w:w="2126" w:type="dxa"/>
          </w:tcPr>
          <w:p w14:paraId="5E274280" w14:textId="77777777" w:rsidR="00487EFD" w:rsidRPr="00BA371D" w:rsidRDefault="00487EF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232F0B42" w14:textId="6F838599" w:rsidR="00487EFD" w:rsidRPr="00BA371D" w:rsidRDefault="00566FB3" w:rsidP="00566FB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 cannot be blank</w:t>
            </w:r>
          </w:p>
        </w:tc>
        <w:tc>
          <w:tcPr>
            <w:tcW w:w="1275" w:type="dxa"/>
          </w:tcPr>
          <w:p w14:paraId="5ECFA5E3" w14:textId="77777777" w:rsidR="00487EFD" w:rsidRPr="00BA371D" w:rsidRDefault="00487EF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F1BD72B"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87EFD" w:rsidRPr="00BA371D" w14:paraId="2DEB7DEF" w14:textId="77777777" w:rsidTr="004F7697">
        <w:tc>
          <w:tcPr>
            <w:tcW w:w="2244" w:type="dxa"/>
          </w:tcPr>
          <w:p w14:paraId="76CA55A2" w14:textId="7A94F7A2" w:rsidR="00487EFD" w:rsidRPr="00BA371D" w:rsidRDefault="00DE7B98"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Gender</w:t>
            </w:r>
            <w:r w:rsidR="00A47DCC" w:rsidRPr="00BA371D">
              <w:rPr>
                <w:rFonts w:asciiTheme="minorHAnsi" w:hAnsiTheme="minorHAnsi" w:cstheme="minorHAnsi"/>
                <w:color w:val="FF0000"/>
              </w:rPr>
              <w:t>*</w:t>
            </w:r>
          </w:p>
        </w:tc>
        <w:tc>
          <w:tcPr>
            <w:tcW w:w="2126" w:type="dxa"/>
          </w:tcPr>
          <w:p w14:paraId="4B441D6A" w14:textId="2270DCE7" w:rsidR="00487EFD" w:rsidRPr="00BA371D" w:rsidRDefault="00DE7B98"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0F294533" w14:textId="019EBE34" w:rsidR="00487EFD" w:rsidRPr="00BA371D" w:rsidRDefault="00DE7B98"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Gender</w:t>
            </w:r>
          </w:p>
        </w:tc>
        <w:tc>
          <w:tcPr>
            <w:tcW w:w="1275" w:type="dxa"/>
          </w:tcPr>
          <w:p w14:paraId="3D507943" w14:textId="38E2D4D1" w:rsidR="00487EFD" w:rsidRPr="00BA371D" w:rsidRDefault="00F0444C"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348E0F8" w14:textId="76171E58" w:rsidR="00487EFD" w:rsidRPr="00BA371D" w:rsidRDefault="00F0444C"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87EFD" w:rsidRPr="00BA371D" w14:paraId="1D4D702F" w14:textId="77777777" w:rsidTr="004F7697">
        <w:tc>
          <w:tcPr>
            <w:tcW w:w="2244" w:type="dxa"/>
          </w:tcPr>
          <w:p w14:paraId="6F55B731" w14:textId="3135DE11" w:rsidR="00C965CD" w:rsidRPr="00BA371D" w:rsidRDefault="00C965CD" w:rsidP="00C965C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r w:rsidR="00A47DCC" w:rsidRPr="00BA371D">
              <w:rPr>
                <w:rFonts w:asciiTheme="minorHAnsi" w:hAnsiTheme="minorHAnsi" w:cstheme="minorHAnsi"/>
                <w:color w:val="FF0000"/>
              </w:rPr>
              <w:t>*</w:t>
            </w:r>
          </w:p>
          <w:p w14:paraId="3E4B0C9F" w14:textId="150B58AE" w:rsidR="00487EFD" w:rsidRPr="00BA371D" w:rsidRDefault="00487EFD" w:rsidP="00D47E03">
            <w:pPr>
              <w:pStyle w:val="Default"/>
              <w:rPr>
                <w:rFonts w:asciiTheme="minorHAnsi" w:eastAsia="Calibri" w:hAnsiTheme="minorHAnsi" w:cstheme="minorHAnsi"/>
                <w:bCs/>
                <w:color w:val="auto"/>
                <w:lang w:val="en-GB"/>
              </w:rPr>
            </w:pPr>
          </w:p>
        </w:tc>
        <w:tc>
          <w:tcPr>
            <w:tcW w:w="2126" w:type="dxa"/>
          </w:tcPr>
          <w:p w14:paraId="602FFE96" w14:textId="2119E081" w:rsidR="00487EFD" w:rsidRPr="00BA371D" w:rsidRDefault="00C965C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 Picker</w:t>
            </w:r>
          </w:p>
        </w:tc>
        <w:tc>
          <w:tcPr>
            <w:tcW w:w="2410" w:type="dxa"/>
          </w:tcPr>
          <w:p w14:paraId="2C469DA1" w14:textId="6335DF76" w:rsidR="00487EFD" w:rsidRPr="00BA371D" w:rsidRDefault="009D4187"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ob</w:t>
            </w:r>
          </w:p>
        </w:tc>
        <w:tc>
          <w:tcPr>
            <w:tcW w:w="1275" w:type="dxa"/>
          </w:tcPr>
          <w:p w14:paraId="2C19FADD" w14:textId="77777777" w:rsidR="00487EFD" w:rsidRPr="00BA371D" w:rsidRDefault="00487EF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BB9ADCC" w14:textId="387E1B6C" w:rsidR="00487EFD" w:rsidRPr="00BA371D" w:rsidRDefault="00C965C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87EFD" w:rsidRPr="00BA371D" w14:paraId="30684D2D" w14:textId="77777777" w:rsidTr="004F7697">
        <w:tc>
          <w:tcPr>
            <w:tcW w:w="2244" w:type="dxa"/>
          </w:tcPr>
          <w:p w14:paraId="3ED58554" w14:textId="4BB7B5BE" w:rsidR="00487EFD" w:rsidRPr="00BA371D" w:rsidRDefault="009D4187" w:rsidP="00A47D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r w:rsidR="00A47DCC" w:rsidRPr="00BA371D">
              <w:rPr>
                <w:rFonts w:asciiTheme="minorHAnsi" w:hAnsiTheme="minorHAnsi" w:cstheme="minorHAnsi"/>
                <w:color w:val="FF0000"/>
              </w:rPr>
              <w:t>*</w:t>
            </w:r>
          </w:p>
        </w:tc>
        <w:tc>
          <w:tcPr>
            <w:tcW w:w="2126" w:type="dxa"/>
          </w:tcPr>
          <w:p w14:paraId="2068C195" w14:textId="77777777" w:rsidR="00487EFD" w:rsidRPr="00BA371D" w:rsidRDefault="00487EFD" w:rsidP="00D47E03">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6DD73157" w14:textId="4623C926" w:rsidR="00487EFD" w:rsidRPr="00BA371D" w:rsidRDefault="00487EFD" w:rsidP="00777075">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w:t>
            </w:r>
            <w:r w:rsidR="00777075" w:rsidRPr="00BA371D">
              <w:rPr>
                <w:rFonts w:asciiTheme="minorHAnsi" w:eastAsia="Calibri" w:hAnsiTheme="minorHAnsi" w:cstheme="minorHAnsi"/>
                <w:color w:val="auto"/>
                <w:lang w:val="en-GB"/>
              </w:rPr>
              <w:t>Department</w:t>
            </w:r>
          </w:p>
        </w:tc>
        <w:tc>
          <w:tcPr>
            <w:tcW w:w="1275" w:type="dxa"/>
          </w:tcPr>
          <w:p w14:paraId="738CC9FE" w14:textId="77777777" w:rsidR="00487EFD" w:rsidRPr="00BA371D" w:rsidRDefault="00487EF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B2E0AFC"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01F25" w:rsidRPr="00BA371D" w14:paraId="2B41083E" w14:textId="77777777" w:rsidTr="004F7697">
        <w:tc>
          <w:tcPr>
            <w:tcW w:w="2244" w:type="dxa"/>
          </w:tcPr>
          <w:p w14:paraId="2C6572EB" w14:textId="14F430A1" w:rsidR="00301F25" w:rsidRPr="00BA371D" w:rsidRDefault="00301F25" w:rsidP="00301F2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r w:rsidR="00A47DCC" w:rsidRPr="00BA371D">
              <w:rPr>
                <w:rFonts w:asciiTheme="minorHAnsi" w:hAnsiTheme="minorHAnsi" w:cstheme="minorHAnsi"/>
                <w:color w:val="FF0000"/>
              </w:rPr>
              <w:t>*</w:t>
            </w:r>
          </w:p>
        </w:tc>
        <w:tc>
          <w:tcPr>
            <w:tcW w:w="2126" w:type="dxa"/>
          </w:tcPr>
          <w:p w14:paraId="4AF6645B" w14:textId="57C4868F" w:rsidR="00301F25" w:rsidRPr="00BA371D" w:rsidRDefault="00301F25" w:rsidP="00301F25">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6974DFBB" w14:textId="78FC16D5" w:rsidR="00301F25" w:rsidRPr="00BA371D" w:rsidRDefault="00301F25" w:rsidP="00512CA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w:t>
            </w:r>
            <w:r w:rsidR="00512CAC" w:rsidRPr="00BA371D">
              <w:rPr>
                <w:rFonts w:asciiTheme="minorHAnsi" w:eastAsia="Calibri" w:hAnsiTheme="minorHAnsi" w:cstheme="minorHAnsi"/>
                <w:color w:val="auto"/>
                <w:lang w:val="en-GB"/>
              </w:rPr>
              <w:t>Designation</w:t>
            </w:r>
          </w:p>
        </w:tc>
        <w:tc>
          <w:tcPr>
            <w:tcW w:w="1275" w:type="dxa"/>
          </w:tcPr>
          <w:p w14:paraId="43B7FF9F" w14:textId="0212044F" w:rsidR="00301F25" w:rsidRPr="00BA371D" w:rsidRDefault="00301F25" w:rsidP="00301F25">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4D645D1" w14:textId="02590198" w:rsidR="00301F25" w:rsidRPr="00BA371D" w:rsidRDefault="00301F25" w:rsidP="00301F25">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FD27E9" w:rsidRPr="00BA371D" w14:paraId="20930B1D" w14:textId="77777777" w:rsidTr="004F7697">
        <w:tc>
          <w:tcPr>
            <w:tcW w:w="2244" w:type="dxa"/>
          </w:tcPr>
          <w:p w14:paraId="78E5F787" w14:textId="47EB5E1E" w:rsidR="00FD27E9" w:rsidRPr="00BA371D" w:rsidRDefault="00FD27E9" w:rsidP="00FD27E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tc>
        <w:tc>
          <w:tcPr>
            <w:tcW w:w="2126" w:type="dxa"/>
          </w:tcPr>
          <w:p w14:paraId="29560169" w14:textId="1EFD5F41" w:rsidR="00FD27E9" w:rsidRPr="00BA371D" w:rsidRDefault="00FD27E9" w:rsidP="00FD27E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380ED4A" w14:textId="53C226E5" w:rsidR="00FD27E9" w:rsidRPr="00BA371D" w:rsidRDefault="00FD27E9" w:rsidP="00FD27E9">
            <w:pPr>
              <w:pStyle w:val="Default"/>
              <w:rPr>
                <w:rFonts w:asciiTheme="minorHAnsi" w:eastAsia="Calibri" w:hAnsiTheme="minorHAnsi" w:cstheme="minorHAnsi"/>
                <w:color w:val="auto"/>
                <w:lang w:val="en-GB"/>
              </w:rPr>
            </w:pPr>
          </w:p>
        </w:tc>
        <w:tc>
          <w:tcPr>
            <w:tcW w:w="1275" w:type="dxa"/>
          </w:tcPr>
          <w:p w14:paraId="641C090C" w14:textId="57197816" w:rsidR="00FD27E9" w:rsidRPr="00BA371D" w:rsidRDefault="00FD27E9" w:rsidP="00FD27E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293F10C" w14:textId="0EDD1D85" w:rsidR="00FD27E9" w:rsidRPr="00BA371D" w:rsidRDefault="00FD27E9" w:rsidP="00FD27E9">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87EFD" w:rsidRPr="00BA371D" w14:paraId="78EDE597" w14:textId="77777777" w:rsidTr="004F7697">
        <w:tc>
          <w:tcPr>
            <w:tcW w:w="2244" w:type="dxa"/>
          </w:tcPr>
          <w:p w14:paraId="441E2263" w14:textId="4FB7078F" w:rsidR="00487EFD" w:rsidRPr="00BA371D" w:rsidRDefault="00512244" w:rsidP="00D47E03">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531A1B69" w14:textId="5CB1A611" w:rsidR="00487EFD" w:rsidRPr="00BA371D" w:rsidRDefault="00C07A4E" w:rsidP="00D47E03">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2B9A771E" w14:textId="5ACF74C7" w:rsidR="00487EFD" w:rsidRPr="00BA371D" w:rsidRDefault="00487EFD" w:rsidP="00D47E03">
            <w:pPr>
              <w:pStyle w:val="Default"/>
              <w:rPr>
                <w:rFonts w:asciiTheme="minorHAnsi" w:eastAsia="Calibri" w:hAnsiTheme="minorHAnsi" w:cstheme="minorHAnsi"/>
                <w:color w:val="auto"/>
                <w:lang w:val="en-GB"/>
              </w:rPr>
            </w:pPr>
          </w:p>
        </w:tc>
        <w:tc>
          <w:tcPr>
            <w:tcW w:w="1275" w:type="dxa"/>
          </w:tcPr>
          <w:p w14:paraId="5FD889EC" w14:textId="7A9C5756" w:rsidR="00487EFD" w:rsidRPr="00BA371D" w:rsidRDefault="00C07A4E"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12FFC47" w14:textId="77777777" w:rsidR="00487EFD" w:rsidRPr="00BA371D" w:rsidRDefault="00487EF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487EFD" w:rsidRPr="00BA371D" w14:paraId="40B3719B" w14:textId="77777777" w:rsidTr="004F7697">
        <w:tc>
          <w:tcPr>
            <w:tcW w:w="2244" w:type="dxa"/>
          </w:tcPr>
          <w:p w14:paraId="598DBBBA" w14:textId="27CD568B" w:rsidR="00487EFD" w:rsidRPr="00BA371D" w:rsidRDefault="0099639C" w:rsidP="00D47E03">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Upload Profile picture</w:t>
            </w:r>
          </w:p>
        </w:tc>
        <w:tc>
          <w:tcPr>
            <w:tcW w:w="2126" w:type="dxa"/>
          </w:tcPr>
          <w:p w14:paraId="2D67C1BD" w14:textId="2D614B41" w:rsidR="00487EFD" w:rsidRPr="00BA371D" w:rsidRDefault="00EB3400" w:rsidP="00D47E03">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Button</w:t>
            </w:r>
          </w:p>
        </w:tc>
        <w:tc>
          <w:tcPr>
            <w:tcW w:w="2410" w:type="dxa"/>
          </w:tcPr>
          <w:p w14:paraId="00802A1C" w14:textId="77777777" w:rsidR="00487EFD" w:rsidRPr="00BA371D" w:rsidRDefault="00487EFD" w:rsidP="00D47E03">
            <w:pPr>
              <w:pStyle w:val="Default"/>
              <w:rPr>
                <w:rFonts w:asciiTheme="minorHAnsi" w:eastAsia="Calibri" w:hAnsiTheme="minorHAnsi" w:cstheme="minorHAnsi"/>
                <w:color w:val="auto"/>
                <w:lang w:val="en-GB"/>
              </w:rPr>
            </w:pPr>
          </w:p>
        </w:tc>
        <w:tc>
          <w:tcPr>
            <w:tcW w:w="1275" w:type="dxa"/>
          </w:tcPr>
          <w:p w14:paraId="4FDC1B5C" w14:textId="6FAC4538" w:rsidR="00487EFD" w:rsidRPr="00BA371D" w:rsidRDefault="001B0E9D" w:rsidP="00D47E0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image</w:t>
            </w:r>
          </w:p>
        </w:tc>
        <w:tc>
          <w:tcPr>
            <w:tcW w:w="851" w:type="dxa"/>
          </w:tcPr>
          <w:p w14:paraId="4A127230" w14:textId="23121A6C" w:rsidR="00487EFD" w:rsidRPr="00BA371D" w:rsidRDefault="001B0E9D" w:rsidP="00D47E03">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25 MB</w:t>
            </w:r>
          </w:p>
        </w:tc>
      </w:tr>
      <w:tr w:rsidR="000116E5" w:rsidRPr="00BA371D" w14:paraId="765E35B3" w14:textId="77777777" w:rsidTr="005337E1">
        <w:tc>
          <w:tcPr>
            <w:tcW w:w="8906" w:type="dxa"/>
            <w:gridSpan w:val="5"/>
          </w:tcPr>
          <w:p w14:paraId="40B4E266" w14:textId="3C3C866F" w:rsidR="000116E5" w:rsidRPr="00BA371D" w:rsidRDefault="00744456" w:rsidP="00744456">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Mailing Address</w:t>
            </w:r>
          </w:p>
        </w:tc>
      </w:tr>
      <w:tr w:rsidR="00632F7C" w:rsidRPr="00BA371D" w14:paraId="69357ECE" w14:textId="77777777" w:rsidTr="00B00995">
        <w:tc>
          <w:tcPr>
            <w:tcW w:w="2244" w:type="dxa"/>
          </w:tcPr>
          <w:p w14:paraId="5B30D85E" w14:textId="730BA9F8" w:rsidR="00632F7C" w:rsidRPr="00BA371D" w:rsidRDefault="00632F7C" w:rsidP="00632F7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Address Line 1</w:t>
            </w:r>
            <w:r w:rsidR="008825BE" w:rsidRPr="00BA371D">
              <w:rPr>
                <w:rFonts w:asciiTheme="minorHAnsi" w:hAnsiTheme="minorHAnsi" w:cstheme="minorHAnsi"/>
                <w:color w:val="FF0000"/>
              </w:rPr>
              <w:t>*</w:t>
            </w:r>
          </w:p>
        </w:tc>
        <w:tc>
          <w:tcPr>
            <w:tcW w:w="2126" w:type="dxa"/>
          </w:tcPr>
          <w:p w14:paraId="7BE985A8" w14:textId="2EF71D62"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8B9735E" w14:textId="63E36181" w:rsidR="00632F7C" w:rsidRPr="00BA371D" w:rsidRDefault="008825BE" w:rsidP="00632F7C">
            <w:pPr>
              <w:pStyle w:val="NoSpacing"/>
              <w:jc w:val="both"/>
              <w:rPr>
                <w:rFonts w:asciiTheme="minorHAnsi" w:eastAsia="Calibri" w:hAnsiTheme="minorHAnsi" w:cstheme="minorHAnsi"/>
              </w:rPr>
            </w:pPr>
            <w:r w:rsidRPr="00BA371D">
              <w:rPr>
                <w:rFonts w:asciiTheme="minorHAnsi" w:eastAsia="Calibri" w:hAnsiTheme="minorHAnsi" w:cstheme="minorHAnsi"/>
              </w:rPr>
              <w:t>Address Line 1 cannot be blank</w:t>
            </w:r>
          </w:p>
        </w:tc>
        <w:tc>
          <w:tcPr>
            <w:tcW w:w="1275" w:type="dxa"/>
          </w:tcPr>
          <w:p w14:paraId="0D8BC860" w14:textId="592EF777"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7A828E3" w14:textId="79D87947"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32F7C" w:rsidRPr="00BA371D" w14:paraId="752F7382" w14:textId="77777777" w:rsidTr="00B00995">
        <w:tc>
          <w:tcPr>
            <w:tcW w:w="2244" w:type="dxa"/>
          </w:tcPr>
          <w:p w14:paraId="6D582902" w14:textId="6D55DA3A" w:rsidR="00632F7C" w:rsidRPr="00BA371D" w:rsidRDefault="00632F7C" w:rsidP="00632F7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6A2A28F9" w14:textId="30F28A18"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6E72C89F" w14:textId="77777777" w:rsidR="00632F7C" w:rsidRPr="00BA371D" w:rsidRDefault="00632F7C" w:rsidP="00632F7C">
            <w:pPr>
              <w:pStyle w:val="NoSpacing"/>
              <w:jc w:val="both"/>
              <w:rPr>
                <w:rFonts w:asciiTheme="minorHAnsi" w:eastAsia="Calibri" w:hAnsiTheme="minorHAnsi" w:cstheme="minorHAnsi"/>
                <w:b/>
              </w:rPr>
            </w:pPr>
          </w:p>
        </w:tc>
        <w:tc>
          <w:tcPr>
            <w:tcW w:w="1275" w:type="dxa"/>
          </w:tcPr>
          <w:p w14:paraId="448778BE" w14:textId="63A883FF"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C2FE9F7" w14:textId="52DCC034"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32F7C" w:rsidRPr="00BA371D" w14:paraId="43B808B3" w14:textId="77777777" w:rsidTr="00B00995">
        <w:tc>
          <w:tcPr>
            <w:tcW w:w="2244" w:type="dxa"/>
          </w:tcPr>
          <w:p w14:paraId="399D0AEE" w14:textId="21848170" w:rsidR="00632F7C" w:rsidRPr="00BA371D" w:rsidRDefault="00632F7C" w:rsidP="00632F7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008825BE" w:rsidRPr="00BA371D">
              <w:rPr>
                <w:rFonts w:asciiTheme="minorHAnsi" w:hAnsiTheme="minorHAnsi" w:cstheme="minorHAnsi"/>
                <w:color w:val="FF0000"/>
              </w:rPr>
              <w:t>*</w:t>
            </w:r>
          </w:p>
        </w:tc>
        <w:tc>
          <w:tcPr>
            <w:tcW w:w="2126" w:type="dxa"/>
          </w:tcPr>
          <w:p w14:paraId="58B92ACB" w14:textId="2FA541F8"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52ABA1E2" w14:textId="56BB77E3" w:rsidR="00632F7C" w:rsidRPr="00BA371D" w:rsidRDefault="00515FFD" w:rsidP="00632F7C">
            <w:pPr>
              <w:pStyle w:val="NoSpacing"/>
              <w:jc w:val="both"/>
              <w:rPr>
                <w:rFonts w:asciiTheme="minorHAnsi" w:eastAsia="Calibri" w:hAnsiTheme="minorHAnsi" w:cstheme="minorHAnsi"/>
              </w:rPr>
            </w:pPr>
            <w:r w:rsidRPr="00BA371D">
              <w:rPr>
                <w:rFonts w:asciiTheme="minorHAnsi" w:eastAsia="Calibri" w:hAnsiTheme="minorHAnsi" w:cstheme="minorHAnsi"/>
              </w:rPr>
              <w:t>Pincode cannot be blank</w:t>
            </w:r>
          </w:p>
        </w:tc>
        <w:tc>
          <w:tcPr>
            <w:tcW w:w="1275" w:type="dxa"/>
          </w:tcPr>
          <w:p w14:paraId="1D6E49C6" w14:textId="7C695B91"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2B10EF46" w14:textId="05057394"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632F7C" w:rsidRPr="00BA371D" w14:paraId="517AD941" w14:textId="77777777" w:rsidTr="00B00995">
        <w:tc>
          <w:tcPr>
            <w:tcW w:w="2244" w:type="dxa"/>
          </w:tcPr>
          <w:p w14:paraId="4FD37030" w14:textId="7366605B" w:rsidR="00632F7C" w:rsidRPr="00BA371D" w:rsidRDefault="00632F7C" w:rsidP="00632F7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008825BE" w:rsidRPr="00BA371D">
              <w:rPr>
                <w:rFonts w:asciiTheme="minorHAnsi" w:hAnsiTheme="minorHAnsi" w:cstheme="minorHAnsi"/>
                <w:color w:val="FF0000"/>
              </w:rPr>
              <w:t>*</w:t>
            </w:r>
          </w:p>
        </w:tc>
        <w:tc>
          <w:tcPr>
            <w:tcW w:w="2126" w:type="dxa"/>
          </w:tcPr>
          <w:p w14:paraId="7D83B760" w14:textId="2CB0F715" w:rsidR="00632F7C" w:rsidRPr="00BA371D" w:rsidRDefault="00955706" w:rsidP="00632F7C">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411EEB31" w14:textId="52291730" w:rsidR="00632F7C" w:rsidRPr="00BA371D" w:rsidRDefault="00955706" w:rsidP="00632F7C">
            <w:pPr>
              <w:pStyle w:val="NoSpacing"/>
              <w:jc w:val="both"/>
              <w:rPr>
                <w:rFonts w:asciiTheme="minorHAnsi" w:eastAsia="Calibri" w:hAnsiTheme="minorHAnsi" w:cstheme="minorHAnsi"/>
              </w:rPr>
            </w:pPr>
            <w:r w:rsidRPr="00BA371D">
              <w:rPr>
                <w:rFonts w:asciiTheme="minorHAnsi" w:eastAsia="Calibri" w:hAnsiTheme="minorHAnsi" w:cstheme="minorHAnsi"/>
              </w:rPr>
              <w:t>Kindly select city from dropdown menu</w:t>
            </w:r>
          </w:p>
        </w:tc>
        <w:tc>
          <w:tcPr>
            <w:tcW w:w="1275" w:type="dxa"/>
          </w:tcPr>
          <w:p w14:paraId="5A318074" w14:textId="0A47F91E"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819D12F" w14:textId="062CB76A" w:rsidR="00632F7C" w:rsidRPr="00BA371D" w:rsidRDefault="00632F7C" w:rsidP="00632F7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55706" w:rsidRPr="00BA371D" w14:paraId="0A351ECA" w14:textId="77777777" w:rsidTr="00B00995">
        <w:tc>
          <w:tcPr>
            <w:tcW w:w="2244" w:type="dxa"/>
          </w:tcPr>
          <w:p w14:paraId="2780CAAE" w14:textId="398B6584" w:rsidR="00955706" w:rsidRPr="00BA371D" w:rsidRDefault="00955706" w:rsidP="0095570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008825BE" w:rsidRPr="00BA371D">
              <w:rPr>
                <w:rFonts w:asciiTheme="minorHAnsi" w:hAnsiTheme="minorHAnsi" w:cstheme="minorHAnsi"/>
                <w:color w:val="FF0000"/>
              </w:rPr>
              <w:t>*</w:t>
            </w:r>
          </w:p>
        </w:tc>
        <w:tc>
          <w:tcPr>
            <w:tcW w:w="2126" w:type="dxa"/>
          </w:tcPr>
          <w:p w14:paraId="12EC4157" w14:textId="4EFBC934" w:rsidR="00955706" w:rsidRPr="00BA371D" w:rsidRDefault="00955706" w:rsidP="00955706">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0C936F11" w14:textId="3485A9D4" w:rsidR="00955706" w:rsidRPr="00BA371D" w:rsidRDefault="00955706" w:rsidP="0098260A">
            <w:pPr>
              <w:pStyle w:val="NoSpacing"/>
              <w:jc w:val="both"/>
              <w:rPr>
                <w:rFonts w:asciiTheme="minorHAnsi" w:eastAsia="Calibri" w:hAnsiTheme="minorHAnsi" w:cstheme="minorHAnsi"/>
                <w:b/>
              </w:rPr>
            </w:pPr>
            <w:r w:rsidRPr="00BA371D">
              <w:rPr>
                <w:rFonts w:asciiTheme="minorHAnsi" w:eastAsia="Calibri" w:hAnsiTheme="minorHAnsi" w:cstheme="minorHAnsi"/>
              </w:rPr>
              <w:t xml:space="preserve">Kindly select </w:t>
            </w:r>
            <w:r w:rsidR="0098260A" w:rsidRPr="00BA371D">
              <w:rPr>
                <w:rFonts w:asciiTheme="minorHAnsi" w:eastAsia="Calibri" w:hAnsiTheme="minorHAnsi" w:cstheme="minorHAnsi"/>
              </w:rPr>
              <w:t>State</w:t>
            </w:r>
            <w:r w:rsidRPr="00BA371D">
              <w:rPr>
                <w:rFonts w:asciiTheme="minorHAnsi" w:eastAsia="Calibri" w:hAnsiTheme="minorHAnsi" w:cstheme="minorHAnsi"/>
              </w:rPr>
              <w:t xml:space="preserve"> from dropdown menu</w:t>
            </w:r>
          </w:p>
        </w:tc>
        <w:tc>
          <w:tcPr>
            <w:tcW w:w="1275" w:type="dxa"/>
          </w:tcPr>
          <w:p w14:paraId="0F188518" w14:textId="69B251E0" w:rsidR="00955706" w:rsidRPr="00BA371D" w:rsidRDefault="00955706" w:rsidP="00955706">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AB699C0" w14:textId="78FBED31" w:rsidR="00955706" w:rsidRPr="00BA371D" w:rsidRDefault="00955706" w:rsidP="00955706">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55706" w:rsidRPr="00BA371D" w14:paraId="2416B142" w14:textId="77777777" w:rsidTr="00B00995">
        <w:tc>
          <w:tcPr>
            <w:tcW w:w="2244" w:type="dxa"/>
          </w:tcPr>
          <w:p w14:paraId="23BFC524" w14:textId="33C24681" w:rsidR="00955706" w:rsidRPr="00BA371D" w:rsidRDefault="00955706" w:rsidP="0095570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008825BE" w:rsidRPr="00BA371D">
              <w:rPr>
                <w:rFonts w:asciiTheme="minorHAnsi" w:hAnsiTheme="minorHAnsi" w:cstheme="minorHAnsi"/>
                <w:color w:val="FF0000"/>
              </w:rPr>
              <w:t>*</w:t>
            </w:r>
          </w:p>
        </w:tc>
        <w:tc>
          <w:tcPr>
            <w:tcW w:w="2126" w:type="dxa"/>
          </w:tcPr>
          <w:p w14:paraId="0EFAAFC7" w14:textId="7316977D" w:rsidR="00955706" w:rsidRPr="00BA371D" w:rsidRDefault="00955706" w:rsidP="00955706">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42361386" w14:textId="0B8109F6" w:rsidR="00955706" w:rsidRPr="00BA371D" w:rsidRDefault="00955706" w:rsidP="0098260A">
            <w:pPr>
              <w:pStyle w:val="NoSpacing"/>
              <w:jc w:val="both"/>
              <w:rPr>
                <w:rFonts w:asciiTheme="minorHAnsi" w:eastAsia="Calibri" w:hAnsiTheme="minorHAnsi" w:cstheme="minorHAnsi"/>
                <w:b/>
              </w:rPr>
            </w:pPr>
            <w:r w:rsidRPr="00BA371D">
              <w:rPr>
                <w:rFonts w:asciiTheme="minorHAnsi" w:eastAsia="Calibri" w:hAnsiTheme="minorHAnsi" w:cstheme="minorHAnsi"/>
              </w:rPr>
              <w:t xml:space="preserve">Kindly select </w:t>
            </w:r>
            <w:r w:rsidR="0098260A" w:rsidRPr="00BA371D">
              <w:rPr>
                <w:rFonts w:asciiTheme="minorHAnsi" w:eastAsia="Calibri" w:hAnsiTheme="minorHAnsi" w:cstheme="minorHAnsi"/>
              </w:rPr>
              <w:t xml:space="preserve">Country </w:t>
            </w:r>
            <w:r w:rsidRPr="00BA371D">
              <w:rPr>
                <w:rFonts w:asciiTheme="minorHAnsi" w:eastAsia="Calibri" w:hAnsiTheme="minorHAnsi" w:cstheme="minorHAnsi"/>
              </w:rPr>
              <w:t>from dropdown menu</w:t>
            </w:r>
          </w:p>
        </w:tc>
        <w:tc>
          <w:tcPr>
            <w:tcW w:w="1275" w:type="dxa"/>
          </w:tcPr>
          <w:p w14:paraId="2F97D84B" w14:textId="73EAFFCD" w:rsidR="00955706" w:rsidRPr="00BA371D" w:rsidRDefault="00955706" w:rsidP="00955706">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F517C33" w14:textId="19646292" w:rsidR="00955706" w:rsidRPr="00BA371D" w:rsidRDefault="00955706" w:rsidP="00955706">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C73221" w:rsidRPr="00BA371D" w14:paraId="61713238" w14:textId="77777777" w:rsidTr="005337E1">
        <w:tc>
          <w:tcPr>
            <w:tcW w:w="8906" w:type="dxa"/>
            <w:gridSpan w:val="5"/>
          </w:tcPr>
          <w:p w14:paraId="119021E6" w14:textId="6FEC8B58" w:rsidR="00C73221" w:rsidRPr="00BA371D" w:rsidRDefault="00C73221" w:rsidP="00C73221">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881D3D" w:rsidRPr="00BA371D" w14:paraId="36F6FFAC" w14:textId="77777777" w:rsidTr="009E1410">
        <w:tc>
          <w:tcPr>
            <w:tcW w:w="2244" w:type="dxa"/>
          </w:tcPr>
          <w:p w14:paraId="645A9F72" w14:textId="7216CC7A" w:rsidR="00881D3D" w:rsidRPr="00BA371D" w:rsidRDefault="00881D3D" w:rsidP="00881D3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00307B85" w:rsidRPr="00BA371D">
              <w:rPr>
                <w:rFonts w:asciiTheme="minorHAnsi" w:hAnsiTheme="minorHAnsi" w:cstheme="minorHAnsi"/>
                <w:color w:val="FF0000"/>
              </w:rPr>
              <w:t>*</w:t>
            </w:r>
          </w:p>
        </w:tc>
        <w:tc>
          <w:tcPr>
            <w:tcW w:w="2126" w:type="dxa"/>
          </w:tcPr>
          <w:p w14:paraId="03A3BF98" w14:textId="4AA79749" w:rsidR="00881D3D" w:rsidRPr="00BA371D" w:rsidRDefault="00881D3D"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3BF9E244" w14:textId="3903B4FD" w:rsidR="00881D3D" w:rsidRPr="00BA371D" w:rsidRDefault="00307B85" w:rsidP="00881D3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7C6A1F72" w14:textId="7E7A8D2E" w:rsidR="00881D3D" w:rsidRPr="00BA371D" w:rsidRDefault="00881D3D"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55C9BA25" w14:textId="3E8729FA" w:rsidR="00881D3D" w:rsidRPr="00BA371D" w:rsidRDefault="00881D3D"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881D3D" w:rsidRPr="00BA371D" w14:paraId="7F5A9875" w14:textId="77777777" w:rsidTr="009E1410">
        <w:tc>
          <w:tcPr>
            <w:tcW w:w="2244" w:type="dxa"/>
          </w:tcPr>
          <w:p w14:paraId="7DA3EB8B" w14:textId="6FAF4D71" w:rsidR="00881D3D" w:rsidRPr="00BA371D" w:rsidRDefault="00881D3D" w:rsidP="00881D3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00307B85" w:rsidRPr="00BA371D">
              <w:rPr>
                <w:rFonts w:asciiTheme="minorHAnsi" w:hAnsiTheme="minorHAnsi" w:cstheme="minorHAnsi"/>
                <w:color w:val="FF0000"/>
              </w:rPr>
              <w:t>*</w:t>
            </w:r>
          </w:p>
        </w:tc>
        <w:tc>
          <w:tcPr>
            <w:tcW w:w="2126" w:type="dxa"/>
          </w:tcPr>
          <w:p w14:paraId="14904203" w14:textId="626236DB" w:rsidR="00881D3D" w:rsidRPr="00BA371D" w:rsidRDefault="00881D3D"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7D413325" w14:textId="1899669E" w:rsidR="00881D3D" w:rsidRPr="00BA371D" w:rsidRDefault="00307B85" w:rsidP="00881D3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49540C46" w14:textId="541A794B" w:rsidR="00881D3D" w:rsidRPr="00BA371D" w:rsidRDefault="00A93C15"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Numeric</w:t>
            </w:r>
          </w:p>
        </w:tc>
        <w:tc>
          <w:tcPr>
            <w:tcW w:w="851" w:type="dxa"/>
          </w:tcPr>
          <w:p w14:paraId="3867C0C2" w14:textId="5F5ED9A0" w:rsidR="00881D3D" w:rsidRPr="00BA371D" w:rsidRDefault="00A93C15"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20</w:t>
            </w:r>
          </w:p>
        </w:tc>
      </w:tr>
      <w:tr w:rsidR="003929DD" w:rsidRPr="00BA371D" w14:paraId="76271AC9" w14:textId="77777777" w:rsidTr="005337E1">
        <w:tc>
          <w:tcPr>
            <w:tcW w:w="8906" w:type="dxa"/>
            <w:gridSpan w:val="5"/>
          </w:tcPr>
          <w:p w14:paraId="6867EE1F" w14:textId="221D889D" w:rsidR="003929DD" w:rsidRPr="00BA371D" w:rsidRDefault="003929DD" w:rsidP="00881D3D">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Qualification Details</w:t>
            </w:r>
          </w:p>
        </w:tc>
      </w:tr>
      <w:tr w:rsidR="00A949AC" w:rsidRPr="00BA371D" w14:paraId="6B43E12B" w14:textId="77777777" w:rsidTr="009E1410">
        <w:tc>
          <w:tcPr>
            <w:tcW w:w="2244" w:type="dxa"/>
          </w:tcPr>
          <w:p w14:paraId="47AE7CD8" w14:textId="655CF8E2" w:rsidR="00A949AC" w:rsidRPr="00BA371D" w:rsidRDefault="00A949AC" w:rsidP="00A949A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r w:rsidR="00B54D21" w:rsidRPr="00BA371D">
              <w:rPr>
                <w:rFonts w:asciiTheme="minorHAnsi" w:hAnsiTheme="minorHAnsi" w:cstheme="minorHAnsi"/>
                <w:color w:val="FF0000"/>
              </w:rPr>
              <w:t>*</w:t>
            </w:r>
          </w:p>
        </w:tc>
        <w:tc>
          <w:tcPr>
            <w:tcW w:w="2126" w:type="dxa"/>
          </w:tcPr>
          <w:p w14:paraId="0BF855C5" w14:textId="3E64D6E7" w:rsidR="00A949AC" w:rsidRPr="00BA371D" w:rsidRDefault="00A949AC" w:rsidP="00A949A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rPr>
              <w:t>Dropdown</w:t>
            </w:r>
          </w:p>
        </w:tc>
        <w:tc>
          <w:tcPr>
            <w:tcW w:w="2410" w:type="dxa"/>
          </w:tcPr>
          <w:p w14:paraId="50FF1E3D" w14:textId="0B1AF7F6" w:rsidR="00A949AC" w:rsidRPr="00BA371D" w:rsidRDefault="00A949AC" w:rsidP="00A949A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rPr>
              <w:t>Kindly select Program from dropdown menu</w:t>
            </w:r>
          </w:p>
        </w:tc>
        <w:tc>
          <w:tcPr>
            <w:tcW w:w="1275" w:type="dxa"/>
          </w:tcPr>
          <w:p w14:paraId="6637E26C" w14:textId="1F33B10C" w:rsidR="00A949AC" w:rsidRPr="00BA371D" w:rsidRDefault="00A949AC" w:rsidP="00A949A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8F64864" w14:textId="1D1BEE41" w:rsidR="00A949AC" w:rsidRPr="00BA371D" w:rsidRDefault="00A949AC" w:rsidP="00A949A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E2DE0" w:rsidRPr="00BA371D" w14:paraId="1624AB6B" w14:textId="77777777" w:rsidTr="009E1410">
        <w:tc>
          <w:tcPr>
            <w:tcW w:w="2244" w:type="dxa"/>
          </w:tcPr>
          <w:p w14:paraId="2A848455" w14:textId="2F97721D"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r w:rsidR="00B54D21" w:rsidRPr="00BA371D">
              <w:rPr>
                <w:rFonts w:asciiTheme="minorHAnsi" w:hAnsiTheme="minorHAnsi" w:cstheme="minorHAnsi"/>
                <w:color w:val="FF0000"/>
              </w:rPr>
              <w:t>*</w:t>
            </w:r>
          </w:p>
        </w:tc>
        <w:tc>
          <w:tcPr>
            <w:tcW w:w="2126" w:type="dxa"/>
          </w:tcPr>
          <w:p w14:paraId="38D57FB4" w14:textId="271A6976" w:rsidR="004E2DE0" w:rsidRPr="00BA371D" w:rsidRDefault="004E2DE0" w:rsidP="004E2DE0">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7190F986" w14:textId="594566F6" w:rsidR="004E2DE0" w:rsidRPr="00BA371D" w:rsidRDefault="0076073C" w:rsidP="004E2DE0">
            <w:pPr>
              <w:pStyle w:val="Default"/>
              <w:jc w:val="both"/>
              <w:rPr>
                <w:rFonts w:asciiTheme="minorHAnsi" w:eastAsia="Calibri" w:hAnsiTheme="minorHAnsi" w:cstheme="minorHAnsi"/>
              </w:rPr>
            </w:pPr>
            <w:r w:rsidRPr="00BA371D">
              <w:rPr>
                <w:rFonts w:asciiTheme="minorHAnsi" w:eastAsia="Calibri" w:hAnsiTheme="minorHAnsi" w:cstheme="minorHAnsi"/>
              </w:rPr>
              <w:t>Subject/stream cannot be blank</w:t>
            </w:r>
          </w:p>
        </w:tc>
        <w:tc>
          <w:tcPr>
            <w:tcW w:w="1275" w:type="dxa"/>
          </w:tcPr>
          <w:p w14:paraId="61C1816A" w14:textId="07A54AF2" w:rsidR="004E2DE0" w:rsidRPr="00BA371D" w:rsidRDefault="004E2DE0" w:rsidP="004E2DE0">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78EA389" w14:textId="6B38E96C"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E2DE0" w:rsidRPr="00BA371D" w14:paraId="4F56BC57" w14:textId="77777777" w:rsidTr="009E1410">
        <w:tc>
          <w:tcPr>
            <w:tcW w:w="2244" w:type="dxa"/>
          </w:tcPr>
          <w:p w14:paraId="4A3BC47E" w14:textId="3AC4EBD1"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r w:rsidR="00B54D21" w:rsidRPr="00BA371D">
              <w:rPr>
                <w:rFonts w:asciiTheme="minorHAnsi" w:hAnsiTheme="minorHAnsi" w:cstheme="minorHAnsi"/>
                <w:color w:val="FF0000"/>
              </w:rPr>
              <w:t>*</w:t>
            </w:r>
          </w:p>
        </w:tc>
        <w:tc>
          <w:tcPr>
            <w:tcW w:w="2126" w:type="dxa"/>
          </w:tcPr>
          <w:p w14:paraId="71EDFCB9" w14:textId="0DCE60ED" w:rsidR="004E2DE0" w:rsidRPr="00BA371D" w:rsidRDefault="004E2DE0" w:rsidP="004E2DE0">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52053513" w14:textId="7991F72C" w:rsidR="004E2DE0" w:rsidRPr="00BA371D" w:rsidRDefault="0076073C" w:rsidP="004E2DE0">
            <w:pPr>
              <w:pStyle w:val="Default"/>
              <w:jc w:val="both"/>
              <w:rPr>
                <w:rFonts w:asciiTheme="minorHAnsi" w:eastAsia="Calibri" w:hAnsiTheme="minorHAnsi" w:cstheme="minorHAnsi"/>
              </w:rPr>
            </w:pPr>
            <w:r w:rsidRPr="00BA371D">
              <w:rPr>
                <w:rFonts w:asciiTheme="minorHAnsi" w:eastAsia="Calibri" w:hAnsiTheme="minorHAnsi" w:cstheme="minorHAnsi"/>
              </w:rPr>
              <w:t>Educational Institute cannot be blank</w:t>
            </w:r>
          </w:p>
        </w:tc>
        <w:tc>
          <w:tcPr>
            <w:tcW w:w="1275" w:type="dxa"/>
          </w:tcPr>
          <w:p w14:paraId="2CD1FB16" w14:textId="7AF32EF4" w:rsidR="004E2DE0" w:rsidRPr="00BA371D" w:rsidRDefault="004E2DE0" w:rsidP="004E2DE0">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E9A4506" w14:textId="5E5D4CE9"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E2DE0" w:rsidRPr="00BA371D" w14:paraId="5A1EBB9D" w14:textId="77777777" w:rsidTr="009E1410">
        <w:tc>
          <w:tcPr>
            <w:tcW w:w="2244" w:type="dxa"/>
          </w:tcPr>
          <w:p w14:paraId="74CE3A8C" w14:textId="60019D6C"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r w:rsidR="00B54D21" w:rsidRPr="00BA371D">
              <w:rPr>
                <w:rFonts w:asciiTheme="minorHAnsi" w:hAnsiTheme="minorHAnsi" w:cstheme="minorHAnsi"/>
                <w:color w:val="FF0000"/>
              </w:rPr>
              <w:t>*</w:t>
            </w:r>
          </w:p>
        </w:tc>
        <w:tc>
          <w:tcPr>
            <w:tcW w:w="2126" w:type="dxa"/>
          </w:tcPr>
          <w:p w14:paraId="26A91442" w14:textId="20E85666" w:rsidR="004E2DE0" w:rsidRPr="00BA371D" w:rsidRDefault="004E2DE0" w:rsidP="004E2DE0">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3F7AEFAF" w14:textId="1BAA7A2A" w:rsidR="004E2DE0" w:rsidRPr="00BA371D" w:rsidRDefault="0076073C" w:rsidP="004E2DE0">
            <w:pPr>
              <w:pStyle w:val="Default"/>
              <w:jc w:val="both"/>
              <w:rPr>
                <w:rFonts w:asciiTheme="minorHAnsi" w:eastAsia="Calibri" w:hAnsiTheme="minorHAnsi" w:cstheme="minorHAnsi"/>
              </w:rPr>
            </w:pPr>
            <w:r w:rsidRPr="00BA371D">
              <w:rPr>
                <w:rFonts w:asciiTheme="minorHAnsi" w:eastAsia="Calibri" w:hAnsiTheme="minorHAnsi" w:cstheme="minorHAnsi"/>
              </w:rPr>
              <w:t>Year</w:t>
            </w:r>
            <w:r w:rsidR="004E2DE0" w:rsidRPr="00BA371D">
              <w:rPr>
                <w:rFonts w:asciiTheme="minorHAnsi" w:eastAsia="Calibri" w:hAnsiTheme="minorHAnsi" w:cstheme="minorHAnsi"/>
              </w:rPr>
              <w:t xml:space="preserve"> cannot be blank</w:t>
            </w:r>
          </w:p>
        </w:tc>
        <w:tc>
          <w:tcPr>
            <w:tcW w:w="1275" w:type="dxa"/>
          </w:tcPr>
          <w:p w14:paraId="6A49DFE4" w14:textId="24695BE6" w:rsidR="004E2DE0" w:rsidRPr="00BA371D" w:rsidRDefault="004E2DE0" w:rsidP="004E2DE0">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F1F2D6F" w14:textId="78F747E4"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E2DE0" w:rsidRPr="00BA371D" w14:paraId="6F12808C" w14:textId="77777777" w:rsidTr="009E1410">
        <w:tc>
          <w:tcPr>
            <w:tcW w:w="2244" w:type="dxa"/>
          </w:tcPr>
          <w:p w14:paraId="3AB0332E" w14:textId="39011EBD"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r w:rsidR="00B54D21" w:rsidRPr="00BA371D">
              <w:rPr>
                <w:rFonts w:asciiTheme="minorHAnsi" w:hAnsiTheme="minorHAnsi" w:cstheme="minorHAnsi"/>
                <w:color w:val="FF0000"/>
              </w:rPr>
              <w:t>*</w:t>
            </w:r>
          </w:p>
        </w:tc>
        <w:tc>
          <w:tcPr>
            <w:tcW w:w="2126" w:type="dxa"/>
          </w:tcPr>
          <w:p w14:paraId="14A845B4" w14:textId="3782F81F" w:rsidR="004E2DE0" w:rsidRPr="00BA371D" w:rsidRDefault="004E2DE0" w:rsidP="004E2DE0">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1686C3A4" w14:textId="218BF9A9" w:rsidR="004E2DE0" w:rsidRPr="00BA371D" w:rsidRDefault="0076073C" w:rsidP="004E2DE0">
            <w:pPr>
              <w:pStyle w:val="Default"/>
              <w:jc w:val="both"/>
              <w:rPr>
                <w:rFonts w:asciiTheme="minorHAnsi" w:eastAsia="Calibri" w:hAnsiTheme="minorHAnsi" w:cstheme="minorHAnsi"/>
              </w:rPr>
            </w:pPr>
            <w:r w:rsidRPr="00BA371D">
              <w:rPr>
                <w:rFonts w:asciiTheme="minorHAnsi" w:eastAsia="Calibri" w:hAnsiTheme="minorHAnsi" w:cstheme="minorHAnsi"/>
              </w:rPr>
              <w:t>Grade</w:t>
            </w:r>
            <w:r w:rsidR="004E2DE0" w:rsidRPr="00BA371D">
              <w:rPr>
                <w:rFonts w:asciiTheme="minorHAnsi" w:eastAsia="Calibri" w:hAnsiTheme="minorHAnsi" w:cstheme="minorHAnsi"/>
              </w:rPr>
              <w:t xml:space="preserve"> cannot be blank</w:t>
            </w:r>
          </w:p>
        </w:tc>
        <w:tc>
          <w:tcPr>
            <w:tcW w:w="1275" w:type="dxa"/>
          </w:tcPr>
          <w:p w14:paraId="4B0C155D" w14:textId="58B9AC0A" w:rsidR="004E2DE0" w:rsidRPr="00BA371D" w:rsidRDefault="004E2DE0" w:rsidP="004E2DE0">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99C5FC3" w14:textId="6609D326"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E2DE0" w:rsidRPr="00BA371D" w14:paraId="0198C632" w14:textId="77777777" w:rsidTr="009E1410">
        <w:tc>
          <w:tcPr>
            <w:tcW w:w="2244" w:type="dxa"/>
          </w:tcPr>
          <w:p w14:paraId="3136515E" w14:textId="7B04FEB7" w:rsidR="004E2DE0" w:rsidRPr="00BA371D" w:rsidRDefault="004E2DE0"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r w:rsidR="00B54D21" w:rsidRPr="00BA371D">
              <w:rPr>
                <w:rFonts w:asciiTheme="minorHAnsi" w:hAnsiTheme="minorHAnsi" w:cstheme="minorHAnsi"/>
                <w:color w:val="FF0000"/>
              </w:rPr>
              <w:t>*</w:t>
            </w:r>
          </w:p>
        </w:tc>
        <w:tc>
          <w:tcPr>
            <w:tcW w:w="2126" w:type="dxa"/>
          </w:tcPr>
          <w:p w14:paraId="0BDC47DC" w14:textId="381D4970" w:rsidR="004E2DE0" w:rsidRPr="00BA371D" w:rsidRDefault="00257EFA" w:rsidP="004E2DE0">
            <w:pPr>
              <w:pStyle w:val="Default"/>
              <w:jc w:val="both"/>
              <w:rPr>
                <w:rFonts w:asciiTheme="minorHAnsi" w:eastAsia="Calibri" w:hAnsiTheme="minorHAnsi" w:cstheme="minorHAnsi"/>
                <w:bCs/>
              </w:rPr>
            </w:pPr>
            <w:r w:rsidRPr="00BA371D">
              <w:rPr>
                <w:rFonts w:asciiTheme="minorHAnsi" w:eastAsia="Calibri" w:hAnsiTheme="minorHAnsi" w:cstheme="minorHAnsi"/>
                <w:bCs/>
              </w:rPr>
              <w:t>Button</w:t>
            </w:r>
          </w:p>
        </w:tc>
        <w:tc>
          <w:tcPr>
            <w:tcW w:w="2410" w:type="dxa"/>
          </w:tcPr>
          <w:p w14:paraId="1CBD8C0E" w14:textId="77777777" w:rsidR="004E2DE0" w:rsidRPr="00BA371D" w:rsidRDefault="004E2DE0" w:rsidP="004E2DE0">
            <w:pPr>
              <w:pStyle w:val="Default"/>
              <w:jc w:val="both"/>
              <w:rPr>
                <w:rFonts w:asciiTheme="minorHAnsi" w:eastAsia="Calibri" w:hAnsiTheme="minorHAnsi" w:cstheme="minorHAnsi"/>
              </w:rPr>
            </w:pPr>
          </w:p>
        </w:tc>
        <w:tc>
          <w:tcPr>
            <w:tcW w:w="1275" w:type="dxa"/>
          </w:tcPr>
          <w:p w14:paraId="2EB2B35A" w14:textId="56D7F104" w:rsidR="004E2DE0" w:rsidRPr="00BA371D" w:rsidRDefault="00257EFA" w:rsidP="004E2DE0">
            <w:pPr>
              <w:pStyle w:val="Default"/>
              <w:jc w:val="both"/>
              <w:rPr>
                <w:rFonts w:asciiTheme="minorHAnsi" w:eastAsia="Calibri" w:hAnsiTheme="minorHAnsi" w:cstheme="minorHAnsi"/>
              </w:rPr>
            </w:pPr>
            <w:r w:rsidRPr="00BA371D">
              <w:rPr>
                <w:rFonts w:asciiTheme="minorHAnsi" w:eastAsia="Calibri" w:hAnsiTheme="minorHAnsi" w:cstheme="minorHAnsi"/>
              </w:rPr>
              <w:t>Varbinary</w:t>
            </w:r>
          </w:p>
        </w:tc>
        <w:tc>
          <w:tcPr>
            <w:tcW w:w="851" w:type="dxa"/>
          </w:tcPr>
          <w:p w14:paraId="18975B5D" w14:textId="188C041F" w:rsidR="004E2DE0" w:rsidRPr="00BA371D" w:rsidRDefault="00257EFA" w:rsidP="004E2D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5 MB</w:t>
            </w:r>
          </w:p>
        </w:tc>
      </w:tr>
    </w:tbl>
    <w:p w14:paraId="340A02DA" w14:textId="0D2B1AD4" w:rsidR="000116E5" w:rsidRPr="00BA371D" w:rsidRDefault="000116E5" w:rsidP="000116E5">
      <w:pPr>
        <w:pStyle w:val="NoSpacing"/>
        <w:jc w:val="both"/>
        <w:rPr>
          <w:rFonts w:asciiTheme="minorHAnsi" w:eastAsia="Calibri" w:hAnsiTheme="minorHAnsi" w:cstheme="minorHAnsi"/>
          <w:b/>
        </w:rPr>
      </w:pPr>
    </w:p>
    <w:p w14:paraId="49B0E47F" w14:textId="77777777" w:rsidR="00C73221" w:rsidRPr="00BA371D" w:rsidRDefault="00C73221" w:rsidP="000116E5">
      <w:pPr>
        <w:pStyle w:val="NoSpacing"/>
        <w:jc w:val="both"/>
        <w:rPr>
          <w:rFonts w:asciiTheme="minorHAnsi" w:eastAsia="Calibri" w:hAnsiTheme="minorHAnsi" w:cstheme="minorHAnsi"/>
          <w:b/>
        </w:rPr>
      </w:pPr>
    </w:p>
    <w:p w14:paraId="0C2F7CF4" w14:textId="049A5CB6" w:rsidR="008365B9" w:rsidRPr="00930C4B" w:rsidRDefault="008365B9" w:rsidP="004654C2">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 xml:space="preserve">Resource listing- </w:t>
      </w:r>
      <w:r w:rsidR="00CB6C9E" w:rsidRPr="00930C4B">
        <w:rPr>
          <w:rFonts w:asciiTheme="minorHAnsi" w:eastAsia="Times New Roman" w:hAnsiTheme="minorHAnsi" w:cstheme="minorHAnsi"/>
          <w:color w:val="2F5496"/>
          <w:sz w:val="28"/>
          <w:szCs w:val="24"/>
          <w:lang w:val="en-IN"/>
        </w:rPr>
        <w:t xml:space="preserve">View </w:t>
      </w:r>
      <w:r w:rsidRPr="00930C4B">
        <w:rPr>
          <w:rFonts w:asciiTheme="minorHAnsi" w:eastAsia="Times New Roman" w:hAnsiTheme="minorHAnsi" w:cstheme="minorHAnsi"/>
          <w:color w:val="2F5496"/>
          <w:sz w:val="28"/>
          <w:szCs w:val="24"/>
          <w:lang w:val="en-IN"/>
        </w:rPr>
        <w:t>Resource</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5126D6" w:rsidRPr="00BA371D" w14:paraId="5B248C9A" w14:textId="77777777" w:rsidTr="007D0927">
        <w:trPr>
          <w:trHeight w:val="395"/>
        </w:trPr>
        <w:tc>
          <w:tcPr>
            <w:tcW w:w="2070" w:type="dxa"/>
            <w:shd w:val="clear" w:color="auto" w:fill="D0CECE" w:themeFill="background2" w:themeFillShade="E6"/>
          </w:tcPr>
          <w:p w14:paraId="4DB99002"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62D687CC" w14:textId="3670F008" w:rsidR="005126D6" w:rsidRPr="00BA371D" w:rsidRDefault="005126D6" w:rsidP="006653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Resource listing- </w:t>
            </w:r>
            <w:r w:rsidR="006653BE" w:rsidRPr="00BA371D">
              <w:rPr>
                <w:rFonts w:asciiTheme="minorHAnsi" w:eastAsia="Calibri" w:hAnsiTheme="minorHAnsi" w:cstheme="minorHAnsi"/>
                <w:color w:val="auto"/>
                <w:lang w:val="en-GB"/>
              </w:rPr>
              <w:t xml:space="preserve">View </w:t>
            </w:r>
            <w:r w:rsidRPr="00BA371D">
              <w:rPr>
                <w:rFonts w:asciiTheme="minorHAnsi" w:eastAsia="Calibri" w:hAnsiTheme="minorHAnsi" w:cstheme="minorHAnsi"/>
                <w:color w:val="auto"/>
                <w:lang w:val="en-GB"/>
              </w:rPr>
              <w:t xml:space="preserve"> Resource</w:t>
            </w:r>
          </w:p>
        </w:tc>
      </w:tr>
      <w:tr w:rsidR="005126D6" w:rsidRPr="00BA371D" w14:paraId="4D140FEE" w14:textId="77777777" w:rsidTr="007D0927">
        <w:trPr>
          <w:trHeight w:val="395"/>
        </w:trPr>
        <w:tc>
          <w:tcPr>
            <w:tcW w:w="2070" w:type="dxa"/>
          </w:tcPr>
          <w:p w14:paraId="2432D493" w14:textId="77777777" w:rsidR="005126D6" w:rsidRPr="00BA371D" w:rsidRDefault="005126D6" w:rsidP="007D0927">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4D11E311"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4240F0F2"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506851B9" w14:textId="5E1712B4" w:rsidR="005126D6" w:rsidRPr="00BA371D" w:rsidRDefault="005126D6" w:rsidP="00C663A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C663AB" w:rsidRPr="00BA371D">
              <w:rPr>
                <w:rFonts w:asciiTheme="minorHAnsi" w:eastAsia="Calibri" w:hAnsiTheme="minorHAnsi" w:cstheme="minorHAnsi"/>
                <w:color w:val="auto"/>
                <w:lang w:val="en-GB"/>
              </w:rPr>
              <w:t>View</w:t>
            </w:r>
            <w:r w:rsidRPr="00BA371D">
              <w:rPr>
                <w:rFonts w:asciiTheme="minorHAnsi" w:eastAsia="Calibri" w:hAnsiTheme="minorHAnsi" w:cstheme="minorHAnsi"/>
                <w:color w:val="auto"/>
                <w:lang w:val="en-GB"/>
              </w:rPr>
              <w:t xml:space="preserve"> Resource module</w:t>
            </w:r>
          </w:p>
        </w:tc>
      </w:tr>
      <w:tr w:rsidR="005126D6" w:rsidRPr="00BA371D" w14:paraId="4CB106D2" w14:textId="77777777" w:rsidTr="007D0927">
        <w:trPr>
          <w:trHeight w:val="395"/>
        </w:trPr>
        <w:tc>
          <w:tcPr>
            <w:tcW w:w="2070" w:type="dxa"/>
          </w:tcPr>
          <w:p w14:paraId="15B4029E"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35D5231E" w14:textId="65CD2482" w:rsidR="005126D6" w:rsidRPr="00BA371D" w:rsidRDefault="005126D6" w:rsidP="00C663AB">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w:t>
            </w:r>
            <w:r w:rsidR="00C663AB" w:rsidRPr="00BA371D">
              <w:rPr>
                <w:rFonts w:asciiTheme="minorHAnsi" w:hAnsiTheme="minorHAnsi" w:cstheme="minorHAnsi"/>
                <w:sz w:val="24"/>
                <w:szCs w:val="24"/>
              </w:rPr>
              <w:t>view</w:t>
            </w:r>
            <w:r w:rsidRPr="00BA371D">
              <w:rPr>
                <w:rFonts w:asciiTheme="minorHAnsi" w:hAnsiTheme="minorHAnsi" w:cstheme="minorHAnsi"/>
                <w:sz w:val="24"/>
                <w:szCs w:val="24"/>
              </w:rPr>
              <w:t xml:space="preserve"> </w:t>
            </w:r>
            <w:r w:rsidR="00C663AB" w:rsidRPr="00BA371D">
              <w:rPr>
                <w:rFonts w:asciiTheme="minorHAnsi" w:hAnsiTheme="minorHAnsi" w:cstheme="minorHAnsi"/>
                <w:sz w:val="24"/>
                <w:szCs w:val="24"/>
              </w:rPr>
              <w:t>details of the selected resource from the list</w:t>
            </w:r>
            <w:r w:rsidRPr="00BA371D">
              <w:rPr>
                <w:rFonts w:asciiTheme="minorHAnsi" w:hAnsiTheme="minorHAnsi" w:cstheme="minorHAnsi"/>
                <w:sz w:val="24"/>
                <w:szCs w:val="24"/>
              </w:rPr>
              <w:t xml:space="preserve">. </w:t>
            </w:r>
          </w:p>
        </w:tc>
      </w:tr>
      <w:tr w:rsidR="005126D6" w:rsidRPr="00BA371D" w14:paraId="763BEA29" w14:textId="77777777" w:rsidTr="007D0927">
        <w:tc>
          <w:tcPr>
            <w:tcW w:w="2070" w:type="dxa"/>
          </w:tcPr>
          <w:p w14:paraId="3E5F86B9"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Trigger </w:t>
            </w:r>
          </w:p>
        </w:tc>
        <w:tc>
          <w:tcPr>
            <w:tcW w:w="6570" w:type="dxa"/>
          </w:tcPr>
          <w:p w14:paraId="71C03847" w14:textId="398A3707" w:rsidR="005126D6" w:rsidRPr="00BA371D" w:rsidRDefault="005126D6" w:rsidP="00D673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w:t>
            </w:r>
            <w:r w:rsidR="00D67327" w:rsidRPr="00BA371D">
              <w:rPr>
                <w:rFonts w:asciiTheme="minorHAnsi" w:eastAsia="Calibri" w:hAnsiTheme="minorHAnsi" w:cstheme="minorHAnsi"/>
                <w:color w:val="auto"/>
                <w:lang w:val="en-GB"/>
              </w:rPr>
              <w:t>view details of resource</w:t>
            </w:r>
            <w:r w:rsidRPr="00BA371D">
              <w:rPr>
                <w:rFonts w:asciiTheme="minorHAnsi" w:eastAsia="Calibri" w:hAnsiTheme="minorHAnsi" w:cstheme="minorHAnsi"/>
                <w:color w:val="auto"/>
                <w:lang w:val="en-GB"/>
              </w:rPr>
              <w:t xml:space="preserve"> on the application.</w:t>
            </w:r>
          </w:p>
        </w:tc>
      </w:tr>
      <w:tr w:rsidR="005126D6" w:rsidRPr="00BA371D" w14:paraId="06BC192A" w14:textId="77777777" w:rsidTr="007D0927">
        <w:tc>
          <w:tcPr>
            <w:tcW w:w="2070" w:type="dxa"/>
          </w:tcPr>
          <w:p w14:paraId="73931629"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6CC6190E" w14:textId="6EED5FCC" w:rsidR="005126D6" w:rsidRPr="00BA371D" w:rsidRDefault="005126D6" w:rsidP="00245C51">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w:t>
            </w:r>
            <w:r w:rsidR="00245C51" w:rsidRPr="00BA371D">
              <w:rPr>
                <w:rFonts w:asciiTheme="minorHAnsi" w:eastAsia="Calibri" w:hAnsiTheme="minorHAnsi" w:cstheme="minorHAnsi"/>
                <w:bCs/>
                <w:color w:val="auto"/>
                <w:lang w:val="en-GB"/>
              </w:rPr>
              <w:t>view</w:t>
            </w:r>
            <w:r w:rsidRPr="00BA371D">
              <w:rPr>
                <w:rFonts w:asciiTheme="minorHAnsi" w:eastAsia="Calibri" w:hAnsiTheme="minorHAnsi" w:cstheme="minorHAnsi"/>
                <w:bCs/>
                <w:color w:val="auto"/>
                <w:lang w:val="en-GB"/>
              </w:rPr>
              <w:t xml:space="preserve"> </w:t>
            </w:r>
            <w:r w:rsidR="00245C51" w:rsidRPr="00BA371D">
              <w:rPr>
                <w:rFonts w:asciiTheme="minorHAnsi" w:eastAsia="Calibri" w:hAnsiTheme="minorHAnsi" w:cstheme="minorHAnsi"/>
                <w:bCs/>
                <w:color w:val="auto"/>
                <w:lang w:val="en-GB"/>
              </w:rPr>
              <w:t xml:space="preserve">details of selected </w:t>
            </w:r>
            <w:r w:rsidRPr="00BA371D">
              <w:rPr>
                <w:rFonts w:asciiTheme="minorHAnsi" w:eastAsia="Calibri" w:hAnsiTheme="minorHAnsi" w:cstheme="minorHAnsi"/>
                <w:bCs/>
                <w:color w:val="auto"/>
                <w:lang w:val="en-GB"/>
              </w:rPr>
              <w:t xml:space="preserve">resource </w:t>
            </w:r>
            <w:r w:rsidR="00245C51" w:rsidRPr="00BA371D">
              <w:rPr>
                <w:rFonts w:asciiTheme="minorHAnsi" w:eastAsia="Calibri" w:hAnsiTheme="minorHAnsi" w:cstheme="minorHAnsi"/>
                <w:bCs/>
                <w:color w:val="auto"/>
                <w:lang w:val="en-GB"/>
              </w:rPr>
              <w:t xml:space="preserve">from the Resource listing page. </w:t>
            </w:r>
            <w:r w:rsidRPr="00BA371D">
              <w:rPr>
                <w:rFonts w:asciiTheme="minorHAnsi" w:eastAsia="Calibri" w:hAnsiTheme="minorHAnsi" w:cstheme="minorHAnsi"/>
                <w:bCs/>
                <w:color w:val="auto"/>
                <w:lang w:val="en-GB"/>
              </w:rPr>
              <w:t xml:space="preserve"> </w:t>
            </w:r>
          </w:p>
        </w:tc>
      </w:tr>
      <w:tr w:rsidR="005126D6" w:rsidRPr="00BA371D" w14:paraId="673803C1" w14:textId="77777777" w:rsidTr="007D0927">
        <w:tc>
          <w:tcPr>
            <w:tcW w:w="2070" w:type="dxa"/>
          </w:tcPr>
          <w:p w14:paraId="791E0319"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0F69C1AF" w14:textId="38C8AFD1" w:rsidR="005126D6" w:rsidRPr="00BA371D" w:rsidRDefault="001F7DB8"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5126D6" w:rsidRPr="00BA371D" w14:paraId="71CC44E5" w14:textId="77777777" w:rsidTr="007D0927">
        <w:tc>
          <w:tcPr>
            <w:tcW w:w="2070" w:type="dxa"/>
          </w:tcPr>
          <w:p w14:paraId="6AF4F141"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51D84B44"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5126D6" w:rsidRPr="00BA371D" w14:paraId="0DF58407" w14:textId="77777777" w:rsidTr="007D0927">
        <w:tc>
          <w:tcPr>
            <w:tcW w:w="2070" w:type="dxa"/>
          </w:tcPr>
          <w:p w14:paraId="447BF330"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622D44CA" w14:textId="690EB1A5"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w:t>
            </w:r>
            <w:r w:rsidR="000E7EAA" w:rsidRPr="00BA371D">
              <w:rPr>
                <w:rFonts w:asciiTheme="minorHAnsi" w:eastAsia="Calibri" w:hAnsiTheme="minorHAnsi" w:cstheme="minorHAnsi"/>
                <w:color w:val="auto"/>
                <w:lang w:val="en-GB"/>
              </w:rPr>
              <w:t>view</w:t>
            </w:r>
            <w:r w:rsidRPr="00BA371D">
              <w:rPr>
                <w:rFonts w:asciiTheme="minorHAnsi" w:eastAsia="Calibri" w:hAnsiTheme="minorHAnsi" w:cstheme="minorHAnsi"/>
                <w:color w:val="auto"/>
                <w:lang w:val="en-GB"/>
              </w:rPr>
              <w:t xml:space="preserve"> </w:t>
            </w:r>
            <w:r w:rsidR="000E7EAA" w:rsidRPr="00BA371D">
              <w:rPr>
                <w:rFonts w:asciiTheme="minorHAnsi" w:eastAsia="Calibri" w:hAnsiTheme="minorHAnsi" w:cstheme="minorHAnsi"/>
                <w:color w:val="auto"/>
                <w:lang w:val="en-GB"/>
              </w:rPr>
              <w:t xml:space="preserve">details of the </w:t>
            </w:r>
            <w:r w:rsidRPr="00BA371D">
              <w:rPr>
                <w:rFonts w:asciiTheme="minorHAnsi" w:eastAsia="Calibri" w:hAnsiTheme="minorHAnsi" w:cstheme="minorHAnsi"/>
                <w:color w:val="auto"/>
                <w:lang w:val="en-GB"/>
              </w:rPr>
              <w:t>resource by clicking on the “</w:t>
            </w:r>
            <w:r w:rsidR="000E7EAA" w:rsidRPr="00BA371D">
              <w:rPr>
                <w:rFonts w:asciiTheme="minorHAnsi" w:eastAsia="Calibri" w:hAnsiTheme="minorHAnsi" w:cstheme="minorHAnsi"/>
                <w:color w:val="auto"/>
                <w:lang w:val="en-GB"/>
              </w:rPr>
              <w:t>View</w:t>
            </w:r>
            <w:r w:rsidRPr="00BA371D">
              <w:rPr>
                <w:rFonts w:asciiTheme="minorHAnsi" w:eastAsia="Calibri" w:hAnsiTheme="minorHAnsi" w:cstheme="minorHAnsi"/>
                <w:color w:val="auto"/>
                <w:lang w:val="en-GB"/>
              </w:rPr>
              <w:t xml:space="preserve">” button from Resource listing page. </w:t>
            </w:r>
          </w:p>
          <w:p w14:paraId="7DB4D6BD" w14:textId="03F3B7E3"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w:t>
            </w:r>
            <w:r w:rsidR="000D1744" w:rsidRPr="00BA371D">
              <w:rPr>
                <w:rFonts w:asciiTheme="minorHAnsi" w:eastAsia="Calibri" w:hAnsiTheme="minorHAnsi" w:cstheme="minorHAnsi"/>
                <w:color w:val="auto"/>
                <w:lang w:val="en-GB"/>
              </w:rPr>
              <w:t>View Resource details”</w:t>
            </w:r>
            <w:r w:rsidRPr="00BA371D">
              <w:rPr>
                <w:rFonts w:asciiTheme="minorHAnsi" w:eastAsia="Calibri" w:hAnsiTheme="minorHAnsi" w:cstheme="minorHAnsi"/>
                <w:color w:val="auto"/>
                <w:lang w:val="en-GB"/>
              </w:rPr>
              <w:t xml:space="preserve"> Page to </w:t>
            </w:r>
            <w:r w:rsidR="000D1744" w:rsidRPr="00BA371D">
              <w:rPr>
                <w:rFonts w:asciiTheme="minorHAnsi" w:eastAsia="Calibri" w:hAnsiTheme="minorHAnsi" w:cstheme="minorHAnsi"/>
                <w:color w:val="auto"/>
                <w:lang w:val="en-GB"/>
              </w:rPr>
              <w:t xml:space="preserve">view </w:t>
            </w:r>
            <w:r w:rsidRPr="00BA371D">
              <w:rPr>
                <w:rFonts w:asciiTheme="minorHAnsi" w:eastAsia="Calibri" w:hAnsiTheme="minorHAnsi" w:cstheme="minorHAnsi"/>
                <w:color w:val="auto"/>
                <w:lang w:val="en-GB"/>
              </w:rPr>
              <w:t>resource details.</w:t>
            </w:r>
          </w:p>
          <w:p w14:paraId="78EF0591" w14:textId="6547F806" w:rsidR="00D10615" w:rsidRPr="00BA371D" w:rsidRDefault="00D10615" w:rsidP="00D1061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screen will include all the information added on Add Resource Screen.</w:t>
            </w:r>
          </w:p>
          <w:p w14:paraId="1502FA6A" w14:textId="77777777" w:rsidR="00887BCB" w:rsidRPr="00BA371D" w:rsidRDefault="00887BCB" w:rsidP="00D10615">
            <w:pPr>
              <w:pStyle w:val="Default"/>
              <w:jc w:val="both"/>
              <w:rPr>
                <w:rFonts w:asciiTheme="minorHAnsi" w:eastAsia="Calibri" w:hAnsiTheme="minorHAnsi" w:cstheme="minorHAnsi"/>
                <w:color w:val="auto"/>
                <w:lang w:val="en-GB"/>
              </w:rPr>
            </w:pPr>
          </w:p>
          <w:p w14:paraId="1D9F1D4E" w14:textId="191059B9"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w:t>
            </w:r>
            <w:r w:rsidR="00E937FF" w:rsidRPr="00BA371D">
              <w:rPr>
                <w:rFonts w:asciiTheme="minorHAnsi" w:eastAsia="Calibri" w:hAnsiTheme="minorHAnsi" w:cstheme="minorHAnsi"/>
                <w:color w:val="auto"/>
                <w:lang w:val="en-GB"/>
              </w:rPr>
              <w:t xml:space="preserve">view </w:t>
            </w:r>
            <w:r w:rsidRPr="00BA371D">
              <w:rPr>
                <w:rFonts w:asciiTheme="minorHAnsi" w:eastAsia="Calibri" w:hAnsiTheme="minorHAnsi" w:cstheme="minorHAnsi"/>
                <w:color w:val="auto"/>
                <w:lang w:val="en-GB"/>
              </w:rPr>
              <w:t>the details of the resource in below sections:</w:t>
            </w:r>
          </w:p>
          <w:p w14:paraId="7C33EA8F" w14:textId="77777777" w:rsidR="005126D6" w:rsidRPr="00BA371D" w:rsidRDefault="005126D6" w:rsidP="007D0927">
            <w:pPr>
              <w:pStyle w:val="Default"/>
              <w:jc w:val="both"/>
              <w:rPr>
                <w:rFonts w:asciiTheme="minorHAnsi" w:eastAsia="Calibri" w:hAnsiTheme="minorHAnsi" w:cstheme="minorHAnsi"/>
                <w:color w:val="auto"/>
                <w:lang w:val="en-GB"/>
              </w:rPr>
            </w:pPr>
          </w:p>
          <w:p w14:paraId="6EBA7D1D" w14:textId="77777777" w:rsidR="005126D6" w:rsidRPr="00BA371D" w:rsidRDefault="005126D6"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Resources Personal Information</w:t>
            </w:r>
          </w:p>
          <w:p w14:paraId="035EA378" w14:textId="659F0080"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w:t>
            </w:r>
            <w:r w:rsidR="00137EC1" w:rsidRPr="00BA371D">
              <w:rPr>
                <w:rFonts w:asciiTheme="minorHAnsi" w:eastAsia="Calibri" w:hAnsiTheme="minorHAnsi" w:cstheme="minorHAnsi"/>
                <w:color w:val="auto"/>
                <w:lang w:val="en-GB"/>
              </w:rPr>
              <w:t>details</w:t>
            </w:r>
            <w:r w:rsidRPr="00BA371D">
              <w:rPr>
                <w:rFonts w:asciiTheme="minorHAnsi" w:eastAsia="Calibri" w:hAnsiTheme="minorHAnsi" w:cstheme="minorHAnsi"/>
                <w:color w:val="auto"/>
                <w:lang w:val="en-GB"/>
              </w:rPr>
              <w:t xml:space="preserve"> screen which will be </w:t>
            </w:r>
            <w:r w:rsidR="00137EC1" w:rsidRPr="00BA371D">
              <w:rPr>
                <w:rFonts w:asciiTheme="minorHAnsi" w:eastAsia="Calibri" w:hAnsiTheme="minorHAnsi" w:cstheme="minorHAnsi"/>
                <w:color w:val="auto"/>
                <w:lang w:val="en-GB"/>
              </w:rPr>
              <w:t>showing</w:t>
            </w:r>
            <w:r w:rsidRPr="00BA371D">
              <w:rPr>
                <w:rFonts w:asciiTheme="minorHAnsi" w:eastAsia="Calibri" w:hAnsiTheme="minorHAnsi" w:cstheme="minorHAnsi"/>
                <w:color w:val="auto"/>
                <w:lang w:val="en-GB"/>
              </w:rPr>
              <w:t xml:space="preserve"> the Resource Personal Information. The data fields will include:</w:t>
            </w:r>
          </w:p>
          <w:p w14:paraId="60B1F5A7"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w:t>
            </w:r>
          </w:p>
          <w:p w14:paraId="2629F750"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33018444" w14:textId="77777777" w:rsidR="005126D6" w:rsidRPr="00BA371D" w:rsidRDefault="005126D6"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5C3BF420" w14:textId="77777777" w:rsidR="005126D6" w:rsidRPr="00BA371D" w:rsidRDefault="005126D6"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03115E26"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p>
          <w:p w14:paraId="4C558835"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w:t>
            </w:r>
          </w:p>
          <w:p w14:paraId="08574023"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Middle Name</w:t>
            </w:r>
          </w:p>
          <w:p w14:paraId="164431E5"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w:t>
            </w:r>
          </w:p>
          <w:p w14:paraId="513AD3FD"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der</w:t>
            </w:r>
          </w:p>
          <w:p w14:paraId="58E37AC8" w14:textId="77777777" w:rsidR="005126D6" w:rsidRPr="00BA371D" w:rsidRDefault="005126D6"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ale</w:t>
            </w:r>
          </w:p>
          <w:p w14:paraId="29EA3DBF" w14:textId="77777777" w:rsidR="005126D6" w:rsidRPr="00BA371D" w:rsidRDefault="005126D6"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emale</w:t>
            </w:r>
          </w:p>
          <w:p w14:paraId="1A4FA23A"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p>
          <w:p w14:paraId="7C0F5CBD"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7465BE69"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7E46B6CE"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p w14:paraId="79DFF5FE" w14:textId="7777777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1FED068A" w14:textId="6F212157" w:rsidR="005126D6" w:rsidRPr="00BA371D" w:rsidRDefault="005126D6"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file picture</w:t>
            </w:r>
          </w:p>
          <w:p w14:paraId="74BED37E" w14:textId="77777777" w:rsidR="005126D6" w:rsidRPr="00BA371D" w:rsidRDefault="005126D6" w:rsidP="007D0927">
            <w:pPr>
              <w:pStyle w:val="Default"/>
              <w:jc w:val="both"/>
              <w:rPr>
                <w:rFonts w:asciiTheme="minorHAnsi" w:eastAsia="Calibri" w:hAnsiTheme="minorHAnsi" w:cstheme="minorHAnsi"/>
                <w:color w:val="auto"/>
                <w:lang w:val="en-GB"/>
              </w:rPr>
            </w:pPr>
          </w:p>
          <w:p w14:paraId="57C48F45" w14:textId="77777777" w:rsidR="005126D6" w:rsidRPr="00BA371D" w:rsidRDefault="005126D6"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2AB925B5" w14:textId="23BB67AA"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User will be displayed with the </w:t>
            </w:r>
            <w:r w:rsidR="00BC63C4" w:rsidRPr="00BA371D">
              <w:rPr>
                <w:rFonts w:asciiTheme="minorHAnsi" w:eastAsia="Calibri" w:hAnsiTheme="minorHAnsi" w:cstheme="minorHAnsi"/>
                <w:color w:val="auto"/>
                <w:lang w:val="en-GB"/>
              </w:rPr>
              <w:t>details</w:t>
            </w:r>
            <w:r w:rsidRPr="00BA371D">
              <w:rPr>
                <w:rFonts w:asciiTheme="minorHAnsi" w:eastAsia="Calibri" w:hAnsiTheme="minorHAnsi" w:cstheme="minorHAnsi"/>
                <w:color w:val="auto"/>
                <w:lang w:val="en-GB"/>
              </w:rPr>
              <w:t xml:space="preserve"> screen which will be </w:t>
            </w:r>
            <w:r w:rsidR="00BC63C4" w:rsidRPr="00BA371D">
              <w:rPr>
                <w:rFonts w:asciiTheme="minorHAnsi" w:eastAsia="Calibri" w:hAnsiTheme="minorHAnsi" w:cstheme="minorHAnsi"/>
                <w:color w:val="auto"/>
                <w:lang w:val="en-GB"/>
              </w:rPr>
              <w:t>showing</w:t>
            </w:r>
            <w:r w:rsidRPr="00BA371D">
              <w:rPr>
                <w:rFonts w:asciiTheme="minorHAnsi" w:eastAsia="Calibri" w:hAnsiTheme="minorHAnsi" w:cstheme="minorHAnsi"/>
                <w:color w:val="auto"/>
                <w:lang w:val="en-GB"/>
              </w:rPr>
              <w:t xml:space="preserve"> the Mailing Address details. The data fields will include:</w:t>
            </w:r>
          </w:p>
          <w:p w14:paraId="1BE849DA" w14:textId="77777777" w:rsidR="005126D6" w:rsidRPr="00BA371D" w:rsidRDefault="005126D6"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3965F368" w14:textId="77777777" w:rsidR="005126D6" w:rsidRPr="00BA371D" w:rsidRDefault="005126D6"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1737B400" w14:textId="77777777" w:rsidR="005126D6" w:rsidRPr="00BA371D" w:rsidRDefault="005126D6"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4F0127F6" w14:textId="77777777" w:rsidR="005126D6" w:rsidRPr="00BA371D" w:rsidRDefault="005126D6"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7A66D88A" w14:textId="77777777" w:rsidR="005126D6" w:rsidRPr="00BA371D" w:rsidRDefault="005126D6"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568E0D9C" w14:textId="77777777" w:rsidR="005126D6" w:rsidRPr="00BA371D" w:rsidRDefault="005126D6"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22ACEDAB" w14:textId="77777777" w:rsidR="005126D6" w:rsidRPr="00BA371D" w:rsidRDefault="005126D6" w:rsidP="007D0927">
            <w:pPr>
              <w:pStyle w:val="Default"/>
              <w:jc w:val="both"/>
              <w:rPr>
                <w:rFonts w:asciiTheme="minorHAnsi" w:eastAsia="Calibri" w:hAnsiTheme="minorHAnsi" w:cstheme="minorHAnsi"/>
                <w:b/>
                <w:color w:val="auto"/>
                <w:u w:val="single"/>
                <w:lang w:val="en-GB"/>
              </w:rPr>
            </w:pPr>
          </w:p>
          <w:p w14:paraId="5F268459" w14:textId="77777777" w:rsidR="005126D6" w:rsidRPr="00BA371D" w:rsidRDefault="005126D6"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63B03241" w14:textId="2309E6A4"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w:t>
            </w:r>
            <w:r w:rsidR="006B7800" w:rsidRPr="00BA371D">
              <w:rPr>
                <w:rFonts w:asciiTheme="minorHAnsi" w:eastAsia="Calibri" w:hAnsiTheme="minorHAnsi" w:cstheme="minorHAnsi"/>
                <w:color w:val="auto"/>
                <w:lang w:val="en-GB"/>
              </w:rPr>
              <w:t xml:space="preserve">details </w:t>
            </w:r>
            <w:r w:rsidRPr="00BA371D">
              <w:rPr>
                <w:rFonts w:asciiTheme="minorHAnsi" w:eastAsia="Calibri" w:hAnsiTheme="minorHAnsi" w:cstheme="minorHAnsi"/>
                <w:color w:val="auto"/>
                <w:lang w:val="en-GB"/>
              </w:rPr>
              <w:t xml:space="preserve">screen which will be </w:t>
            </w:r>
            <w:r w:rsidR="006B7800" w:rsidRPr="00BA371D">
              <w:rPr>
                <w:rFonts w:asciiTheme="minorHAnsi" w:eastAsia="Calibri" w:hAnsiTheme="minorHAnsi" w:cstheme="minorHAnsi"/>
                <w:color w:val="auto"/>
                <w:lang w:val="en-GB"/>
              </w:rPr>
              <w:t xml:space="preserve">showing </w:t>
            </w:r>
            <w:r w:rsidRPr="00BA371D">
              <w:rPr>
                <w:rFonts w:asciiTheme="minorHAnsi" w:eastAsia="Calibri" w:hAnsiTheme="minorHAnsi" w:cstheme="minorHAnsi"/>
                <w:color w:val="auto"/>
                <w:lang w:val="en-GB"/>
              </w:rPr>
              <w:t xml:space="preserve">the Contact details. </w:t>
            </w:r>
          </w:p>
          <w:p w14:paraId="7984E557"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7A5F32DD"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312F36A8"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7B5093EF" w14:textId="77777777" w:rsidR="005126D6" w:rsidRPr="00BA371D" w:rsidRDefault="005126D6" w:rsidP="007D0927">
            <w:pPr>
              <w:pStyle w:val="Default"/>
              <w:jc w:val="both"/>
              <w:rPr>
                <w:rFonts w:asciiTheme="minorHAnsi" w:eastAsia="Calibri" w:hAnsiTheme="minorHAnsi" w:cstheme="minorHAnsi"/>
                <w:color w:val="auto"/>
                <w:lang w:val="en-GB"/>
              </w:rPr>
            </w:pPr>
          </w:p>
          <w:p w14:paraId="5D482DE9" w14:textId="77777777" w:rsidR="005126D6" w:rsidRPr="00BA371D" w:rsidRDefault="005126D6"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Qualification Details</w:t>
            </w:r>
          </w:p>
          <w:p w14:paraId="351627AD" w14:textId="163136EC"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w:t>
            </w:r>
            <w:r w:rsidR="00A07B89" w:rsidRPr="00BA371D">
              <w:rPr>
                <w:rFonts w:asciiTheme="minorHAnsi" w:eastAsia="Calibri" w:hAnsiTheme="minorHAnsi" w:cstheme="minorHAnsi"/>
                <w:color w:val="auto"/>
                <w:lang w:val="en-GB"/>
              </w:rPr>
              <w:t>details</w:t>
            </w:r>
            <w:r w:rsidRPr="00BA371D">
              <w:rPr>
                <w:rFonts w:asciiTheme="minorHAnsi" w:eastAsia="Calibri" w:hAnsiTheme="minorHAnsi" w:cstheme="minorHAnsi"/>
                <w:color w:val="auto"/>
                <w:lang w:val="en-GB"/>
              </w:rPr>
              <w:t xml:space="preserve"> screen which will be </w:t>
            </w:r>
            <w:r w:rsidR="00A07B89" w:rsidRPr="00BA371D">
              <w:rPr>
                <w:rFonts w:asciiTheme="minorHAnsi" w:eastAsia="Calibri" w:hAnsiTheme="minorHAnsi" w:cstheme="minorHAnsi"/>
                <w:color w:val="auto"/>
                <w:lang w:val="en-GB"/>
              </w:rPr>
              <w:t>showing</w:t>
            </w:r>
            <w:r w:rsidRPr="00BA371D">
              <w:rPr>
                <w:rFonts w:asciiTheme="minorHAnsi" w:eastAsia="Calibri" w:hAnsiTheme="minorHAnsi" w:cstheme="minorHAnsi"/>
                <w:color w:val="auto"/>
                <w:lang w:val="en-GB"/>
              </w:rPr>
              <w:t xml:space="preserve"> the Qualification details. </w:t>
            </w:r>
          </w:p>
          <w:p w14:paraId="2DFCDE22"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58E2805D"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p>
          <w:p w14:paraId="3D17DC14"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p>
          <w:p w14:paraId="5762BE83"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p>
          <w:p w14:paraId="023379DD"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p>
          <w:p w14:paraId="0BD6D7B3"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p>
          <w:p w14:paraId="4C1D9B49" w14:textId="77777777" w:rsidR="005126D6" w:rsidRPr="00BA371D" w:rsidRDefault="005126D6"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p>
          <w:p w14:paraId="26DB2544" w14:textId="029739A9" w:rsidR="005126D6" w:rsidRPr="00BA371D" w:rsidRDefault="005126D6"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w:t>
            </w:r>
            <w:r w:rsidR="005D4B7B" w:rsidRPr="00BA371D">
              <w:rPr>
                <w:rFonts w:asciiTheme="minorHAnsi" w:eastAsia="Calibri" w:hAnsiTheme="minorHAnsi" w:cstheme="minorHAnsi"/>
                <w:color w:val="auto"/>
                <w:lang w:val="en-GB"/>
              </w:rPr>
              <w:t>e uploaded documents in PDF/Doc</w:t>
            </w:r>
            <w:r w:rsidRPr="00BA371D">
              <w:rPr>
                <w:rFonts w:asciiTheme="minorHAnsi" w:eastAsia="Calibri" w:hAnsiTheme="minorHAnsi" w:cstheme="minorHAnsi"/>
                <w:color w:val="auto"/>
                <w:lang w:val="en-GB"/>
              </w:rPr>
              <w:t xml:space="preserve"> Format.</w:t>
            </w:r>
          </w:p>
          <w:p w14:paraId="412A4589" w14:textId="77777777" w:rsidR="005126D6" w:rsidRPr="00BA371D" w:rsidRDefault="005126D6" w:rsidP="007D0927">
            <w:pPr>
              <w:pStyle w:val="Default"/>
              <w:jc w:val="both"/>
              <w:rPr>
                <w:rFonts w:asciiTheme="minorHAnsi" w:eastAsia="Calibri" w:hAnsiTheme="minorHAnsi" w:cstheme="minorHAnsi"/>
                <w:color w:val="auto"/>
                <w:lang w:val="en-GB"/>
              </w:rPr>
            </w:pPr>
          </w:p>
          <w:p w14:paraId="0DBA78E8" w14:textId="132B5CEB" w:rsidR="005126D6" w:rsidRPr="00BA371D" w:rsidRDefault="005126D6"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upporting Documents</w:t>
            </w:r>
          </w:p>
          <w:p w14:paraId="45BD117B" w14:textId="10CEE672"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 list of the uploaded documents will be available for </w:t>
            </w:r>
            <w:r w:rsidR="00FF7371" w:rsidRPr="00BA371D">
              <w:rPr>
                <w:rFonts w:asciiTheme="minorHAnsi" w:eastAsia="Calibri" w:hAnsiTheme="minorHAnsi" w:cstheme="minorHAnsi"/>
                <w:color w:val="auto"/>
                <w:lang w:val="en-GB"/>
              </w:rPr>
              <w:t>the user to view.</w:t>
            </w:r>
          </w:p>
          <w:p w14:paraId="0154742E" w14:textId="77777777" w:rsidR="005126D6" w:rsidRPr="00BA371D" w:rsidRDefault="005126D6" w:rsidP="00544A8D">
            <w:pPr>
              <w:pStyle w:val="Default"/>
              <w:numPr>
                <w:ilvl w:val="0"/>
                <w:numId w:val="43"/>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1FF9A9AF" w14:textId="77777777" w:rsidR="005126D6" w:rsidRPr="00BA371D" w:rsidRDefault="005126D6" w:rsidP="00544A8D">
            <w:pPr>
              <w:pStyle w:val="Default"/>
              <w:numPr>
                <w:ilvl w:val="0"/>
                <w:numId w:val="43"/>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47EF4F0E" w14:textId="77777777" w:rsidR="005126D6" w:rsidRPr="00BA371D" w:rsidRDefault="005126D6" w:rsidP="007D0927">
            <w:pPr>
              <w:pStyle w:val="Default"/>
              <w:ind w:left="720"/>
              <w:jc w:val="both"/>
              <w:rPr>
                <w:rFonts w:asciiTheme="minorHAnsi" w:eastAsia="Calibri" w:hAnsiTheme="minorHAnsi" w:cstheme="minorHAnsi"/>
                <w:color w:val="auto"/>
                <w:lang w:val="en-GB"/>
              </w:rPr>
            </w:pPr>
          </w:p>
          <w:p w14:paraId="42B89F12" w14:textId="156B120C"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w:t>
            </w:r>
            <w:r w:rsidR="000108B3" w:rsidRPr="00BA371D">
              <w:rPr>
                <w:rFonts w:asciiTheme="minorHAnsi" w:eastAsia="Calibri" w:hAnsiTheme="minorHAnsi" w:cstheme="minorHAnsi"/>
                <w:color w:val="auto"/>
                <w:lang w:val="en-GB"/>
              </w:rPr>
              <w:t xml:space="preserve"> 2</w:t>
            </w:r>
            <w:r w:rsidR="003A499C" w:rsidRPr="00BA371D">
              <w:rPr>
                <w:rFonts w:asciiTheme="minorHAnsi" w:eastAsia="Calibri" w:hAnsiTheme="minorHAnsi" w:cstheme="minorHAnsi"/>
                <w:color w:val="auto"/>
                <w:lang w:val="en-GB"/>
              </w:rPr>
              <w:t xml:space="preserve"> buttons</w:t>
            </w:r>
            <w:r w:rsidR="000108B3" w:rsidRPr="00BA371D">
              <w:rPr>
                <w:rFonts w:asciiTheme="minorHAnsi" w:eastAsia="Calibri" w:hAnsiTheme="minorHAnsi" w:cstheme="minorHAnsi"/>
                <w:color w:val="auto"/>
                <w:lang w:val="en-GB"/>
              </w:rPr>
              <w:t xml:space="preserve"> “Edit” and “Back”</w:t>
            </w:r>
            <w:r w:rsidR="003A499C"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on this screen.</w:t>
            </w:r>
          </w:p>
          <w:p w14:paraId="4768DFD1" w14:textId="77777777" w:rsidR="005126D6" w:rsidRPr="00BA371D" w:rsidRDefault="005126D6" w:rsidP="0055168A">
            <w:pPr>
              <w:pStyle w:val="Default"/>
              <w:numPr>
                <w:ilvl w:val="0"/>
                <w:numId w:val="45"/>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w:t>
            </w:r>
            <w:r w:rsidR="00971ACC" w:rsidRPr="00BA371D">
              <w:rPr>
                <w:rFonts w:asciiTheme="minorHAnsi" w:eastAsia="Calibri" w:hAnsiTheme="minorHAnsi" w:cstheme="minorHAnsi"/>
                <w:color w:val="auto"/>
                <w:lang w:val="en-GB"/>
              </w:rPr>
              <w:t xml:space="preserve">Edit </w:t>
            </w:r>
            <w:r w:rsidRPr="00BA371D">
              <w:rPr>
                <w:rFonts w:asciiTheme="minorHAnsi" w:eastAsia="Calibri" w:hAnsiTheme="minorHAnsi" w:cstheme="minorHAnsi"/>
                <w:color w:val="auto"/>
                <w:lang w:val="en-GB"/>
              </w:rPr>
              <w:t xml:space="preserve">button the resource details that are entered by the user </w:t>
            </w:r>
            <w:r w:rsidR="00971ACC" w:rsidRPr="00BA371D">
              <w:rPr>
                <w:rFonts w:asciiTheme="minorHAnsi" w:eastAsia="Calibri" w:hAnsiTheme="minorHAnsi" w:cstheme="minorHAnsi"/>
                <w:color w:val="auto"/>
                <w:lang w:val="en-GB"/>
              </w:rPr>
              <w:t xml:space="preserve">will be editable. </w:t>
            </w:r>
            <w:r w:rsidR="00910EC9" w:rsidRPr="00BA371D">
              <w:rPr>
                <w:rFonts w:asciiTheme="minorHAnsi" w:eastAsia="Calibri" w:hAnsiTheme="minorHAnsi" w:cstheme="minorHAnsi"/>
                <w:color w:val="auto"/>
                <w:lang w:val="en-GB"/>
              </w:rPr>
              <w:t xml:space="preserve">User will be </w:t>
            </w:r>
            <w:r w:rsidR="00910EC9" w:rsidRPr="00BA371D">
              <w:rPr>
                <w:rFonts w:asciiTheme="minorHAnsi" w:eastAsia="Calibri" w:hAnsiTheme="minorHAnsi" w:cstheme="minorHAnsi"/>
                <w:color w:val="auto"/>
                <w:lang w:val="en-GB"/>
              </w:rPr>
              <w:lastRenderedPageBreak/>
              <w:t xml:space="preserve">redirected to the new screen as “Edit Resource details”. Refer use case </w:t>
            </w:r>
            <w:r w:rsidR="00910EC9" w:rsidRPr="00BA371D">
              <w:rPr>
                <w:rFonts w:asciiTheme="minorHAnsi" w:eastAsia="Calibri" w:hAnsiTheme="minorHAnsi" w:cstheme="minorHAnsi"/>
                <w:color w:val="auto"/>
                <w:highlight w:val="yellow"/>
                <w:lang w:val="en-GB"/>
              </w:rPr>
              <w:t>1.1.2.3</w:t>
            </w:r>
          </w:p>
          <w:p w14:paraId="3FBB4291" w14:textId="1D5F409A" w:rsidR="0055168A" w:rsidRPr="00BA371D" w:rsidRDefault="0055168A" w:rsidP="0055168A">
            <w:pPr>
              <w:pStyle w:val="Default"/>
              <w:numPr>
                <w:ilvl w:val="0"/>
                <w:numId w:val="45"/>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Back button the user will be navigated to the previous screen.</w:t>
            </w:r>
          </w:p>
        </w:tc>
      </w:tr>
      <w:tr w:rsidR="005126D6" w:rsidRPr="00BA371D" w14:paraId="24AEFCCE" w14:textId="77777777" w:rsidTr="007D0927">
        <w:trPr>
          <w:trHeight w:val="600"/>
        </w:trPr>
        <w:tc>
          <w:tcPr>
            <w:tcW w:w="2070" w:type="dxa"/>
          </w:tcPr>
          <w:p w14:paraId="1ED6C1BC"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24CE2830" w14:textId="3A7E906E" w:rsidR="00EE7D7F" w:rsidRPr="00BA371D" w:rsidRDefault="00EE7D7F" w:rsidP="00EE7D7F">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access to Resource listing page</w:t>
            </w:r>
          </w:p>
          <w:p w14:paraId="2FD2FDD3" w14:textId="3C094EB5" w:rsidR="005126D6" w:rsidRPr="00BA371D" w:rsidRDefault="005126D6"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w:t>
            </w:r>
            <w:r w:rsidR="00B7376D" w:rsidRPr="00BA371D">
              <w:rPr>
                <w:rFonts w:asciiTheme="minorHAnsi" w:eastAsia="Calibri" w:hAnsiTheme="minorHAnsi" w:cstheme="minorHAnsi"/>
                <w:bCs/>
                <w:color w:val="auto"/>
                <w:lang w:val="en-GB"/>
              </w:rPr>
              <w:t>clicked on View button on listing page.</w:t>
            </w:r>
          </w:p>
          <w:p w14:paraId="4C6047CA" w14:textId="77777777" w:rsidR="005126D6" w:rsidRPr="00BA371D" w:rsidRDefault="005126D6"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5126D6" w:rsidRPr="00BA371D" w14:paraId="1F7D0900" w14:textId="77777777" w:rsidTr="007D0927">
        <w:tc>
          <w:tcPr>
            <w:tcW w:w="2070" w:type="dxa"/>
          </w:tcPr>
          <w:p w14:paraId="68253E4E"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77D41D82"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5126D6" w:rsidRPr="00BA371D" w14:paraId="36ED5E1E" w14:textId="77777777" w:rsidTr="007D0927">
        <w:tc>
          <w:tcPr>
            <w:tcW w:w="2070" w:type="dxa"/>
          </w:tcPr>
          <w:p w14:paraId="1ACF19BF" w14:textId="77777777" w:rsidR="005126D6" w:rsidRPr="00BA371D" w:rsidRDefault="005126D6"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61B7893" w14:textId="77777777" w:rsidR="005126D6" w:rsidRPr="00BA371D" w:rsidRDefault="005126D6"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30E36106" w14:textId="711C169B" w:rsidR="001C4562" w:rsidRPr="00BA371D" w:rsidRDefault="001C4562" w:rsidP="001C4562">
      <w:pPr>
        <w:rPr>
          <w:sz w:val="24"/>
          <w:szCs w:val="24"/>
          <w:lang w:val="en-IN"/>
        </w:rPr>
      </w:pPr>
    </w:p>
    <w:p w14:paraId="53547E77" w14:textId="77777777" w:rsidR="00C14490" w:rsidRPr="00BA371D" w:rsidRDefault="00C14490" w:rsidP="00C14490">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6B846B2D" w14:textId="77777777" w:rsidR="00C14490" w:rsidRPr="00BA371D" w:rsidRDefault="00C14490" w:rsidP="00C14490">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C14490" w:rsidRPr="00BA371D" w14:paraId="030FAF6E" w14:textId="77777777" w:rsidTr="007D0927">
        <w:trPr>
          <w:trHeight w:val="395"/>
        </w:trPr>
        <w:tc>
          <w:tcPr>
            <w:tcW w:w="1984" w:type="dxa"/>
            <w:shd w:val="clear" w:color="auto" w:fill="D0CECE" w:themeFill="background2" w:themeFillShade="E6"/>
          </w:tcPr>
          <w:p w14:paraId="52109648" w14:textId="77777777" w:rsidR="00C14490" w:rsidRPr="00BA371D" w:rsidRDefault="00C14490"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61622896" w14:textId="77777777" w:rsidR="00C14490" w:rsidRPr="00BA371D" w:rsidRDefault="00C14490"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0DBBF9EE" w14:textId="77777777" w:rsidR="00C14490" w:rsidRPr="00BA371D" w:rsidRDefault="00C14490"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7F6FE777" w14:textId="77777777" w:rsidR="00C14490" w:rsidRPr="00BA371D" w:rsidRDefault="00C14490"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C14490" w:rsidRPr="00BA371D" w14:paraId="3CAE6740" w14:textId="77777777" w:rsidTr="007D0927">
        <w:tc>
          <w:tcPr>
            <w:tcW w:w="1984" w:type="dxa"/>
          </w:tcPr>
          <w:p w14:paraId="0BC9B15B" w14:textId="6A686D28" w:rsidR="00C14490" w:rsidRPr="00BA371D" w:rsidRDefault="00C14490" w:rsidP="00AC79D6">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Edit </w:t>
            </w:r>
          </w:p>
        </w:tc>
        <w:tc>
          <w:tcPr>
            <w:tcW w:w="2410" w:type="dxa"/>
          </w:tcPr>
          <w:p w14:paraId="53A5B1D9" w14:textId="2A5A66D6" w:rsidR="00C14490" w:rsidRPr="00BA371D" w:rsidRDefault="00C14490" w:rsidP="00AC79D6">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w:t>
            </w:r>
            <w:r w:rsidR="00AC79D6" w:rsidRPr="00BA371D">
              <w:rPr>
                <w:rFonts w:asciiTheme="minorHAnsi" w:eastAsia="Calibri" w:hAnsiTheme="minorHAnsi" w:cstheme="minorHAnsi"/>
                <w:bCs/>
                <w:color w:val="auto"/>
                <w:lang w:val="en-GB"/>
              </w:rPr>
              <w:t>Edit Resource details page</w:t>
            </w:r>
            <w:r w:rsidRPr="00BA371D">
              <w:rPr>
                <w:rFonts w:asciiTheme="minorHAnsi" w:eastAsia="Calibri" w:hAnsiTheme="minorHAnsi" w:cstheme="minorHAnsi"/>
                <w:bCs/>
                <w:color w:val="auto"/>
                <w:lang w:val="en-GB"/>
              </w:rPr>
              <w:t xml:space="preserve"> where they will be facilitated to make changes to information that was added </w:t>
            </w:r>
            <w:r w:rsidR="00AC79D6" w:rsidRPr="00BA371D">
              <w:rPr>
                <w:rFonts w:asciiTheme="minorHAnsi" w:eastAsia="Calibri" w:hAnsiTheme="minorHAnsi" w:cstheme="minorHAnsi"/>
                <w:bCs/>
                <w:color w:val="auto"/>
                <w:lang w:val="en-GB"/>
              </w:rPr>
              <w:t>while adding new resource.</w:t>
            </w:r>
            <w:r w:rsidRPr="00BA371D">
              <w:rPr>
                <w:rFonts w:asciiTheme="minorHAnsi" w:eastAsia="Calibri" w:hAnsiTheme="minorHAnsi" w:cstheme="minorHAnsi"/>
                <w:bCs/>
                <w:color w:val="auto"/>
                <w:lang w:val="en-GB"/>
              </w:rPr>
              <w:t xml:space="preserve"> </w:t>
            </w:r>
          </w:p>
        </w:tc>
        <w:tc>
          <w:tcPr>
            <w:tcW w:w="2303" w:type="dxa"/>
          </w:tcPr>
          <w:p w14:paraId="16A4AEBD" w14:textId="617EA433" w:rsidR="00C14490" w:rsidRPr="00BA371D" w:rsidRDefault="00C14490" w:rsidP="00C1449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46D035D8" w14:textId="64DA4546" w:rsidR="00C14490" w:rsidRPr="00BA371D" w:rsidRDefault="00C14490" w:rsidP="00C1449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r>
      <w:tr w:rsidR="00392FCB" w:rsidRPr="00BA371D" w14:paraId="06654AB1" w14:textId="77777777" w:rsidTr="007D0927">
        <w:tc>
          <w:tcPr>
            <w:tcW w:w="1984" w:type="dxa"/>
          </w:tcPr>
          <w:p w14:paraId="09BBDC8B" w14:textId="23426D03" w:rsidR="00392FCB" w:rsidRPr="00BA371D" w:rsidRDefault="00392FCB" w:rsidP="00392FC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Back</w:t>
            </w:r>
          </w:p>
        </w:tc>
        <w:tc>
          <w:tcPr>
            <w:tcW w:w="2410" w:type="dxa"/>
          </w:tcPr>
          <w:p w14:paraId="07086F41" w14:textId="45C75282" w:rsidR="00392FCB" w:rsidRPr="00BA371D" w:rsidRDefault="00392FCB" w:rsidP="00392FC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edirects user to previous page that is resource listing page</w:t>
            </w:r>
            <w:r w:rsidR="00807B63" w:rsidRPr="00BA371D">
              <w:rPr>
                <w:rFonts w:asciiTheme="minorHAnsi" w:eastAsia="Calibri" w:hAnsiTheme="minorHAnsi" w:cstheme="minorHAnsi"/>
                <w:bCs/>
                <w:color w:val="auto"/>
                <w:lang w:val="en-GB"/>
              </w:rPr>
              <w:t>.</w:t>
            </w:r>
          </w:p>
        </w:tc>
        <w:tc>
          <w:tcPr>
            <w:tcW w:w="2303" w:type="dxa"/>
          </w:tcPr>
          <w:p w14:paraId="69A0D146" w14:textId="5746103C" w:rsidR="00392FCB" w:rsidRPr="00BA371D" w:rsidRDefault="00392FCB" w:rsidP="00392FC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59896144" w14:textId="63743FFC" w:rsidR="00392FCB" w:rsidRPr="00BA371D" w:rsidRDefault="00392FCB" w:rsidP="00392FCB">
            <w:pPr>
              <w:pStyle w:val="NoSpacing"/>
              <w:jc w:val="both"/>
              <w:rPr>
                <w:rFonts w:asciiTheme="minorHAnsi" w:hAnsiTheme="minorHAnsi" w:cstheme="minorHAnsi"/>
              </w:rPr>
            </w:pPr>
            <w:r w:rsidRPr="00BA371D">
              <w:rPr>
                <w:rFonts w:asciiTheme="minorHAnsi" w:eastAsia="Calibri" w:hAnsiTheme="minorHAnsi" w:cstheme="minorHAnsi"/>
                <w:bCs/>
              </w:rPr>
              <w:t>None</w:t>
            </w:r>
          </w:p>
        </w:tc>
      </w:tr>
    </w:tbl>
    <w:p w14:paraId="5D9C2208" w14:textId="49D27222" w:rsidR="00C14490" w:rsidRPr="00BA371D" w:rsidRDefault="00C14490" w:rsidP="001C4562">
      <w:pPr>
        <w:rPr>
          <w:sz w:val="24"/>
          <w:szCs w:val="24"/>
          <w:lang w:val="en-IN"/>
        </w:rPr>
      </w:pPr>
    </w:p>
    <w:p w14:paraId="29716B67" w14:textId="77777777" w:rsidR="00C14490" w:rsidRPr="00BA371D" w:rsidRDefault="00C14490" w:rsidP="001C4562">
      <w:pPr>
        <w:rPr>
          <w:sz w:val="24"/>
          <w:szCs w:val="24"/>
          <w:lang w:val="en-IN"/>
        </w:rPr>
      </w:pPr>
    </w:p>
    <w:p w14:paraId="632AB68D" w14:textId="6D0AB7C4" w:rsidR="00873648" w:rsidRPr="00930C4B" w:rsidRDefault="00873648" w:rsidP="004654C2">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 xml:space="preserve">Resource listing- </w:t>
      </w:r>
      <w:r w:rsidR="00B035F4" w:rsidRPr="00930C4B">
        <w:rPr>
          <w:rFonts w:asciiTheme="minorHAnsi" w:eastAsia="Times New Roman" w:hAnsiTheme="minorHAnsi" w:cstheme="minorHAnsi"/>
          <w:color w:val="2F5496"/>
          <w:sz w:val="28"/>
          <w:szCs w:val="24"/>
          <w:lang w:val="en-IN"/>
        </w:rPr>
        <w:t xml:space="preserve">Edit </w:t>
      </w:r>
      <w:r w:rsidRPr="00930C4B">
        <w:rPr>
          <w:rFonts w:asciiTheme="minorHAnsi" w:eastAsia="Times New Roman" w:hAnsiTheme="minorHAnsi" w:cstheme="minorHAnsi"/>
          <w:color w:val="2F5496"/>
          <w:sz w:val="28"/>
          <w:szCs w:val="24"/>
          <w:lang w:val="en-IN"/>
        </w:rPr>
        <w:t>Resource</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710E45" w:rsidRPr="00BA371D" w14:paraId="49FE6135" w14:textId="77777777" w:rsidTr="007D0927">
        <w:trPr>
          <w:trHeight w:val="395"/>
        </w:trPr>
        <w:tc>
          <w:tcPr>
            <w:tcW w:w="2070" w:type="dxa"/>
            <w:shd w:val="clear" w:color="auto" w:fill="D0CECE" w:themeFill="background2" w:themeFillShade="E6"/>
          </w:tcPr>
          <w:p w14:paraId="79D1AD3F"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BF03A6D"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listing- Add Resource</w:t>
            </w:r>
          </w:p>
        </w:tc>
      </w:tr>
      <w:tr w:rsidR="00710E45" w:rsidRPr="00BA371D" w14:paraId="6FEC7164" w14:textId="77777777" w:rsidTr="007D0927">
        <w:trPr>
          <w:trHeight w:val="395"/>
        </w:trPr>
        <w:tc>
          <w:tcPr>
            <w:tcW w:w="2070" w:type="dxa"/>
          </w:tcPr>
          <w:p w14:paraId="3EE4009A" w14:textId="77777777" w:rsidR="00710E45" w:rsidRPr="00BA371D" w:rsidRDefault="00710E45" w:rsidP="007D0927">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4BF7DF53"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7F3F42A6"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38ECCFCB" w14:textId="7538AF05" w:rsidR="00710E45" w:rsidRPr="00BA371D" w:rsidRDefault="00710E45" w:rsidP="00916CA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916CAE"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Resource module</w:t>
            </w:r>
          </w:p>
        </w:tc>
      </w:tr>
      <w:tr w:rsidR="00710E45" w:rsidRPr="00BA371D" w14:paraId="730A72CE" w14:textId="77777777" w:rsidTr="007D0927">
        <w:trPr>
          <w:trHeight w:val="395"/>
        </w:trPr>
        <w:tc>
          <w:tcPr>
            <w:tcW w:w="2070" w:type="dxa"/>
          </w:tcPr>
          <w:p w14:paraId="5CC6F094"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5708434B" w14:textId="2B9CFCB4" w:rsidR="00916CAE" w:rsidRPr="00BA371D" w:rsidRDefault="00710E45" w:rsidP="00916CAE">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w:t>
            </w:r>
            <w:r w:rsidR="00916CAE" w:rsidRPr="00BA371D">
              <w:rPr>
                <w:rFonts w:asciiTheme="minorHAnsi" w:hAnsiTheme="minorHAnsi" w:cstheme="minorHAnsi"/>
                <w:sz w:val="24"/>
                <w:szCs w:val="24"/>
              </w:rPr>
              <w:t>Edit</w:t>
            </w:r>
            <w:r w:rsidRPr="00BA371D">
              <w:rPr>
                <w:rFonts w:asciiTheme="minorHAnsi" w:hAnsiTheme="minorHAnsi" w:cstheme="minorHAnsi"/>
                <w:sz w:val="24"/>
                <w:szCs w:val="24"/>
              </w:rPr>
              <w:t xml:space="preserve"> details of the selected resource from the list. </w:t>
            </w:r>
            <w:r w:rsidR="00916CAE" w:rsidRPr="00BA371D">
              <w:rPr>
                <w:rFonts w:asciiTheme="minorHAnsi" w:hAnsiTheme="minorHAnsi" w:cstheme="minorHAnsi"/>
                <w:sz w:val="24"/>
                <w:szCs w:val="24"/>
              </w:rPr>
              <w:t>User will also be navigated to Edit details screen from View Details page after clicking on “Edit”</w:t>
            </w:r>
            <w:r w:rsidR="007830BE" w:rsidRPr="00BA371D">
              <w:rPr>
                <w:rFonts w:asciiTheme="minorHAnsi" w:hAnsiTheme="minorHAnsi" w:cstheme="minorHAnsi"/>
                <w:sz w:val="24"/>
                <w:szCs w:val="24"/>
              </w:rPr>
              <w:t xml:space="preserve"> </w:t>
            </w:r>
            <w:r w:rsidR="00916CAE" w:rsidRPr="00BA371D">
              <w:rPr>
                <w:rFonts w:asciiTheme="minorHAnsi" w:hAnsiTheme="minorHAnsi" w:cstheme="minorHAnsi"/>
                <w:sz w:val="24"/>
                <w:szCs w:val="24"/>
              </w:rPr>
              <w:t>button.</w:t>
            </w:r>
          </w:p>
        </w:tc>
      </w:tr>
      <w:tr w:rsidR="00710E45" w:rsidRPr="00BA371D" w14:paraId="4F4F2EC0" w14:textId="77777777" w:rsidTr="007D0927">
        <w:tc>
          <w:tcPr>
            <w:tcW w:w="2070" w:type="dxa"/>
          </w:tcPr>
          <w:p w14:paraId="72E32B84"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Trigger </w:t>
            </w:r>
          </w:p>
        </w:tc>
        <w:tc>
          <w:tcPr>
            <w:tcW w:w="6570" w:type="dxa"/>
          </w:tcPr>
          <w:p w14:paraId="10094956" w14:textId="6CC2038E" w:rsidR="00710E45" w:rsidRPr="00BA371D" w:rsidRDefault="00710E45" w:rsidP="00921BC5">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w:t>
            </w:r>
            <w:r w:rsidR="00921BC5"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details of resource on the application.</w:t>
            </w:r>
          </w:p>
        </w:tc>
      </w:tr>
      <w:tr w:rsidR="00710E45" w:rsidRPr="00BA371D" w14:paraId="6EC019B2" w14:textId="77777777" w:rsidTr="007D0927">
        <w:tc>
          <w:tcPr>
            <w:tcW w:w="2070" w:type="dxa"/>
          </w:tcPr>
          <w:p w14:paraId="2BC152AB"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328D3892" w14:textId="661F5E9F" w:rsidR="00710E45" w:rsidRPr="00BA371D" w:rsidRDefault="00710E45" w:rsidP="003B7C8E">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w:t>
            </w:r>
            <w:r w:rsidR="003B7C8E" w:rsidRPr="00BA371D">
              <w:rPr>
                <w:rFonts w:asciiTheme="minorHAnsi" w:eastAsia="Calibri" w:hAnsiTheme="minorHAnsi" w:cstheme="minorHAnsi"/>
                <w:bCs/>
                <w:color w:val="auto"/>
                <w:lang w:val="en-GB"/>
              </w:rPr>
              <w:t>edit</w:t>
            </w:r>
            <w:r w:rsidRPr="00BA371D">
              <w:rPr>
                <w:rFonts w:asciiTheme="minorHAnsi" w:eastAsia="Calibri" w:hAnsiTheme="minorHAnsi" w:cstheme="minorHAnsi"/>
                <w:bCs/>
                <w:color w:val="auto"/>
                <w:lang w:val="en-GB"/>
              </w:rPr>
              <w:t xml:space="preserve"> details of selected resource from the Resource listing page. </w:t>
            </w:r>
            <w:r w:rsidR="003B7C8E" w:rsidRPr="00BA371D">
              <w:rPr>
                <w:rFonts w:asciiTheme="minorHAnsi" w:eastAsia="Calibri" w:hAnsiTheme="minorHAnsi" w:cstheme="minorHAnsi"/>
                <w:bCs/>
                <w:color w:val="auto"/>
                <w:lang w:val="en-GB"/>
              </w:rPr>
              <w:t>User will also be navigated to Edit details screen from View Details page after clicking on “Edit” button.</w:t>
            </w:r>
          </w:p>
        </w:tc>
      </w:tr>
      <w:tr w:rsidR="00710E45" w:rsidRPr="00BA371D" w14:paraId="5643C451" w14:textId="77777777" w:rsidTr="007D0927">
        <w:tc>
          <w:tcPr>
            <w:tcW w:w="2070" w:type="dxa"/>
          </w:tcPr>
          <w:p w14:paraId="5AA6A7A4"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467A20A9" w14:textId="54B8E0C7" w:rsidR="00710E45" w:rsidRPr="00BA371D" w:rsidRDefault="001F7DB8"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710E45" w:rsidRPr="00BA371D" w14:paraId="6DD1D5A4" w14:textId="77777777" w:rsidTr="007D0927">
        <w:tc>
          <w:tcPr>
            <w:tcW w:w="2070" w:type="dxa"/>
          </w:tcPr>
          <w:p w14:paraId="00CF37DD"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289EC3FF"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710E45" w:rsidRPr="00BA371D" w14:paraId="4D166595" w14:textId="77777777" w:rsidTr="007D0927">
        <w:tc>
          <w:tcPr>
            <w:tcW w:w="2070" w:type="dxa"/>
          </w:tcPr>
          <w:p w14:paraId="25FDEF46"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9D127E0" w14:textId="5BB9446D"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w:t>
            </w:r>
            <w:r w:rsidR="00FB0D2D"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details of the resource by clicking on the “</w:t>
            </w:r>
            <w:r w:rsidR="00FB0D2D"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but</w:t>
            </w:r>
            <w:r w:rsidR="00FB0D2D" w:rsidRPr="00BA371D">
              <w:rPr>
                <w:rFonts w:asciiTheme="minorHAnsi" w:eastAsia="Calibri" w:hAnsiTheme="minorHAnsi" w:cstheme="minorHAnsi"/>
                <w:color w:val="auto"/>
                <w:lang w:val="en-GB"/>
              </w:rPr>
              <w:t>ton from Resource listing page and View Resource page.</w:t>
            </w:r>
          </w:p>
          <w:p w14:paraId="07F36EE1" w14:textId="5A728CF3"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w:t>
            </w:r>
            <w:r w:rsidR="00ED7EB8" w:rsidRPr="00BA371D">
              <w:rPr>
                <w:rFonts w:asciiTheme="minorHAnsi" w:eastAsia="Calibri" w:hAnsiTheme="minorHAnsi" w:cstheme="minorHAnsi"/>
                <w:color w:val="auto"/>
                <w:lang w:val="en-GB"/>
              </w:rPr>
              <w:t xml:space="preserve">Edit </w:t>
            </w:r>
            <w:r w:rsidRPr="00BA371D">
              <w:rPr>
                <w:rFonts w:asciiTheme="minorHAnsi" w:eastAsia="Calibri" w:hAnsiTheme="minorHAnsi" w:cstheme="minorHAnsi"/>
                <w:color w:val="auto"/>
                <w:lang w:val="en-GB"/>
              </w:rPr>
              <w:t xml:space="preserve">Resource details” Page to </w:t>
            </w:r>
            <w:r w:rsidR="00ED7EB8"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resource details.</w:t>
            </w:r>
          </w:p>
          <w:p w14:paraId="20F1718D" w14:textId="021B872C"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screen will include all the information added on Add Resource Screen.</w:t>
            </w:r>
          </w:p>
          <w:p w14:paraId="6C7C8609" w14:textId="41759D63" w:rsidR="002919DA" w:rsidRPr="00BA371D" w:rsidRDefault="002919DA" w:rsidP="002919D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the details of the selected resource. </w:t>
            </w:r>
          </w:p>
          <w:p w14:paraId="751D5DCD" w14:textId="02A471DF" w:rsidR="00634749" w:rsidRPr="00BA371D" w:rsidRDefault="00634749" w:rsidP="007D0927">
            <w:pPr>
              <w:pStyle w:val="Default"/>
              <w:jc w:val="both"/>
              <w:rPr>
                <w:rFonts w:asciiTheme="minorHAnsi" w:eastAsia="Calibri" w:hAnsiTheme="minorHAnsi" w:cstheme="minorHAnsi"/>
                <w:color w:val="auto"/>
                <w:lang w:val="en-GB"/>
              </w:rPr>
            </w:pPr>
          </w:p>
          <w:p w14:paraId="1D3A27F3" w14:textId="77777777" w:rsidR="00634749" w:rsidRPr="00BA371D" w:rsidRDefault="00634749" w:rsidP="0063474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new documents in the document upload section.</w:t>
            </w:r>
          </w:p>
          <w:p w14:paraId="5B1B4E99" w14:textId="77777777" w:rsidR="00634749" w:rsidRPr="00BA371D" w:rsidRDefault="00634749" w:rsidP="00634749">
            <w:pPr>
              <w:pStyle w:val="Default"/>
              <w:jc w:val="both"/>
              <w:rPr>
                <w:rFonts w:asciiTheme="minorHAnsi" w:eastAsia="Calibri" w:hAnsiTheme="minorHAnsi" w:cstheme="minorHAnsi"/>
                <w:b/>
                <w:color w:val="auto"/>
                <w:lang w:val="en-GB"/>
              </w:rPr>
            </w:pPr>
          </w:p>
          <w:p w14:paraId="41A31BB3" w14:textId="77777777" w:rsidR="00634749" w:rsidRPr="00BA371D" w:rsidRDefault="00634749" w:rsidP="0063474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previously uploaded document will not be overwritten or deleted but instead will be stored in the backend.</w:t>
            </w:r>
          </w:p>
          <w:p w14:paraId="79B12DE2" w14:textId="77777777" w:rsidR="00634749" w:rsidRPr="00BA371D" w:rsidRDefault="00634749" w:rsidP="007D0927">
            <w:pPr>
              <w:pStyle w:val="Default"/>
              <w:jc w:val="both"/>
              <w:rPr>
                <w:rFonts w:asciiTheme="minorHAnsi" w:eastAsia="Calibri" w:hAnsiTheme="minorHAnsi" w:cstheme="minorHAnsi"/>
                <w:color w:val="auto"/>
                <w:lang w:val="en-GB"/>
              </w:rPr>
            </w:pPr>
          </w:p>
          <w:p w14:paraId="699DF075" w14:textId="21C00451"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w:t>
            </w:r>
            <w:r w:rsidR="00ED7EB8"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the details of the resource in below sections:</w:t>
            </w:r>
          </w:p>
          <w:p w14:paraId="6B1EA838" w14:textId="77777777" w:rsidR="00710E45" w:rsidRPr="00BA371D" w:rsidRDefault="00710E45" w:rsidP="007D0927">
            <w:pPr>
              <w:pStyle w:val="Default"/>
              <w:jc w:val="both"/>
              <w:rPr>
                <w:rFonts w:asciiTheme="minorHAnsi" w:eastAsia="Calibri" w:hAnsiTheme="minorHAnsi" w:cstheme="minorHAnsi"/>
                <w:color w:val="auto"/>
                <w:lang w:val="en-GB"/>
              </w:rPr>
            </w:pPr>
          </w:p>
          <w:p w14:paraId="122865E1" w14:textId="77777777" w:rsidR="00710E45" w:rsidRPr="00BA371D" w:rsidRDefault="00710E45"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Resources Personal Information</w:t>
            </w:r>
          </w:p>
          <w:p w14:paraId="32D93431" w14:textId="2E569B91"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details screen wh</w:t>
            </w:r>
            <w:r w:rsidR="002C0EEA" w:rsidRPr="00BA371D">
              <w:rPr>
                <w:rFonts w:asciiTheme="minorHAnsi" w:eastAsia="Calibri" w:hAnsiTheme="minorHAnsi" w:cstheme="minorHAnsi"/>
                <w:color w:val="auto"/>
                <w:lang w:val="en-GB"/>
              </w:rPr>
              <w:t>ere</w:t>
            </w:r>
            <w:r w:rsidRPr="00BA371D">
              <w:rPr>
                <w:rFonts w:asciiTheme="minorHAnsi" w:eastAsia="Calibri" w:hAnsiTheme="minorHAnsi" w:cstheme="minorHAnsi"/>
                <w:color w:val="auto"/>
                <w:lang w:val="en-GB"/>
              </w:rPr>
              <w:t xml:space="preserve"> </w:t>
            </w:r>
            <w:r w:rsidR="002C0EEA" w:rsidRPr="00BA371D">
              <w:rPr>
                <w:rFonts w:asciiTheme="minorHAnsi" w:eastAsia="Calibri" w:hAnsiTheme="minorHAnsi" w:cstheme="minorHAnsi"/>
                <w:color w:val="auto"/>
                <w:lang w:val="en-GB"/>
              </w:rPr>
              <w:t>they will be</w:t>
            </w:r>
            <w:r w:rsidR="00C779F8" w:rsidRPr="00BA371D">
              <w:rPr>
                <w:rFonts w:asciiTheme="minorHAnsi" w:eastAsia="Calibri" w:hAnsiTheme="minorHAnsi" w:cstheme="minorHAnsi"/>
                <w:color w:val="auto"/>
                <w:lang w:val="en-GB"/>
              </w:rPr>
              <w:t xml:space="preserve"> able to make changes </w:t>
            </w:r>
            <w:r w:rsidR="002C0EEA" w:rsidRPr="00BA371D">
              <w:rPr>
                <w:rFonts w:asciiTheme="minorHAnsi" w:eastAsia="Calibri" w:hAnsiTheme="minorHAnsi" w:cstheme="minorHAnsi"/>
                <w:color w:val="auto"/>
                <w:lang w:val="en-GB"/>
              </w:rPr>
              <w:t>to R</w:t>
            </w:r>
            <w:r w:rsidRPr="00BA371D">
              <w:rPr>
                <w:rFonts w:asciiTheme="minorHAnsi" w:eastAsia="Calibri" w:hAnsiTheme="minorHAnsi" w:cstheme="minorHAnsi"/>
                <w:color w:val="auto"/>
                <w:lang w:val="en-GB"/>
              </w:rPr>
              <w:t>esource Personal Information. The data fields will include:</w:t>
            </w:r>
          </w:p>
          <w:p w14:paraId="51B41244"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w:t>
            </w:r>
          </w:p>
          <w:p w14:paraId="042DAC13"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672F018F" w14:textId="77777777" w:rsidR="00710E45" w:rsidRPr="00BA371D" w:rsidRDefault="00710E45"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115BAEAF" w14:textId="77777777" w:rsidR="00710E45" w:rsidRPr="00BA371D" w:rsidRDefault="00710E45"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054919FD"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p>
          <w:p w14:paraId="6076AB0B"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w:t>
            </w:r>
          </w:p>
          <w:p w14:paraId="438C9E50"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Middle Name</w:t>
            </w:r>
          </w:p>
          <w:p w14:paraId="04A22A53"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w:t>
            </w:r>
          </w:p>
          <w:p w14:paraId="5C3E5BA9"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der</w:t>
            </w:r>
          </w:p>
          <w:p w14:paraId="5F4F545C" w14:textId="77777777" w:rsidR="00710E45" w:rsidRPr="00BA371D" w:rsidRDefault="00710E45"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Male</w:t>
            </w:r>
          </w:p>
          <w:p w14:paraId="016431D4" w14:textId="77777777" w:rsidR="00710E45" w:rsidRPr="00BA371D" w:rsidRDefault="00710E45"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emale</w:t>
            </w:r>
          </w:p>
          <w:p w14:paraId="7BD854C6"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p>
          <w:p w14:paraId="35392A11"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6D0F9009"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09159C83"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p w14:paraId="1D220F28" w14:textId="77777777"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3EAC2289" w14:textId="4FC0208D" w:rsidR="00710E45" w:rsidRPr="00BA371D" w:rsidRDefault="00710E45" w:rsidP="00544A8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file picture</w:t>
            </w:r>
          </w:p>
          <w:p w14:paraId="5A196457" w14:textId="77777777" w:rsidR="001031FE" w:rsidRPr="00BA371D" w:rsidRDefault="001031FE" w:rsidP="00544A8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profile picture in Jpeg or PNG format.</w:t>
            </w:r>
          </w:p>
          <w:p w14:paraId="5B2874F1" w14:textId="77777777" w:rsidR="0058136C" w:rsidRPr="00BA371D" w:rsidRDefault="0058136C" w:rsidP="007D0927">
            <w:pPr>
              <w:pStyle w:val="Default"/>
              <w:jc w:val="both"/>
              <w:rPr>
                <w:rFonts w:asciiTheme="minorHAnsi" w:eastAsia="Calibri" w:hAnsiTheme="minorHAnsi" w:cstheme="minorHAnsi"/>
                <w:b/>
                <w:color w:val="auto"/>
                <w:u w:val="single"/>
                <w:lang w:val="en-GB"/>
              </w:rPr>
            </w:pPr>
          </w:p>
          <w:p w14:paraId="11BA6F0E" w14:textId="5C5C474E" w:rsidR="00710E45" w:rsidRPr="00BA371D" w:rsidRDefault="00710E45"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38432DF3" w14:textId="0CC45DC1"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details screen </w:t>
            </w:r>
            <w:r w:rsidR="00C72E26"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Mailing Address details. The data fields will include:</w:t>
            </w:r>
          </w:p>
          <w:p w14:paraId="04469028" w14:textId="77777777" w:rsidR="00710E45" w:rsidRPr="00BA371D" w:rsidRDefault="00710E45"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22150FF2" w14:textId="77777777" w:rsidR="00710E45" w:rsidRPr="00BA371D" w:rsidRDefault="00710E45"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1D118059" w14:textId="77777777" w:rsidR="00710E45" w:rsidRPr="00BA371D" w:rsidRDefault="00710E45"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43758A1C" w14:textId="77777777" w:rsidR="00710E45" w:rsidRPr="00BA371D" w:rsidRDefault="00710E45"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0F401B5B" w14:textId="77777777" w:rsidR="00710E45" w:rsidRPr="00BA371D" w:rsidRDefault="00710E45"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29663AF7" w14:textId="77777777" w:rsidR="00710E45" w:rsidRPr="00BA371D" w:rsidRDefault="00710E45" w:rsidP="00544A8D">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51F0E574" w14:textId="77777777" w:rsidR="00710E45" w:rsidRPr="00BA371D" w:rsidRDefault="00710E45" w:rsidP="007D0927">
            <w:pPr>
              <w:pStyle w:val="Default"/>
              <w:jc w:val="both"/>
              <w:rPr>
                <w:rFonts w:asciiTheme="minorHAnsi" w:eastAsia="Calibri" w:hAnsiTheme="minorHAnsi" w:cstheme="minorHAnsi"/>
                <w:b/>
                <w:color w:val="auto"/>
                <w:u w:val="single"/>
                <w:lang w:val="en-GB"/>
              </w:rPr>
            </w:pPr>
          </w:p>
          <w:p w14:paraId="219F772C" w14:textId="77777777" w:rsidR="00710E45" w:rsidRPr="00BA371D" w:rsidRDefault="00710E45"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7DAB9944" w14:textId="66FDE373"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details screen </w:t>
            </w:r>
            <w:r w:rsidR="00595633"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 xml:space="preserve">Contact details. </w:t>
            </w:r>
            <w:r w:rsidR="0058136C" w:rsidRPr="00BA371D">
              <w:rPr>
                <w:rFonts w:asciiTheme="minorHAnsi" w:eastAsia="Calibri" w:hAnsiTheme="minorHAnsi" w:cstheme="minorHAnsi"/>
                <w:color w:val="auto"/>
                <w:lang w:val="en-GB"/>
              </w:rPr>
              <w:t>User will also be able to add multiple entries by clicking on the “Add More” icon.</w:t>
            </w:r>
          </w:p>
          <w:p w14:paraId="3B23AE14"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62DA1027"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62AA8EAB"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4430228B" w14:textId="77777777" w:rsidR="00710E45" w:rsidRPr="00BA371D" w:rsidRDefault="00710E45" w:rsidP="007D0927">
            <w:pPr>
              <w:pStyle w:val="Default"/>
              <w:jc w:val="both"/>
              <w:rPr>
                <w:rFonts w:asciiTheme="minorHAnsi" w:eastAsia="Calibri" w:hAnsiTheme="minorHAnsi" w:cstheme="minorHAnsi"/>
                <w:color w:val="auto"/>
                <w:lang w:val="en-GB"/>
              </w:rPr>
            </w:pPr>
          </w:p>
          <w:p w14:paraId="05AA01F8" w14:textId="77777777" w:rsidR="00710E45" w:rsidRPr="00BA371D" w:rsidRDefault="00710E45"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Qualification Details</w:t>
            </w:r>
          </w:p>
          <w:p w14:paraId="40418C22" w14:textId="77777777" w:rsidR="003F6C46" w:rsidRPr="00BA371D" w:rsidRDefault="00710E45" w:rsidP="003F6C4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details screen </w:t>
            </w:r>
            <w:r w:rsidR="00595633"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 xml:space="preserve">Qualification details. </w:t>
            </w:r>
            <w:r w:rsidR="003F6C46" w:rsidRPr="00BA371D">
              <w:rPr>
                <w:rFonts w:asciiTheme="minorHAnsi" w:eastAsia="Calibri" w:hAnsiTheme="minorHAnsi" w:cstheme="minorHAnsi"/>
                <w:color w:val="auto"/>
                <w:lang w:val="en-GB"/>
              </w:rPr>
              <w:t>User will also be able to add multiple entries by clicking on the “Add More” button.</w:t>
            </w:r>
          </w:p>
          <w:p w14:paraId="19456DB2"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178DF40C"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p>
          <w:p w14:paraId="3BD8348B" w14:textId="77777777" w:rsidR="00710E45" w:rsidRPr="00BA371D" w:rsidRDefault="00710E45"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dropdown list of various programs and qualification.</w:t>
            </w:r>
          </w:p>
          <w:p w14:paraId="70649D92" w14:textId="77777777" w:rsidR="00710E45" w:rsidRPr="00BA371D" w:rsidRDefault="00710E45"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After selecting particular option, user will be able to add the details.</w:t>
            </w:r>
          </w:p>
          <w:p w14:paraId="5EFDEB83"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p>
          <w:p w14:paraId="4E40FBFF"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p>
          <w:p w14:paraId="2E1045B2"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p>
          <w:p w14:paraId="414E9242"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p>
          <w:p w14:paraId="7E4DCA96" w14:textId="77777777" w:rsidR="00710E45" w:rsidRPr="00BA371D" w:rsidRDefault="00710E45" w:rsidP="00544A8D">
            <w:pPr>
              <w:pStyle w:val="Default"/>
              <w:numPr>
                <w:ilvl w:val="0"/>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p>
          <w:p w14:paraId="0961C9D1" w14:textId="77777777" w:rsidR="00710E45" w:rsidRPr="00BA371D" w:rsidRDefault="00710E45" w:rsidP="00544A8D">
            <w:pPr>
              <w:pStyle w:val="Default"/>
              <w:numPr>
                <w:ilvl w:val="1"/>
                <w:numId w:val="42"/>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uploaded documents in PDF/Doc Format.</w:t>
            </w:r>
          </w:p>
          <w:p w14:paraId="07880B01" w14:textId="77777777" w:rsidR="00710E45" w:rsidRPr="00BA371D" w:rsidRDefault="00710E45" w:rsidP="007D0927">
            <w:pPr>
              <w:pStyle w:val="Default"/>
              <w:jc w:val="both"/>
              <w:rPr>
                <w:rFonts w:asciiTheme="minorHAnsi" w:eastAsia="Calibri" w:hAnsiTheme="minorHAnsi" w:cstheme="minorHAnsi"/>
                <w:color w:val="auto"/>
                <w:lang w:val="en-GB"/>
              </w:rPr>
            </w:pPr>
          </w:p>
          <w:p w14:paraId="091AE20F" w14:textId="77777777" w:rsidR="00710E45" w:rsidRPr="00BA371D" w:rsidRDefault="00710E45"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upporting Documents</w:t>
            </w:r>
          </w:p>
          <w:p w14:paraId="1734A143" w14:textId="77777777" w:rsidR="00EC030E" w:rsidRPr="00BA371D" w:rsidRDefault="00710E45" w:rsidP="00EC030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 list of the uploaded documents will be available for the user to view.</w:t>
            </w:r>
            <w:r w:rsidR="00EC030E" w:rsidRPr="00BA371D">
              <w:rPr>
                <w:rFonts w:asciiTheme="minorHAnsi" w:eastAsia="Calibri" w:hAnsiTheme="minorHAnsi" w:cstheme="minorHAnsi"/>
                <w:color w:val="auto"/>
                <w:lang w:val="en-GB"/>
              </w:rPr>
              <w:t xml:space="preserve"> User will be able to upload the new documents in the document upload section.</w:t>
            </w:r>
          </w:p>
          <w:p w14:paraId="453D693C" w14:textId="77777777" w:rsidR="00710E45" w:rsidRPr="00BA371D" w:rsidRDefault="00710E45" w:rsidP="00544A8D">
            <w:pPr>
              <w:pStyle w:val="Default"/>
              <w:numPr>
                <w:ilvl w:val="0"/>
                <w:numId w:val="43"/>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5FFAF8BD" w14:textId="77777777" w:rsidR="00710E45" w:rsidRPr="00BA371D" w:rsidRDefault="00710E45" w:rsidP="00544A8D">
            <w:pPr>
              <w:pStyle w:val="Default"/>
              <w:numPr>
                <w:ilvl w:val="0"/>
                <w:numId w:val="43"/>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3A25519D" w14:textId="77777777" w:rsidR="00710E45" w:rsidRPr="00BA371D" w:rsidRDefault="00710E45" w:rsidP="007D0927">
            <w:pPr>
              <w:pStyle w:val="Default"/>
              <w:ind w:left="720"/>
              <w:jc w:val="both"/>
              <w:rPr>
                <w:rFonts w:asciiTheme="minorHAnsi" w:eastAsia="Calibri" w:hAnsiTheme="minorHAnsi" w:cstheme="minorHAnsi"/>
                <w:color w:val="auto"/>
                <w:lang w:val="en-GB"/>
              </w:rPr>
            </w:pPr>
          </w:p>
          <w:p w14:paraId="7D866FE4" w14:textId="77777777" w:rsidR="00146AFB" w:rsidRPr="00BA371D" w:rsidRDefault="00146AFB" w:rsidP="00146AF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7E4C383D" w14:textId="297F7D95" w:rsidR="00710E45" w:rsidRPr="00BA371D" w:rsidRDefault="00146AFB" w:rsidP="00146AF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Submit button the resource details that are entered by the user will be saved in the system and will be available in resource listing.</w:t>
            </w:r>
          </w:p>
        </w:tc>
      </w:tr>
      <w:tr w:rsidR="00710E45" w:rsidRPr="00BA371D" w14:paraId="4C759AB2" w14:textId="77777777" w:rsidTr="007D0927">
        <w:trPr>
          <w:trHeight w:val="600"/>
        </w:trPr>
        <w:tc>
          <w:tcPr>
            <w:tcW w:w="2070" w:type="dxa"/>
          </w:tcPr>
          <w:p w14:paraId="6F43F4D8"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D14FC01"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access to Resource listing page</w:t>
            </w:r>
          </w:p>
          <w:p w14:paraId="49147DD1" w14:textId="77777777" w:rsidR="00710E45" w:rsidRPr="00BA371D" w:rsidRDefault="00710E4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322B9165" w14:textId="77777777" w:rsidR="00710E45" w:rsidRPr="00BA371D" w:rsidRDefault="00710E4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710E45" w:rsidRPr="00BA371D" w14:paraId="4EFDC31C" w14:textId="77777777" w:rsidTr="007D0927">
        <w:tc>
          <w:tcPr>
            <w:tcW w:w="2070" w:type="dxa"/>
          </w:tcPr>
          <w:p w14:paraId="56BC71AF"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16622A4E"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710E45" w:rsidRPr="00BA371D" w14:paraId="7EAA77F1" w14:textId="77777777" w:rsidTr="007D0927">
        <w:tc>
          <w:tcPr>
            <w:tcW w:w="2070" w:type="dxa"/>
          </w:tcPr>
          <w:p w14:paraId="7832DBAA" w14:textId="77777777" w:rsidR="00710E45" w:rsidRPr="00BA371D" w:rsidRDefault="00710E4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5222086F" w14:textId="77777777" w:rsidR="00710E45" w:rsidRPr="00BA371D" w:rsidRDefault="00710E4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0A6F1950" w14:textId="77777777" w:rsidR="00873648" w:rsidRPr="00BA371D" w:rsidRDefault="00873648" w:rsidP="00873648">
      <w:pPr>
        <w:rPr>
          <w:sz w:val="24"/>
          <w:szCs w:val="24"/>
          <w:lang w:val="en-IN"/>
        </w:rPr>
      </w:pPr>
    </w:p>
    <w:p w14:paraId="301D0D86" w14:textId="77777777" w:rsidR="00710E45" w:rsidRPr="00BA371D" w:rsidRDefault="00710E45" w:rsidP="00710E4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659C941C" w14:textId="77777777" w:rsidR="00710E45" w:rsidRPr="00BA371D" w:rsidRDefault="00710E45" w:rsidP="00710E45">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3A73E4" w:rsidRPr="00BA371D" w14:paraId="6FFAB459" w14:textId="77777777" w:rsidTr="007D0927">
        <w:trPr>
          <w:trHeight w:val="395"/>
        </w:trPr>
        <w:tc>
          <w:tcPr>
            <w:tcW w:w="2233" w:type="dxa"/>
            <w:shd w:val="clear" w:color="auto" w:fill="D0CECE" w:themeFill="background2" w:themeFillShade="E6"/>
          </w:tcPr>
          <w:p w14:paraId="6B08181B" w14:textId="77777777" w:rsidR="003A73E4" w:rsidRPr="00BA371D" w:rsidRDefault="003A73E4"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3091B939" w14:textId="77777777" w:rsidR="003A73E4" w:rsidRPr="00BA371D" w:rsidRDefault="003A73E4"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617B8B75" w14:textId="77777777" w:rsidR="003A73E4" w:rsidRPr="00BA371D" w:rsidRDefault="003A73E4"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5BA1F9D8" w14:textId="77777777" w:rsidR="003A73E4" w:rsidRPr="00BA371D" w:rsidRDefault="003A73E4"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3A73E4" w:rsidRPr="00BA371D" w14:paraId="7E39663C" w14:textId="77777777" w:rsidTr="007D0927">
        <w:tc>
          <w:tcPr>
            <w:tcW w:w="2233" w:type="dxa"/>
          </w:tcPr>
          <w:p w14:paraId="7FE5B536" w14:textId="77777777" w:rsidR="003A73E4" w:rsidRPr="00BA371D" w:rsidRDefault="003A73E4"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More</w:t>
            </w:r>
          </w:p>
        </w:tc>
        <w:tc>
          <w:tcPr>
            <w:tcW w:w="2232" w:type="dxa"/>
          </w:tcPr>
          <w:p w14:paraId="2A65D4A0" w14:textId="77777777" w:rsidR="003A73E4" w:rsidRPr="00BA371D" w:rsidRDefault="003A73E4"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dds more qualification data. </w:t>
            </w:r>
          </w:p>
        </w:tc>
        <w:tc>
          <w:tcPr>
            <w:tcW w:w="2232" w:type="dxa"/>
          </w:tcPr>
          <w:p w14:paraId="1F9AC948" w14:textId="77777777" w:rsidR="003A73E4" w:rsidRPr="00BA371D" w:rsidRDefault="003A73E4" w:rsidP="007D0927">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102889C1" w14:textId="77777777" w:rsidR="003A73E4" w:rsidRPr="00BA371D" w:rsidRDefault="003A73E4" w:rsidP="007D0927">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None</w:t>
            </w:r>
          </w:p>
        </w:tc>
      </w:tr>
      <w:tr w:rsidR="003A73E4" w:rsidRPr="00BA371D" w14:paraId="5F29BA78" w14:textId="77777777" w:rsidTr="007D0927">
        <w:tc>
          <w:tcPr>
            <w:tcW w:w="2233" w:type="dxa"/>
          </w:tcPr>
          <w:p w14:paraId="7B1403AE" w14:textId="77777777" w:rsidR="003A73E4" w:rsidRPr="00BA371D" w:rsidRDefault="003A73E4"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pload Docs</w:t>
            </w:r>
          </w:p>
        </w:tc>
        <w:tc>
          <w:tcPr>
            <w:tcW w:w="2232" w:type="dxa"/>
          </w:tcPr>
          <w:p w14:paraId="49DE1C07" w14:textId="77777777" w:rsidR="003A73E4" w:rsidRPr="00BA371D" w:rsidRDefault="003A73E4"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idates the document file type. Allows pdf, word.</w:t>
            </w:r>
          </w:p>
          <w:p w14:paraId="68E60F15" w14:textId="77777777" w:rsidR="003A73E4" w:rsidRPr="00BA371D" w:rsidRDefault="003A73E4"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For picture support the image type as JPEG and PNG. Size </w:t>
            </w:r>
            <w:r w:rsidRPr="00BA371D">
              <w:rPr>
                <w:rFonts w:asciiTheme="minorHAnsi" w:eastAsia="Calibri" w:hAnsiTheme="minorHAnsi" w:cstheme="minorHAnsi"/>
                <w:bCs/>
                <w:color w:val="auto"/>
                <w:lang w:val="en-GB"/>
              </w:rPr>
              <w:lastRenderedPageBreak/>
              <w:t>of the files can be of max 25 MB.</w:t>
            </w:r>
          </w:p>
        </w:tc>
        <w:tc>
          <w:tcPr>
            <w:tcW w:w="2232" w:type="dxa"/>
          </w:tcPr>
          <w:p w14:paraId="5CDD90F6" w14:textId="77777777" w:rsidR="003A73E4" w:rsidRPr="00BA371D" w:rsidRDefault="003A73E4" w:rsidP="007D0927">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lastRenderedPageBreak/>
              <w:t>View the list of documents uploaded.</w:t>
            </w:r>
          </w:p>
          <w:p w14:paraId="3B0F22A1" w14:textId="77777777" w:rsidR="003A73E4" w:rsidRPr="00BA371D" w:rsidRDefault="003A73E4" w:rsidP="007D0927">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profile picture uploaded.</w:t>
            </w:r>
          </w:p>
        </w:tc>
        <w:tc>
          <w:tcPr>
            <w:tcW w:w="2232" w:type="dxa"/>
          </w:tcPr>
          <w:p w14:paraId="4EB05E98" w14:textId="77777777" w:rsidR="003A73E4" w:rsidRPr="00BA371D" w:rsidRDefault="003A73E4" w:rsidP="007D0927">
            <w:pPr>
              <w:pStyle w:val="NoSpacing"/>
              <w:jc w:val="both"/>
              <w:rPr>
                <w:rFonts w:asciiTheme="minorHAnsi" w:hAnsiTheme="minorHAnsi" w:cstheme="minorHAnsi"/>
              </w:rPr>
            </w:pPr>
            <w:r w:rsidRPr="00BA371D">
              <w:rPr>
                <w:rFonts w:asciiTheme="minorHAnsi" w:hAnsiTheme="minorHAnsi" w:cstheme="minorHAnsi"/>
              </w:rPr>
              <w:t>None</w:t>
            </w:r>
          </w:p>
        </w:tc>
      </w:tr>
      <w:tr w:rsidR="003A73E4" w:rsidRPr="00BA371D" w14:paraId="3D4E59AF" w14:textId="77777777" w:rsidTr="007D0927">
        <w:tc>
          <w:tcPr>
            <w:tcW w:w="2233" w:type="dxa"/>
          </w:tcPr>
          <w:p w14:paraId="5EE371D9" w14:textId="77777777" w:rsidR="003A73E4" w:rsidRPr="00BA371D" w:rsidRDefault="003A73E4" w:rsidP="007D0927">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lastRenderedPageBreak/>
              <w:t>Submit</w:t>
            </w:r>
          </w:p>
        </w:tc>
        <w:tc>
          <w:tcPr>
            <w:tcW w:w="2232" w:type="dxa"/>
          </w:tcPr>
          <w:p w14:paraId="56936D05" w14:textId="20A08D3B" w:rsidR="003A73E4" w:rsidRPr="00BA371D" w:rsidRDefault="003A73E4" w:rsidP="00FD54A5">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Resource has been </w:t>
            </w:r>
            <w:r w:rsidR="00FD54A5" w:rsidRPr="00BA371D">
              <w:rPr>
                <w:rFonts w:asciiTheme="minorHAnsi" w:hAnsiTheme="minorHAnsi"/>
                <w:color w:val="auto"/>
                <w:lang w:val="en-GB"/>
              </w:rPr>
              <w:t>edited</w:t>
            </w:r>
            <w:r w:rsidRPr="00BA371D">
              <w:rPr>
                <w:rFonts w:asciiTheme="minorHAnsi" w:hAnsiTheme="minorHAnsi"/>
                <w:color w:val="auto"/>
                <w:lang w:val="en-GB"/>
              </w:rPr>
              <w:t xml:space="preserve"> by user, then on submit it will save all the data on to the system.</w:t>
            </w:r>
          </w:p>
        </w:tc>
        <w:tc>
          <w:tcPr>
            <w:tcW w:w="2232" w:type="dxa"/>
          </w:tcPr>
          <w:p w14:paraId="70CA34D3" w14:textId="2C4DC1EF" w:rsidR="003A73E4" w:rsidRPr="00BA371D" w:rsidRDefault="0073660F" w:rsidP="007D0927">
            <w:pPr>
              <w:pStyle w:val="NoSpacing"/>
              <w:jc w:val="both"/>
              <w:rPr>
                <w:rFonts w:asciiTheme="minorHAnsi" w:hAnsiTheme="minorHAnsi"/>
                <w:kern w:val="0"/>
              </w:rPr>
            </w:pPr>
            <w:r w:rsidRPr="00BA371D">
              <w:rPr>
                <w:rFonts w:asciiTheme="minorHAnsi" w:hAnsiTheme="minorHAnsi"/>
                <w:kern w:val="0"/>
              </w:rPr>
              <w:t>Updated</w:t>
            </w:r>
            <w:r w:rsidR="003A73E4" w:rsidRPr="00BA371D">
              <w:rPr>
                <w:rFonts w:asciiTheme="minorHAnsi" w:hAnsiTheme="minorHAnsi"/>
                <w:kern w:val="0"/>
              </w:rPr>
              <w:t xml:space="preserve"> resources details will be displayed in the Resource listing</w:t>
            </w:r>
          </w:p>
        </w:tc>
        <w:tc>
          <w:tcPr>
            <w:tcW w:w="2232" w:type="dxa"/>
          </w:tcPr>
          <w:p w14:paraId="185984F5" w14:textId="1379A47C" w:rsidR="003A73E4" w:rsidRPr="00BA371D" w:rsidRDefault="00AB6D2F" w:rsidP="00AB6D2F">
            <w:pPr>
              <w:pStyle w:val="NoSpacing"/>
              <w:jc w:val="both"/>
              <w:rPr>
                <w:rFonts w:asciiTheme="minorHAnsi" w:hAnsiTheme="minorHAnsi"/>
              </w:rPr>
            </w:pPr>
            <w:r w:rsidRPr="00BA371D">
              <w:rPr>
                <w:rFonts w:asciiTheme="minorHAnsi" w:hAnsiTheme="minorHAnsi"/>
              </w:rPr>
              <w:t>Resource details updated</w:t>
            </w:r>
            <w:r w:rsidR="003A73E4" w:rsidRPr="00BA371D">
              <w:rPr>
                <w:rFonts w:asciiTheme="minorHAnsi" w:hAnsiTheme="minorHAnsi"/>
              </w:rPr>
              <w:t xml:space="preserve"> successfully.</w:t>
            </w:r>
          </w:p>
        </w:tc>
      </w:tr>
    </w:tbl>
    <w:p w14:paraId="3E687F54" w14:textId="49E99C92" w:rsidR="000116E5" w:rsidRPr="00BA371D" w:rsidRDefault="000116E5" w:rsidP="000116E5">
      <w:pPr>
        <w:pStyle w:val="NoSpacing"/>
        <w:jc w:val="both"/>
        <w:rPr>
          <w:rFonts w:asciiTheme="minorHAnsi" w:eastAsia="Calibri" w:hAnsiTheme="minorHAnsi" w:cstheme="minorHAnsi"/>
          <w:b/>
        </w:rPr>
      </w:pPr>
    </w:p>
    <w:p w14:paraId="184EDCFA" w14:textId="77777777" w:rsidR="00250395" w:rsidRPr="00BA371D" w:rsidRDefault="00250395" w:rsidP="0025039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24802B0E" w14:textId="77777777" w:rsidR="00250395" w:rsidRPr="00BA371D" w:rsidRDefault="00250395" w:rsidP="00250395">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250395" w:rsidRPr="00BA371D" w14:paraId="6C95E18B" w14:textId="77777777" w:rsidTr="007D0927">
        <w:trPr>
          <w:trHeight w:val="395"/>
        </w:trPr>
        <w:tc>
          <w:tcPr>
            <w:tcW w:w="2244" w:type="dxa"/>
            <w:shd w:val="clear" w:color="auto" w:fill="D0CECE" w:themeFill="background2" w:themeFillShade="E6"/>
          </w:tcPr>
          <w:p w14:paraId="64006F75"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7FC0BE41" w14:textId="77777777" w:rsidR="00250395" w:rsidRPr="00BA371D" w:rsidRDefault="00250395" w:rsidP="007D0927">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204FD341"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31682008"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02A1AE53"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0FA94A59"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250395" w:rsidRPr="00BA371D" w14:paraId="40D752AD" w14:textId="77777777" w:rsidTr="007D0927">
        <w:tc>
          <w:tcPr>
            <w:tcW w:w="8906" w:type="dxa"/>
            <w:gridSpan w:val="5"/>
          </w:tcPr>
          <w:p w14:paraId="4CFA7E97" w14:textId="77777777" w:rsidR="00250395" w:rsidRPr="00BA371D" w:rsidRDefault="00250395" w:rsidP="007D0927">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Resources Personal Information</w:t>
            </w:r>
          </w:p>
        </w:tc>
      </w:tr>
      <w:tr w:rsidR="00250395" w:rsidRPr="00BA371D" w14:paraId="3D571EB3" w14:textId="77777777" w:rsidTr="007D0927">
        <w:tc>
          <w:tcPr>
            <w:tcW w:w="2244" w:type="dxa"/>
          </w:tcPr>
          <w:p w14:paraId="1F8B9F4D" w14:textId="3A641398" w:rsidR="00250395" w:rsidRPr="00BA371D" w:rsidRDefault="00250395" w:rsidP="007D0927">
            <w:pPr>
              <w:pStyle w:val="Default"/>
              <w:rPr>
                <w:rFonts w:asciiTheme="minorHAnsi" w:hAnsiTheme="minorHAnsi" w:cstheme="minorHAnsi"/>
                <w:color w:val="FF0000"/>
              </w:rPr>
            </w:pPr>
            <w:r w:rsidRPr="00BA371D">
              <w:rPr>
                <w:rFonts w:asciiTheme="minorHAnsi" w:hAnsiTheme="minorHAnsi" w:cstheme="minorHAnsi"/>
              </w:rPr>
              <w:t xml:space="preserve">Employee ID </w:t>
            </w:r>
          </w:p>
        </w:tc>
        <w:tc>
          <w:tcPr>
            <w:tcW w:w="2126" w:type="dxa"/>
          </w:tcPr>
          <w:p w14:paraId="4A6B0864" w14:textId="18668E3C"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r w:rsidR="001801ED" w:rsidRPr="00BA371D">
              <w:rPr>
                <w:rFonts w:asciiTheme="minorHAnsi" w:eastAsia="Calibri" w:hAnsiTheme="minorHAnsi" w:cstheme="minorHAnsi"/>
                <w:bCs/>
                <w:color w:val="auto"/>
                <w:lang w:val="en-GB"/>
              </w:rPr>
              <w:t xml:space="preserve"> </w:t>
            </w:r>
          </w:p>
        </w:tc>
        <w:tc>
          <w:tcPr>
            <w:tcW w:w="2410" w:type="dxa"/>
          </w:tcPr>
          <w:p w14:paraId="072DBFBF" w14:textId="624AC4EE" w:rsidR="00250395" w:rsidRPr="00BA371D" w:rsidRDefault="00250395" w:rsidP="001801ED">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Employee ID cannot be </w:t>
            </w:r>
            <w:r w:rsidR="001801ED" w:rsidRPr="00BA371D">
              <w:rPr>
                <w:rFonts w:asciiTheme="minorHAnsi" w:eastAsia="Calibri" w:hAnsiTheme="minorHAnsi" w:cstheme="minorHAnsi"/>
                <w:kern w:val="0"/>
                <w:lang w:eastAsia="en-US" w:bidi="ar-SA"/>
              </w:rPr>
              <w:t>changed</w:t>
            </w:r>
          </w:p>
        </w:tc>
        <w:tc>
          <w:tcPr>
            <w:tcW w:w="1275" w:type="dxa"/>
          </w:tcPr>
          <w:p w14:paraId="0121A695"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3004B58" w14:textId="77777777" w:rsidR="00250395" w:rsidRPr="00BA371D" w:rsidRDefault="00250395" w:rsidP="007D0927">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250395" w:rsidRPr="00BA371D" w14:paraId="3629857D" w14:textId="77777777" w:rsidTr="007D0927">
        <w:tc>
          <w:tcPr>
            <w:tcW w:w="2244" w:type="dxa"/>
          </w:tcPr>
          <w:p w14:paraId="5241930D"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r w:rsidRPr="00BA371D">
              <w:rPr>
                <w:rFonts w:asciiTheme="minorHAnsi" w:hAnsiTheme="minorHAnsi" w:cstheme="minorHAnsi"/>
                <w:color w:val="FF0000"/>
              </w:rPr>
              <w:t>*</w:t>
            </w:r>
          </w:p>
          <w:p w14:paraId="38B33908" w14:textId="77777777" w:rsidR="00250395" w:rsidRPr="00BA371D" w:rsidRDefault="00250395" w:rsidP="007D0927">
            <w:pPr>
              <w:pStyle w:val="Default"/>
              <w:rPr>
                <w:rFonts w:asciiTheme="minorHAnsi" w:eastAsia="Calibri" w:hAnsiTheme="minorHAnsi" w:cstheme="minorHAnsi"/>
                <w:bCs/>
                <w:color w:val="auto"/>
                <w:lang w:val="en-GB"/>
              </w:rPr>
            </w:pPr>
          </w:p>
        </w:tc>
        <w:tc>
          <w:tcPr>
            <w:tcW w:w="2126" w:type="dxa"/>
          </w:tcPr>
          <w:p w14:paraId="4E9FC38B"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621D8AF4"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resource type</w:t>
            </w:r>
          </w:p>
        </w:tc>
        <w:tc>
          <w:tcPr>
            <w:tcW w:w="1275" w:type="dxa"/>
          </w:tcPr>
          <w:p w14:paraId="22689C37" w14:textId="77777777" w:rsidR="00250395" w:rsidRPr="00BA371D" w:rsidRDefault="00250395" w:rsidP="007D0927">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223DC133"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0396B79B" w14:textId="77777777" w:rsidTr="007D0927">
        <w:tc>
          <w:tcPr>
            <w:tcW w:w="2244" w:type="dxa"/>
          </w:tcPr>
          <w:p w14:paraId="71F2DC95"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r w:rsidRPr="00BA371D">
              <w:rPr>
                <w:rFonts w:asciiTheme="minorHAnsi" w:hAnsiTheme="minorHAnsi" w:cstheme="minorHAnsi"/>
                <w:color w:val="FF0000"/>
              </w:rPr>
              <w:t>*</w:t>
            </w:r>
          </w:p>
        </w:tc>
        <w:tc>
          <w:tcPr>
            <w:tcW w:w="2126" w:type="dxa"/>
          </w:tcPr>
          <w:p w14:paraId="0D05279C"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19CD394E"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Company/Vendor name</w:t>
            </w:r>
          </w:p>
        </w:tc>
        <w:tc>
          <w:tcPr>
            <w:tcW w:w="1275" w:type="dxa"/>
          </w:tcPr>
          <w:p w14:paraId="711C3090"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17FEC3D"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3C132D4E" w14:textId="77777777" w:rsidTr="007D0927">
        <w:tc>
          <w:tcPr>
            <w:tcW w:w="2244" w:type="dxa"/>
          </w:tcPr>
          <w:p w14:paraId="480E67CF"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w:t>
            </w:r>
            <w:r w:rsidRPr="00BA371D">
              <w:rPr>
                <w:rFonts w:asciiTheme="minorHAnsi" w:hAnsiTheme="minorHAnsi" w:cstheme="minorHAnsi"/>
                <w:color w:val="FF0000"/>
              </w:rPr>
              <w:t>*</w:t>
            </w:r>
          </w:p>
        </w:tc>
        <w:tc>
          <w:tcPr>
            <w:tcW w:w="2126" w:type="dxa"/>
          </w:tcPr>
          <w:p w14:paraId="6BB15A5F"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0DE4D71D"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Last Name cannot be blank</w:t>
            </w:r>
          </w:p>
        </w:tc>
        <w:tc>
          <w:tcPr>
            <w:tcW w:w="1275" w:type="dxa"/>
          </w:tcPr>
          <w:p w14:paraId="1F1D3CE4"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FB5CA00"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250395" w:rsidRPr="00BA371D" w14:paraId="2BDBA601" w14:textId="77777777" w:rsidTr="007D0927">
        <w:tc>
          <w:tcPr>
            <w:tcW w:w="2244" w:type="dxa"/>
          </w:tcPr>
          <w:p w14:paraId="46BDD1DE"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Resources Middle Name</w:t>
            </w:r>
            <w:r w:rsidRPr="00BA371D">
              <w:rPr>
                <w:rFonts w:asciiTheme="minorHAnsi" w:hAnsiTheme="minorHAnsi" w:cstheme="minorHAnsi"/>
                <w:color w:val="FF0000"/>
              </w:rPr>
              <w:t>*</w:t>
            </w:r>
          </w:p>
        </w:tc>
        <w:tc>
          <w:tcPr>
            <w:tcW w:w="2126" w:type="dxa"/>
          </w:tcPr>
          <w:p w14:paraId="7B2904E4"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FAD9776"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Middle Name cannot be blank</w:t>
            </w:r>
          </w:p>
        </w:tc>
        <w:tc>
          <w:tcPr>
            <w:tcW w:w="1275" w:type="dxa"/>
          </w:tcPr>
          <w:p w14:paraId="719874CA"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0C54B05"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250395" w:rsidRPr="00BA371D" w14:paraId="791B2134" w14:textId="77777777" w:rsidTr="007D0927">
        <w:tc>
          <w:tcPr>
            <w:tcW w:w="2244" w:type="dxa"/>
          </w:tcPr>
          <w:p w14:paraId="247C4E21"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w:t>
            </w:r>
            <w:r w:rsidRPr="00BA371D">
              <w:rPr>
                <w:rFonts w:asciiTheme="minorHAnsi" w:hAnsiTheme="minorHAnsi" w:cstheme="minorHAnsi"/>
                <w:color w:val="FF0000"/>
              </w:rPr>
              <w:t>*</w:t>
            </w:r>
          </w:p>
          <w:p w14:paraId="4FCE1E31" w14:textId="77777777" w:rsidR="00250395" w:rsidRPr="00BA371D" w:rsidRDefault="00250395" w:rsidP="007D0927">
            <w:pPr>
              <w:pStyle w:val="Default"/>
              <w:rPr>
                <w:rFonts w:asciiTheme="minorHAnsi" w:eastAsia="Calibri" w:hAnsiTheme="minorHAnsi" w:cstheme="minorHAnsi"/>
                <w:bCs/>
                <w:color w:val="auto"/>
                <w:lang w:val="en-GB"/>
              </w:rPr>
            </w:pPr>
          </w:p>
        </w:tc>
        <w:tc>
          <w:tcPr>
            <w:tcW w:w="2126" w:type="dxa"/>
          </w:tcPr>
          <w:p w14:paraId="316929F6"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2A7B9098"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irst Name cannot be blank</w:t>
            </w:r>
          </w:p>
        </w:tc>
        <w:tc>
          <w:tcPr>
            <w:tcW w:w="1275" w:type="dxa"/>
          </w:tcPr>
          <w:p w14:paraId="6166E2F8"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31E366F"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462B44DE" w14:textId="77777777" w:rsidTr="007D0927">
        <w:tc>
          <w:tcPr>
            <w:tcW w:w="2244" w:type="dxa"/>
          </w:tcPr>
          <w:p w14:paraId="20D5C2C6"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Gender</w:t>
            </w:r>
            <w:r w:rsidRPr="00BA371D">
              <w:rPr>
                <w:rFonts w:asciiTheme="minorHAnsi" w:hAnsiTheme="minorHAnsi" w:cstheme="minorHAnsi"/>
                <w:color w:val="FF0000"/>
              </w:rPr>
              <w:t>*</w:t>
            </w:r>
          </w:p>
        </w:tc>
        <w:tc>
          <w:tcPr>
            <w:tcW w:w="2126" w:type="dxa"/>
          </w:tcPr>
          <w:p w14:paraId="439DFB93"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1EC9017C"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Gender</w:t>
            </w:r>
          </w:p>
        </w:tc>
        <w:tc>
          <w:tcPr>
            <w:tcW w:w="1275" w:type="dxa"/>
          </w:tcPr>
          <w:p w14:paraId="204AA5AD"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AC29717"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23D2500F" w14:textId="77777777" w:rsidTr="007D0927">
        <w:tc>
          <w:tcPr>
            <w:tcW w:w="2244" w:type="dxa"/>
          </w:tcPr>
          <w:p w14:paraId="04FDC7A0"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r w:rsidRPr="00BA371D">
              <w:rPr>
                <w:rFonts w:asciiTheme="minorHAnsi" w:hAnsiTheme="minorHAnsi" w:cstheme="minorHAnsi"/>
                <w:color w:val="FF0000"/>
              </w:rPr>
              <w:t>*</w:t>
            </w:r>
          </w:p>
          <w:p w14:paraId="16E009D6" w14:textId="77777777" w:rsidR="00250395" w:rsidRPr="00BA371D" w:rsidRDefault="00250395" w:rsidP="007D0927">
            <w:pPr>
              <w:pStyle w:val="Default"/>
              <w:rPr>
                <w:rFonts w:asciiTheme="minorHAnsi" w:eastAsia="Calibri" w:hAnsiTheme="minorHAnsi" w:cstheme="minorHAnsi"/>
                <w:bCs/>
                <w:color w:val="auto"/>
                <w:lang w:val="en-GB"/>
              </w:rPr>
            </w:pPr>
          </w:p>
        </w:tc>
        <w:tc>
          <w:tcPr>
            <w:tcW w:w="2126" w:type="dxa"/>
          </w:tcPr>
          <w:p w14:paraId="2BE61FE0"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 Picker</w:t>
            </w:r>
          </w:p>
        </w:tc>
        <w:tc>
          <w:tcPr>
            <w:tcW w:w="2410" w:type="dxa"/>
          </w:tcPr>
          <w:p w14:paraId="366192A4"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ob</w:t>
            </w:r>
          </w:p>
        </w:tc>
        <w:tc>
          <w:tcPr>
            <w:tcW w:w="1275" w:type="dxa"/>
          </w:tcPr>
          <w:p w14:paraId="5843753E"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EF5B94B"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13E81EA8" w14:textId="77777777" w:rsidTr="007D0927">
        <w:tc>
          <w:tcPr>
            <w:tcW w:w="2244" w:type="dxa"/>
          </w:tcPr>
          <w:p w14:paraId="565612CF"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r w:rsidRPr="00BA371D">
              <w:rPr>
                <w:rFonts w:asciiTheme="minorHAnsi" w:hAnsiTheme="minorHAnsi" w:cstheme="minorHAnsi"/>
                <w:color w:val="FF0000"/>
              </w:rPr>
              <w:t>*</w:t>
            </w:r>
          </w:p>
        </w:tc>
        <w:tc>
          <w:tcPr>
            <w:tcW w:w="2126" w:type="dxa"/>
          </w:tcPr>
          <w:p w14:paraId="3F1C745A"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41A882C7"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epartment</w:t>
            </w:r>
          </w:p>
        </w:tc>
        <w:tc>
          <w:tcPr>
            <w:tcW w:w="1275" w:type="dxa"/>
          </w:tcPr>
          <w:p w14:paraId="78ADDD36"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10C676A"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554D1E05" w14:textId="77777777" w:rsidTr="007D0927">
        <w:tc>
          <w:tcPr>
            <w:tcW w:w="2244" w:type="dxa"/>
          </w:tcPr>
          <w:p w14:paraId="4AECE201"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r w:rsidRPr="00BA371D">
              <w:rPr>
                <w:rFonts w:asciiTheme="minorHAnsi" w:hAnsiTheme="minorHAnsi" w:cstheme="minorHAnsi"/>
                <w:color w:val="FF0000"/>
              </w:rPr>
              <w:t>*</w:t>
            </w:r>
          </w:p>
        </w:tc>
        <w:tc>
          <w:tcPr>
            <w:tcW w:w="2126" w:type="dxa"/>
          </w:tcPr>
          <w:p w14:paraId="7CA72B6F" w14:textId="77777777" w:rsidR="00250395" w:rsidRPr="00BA371D" w:rsidRDefault="00250395" w:rsidP="007D0927">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343A30D2"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esignation</w:t>
            </w:r>
          </w:p>
        </w:tc>
        <w:tc>
          <w:tcPr>
            <w:tcW w:w="1275" w:type="dxa"/>
          </w:tcPr>
          <w:p w14:paraId="376FA68E"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1556D40"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0E0E7495" w14:textId="77777777" w:rsidTr="007D0927">
        <w:tc>
          <w:tcPr>
            <w:tcW w:w="2244" w:type="dxa"/>
          </w:tcPr>
          <w:p w14:paraId="0A8583A1"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tc>
        <w:tc>
          <w:tcPr>
            <w:tcW w:w="2126" w:type="dxa"/>
          </w:tcPr>
          <w:p w14:paraId="3F177AD9" w14:textId="77777777" w:rsidR="00250395" w:rsidRPr="00BA371D" w:rsidRDefault="00250395"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02D0BBFD" w14:textId="77777777" w:rsidR="00250395" w:rsidRPr="00BA371D" w:rsidRDefault="00250395" w:rsidP="007D0927">
            <w:pPr>
              <w:pStyle w:val="Default"/>
              <w:rPr>
                <w:rFonts w:asciiTheme="minorHAnsi" w:eastAsia="Calibri" w:hAnsiTheme="minorHAnsi" w:cstheme="minorHAnsi"/>
                <w:color w:val="auto"/>
                <w:lang w:val="en-GB"/>
              </w:rPr>
            </w:pPr>
          </w:p>
        </w:tc>
        <w:tc>
          <w:tcPr>
            <w:tcW w:w="1275" w:type="dxa"/>
          </w:tcPr>
          <w:p w14:paraId="1CC894A1"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5FAB56A"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0A1D2DC3" w14:textId="77777777" w:rsidTr="007D0927">
        <w:tc>
          <w:tcPr>
            <w:tcW w:w="2244" w:type="dxa"/>
          </w:tcPr>
          <w:p w14:paraId="5B9B4022" w14:textId="77777777" w:rsidR="00250395" w:rsidRPr="00BA371D" w:rsidRDefault="00250395" w:rsidP="007D0927">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lastRenderedPageBreak/>
              <w:t>Status</w:t>
            </w:r>
          </w:p>
        </w:tc>
        <w:tc>
          <w:tcPr>
            <w:tcW w:w="2126" w:type="dxa"/>
          </w:tcPr>
          <w:p w14:paraId="6DF8478B" w14:textId="77777777" w:rsidR="00250395" w:rsidRPr="00BA371D" w:rsidRDefault="00250395" w:rsidP="007D0927">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68DD8E9D" w14:textId="77777777" w:rsidR="00250395" w:rsidRPr="00BA371D" w:rsidRDefault="00250395" w:rsidP="007D0927">
            <w:pPr>
              <w:pStyle w:val="Default"/>
              <w:rPr>
                <w:rFonts w:asciiTheme="minorHAnsi" w:eastAsia="Calibri" w:hAnsiTheme="minorHAnsi" w:cstheme="minorHAnsi"/>
                <w:color w:val="auto"/>
                <w:lang w:val="en-GB"/>
              </w:rPr>
            </w:pPr>
          </w:p>
        </w:tc>
        <w:tc>
          <w:tcPr>
            <w:tcW w:w="1275" w:type="dxa"/>
          </w:tcPr>
          <w:p w14:paraId="16B50543"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997A838"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250395" w:rsidRPr="00BA371D" w14:paraId="1FB3607C" w14:textId="77777777" w:rsidTr="007D0927">
        <w:tc>
          <w:tcPr>
            <w:tcW w:w="2244" w:type="dxa"/>
          </w:tcPr>
          <w:p w14:paraId="1C7134E9" w14:textId="77777777" w:rsidR="00250395" w:rsidRPr="00BA371D" w:rsidRDefault="00250395" w:rsidP="007D0927">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Upload Profile picture</w:t>
            </w:r>
          </w:p>
        </w:tc>
        <w:tc>
          <w:tcPr>
            <w:tcW w:w="2126" w:type="dxa"/>
          </w:tcPr>
          <w:p w14:paraId="3E07826C" w14:textId="77777777" w:rsidR="00250395" w:rsidRPr="00BA371D" w:rsidRDefault="00250395" w:rsidP="007D0927">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Button</w:t>
            </w:r>
          </w:p>
        </w:tc>
        <w:tc>
          <w:tcPr>
            <w:tcW w:w="2410" w:type="dxa"/>
          </w:tcPr>
          <w:p w14:paraId="4123306B" w14:textId="77777777" w:rsidR="00250395" w:rsidRPr="00BA371D" w:rsidRDefault="00250395" w:rsidP="007D0927">
            <w:pPr>
              <w:pStyle w:val="Default"/>
              <w:rPr>
                <w:rFonts w:asciiTheme="minorHAnsi" w:eastAsia="Calibri" w:hAnsiTheme="minorHAnsi" w:cstheme="minorHAnsi"/>
                <w:color w:val="auto"/>
                <w:lang w:val="en-GB"/>
              </w:rPr>
            </w:pPr>
          </w:p>
        </w:tc>
        <w:tc>
          <w:tcPr>
            <w:tcW w:w="1275" w:type="dxa"/>
          </w:tcPr>
          <w:p w14:paraId="7E0541C6" w14:textId="77777777" w:rsidR="00250395" w:rsidRPr="00BA371D" w:rsidRDefault="00250395" w:rsidP="007D092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image</w:t>
            </w:r>
          </w:p>
        </w:tc>
        <w:tc>
          <w:tcPr>
            <w:tcW w:w="851" w:type="dxa"/>
          </w:tcPr>
          <w:p w14:paraId="2AB93F05" w14:textId="77777777" w:rsidR="00250395" w:rsidRPr="00BA371D" w:rsidRDefault="00250395" w:rsidP="007D0927">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25 MB</w:t>
            </w:r>
          </w:p>
        </w:tc>
      </w:tr>
      <w:tr w:rsidR="00250395" w:rsidRPr="00BA371D" w14:paraId="0EB5EDE5" w14:textId="77777777" w:rsidTr="007D0927">
        <w:tc>
          <w:tcPr>
            <w:tcW w:w="8906" w:type="dxa"/>
            <w:gridSpan w:val="5"/>
          </w:tcPr>
          <w:p w14:paraId="3F893B54"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Mailing Address</w:t>
            </w:r>
          </w:p>
        </w:tc>
      </w:tr>
      <w:tr w:rsidR="00250395" w:rsidRPr="00BA371D" w14:paraId="385CB660" w14:textId="77777777" w:rsidTr="007D0927">
        <w:tc>
          <w:tcPr>
            <w:tcW w:w="2244" w:type="dxa"/>
          </w:tcPr>
          <w:p w14:paraId="74741EA3"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25C8591D"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120F77CB" w14:textId="77777777" w:rsidR="00250395" w:rsidRPr="00BA371D" w:rsidRDefault="00250395" w:rsidP="007D0927">
            <w:pPr>
              <w:pStyle w:val="NoSpacing"/>
              <w:jc w:val="both"/>
              <w:rPr>
                <w:rFonts w:asciiTheme="minorHAnsi" w:eastAsia="Calibri" w:hAnsiTheme="minorHAnsi" w:cstheme="minorHAnsi"/>
              </w:rPr>
            </w:pPr>
            <w:r w:rsidRPr="00BA371D">
              <w:rPr>
                <w:rFonts w:asciiTheme="minorHAnsi" w:eastAsia="Calibri" w:hAnsiTheme="minorHAnsi" w:cstheme="minorHAnsi"/>
              </w:rPr>
              <w:t>Address Line 1 cannot be blank</w:t>
            </w:r>
          </w:p>
        </w:tc>
        <w:tc>
          <w:tcPr>
            <w:tcW w:w="1275" w:type="dxa"/>
          </w:tcPr>
          <w:p w14:paraId="76735A72"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4261ADFE"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50395" w:rsidRPr="00BA371D" w14:paraId="263FDF9A" w14:textId="77777777" w:rsidTr="007D0927">
        <w:tc>
          <w:tcPr>
            <w:tcW w:w="2244" w:type="dxa"/>
          </w:tcPr>
          <w:p w14:paraId="57CD5731"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7B96D63A"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64A570B2" w14:textId="77777777" w:rsidR="00250395" w:rsidRPr="00BA371D" w:rsidRDefault="00250395" w:rsidP="007D0927">
            <w:pPr>
              <w:pStyle w:val="NoSpacing"/>
              <w:jc w:val="both"/>
              <w:rPr>
                <w:rFonts w:asciiTheme="minorHAnsi" w:eastAsia="Calibri" w:hAnsiTheme="minorHAnsi" w:cstheme="minorHAnsi"/>
                <w:b/>
              </w:rPr>
            </w:pPr>
          </w:p>
        </w:tc>
        <w:tc>
          <w:tcPr>
            <w:tcW w:w="1275" w:type="dxa"/>
          </w:tcPr>
          <w:p w14:paraId="39E13FCB"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1593480"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50395" w:rsidRPr="00BA371D" w14:paraId="3CCF82B0" w14:textId="77777777" w:rsidTr="007D0927">
        <w:tc>
          <w:tcPr>
            <w:tcW w:w="2244" w:type="dxa"/>
          </w:tcPr>
          <w:p w14:paraId="7B71ED42"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5CA806C5"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35188EE8" w14:textId="77777777" w:rsidR="00250395" w:rsidRPr="00BA371D" w:rsidRDefault="00250395" w:rsidP="007D0927">
            <w:pPr>
              <w:pStyle w:val="NoSpacing"/>
              <w:jc w:val="both"/>
              <w:rPr>
                <w:rFonts w:asciiTheme="minorHAnsi" w:eastAsia="Calibri" w:hAnsiTheme="minorHAnsi" w:cstheme="minorHAnsi"/>
              </w:rPr>
            </w:pPr>
            <w:r w:rsidRPr="00BA371D">
              <w:rPr>
                <w:rFonts w:asciiTheme="minorHAnsi" w:eastAsia="Calibri" w:hAnsiTheme="minorHAnsi" w:cstheme="minorHAnsi"/>
              </w:rPr>
              <w:t>Pincode cannot be blank</w:t>
            </w:r>
          </w:p>
        </w:tc>
        <w:tc>
          <w:tcPr>
            <w:tcW w:w="1275" w:type="dxa"/>
          </w:tcPr>
          <w:p w14:paraId="0A2F1DDF"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4C99A158"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250395" w:rsidRPr="00BA371D" w14:paraId="4C4DBA5F" w14:textId="77777777" w:rsidTr="007D0927">
        <w:tc>
          <w:tcPr>
            <w:tcW w:w="2244" w:type="dxa"/>
          </w:tcPr>
          <w:p w14:paraId="7FD56BFB"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399C786A"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42C45AA4" w14:textId="77777777" w:rsidR="00250395" w:rsidRPr="00BA371D" w:rsidRDefault="00250395" w:rsidP="007D0927">
            <w:pPr>
              <w:pStyle w:val="NoSpacing"/>
              <w:jc w:val="both"/>
              <w:rPr>
                <w:rFonts w:asciiTheme="minorHAnsi" w:eastAsia="Calibri" w:hAnsiTheme="minorHAnsi" w:cstheme="minorHAnsi"/>
              </w:rPr>
            </w:pPr>
            <w:r w:rsidRPr="00BA371D">
              <w:rPr>
                <w:rFonts w:asciiTheme="minorHAnsi" w:eastAsia="Calibri" w:hAnsiTheme="minorHAnsi" w:cstheme="minorHAnsi"/>
              </w:rPr>
              <w:t>Kindly select city from dropdown menu</w:t>
            </w:r>
          </w:p>
        </w:tc>
        <w:tc>
          <w:tcPr>
            <w:tcW w:w="1275" w:type="dxa"/>
          </w:tcPr>
          <w:p w14:paraId="01D62125"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EC23A92"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50395" w:rsidRPr="00BA371D" w14:paraId="2464B07F" w14:textId="77777777" w:rsidTr="007D0927">
        <w:tc>
          <w:tcPr>
            <w:tcW w:w="2244" w:type="dxa"/>
          </w:tcPr>
          <w:p w14:paraId="5CF3BC5B"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0D8DD3D7"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15049E59"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State from dropdown menu</w:t>
            </w:r>
          </w:p>
        </w:tc>
        <w:tc>
          <w:tcPr>
            <w:tcW w:w="1275" w:type="dxa"/>
          </w:tcPr>
          <w:p w14:paraId="6D3B7B7F"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DFD95B3"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50395" w:rsidRPr="00BA371D" w14:paraId="057F4662" w14:textId="77777777" w:rsidTr="007D0927">
        <w:tc>
          <w:tcPr>
            <w:tcW w:w="2244" w:type="dxa"/>
          </w:tcPr>
          <w:p w14:paraId="45D3C204"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Pr="00BA371D">
              <w:rPr>
                <w:rFonts w:asciiTheme="minorHAnsi" w:hAnsiTheme="minorHAnsi" w:cstheme="minorHAnsi"/>
                <w:color w:val="FF0000"/>
              </w:rPr>
              <w:t>*</w:t>
            </w:r>
          </w:p>
        </w:tc>
        <w:tc>
          <w:tcPr>
            <w:tcW w:w="2126" w:type="dxa"/>
          </w:tcPr>
          <w:p w14:paraId="67C6F109"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5619E173"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Country from dropdown menu</w:t>
            </w:r>
          </w:p>
        </w:tc>
        <w:tc>
          <w:tcPr>
            <w:tcW w:w="1275" w:type="dxa"/>
          </w:tcPr>
          <w:p w14:paraId="39EAEA4B"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42B2035" w14:textId="77777777" w:rsidR="00250395" w:rsidRPr="00BA371D" w:rsidRDefault="00250395" w:rsidP="007D0927">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50395" w:rsidRPr="00BA371D" w14:paraId="0511AC4C" w14:textId="77777777" w:rsidTr="007D0927">
        <w:tc>
          <w:tcPr>
            <w:tcW w:w="8906" w:type="dxa"/>
            <w:gridSpan w:val="5"/>
          </w:tcPr>
          <w:p w14:paraId="7EBBC8C2"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250395" w:rsidRPr="00BA371D" w14:paraId="2F77C891" w14:textId="77777777" w:rsidTr="007D0927">
        <w:tc>
          <w:tcPr>
            <w:tcW w:w="2244" w:type="dxa"/>
          </w:tcPr>
          <w:p w14:paraId="120B8FCB"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60980A5A"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43D213F5"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6D54821B"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5E10396C"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250395" w:rsidRPr="00BA371D" w14:paraId="4C2C1DB9" w14:textId="77777777" w:rsidTr="007D0927">
        <w:tc>
          <w:tcPr>
            <w:tcW w:w="2244" w:type="dxa"/>
          </w:tcPr>
          <w:p w14:paraId="21561E79"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Pr="00BA371D">
              <w:rPr>
                <w:rFonts w:asciiTheme="minorHAnsi" w:hAnsiTheme="minorHAnsi" w:cstheme="minorHAnsi"/>
                <w:color w:val="FF0000"/>
              </w:rPr>
              <w:t>*</w:t>
            </w:r>
          </w:p>
        </w:tc>
        <w:tc>
          <w:tcPr>
            <w:tcW w:w="2126" w:type="dxa"/>
          </w:tcPr>
          <w:p w14:paraId="7FDBB97B"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2B67A65C"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4265E8DE"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Numeric</w:t>
            </w:r>
          </w:p>
        </w:tc>
        <w:tc>
          <w:tcPr>
            <w:tcW w:w="851" w:type="dxa"/>
          </w:tcPr>
          <w:p w14:paraId="5AA3777F"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20</w:t>
            </w:r>
          </w:p>
        </w:tc>
      </w:tr>
      <w:tr w:rsidR="00250395" w:rsidRPr="00BA371D" w14:paraId="05220213" w14:textId="77777777" w:rsidTr="007D0927">
        <w:tc>
          <w:tcPr>
            <w:tcW w:w="8906" w:type="dxa"/>
            <w:gridSpan w:val="5"/>
          </w:tcPr>
          <w:p w14:paraId="537D3333" w14:textId="77777777" w:rsidR="00250395" w:rsidRPr="00BA371D" w:rsidRDefault="00250395" w:rsidP="007D092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Qualification Details</w:t>
            </w:r>
          </w:p>
        </w:tc>
      </w:tr>
      <w:tr w:rsidR="00250395" w:rsidRPr="00BA371D" w14:paraId="5AC6E7A1" w14:textId="77777777" w:rsidTr="007D0927">
        <w:tc>
          <w:tcPr>
            <w:tcW w:w="2244" w:type="dxa"/>
          </w:tcPr>
          <w:p w14:paraId="04B63E84"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r w:rsidRPr="00BA371D">
              <w:rPr>
                <w:rFonts w:asciiTheme="minorHAnsi" w:hAnsiTheme="minorHAnsi" w:cstheme="minorHAnsi"/>
                <w:color w:val="FF0000"/>
              </w:rPr>
              <w:t>*</w:t>
            </w:r>
          </w:p>
        </w:tc>
        <w:tc>
          <w:tcPr>
            <w:tcW w:w="2126" w:type="dxa"/>
          </w:tcPr>
          <w:p w14:paraId="5E88F67D" w14:textId="77777777" w:rsidR="00250395" w:rsidRPr="00BA371D" w:rsidRDefault="00250395"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rPr>
              <w:t>Dropdown</w:t>
            </w:r>
          </w:p>
        </w:tc>
        <w:tc>
          <w:tcPr>
            <w:tcW w:w="2410" w:type="dxa"/>
          </w:tcPr>
          <w:p w14:paraId="4764FD84"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rPr>
              <w:t>Kindly select Program from dropdown menu</w:t>
            </w:r>
          </w:p>
        </w:tc>
        <w:tc>
          <w:tcPr>
            <w:tcW w:w="1275" w:type="dxa"/>
          </w:tcPr>
          <w:p w14:paraId="085E7E35"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C1C7525"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2BC45BD7" w14:textId="77777777" w:rsidTr="007D0927">
        <w:tc>
          <w:tcPr>
            <w:tcW w:w="2244" w:type="dxa"/>
          </w:tcPr>
          <w:p w14:paraId="1BB0E781"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r w:rsidRPr="00BA371D">
              <w:rPr>
                <w:rFonts w:asciiTheme="minorHAnsi" w:hAnsiTheme="minorHAnsi" w:cstheme="minorHAnsi"/>
                <w:color w:val="FF0000"/>
              </w:rPr>
              <w:t>*</w:t>
            </w:r>
          </w:p>
        </w:tc>
        <w:tc>
          <w:tcPr>
            <w:tcW w:w="2126" w:type="dxa"/>
          </w:tcPr>
          <w:p w14:paraId="6CADF56F" w14:textId="77777777" w:rsidR="00250395" w:rsidRPr="00BA371D" w:rsidRDefault="00250395" w:rsidP="007D0927">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68AD9EA7"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Subject/stream cannot be blank</w:t>
            </w:r>
          </w:p>
        </w:tc>
        <w:tc>
          <w:tcPr>
            <w:tcW w:w="1275" w:type="dxa"/>
          </w:tcPr>
          <w:p w14:paraId="67AC6C45"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CC279B7"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34F7364A" w14:textId="77777777" w:rsidTr="007D0927">
        <w:tc>
          <w:tcPr>
            <w:tcW w:w="2244" w:type="dxa"/>
          </w:tcPr>
          <w:p w14:paraId="27041256"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r w:rsidRPr="00BA371D">
              <w:rPr>
                <w:rFonts w:asciiTheme="minorHAnsi" w:hAnsiTheme="minorHAnsi" w:cstheme="minorHAnsi"/>
                <w:color w:val="FF0000"/>
              </w:rPr>
              <w:t>*</w:t>
            </w:r>
          </w:p>
        </w:tc>
        <w:tc>
          <w:tcPr>
            <w:tcW w:w="2126" w:type="dxa"/>
          </w:tcPr>
          <w:p w14:paraId="62402ECD" w14:textId="77777777" w:rsidR="00250395" w:rsidRPr="00BA371D" w:rsidRDefault="00250395" w:rsidP="007D0927">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53506C34"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Educational Institute cannot be blank</w:t>
            </w:r>
          </w:p>
        </w:tc>
        <w:tc>
          <w:tcPr>
            <w:tcW w:w="1275" w:type="dxa"/>
          </w:tcPr>
          <w:p w14:paraId="4F53D8C9"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EB08550"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46F4BB76" w14:textId="77777777" w:rsidTr="007D0927">
        <w:tc>
          <w:tcPr>
            <w:tcW w:w="2244" w:type="dxa"/>
          </w:tcPr>
          <w:p w14:paraId="0AEA81C3"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r w:rsidRPr="00BA371D">
              <w:rPr>
                <w:rFonts w:asciiTheme="minorHAnsi" w:hAnsiTheme="minorHAnsi" w:cstheme="minorHAnsi"/>
                <w:color w:val="FF0000"/>
              </w:rPr>
              <w:t>*</w:t>
            </w:r>
          </w:p>
        </w:tc>
        <w:tc>
          <w:tcPr>
            <w:tcW w:w="2126" w:type="dxa"/>
          </w:tcPr>
          <w:p w14:paraId="6180D740" w14:textId="77777777" w:rsidR="00250395" w:rsidRPr="00BA371D" w:rsidRDefault="00250395" w:rsidP="007D0927">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26CEA20B"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Year cannot be blank</w:t>
            </w:r>
          </w:p>
        </w:tc>
        <w:tc>
          <w:tcPr>
            <w:tcW w:w="1275" w:type="dxa"/>
          </w:tcPr>
          <w:p w14:paraId="602B5A22"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7A2DB7E5"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4C5AAE2F" w14:textId="77777777" w:rsidTr="007D0927">
        <w:tc>
          <w:tcPr>
            <w:tcW w:w="2244" w:type="dxa"/>
          </w:tcPr>
          <w:p w14:paraId="35C86DAB"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r w:rsidRPr="00BA371D">
              <w:rPr>
                <w:rFonts w:asciiTheme="minorHAnsi" w:hAnsiTheme="minorHAnsi" w:cstheme="minorHAnsi"/>
                <w:color w:val="FF0000"/>
              </w:rPr>
              <w:t>*</w:t>
            </w:r>
          </w:p>
        </w:tc>
        <w:tc>
          <w:tcPr>
            <w:tcW w:w="2126" w:type="dxa"/>
          </w:tcPr>
          <w:p w14:paraId="6523FDC1" w14:textId="77777777" w:rsidR="00250395" w:rsidRPr="00BA371D" w:rsidRDefault="00250395" w:rsidP="007D0927">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30CABDA4"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Grade cannot be blank</w:t>
            </w:r>
          </w:p>
        </w:tc>
        <w:tc>
          <w:tcPr>
            <w:tcW w:w="1275" w:type="dxa"/>
          </w:tcPr>
          <w:p w14:paraId="6CD9FEF6"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2172107"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50395" w:rsidRPr="00BA371D" w14:paraId="4AB2356F" w14:textId="77777777" w:rsidTr="007D0927">
        <w:tc>
          <w:tcPr>
            <w:tcW w:w="2244" w:type="dxa"/>
          </w:tcPr>
          <w:p w14:paraId="4DD91419"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r w:rsidRPr="00BA371D">
              <w:rPr>
                <w:rFonts w:asciiTheme="minorHAnsi" w:hAnsiTheme="minorHAnsi" w:cstheme="minorHAnsi"/>
                <w:color w:val="FF0000"/>
              </w:rPr>
              <w:t>*</w:t>
            </w:r>
          </w:p>
        </w:tc>
        <w:tc>
          <w:tcPr>
            <w:tcW w:w="2126" w:type="dxa"/>
          </w:tcPr>
          <w:p w14:paraId="1BE4D774" w14:textId="77777777" w:rsidR="00250395" w:rsidRPr="00BA371D" w:rsidRDefault="00250395" w:rsidP="007D0927">
            <w:pPr>
              <w:pStyle w:val="Default"/>
              <w:jc w:val="both"/>
              <w:rPr>
                <w:rFonts w:asciiTheme="minorHAnsi" w:eastAsia="Calibri" w:hAnsiTheme="minorHAnsi" w:cstheme="minorHAnsi"/>
                <w:bCs/>
              </w:rPr>
            </w:pPr>
            <w:r w:rsidRPr="00BA371D">
              <w:rPr>
                <w:rFonts w:asciiTheme="minorHAnsi" w:eastAsia="Calibri" w:hAnsiTheme="minorHAnsi" w:cstheme="minorHAnsi"/>
                <w:bCs/>
              </w:rPr>
              <w:t>Button</w:t>
            </w:r>
          </w:p>
        </w:tc>
        <w:tc>
          <w:tcPr>
            <w:tcW w:w="2410" w:type="dxa"/>
          </w:tcPr>
          <w:p w14:paraId="352A44D9" w14:textId="77777777" w:rsidR="00250395" w:rsidRPr="00BA371D" w:rsidRDefault="00250395" w:rsidP="007D0927">
            <w:pPr>
              <w:pStyle w:val="Default"/>
              <w:jc w:val="both"/>
              <w:rPr>
                <w:rFonts w:asciiTheme="minorHAnsi" w:eastAsia="Calibri" w:hAnsiTheme="minorHAnsi" w:cstheme="minorHAnsi"/>
              </w:rPr>
            </w:pPr>
          </w:p>
        </w:tc>
        <w:tc>
          <w:tcPr>
            <w:tcW w:w="1275" w:type="dxa"/>
          </w:tcPr>
          <w:p w14:paraId="31A00C27" w14:textId="77777777" w:rsidR="00250395" w:rsidRPr="00BA371D" w:rsidRDefault="00250395" w:rsidP="007D0927">
            <w:pPr>
              <w:pStyle w:val="Default"/>
              <w:jc w:val="both"/>
              <w:rPr>
                <w:rFonts w:asciiTheme="minorHAnsi" w:eastAsia="Calibri" w:hAnsiTheme="minorHAnsi" w:cstheme="minorHAnsi"/>
              </w:rPr>
            </w:pPr>
            <w:r w:rsidRPr="00BA371D">
              <w:rPr>
                <w:rFonts w:asciiTheme="minorHAnsi" w:eastAsia="Calibri" w:hAnsiTheme="minorHAnsi" w:cstheme="minorHAnsi"/>
              </w:rPr>
              <w:t>Varbinary</w:t>
            </w:r>
          </w:p>
        </w:tc>
        <w:tc>
          <w:tcPr>
            <w:tcW w:w="851" w:type="dxa"/>
          </w:tcPr>
          <w:p w14:paraId="63FF0D68" w14:textId="77777777" w:rsidR="00250395" w:rsidRPr="00BA371D" w:rsidRDefault="00250395"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5 MB</w:t>
            </w:r>
          </w:p>
        </w:tc>
      </w:tr>
    </w:tbl>
    <w:p w14:paraId="5B68C136" w14:textId="77777777" w:rsidR="00C35316" w:rsidRPr="00BA371D" w:rsidRDefault="00C35316" w:rsidP="00C35316">
      <w:pPr>
        <w:pStyle w:val="NoSpacing"/>
        <w:jc w:val="both"/>
        <w:rPr>
          <w:rFonts w:asciiTheme="minorHAnsi" w:eastAsia="Calibri" w:hAnsiTheme="minorHAnsi" w:cstheme="minorHAnsi"/>
          <w:b/>
        </w:rPr>
      </w:pPr>
      <w:bookmarkStart w:id="6" w:name="_Toc114648823"/>
      <w:bookmarkStart w:id="7" w:name="_Toc133428394"/>
    </w:p>
    <w:p w14:paraId="13C5C64C" w14:textId="77777777" w:rsidR="006905A5" w:rsidRPr="00BA371D" w:rsidRDefault="006905A5" w:rsidP="00C35316">
      <w:pPr>
        <w:pStyle w:val="NoSpacing"/>
        <w:jc w:val="both"/>
        <w:rPr>
          <w:rFonts w:asciiTheme="minorHAnsi" w:eastAsia="Calibri" w:hAnsiTheme="minorHAnsi" w:cstheme="minorHAnsi"/>
          <w:b/>
        </w:rPr>
      </w:pPr>
    </w:p>
    <w:bookmarkEnd w:id="6"/>
    <w:bookmarkEnd w:id="7"/>
    <w:p w14:paraId="31EAF8CB" w14:textId="27E22EE6" w:rsidR="003A0C60" w:rsidRPr="00BA371D" w:rsidRDefault="003A0C60" w:rsidP="00920823">
      <w:pPr>
        <w:jc w:val="center"/>
        <w:rPr>
          <w:sz w:val="24"/>
          <w:szCs w:val="24"/>
          <w:lang w:val="en-IN"/>
        </w:rPr>
      </w:pPr>
    </w:p>
    <w:p w14:paraId="175244D1" w14:textId="6D711FE9" w:rsidR="008A445A" w:rsidRPr="00BA371D" w:rsidRDefault="008A445A" w:rsidP="003D4B8A">
      <w:pPr>
        <w:spacing w:after="0"/>
        <w:jc w:val="center"/>
        <w:rPr>
          <w:sz w:val="24"/>
          <w:szCs w:val="24"/>
          <w:lang w:val="en-IN"/>
        </w:rPr>
      </w:pPr>
    </w:p>
    <w:p w14:paraId="78094482" w14:textId="1C076B98" w:rsidR="003A0C60" w:rsidRPr="00BA371D" w:rsidRDefault="003A0C60" w:rsidP="003A0C60">
      <w:pPr>
        <w:jc w:val="center"/>
        <w:rPr>
          <w:sz w:val="24"/>
          <w:szCs w:val="24"/>
          <w:lang w:val="en-IN"/>
        </w:rPr>
      </w:pPr>
    </w:p>
    <w:p w14:paraId="1A33712F" w14:textId="77777777" w:rsidR="003A0C60" w:rsidRPr="00BA371D" w:rsidRDefault="003A0C60" w:rsidP="003A0C60">
      <w:pPr>
        <w:rPr>
          <w:sz w:val="24"/>
          <w:szCs w:val="24"/>
          <w:lang w:val="en-IN"/>
        </w:rPr>
      </w:pPr>
    </w:p>
    <w:p w14:paraId="3D1BBD55" w14:textId="77777777" w:rsidR="003A0C60" w:rsidRPr="00BA371D" w:rsidRDefault="003A0C60" w:rsidP="003A0C60">
      <w:pPr>
        <w:pStyle w:val="NoSpacing"/>
        <w:ind w:left="504"/>
        <w:jc w:val="both"/>
        <w:rPr>
          <w:rFonts w:asciiTheme="minorHAnsi" w:eastAsia="Calibri" w:hAnsiTheme="minorHAnsi" w:cstheme="minorHAnsi"/>
          <w:b/>
          <w:kern w:val="0"/>
          <w:lang w:eastAsia="en-US" w:bidi="ar-SA"/>
        </w:rPr>
      </w:pPr>
    </w:p>
    <w:p w14:paraId="41719B4C" w14:textId="3CBE45AE" w:rsidR="005B677B" w:rsidRPr="00BA371D" w:rsidRDefault="005B677B" w:rsidP="003A0C60">
      <w:pPr>
        <w:rPr>
          <w:sz w:val="24"/>
          <w:szCs w:val="24"/>
          <w:lang w:val="en-IN"/>
        </w:rPr>
      </w:pPr>
    </w:p>
    <w:p w14:paraId="6A8402B1" w14:textId="77777777" w:rsidR="005B677B" w:rsidRPr="00BA371D" w:rsidRDefault="005B677B">
      <w:pPr>
        <w:rPr>
          <w:sz w:val="24"/>
          <w:szCs w:val="24"/>
          <w:lang w:val="en-IN"/>
        </w:rPr>
      </w:pPr>
      <w:r w:rsidRPr="00BA371D">
        <w:rPr>
          <w:sz w:val="24"/>
          <w:szCs w:val="24"/>
          <w:lang w:val="en-IN"/>
        </w:rPr>
        <w:br w:type="page"/>
      </w:r>
    </w:p>
    <w:p w14:paraId="6445CD3D" w14:textId="79D03D54" w:rsidR="00B83DBD" w:rsidRPr="00930C4B" w:rsidRDefault="00B83DBD" w:rsidP="00B83DBD">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lastRenderedPageBreak/>
        <w:t>Role Master</w:t>
      </w:r>
    </w:p>
    <w:p w14:paraId="44CDAFE8" w14:textId="77777777" w:rsidR="00BD26E9" w:rsidRPr="00BA371D" w:rsidRDefault="00BD26E9" w:rsidP="00BD26E9">
      <w:pPr>
        <w:rPr>
          <w:sz w:val="24"/>
          <w:szCs w:val="24"/>
          <w:lang w:val="en-IN"/>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BD26E9" w:rsidRPr="00BA371D" w14:paraId="5DF6E40B" w14:textId="77777777" w:rsidTr="007D0927">
        <w:trPr>
          <w:trHeight w:val="395"/>
        </w:trPr>
        <w:tc>
          <w:tcPr>
            <w:tcW w:w="2070" w:type="dxa"/>
            <w:shd w:val="clear" w:color="auto" w:fill="D0CECE" w:themeFill="background2" w:themeFillShade="E6"/>
          </w:tcPr>
          <w:p w14:paraId="6456E590"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4B1A43E"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Master- Resource Listing</w:t>
            </w:r>
          </w:p>
        </w:tc>
      </w:tr>
      <w:tr w:rsidR="00BD26E9" w:rsidRPr="00BA371D" w14:paraId="6482FC4B" w14:textId="77777777" w:rsidTr="007D0927">
        <w:trPr>
          <w:trHeight w:val="395"/>
        </w:trPr>
        <w:tc>
          <w:tcPr>
            <w:tcW w:w="2070" w:type="dxa"/>
          </w:tcPr>
          <w:p w14:paraId="63976E35" w14:textId="77777777" w:rsidR="00BD26E9" w:rsidRPr="00BA371D" w:rsidRDefault="00BD26E9" w:rsidP="007D0927">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436BDCE4"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1C05F76A"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2BF15628" w14:textId="1804ECFD" w:rsidR="00BD26E9" w:rsidRPr="00BA371D" w:rsidRDefault="00BD26E9" w:rsidP="00142CB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142CB6" w:rsidRPr="00BA371D">
              <w:rPr>
                <w:rFonts w:asciiTheme="minorHAnsi" w:eastAsia="Calibri" w:hAnsiTheme="minorHAnsi" w:cstheme="minorHAnsi"/>
                <w:color w:val="auto"/>
                <w:lang w:val="en-GB"/>
              </w:rPr>
              <w:t>Role Master Listing</w:t>
            </w:r>
            <w:r w:rsidRPr="00BA371D">
              <w:rPr>
                <w:rFonts w:asciiTheme="minorHAnsi" w:eastAsia="Calibri" w:hAnsiTheme="minorHAnsi" w:cstheme="minorHAnsi"/>
                <w:color w:val="auto"/>
                <w:lang w:val="en-GB"/>
              </w:rPr>
              <w:t xml:space="preserve"> page.</w:t>
            </w:r>
          </w:p>
        </w:tc>
      </w:tr>
      <w:tr w:rsidR="00BD26E9" w:rsidRPr="00BA371D" w14:paraId="1EC6DCE5" w14:textId="77777777" w:rsidTr="007D0927">
        <w:trPr>
          <w:trHeight w:val="395"/>
        </w:trPr>
        <w:tc>
          <w:tcPr>
            <w:tcW w:w="2070" w:type="dxa"/>
          </w:tcPr>
          <w:p w14:paraId="1015B931"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C6E4E84" w14:textId="3C1774F0" w:rsidR="00BD26E9" w:rsidRPr="00BA371D" w:rsidRDefault="00BD26E9" w:rsidP="00277AF7">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277AF7" w:rsidRPr="00BA371D">
              <w:rPr>
                <w:rFonts w:asciiTheme="minorHAnsi" w:hAnsiTheme="minorHAnsi" w:cstheme="minorHAnsi"/>
                <w:sz w:val="24"/>
                <w:szCs w:val="24"/>
              </w:rPr>
              <w:t>roles</w:t>
            </w:r>
            <w:r w:rsidRPr="00BA371D">
              <w:rPr>
                <w:rFonts w:asciiTheme="minorHAnsi" w:hAnsiTheme="minorHAnsi" w:cstheme="minorHAnsi"/>
                <w:sz w:val="24"/>
                <w:szCs w:val="24"/>
              </w:rPr>
              <w:t xml:space="preserve"> added in the application.</w:t>
            </w:r>
          </w:p>
        </w:tc>
      </w:tr>
      <w:tr w:rsidR="00BD26E9" w:rsidRPr="00BA371D" w14:paraId="01F331C7" w14:textId="77777777" w:rsidTr="007D0927">
        <w:tc>
          <w:tcPr>
            <w:tcW w:w="2070" w:type="dxa"/>
          </w:tcPr>
          <w:p w14:paraId="4E1506D8"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17B47B84" w14:textId="19846FDD" w:rsidR="00BD26E9" w:rsidRPr="00BA371D" w:rsidRDefault="00BD26E9" w:rsidP="00277AF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know the r</w:t>
            </w:r>
            <w:r w:rsidR="00277AF7" w:rsidRPr="00BA371D">
              <w:rPr>
                <w:rFonts w:asciiTheme="minorHAnsi" w:eastAsia="Calibri" w:hAnsiTheme="minorHAnsi" w:cstheme="minorHAnsi"/>
                <w:color w:val="auto"/>
                <w:lang w:val="en-GB"/>
              </w:rPr>
              <w:t>oles</w:t>
            </w:r>
            <w:r w:rsidRPr="00BA371D">
              <w:rPr>
                <w:rFonts w:asciiTheme="minorHAnsi" w:eastAsia="Calibri" w:hAnsiTheme="minorHAnsi" w:cstheme="minorHAnsi"/>
                <w:color w:val="auto"/>
                <w:lang w:val="en-GB"/>
              </w:rPr>
              <w:t xml:space="preserve"> added in the application.</w:t>
            </w:r>
          </w:p>
        </w:tc>
      </w:tr>
      <w:tr w:rsidR="00BD26E9" w:rsidRPr="00BA371D" w14:paraId="3CF3CAA0" w14:textId="77777777" w:rsidTr="007D0927">
        <w:tc>
          <w:tcPr>
            <w:tcW w:w="2070" w:type="dxa"/>
          </w:tcPr>
          <w:p w14:paraId="69C942F5"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691A9C87" w14:textId="0F867C88" w:rsidR="00BD26E9" w:rsidRPr="00BA371D" w:rsidRDefault="00BD26E9" w:rsidP="00277AF7">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 able to view the list of r</w:t>
            </w:r>
            <w:r w:rsidR="00277AF7" w:rsidRPr="00BA371D">
              <w:rPr>
                <w:rFonts w:asciiTheme="minorHAnsi" w:eastAsia="Calibri" w:hAnsiTheme="minorHAnsi" w:cstheme="minorHAnsi"/>
                <w:bCs/>
                <w:color w:val="auto"/>
                <w:lang w:val="en-GB"/>
              </w:rPr>
              <w:t>ole</w:t>
            </w:r>
            <w:r w:rsidRPr="00BA371D">
              <w:rPr>
                <w:rFonts w:asciiTheme="minorHAnsi" w:eastAsia="Calibri" w:hAnsiTheme="minorHAnsi" w:cstheme="minorHAnsi"/>
                <w:bCs/>
                <w:color w:val="auto"/>
                <w:lang w:val="en-GB"/>
              </w:rPr>
              <w:t>s with details. User will also be able to search for particular r</w:t>
            </w:r>
            <w:r w:rsidR="00277AF7" w:rsidRPr="00BA371D">
              <w:rPr>
                <w:rFonts w:asciiTheme="minorHAnsi" w:eastAsia="Calibri" w:hAnsiTheme="minorHAnsi" w:cstheme="minorHAnsi"/>
                <w:bCs/>
                <w:color w:val="auto"/>
                <w:lang w:val="en-GB"/>
              </w:rPr>
              <w:t>ole</w:t>
            </w:r>
            <w:r w:rsidRPr="00BA371D">
              <w:rPr>
                <w:rFonts w:asciiTheme="minorHAnsi" w:eastAsia="Calibri" w:hAnsiTheme="minorHAnsi" w:cstheme="minorHAnsi"/>
                <w:bCs/>
                <w:color w:val="auto"/>
                <w:lang w:val="en-GB"/>
              </w:rPr>
              <w:t xml:space="preserve"> </w:t>
            </w:r>
            <w:r w:rsidR="00277AF7" w:rsidRPr="00BA371D">
              <w:rPr>
                <w:rFonts w:asciiTheme="minorHAnsi" w:eastAsia="Calibri" w:hAnsiTheme="minorHAnsi" w:cstheme="minorHAnsi"/>
                <w:bCs/>
                <w:color w:val="auto"/>
                <w:lang w:val="en-GB"/>
              </w:rPr>
              <w:t>using keyword</w:t>
            </w:r>
            <w:r w:rsidRPr="00BA371D">
              <w:rPr>
                <w:rFonts w:asciiTheme="minorHAnsi" w:eastAsia="Calibri" w:hAnsiTheme="minorHAnsi" w:cstheme="minorHAnsi"/>
                <w:bCs/>
                <w:color w:val="auto"/>
                <w:lang w:val="en-GB"/>
              </w:rPr>
              <w:t>.</w:t>
            </w:r>
          </w:p>
        </w:tc>
      </w:tr>
      <w:tr w:rsidR="00BD26E9" w:rsidRPr="00BA371D" w14:paraId="34A74A73" w14:textId="77777777" w:rsidTr="007D0927">
        <w:tc>
          <w:tcPr>
            <w:tcW w:w="2070" w:type="dxa"/>
          </w:tcPr>
          <w:p w14:paraId="6FB11EF5"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78FD9E1A" w14:textId="707193BB" w:rsidR="00BD26E9" w:rsidRPr="00BA371D" w:rsidRDefault="001F7DB8"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BD26E9" w:rsidRPr="00BA371D" w14:paraId="6BDECC7D" w14:textId="77777777" w:rsidTr="007D0927">
        <w:tc>
          <w:tcPr>
            <w:tcW w:w="2070" w:type="dxa"/>
          </w:tcPr>
          <w:p w14:paraId="10DFF320"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7A7EC1D4"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BD26E9" w:rsidRPr="00BA371D" w14:paraId="5D643652" w14:textId="77777777" w:rsidTr="007D0927">
        <w:tc>
          <w:tcPr>
            <w:tcW w:w="2070" w:type="dxa"/>
          </w:tcPr>
          <w:p w14:paraId="5D57B598"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08DE6E80" w14:textId="5B0C771A"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list of </w:t>
            </w:r>
            <w:r w:rsidR="00541AFE" w:rsidRPr="00BA371D">
              <w:rPr>
                <w:rFonts w:asciiTheme="minorHAnsi" w:eastAsia="Calibri" w:hAnsiTheme="minorHAnsi" w:cstheme="minorHAnsi"/>
                <w:color w:val="auto"/>
                <w:lang w:val="en-GB"/>
              </w:rPr>
              <w:t>roles added</w:t>
            </w:r>
            <w:r w:rsidRPr="00BA371D">
              <w:rPr>
                <w:rFonts w:asciiTheme="minorHAnsi" w:eastAsia="Calibri" w:hAnsiTheme="minorHAnsi" w:cstheme="minorHAnsi"/>
                <w:color w:val="auto"/>
                <w:lang w:val="en-GB"/>
              </w:rPr>
              <w:t xml:space="preserve"> on the application in tabular format.</w:t>
            </w:r>
          </w:p>
          <w:p w14:paraId="5841D5A7" w14:textId="77777777" w:rsidR="00BD26E9" w:rsidRPr="00BA371D" w:rsidRDefault="00BD26E9" w:rsidP="007D0927">
            <w:pPr>
              <w:pStyle w:val="Default"/>
              <w:jc w:val="both"/>
              <w:rPr>
                <w:rFonts w:asciiTheme="minorHAnsi" w:eastAsia="Calibri" w:hAnsiTheme="minorHAnsi" w:cstheme="minorHAnsi"/>
                <w:color w:val="auto"/>
                <w:lang w:val="en-GB"/>
              </w:rPr>
            </w:pPr>
          </w:p>
          <w:p w14:paraId="70AE4780" w14:textId="18596EDF" w:rsidR="00BD26E9" w:rsidRPr="00BA371D" w:rsidRDefault="00BD26E9"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R</w:t>
            </w:r>
            <w:r w:rsidR="00542738" w:rsidRPr="00BA371D">
              <w:rPr>
                <w:rFonts w:asciiTheme="minorHAnsi" w:eastAsia="Calibri" w:hAnsiTheme="minorHAnsi" w:cstheme="minorHAnsi"/>
                <w:b/>
                <w:color w:val="auto"/>
                <w:u w:val="single"/>
                <w:lang w:val="en-GB"/>
              </w:rPr>
              <w:t>oles</w:t>
            </w:r>
            <w:r w:rsidRPr="00BA371D">
              <w:rPr>
                <w:rFonts w:asciiTheme="minorHAnsi" w:eastAsia="Calibri" w:hAnsiTheme="minorHAnsi" w:cstheme="minorHAnsi"/>
                <w:b/>
                <w:color w:val="auto"/>
                <w:u w:val="single"/>
                <w:lang w:val="en-GB"/>
              </w:rPr>
              <w:t xml:space="preserve"> details in List view</w:t>
            </w:r>
          </w:p>
          <w:p w14:paraId="68F9DF8D" w14:textId="66A439E6" w:rsidR="00BD26E9" w:rsidRPr="00BA371D" w:rsidRDefault="00BD26E9" w:rsidP="00544A8D">
            <w:pPr>
              <w:pStyle w:val="Default"/>
              <w:numPr>
                <w:ilvl w:val="0"/>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w:t>
            </w:r>
          </w:p>
          <w:p w14:paraId="454E1DD9" w14:textId="40B6BD56" w:rsidR="00440FE0" w:rsidRPr="00BA371D" w:rsidRDefault="00440FE0" w:rsidP="00440FE0">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ID will be auto generated. </w:t>
            </w:r>
          </w:p>
          <w:p w14:paraId="55020D59" w14:textId="66A266E1" w:rsidR="00BD26E9" w:rsidRPr="00BA371D" w:rsidRDefault="00542738" w:rsidP="00544A8D">
            <w:pPr>
              <w:pStyle w:val="Default"/>
              <w:numPr>
                <w:ilvl w:val="0"/>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ole</w:t>
            </w:r>
            <w:r w:rsidR="00BD26E9" w:rsidRPr="00BA371D">
              <w:rPr>
                <w:rFonts w:asciiTheme="minorHAnsi" w:eastAsia="Calibri" w:hAnsiTheme="minorHAnsi" w:cstheme="minorHAnsi"/>
                <w:color w:val="auto"/>
                <w:lang w:val="en-GB"/>
              </w:rPr>
              <w:t xml:space="preserve"> Name</w:t>
            </w:r>
          </w:p>
          <w:p w14:paraId="7F51AF75" w14:textId="4214FD62" w:rsidR="00542738" w:rsidRPr="00BA371D" w:rsidRDefault="00542738" w:rsidP="00544A8D">
            <w:pPr>
              <w:pStyle w:val="Default"/>
              <w:numPr>
                <w:ilvl w:val="0"/>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77253ABA" w14:textId="77777777" w:rsidR="00BD26E9" w:rsidRPr="00BA371D" w:rsidRDefault="00BD26E9" w:rsidP="00544A8D">
            <w:pPr>
              <w:pStyle w:val="Default"/>
              <w:numPr>
                <w:ilvl w:val="0"/>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6A4AF751" w14:textId="77777777" w:rsidR="00BD26E9" w:rsidRPr="00BA371D" w:rsidRDefault="00BD26E9" w:rsidP="00544A8D">
            <w:pPr>
              <w:pStyle w:val="Default"/>
              <w:numPr>
                <w:ilvl w:val="0"/>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58FEC11B" w14:textId="77777777" w:rsidR="00BD26E9" w:rsidRPr="00BA371D" w:rsidRDefault="00BD26E9"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40430B1D" w14:textId="47F9A02B" w:rsidR="00BD26E9" w:rsidRPr="00BA371D" w:rsidRDefault="00BD26E9" w:rsidP="00544A8D">
            <w:pPr>
              <w:pStyle w:val="Default"/>
              <w:numPr>
                <w:ilvl w:val="2"/>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view icon user will be redirected to a page where they will be able to view the details of the r</w:t>
            </w:r>
            <w:r w:rsidR="00427D01" w:rsidRPr="00BA371D">
              <w:rPr>
                <w:rFonts w:asciiTheme="minorHAnsi" w:eastAsia="Calibri" w:hAnsiTheme="minorHAnsi" w:cstheme="minorHAnsi"/>
                <w:color w:val="auto"/>
                <w:lang w:val="en-GB"/>
              </w:rPr>
              <w:t>ole</w:t>
            </w:r>
            <w:r w:rsidRPr="00BA371D">
              <w:rPr>
                <w:rFonts w:asciiTheme="minorHAnsi" w:eastAsia="Calibri" w:hAnsiTheme="minorHAnsi" w:cstheme="minorHAnsi"/>
                <w:color w:val="auto"/>
                <w:lang w:val="en-GB"/>
              </w:rPr>
              <w:t>.</w:t>
            </w:r>
          </w:p>
          <w:p w14:paraId="670E3D5C" w14:textId="77777777" w:rsidR="00BD26E9" w:rsidRPr="00BA371D" w:rsidRDefault="00BD26E9"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2854ECDB" w14:textId="58B21753" w:rsidR="00BD26E9" w:rsidRPr="00BA371D" w:rsidRDefault="00BD26E9" w:rsidP="00544A8D">
            <w:pPr>
              <w:pStyle w:val="Default"/>
              <w:numPr>
                <w:ilvl w:val="2"/>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the Edit icon user will be redirected to the screen where they will be able to edit the details of the </w:t>
            </w:r>
            <w:r w:rsidR="00427D01" w:rsidRPr="00BA371D">
              <w:rPr>
                <w:rFonts w:asciiTheme="minorHAnsi" w:eastAsia="Calibri" w:hAnsiTheme="minorHAnsi" w:cstheme="minorHAnsi"/>
                <w:color w:val="auto"/>
                <w:lang w:val="en-GB"/>
              </w:rPr>
              <w:t>role.</w:t>
            </w:r>
          </w:p>
          <w:p w14:paraId="5D0F5FC1" w14:textId="77777777" w:rsidR="00BD26E9" w:rsidRPr="00BA371D" w:rsidRDefault="00BD26E9"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31D952EB" w14:textId="77777777" w:rsidR="00BD26E9" w:rsidRPr="00BA371D" w:rsidRDefault="00BD26E9" w:rsidP="00544A8D">
            <w:pPr>
              <w:pStyle w:val="Default"/>
              <w:numPr>
                <w:ilvl w:val="2"/>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117F1432" w14:textId="77777777" w:rsidR="00C94741" w:rsidRPr="00BA371D" w:rsidRDefault="00C94741" w:rsidP="00C94741">
            <w:pPr>
              <w:spacing w:line="276" w:lineRule="auto"/>
              <w:contextualSpacing/>
              <w:jc w:val="both"/>
              <w:rPr>
                <w:sz w:val="24"/>
                <w:szCs w:val="24"/>
              </w:rPr>
            </w:pPr>
          </w:p>
          <w:p w14:paraId="2ABAE683" w14:textId="471BD31F" w:rsidR="00C94741" w:rsidRPr="00BA371D" w:rsidRDefault="00C94741" w:rsidP="00C94741">
            <w:pPr>
              <w:spacing w:line="276" w:lineRule="auto"/>
              <w:contextualSpacing/>
              <w:jc w:val="both"/>
              <w:rPr>
                <w:sz w:val="24"/>
                <w:szCs w:val="24"/>
              </w:rPr>
            </w:pPr>
            <w:r w:rsidRPr="00BA371D">
              <w:rPr>
                <w:sz w:val="24"/>
                <w:szCs w:val="24"/>
              </w:rPr>
              <w:lastRenderedPageBreak/>
              <w:t>The different roles considered for this web application are as follows:</w:t>
            </w:r>
          </w:p>
          <w:p w14:paraId="5F29F678" w14:textId="77777777" w:rsidR="00C94741" w:rsidRPr="00BA371D" w:rsidRDefault="00C94741"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w:t>
            </w:r>
          </w:p>
          <w:p w14:paraId="67E1535A" w14:textId="101FC698" w:rsidR="00C94741" w:rsidRPr="00BA371D" w:rsidRDefault="00C94741"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pervisor</w:t>
            </w:r>
          </w:p>
          <w:p w14:paraId="4A4783E7" w14:textId="77777777" w:rsidR="00C94741" w:rsidRPr="00BA371D" w:rsidRDefault="00C94741"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reator</w:t>
            </w:r>
          </w:p>
          <w:p w14:paraId="349C1773" w14:textId="77777777" w:rsidR="00C94741" w:rsidRPr="00BA371D" w:rsidRDefault="00C94741"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pprover </w:t>
            </w:r>
          </w:p>
          <w:p w14:paraId="633C6B25" w14:textId="77777777" w:rsidR="00C94741" w:rsidRPr="00BA371D" w:rsidRDefault="00C94741" w:rsidP="00544A8D">
            <w:pPr>
              <w:pStyle w:val="Default"/>
              <w:numPr>
                <w:ilvl w:val="1"/>
                <w:numId w:val="36"/>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osal Manager</w:t>
            </w:r>
          </w:p>
          <w:p w14:paraId="2698B579" w14:textId="77777777" w:rsidR="00C94741" w:rsidRPr="00BA371D" w:rsidRDefault="00C94741" w:rsidP="007D0927">
            <w:pPr>
              <w:pStyle w:val="Default"/>
              <w:jc w:val="both"/>
              <w:rPr>
                <w:rFonts w:asciiTheme="minorHAnsi" w:eastAsia="Calibri" w:hAnsiTheme="minorHAnsi" w:cstheme="minorHAnsi"/>
                <w:b/>
                <w:color w:val="auto"/>
                <w:u w:val="single"/>
                <w:lang w:val="en-GB"/>
              </w:rPr>
            </w:pPr>
          </w:p>
          <w:p w14:paraId="794ED91C" w14:textId="2D2CB140" w:rsidR="00BD26E9" w:rsidRPr="00BA371D" w:rsidRDefault="00BD26E9"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earch</w:t>
            </w:r>
          </w:p>
          <w:p w14:paraId="60EBFBE9" w14:textId="4909CDEE"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t>
            </w:r>
            <w:r w:rsidR="00716588" w:rsidRPr="00BA371D">
              <w:rPr>
                <w:rFonts w:asciiTheme="minorHAnsi" w:eastAsia="Calibri" w:hAnsiTheme="minorHAnsi" w:cstheme="minorHAnsi"/>
                <w:color w:val="auto"/>
                <w:lang w:val="en-GB"/>
              </w:rPr>
              <w:t>will be able to search by entering the keyword.</w:t>
            </w:r>
          </w:p>
          <w:p w14:paraId="3FAE6A94" w14:textId="77777777" w:rsidR="00BD26E9" w:rsidRPr="00BA371D" w:rsidRDefault="00BD26E9" w:rsidP="007D0927">
            <w:pPr>
              <w:pStyle w:val="Default"/>
              <w:jc w:val="both"/>
              <w:rPr>
                <w:rFonts w:asciiTheme="minorHAnsi" w:eastAsia="Calibri" w:hAnsiTheme="minorHAnsi" w:cstheme="minorHAnsi"/>
                <w:color w:val="auto"/>
                <w:lang w:val="en-GB"/>
              </w:rPr>
            </w:pPr>
          </w:p>
          <w:p w14:paraId="1A157E25" w14:textId="77777777" w:rsidR="00BD26E9" w:rsidRPr="00BA371D" w:rsidRDefault="00BD26E9"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45950332" w14:textId="7231599A" w:rsidR="00BD26E9" w:rsidRPr="00BA371D" w:rsidRDefault="001F68BD"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w:t>
            </w:r>
            <w:r w:rsidR="00BD26E9" w:rsidRPr="00BA371D">
              <w:rPr>
                <w:rFonts w:asciiTheme="minorHAnsi" w:eastAsia="Calibri" w:hAnsiTheme="minorHAnsi" w:cstheme="minorHAnsi"/>
                <w:color w:val="auto"/>
                <w:lang w:val="en-GB"/>
              </w:rPr>
              <w:t xml:space="preserve">ser will be </w:t>
            </w:r>
            <w:r w:rsidR="00AB2BAE" w:rsidRPr="00BA371D">
              <w:rPr>
                <w:rFonts w:asciiTheme="minorHAnsi" w:eastAsia="Calibri" w:hAnsiTheme="minorHAnsi" w:cstheme="minorHAnsi"/>
                <w:color w:val="auto"/>
                <w:lang w:val="en-GB"/>
              </w:rPr>
              <w:t>able to view the popup</w:t>
            </w:r>
            <w:r w:rsidR="00BD26E9" w:rsidRPr="00BA371D">
              <w:rPr>
                <w:rFonts w:asciiTheme="minorHAnsi" w:eastAsia="Calibri" w:hAnsiTheme="minorHAnsi" w:cstheme="minorHAnsi"/>
                <w:color w:val="auto"/>
                <w:lang w:val="en-GB"/>
              </w:rPr>
              <w:t xml:space="preserve"> where they will be able to add new resources by filling out the given form. Refer use case </w:t>
            </w:r>
            <w:r w:rsidR="00D667B1" w:rsidRPr="00BA371D">
              <w:rPr>
                <w:rFonts w:asciiTheme="minorHAnsi" w:eastAsia="Calibri" w:hAnsiTheme="minorHAnsi" w:cstheme="minorHAnsi"/>
                <w:color w:val="auto"/>
                <w:highlight w:val="yellow"/>
                <w:lang w:val="en-GB"/>
              </w:rPr>
              <w:t>1.1.3.</w:t>
            </w:r>
            <w:r w:rsidR="00D667B1" w:rsidRPr="00BA371D">
              <w:rPr>
                <w:rFonts w:asciiTheme="minorHAnsi" w:eastAsia="Calibri" w:hAnsiTheme="minorHAnsi" w:cstheme="minorHAnsi"/>
                <w:color w:val="auto"/>
                <w:lang w:val="en-GB"/>
              </w:rPr>
              <w:t>1</w:t>
            </w:r>
          </w:p>
          <w:p w14:paraId="00A86006" w14:textId="77777777" w:rsidR="00BD26E9" w:rsidRPr="00BA371D" w:rsidRDefault="00BD26E9" w:rsidP="007D0927">
            <w:pPr>
              <w:pStyle w:val="Default"/>
              <w:jc w:val="both"/>
              <w:rPr>
                <w:rFonts w:asciiTheme="minorHAnsi" w:eastAsia="Calibri" w:hAnsiTheme="minorHAnsi" w:cstheme="minorHAnsi"/>
                <w:b/>
                <w:color w:val="auto"/>
                <w:u w:val="single"/>
                <w:lang w:val="en-GB"/>
              </w:rPr>
            </w:pPr>
          </w:p>
          <w:p w14:paraId="567864E6" w14:textId="77777777" w:rsidR="00BD26E9" w:rsidRPr="00BA371D" w:rsidRDefault="00BD26E9" w:rsidP="007D09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63C3B787"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56B36962" w14:textId="77777777" w:rsidR="00027C29" w:rsidRPr="00BA371D" w:rsidRDefault="00027C29" w:rsidP="00027C29">
            <w:pPr>
              <w:pStyle w:val="Default"/>
              <w:jc w:val="both"/>
              <w:rPr>
                <w:rFonts w:asciiTheme="minorHAnsi" w:eastAsia="Calibri" w:hAnsiTheme="minorHAnsi" w:cstheme="minorHAnsi"/>
                <w:b/>
                <w:color w:val="auto"/>
                <w:u w:val="single"/>
                <w:lang w:val="en-GB"/>
              </w:rPr>
            </w:pPr>
          </w:p>
          <w:p w14:paraId="70985162" w14:textId="1E7702CE" w:rsidR="00027C29" w:rsidRPr="00BA371D" w:rsidRDefault="00027C29" w:rsidP="00027C29">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3B2FDFEE"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36AE78EA"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p w14:paraId="5E617F79" w14:textId="77777777" w:rsidR="00BD26E9" w:rsidRPr="00BA371D" w:rsidRDefault="00BD26E9" w:rsidP="007D0927">
            <w:pPr>
              <w:pStyle w:val="Default"/>
              <w:jc w:val="both"/>
              <w:rPr>
                <w:rFonts w:asciiTheme="minorHAnsi" w:eastAsia="Calibri" w:hAnsiTheme="minorHAnsi" w:cstheme="minorHAnsi"/>
                <w:color w:val="auto"/>
                <w:lang w:val="en-GB"/>
              </w:rPr>
            </w:pPr>
          </w:p>
        </w:tc>
      </w:tr>
      <w:tr w:rsidR="00BD26E9" w:rsidRPr="00BA371D" w14:paraId="61C0587C" w14:textId="77777777" w:rsidTr="007D0927">
        <w:tc>
          <w:tcPr>
            <w:tcW w:w="2070" w:type="dxa"/>
          </w:tcPr>
          <w:p w14:paraId="6884E12C"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4CBF38B7"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5EEF9540"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283DB11C"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has the access to quote creation menu.</w:t>
            </w:r>
          </w:p>
        </w:tc>
      </w:tr>
      <w:tr w:rsidR="00BD26E9" w:rsidRPr="00BA371D" w14:paraId="6EDC1F3D" w14:textId="77777777" w:rsidTr="007D0927">
        <w:tc>
          <w:tcPr>
            <w:tcW w:w="2070" w:type="dxa"/>
          </w:tcPr>
          <w:p w14:paraId="2B0F7AAB"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0BE1C200"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BD26E9" w:rsidRPr="00BA371D" w14:paraId="44EBE875" w14:textId="77777777" w:rsidTr="007D0927">
        <w:tc>
          <w:tcPr>
            <w:tcW w:w="2070" w:type="dxa"/>
          </w:tcPr>
          <w:p w14:paraId="0DA74B91" w14:textId="77777777" w:rsidR="00BD26E9" w:rsidRPr="00BA371D" w:rsidRDefault="00BD26E9"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660ABC6F" w14:textId="77777777" w:rsidR="00BD26E9" w:rsidRPr="00BA371D" w:rsidRDefault="00BD26E9"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4616457A" w14:textId="77777777" w:rsidR="00416697" w:rsidRPr="00BA371D" w:rsidRDefault="009E6510" w:rsidP="00416697">
      <w:pPr>
        <w:pStyle w:val="NoSpacing"/>
        <w:ind w:left="504"/>
        <w:jc w:val="both"/>
        <w:rPr>
          <w:rFonts w:asciiTheme="minorHAnsi" w:eastAsia="Calibri" w:hAnsiTheme="minorHAnsi" w:cstheme="minorHAnsi"/>
          <w:b/>
          <w:kern w:val="0"/>
          <w:lang w:eastAsia="en-US" w:bidi="ar-SA"/>
        </w:rPr>
      </w:pPr>
      <w:bookmarkStart w:id="8" w:name="_Toc114648824"/>
      <w:bookmarkStart w:id="9" w:name="_Toc133428395"/>
      <w:r w:rsidRPr="00BA371D">
        <w:rPr>
          <w:rFonts w:asciiTheme="minorHAnsi" w:eastAsia="Times New Roman" w:hAnsiTheme="minorHAnsi" w:cstheme="minorHAnsi"/>
          <w:color w:val="2F5496"/>
          <w:highlight w:val="yellow"/>
          <w:lang w:val="en-IN"/>
        </w:rPr>
        <w:br w:type="page"/>
      </w:r>
    </w:p>
    <w:p w14:paraId="5F743C13" w14:textId="77777777" w:rsidR="00416697" w:rsidRPr="00BA371D" w:rsidRDefault="00416697" w:rsidP="00416697">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lastRenderedPageBreak/>
        <w:t>Buttons</w:t>
      </w:r>
    </w:p>
    <w:p w14:paraId="09318E2E" w14:textId="77777777" w:rsidR="00416697" w:rsidRPr="00BA371D" w:rsidRDefault="00416697" w:rsidP="00416697">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416697" w:rsidRPr="00BA371D" w14:paraId="5EAFA9A1" w14:textId="77777777" w:rsidTr="008D4FBC">
        <w:trPr>
          <w:trHeight w:val="395"/>
        </w:trPr>
        <w:tc>
          <w:tcPr>
            <w:tcW w:w="1984" w:type="dxa"/>
            <w:shd w:val="clear" w:color="auto" w:fill="D0CECE" w:themeFill="background2" w:themeFillShade="E6"/>
          </w:tcPr>
          <w:p w14:paraId="4D28360E" w14:textId="77777777" w:rsidR="00416697" w:rsidRPr="00BA371D" w:rsidRDefault="00416697"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1AAE8B88" w14:textId="77777777" w:rsidR="00416697" w:rsidRPr="00BA371D" w:rsidRDefault="00416697"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352BAF15" w14:textId="77777777" w:rsidR="00416697" w:rsidRPr="00BA371D" w:rsidRDefault="00416697"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7E887D3" w14:textId="77777777" w:rsidR="00416697" w:rsidRPr="00BA371D" w:rsidRDefault="00416697"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416697" w:rsidRPr="00BA371D" w14:paraId="50A2157A" w14:textId="77777777" w:rsidTr="008D4FBC">
        <w:tc>
          <w:tcPr>
            <w:tcW w:w="1984" w:type="dxa"/>
          </w:tcPr>
          <w:p w14:paraId="76854E2A" w14:textId="77777777" w:rsidR="00416697" w:rsidRPr="00BA371D" w:rsidRDefault="00416697"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New</w:t>
            </w:r>
          </w:p>
        </w:tc>
        <w:tc>
          <w:tcPr>
            <w:tcW w:w="2410" w:type="dxa"/>
          </w:tcPr>
          <w:p w14:paraId="7314AA99" w14:textId="4BF33152" w:rsidR="00416697" w:rsidRPr="00BA371D" w:rsidRDefault="00416697" w:rsidP="0041669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add new role.</w:t>
            </w:r>
          </w:p>
        </w:tc>
        <w:tc>
          <w:tcPr>
            <w:tcW w:w="2303" w:type="dxa"/>
          </w:tcPr>
          <w:p w14:paraId="7AE1ADD5" w14:textId="77777777" w:rsidR="00416697" w:rsidRPr="00BA371D" w:rsidRDefault="00416697"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3ED6C721" w14:textId="77777777" w:rsidR="00416697" w:rsidRPr="00BA371D" w:rsidRDefault="00416697" w:rsidP="008D4FBC">
            <w:pPr>
              <w:pStyle w:val="NoSpacing"/>
              <w:jc w:val="both"/>
              <w:rPr>
                <w:rFonts w:asciiTheme="minorHAnsi" w:hAnsiTheme="minorHAnsi" w:cstheme="minorHAnsi"/>
              </w:rPr>
            </w:pPr>
            <w:r w:rsidRPr="00BA371D">
              <w:rPr>
                <w:rFonts w:asciiTheme="minorHAnsi" w:hAnsiTheme="minorHAnsi" w:cstheme="minorHAnsi"/>
              </w:rPr>
              <w:t xml:space="preserve">- </w:t>
            </w:r>
          </w:p>
        </w:tc>
      </w:tr>
      <w:tr w:rsidR="00416697" w:rsidRPr="00BA371D" w14:paraId="3B5C7CD8" w14:textId="77777777" w:rsidTr="008D4FBC">
        <w:tc>
          <w:tcPr>
            <w:tcW w:w="1984" w:type="dxa"/>
          </w:tcPr>
          <w:p w14:paraId="751ED703" w14:textId="77777777" w:rsidR="00416697" w:rsidRPr="00BA371D" w:rsidRDefault="00416697"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3B2B8B4C" w14:textId="3CA1847F" w:rsidR="00416697" w:rsidRPr="00BA371D" w:rsidRDefault="00416697" w:rsidP="0041669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search for the role by applying given filters</w:t>
            </w:r>
          </w:p>
        </w:tc>
        <w:tc>
          <w:tcPr>
            <w:tcW w:w="2303" w:type="dxa"/>
          </w:tcPr>
          <w:p w14:paraId="108BAA2B" w14:textId="0FDE6EF1" w:rsidR="00416697" w:rsidRPr="00BA371D" w:rsidRDefault="00416697" w:rsidP="00416697">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filtered list of roles</w:t>
            </w:r>
          </w:p>
        </w:tc>
        <w:tc>
          <w:tcPr>
            <w:tcW w:w="2232" w:type="dxa"/>
          </w:tcPr>
          <w:p w14:paraId="590BF901" w14:textId="77777777" w:rsidR="00416697" w:rsidRPr="00BA371D" w:rsidRDefault="00416697" w:rsidP="008D4FBC">
            <w:pPr>
              <w:pStyle w:val="NoSpacing"/>
              <w:jc w:val="both"/>
              <w:rPr>
                <w:rFonts w:asciiTheme="minorHAnsi" w:hAnsiTheme="minorHAnsi" w:cstheme="minorHAnsi"/>
              </w:rPr>
            </w:pPr>
            <w:r w:rsidRPr="00BA371D">
              <w:rPr>
                <w:rFonts w:asciiTheme="minorHAnsi" w:hAnsiTheme="minorHAnsi" w:cstheme="minorHAnsi"/>
              </w:rPr>
              <w:t>-</w:t>
            </w:r>
          </w:p>
        </w:tc>
      </w:tr>
      <w:tr w:rsidR="00416697" w:rsidRPr="00BA371D" w14:paraId="6E1D4E9A" w14:textId="77777777" w:rsidTr="008D4FBC">
        <w:tc>
          <w:tcPr>
            <w:tcW w:w="1984" w:type="dxa"/>
          </w:tcPr>
          <w:p w14:paraId="662E505F" w14:textId="77777777" w:rsidR="00416697" w:rsidRPr="00BA371D" w:rsidRDefault="00416697"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19CE278D" w14:textId="77777777" w:rsidR="00416697" w:rsidRPr="00BA371D" w:rsidRDefault="00416697"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ill be able to download the data in Excel/CSV format. The data entire data or filtered data can be downloaded in the file.</w:t>
            </w:r>
          </w:p>
        </w:tc>
        <w:tc>
          <w:tcPr>
            <w:tcW w:w="2303" w:type="dxa"/>
          </w:tcPr>
          <w:p w14:paraId="14D01A4D" w14:textId="77777777" w:rsidR="00416697" w:rsidRPr="00BA371D" w:rsidRDefault="00416697"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Excel sheet with data exported. </w:t>
            </w:r>
          </w:p>
        </w:tc>
        <w:tc>
          <w:tcPr>
            <w:tcW w:w="2232" w:type="dxa"/>
          </w:tcPr>
          <w:p w14:paraId="0E8DB9CB" w14:textId="77777777" w:rsidR="00416697" w:rsidRPr="00BA371D" w:rsidRDefault="00416697" w:rsidP="008D4FBC">
            <w:pPr>
              <w:pStyle w:val="NoSpacing"/>
              <w:jc w:val="both"/>
              <w:rPr>
                <w:rFonts w:asciiTheme="minorHAnsi" w:hAnsiTheme="minorHAnsi" w:cstheme="minorHAnsi"/>
              </w:rPr>
            </w:pPr>
          </w:p>
        </w:tc>
      </w:tr>
    </w:tbl>
    <w:p w14:paraId="4EA67106" w14:textId="168D4ED7" w:rsidR="006D25BC" w:rsidRPr="00BA371D" w:rsidRDefault="006D25BC" w:rsidP="00416697">
      <w:pPr>
        <w:pStyle w:val="NoSpacing"/>
        <w:ind w:left="504"/>
        <w:jc w:val="both"/>
        <w:rPr>
          <w:rFonts w:asciiTheme="minorHAnsi" w:eastAsia="Times New Roman" w:hAnsiTheme="minorHAnsi" w:cstheme="minorHAnsi"/>
          <w:color w:val="2F5496"/>
          <w:highlight w:val="yellow"/>
          <w:lang w:val="en-IN"/>
        </w:rPr>
      </w:pPr>
    </w:p>
    <w:p w14:paraId="729B09F1" w14:textId="15D63270" w:rsidR="00736AB9" w:rsidRPr="00930C4B" w:rsidRDefault="00736AB9" w:rsidP="00736AB9">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Role Listing- Add Role</w:t>
      </w:r>
    </w:p>
    <w:p w14:paraId="290AEEEA" w14:textId="77777777" w:rsidR="009E6510" w:rsidRPr="00BA371D" w:rsidRDefault="009E6510" w:rsidP="009E6510">
      <w:pPr>
        <w:rPr>
          <w:sz w:val="24"/>
          <w:szCs w:val="24"/>
          <w:highlight w:val="yellow"/>
          <w:lang w:val="en-IN"/>
        </w:rPr>
      </w:pP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9670BB" w:rsidRPr="00BA371D" w14:paraId="24CA7608" w14:textId="77777777" w:rsidTr="007D0927">
        <w:trPr>
          <w:trHeight w:val="395"/>
        </w:trPr>
        <w:tc>
          <w:tcPr>
            <w:tcW w:w="2070" w:type="dxa"/>
            <w:shd w:val="clear" w:color="auto" w:fill="D0CECE" w:themeFill="background2" w:themeFillShade="E6"/>
          </w:tcPr>
          <w:p w14:paraId="4ECB401C" w14:textId="77777777"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6667523A" w14:textId="641C1F9D" w:rsidR="009670BB" w:rsidRPr="00BA371D" w:rsidRDefault="00BA4420"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Role </w:t>
            </w:r>
            <w:r w:rsidR="009670BB" w:rsidRPr="00BA371D">
              <w:rPr>
                <w:rFonts w:asciiTheme="minorHAnsi" w:eastAsia="Calibri" w:hAnsiTheme="minorHAnsi" w:cstheme="minorHAnsi"/>
                <w:color w:val="auto"/>
                <w:lang w:val="en-GB"/>
              </w:rPr>
              <w:t>listing- Add Resource</w:t>
            </w:r>
          </w:p>
        </w:tc>
      </w:tr>
      <w:tr w:rsidR="009670BB" w:rsidRPr="00BA371D" w14:paraId="62F5315B" w14:textId="77777777" w:rsidTr="007D0927">
        <w:trPr>
          <w:trHeight w:val="395"/>
        </w:trPr>
        <w:tc>
          <w:tcPr>
            <w:tcW w:w="2070" w:type="dxa"/>
          </w:tcPr>
          <w:p w14:paraId="061EC728" w14:textId="77777777" w:rsidR="009670BB" w:rsidRPr="00BA371D" w:rsidRDefault="009670BB" w:rsidP="007D0927">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65CB107D" w14:textId="77777777"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3A4465C6" w14:textId="77777777"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6D013904" w14:textId="3659C8A4"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t>
            </w:r>
            <w:r w:rsidR="007D0927" w:rsidRPr="00BA371D">
              <w:rPr>
                <w:rFonts w:asciiTheme="minorHAnsi" w:eastAsia="Calibri" w:hAnsiTheme="minorHAnsi" w:cstheme="minorHAnsi"/>
                <w:color w:val="auto"/>
                <w:lang w:val="en-GB"/>
              </w:rPr>
              <w:t>can view popup of Add Roles Access module</w:t>
            </w:r>
          </w:p>
        </w:tc>
      </w:tr>
      <w:tr w:rsidR="009670BB" w:rsidRPr="00BA371D" w14:paraId="155485C1" w14:textId="77777777" w:rsidTr="007D0927">
        <w:trPr>
          <w:trHeight w:val="395"/>
        </w:trPr>
        <w:tc>
          <w:tcPr>
            <w:tcW w:w="2070" w:type="dxa"/>
          </w:tcPr>
          <w:p w14:paraId="73736744"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D4D9B88" w14:textId="7A8EB9EA" w:rsidR="009670BB" w:rsidRPr="00BA371D" w:rsidRDefault="009670BB" w:rsidP="00602AE0">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new </w:t>
            </w:r>
            <w:r w:rsidR="00602AE0" w:rsidRPr="00BA371D">
              <w:rPr>
                <w:rFonts w:asciiTheme="minorHAnsi" w:hAnsiTheme="minorHAnsi" w:cstheme="minorHAnsi"/>
                <w:sz w:val="24"/>
                <w:szCs w:val="24"/>
              </w:rPr>
              <w:t>role</w:t>
            </w:r>
            <w:r w:rsidR="00DA5030" w:rsidRPr="00BA371D">
              <w:rPr>
                <w:rFonts w:asciiTheme="minorHAnsi" w:hAnsiTheme="minorHAnsi" w:cstheme="minorHAnsi"/>
                <w:sz w:val="24"/>
                <w:szCs w:val="24"/>
              </w:rPr>
              <w:t xml:space="preserve"> and provide access rights.</w:t>
            </w:r>
            <w:r w:rsidRPr="00BA371D">
              <w:rPr>
                <w:rFonts w:asciiTheme="minorHAnsi" w:hAnsiTheme="minorHAnsi" w:cstheme="minorHAnsi"/>
                <w:sz w:val="24"/>
                <w:szCs w:val="24"/>
              </w:rPr>
              <w:t xml:space="preserve"> </w:t>
            </w:r>
          </w:p>
        </w:tc>
      </w:tr>
      <w:tr w:rsidR="009670BB" w:rsidRPr="00BA371D" w14:paraId="6CDF5AAA" w14:textId="77777777" w:rsidTr="007D0927">
        <w:tc>
          <w:tcPr>
            <w:tcW w:w="2070" w:type="dxa"/>
          </w:tcPr>
          <w:p w14:paraId="669BEC51"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06C5C9E7" w14:textId="632A5321" w:rsidR="009670BB" w:rsidRPr="00BA371D" w:rsidRDefault="009670BB" w:rsidP="00DA503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add new </w:t>
            </w:r>
            <w:r w:rsidR="00DA5030" w:rsidRPr="00BA371D">
              <w:rPr>
                <w:rFonts w:asciiTheme="minorHAnsi" w:eastAsia="Calibri" w:hAnsiTheme="minorHAnsi" w:cstheme="minorHAnsi"/>
                <w:color w:val="auto"/>
                <w:lang w:val="en-GB"/>
              </w:rPr>
              <w:t>role</w:t>
            </w:r>
            <w:r w:rsidRPr="00BA371D">
              <w:rPr>
                <w:rFonts w:asciiTheme="minorHAnsi" w:eastAsia="Calibri" w:hAnsiTheme="minorHAnsi" w:cstheme="minorHAnsi"/>
                <w:color w:val="auto"/>
                <w:lang w:val="en-GB"/>
              </w:rPr>
              <w:t xml:space="preserve"> on the application.</w:t>
            </w:r>
          </w:p>
        </w:tc>
      </w:tr>
      <w:tr w:rsidR="009670BB" w:rsidRPr="00BA371D" w14:paraId="1F488F01" w14:textId="77777777" w:rsidTr="007D0927">
        <w:tc>
          <w:tcPr>
            <w:tcW w:w="2070" w:type="dxa"/>
          </w:tcPr>
          <w:p w14:paraId="4FA60AFE"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30008705" w14:textId="7DCE8CDE" w:rsidR="009670BB" w:rsidRPr="00BA371D" w:rsidRDefault="009670BB" w:rsidP="007D0927">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 facilitated to add a</w:t>
            </w:r>
            <w:r w:rsidR="00DA5030" w:rsidRPr="00BA371D">
              <w:rPr>
                <w:rFonts w:asciiTheme="minorHAnsi" w:eastAsia="Calibri" w:hAnsiTheme="minorHAnsi" w:cstheme="minorHAnsi"/>
                <w:bCs/>
                <w:color w:val="auto"/>
                <w:lang w:val="en-GB"/>
              </w:rPr>
              <w:t xml:space="preserve"> new role</w:t>
            </w:r>
            <w:r w:rsidRPr="00BA371D">
              <w:rPr>
                <w:rFonts w:asciiTheme="minorHAnsi" w:eastAsia="Calibri" w:hAnsiTheme="minorHAnsi" w:cstheme="minorHAnsi"/>
                <w:bCs/>
                <w:color w:val="auto"/>
                <w:lang w:val="en-GB"/>
              </w:rPr>
              <w:t xml:space="preserve"> on the platform. </w:t>
            </w:r>
            <w:r w:rsidR="00DA5030" w:rsidRPr="00BA371D">
              <w:rPr>
                <w:rFonts w:asciiTheme="minorHAnsi" w:eastAsia="Calibri" w:hAnsiTheme="minorHAnsi" w:cstheme="minorHAnsi"/>
                <w:bCs/>
                <w:color w:val="auto"/>
                <w:lang w:val="en-GB"/>
              </w:rPr>
              <w:t xml:space="preserve">User will be able to provide role based access right for the modules and submodules. </w:t>
            </w:r>
          </w:p>
        </w:tc>
      </w:tr>
      <w:tr w:rsidR="009670BB" w:rsidRPr="00BA371D" w14:paraId="108D2849" w14:textId="77777777" w:rsidTr="007D0927">
        <w:tc>
          <w:tcPr>
            <w:tcW w:w="2070" w:type="dxa"/>
          </w:tcPr>
          <w:p w14:paraId="3DA2D814"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2B485261" w14:textId="5BF8D2D8" w:rsidR="009670BB" w:rsidRPr="00BA371D" w:rsidRDefault="001F7DB8"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9670BB" w:rsidRPr="00BA371D" w14:paraId="388EB004" w14:textId="77777777" w:rsidTr="007D0927">
        <w:tc>
          <w:tcPr>
            <w:tcW w:w="2070" w:type="dxa"/>
          </w:tcPr>
          <w:p w14:paraId="124F3238"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03463C94" w14:textId="77777777"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9670BB" w:rsidRPr="00BA371D" w14:paraId="7670F657" w14:textId="77777777" w:rsidTr="007D0927">
        <w:tc>
          <w:tcPr>
            <w:tcW w:w="2070" w:type="dxa"/>
          </w:tcPr>
          <w:p w14:paraId="55035069"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7B30BD82" w14:textId="6B290F53"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w:t>
            </w:r>
            <w:r w:rsidR="00DA5030" w:rsidRPr="00BA371D">
              <w:rPr>
                <w:rFonts w:asciiTheme="minorHAnsi" w:eastAsia="Calibri" w:hAnsiTheme="minorHAnsi" w:cstheme="minorHAnsi"/>
                <w:color w:val="auto"/>
                <w:lang w:val="en-GB"/>
              </w:rPr>
              <w:t xml:space="preserve">e user will be able to add new role </w:t>
            </w:r>
            <w:r w:rsidRPr="00BA371D">
              <w:rPr>
                <w:rFonts w:asciiTheme="minorHAnsi" w:eastAsia="Calibri" w:hAnsiTheme="minorHAnsi" w:cstheme="minorHAnsi"/>
                <w:color w:val="auto"/>
                <w:lang w:val="en-GB"/>
              </w:rPr>
              <w:t>by clicking on the “Add New” button from R</w:t>
            </w:r>
            <w:r w:rsidR="00DA5030" w:rsidRPr="00BA371D">
              <w:rPr>
                <w:rFonts w:asciiTheme="minorHAnsi" w:eastAsia="Calibri" w:hAnsiTheme="minorHAnsi" w:cstheme="minorHAnsi"/>
                <w:color w:val="auto"/>
                <w:lang w:val="en-GB"/>
              </w:rPr>
              <w:t>ole</w:t>
            </w:r>
            <w:r w:rsidRPr="00BA371D">
              <w:rPr>
                <w:rFonts w:asciiTheme="minorHAnsi" w:eastAsia="Calibri" w:hAnsiTheme="minorHAnsi" w:cstheme="minorHAnsi"/>
                <w:color w:val="auto"/>
                <w:lang w:val="en-GB"/>
              </w:rPr>
              <w:t xml:space="preserve"> listing page. </w:t>
            </w:r>
          </w:p>
          <w:p w14:paraId="17E31D9D" w14:textId="7B45D5A4"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Add R</w:t>
            </w:r>
            <w:r w:rsidR="00DA5030" w:rsidRPr="00BA371D">
              <w:rPr>
                <w:rFonts w:asciiTheme="minorHAnsi" w:eastAsia="Calibri" w:hAnsiTheme="minorHAnsi" w:cstheme="minorHAnsi"/>
                <w:color w:val="auto"/>
                <w:lang w:val="en-GB"/>
              </w:rPr>
              <w:t>ole Access Rights</w:t>
            </w:r>
            <w:r w:rsidRPr="00BA371D">
              <w:rPr>
                <w:rFonts w:asciiTheme="minorHAnsi" w:eastAsia="Calibri" w:hAnsiTheme="minorHAnsi" w:cstheme="minorHAnsi"/>
                <w:color w:val="auto"/>
                <w:lang w:val="en-GB"/>
              </w:rPr>
              <w:t>” Page to add r</w:t>
            </w:r>
            <w:r w:rsidR="00DA5030" w:rsidRPr="00BA371D">
              <w:rPr>
                <w:rFonts w:asciiTheme="minorHAnsi" w:eastAsia="Calibri" w:hAnsiTheme="minorHAnsi" w:cstheme="minorHAnsi"/>
                <w:color w:val="auto"/>
                <w:lang w:val="en-GB"/>
              </w:rPr>
              <w:t>ole and provide access rights</w:t>
            </w:r>
            <w:r w:rsidRPr="00BA371D">
              <w:rPr>
                <w:rFonts w:asciiTheme="minorHAnsi" w:eastAsia="Calibri" w:hAnsiTheme="minorHAnsi" w:cstheme="minorHAnsi"/>
                <w:color w:val="auto"/>
                <w:lang w:val="en-GB"/>
              </w:rPr>
              <w:t>.</w:t>
            </w:r>
          </w:p>
          <w:p w14:paraId="7EF3CD66" w14:textId="281296D2"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add the </w:t>
            </w:r>
            <w:r w:rsidR="00823169" w:rsidRPr="00BA371D">
              <w:rPr>
                <w:rFonts w:asciiTheme="minorHAnsi" w:eastAsia="Calibri" w:hAnsiTheme="minorHAnsi" w:cstheme="minorHAnsi"/>
                <w:color w:val="auto"/>
                <w:lang w:val="en-GB"/>
              </w:rPr>
              <w:t>role, view and provide the access rights by clicking on the details displayed</w:t>
            </w:r>
            <w:r w:rsidRPr="00BA371D">
              <w:rPr>
                <w:rFonts w:asciiTheme="minorHAnsi" w:eastAsia="Calibri" w:hAnsiTheme="minorHAnsi" w:cstheme="minorHAnsi"/>
                <w:color w:val="auto"/>
                <w:lang w:val="en-GB"/>
              </w:rPr>
              <w:t xml:space="preserve"> in below sections:</w:t>
            </w:r>
          </w:p>
          <w:p w14:paraId="6A1BB930" w14:textId="0576BC00" w:rsidR="009670BB" w:rsidRPr="00BA371D" w:rsidRDefault="009670BB" w:rsidP="007D0927">
            <w:pPr>
              <w:pStyle w:val="Default"/>
              <w:jc w:val="both"/>
              <w:rPr>
                <w:rFonts w:asciiTheme="minorHAnsi" w:eastAsia="Calibri" w:hAnsiTheme="minorHAnsi" w:cstheme="minorHAnsi"/>
                <w:color w:val="auto"/>
                <w:lang w:val="en-GB"/>
              </w:rPr>
            </w:pPr>
          </w:p>
          <w:p w14:paraId="3716F536" w14:textId="15C376F4" w:rsidR="00132423" w:rsidRPr="00BA371D" w:rsidRDefault="00132423" w:rsidP="00132423">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Add Role Name </w:t>
            </w:r>
          </w:p>
          <w:p w14:paraId="06B73381" w14:textId="22678436" w:rsidR="00132423" w:rsidRPr="00BA371D" w:rsidRDefault="00132423" w:rsidP="00132423">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add the role name.</w:t>
            </w:r>
          </w:p>
          <w:p w14:paraId="7847D50B" w14:textId="45EA9FE6" w:rsidR="00132423" w:rsidRPr="00BA371D" w:rsidRDefault="00AF64FF" w:rsidP="00132423">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vate/Deactivate user</w:t>
            </w:r>
          </w:p>
          <w:p w14:paraId="55050AF4" w14:textId="758584B8" w:rsidR="00AF64FF" w:rsidRPr="00BA371D" w:rsidRDefault="00AF64FF" w:rsidP="00AF64FF">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y clicking on the checkbox, user will be able to activate the role</w:t>
            </w:r>
          </w:p>
          <w:p w14:paraId="5DFC2F36" w14:textId="5ACC7C13" w:rsidR="00AF64FF" w:rsidRPr="00BA371D" w:rsidRDefault="00AF64FF" w:rsidP="00AF64FF">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Following </w:t>
            </w:r>
            <w:r w:rsidR="005631D1" w:rsidRPr="00BA371D">
              <w:rPr>
                <w:rFonts w:asciiTheme="minorHAnsi" w:eastAsia="Calibri" w:hAnsiTheme="minorHAnsi" w:cstheme="minorHAnsi"/>
                <w:color w:val="auto"/>
                <w:lang w:val="en-GB"/>
              </w:rPr>
              <w:t>details</w:t>
            </w:r>
            <w:r w:rsidRPr="00BA371D">
              <w:rPr>
                <w:rFonts w:asciiTheme="minorHAnsi" w:eastAsia="Calibri" w:hAnsiTheme="minorHAnsi" w:cstheme="minorHAnsi"/>
                <w:color w:val="auto"/>
                <w:lang w:val="en-GB"/>
              </w:rPr>
              <w:t xml:space="preserve"> will be displayed to provide the access rights to the specific role.</w:t>
            </w:r>
          </w:p>
          <w:p w14:paraId="22832C08" w14:textId="6448A8B0" w:rsidR="00AF64FF" w:rsidRPr="00BA371D" w:rsidRDefault="00AF64FF" w:rsidP="00AF64FF">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ODULE/SUBMODULE NAME</w:t>
            </w:r>
          </w:p>
          <w:p w14:paraId="527C4DF4" w14:textId="63273BC9" w:rsidR="00AF64FF" w:rsidRPr="00BA371D" w:rsidRDefault="00AF64FF" w:rsidP="00AF64FF">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st of modules and submodules will be displayed</w:t>
            </w:r>
          </w:p>
          <w:p w14:paraId="13889C6B" w14:textId="0FEA1B6F" w:rsidR="00AF64FF" w:rsidRPr="00BA371D" w:rsidRDefault="00AF64FF" w:rsidP="00AF64FF">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clicking on the checkbox, user will be able to give below type of access for each modules and submodules</w:t>
            </w:r>
          </w:p>
          <w:p w14:paraId="3F67D446" w14:textId="468E9C1D" w:rsidR="00AF64FF" w:rsidRPr="00BA371D" w:rsidRDefault="00AF64FF" w:rsidP="00AF64FF">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AD</w:t>
            </w:r>
          </w:p>
          <w:p w14:paraId="5D60D22D" w14:textId="77777777" w:rsidR="00AF64FF" w:rsidRPr="00BA371D" w:rsidRDefault="00AF64FF" w:rsidP="00AF64FF">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RITE</w:t>
            </w:r>
          </w:p>
          <w:p w14:paraId="0D85B0E5" w14:textId="32FC42E5" w:rsidR="00AF64FF" w:rsidRPr="00BA371D" w:rsidRDefault="00AF64FF" w:rsidP="00AF64FF">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30ED6979" w14:textId="3704173D" w:rsidR="00AF64FF" w:rsidRPr="00BA371D" w:rsidRDefault="00AF64FF" w:rsidP="00AF64FF">
            <w:pPr>
              <w:pStyle w:val="Default"/>
              <w:ind w:left="1800"/>
              <w:jc w:val="both"/>
              <w:rPr>
                <w:rFonts w:asciiTheme="minorHAnsi" w:eastAsia="Calibri" w:hAnsiTheme="minorHAnsi" w:cstheme="minorHAnsi"/>
                <w:color w:val="auto"/>
                <w:lang w:val="en-GB"/>
              </w:rPr>
            </w:pPr>
          </w:p>
          <w:p w14:paraId="2574F31A" w14:textId="7E5FF25B"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w:t>
            </w:r>
            <w:r w:rsidR="00E01ABC" w:rsidRPr="00BA371D">
              <w:rPr>
                <w:rFonts w:asciiTheme="minorHAnsi" w:eastAsia="Calibri" w:hAnsiTheme="minorHAnsi" w:cstheme="minorHAnsi"/>
                <w:color w:val="auto"/>
                <w:lang w:val="en-GB"/>
              </w:rPr>
              <w:t>ave</w:t>
            </w:r>
            <w:r w:rsidRPr="00BA371D">
              <w:rPr>
                <w:rFonts w:asciiTheme="minorHAnsi" w:eastAsia="Calibri" w:hAnsiTheme="minorHAnsi" w:cstheme="minorHAnsi"/>
                <w:color w:val="auto"/>
                <w:lang w:val="en-GB"/>
              </w:rPr>
              <w:t>” button on this screen.</w:t>
            </w:r>
          </w:p>
          <w:p w14:paraId="129EF02F" w14:textId="47ED1BCE" w:rsidR="009670BB" w:rsidRPr="00BA371D" w:rsidRDefault="009670BB" w:rsidP="00E01AB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S</w:t>
            </w:r>
            <w:r w:rsidR="00E01ABC" w:rsidRPr="00BA371D">
              <w:rPr>
                <w:rFonts w:asciiTheme="minorHAnsi" w:eastAsia="Calibri" w:hAnsiTheme="minorHAnsi" w:cstheme="minorHAnsi"/>
                <w:color w:val="auto"/>
                <w:lang w:val="en-GB"/>
              </w:rPr>
              <w:t>ave</w:t>
            </w:r>
            <w:r w:rsidRPr="00BA371D">
              <w:rPr>
                <w:rFonts w:asciiTheme="minorHAnsi" w:eastAsia="Calibri" w:hAnsiTheme="minorHAnsi" w:cstheme="minorHAnsi"/>
                <w:color w:val="auto"/>
                <w:lang w:val="en-GB"/>
              </w:rPr>
              <w:t xml:space="preserve"> button the </w:t>
            </w:r>
            <w:r w:rsidR="00E01ABC" w:rsidRPr="00BA371D">
              <w:rPr>
                <w:rFonts w:asciiTheme="minorHAnsi" w:eastAsia="Calibri" w:hAnsiTheme="minorHAnsi" w:cstheme="minorHAnsi"/>
                <w:color w:val="auto"/>
                <w:lang w:val="en-GB"/>
              </w:rPr>
              <w:t xml:space="preserve">role and access rights provided by the user </w:t>
            </w:r>
            <w:r w:rsidRPr="00BA371D">
              <w:rPr>
                <w:rFonts w:asciiTheme="minorHAnsi" w:eastAsia="Calibri" w:hAnsiTheme="minorHAnsi" w:cstheme="minorHAnsi"/>
                <w:color w:val="auto"/>
                <w:lang w:val="en-GB"/>
              </w:rPr>
              <w:t>will be saved in the system and will be available in r</w:t>
            </w:r>
            <w:r w:rsidR="00E01ABC" w:rsidRPr="00BA371D">
              <w:rPr>
                <w:rFonts w:asciiTheme="minorHAnsi" w:eastAsia="Calibri" w:hAnsiTheme="minorHAnsi" w:cstheme="minorHAnsi"/>
                <w:color w:val="auto"/>
                <w:lang w:val="en-GB"/>
              </w:rPr>
              <w:t xml:space="preserve">ole </w:t>
            </w:r>
            <w:r w:rsidRPr="00BA371D">
              <w:rPr>
                <w:rFonts w:asciiTheme="minorHAnsi" w:eastAsia="Calibri" w:hAnsiTheme="minorHAnsi" w:cstheme="minorHAnsi"/>
                <w:color w:val="auto"/>
                <w:lang w:val="en-GB"/>
              </w:rPr>
              <w:t xml:space="preserve">listing. </w:t>
            </w:r>
          </w:p>
        </w:tc>
      </w:tr>
      <w:tr w:rsidR="009670BB" w:rsidRPr="00BA371D" w14:paraId="20861CF8" w14:textId="77777777" w:rsidTr="007D0927">
        <w:trPr>
          <w:trHeight w:val="600"/>
        </w:trPr>
        <w:tc>
          <w:tcPr>
            <w:tcW w:w="2070" w:type="dxa"/>
          </w:tcPr>
          <w:p w14:paraId="66A75B71"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3D6BF75C" w14:textId="38D9EEF8" w:rsidR="009670BB" w:rsidRPr="00BA371D" w:rsidRDefault="009670BB"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access to Add R</w:t>
            </w:r>
            <w:r w:rsidR="00C64F2D" w:rsidRPr="00BA371D">
              <w:rPr>
                <w:rFonts w:asciiTheme="minorHAnsi" w:eastAsia="Calibri" w:hAnsiTheme="minorHAnsi" w:cstheme="minorHAnsi"/>
                <w:bCs/>
                <w:color w:val="auto"/>
                <w:lang w:val="en-GB"/>
              </w:rPr>
              <w:t>ole</w:t>
            </w:r>
            <w:r w:rsidRPr="00BA371D">
              <w:rPr>
                <w:rFonts w:asciiTheme="minorHAnsi" w:eastAsia="Calibri" w:hAnsiTheme="minorHAnsi" w:cstheme="minorHAnsi"/>
                <w:bCs/>
                <w:color w:val="auto"/>
                <w:lang w:val="en-GB"/>
              </w:rPr>
              <w:t xml:space="preserve"> Module</w:t>
            </w:r>
          </w:p>
          <w:p w14:paraId="71FD612E" w14:textId="77777777" w:rsidR="009670BB" w:rsidRPr="00BA371D" w:rsidRDefault="009670BB" w:rsidP="007D09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9670BB" w:rsidRPr="00BA371D" w14:paraId="43C271AE" w14:textId="77777777" w:rsidTr="007D0927">
        <w:tc>
          <w:tcPr>
            <w:tcW w:w="2070" w:type="dxa"/>
          </w:tcPr>
          <w:p w14:paraId="5412284A"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57A082B0" w14:textId="77777777"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9670BB" w:rsidRPr="00BA371D" w14:paraId="781930CE" w14:textId="77777777" w:rsidTr="007D0927">
        <w:tc>
          <w:tcPr>
            <w:tcW w:w="2070" w:type="dxa"/>
          </w:tcPr>
          <w:p w14:paraId="158FEE97" w14:textId="77777777" w:rsidR="009670BB" w:rsidRPr="00BA371D" w:rsidRDefault="009670BB" w:rsidP="007D09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4DC0CA2E" w14:textId="77777777" w:rsidR="009670BB" w:rsidRPr="00BA371D" w:rsidRDefault="009670BB" w:rsidP="007D09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049B2446" w14:textId="77777777" w:rsidR="009670BB" w:rsidRPr="00BA371D" w:rsidRDefault="009670BB" w:rsidP="009670BB">
      <w:pPr>
        <w:rPr>
          <w:sz w:val="24"/>
          <w:szCs w:val="24"/>
          <w:lang w:val="en-IN"/>
        </w:rPr>
      </w:pPr>
    </w:p>
    <w:p w14:paraId="2556E792" w14:textId="77777777" w:rsidR="00965EE9" w:rsidRPr="00BA371D" w:rsidRDefault="00965EE9" w:rsidP="00965EE9">
      <w:pPr>
        <w:rPr>
          <w:sz w:val="24"/>
          <w:szCs w:val="24"/>
          <w:lang w:val="en-IN"/>
        </w:rPr>
      </w:pPr>
    </w:p>
    <w:p w14:paraId="01C89BDA" w14:textId="6DC3510C" w:rsidR="005803A4" w:rsidRPr="00930C4B" w:rsidRDefault="005803A4" w:rsidP="005803A4">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 xml:space="preserve">Role Listing- </w:t>
      </w:r>
      <w:r w:rsidR="00D654DF" w:rsidRPr="00930C4B">
        <w:rPr>
          <w:rFonts w:asciiTheme="minorHAnsi" w:eastAsia="Times New Roman" w:hAnsiTheme="minorHAnsi" w:cstheme="minorHAnsi"/>
          <w:color w:val="2F5496"/>
          <w:sz w:val="28"/>
          <w:szCs w:val="24"/>
          <w:lang w:val="en-IN"/>
        </w:rPr>
        <w:t xml:space="preserve">Edit </w:t>
      </w:r>
      <w:r w:rsidRPr="00930C4B">
        <w:rPr>
          <w:rFonts w:asciiTheme="minorHAnsi" w:eastAsia="Times New Roman" w:hAnsiTheme="minorHAnsi" w:cstheme="minorHAnsi"/>
          <w:color w:val="2F5496"/>
          <w:sz w:val="28"/>
          <w:szCs w:val="24"/>
          <w:lang w:val="en-IN"/>
        </w:rPr>
        <w:t>Role</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31575D" w:rsidRPr="00BA371D" w14:paraId="46FE3518" w14:textId="77777777" w:rsidTr="008D4FBC">
        <w:trPr>
          <w:trHeight w:val="395"/>
        </w:trPr>
        <w:tc>
          <w:tcPr>
            <w:tcW w:w="2070" w:type="dxa"/>
            <w:shd w:val="clear" w:color="auto" w:fill="D0CECE" w:themeFill="background2" w:themeFillShade="E6"/>
          </w:tcPr>
          <w:p w14:paraId="2D2CA0E6"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2425536D"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listing- Add Resource</w:t>
            </w:r>
          </w:p>
        </w:tc>
      </w:tr>
      <w:tr w:rsidR="0031575D" w:rsidRPr="00BA371D" w14:paraId="34A9ED54" w14:textId="77777777" w:rsidTr="008D4FBC">
        <w:trPr>
          <w:trHeight w:val="395"/>
        </w:trPr>
        <w:tc>
          <w:tcPr>
            <w:tcW w:w="2070" w:type="dxa"/>
          </w:tcPr>
          <w:p w14:paraId="2147B1E9" w14:textId="77777777" w:rsidR="0031575D" w:rsidRPr="00BA371D" w:rsidRDefault="0031575D" w:rsidP="008D4FBC">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56810977"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F55018F"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6B2990EE" w14:textId="2910DA51" w:rsidR="0031575D" w:rsidRPr="00BA371D" w:rsidRDefault="0031575D" w:rsidP="00FB7A6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can view popup of </w:t>
            </w:r>
            <w:r w:rsidR="00FB7A68" w:rsidRPr="00BA371D">
              <w:rPr>
                <w:rFonts w:asciiTheme="minorHAnsi" w:eastAsia="Calibri" w:hAnsiTheme="minorHAnsi" w:cstheme="minorHAnsi"/>
                <w:color w:val="auto"/>
                <w:lang w:val="en-GB"/>
              </w:rPr>
              <w:t xml:space="preserve">Edit </w:t>
            </w:r>
            <w:r w:rsidRPr="00BA371D">
              <w:rPr>
                <w:rFonts w:asciiTheme="minorHAnsi" w:eastAsia="Calibri" w:hAnsiTheme="minorHAnsi" w:cstheme="minorHAnsi"/>
                <w:color w:val="auto"/>
                <w:lang w:val="en-GB"/>
              </w:rPr>
              <w:t>Roles Access module</w:t>
            </w:r>
          </w:p>
        </w:tc>
      </w:tr>
      <w:tr w:rsidR="0031575D" w:rsidRPr="00BA371D" w14:paraId="5EA896B8" w14:textId="77777777" w:rsidTr="008D4FBC">
        <w:trPr>
          <w:trHeight w:val="395"/>
        </w:trPr>
        <w:tc>
          <w:tcPr>
            <w:tcW w:w="2070" w:type="dxa"/>
          </w:tcPr>
          <w:p w14:paraId="76027486"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573D1DAF" w14:textId="655115CE" w:rsidR="00FB7A68" w:rsidRPr="00BA371D" w:rsidRDefault="0031575D" w:rsidP="00945019">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w:t>
            </w:r>
            <w:r w:rsidR="00FB7A68" w:rsidRPr="00BA371D">
              <w:rPr>
                <w:rFonts w:asciiTheme="minorHAnsi" w:hAnsiTheme="minorHAnsi" w:cstheme="minorHAnsi"/>
                <w:sz w:val="24"/>
                <w:szCs w:val="24"/>
              </w:rPr>
              <w:t xml:space="preserve">update </w:t>
            </w:r>
            <w:r w:rsidR="00945019" w:rsidRPr="00BA371D">
              <w:rPr>
                <w:rFonts w:asciiTheme="minorHAnsi" w:hAnsiTheme="minorHAnsi" w:cstheme="minorHAnsi"/>
                <w:sz w:val="24"/>
                <w:szCs w:val="24"/>
              </w:rPr>
              <w:t xml:space="preserve">details of </w:t>
            </w:r>
            <w:r w:rsidRPr="00BA371D">
              <w:rPr>
                <w:rFonts w:asciiTheme="minorHAnsi" w:hAnsiTheme="minorHAnsi" w:cstheme="minorHAnsi"/>
                <w:sz w:val="24"/>
                <w:szCs w:val="24"/>
              </w:rPr>
              <w:t>role and access rights</w:t>
            </w:r>
            <w:r w:rsidR="00DF2D5E" w:rsidRPr="00BA371D">
              <w:rPr>
                <w:rFonts w:asciiTheme="minorHAnsi" w:hAnsiTheme="minorHAnsi" w:cstheme="minorHAnsi"/>
                <w:sz w:val="24"/>
                <w:szCs w:val="24"/>
              </w:rPr>
              <w:t xml:space="preserve"> of the selected resource from the list</w:t>
            </w:r>
            <w:r w:rsidRPr="00BA371D">
              <w:rPr>
                <w:rFonts w:asciiTheme="minorHAnsi" w:hAnsiTheme="minorHAnsi" w:cstheme="minorHAnsi"/>
                <w:sz w:val="24"/>
                <w:szCs w:val="24"/>
              </w:rPr>
              <w:t xml:space="preserve">. </w:t>
            </w:r>
          </w:p>
        </w:tc>
      </w:tr>
      <w:tr w:rsidR="0031575D" w:rsidRPr="00BA371D" w14:paraId="52614A42" w14:textId="77777777" w:rsidTr="008D4FBC">
        <w:tc>
          <w:tcPr>
            <w:tcW w:w="2070" w:type="dxa"/>
          </w:tcPr>
          <w:p w14:paraId="04AAEA03"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BE02E69" w14:textId="1EEF952B" w:rsidR="0031575D" w:rsidRPr="00BA371D" w:rsidRDefault="0031575D" w:rsidP="0060762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w:t>
            </w:r>
            <w:r w:rsidR="0060762E"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role on the application.</w:t>
            </w:r>
          </w:p>
        </w:tc>
      </w:tr>
      <w:tr w:rsidR="0031575D" w:rsidRPr="00BA371D" w14:paraId="1A496303" w14:textId="77777777" w:rsidTr="008D4FBC">
        <w:tc>
          <w:tcPr>
            <w:tcW w:w="2070" w:type="dxa"/>
          </w:tcPr>
          <w:p w14:paraId="796AB731"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Description </w:t>
            </w:r>
          </w:p>
        </w:tc>
        <w:tc>
          <w:tcPr>
            <w:tcW w:w="6570" w:type="dxa"/>
          </w:tcPr>
          <w:p w14:paraId="0E02BE40" w14:textId="77777777" w:rsidR="0031575D" w:rsidRPr="00BA371D" w:rsidRDefault="0031575D" w:rsidP="008D4FBC">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add a new role on the platform. User will be able to provide role based access right for the modules and submodules. </w:t>
            </w:r>
          </w:p>
        </w:tc>
      </w:tr>
      <w:tr w:rsidR="0031575D" w:rsidRPr="00BA371D" w14:paraId="06B790B6" w14:textId="77777777" w:rsidTr="008D4FBC">
        <w:tc>
          <w:tcPr>
            <w:tcW w:w="2070" w:type="dxa"/>
          </w:tcPr>
          <w:p w14:paraId="0C6821B1"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1E12E3D" w14:textId="4B5EDE4A" w:rsidR="0031575D" w:rsidRPr="00BA371D" w:rsidRDefault="001F7DB8"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31575D" w:rsidRPr="00BA371D" w14:paraId="46FC3019" w14:textId="77777777" w:rsidTr="008D4FBC">
        <w:tc>
          <w:tcPr>
            <w:tcW w:w="2070" w:type="dxa"/>
          </w:tcPr>
          <w:p w14:paraId="4B375295"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24680E60"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31575D" w:rsidRPr="00BA371D" w14:paraId="0401244A" w14:textId="77777777" w:rsidTr="008D4FBC">
        <w:tc>
          <w:tcPr>
            <w:tcW w:w="2070" w:type="dxa"/>
          </w:tcPr>
          <w:p w14:paraId="53CE03E6"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478ED93" w14:textId="6F1B5686" w:rsidR="0060762E" w:rsidRPr="00BA371D" w:rsidRDefault="0060762E" w:rsidP="0060762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will be able to edit details of the role by clicking on the “Edit” button from Role listing page.</w:t>
            </w:r>
          </w:p>
          <w:p w14:paraId="06D3428D" w14:textId="77777777" w:rsidR="0060762E" w:rsidRPr="00BA371D" w:rsidRDefault="0060762E" w:rsidP="0060762E">
            <w:pPr>
              <w:pStyle w:val="Default"/>
              <w:jc w:val="both"/>
              <w:rPr>
                <w:rFonts w:asciiTheme="minorHAnsi" w:eastAsia="Calibri" w:hAnsiTheme="minorHAnsi" w:cstheme="minorHAnsi"/>
                <w:color w:val="auto"/>
                <w:lang w:val="en-GB"/>
              </w:rPr>
            </w:pPr>
          </w:p>
          <w:p w14:paraId="7E3EDF6A" w14:textId="529536DD" w:rsidR="0060762E" w:rsidRPr="00BA371D" w:rsidRDefault="0060762E" w:rsidP="0060762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Edit Role details” page to edit role details.</w:t>
            </w:r>
          </w:p>
          <w:p w14:paraId="0E9C2E07" w14:textId="77777777" w:rsidR="0060762E" w:rsidRPr="00BA371D" w:rsidRDefault="0060762E" w:rsidP="0060762E">
            <w:pPr>
              <w:pStyle w:val="Default"/>
              <w:jc w:val="both"/>
              <w:rPr>
                <w:rFonts w:asciiTheme="minorHAnsi" w:eastAsia="Calibri" w:hAnsiTheme="minorHAnsi" w:cstheme="minorHAnsi"/>
                <w:color w:val="auto"/>
                <w:lang w:val="en-GB"/>
              </w:rPr>
            </w:pPr>
          </w:p>
          <w:p w14:paraId="4D0DDC7E" w14:textId="189E87B4" w:rsidR="0060762E" w:rsidRPr="00BA371D" w:rsidRDefault="0060762E" w:rsidP="0060762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screen will include all the information added on Add Role Screen.</w:t>
            </w:r>
          </w:p>
          <w:p w14:paraId="14C8D0F8" w14:textId="77777777" w:rsidR="0060762E" w:rsidRPr="00BA371D" w:rsidRDefault="0060762E" w:rsidP="0060762E">
            <w:pPr>
              <w:pStyle w:val="Default"/>
              <w:jc w:val="both"/>
              <w:rPr>
                <w:rFonts w:asciiTheme="minorHAnsi" w:eastAsia="Calibri" w:hAnsiTheme="minorHAnsi" w:cstheme="minorHAnsi"/>
                <w:color w:val="auto"/>
                <w:lang w:val="en-GB"/>
              </w:rPr>
            </w:pPr>
          </w:p>
          <w:p w14:paraId="62F7520C" w14:textId="7D34C76C" w:rsidR="0060762E" w:rsidRPr="00BA371D" w:rsidRDefault="0060762E" w:rsidP="0060762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will be facilitated to update all the details of the selected role and update the access rights.</w:t>
            </w:r>
          </w:p>
          <w:p w14:paraId="676DE65F" w14:textId="77777777" w:rsidR="0060762E" w:rsidRPr="00BA371D" w:rsidRDefault="0060762E" w:rsidP="008D4FBC">
            <w:pPr>
              <w:pStyle w:val="Default"/>
              <w:jc w:val="both"/>
              <w:rPr>
                <w:rFonts w:asciiTheme="minorHAnsi" w:eastAsia="Calibri" w:hAnsiTheme="minorHAnsi" w:cstheme="minorHAnsi"/>
                <w:color w:val="auto"/>
                <w:lang w:val="en-GB"/>
              </w:rPr>
            </w:pPr>
          </w:p>
          <w:p w14:paraId="7DB6CA9F" w14:textId="2EA9A27F"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w:t>
            </w:r>
            <w:r w:rsidR="00936648"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the role, view and </w:t>
            </w:r>
            <w:r w:rsidR="00936648" w:rsidRPr="00BA371D">
              <w:rPr>
                <w:rFonts w:asciiTheme="minorHAnsi" w:eastAsia="Calibri" w:hAnsiTheme="minorHAnsi" w:cstheme="minorHAnsi"/>
                <w:color w:val="auto"/>
                <w:lang w:val="en-GB"/>
              </w:rPr>
              <w:t>update</w:t>
            </w:r>
            <w:r w:rsidRPr="00BA371D">
              <w:rPr>
                <w:rFonts w:asciiTheme="minorHAnsi" w:eastAsia="Calibri" w:hAnsiTheme="minorHAnsi" w:cstheme="minorHAnsi"/>
                <w:color w:val="auto"/>
                <w:lang w:val="en-GB"/>
              </w:rPr>
              <w:t xml:space="preserve"> the access rights by clicking on the details displayed in below sections:</w:t>
            </w:r>
          </w:p>
          <w:p w14:paraId="68882DA5" w14:textId="77777777" w:rsidR="0031575D" w:rsidRPr="00BA371D" w:rsidRDefault="0031575D" w:rsidP="008D4FBC">
            <w:pPr>
              <w:pStyle w:val="Default"/>
              <w:jc w:val="both"/>
              <w:rPr>
                <w:rFonts w:asciiTheme="minorHAnsi" w:eastAsia="Calibri" w:hAnsiTheme="minorHAnsi" w:cstheme="minorHAnsi"/>
                <w:color w:val="auto"/>
                <w:lang w:val="en-GB"/>
              </w:rPr>
            </w:pPr>
          </w:p>
          <w:p w14:paraId="4B4C04C2" w14:textId="3CCBB622" w:rsidR="0031575D" w:rsidRPr="00BA371D" w:rsidRDefault="0031575D" w:rsidP="008D4FB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Role Name </w:t>
            </w:r>
          </w:p>
          <w:p w14:paraId="3E5F5CF2" w14:textId="610E9AA3" w:rsidR="0031575D" w:rsidRPr="00BA371D" w:rsidRDefault="0031575D" w:rsidP="008D4FB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w:t>
            </w:r>
            <w:r w:rsidR="00936648" w:rsidRPr="00BA371D">
              <w:rPr>
                <w:rFonts w:asciiTheme="minorHAnsi" w:eastAsia="Calibri" w:hAnsiTheme="minorHAnsi" w:cstheme="minorHAnsi"/>
                <w:color w:val="auto"/>
                <w:lang w:val="en-GB"/>
              </w:rPr>
              <w:t>edit</w:t>
            </w:r>
            <w:r w:rsidRPr="00BA371D">
              <w:rPr>
                <w:rFonts w:asciiTheme="minorHAnsi" w:eastAsia="Calibri" w:hAnsiTheme="minorHAnsi" w:cstheme="minorHAnsi"/>
                <w:color w:val="auto"/>
                <w:lang w:val="en-GB"/>
              </w:rPr>
              <w:t xml:space="preserve"> the role name.</w:t>
            </w:r>
          </w:p>
          <w:p w14:paraId="6B7D7AEA" w14:textId="77777777" w:rsidR="0031575D" w:rsidRPr="00BA371D" w:rsidRDefault="0031575D" w:rsidP="008D4FB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vate/Deactivate user</w:t>
            </w:r>
          </w:p>
          <w:p w14:paraId="47E15C64" w14:textId="77777777" w:rsidR="0031575D" w:rsidRPr="00BA371D" w:rsidRDefault="0031575D" w:rsidP="008D4FB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y clicking on the checkbox, user will be able to activate the role</w:t>
            </w:r>
          </w:p>
          <w:p w14:paraId="2BA24C0F" w14:textId="708B7138" w:rsidR="0031575D" w:rsidRPr="00BA371D" w:rsidRDefault="0031575D" w:rsidP="008D4FB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Following details will be displayed to </w:t>
            </w:r>
            <w:r w:rsidR="001160D0" w:rsidRPr="00BA371D">
              <w:rPr>
                <w:rFonts w:asciiTheme="minorHAnsi" w:eastAsia="Calibri" w:hAnsiTheme="minorHAnsi" w:cstheme="minorHAnsi"/>
                <w:color w:val="auto"/>
                <w:lang w:val="en-GB"/>
              </w:rPr>
              <w:t>updated the</w:t>
            </w:r>
            <w:r w:rsidRPr="00BA371D">
              <w:rPr>
                <w:rFonts w:asciiTheme="minorHAnsi" w:eastAsia="Calibri" w:hAnsiTheme="minorHAnsi" w:cstheme="minorHAnsi"/>
                <w:color w:val="auto"/>
                <w:lang w:val="en-GB"/>
              </w:rPr>
              <w:t xml:space="preserve"> access rights to the specific role.</w:t>
            </w:r>
          </w:p>
          <w:p w14:paraId="0C4CAC3A" w14:textId="77777777" w:rsidR="0031575D" w:rsidRPr="00BA371D" w:rsidRDefault="0031575D" w:rsidP="008D4FB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ODULE/SUBMODULE NAME</w:t>
            </w:r>
          </w:p>
          <w:p w14:paraId="7477D933" w14:textId="77777777" w:rsidR="0031575D" w:rsidRPr="00BA371D" w:rsidRDefault="0031575D" w:rsidP="008D4FB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st of modules and submodules will be displayed</w:t>
            </w:r>
          </w:p>
          <w:p w14:paraId="34D47935" w14:textId="43A4B20F" w:rsidR="0031575D" w:rsidRPr="00BA371D" w:rsidRDefault="0031575D" w:rsidP="008D4FB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clicking on the checkbox, user will be able to give below type of access for each modules and submodules</w:t>
            </w:r>
            <w:r w:rsidR="00682C6E" w:rsidRPr="00BA371D">
              <w:rPr>
                <w:rFonts w:asciiTheme="minorHAnsi" w:eastAsia="Calibri" w:hAnsiTheme="minorHAnsi" w:cstheme="minorHAnsi"/>
                <w:color w:val="auto"/>
                <w:lang w:val="en-GB"/>
              </w:rPr>
              <w:t>.</w:t>
            </w:r>
          </w:p>
          <w:p w14:paraId="204FBE6C" w14:textId="30FAFE29" w:rsidR="00682C6E" w:rsidRPr="00BA371D" w:rsidRDefault="00682C6E" w:rsidP="008D4FB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unticking the checkbox</w:t>
            </w:r>
            <w:r w:rsidR="00DD7561" w:rsidRPr="00BA371D">
              <w:rPr>
                <w:rFonts w:asciiTheme="minorHAnsi" w:eastAsia="Calibri" w:hAnsiTheme="minorHAnsi" w:cstheme="minorHAnsi"/>
                <w:color w:val="auto"/>
                <w:lang w:val="en-GB"/>
              </w:rPr>
              <w:t xml:space="preserve"> selected checkbox</w:t>
            </w:r>
            <w:r w:rsidRPr="00BA371D">
              <w:rPr>
                <w:rFonts w:asciiTheme="minorHAnsi" w:eastAsia="Calibri" w:hAnsiTheme="minorHAnsi" w:cstheme="minorHAnsi"/>
                <w:color w:val="auto"/>
                <w:lang w:val="en-GB"/>
              </w:rPr>
              <w:t xml:space="preserve">, access right of the role will be removed. </w:t>
            </w:r>
          </w:p>
          <w:p w14:paraId="563AAD82" w14:textId="77777777" w:rsidR="0031575D" w:rsidRPr="00BA371D" w:rsidRDefault="0031575D" w:rsidP="008D4FB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AD</w:t>
            </w:r>
          </w:p>
          <w:p w14:paraId="241F4A77" w14:textId="77777777" w:rsidR="0031575D" w:rsidRPr="00BA371D" w:rsidRDefault="0031575D" w:rsidP="008D4FB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RITE</w:t>
            </w:r>
          </w:p>
          <w:p w14:paraId="5F7882D5" w14:textId="77777777" w:rsidR="0031575D" w:rsidRPr="00BA371D" w:rsidRDefault="0031575D" w:rsidP="008D4FB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2D4009C9" w14:textId="77777777" w:rsidR="0031575D" w:rsidRPr="00BA371D" w:rsidRDefault="0031575D" w:rsidP="008D4FBC">
            <w:pPr>
              <w:pStyle w:val="Default"/>
              <w:ind w:left="1800"/>
              <w:jc w:val="both"/>
              <w:rPr>
                <w:rFonts w:asciiTheme="minorHAnsi" w:eastAsia="Calibri" w:hAnsiTheme="minorHAnsi" w:cstheme="minorHAnsi"/>
                <w:color w:val="auto"/>
                <w:lang w:val="en-GB"/>
              </w:rPr>
            </w:pPr>
          </w:p>
          <w:p w14:paraId="0CC426C9"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ser will be facilitated with “Save” button on this screen.</w:t>
            </w:r>
          </w:p>
          <w:p w14:paraId="5C109A6D" w14:textId="77777777" w:rsidR="0031575D" w:rsidRPr="00BA371D" w:rsidRDefault="0031575D" w:rsidP="008D4FB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ave button the role and access rights provided by the user will be saved in the system and will be available in role listing. </w:t>
            </w:r>
          </w:p>
        </w:tc>
      </w:tr>
      <w:tr w:rsidR="0031575D" w:rsidRPr="00BA371D" w14:paraId="3B94A328" w14:textId="77777777" w:rsidTr="008D4FBC">
        <w:trPr>
          <w:trHeight w:val="600"/>
        </w:trPr>
        <w:tc>
          <w:tcPr>
            <w:tcW w:w="2070" w:type="dxa"/>
          </w:tcPr>
          <w:p w14:paraId="3AD9D272"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516B35A8" w14:textId="43B2A7FE" w:rsidR="0031575D" w:rsidRPr="00BA371D" w:rsidRDefault="0031575D"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802051" w:rsidRPr="00BA371D">
              <w:rPr>
                <w:rFonts w:asciiTheme="minorHAnsi" w:eastAsia="Calibri" w:hAnsiTheme="minorHAnsi" w:cstheme="minorHAnsi"/>
                <w:bCs/>
                <w:color w:val="auto"/>
                <w:lang w:val="en-GB"/>
              </w:rPr>
              <w:t>Edit</w:t>
            </w:r>
            <w:r w:rsidRPr="00BA371D">
              <w:rPr>
                <w:rFonts w:asciiTheme="minorHAnsi" w:eastAsia="Calibri" w:hAnsiTheme="minorHAnsi" w:cstheme="minorHAnsi"/>
                <w:bCs/>
                <w:color w:val="auto"/>
                <w:lang w:val="en-GB"/>
              </w:rPr>
              <w:t xml:space="preserve"> Role Module</w:t>
            </w:r>
          </w:p>
          <w:p w14:paraId="18F64A7F" w14:textId="77777777" w:rsidR="0031575D" w:rsidRPr="00BA371D" w:rsidRDefault="0031575D"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31575D" w:rsidRPr="00BA371D" w14:paraId="53AD26AC" w14:textId="77777777" w:rsidTr="008D4FBC">
        <w:tc>
          <w:tcPr>
            <w:tcW w:w="2070" w:type="dxa"/>
          </w:tcPr>
          <w:p w14:paraId="50441823"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5F5ED20D"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31575D" w:rsidRPr="00BA371D" w14:paraId="4FF68802" w14:textId="77777777" w:rsidTr="008D4FBC">
        <w:tc>
          <w:tcPr>
            <w:tcW w:w="2070" w:type="dxa"/>
          </w:tcPr>
          <w:p w14:paraId="34B1682E" w14:textId="77777777" w:rsidR="0031575D" w:rsidRPr="00BA371D" w:rsidRDefault="0031575D"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4F6826F" w14:textId="77777777" w:rsidR="0031575D" w:rsidRPr="00BA371D" w:rsidRDefault="0031575D"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5A980767" w14:textId="3431AC24" w:rsidR="000C2448" w:rsidRPr="00BA371D" w:rsidRDefault="000C2448" w:rsidP="005803A4">
      <w:pPr>
        <w:rPr>
          <w:sz w:val="24"/>
          <w:szCs w:val="24"/>
          <w:lang w:val="en-IN"/>
        </w:rPr>
      </w:pPr>
    </w:p>
    <w:p w14:paraId="70A5B811" w14:textId="77777777" w:rsidR="000C2448" w:rsidRPr="00BA371D" w:rsidRDefault="000C2448">
      <w:pPr>
        <w:rPr>
          <w:sz w:val="24"/>
          <w:szCs w:val="24"/>
          <w:lang w:val="en-IN"/>
        </w:rPr>
      </w:pPr>
      <w:r w:rsidRPr="00BA371D">
        <w:rPr>
          <w:sz w:val="24"/>
          <w:szCs w:val="24"/>
          <w:lang w:val="en-IN"/>
        </w:rPr>
        <w:br w:type="page"/>
      </w:r>
    </w:p>
    <w:p w14:paraId="2A7C7246" w14:textId="32A74792" w:rsidR="00EE07BE" w:rsidRPr="00930C4B" w:rsidRDefault="00EE07BE" w:rsidP="00EE07BE">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lastRenderedPageBreak/>
        <w:t>System User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E07BE" w:rsidRPr="00BA371D" w14:paraId="4E25CB43" w14:textId="77777777" w:rsidTr="008D4FBC">
        <w:trPr>
          <w:trHeight w:val="395"/>
        </w:trPr>
        <w:tc>
          <w:tcPr>
            <w:tcW w:w="2070" w:type="dxa"/>
            <w:shd w:val="clear" w:color="auto" w:fill="D0CECE" w:themeFill="background2" w:themeFillShade="E6"/>
          </w:tcPr>
          <w:p w14:paraId="7C14A508"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3F0C18F2" w14:textId="43D20771" w:rsidR="00EE07BE" w:rsidRPr="00BA371D" w:rsidRDefault="00DD0BA2" w:rsidP="00DD0BA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System User </w:t>
            </w:r>
            <w:r w:rsidR="00EE07BE" w:rsidRPr="00BA371D">
              <w:rPr>
                <w:rFonts w:asciiTheme="minorHAnsi" w:eastAsia="Calibri" w:hAnsiTheme="minorHAnsi" w:cstheme="minorHAnsi"/>
                <w:color w:val="auto"/>
                <w:lang w:val="en-GB"/>
              </w:rPr>
              <w:t xml:space="preserve"> Master- </w:t>
            </w:r>
            <w:r w:rsidRPr="00BA371D">
              <w:rPr>
                <w:rFonts w:asciiTheme="minorHAnsi" w:eastAsia="Calibri" w:hAnsiTheme="minorHAnsi" w:cstheme="minorHAnsi"/>
                <w:color w:val="auto"/>
                <w:lang w:val="en-GB"/>
              </w:rPr>
              <w:t xml:space="preserve">User </w:t>
            </w:r>
            <w:r w:rsidR="00EE07BE" w:rsidRPr="00BA371D">
              <w:rPr>
                <w:rFonts w:asciiTheme="minorHAnsi" w:eastAsia="Calibri" w:hAnsiTheme="minorHAnsi" w:cstheme="minorHAnsi"/>
                <w:color w:val="auto"/>
                <w:lang w:val="en-GB"/>
              </w:rPr>
              <w:t>Listing</w:t>
            </w:r>
          </w:p>
        </w:tc>
      </w:tr>
      <w:tr w:rsidR="00EE07BE" w:rsidRPr="00BA371D" w14:paraId="319DFDC8" w14:textId="77777777" w:rsidTr="008D4FBC">
        <w:trPr>
          <w:trHeight w:val="395"/>
        </w:trPr>
        <w:tc>
          <w:tcPr>
            <w:tcW w:w="2070" w:type="dxa"/>
          </w:tcPr>
          <w:p w14:paraId="1AF3B0E5" w14:textId="77777777" w:rsidR="00EE07BE" w:rsidRPr="00BA371D" w:rsidRDefault="00EE07BE" w:rsidP="008D4FBC">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11D5F5B8"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584053FB"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36E2B09B" w14:textId="73A0F94C" w:rsidR="00EE07BE" w:rsidRPr="00BA371D" w:rsidRDefault="00EE07BE" w:rsidP="006F7C3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6F7C3D" w:rsidRPr="00BA371D">
              <w:rPr>
                <w:rFonts w:asciiTheme="minorHAnsi" w:eastAsia="Calibri" w:hAnsiTheme="minorHAnsi" w:cstheme="minorHAnsi"/>
                <w:color w:val="auto"/>
                <w:lang w:val="en-GB"/>
              </w:rPr>
              <w:t>System User</w:t>
            </w:r>
            <w:r w:rsidRPr="00BA371D">
              <w:rPr>
                <w:rFonts w:asciiTheme="minorHAnsi" w:eastAsia="Calibri" w:hAnsiTheme="minorHAnsi" w:cstheme="minorHAnsi"/>
                <w:color w:val="auto"/>
                <w:lang w:val="en-GB"/>
              </w:rPr>
              <w:t xml:space="preserve"> Listing page.</w:t>
            </w:r>
          </w:p>
        </w:tc>
      </w:tr>
      <w:tr w:rsidR="00EE07BE" w:rsidRPr="00BA371D" w14:paraId="5C7C5F1B" w14:textId="77777777" w:rsidTr="008D4FBC">
        <w:trPr>
          <w:trHeight w:val="395"/>
        </w:trPr>
        <w:tc>
          <w:tcPr>
            <w:tcW w:w="2070" w:type="dxa"/>
          </w:tcPr>
          <w:p w14:paraId="151DA279"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CEEB401" w14:textId="77777777" w:rsidR="00EE07BE" w:rsidRPr="00BA371D" w:rsidRDefault="00EE07BE" w:rsidP="008D4FBC">
            <w:pPr>
              <w:jc w:val="both"/>
              <w:rPr>
                <w:rFonts w:asciiTheme="minorHAnsi" w:hAnsiTheme="minorHAnsi" w:cstheme="minorHAnsi"/>
                <w:sz w:val="24"/>
                <w:szCs w:val="24"/>
              </w:rPr>
            </w:pPr>
            <w:r w:rsidRPr="00BA371D">
              <w:rPr>
                <w:rFonts w:asciiTheme="minorHAnsi" w:hAnsiTheme="minorHAnsi" w:cstheme="minorHAnsi"/>
                <w:sz w:val="24"/>
                <w:szCs w:val="24"/>
              </w:rPr>
              <w:t>Users will be able to view the list of resources added in the application.</w:t>
            </w:r>
          </w:p>
        </w:tc>
      </w:tr>
      <w:tr w:rsidR="00EE07BE" w:rsidRPr="00BA371D" w14:paraId="797A82D3" w14:textId="77777777" w:rsidTr="008D4FBC">
        <w:tc>
          <w:tcPr>
            <w:tcW w:w="2070" w:type="dxa"/>
          </w:tcPr>
          <w:p w14:paraId="2A59795C"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45917D23" w14:textId="2B2FF05B" w:rsidR="00EE07BE" w:rsidRPr="00BA371D" w:rsidRDefault="00EE07BE" w:rsidP="00F60BD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know the </w:t>
            </w:r>
            <w:r w:rsidR="00F60BD8" w:rsidRPr="00BA371D">
              <w:rPr>
                <w:rFonts w:asciiTheme="minorHAnsi" w:eastAsia="Calibri" w:hAnsiTheme="minorHAnsi" w:cstheme="minorHAnsi"/>
                <w:color w:val="auto"/>
                <w:lang w:val="en-GB"/>
              </w:rPr>
              <w:t xml:space="preserve">system users </w:t>
            </w:r>
            <w:r w:rsidRPr="00BA371D">
              <w:rPr>
                <w:rFonts w:asciiTheme="minorHAnsi" w:eastAsia="Calibri" w:hAnsiTheme="minorHAnsi" w:cstheme="minorHAnsi"/>
                <w:color w:val="auto"/>
                <w:lang w:val="en-GB"/>
              </w:rPr>
              <w:t xml:space="preserve"> added in the application.</w:t>
            </w:r>
          </w:p>
        </w:tc>
      </w:tr>
      <w:tr w:rsidR="00EE07BE" w:rsidRPr="00BA371D" w14:paraId="12E6E6C5" w14:textId="77777777" w:rsidTr="008D4FBC">
        <w:tc>
          <w:tcPr>
            <w:tcW w:w="2070" w:type="dxa"/>
          </w:tcPr>
          <w:p w14:paraId="6BF9D40F"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6A492394" w14:textId="6787E1DE" w:rsidR="00EE07BE" w:rsidRPr="00BA371D" w:rsidRDefault="00EE07BE" w:rsidP="00F60BD8">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F60BD8" w:rsidRPr="00BA371D">
              <w:rPr>
                <w:rFonts w:asciiTheme="minorHAnsi" w:eastAsia="Calibri" w:hAnsiTheme="minorHAnsi" w:cstheme="minorHAnsi"/>
                <w:bCs/>
                <w:color w:val="auto"/>
                <w:lang w:val="en-GB"/>
              </w:rPr>
              <w:t>system users</w:t>
            </w:r>
            <w:r w:rsidRPr="00BA371D">
              <w:rPr>
                <w:rFonts w:asciiTheme="minorHAnsi" w:eastAsia="Calibri" w:hAnsiTheme="minorHAnsi" w:cstheme="minorHAnsi"/>
                <w:bCs/>
                <w:color w:val="auto"/>
                <w:lang w:val="en-GB"/>
              </w:rPr>
              <w:t xml:space="preserve"> with details. User will also be able to search for particular </w:t>
            </w:r>
            <w:r w:rsidR="00F60BD8" w:rsidRPr="00BA371D">
              <w:rPr>
                <w:rFonts w:asciiTheme="minorHAnsi" w:eastAsia="Calibri" w:hAnsiTheme="minorHAnsi" w:cstheme="minorHAnsi"/>
                <w:bCs/>
                <w:color w:val="auto"/>
                <w:lang w:val="en-GB"/>
              </w:rPr>
              <w:t xml:space="preserve">system user </w:t>
            </w:r>
            <w:r w:rsidRPr="00BA371D">
              <w:rPr>
                <w:rFonts w:asciiTheme="minorHAnsi" w:eastAsia="Calibri" w:hAnsiTheme="minorHAnsi" w:cstheme="minorHAnsi"/>
                <w:bCs/>
                <w:color w:val="auto"/>
                <w:lang w:val="en-GB"/>
              </w:rPr>
              <w:t>by applying the given filters.</w:t>
            </w:r>
          </w:p>
        </w:tc>
      </w:tr>
      <w:tr w:rsidR="00EE07BE" w:rsidRPr="00BA371D" w14:paraId="3F20F950" w14:textId="77777777" w:rsidTr="008D4FBC">
        <w:tc>
          <w:tcPr>
            <w:tcW w:w="2070" w:type="dxa"/>
          </w:tcPr>
          <w:p w14:paraId="3F2FCCAA"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27CB58F8" w14:textId="59F9C796" w:rsidR="00EE07BE" w:rsidRPr="00BA371D" w:rsidRDefault="001F7DB8"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E07BE" w:rsidRPr="00BA371D" w14:paraId="3D32E852" w14:textId="77777777" w:rsidTr="008D4FBC">
        <w:tc>
          <w:tcPr>
            <w:tcW w:w="2070" w:type="dxa"/>
          </w:tcPr>
          <w:p w14:paraId="6F093605"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F6A545A"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E07BE" w:rsidRPr="00BA371D" w14:paraId="72E47C26" w14:textId="77777777" w:rsidTr="008D4FBC">
        <w:tc>
          <w:tcPr>
            <w:tcW w:w="2070" w:type="dxa"/>
          </w:tcPr>
          <w:p w14:paraId="650773A5"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69EC6352"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list of resources available on the application in tabular format.</w:t>
            </w:r>
          </w:p>
          <w:p w14:paraId="2CAB2D96" w14:textId="77777777" w:rsidR="00EE07BE" w:rsidRPr="00BA371D" w:rsidRDefault="00EE07BE" w:rsidP="008D4FBC">
            <w:pPr>
              <w:pStyle w:val="Default"/>
              <w:jc w:val="both"/>
              <w:rPr>
                <w:rFonts w:asciiTheme="minorHAnsi" w:eastAsia="Calibri" w:hAnsiTheme="minorHAnsi" w:cstheme="minorHAnsi"/>
                <w:color w:val="auto"/>
                <w:lang w:val="en-GB"/>
              </w:rPr>
            </w:pPr>
          </w:p>
          <w:p w14:paraId="3E00A371" w14:textId="15F26B58" w:rsidR="00EE07BE" w:rsidRPr="00BA371D" w:rsidRDefault="005F2E1D"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ystem user</w:t>
            </w:r>
            <w:r w:rsidR="00EE07BE" w:rsidRPr="00BA371D">
              <w:rPr>
                <w:rFonts w:asciiTheme="minorHAnsi" w:eastAsia="Calibri" w:hAnsiTheme="minorHAnsi" w:cstheme="minorHAnsi"/>
                <w:b/>
                <w:color w:val="auto"/>
                <w:u w:val="single"/>
                <w:lang w:val="en-GB"/>
              </w:rPr>
              <w:t xml:space="preserve"> details in </w:t>
            </w:r>
            <w:r w:rsidR="00802EF3" w:rsidRPr="00BA371D">
              <w:rPr>
                <w:rFonts w:asciiTheme="minorHAnsi" w:eastAsia="Calibri" w:hAnsiTheme="minorHAnsi" w:cstheme="minorHAnsi"/>
                <w:b/>
                <w:color w:val="auto"/>
                <w:u w:val="single"/>
                <w:lang w:val="en-GB"/>
              </w:rPr>
              <w:t xml:space="preserve">the </w:t>
            </w:r>
            <w:r w:rsidR="00EE07BE" w:rsidRPr="00BA371D">
              <w:rPr>
                <w:rFonts w:asciiTheme="minorHAnsi" w:eastAsia="Calibri" w:hAnsiTheme="minorHAnsi" w:cstheme="minorHAnsi"/>
                <w:b/>
                <w:color w:val="auto"/>
                <w:u w:val="single"/>
                <w:lang w:val="en-GB"/>
              </w:rPr>
              <w:t>List view</w:t>
            </w:r>
          </w:p>
          <w:p w14:paraId="398AF89F" w14:textId="1E4E2DEF"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w:t>
            </w:r>
          </w:p>
          <w:p w14:paraId="471E0B4C" w14:textId="77777777" w:rsidR="00440FE0" w:rsidRPr="00BA371D" w:rsidRDefault="00440FE0"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 will be auto generated.</w:t>
            </w:r>
          </w:p>
          <w:p w14:paraId="2370CC0C"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Name</w:t>
            </w:r>
          </w:p>
          <w:p w14:paraId="3950AB7F"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66CFF762" w14:textId="77777777" w:rsidR="00EE07BE" w:rsidRPr="00BA371D" w:rsidRDefault="00EE07BE"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re are two types of resource which is Internal and External. It is defined while adding the resource details.</w:t>
            </w:r>
          </w:p>
          <w:p w14:paraId="55193ABF" w14:textId="78E67143" w:rsidR="00802EF3" w:rsidRPr="00BA371D" w:rsidRDefault="00802EF3"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ole Type</w:t>
            </w:r>
          </w:p>
          <w:p w14:paraId="63C42E30" w14:textId="75D3AF96" w:rsidR="00802EF3" w:rsidRPr="00BA371D" w:rsidRDefault="00802EF3"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ssigning role to the user while adding the user. Following are the list of roles will be assigned to the user by admin. </w:t>
            </w:r>
          </w:p>
          <w:p w14:paraId="1FAABB7F" w14:textId="2DE921D8" w:rsidR="00802EF3" w:rsidRPr="00BA371D" w:rsidRDefault="00802EF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w:t>
            </w:r>
          </w:p>
          <w:p w14:paraId="73E7B45A" w14:textId="77777777" w:rsidR="00802EF3" w:rsidRPr="00BA371D" w:rsidRDefault="00802EF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pervisor</w:t>
            </w:r>
          </w:p>
          <w:p w14:paraId="1AFEC9E6" w14:textId="77777777" w:rsidR="00802EF3" w:rsidRPr="00BA371D" w:rsidRDefault="00802EF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reator</w:t>
            </w:r>
          </w:p>
          <w:p w14:paraId="3B9430EE" w14:textId="77777777" w:rsidR="00802EF3" w:rsidRPr="00BA371D" w:rsidRDefault="00802EF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pprover </w:t>
            </w:r>
          </w:p>
          <w:p w14:paraId="3F25F307" w14:textId="77777777" w:rsidR="00802EF3" w:rsidRPr="00BA371D" w:rsidRDefault="00802EF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osal Manager</w:t>
            </w:r>
          </w:p>
          <w:p w14:paraId="5352590C" w14:textId="00F54AE6"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192EF129" w14:textId="5820FD21"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obile Number</w:t>
            </w:r>
          </w:p>
          <w:p w14:paraId="049BB8F4" w14:textId="709AD630" w:rsidR="00E05FA4" w:rsidRPr="00BA371D" w:rsidRDefault="00E05FA4"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38E67688"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7C5E0191"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ser will be able to perform below actions for each resource.</w:t>
            </w:r>
          </w:p>
          <w:p w14:paraId="3D6F006D" w14:textId="77777777" w:rsidR="00EE07BE" w:rsidRPr="00BA371D" w:rsidRDefault="00EE07BE"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66702D09" w14:textId="1395B856" w:rsidR="00EE07BE" w:rsidRPr="00BA371D" w:rsidRDefault="00EE07BE"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view icon user will be redirected to a page where they will be able to view the details of the </w:t>
            </w:r>
            <w:r w:rsidR="00E05FA4" w:rsidRPr="00BA371D">
              <w:rPr>
                <w:rFonts w:asciiTheme="minorHAnsi" w:eastAsia="Calibri" w:hAnsiTheme="minorHAnsi" w:cstheme="minorHAnsi"/>
                <w:color w:val="auto"/>
                <w:lang w:val="en-GB"/>
              </w:rPr>
              <w:t>user</w:t>
            </w:r>
            <w:r w:rsidRPr="00BA371D">
              <w:rPr>
                <w:rFonts w:asciiTheme="minorHAnsi" w:eastAsia="Calibri" w:hAnsiTheme="minorHAnsi" w:cstheme="minorHAnsi"/>
                <w:color w:val="auto"/>
                <w:lang w:val="en-GB"/>
              </w:rPr>
              <w:t>.</w:t>
            </w:r>
          </w:p>
          <w:p w14:paraId="787CB17F" w14:textId="77777777" w:rsidR="00EE07BE" w:rsidRPr="00BA371D" w:rsidRDefault="00EE07BE"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62B23F4F" w14:textId="37960CE7" w:rsidR="00EE07BE" w:rsidRPr="00BA371D" w:rsidRDefault="00EE07BE"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the Edit icon user will be redirected to the screen where they will be able to edit the details of the </w:t>
            </w:r>
            <w:r w:rsidR="00E05FA4" w:rsidRPr="00BA371D">
              <w:rPr>
                <w:rFonts w:asciiTheme="minorHAnsi" w:eastAsia="Calibri" w:hAnsiTheme="minorHAnsi" w:cstheme="minorHAnsi"/>
                <w:color w:val="auto"/>
                <w:lang w:val="en-GB"/>
              </w:rPr>
              <w:t>user</w:t>
            </w:r>
            <w:r w:rsidRPr="00BA371D">
              <w:rPr>
                <w:rFonts w:asciiTheme="minorHAnsi" w:eastAsia="Calibri" w:hAnsiTheme="minorHAnsi" w:cstheme="minorHAnsi"/>
                <w:color w:val="auto"/>
                <w:lang w:val="en-GB"/>
              </w:rPr>
              <w:t>.</w:t>
            </w:r>
          </w:p>
          <w:p w14:paraId="6B33A25F" w14:textId="77777777" w:rsidR="00EE07BE" w:rsidRPr="00BA371D" w:rsidRDefault="00EE07BE"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36E90D33" w14:textId="77777777" w:rsidR="00EE07BE" w:rsidRPr="00BA371D" w:rsidRDefault="00EE07BE"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25AC2C94" w14:textId="77777777" w:rsidR="00EE07BE" w:rsidRPr="00BA371D" w:rsidRDefault="00EE07BE"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earch</w:t>
            </w:r>
          </w:p>
          <w:p w14:paraId="5936F571"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arch using the search parameter it will include:</w:t>
            </w:r>
          </w:p>
          <w:p w14:paraId="2C72DB6D" w14:textId="5D6CCF98" w:rsidR="00EE07BE" w:rsidRPr="00BA371D" w:rsidRDefault="00AD3573"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Name</w:t>
            </w:r>
          </w:p>
          <w:p w14:paraId="636CBAFF" w14:textId="64C6B710" w:rsidR="00AD3573" w:rsidRPr="00BA371D" w:rsidRDefault="00AD3573"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 Internal/External</w:t>
            </w:r>
          </w:p>
          <w:p w14:paraId="4D58A33D" w14:textId="1D96CD4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w:t>
            </w:r>
            <w:r w:rsidR="00AD3573" w:rsidRPr="00BA371D">
              <w:rPr>
                <w:rFonts w:asciiTheme="minorHAnsi" w:eastAsia="Calibri" w:hAnsiTheme="minorHAnsi" w:cstheme="minorHAnsi"/>
                <w:color w:val="auto"/>
                <w:lang w:val="en-GB"/>
              </w:rPr>
              <w:t>ole</w:t>
            </w:r>
            <w:r w:rsidRPr="00BA371D">
              <w:rPr>
                <w:rFonts w:asciiTheme="minorHAnsi" w:eastAsia="Calibri" w:hAnsiTheme="minorHAnsi" w:cstheme="minorHAnsi"/>
                <w:color w:val="auto"/>
                <w:lang w:val="en-GB"/>
              </w:rPr>
              <w:t xml:space="preserve"> name</w:t>
            </w:r>
          </w:p>
          <w:p w14:paraId="6FDC5A79" w14:textId="175285BD" w:rsidR="00AD3573" w:rsidRPr="00BA371D" w:rsidRDefault="00AD3573"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llowing are the list of roles will be displayed in the drop list:</w:t>
            </w:r>
          </w:p>
          <w:p w14:paraId="7387CE76" w14:textId="77777777" w:rsidR="00AD3573" w:rsidRPr="00BA371D" w:rsidRDefault="00AD357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w:t>
            </w:r>
          </w:p>
          <w:p w14:paraId="3C088478" w14:textId="77777777" w:rsidR="00AD3573" w:rsidRPr="00BA371D" w:rsidRDefault="00AD357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pervisor</w:t>
            </w:r>
          </w:p>
          <w:p w14:paraId="2DCED652" w14:textId="77777777" w:rsidR="00AD3573" w:rsidRPr="00BA371D" w:rsidRDefault="00AD357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reator</w:t>
            </w:r>
          </w:p>
          <w:p w14:paraId="7300E2C0" w14:textId="77777777" w:rsidR="00AD3573" w:rsidRPr="00BA371D" w:rsidRDefault="00AD357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pprover </w:t>
            </w:r>
          </w:p>
          <w:p w14:paraId="0407CD39" w14:textId="77777777" w:rsidR="00AD3573" w:rsidRPr="00BA371D" w:rsidRDefault="00AD3573"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osal Manager</w:t>
            </w:r>
          </w:p>
          <w:p w14:paraId="5C7B2F4E" w14:textId="564705F6" w:rsidR="00EE07BE" w:rsidRPr="00BA371D" w:rsidRDefault="001A5935"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 Type</w:t>
            </w:r>
          </w:p>
          <w:p w14:paraId="36B5C265" w14:textId="7042C6E9" w:rsidR="001A5935" w:rsidRPr="00BA371D" w:rsidRDefault="001A5935" w:rsidP="00440FE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llowing are the list of roles will be displayed in the drop list:</w:t>
            </w:r>
          </w:p>
          <w:p w14:paraId="3F29D9D4" w14:textId="690104C8" w:rsidR="001A5935" w:rsidRPr="00BA371D" w:rsidRDefault="001A5935"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67216B0F" w14:textId="42325A94" w:rsidR="001A5935" w:rsidRPr="00BA371D" w:rsidRDefault="001A5935"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20C9BD21" w14:textId="298AE641" w:rsidR="001A5935" w:rsidRPr="00BA371D" w:rsidRDefault="001A5935" w:rsidP="00440FE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ovt.</w:t>
            </w:r>
          </w:p>
          <w:p w14:paraId="7DBC88F4" w14:textId="4BE344BD" w:rsidR="001A5935" w:rsidRPr="00BA371D" w:rsidRDefault="001A5935"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7CD29C7F"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36CABA2F"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rom Date</w:t>
            </w:r>
          </w:p>
          <w:p w14:paraId="1A557544" w14:textId="77777777" w:rsidR="00EE07BE" w:rsidRPr="00BA371D" w:rsidRDefault="00EE07BE" w:rsidP="00440FE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 Date</w:t>
            </w:r>
          </w:p>
          <w:p w14:paraId="6C429301" w14:textId="77777777" w:rsidR="00EE07BE" w:rsidRPr="00BA371D" w:rsidRDefault="00EE07BE" w:rsidP="008D4FBC">
            <w:pPr>
              <w:pStyle w:val="Default"/>
              <w:jc w:val="both"/>
              <w:rPr>
                <w:rFonts w:asciiTheme="minorHAnsi" w:eastAsia="Calibri" w:hAnsiTheme="minorHAnsi" w:cstheme="minorHAnsi"/>
                <w:color w:val="auto"/>
                <w:lang w:val="en-GB"/>
              </w:rPr>
            </w:pPr>
          </w:p>
          <w:p w14:paraId="54A474A2" w14:textId="77777777" w:rsidR="00EE07BE" w:rsidRPr="00BA371D" w:rsidRDefault="00EE07BE" w:rsidP="008D4FBC">
            <w:pPr>
              <w:pStyle w:val="Default"/>
              <w:jc w:val="both"/>
              <w:rPr>
                <w:rFonts w:asciiTheme="minorHAnsi" w:eastAsia="Calibri" w:hAnsiTheme="minorHAnsi" w:cstheme="minorHAnsi"/>
                <w:color w:val="auto"/>
                <w:lang w:val="en-GB"/>
              </w:rPr>
            </w:pPr>
          </w:p>
          <w:p w14:paraId="441B413E" w14:textId="77777777" w:rsidR="00EE07BE" w:rsidRPr="00BA371D" w:rsidRDefault="00EE07BE"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64A2D1EB" w14:textId="389B07C9"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ser will be redirected to next screen where they w</w:t>
            </w:r>
            <w:r w:rsidR="00350F06" w:rsidRPr="00BA371D">
              <w:rPr>
                <w:rFonts w:asciiTheme="minorHAnsi" w:eastAsia="Calibri" w:hAnsiTheme="minorHAnsi" w:cstheme="minorHAnsi"/>
                <w:color w:val="auto"/>
                <w:lang w:val="en-GB"/>
              </w:rPr>
              <w:t>ill be able to add new system user</w:t>
            </w:r>
            <w:r w:rsidRPr="00BA371D">
              <w:rPr>
                <w:rFonts w:asciiTheme="minorHAnsi" w:eastAsia="Calibri" w:hAnsiTheme="minorHAnsi" w:cstheme="minorHAnsi"/>
                <w:color w:val="auto"/>
                <w:lang w:val="en-GB"/>
              </w:rPr>
              <w:t xml:space="preserve"> by filling out the given form. Refer use case </w:t>
            </w:r>
            <w:r w:rsidR="00323748" w:rsidRPr="00BA371D">
              <w:rPr>
                <w:rFonts w:asciiTheme="minorHAnsi" w:eastAsia="Calibri" w:hAnsiTheme="minorHAnsi" w:cstheme="minorHAnsi"/>
                <w:color w:val="auto"/>
                <w:highlight w:val="yellow"/>
                <w:lang w:val="en-GB"/>
              </w:rPr>
              <w:t>1.1.4.1</w:t>
            </w:r>
          </w:p>
          <w:p w14:paraId="555C21E0" w14:textId="77777777" w:rsidR="00EE07BE" w:rsidRPr="00BA371D" w:rsidRDefault="00EE07BE" w:rsidP="008D4FBC">
            <w:pPr>
              <w:pStyle w:val="Default"/>
              <w:jc w:val="both"/>
              <w:rPr>
                <w:rFonts w:asciiTheme="minorHAnsi" w:eastAsia="Calibri" w:hAnsiTheme="minorHAnsi" w:cstheme="minorHAnsi"/>
                <w:b/>
                <w:color w:val="auto"/>
                <w:u w:val="single"/>
                <w:lang w:val="en-GB"/>
              </w:rPr>
            </w:pPr>
          </w:p>
          <w:p w14:paraId="4A8C71BB" w14:textId="77777777" w:rsidR="00EE07BE" w:rsidRPr="00BA371D" w:rsidRDefault="00EE07BE"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08F3E73B"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0FFA832D" w14:textId="77777777" w:rsidR="00EE07BE" w:rsidRPr="00BA371D" w:rsidRDefault="00EE07BE" w:rsidP="008D4FBC">
            <w:pPr>
              <w:pStyle w:val="Default"/>
              <w:jc w:val="both"/>
              <w:rPr>
                <w:rFonts w:asciiTheme="minorHAnsi" w:eastAsia="Calibri" w:hAnsiTheme="minorHAnsi" w:cstheme="minorHAnsi"/>
                <w:color w:val="auto"/>
                <w:lang w:val="en-GB"/>
              </w:rPr>
            </w:pPr>
          </w:p>
          <w:p w14:paraId="1887066E" w14:textId="77777777" w:rsidR="00EE07BE" w:rsidRPr="00BA371D" w:rsidRDefault="00EE07BE"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0F0E5C77"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34FE050B"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p w14:paraId="1014393C" w14:textId="77777777" w:rsidR="00EE07BE" w:rsidRPr="00BA371D" w:rsidRDefault="00EE07BE" w:rsidP="008D4FBC">
            <w:pPr>
              <w:pStyle w:val="Default"/>
              <w:jc w:val="both"/>
              <w:rPr>
                <w:rFonts w:asciiTheme="minorHAnsi" w:eastAsia="Calibri" w:hAnsiTheme="minorHAnsi" w:cstheme="minorHAnsi"/>
                <w:color w:val="auto"/>
                <w:lang w:val="en-GB"/>
              </w:rPr>
            </w:pPr>
          </w:p>
        </w:tc>
      </w:tr>
      <w:tr w:rsidR="00EE07BE" w:rsidRPr="00BA371D" w14:paraId="5ABAFCE5" w14:textId="77777777" w:rsidTr="008D4FBC">
        <w:tc>
          <w:tcPr>
            <w:tcW w:w="2070" w:type="dxa"/>
          </w:tcPr>
          <w:p w14:paraId="427BB757"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F355010"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5B4D25EA"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39B47360" w14:textId="25D4B80F" w:rsidR="00EE07BE" w:rsidRPr="00BA371D" w:rsidRDefault="00EE07BE" w:rsidP="00350F0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access to </w:t>
            </w:r>
            <w:r w:rsidR="00350F06" w:rsidRPr="00BA371D">
              <w:rPr>
                <w:rFonts w:asciiTheme="minorHAnsi" w:eastAsia="Calibri" w:hAnsiTheme="minorHAnsi" w:cstheme="minorHAnsi"/>
                <w:color w:val="auto"/>
                <w:lang w:val="en-GB"/>
              </w:rPr>
              <w:t>view list of system users added on the application</w:t>
            </w:r>
            <w:r w:rsidRPr="00BA371D">
              <w:rPr>
                <w:rFonts w:asciiTheme="minorHAnsi" w:eastAsia="Calibri" w:hAnsiTheme="minorHAnsi" w:cstheme="minorHAnsi"/>
                <w:color w:val="auto"/>
                <w:lang w:val="en-GB"/>
              </w:rPr>
              <w:t>.</w:t>
            </w:r>
          </w:p>
        </w:tc>
      </w:tr>
      <w:tr w:rsidR="00EE07BE" w:rsidRPr="00BA371D" w14:paraId="2E6FC3B9" w14:textId="77777777" w:rsidTr="008D4FBC">
        <w:tc>
          <w:tcPr>
            <w:tcW w:w="2070" w:type="dxa"/>
          </w:tcPr>
          <w:p w14:paraId="5284C0EC"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49E9EE82"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E07BE" w:rsidRPr="00BA371D" w14:paraId="7CCDC70F" w14:textId="77777777" w:rsidTr="008D4FBC">
        <w:tc>
          <w:tcPr>
            <w:tcW w:w="2070" w:type="dxa"/>
          </w:tcPr>
          <w:p w14:paraId="10B46986" w14:textId="77777777" w:rsidR="00EE07BE" w:rsidRPr="00BA371D" w:rsidRDefault="00EE07B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744100EF" w14:textId="77777777" w:rsidR="00EE07BE" w:rsidRPr="00BA371D" w:rsidRDefault="00EE07BE"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325E511F" w14:textId="0BBDA42B" w:rsidR="00EE07BE" w:rsidRPr="00BA371D" w:rsidRDefault="00EE07BE" w:rsidP="00EE07BE">
      <w:pPr>
        <w:rPr>
          <w:sz w:val="24"/>
          <w:szCs w:val="24"/>
          <w:lang w:val="en-IN"/>
        </w:rPr>
      </w:pPr>
    </w:p>
    <w:p w14:paraId="5EB3634C" w14:textId="77777777" w:rsidR="00C048C6" w:rsidRPr="00BA371D" w:rsidRDefault="00C048C6" w:rsidP="00C048C6">
      <w:pPr>
        <w:pStyle w:val="NoSpacing"/>
        <w:ind w:left="504"/>
        <w:jc w:val="both"/>
        <w:rPr>
          <w:rFonts w:asciiTheme="minorHAnsi" w:eastAsia="Calibri" w:hAnsiTheme="minorHAnsi" w:cstheme="minorHAnsi"/>
          <w:b/>
          <w:kern w:val="0"/>
          <w:lang w:eastAsia="en-US" w:bidi="ar-SA"/>
        </w:rPr>
      </w:pPr>
    </w:p>
    <w:p w14:paraId="22F5326D" w14:textId="77777777" w:rsidR="00C048C6" w:rsidRPr="00BA371D" w:rsidRDefault="00C048C6" w:rsidP="00C048C6">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339C54F1" w14:textId="77777777" w:rsidR="00C048C6" w:rsidRPr="00BA371D" w:rsidRDefault="00C048C6" w:rsidP="00C048C6">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C048C6" w:rsidRPr="00BA371D" w14:paraId="38F1534E" w14:textId="77777777" w:rsidTr="008D4FBC">
        <w:trPr>
          <w:trHeight w:val="395"/>
        </w:trPr>
        <w:tc>
          <w:tcPr>
            <w:tcW w:w="1984" w:type="dxa"/>
            <w:shd w:val="clear" w:color="auto" w:fill="D0CECE" w:themeFill="background2" w:themeFillShade="E6"/>
          </w:tcPr>
          <w:p w14:paraId="0F73771F" w14:textId="77777777" w:rsidR="00C048C6" w:rsidRPr="00BA371D" w:rsidRDefault="00C048C6"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5BADA45F" w14:textId="77777777" w:rsidR="00C048C6" w:rsidRPr="00BA371D" w:rsidRDefault="00C048C6"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2F87AE9F" w14:textId="77777777" w:rsidR="00C048C6" w:rsidRPr="00BA371D" w:rsidRDefault="00C048C6"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0342E900" w14:textId="77777777" w:rsidR="00C048C6" w:rsidRPr="00BA371D" w:rsidRDefault="00C048C6"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C048C6" w:rsidRPr="00BA371D" w14:paraId="339CF963" w14:textId="77777777" w:rsidTr="008D4FBC">
        <w:tc>
          <w:tcPr>
            <w:tcW w:w="1984" w:type="dxa"/>
          </w:tcPr>
          <w:p w14:paraId="48F447C9" w14:textId="77777777" w:rsidR="00C048C6" w:rsidRPr="00BA371D" w:rsidRDefault="00C048C6"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New</w:t>
            </w:r>
          </w:p>
        </w:tc>
        <w:tc>
          <w:tcPr>
            <w:tcW w:w="2410" w:type="dxa"/>
          </w:tcPr>
          <w:p w14:paraId="5E72B5FF" w14:textId="77777777" w:rsidR="00C048C6" w:rsidRPr="00BA371D" w:rsidRDefault="00C048C6"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add new resource.</w:t>
            </w:r>
          </w:p>
        </w:tc>
        <w:tc>
          <w:tcPr>
            <w:tcW w:w="2303" w:type="dxa"/>
          </w:tcPr>
          <w:p w14:paraId="71BCD884" w14:textId="77777777" w:rsidR="00C048C6" w:rsidRPr="00BA371D" w:rsidRDefault="00C048C6"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74CB3AD5" w14:textId="77777777" w:rsidR="00C048C6" w:rsidRPr="00BA371D" w:rsidRDefault="00C048C6" w:rsidP="008D4FBC">
            <w:pPr>
              <w:pStyle w:val="NoSpacing"/>
              <w:jc w:val="both"/>
              <w:rPr>
                <w:rFonts w:asciiTheme="minorHAnsi" w:hAnsiTheme="minorHAnsi" w:cstheme="minorHAnsi"/>
              </w:rPr>
            </w:pPr>
            <w:r w:rsidRPr="00BA371D">
              <w:rPr>
                <w:rFonts w:asciiTheme="minorHAnsi" w:hAnsiTheme="minorHAnsi" w:cstheme="minorHAnsi"/>
              </w:rPr>
              <w:t xml:space="preserve">- </w:t>
            </w:r>
          </w:p>
        </w:tc>
      </w:tr>
      <w:tr w:rsidR="00C048C6" w:rsidRPr="00BA371D" w14:paraId="5074588E" w14:textId="77777777" w:rsidTr="008D4FBC">
        <w:tc>
          <w:tcPr>
            <w:tcW w:w="1984" w:type="dxa"/>
          </w:tcPr>
          <w:p w14:paraId="2818161F" w14:textId="77777777" w:rsidR="00C048C6" w:rsidRPr="00BA371D" w:rsidRDefault="00C048C6"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3F155DDB" w14:textId="77777777" w:rsidR="00C048C6" w:rsidRPr="00BA371D" w:rsidRDefault="00C048C6"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search for the resource by applying given filters</w:t>
            </w:r>
          </w:p>
        </w:tc>
        <w:tc>
          <w:tcPr>
            <w:tcW w:w="2303" w:type="dxa"/>
          </w:tcPr>
          <w:p w14:paraId="31BE760C" w14:textId="77777777" w:rsidR="00C048C6" w:rsidRPr="00BA371D" w:rsidRDefault="00C048C6"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filtered list of resources</w:t>
            </w:r>
          </w:p>
        </w:tc>
        <w:tc>
          <w:tcPr>
            <w:tcW w:w="2232" w:type="dxa"/>
          </w:tcPr>
          <w:p w14:paraId="72C37BE1" w14:textId="77777777" w:rsidR="00C048C6" w:rsidRPr="00BA371D" w:rsidRDefault="00C048C6" w:rsidP="008D4FBC">
            <w:pPr>
              <w:pStyle w:val="NoSpacing"/>
              <w:jc w:val="both"/>
              <w:rPr>
                <w:rFonts w:asciiTheme="minorHAnsi" w:hAnsiTheme="minorHAnsi" w:cstheme="minorHAnsi"/>
              </w:rPr>
            </w:pPr>
            <w:r w:rsidRPr="00BA371D">
              <w:rPr>
                <w:rFonts w:asciiTheme="minorHAnsi" w:hAnsiTheme="minorHAnsi" w:cstheme="minorHAnsi"/>
              </w:rPr>
              <w:t>-</w:t>
            </w:r>
          </w:p>
        </w:tc>
      </w:tr>
      <w:tr w:rsidR="00C048C6" w:rsidRPr="00BA371D" w14:paraId="3774E773" w14:textId="77777777" w:rsidTr="008D4FBC">
        <w:tc>
          <w:tcPr>
            <w:tcW w:w="1984" w:type="dxa"/>
          </w:tcPr>
          <w:p w14:paraId="1A761621" w14:textId="77777777" w:rsidR="00C048C6" w:rsidRPr="00BA371D" w:rsidRDefault="00C048C6"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3F3BC1F6" w14:textId="77777777" w:rsidR="00C048C6" w:rsidRPr="00BA371D" w:rsidRDefault="00C048C6"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ill be able to download the data in Excel/CSV format. The data entire data or filtered data can be </w:t>
            </w:r>
            <w:r w:rsidRPr="00BA371D">
              <w:rPr>
                <w:rFonts w:asciiTheme="minorHAnsi" w:eastAsia="Calibri" w:hAnsiTheme="minorHAnsi" w:cstheme="minorHAnsi"/>
                <w:color w:val="auto"/>
                <w:lang w:val="en-GB"/>
              </w:rPr>
              <w:lastRenderedPageBreak/>
              <w:t>downloaded in the file.</w:t>
            </w:r>
          </w:p>
        </w:tc>
        <w:tc>
          <w:tcPr>
            <w:tcW w:w="2303" w:type="dxa"/>
          </w:tcPr>
          <w:p w14:paraId="728CC944" w14:textId="77777777" w:rsidR="00C048C6" w:rsidRPr="00BA371D" w:rsidRDefault="00C048C6"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lastRenderedPageBreak/>
              <w:t xml:space="preserve">View Excel sheet with data exported. </w:t>
            </w:r>
          </w:p>
        </w:tc>
        <w:tc>
          <w:tcPr>
            <w:tcW w:w="2232" w:type="dxa"/>
          </w:tcPr>
          <w:p w14:paraId="1E1219CF" w14:textId="77777777" w:rsidR="00C048C6" w:rsidRPr="00BA371D" w:rsidRDefault="00C048C6" w:rsidP="008D4FBC">
            <w:pPr>
              <w:pStyle w:val="NoSpacing"/>
              <w:jc w:val="both"/>
              <w:rPr>
                <w:rFonts w:asciiTheme="minorHAnsi" w:hAnsiTheme="minorHAnsi" w:cstheme="minorHAnsi"/>
              </w:rPr>
            </w:pPr>
          </w:p>
        </w:tc>
      </w:tr>
    </w:tbl>
    <w:p w14:paraId="054FBA86" w14:textId="77777777" w:rsidR="00C048C6" w:rsidRPr="00BA371D" w:rsidRDefault="00C048C6" w:rsidP="00EE07BE">
      <w:pPr>
        <w:rPr>
          <w:sz w:val="24"/>
          <w:szCs w:val="24"/>
          <w:lang w:val="en-IN"/>
        </w:rPr>
      </w:pPr>
    </w:p>
    <w:p w14:paraId="43946E15" w14:textId="31407F48" w:rsidR="00610655" w:rsidRPr="00930C4B" w:rsidRDefault="008412E4" w:rsidP="00610655">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System User Listing</w:t>
      </w:r>
      <w:r w:rsidR="00610655" w:rsidRPr="00930C4B">
        <w:rPr>
          <w:rFonts w:asciiTheme="minorHAnsi" w:eastAsia="Times New Roman" w:hAnsiTheme="minorHAnsi" w:cstheme="minorHAnsi"/>
          <w:color w:val="2F5496"/>
          <w:sz w:val="28"/>
          <w:szCs w:val="24"/>
          <w:lang w:val="en-IN"/>
        </w:rPr>
        <w:t xml:space="preserve">- Add </w:t>
      </w:r>
      <w:r w:rsidRPr="00930C4B">
        <w:rPr>
          <w:rFonts w:asciiTheme="minorHAnsi" w:eastAsia="Times New Roman" w:hAnsiTheme="minorHAnsi" w:cstheme="minorHAnsi"/>
          <w:color w:val="2F5496"/>
          <w:sz w:val="28"/>
          <w:szCs w:val="24"/>
          <w:lang w:val="en-IN"/>
        </w:rPr>
        <w:t>Us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610655" w:rsidRPr="00BA371D" w14:paraId="74C9F3E2" w14:textId="77777777" w:rsidTr="008D4FBC">
        <w:trPr>
          <w:trHeight w:val="395"/>
        </w:trPr>
        <w:tc>
          <w:tcPr>
            <w:tcW w:w="2070" w:type="dxa"/>
            <w:shd w:val="clear" w:color="auto" w:fill="D0CECE" w:themeFill="background2" w:themeFillShade="E6"/>
          </w:tcPr>
          <w:p w14:paraId="304FF17F"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05F07520" w14:textId="5833FC80" w:rsidR="00610655" w:rsidRPr="00BA371D" w:rsidRDefault="00FE7977" w:rsidP="00FE797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ystem User</w:t>
            </w:r>
            <w:r w:rsidR="00B802AB" w:rsidRPr="00BA371D">
              <w:rPr>
                <w:rFonts w:asciiTheme="minorHAnsi" w:eastAsia="Calibri" w:hAnsiTheme="minorHAnsi" w:cstheme="minorHAnsi"/>
                <w:color w:val="auto"/>
                <w:lang w:val="en-GB"/>
              </w:rPr>
              <w:t xml:space="preserve"> listing- Add User</w:t>
            </w:r>
          </w:p>
        </w:tc>
      </w:tr>
      <w:tr w:rsidR="00610655" w:rsidRPr="00BA371D" w14:paraId="6DBEF7D9" w14:textId="77777777" w:rsidTr="008D4FBC">
        <w:trPr>
          <w:trHeight w:val="395"/>
        </w:trPr>
        <w:tc>
          <w:tcPr>
            <w:tcW w:w="2070" w:type="dxa"/>
          </w:tcPr>
          <w:p w14:paraId="029E2C34" w14:textId="77777777" w:rsidR="00610655" w:rsidRPr="00BA371D" w:rsidRDefault="00610655" w:rsidP="008D4FBC">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09126730"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20D5AEF"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4D3AE77" w14:textId="77777777" w:rsidR="00610655" w:rsidRPr="00BA371D" w:rsidRDefault="00610655" w:rsidP="009A30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Add </w:t>
            </w:r>
            <w:r w:rsidR="009A30BC" w:rsidRPr="00BA371D">
              <w:rPr>
                <w:rFonts w:asciiTheme="minorHAnsi" w:eastAsia="Calibri" w:hAnsiTheme="minorHAnsi" w:cstheme="minorHAnsi"/>
                <w:color w:val="auto"/>
                <w:lang w:val="en-GB"/>
              </w:rPr>
              <w:t>System User</w:t>
            </w:r>
            <w:r w:rsidRPr="00BA371D">
              <w:rPr>
                <w:rFonts w:asciiTheme="minorHAnsi" w:eastAsia="Calibri" w:hAnsiTheme="minorHAnsi" w:cstheme="minorHAnsi"/>
                <w:color w:val="auto"/>
                <w:lang w:val="en-GB"/>
              </w:rPr>
              <w:t xml:space="preserve"> module</w:t>
            </w:r>
            <w:r w:rsidR="00644949" w:rsidRPr="00BA371D">
              <w:rPr>
                <w:rFonts w:asciiTheme="minorHAnsi" w:eastAsia="Calibri" w:hAnsiTheme="minorHAnsi" w:cstheme="minorHAnsi"/>
                <w:color w:val="auto"/>
                <w:lang w:val="en-GB"/>
              </w:rPr>
              <w:t>.</w:t>
            </w:r>
          </w:p>
          <w:p w14:paraId="756639A9" w14:textId="2B1194A4" w:rsidR="00644949" w:rsidRPr="00BA371D" w:rsidRDefault="00644949" w:rsidP="009A30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has added resources on the application.</w:t>
            </w:r>
          </w:p>
        </w:tc>
      </w:tr>
      <w:tr w:rsidR="00610655" w:rsidRPr="00BA371D" w14:paraId="11C0FE17" w14:textId="77777777" w:rsidTr="008D4FBC">
        <w:trPr>
          <w:trHeight w:val="395"/>
        </w:trPr>
        <w:tc>
          <w:tcPr>
            <w:tcW w:w="2070" w:type="dxa"/>
          </w:tcPr>
          <w:p w14:paraId="52373432"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ADA3F74" w14:textId="0C99A0BF" w:rsidR="00610655" w:rsidRPr="00BA371D" w:rsidRDefault="00610655" w:rsidP="009A30BC">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new </w:t>
            </w:r>
            <w:r w:rsidR="009A30BC" w:rsidRPr="00BA371D">
              <w:rPr>
                <w:rFonts w:asciiTheme="minorHAnsi" w:hAnsiTheme="minorHAnsi" w:cstheme="minorHAnsi"/>
                <w:sz w:val="24"/>
                <w:szCs w:val="24"/>
              </w:rPr>
              <w:t>system and assign role to the user.</w:t>
            </w:r>
            <w:r w:rsidRPr="00BA371D">
              <w:rPr>
                <w:rFonts w:asciiTheme="minorHAnsi" w:hAnsiTheme="minorHAnsi" w:cstheme="minorHAnsi"/>
                <w:sz w:val="24"/>
                <w:szCs w:val="24"/>
              </w:rPr>
              <w:t xml:space="preserve"> </w:t>
            </w:r>
          </w:p>
        </w:tc>
      </w:tr>
      <w:tr w:rsidR="00610655" w:rsidRPr="00BA371D" w14:paraId="342A657D" w14:textId="77777777" w:rsidTr="008D4FBC">
        <w:tc>
          <w:tcPr>
            <w:tcW w:w="2070" w:type="dxa"/>
          </w:tcPr>
          <w:p w14:paraId="33E06DA1"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43DA98F2" w14:textId="610E199B" w:rsidR="00610655" w:rsidRPr="00BA371D" w:rsidRDefault="0098007C" w:rsidP="0098007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add new system user</w:t>
            </w:r>
            <w:r w:rsidR="00610655" w:rsidRPr="00BA371D">
              <w:rPr>
                <w:rFonts w:asciiTheme="minorHAnsi" w:eastAsia="Calibri" w:hAnsiTheme="minorHAnsi" w:cstheme="minorHAnsi"/>
                <w:color w:val="auto"/>
                <w:lang w:val="en-GB"/>
              </w:rPr>
              <w:t xml:space="preserve"> on the application.</w:t>
            </w:r>
          </w:p>
        </w:tc>
      </w:tr>
      <w:tr w:rsidR="00610655" w:rsidRPr="00BA371D" w14:paraId="5CAC7AF3" w14:textId="77777777" w:rsidTr="008D4FBC">
        <w:tc>
          <w:tcPr>
            <w:tcW w:w="2070" w:type="dxa"/>
          </w:tcPr>
          <w:p w14:paraId="598443A0"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2233B73" w14:textId="208F3566" w:rsidR="00610655" w:rsidRPr="00BA371D" w:rsidRDefault="00610655" w:rsidP="0098007C">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add a new </w:t>
            </w:r>
            <w:r w:rsidR="0098007C" w:rsidRPr="00BA371D">
              <w:rPr>
                <w:rFonts w:asciiTheme="minorHAnsi" w:eastAsia="Calibri" w:hAnsiTheme="minorHAnsi" w:cstheme="minorHAnsi"/>
                <w:bCs/>
                <w:color w:val="auto"/>
                <w:lang w:val="en-GB"/>
              </w:rPr>
              <w:t xml:space="preserve">system user </w:t>
            </w:r>
            <w:r w:rsidRPr="00BA371D">
              <w:rPr>
                <w:rFonts w:asciiTheme="minorHAnsi" w:eastAsia="Calibri" w:hAnsiTheme="minorHAnsi" w:cstheme="minorHAnsi"/>
                <w:bCs/>
                <w:color w:val="auto"/>
                <w:lang w:val="en-GB"/>
              </w:rPr>
              <w:t xml:space="preserve">on the platform. </w:t>
            </w:r>
          </w:p>
        </w:tc>
      </w:tr>
      <w:tr w:rsidR="00610655" w:rsidRPr="00BA371D" w14:paraId="79ECD887" w14:textId="77777777" w:rsidTr="008D4FBC">
        <w:tc>
          <w:tcPr>
            <w:tcW w:w="2070" w:type="dxa"/>
          </w:tcPr>
          <w:p w14:paraId="5FF5A3C0"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6D97F708" w14:textId="3AF0D73E" w:rsidR="00610655" w:rsidRPr="00BA371D" w:rsidRDefault="001F7DB8"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610655" w:rsidRPr="00BA371D" w14:paraId="1B56D184" w14:textId="77777777" w:rsidTr="008D4FBC">
        <w:tc>
          <w:tcPr>
            <w:tcW w:w="2070" w:type="dxa"/>
          </w:tcPr>
          <w:p w14:paraId="0E3B9F2B"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2055EC4C"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610655" w:rsidRPr="00BA371D" w14:paraId="3655864F" w14:textId="77777777" w:rsidTr="008D4FBC">
        <w:tc>
          <w:tcPr>
            <w:tcW w:w="2070" w:type="dxa"/>
          </w:tcPr>
          <w:p w14:paraId="6CB06761"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467AD771" w14:textId="153DC0F4"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w:t>
            </w:r>
            <w:r w:rsidR="0098007C" w:rsidRPr="00BA371D">
              <w:rPr>
                <w:rFonts w:asciiTheme="minorHAnsi" w:eastAsia="Calibri" w:hAnsiTheme="minorHAnsi" w:cstheme="minorHAnsi"/>
                <w:color w:val="auto"/>
                <w:lang w:val="en-GB"/>
              </w:rPr>
              <w:t xml:space="preserve">system user </w:t>
            </w:r>
            <w:r w:rsidRPr="00BA371D">
              <w:rPr>
                <w:rFonts w:asciiTheme="minorHAnsi" w:eastAsia="Calibri" w:hAnsiTheme="minorHAnsi" w:cstheme="minorHAnsi"/>
                <w:color w:val="auto"/>
                <w:lang w:val="en-GB"/>
              </w:rPr>
              <w:t xml:space="preserve">by clicking on the “Add New” button from </w:t>
            </w:r>
            <w:r w:rsidR="0098007C" w:rsidRPr="00BA371D">
              <w:rPr>
                <w:rFonts w:asciiTheme="minorHAnsi" w:eastAsia="Calibri" w:hAnsiTheme="minorHAnsi" w:cstheme="minorHAnsi"/>
                <w:color w:val="auto"/>
                <w:lang w:val="en-GB"/>
              </w:rPr>
              <w:t xml:space="preserve">System user </w:t>
            </w:r>
            <w:r w:rsidRPr="00BA371D">
              <w:rPr>
                <w:rFonts w:asciiTheme="minorHAnsi" w:eastAsia="Calibri" w:hAnsiTheme="minorHAnsi" w:cstheme="minorHAnsi"/>
                <w:color w:val="auto"/>
                <w:lang w:val="en-GB"/>
              </w:rPr>
              <w:t xml:space="preserve">listing page. </w:t>
            </w:r>
          </w:p>
          <w:p w14:paraId="71A7F6C5" w14:textId="0AFC2544"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Add </w:t>
            </w:r>
            <w:r w:rsidR="005E60DD" w:rsidRPr="00BA371D">
              <w:rPr>
                <w:rFonts w:asciiTheme="minorHAnsi" w:eastAsia="Calibri" w:hAnsiTheme="minorHAnsi" w:cstheme="minorHAnsi"/>
                <w:color w:val="auto"/>
                <w:lang w:val="en-GB"/>
              </w:rPr>
              <w:t>User</w:t>
            </w:r>
            <w:r w:rsidR="00123929" w:rsidRPr="00BA371D">
              <w:rPr>
                <w:rFonts w:asciiTheme="minorHAnsi" w:eastAsia="Calibri" w:hAnsiTheme="minorHAnsi" w:cstheme="minorHAnsi"/>
                <w:color w:val="auto"/>
                <w:lang w:val="en-GB"/>
              </w:rPr>
              <w:t>”</w:t>
            </w:r>
            <w:r w:rsidRPr="00BA371D">
              <w:rPr>
                <w:rFonts w:asciiTheme="minorHAnsi" w:eastAsia="Calibri" w:hAnsiTheme="minorHAnsi" w:cstheme="minorHAnsi"/>
                <w:color w:val="auto"/>
                <w:lang w:val="en-GB"/>
              </w:rPr>
              <w:t xml:space="preserve"> Page </w:t>
            </w:r>
            <w:r w:rsidR="005E60DD" w:rsidRPr="00BA371D">
              <w:rPr>
                <w:rFonts w:asciiTheme="minorHAnsi" w:eastAsia="Calibri" w:hAnsiTheme="minorHAnsi" w:cstheme="minorHAnsi"/>
                <w:color w:val="auto"/>
                <w:lang w:val="en-GB"/>
              </w:rPr>
              <w:t xml:space="preserve">to add system user </w:t>
            </w:r>
            <w:r w:rsidRPr="00BA371D">
              <w:rPr>
                <w:rFonts w:asciiTheme="minorHAnsi" w:eastAsia="Calibri" w:hAnsiTheme="minorHAnsi" w:cstheme="minorHAnsi"/>
                <w:color w:val="auto"/>
                <w:lang w:val="en-GB"/>
              </w:rPr>
              <w:t>details.</w:t>
            </w:r>
          </w:p>
          <w:p w14:paraId="53B2D2E9" w14:textId="03A8153C"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add the details of the </w:t>
            </w:r>
            <w:r w:rsidR="00123929" w:rsidRPr="00BA371D">
              <w:rPr>
                <w:rFonts w:asciiTheme="minorHAnsi" w:eastAsia="Calibri" w:hAnsiTheme="minorHAnsi" w:cstheme="minorHAnsi"/>
                <w:color w:val="auto"/>
                <w:lang w:val="en-GB"/>
              </w:rPr>
              <w:t xml:space="preserve">system user </w:t>
            </w:r>
            <w:r w:rsidRPr="00BA371D">
              <w:rPr>
                <w:rFonts w:asciiTheme="minorHAnsi" w:eastAsia="Calibri" w:hAnsiTheme="minorHAnsi" w:cstheme="minorHAnsi"/>
                <w:color w:val="auto"/>
                <w:lang w:val="en-GB"/>
              </w:rPr>
              <w:t>in below sections:</w:t>
            </w:r>
          </w:p>
          <w:p w14:paraId="0E520B7D" w14:textId="77777777" w:rsidR="00610655" w:rsidRPr="00BA371D" w:rsidRDefault="00610655" w:rsidP="008D4FBC">
            <w:pPr>
              <w:pStyle w:val="Default"/>
              <w:jc w:val="both"/>
              <w:rPr>
                <w:rFonts w:asciiTheme="minorHAnsi" w:eastAsia="Calibri" w:hAnsiTheme="minorHAnsi" w:cstheme="minorHAnsi"/>
                <w:color w:val="auto"/>
                <w:lang w:val="en-GB"/>
              </w:rPr>
            </w:pPr>
          </w:p>
          <w:p w14:paraId="7C8F81E3" w14:textId="356BEF90" w:rsidR="00610655" w:rsidRPr="00BA371D" w:rsidRDefault="00CF3BAE"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User</w:t>
            </w:r>
            <w:r w:rsidR="00610655" w:rsidRPr="00BA371D">
              <w:rPr>
                <w:rFonts w:asciiTheme="minorHAnsi" w:eastAsia="Calibri" w:hAnsiTheme="minorHAnsi" w:cstheme="minorHAnsi"/>
                <w:b/>
                <w:color w:val="auto"/>
                <w:u w:val="single"/>
                <w:lang w:val="en-GB"/>
              </w:rPr>
              <w:t>s Personal Information</w:t>
            </w:r>
          </w:p>
          <w:p w14:paraId="2876EC9C" w14:textId="593F2A5B"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CF3BAE" w:rsidRPr="00BA371D">
              <w:rPr>
                <w:rFonts w:asciiTheme="minorHAnsi" w:eastAsia="Calibri" w:hAnsiTheme="minorHAnsi" w:cstheme="minorHAnsi"/>
                <w:color w:val="auto"/>
                <w:lang w:val="en-GB"/>
              </w:rPr>
              <w:t>User</w:t>
            </w:r>
            <w:r w:rsidRPr="00BA371D">
              <w:rPr>
                <w:rFonts w:asciiTheme="minorHAnsi" w:eastAsia="Calibri" w:hAnsiTheme="minorHAnsi" w:cstheme="minorHAnsi"/>
                <w:color w:val="auto"/>
                <w:lang w:val="en-GB"/>
              </w:rPr>
              <w:t xml:space="preserve"> Personal Information. The data fields will include:</w:t>
            </w:r>
          </w:p>
          <w:p w14:paraId="2123454B" w14:textId="51CD7F4E"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Resources </w:t>
            </w:r>
            <w:r w:rsidR="001B381F" w:rsidRPr="00BA371D">
              <w:rPr>
                <w:rFonts w:asciiTheme="minorHAnsi" w:eastAsia="Calibri" w:hAnsiTheme="minorHAnsi" w:cstheme="minorHAnsi"/>
                <w:color w:val="auto"/>
                <w:lang w:val="en-GB"/>
              </w:rPr>
              <w:t>Full</w:t>
            </w:r>
            <w:r w:rsidRPr="00BA371D">
              <w:rPr>
                <w:rFonts w:asciiTheme="minorHAnsi" w:eastAsia="Calibri" w:hAnsiTheme="minorHAnsi" w:cstheme="minorHAnsi"/>
                <w:color w:val="auto"/>
                <w:lang w:val="en-GB"/>
              </w:rPr>
              <w:t xml:space="preserve"> Name</w:t>
            </w:r>
          </w:p>
          <w:p w14:paraId="496D5094" w14:textId="64F1FE2F" w:rsidR="00CC3E57"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r w:rsidR="001C5783" w:rsidRPr="00BA371D">
              <w:rPr>
                <w:rFonts w:asciiTheme="minorHAnsi" w:eastAsia="Calibri" w:hAnsiTheme="minorHAnsi" w:cstheme="minorHAnsi"/>
                <w:color w:val="auto"/>
                <w:lang w:val="en-GB"/>
              </w:rPr>
              <w:t>View and select the resource name from</w:t>
            </w:r>
            <w:r w:rsidR="001B381F" w:rsidRPr="00BA371D">
              <w:rPr>
                <w:rFonts w:asciiTheme="minorHAnsi" w:eastAsia="Calibri" w:hAnsiTheme="minorHAnsi" w:cstheme="minorHAnsi"/>
                <w:color w:val="auto"/>
                <w:lang w:val="en-GB"/>
              </w:rPr>
              <w:t xml:space="preserve"> the dropdown list in which resources added in resource master will be displayed. </w:t>
            </w:r>
          </w:p>
          <w:p w14:paraId="0F558BBF" w14:textId="518A806A" w:rsidR="00610655" w:rsidRPr="00BA371D" w:rsidRDefault="001B381F"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ll the data present for the selected resource will be auto populated and remaining data will be added by the user.</w:t>
            </w:r>
          </w:p>
          <w:p w14:paraId="1946E898" w14:textId="53F8F6B8" w:rsidR="00F466AA" w:rsidRPr="00BA371D" w:rsidRDefault="00F466AA"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w:t>
            </w:r>
            <w:r w:rsidR="00C173AE" w:rsidRPr="00BA371D">
              <w:rPr>
                <w:rFonts w:asciiTheme="minorHAnsi" w:eastAsia="Calibri" w:hAnsiTheme="minorHAnsi" w:cstheme="minorHAnsi"/>
                <w:color w:val="auto"/>
                <w:lang w:val="en-GB"/>
              </w:rPr>
              <w:t xml:space="preserve"> (If user role is any other then valuer and supervisor)</w:t>
            </w:r>
          </w:p>
          <w:p w14:paraId="21B4C8F5" w14:textId="14723D5D" w:rsidR="00FD62E0" w:rsidRPr="00BA371D" w:rsidRDefault="00FD62E0" w:rsidP="00FD62E0">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 xml:space="preserve">Role </w:t>
            </w:r>
          </w:p>
          <w:p w14:paraId="7DA8D553" w14:textId="519B7B85" w:rsidR="00FD62E0" w:rsidRPr="00BA371D" w:rsidRDefault="00FD62E0"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Following </w:t>
            </w:r>
            <w:r w:rsidR="003D2010" w:rsidRPr="00BA371D">
              <w:rPr>
                <w:rFonts w:asciiTheme="minorHAnsi" w:eastAsia="Calibri" w:hAnsiTheme="minorHAnsi" w:cstheme="minorHAnsi"/>
                <w:color w:val="auto"/>
                <w:lang w:val="en-GB"/>
              </w:rPr>
              <w:t>options are displayed in the dropdown</w:t>
            </w:r>
            <w:r w:rsidRPr="00BA371D">
              <w:rPr>
                <w:rFonts w:asciiTheme="minorHAnsi" w:eastAsia="Calibri" w:hAnsiTheme="minorHAnsi" w:cstheme="minorHAnsi"/>
                <w:color w:val="auto"/>
                <w:lang w:val="en-GB"/>
              </w:rPr>
              <w:t xml:space="preserve"> list of roles</w:t>
            </w:r>
            <w:r w:rsidR="003D2010" w:rsidRPr="00BA371D">
              <w:rPr>
                <w:rFonts w:asciiTheme="minorHAnsi" w:eastAsia="Calibri" w:hAnsiTheme="minorHAnsi" w:cstheme="minorHAnsi"/>
                <w:color w:val="auto"/>
                <w:lang w:val="en-GB"/>
              </w:rPr>
              <w:t xml:space="preserve"> and one of them</w:t>
            </w:r>
            <w:r w:rsidRPr="00BA371D">
              <w:rPr>
                <w:rFonts w:asciiTheme="minorHAnsi" w:eastAsia="Calibri" w:hAnsiTheme="minorHAnsi" w:cstheme="minorHAnsi"/>
                <w:color w:val="auto"/>
                <w:lang w:val="en-GB"/>
              </w:rPr>
              <w:t xml:space="preserve"> will be assigned to the user by admin. </w:t>
            </w:r>
          </w:p>
          <w:p w14:paraId="510CC85D" w14:textId="77777777" w:rsidR="00FD62E0" w:rsidRPr="00BA371D" w:rsidRDefault="00FD62E0" w:rsidP="00FD62E0">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w:t>
            </w:r>
          </w:p>
          <w:p w14:paraId="726F7152" w14:textId="77777777" w:rsidR="00FD62E0" w:rsidRPr="00BA371D" w:rsidRDefault="00FD62E0" w:rsidP="00FD62E0">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pervisor</w:t>
            </w:r>
          </w:p>
          <w:p w14:paraId="385B5951" w14:textId="77777777" w:rsidR="00FD62E0" w:rsidRPr="00BA371D" w:rsidRDefault="00FD62E0" w:rsidP="00FD62E0">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reator</w:t>
            </w:r>
          </w:p>
          <w:p w14:paraId="237E3C17" w14:textId="77777777" w:rsidR="00FD62E0" w:rsidRPr="00BA371D" w:rsidRDefault="00FD62E0" w:rsidP="00FD62E0">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pprover </w:t>
            </w:r>
          </w:p>
          <w:p w14:paraId="3CD3F2A8" w14:textId="77777777" w:rsidR="00FD62E0" w:rsidRPr="00BA371D" w:rsidRDefault="00FD62E0" w:rsidP="00FD62E0">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osal Manager</w:t>
            </w:r>
          </w:p>
          <w:p w14:paraId="5055D3C7" w14:textId="58C9D171" w:rsidR="00F466AA" w:rsidRPr="00BA371D" w:rsidRDefault="00F466AA"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07AA5ADA" w14:textId="77777777" w:rsidR="00F466AA" w:rsidRPr="00BA371D" w:rsidRDefault="00F466AA"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2D6C23B4" w14:textId="2417448D" w:rsidR="00F466AA" w:rsidRPr="00BA371D" w:rsidRDefault="00F466AA"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065FB8F0" w14:textId="77777777" w:rsidR="00B16808" w:rsidRPr="00BA371D" w:rsidRDefault="00B16808" w:rsidP="00142AFF">
            <w:pPr>
              <w:pStyle w:val="ListParagraph"/>
              <w:numPr>
                <w:ilvl w:val="1"/>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 xml:space="preserve">Govt. </w:t>
            </w:r>
          </w:p>
          <w:p w14:paraId="0D8B4310" w14:textId="2253DD5B" w:rsidR="00142AFF" w:rsidRPr="00BA371D" w:rsidRDefault="00142AFF" w:rsidP="00B16808">
            <w:pPr>
              <w:pStyle w:val="ListParagraph"/>
              <w:numPr>
                <w:ilvl w:val="2"/>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When the user selects role type as valuer or supervisor user type will include additional field that is Govt.</w:t>
            </w:r>
          </w:p>
          <w:p w14:paraId="28A2874F" w14:textId="77777777" w:rsidR="00F466AA" w:rsidRPr="00BA371D" w:rsidRDefault="00F466AA"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p>
          <w:p w14:paraId="5FDED349"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der</w:t>
            </w:r>
          </w:p>
          <w:p w14:paraId="025C7A81"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ale</w:t>
            </w:r>
          </w:p>
          <w:p w14:paraId="30D45851"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emale</w:t>
            </w:r>
          </w:p>
          <w:p w14:paraId="5D4CF0C5"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p>
          <w:p w14:paraId="6BBDA223"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6501FA1F"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17E55633" w14:textId="71541D79" w:rsidR="00610655" w:rsidRPr="00BA371D" w:rsidRDefault="00610655" w:rsidP="00C75979">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r w:rsidR="00C75979" w:rsidRPr="00BA371D">
              <w:rPr>
                <w:rFonts w:asciiTheme="minorHAnsi" w:eastAsia="Calibri" w:hAnsiTheme="minorHAnsi" w:cstheme="minorHAnsi"/>
                <w:color w:val="auto"/>
                <w:lang w:val="en-GB"/>
              </w:rPr>
              <w:t xml:space="preserve"> (Mandatory only when the user role is valuer or supervisor)</w:t>
            </w:r>
          </w:p>
          <w:p w14:paraId="1286417E" w14:textId="48B7FFD4" w:rsidR="00FD62E0" w:rsidRPr="00BA371D" w:rsidRDefault="00F55BE7"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porting Person</w:t>
            </w:r>
          </w:p>
          <w:p w14:paraId="48525A18" w14:textId="77777777" w:rsidR="00FB3AEB" w:rsidRPr="00BA371D" w:rsidRDefault="00FB3AEB" w:rsidP="00FB3AE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View and select the resource name from the dropdown list in which resources added in resource master will be displayed. </w:t>
            </w:r>
          </w:p>
          <w:p w14:paraId="54289B52"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34DB8CDB"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Profile picture</w:t>
            </w:r>
          </w:p>
          <w:p w14:paraId="65B76EE5"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profile picture in Jpeg or PNG format.</w:t>
            </w:r>
          </w:p>
          <w:p w14:paraId="49263004" w14:textId="77777777" w:rsidR="00610655" w:rsidRPr="00BA371D" w:rsidRDefault="00610655" w:rsidP="008D4FBC">
            <w:pPr>
              <w:pStyle w:val="Default"/>
              <w:jc w:val="both"/>
              <w:rPr>
                <w:rFonts w:asciiTheme="minorHAnsi" w:eastAsia="Calibri" w:hAnsiTheme="minorHAnsi" w:cstheme="minorHAnsi"/>
                <w:color w:val="auto"/>
                <w:lang w:val="en-GB"/>
              </w:rPr>
            </w:pPr>
          </w:p>
          <w:p w14:paraId="590CE7B6" w14:textId="77777777" w:rsidR="00610655" w:rsidRPr="00BA371D" w:rsidRDefault="00610655"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5F221E49"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ich will be capturing the Mailing Address details. The data fields will include:</w:t>
            </w:r>
          </w:p>
          <w:p w14:paraId="3AF0C94F"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4267C007"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213EAEB4"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7CC0E0EA"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ity</w:t>
            </w:r>
          </w:p>
          <w:p w14:paraId="0E8173B0"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173FD206"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0668F4AB" w14:textId="72DC2E7C" w:rsidR="00610655" w:rsidRPr="00BA371D" w:rsidRDefault="00610655" w:rsidP="008D4FBC">
            <w:pPr>
              <w:pStyle w:val="Default"/>
              <w:jc w:val="both"/>
              <w:rPr>
                <w:rFonts w:asciiTheme="minorHAnsi" w:eastAsia="Calibri" w:hAnsiTheme="minorHAnsi" w:cstheme="minorHAnsi"/>
                <w:b/>
                <w:color w:val="auto"/>
                <w:u w:val="single"/>
                <w:lang w:val="en-GB"/>
              </w:rPr>
            </w:pPr>
          </w:p>
          <w:p w14:paraId="037EF85A" w14:textId="77777777" w:rsidR="00610655" w:rsidRPr="00BA371D" w:rsidRDefault="00610655"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390A38F6"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ich will be capturing the Contact details. User will also be able to add multiple entries by clicking on the “Add More” icon.</w:t>
            </w:r>
          </w:p>
          <w:p w14:paraId="58380BE9"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792DBB9D"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6A836B4C"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4EB826CA" w14:textId="77777777" w:rsidR="00610655" w:rsidRPr="00BA371D" w:rsidRDefault="00610655" w:rsidP="008D4FBC">
            <w:pPr>
              <w:pStyle w:val="Default"/>
              <w:jc w:val="both"/>
              <w:rPr>
                <w:rFonts w:asciiTheme="minorHAnsi" w:eastAsia="Calibri" w:hAnsiTheme="minorHAnsi" w:cstheme="minorHAnsi"/>
                <w:color w:val="auto"/>
                <w:lang w:val="en-GB"/>
              </w:rPr>
            </w:pPr>
          </w:p>
          <w:p w14:paraId="09B4E79B" w14:textId="77777777" w:rsidR="00610655" w:rsidRPr="00BA371D" w:rsidRDefault="00610655"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Qualification Details</w:t>
            </w:r>
          </w:p>
          <w:p w14:paraId="7C25DF13"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ich will be capturing the Qualification details. User will also be able to add multiple entries by clicking on the “Add More” button.</w:t>
            </w:r>
          </w:p>
          <w:p w14:paraId="53EBDDD4"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1AA9E6A9"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p>
          <w:p w14:paraId="0302904E"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dropdown list of various programs and qualification.</w:t>
            </w:r>
          </w:p>
          <w:p w14:paraId="1466A893"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selecting particular option, user will be able to add the details.</w:t>
            </w:r>
          </w:p>
          <w:p w14:paraId="415DD7A3"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p>
          <w:p w14:paraId="48265697"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p>
          <w:p w14:paraId="01D4B88C"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p>
          <w:p w14:paraId="58B89698"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p>
          <w:p w14:paraId="3C7626DA"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p>
          <w:p w14:paraId="1BBD5DAD"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uploaded documents in PDF/Doc. Format.</w:t>
            </w:r>
          </w:p>
          <w:p w14:paraId="4ABF7F94" w14:textId="77777777" w:rsidR="00610655" w:rsidRPr="00BA371D" w:rsidRDefault="00610655" w:rsidP="00FD62E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attachment in PDF or Doc format.</w:t>
            </w:r>
          </w:p>
          <w:p w14:paraId="2F8E206A" w14:textId="77777777" w:rsidR="00610655" w:rsidRPr="00BA371D" w:rsidRDefault="00610655" w:rsidP="008D4FBC">
            <w:pPr>
              <w:pStyle w:val="Default"/>
              <w:jc w:val="both"/>
              <w:rPr>
                <w:rFonts w:asciiTheme="minorHAnsi" w:eastAsia="Calibri" w:hAnsiTheme="minorHAnsi" w:cstheme="minorHAnsi"/>
                <w:color w:val="auto"/>
                <w:lang w:val="en-GB"/>
              </w:rPr>
            </w:pPr>
          </w:p>
          <w:p w14:paraId="7A7E5F91" w14:textId="77777777" w:rsidR="00610655" w:rsidRPr="00BA371D" w:rsidRDefault="00610655" w:rsidP="008D4FB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Upload Supporting Documents</w:t>
            </w:r>
          </w:p>
          <w:p w14:paraId="5D252E71"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supporting documents by clicking on the “Upload File “icon. The user can browse the system and upload the document. A list of the uploaded documents will be available for the user to view, where they can also upload new documents.</w:t>
            </w:r>
          </w:p>
          <w:p w14:paraId="76738D20"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49F9E9EE" w14:textId="77777777" w:rsidR="00610655" w:rsidRPr="00BA371D" w:rsidRDefault="00610655" w:rsidP="00FD62E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pload file</w:t>
            </w:r>
          </w:p>
          <w:p w14:paraId="1390191E" w14:textId="72908F0D" w:rsidR="00610655" w:rsidRPr="00BA371D" w:rsidRDefault="00610655" w:rsidP="008D4FBC">
            <w:pPr>
              <w:pStyle w:val="Default"/>
              <w:ind w:left="720"/>
              <w:jc w:val="both"/>
              <w:rPr>
                <w:rFonts w:asciiTheme="minorHAnsi" w:eastAsia="Calibri" w:hAnsiTheme="minorHAnsi" w:cstheme="minorHAnsi"/>
                <w:color w:val="auto"/>
                <w:lang w:val="en-GB"/>
              </w:rPr>
            </w:pPr>
          </w:p>
          <w:p w14:paraId="04643505" w14:textId="57B40F5A" w:rsidR="006D5998" w:rsidRPr="00BA371D" w:rsidRDefault="006D5998" w:rsidP="006D599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Note:</w:t>
            </w:r>
            <w:r w:rsidRPr="00BA371D">
              <w:rPr>
                <w:rFonts w:asciiTheme="minorHAnsi" w:eastAsia="Calibri" w:hAnsiTheme="minorHAnsi" w:cstheme="minorHAnsi"/>
                <w:color w:val="auto"/>
                <w:lang w:val="en-GB"/>
              </w:rPr>
              <w:t xml:space="preserve"> All the data present for the selected resource will be auto populated and remaining data will be added by the user.</w:t>
            </w:r>
          </w:p>
          <w:p w14:paraId="2ECCDDC2" w14:textId="77777777" w:rsidR="006D5998" w:rsidRPr="00BA371D" w:rsidRDefault="006D5998" w:rsidP="008D4FBC">
            <w:pPr>
              <w:pStyle w:val="Default"/>
              <w:ind w:left="720"/>
              <w:jc w:val="both"/>
              <w:rPr>
                <w:rFonts w:asciiTheme="minorHAnsi" w:eastAsia="Calibri" w:hAnsiTheme="minorHAnsi" w:cstheme="minorHAnsi"/>
                <w:color w:val="auto"/>
                <w:lang w:val="en-GB"/>
              </w:rPr>
            </w:pPr>
          </w:p>
          <w:p w14:paraId="1A205C95" w14:textId="64D6F531"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w:t>
            </w:r>
            <w:r w:rsidR="00C773B6" w:rsidRPr="00BA371D">
              <w:rPr>
                <w:rFonts w:asciiTheme="minorHAnsi" w:eastAsia="Calibri" w:hAnsiTheme="minorHAnsi" w:cstheme="minorHAnsi"/>
                <w:color w:val="auto"/>
                <w:lang w:val="en-GB"/>
              </w:rPr>
              <w:t xml:space="preserve"> 2 buttons “Add Resource” and</w:t>
            </w:r>
            <w:r w:rsidRPr="00BA371D">
              <w:rPr>
                <w:rFonts w:asciiTheme="minorHAnsi" w:eastAsia="Calibri" w:hAnsiTheme="minorHAnsi" w:cstheme="minorHAnsi"/>
                <w:color w:val="auto"/>
                <w:lang w:val="en-GB"/>
              </w:rPr>
              <w:t xml:space="preserve"> “Submit” on this screen.</w:t>
            </w:r>
          </w:p>
          <w:p w14:paraId="5C655D65" w14:textId="337E273D" w:rsidR="00A01C03" w:rsidRPr="00BA371D" w:rsidRDefault="00A01C03" w:rsidP="00312059">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Add Resource” button user will be redirected to the add resource page.</w:t>
            </w:r>
          </w:p>
          <w:p w14:paraId="668C7AF2" w14:textId="46EF10D4" w:rsidR="00610655" w:rsidRPr="00BA371D" w:rsidRDefault="00610655" w:rsidP="00312059">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resource details that are entered by the user will be saved in the system and will be available in </w:t>
            </w:r>
            <w:r w:rsidR="00312059" w:rsidRPr="00BA371D">
              <w:rPr>
                <w:rFonts w:asciiTheme="minorHAnsi" w:eastAsia="Calibri" w:hAnsiTheme="minorHAnsi" w:cstheme="minorHAnsi"/>
                <w:color w:val="auto"/>
                <w:lang w:val="en-GB"/>
              </w:rPr>
              <w:t>system user</w:t>
            </w:r>
            <w:r w:rsidRPr="00BA371D">
              <w:rPr>
                <w:rFonts w:asciiTheme="minorHAnsi" w:eastAsia="Calibri" w:hAnsiTheme="minorHAnsi" w:cstheme="minorHAnsi"/>
                <w:color w:val="auto"/>
                <w:lang w:val="en-GB"/>
              </w:rPr>
              <w:t xml:space="preserve"> listing. </w:t>
            </w:r>
          </w:p>
        </w:tc>
      </w:tr>
      <w:tr w:rsidR="00610655" w:rsidRPr="00BA371D" w14:paraId="17C86C56" w14:textId="77777777" w:rsidTr="008D4FBC">
        <w:trPr>
          <w:trHeight w:val="600"/>
        </w:trPr>
        <w:tc>
          <w:tcPr>
            <w:tcW w:w="2070" w:type="dxa"/>
          </w:tcPr>
          <w:p w14:paraId="0A0E49DD"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6134497F" w14:textId="3FAA5AD8" w:rsidR="00610655" w:rsidRPr="00BA371D" w:rsidRDefault="00610655"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Add </w:t>
            </w:r>
            <w:r w:rsidR="00CB644B" w:rsidRPr="00BA371D">
              <w:rPr>
                <w:rFonts w:asciiTheme="minorHAnsi" w:eastAsia="Calibri" w:hAnsiTheme="minorHAnsi" w:cstheme="minorHAnsi"/>
                <w:bCs/>
                <w:color w:val="auto"/>
                <w:lang w:val="en-GB"/>
              </w:rPr>
              <w:t xml:space="preserve">System User </w:t>
            </w:r>
            <w:r w:rsidRPr="00BA371D">
              <w:rPr>
                <w:rFonts w:asciiTheme="minorHAnsi" w:eastAsia="Calibri" w:hAnsiTheme="minorHAnsi" w:cstheme="minorHAnsi"/>
                <w:bCs/>
                <w:color w:val="auto"/>
                <w:lang w:val="en-GB"/>
              </w:rPr>
              <w:t>Module</w:t>
            </w:r>
            <w:r w:rsidR="00D90330" w:rsidRPr="00BA371D">
              <w:rPr>
                <w:rFonts w:asciiTheme="minorHAnsi" w:eastAsia="Calibri" w:hAnsiTheme="minorHAnsi" w:cstheme="minorHAnsi"/>
                <w:bCs/>
                <w:color w:val="auto"/>
                <w:lang w:val="en-GB"/>
              </w:rPr>
              <w:t>.</w:t>
            </w:r>
          </w:p>
          <w:p w14:paraId="056BDF13" w14:textId="547B80EB" w:rsidR="00AC7318" w:rsidRPr="00BA371D" w:rsidRDefault="00AC7318"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added resources on the application.</w:t>
            </w:r>
          </w:p>
          <w:p w14:paraId="2DF47F67" w14:textId="77777777" w:rsidR="00610655" w:rsidRPr="00BA371D" w:rsidRDefault="00610655"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610655" w:rsidRPr="00BA371D" w14:paraId="375D393E" w14:textId="77777777" w:rsidTr="008D4FBC">
        <w:tc>
          <w:tcPr>
            <w:tcW w:w="2070" w:type="dxa"/>
          </w:tcPr>
          <w:p w14:paraId="7EF0D184"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77A2B095"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610655" w:rsidRPr="00BA371D" w14:paraId="1C990525" w14:textId="77777777" w:rsidTr="008D4FBC">
        <w:tc>
          <w:tcPr>
            <w:tcW w:w="2070" w:type="dxa"/>
          </w:tcPr>
          <w:p w14:paraId="0E69D5C5"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0D3A9CAB"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356718AF" w14:textId="77777777" w:rsidR="00610655" w:rsidRPr="00BA371D" w:rsidRDefault="00610655" w:rsidP="00610655">
      <w:pPr>
        <w:rPr>
          <w:sz w:val="24"/>
          <w:szCs w:val="24"/>
          <w:lang w:val="en-IN"/>
        </w:rPr>
      </w:pPr>
    </w:p>
    <w:p w14:paraId="4F2ACCE9" w14:textId="77777777" w:rsidR="00610655" w:rsidRPr="00BA371D" w:rsidRDefault="00610655" w:rsidP="0061065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3803F098" w14:textId="77777777" w:rsidR="00610655" w:rsidRPr="00BA371D" w:rsidRDefault="00610655" w:rsidP="00610655">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610655" w:rsidRPr="00BA371D" w14:paraId="6FF808AF" w14:textId="77777777" w:rsidTr="008D4FBC">
        <w:trPr>
          <w:trHeight w:val="395"/>
        </w:trPr>
        <w:tc>
          <w:tcPr>
            <w:tcW w:w="2233" w:type="dxa"/>
            <w:shd w:val="clear" w:color="auto" w:fill="D0CECE" w:themeFill="background2" w:themeFillShade="E6"/>
          </w:tcPr>
          <w:p w14:paraId="0A31CAEB"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334248BA"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10ECD99F"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9655844" w14:textId="77777777" w:rsidR="00610655" w:rsidRPr="00BA371D" w:rsidRDefault="00610655" w:rsidP="008D4F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610655" w:rsidRPr="00BA371D" w14:paraId="5E0FD217" w14:textId="77777777" w:rsidTr="008D4FBC">
        <w:tc>
          <w:tcPr>
            <w:tcW w:w="2233" w:type="dxa"/>
          </w:tcPr>
          <w:p w14:paraId="19721591"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More</w:t>
            </w:r>
          </w:p>
        </w:tc>
        <w:tc>
          <w:tcPr>
            <w:tcW w:w="2232" w:type="dxa"/>
          </w:tcPr>
          <w:p w14:paraId="48B2160B" w14:textId="77777777" w:rsidR="00610655" w:rsidRPr="00BA371D" w:rsidRDefault="00610655"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dds more qualification data. </w:t>
            </w:r>
          </w:p>
        </w:tc>
        <w:tc>
          <w:tcPr>
            <w:tcW w:w="2232" w:type="dxa"/>
          </w:tcPr>
          <w:p w14:paraId="730490F0" w14:textId="77777777" w:rsidR="00610655" w:rsidRPr="00BA371D" w:rsidRDefault="00610655"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11394B70" w14:textId="77777777" w:rsidR="00610655" w:rsidRPr="00BA371D" w:rsidRDefault="00610655" w:rsidP="008D4FBC">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None</w:t>
            </w:r>
          </w:p>
        </w:tc>
      </w:tr>
      <w:tr w:rsidR="00610655" w:rsidRPr="00BA371D" w14:paraId="73B93051" w14:textId="77777777" w:rsidTr="008D4FBC">
        <w:tc>
          <w:tcPr>
            <w:tcW w:w="2233" w:type="dxa"/>
          </w:tcPr>
          <w:p w14:paraId="1FFBA45C"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pload Docs</w:t>
            </w:r>
          </w:p>
        </w:tc>
        <w:tc>
          <w:tcPr>
            <w:tcW w:w="2232" w:type="dxa"/>
          </w:tcPr>
          <w:p w14:paraId="13DD1565"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idates the document file type. Allows pdf, word.</w:t>
            </w:r>
          </w:p>
          <w:p w14:paraId="238A9178" w14:textId="77777777" w:rsidR="00610655" w:rsidRPr="00BA371D" w:rsidRDefault="00610655"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For picture support the image type as JPEG and PNG. Size of the files can be of max 25 MB.</w:t>
            </w:r>
          </w:p>
        </w:tc>
        <w:tc>
          <w:tcPr>
            <w:tcW w:w="2232" w:type="dxa"/>
          </w:tcPr>
          <w:p w14:paraId="15FB70E7" w14:textId="77777777" w:rsidR="00610655" w:rsidRPr="00BA371D" w:rsidRDefault="00610655"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list of documents uploaded.</w:t>
            </w:r>
          </w:p>
          <w:p w14:paraId="6A270C42" w14:textId="77777777" w:rsidR="00610655" w:rsidRPr="00BA371D" w:rsidRDefault="00610655"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profile picture uploaded.</w:t>
            </w:r>
          </w:p>
        </w:tc>
        <w:tc>
          <w:tcPr>
            <w:tcW w:w="2232" w:type="dxa"/>
          </w:tcPr>
          <w:p w14:paraId="770E1E9C" w14:textId="77777777" w:rsidR="00610655" w:rsidRPr="00BA371D" w:rsidRDefault="00610655" w:rsidP="008D4FBC">
            <w:pPr>
              <w:pStyle w:val="NoSpacing"/>
              <w:jc w:val="both"/>
              <w:rPr>
                <w:rFonts w:asciiTheme="minorHAnsi" w:hAnsiTheme="minorHAnsi" w:cstheme="minorHAnsi"/>
              </w:rPr>
            </w:pPr>
            <w:r w:rsidRPr="00BA371D">
              <w:rPr>
                <w:rFonts w:asciiTheme="minorHAnsi" w:hAnsiTheme="minorHAnsi" w:cstheme="minorHAnsi"/>
              </w:rPr>
              <w:t>None</w:t>
            </w:r>
          </w:p>
        </w:tc>
      </w:tr>
      <w:tr w:rsidR="0027288E" w:rsidRPr="00BA371D" w14:paraId="3D6F83DD" w14:textId="77777777" w:rsidTr="008D4FBC">
        <w:tc>
          <w:tcPr>
            <w:tcW w:w="2233" w:type="dxa"/>
          </w:tcPr>
          <w:p w14:paraId="15D479C7" w14:textId="71E2970A" w:rsidR="0027288E" w:rsidRPr="00BA371D" w:rsidRDefault="0027288E" w:rsidP="008D4FB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Resource</w:t>
            </w:r>
          </w:p>
        </w:tc>
        <w:tc>
          <w:tcPr>
            <w:tcW w:w="2232" w:type="dxa"/>
          </w:tcPr>
          <w:p w14:paraId="13509645" w14:textId="131C5D18" w:rsidR="0027288E" w:rsidRPr="00BA371D" w:rsidRDefault="0027288E" w:rsidP="0027288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navigated to the add resource page to add new resource.</w:t>
            </w:r>
          </w:p>
        </w:tc>
        <w:tc>
          <w:tcPr>
            <w:tcW w:w="2232" w:type="dxa"/>
          </w:tcPr>
          <w:p w14:paraId="15A199C7" w14:textId="77777777" w:rsidR="0027288E" w:rsidRPr="00BA371D" w:rsidRDefault="0027288E" w:rsidP="008D4FBC">
            <w:pPr>
              <w:pStyle w:val="NoSpacing"/>
              <w:jc w:val="both"/>
              <w:rPr>
                <w:rFonts w:asciiTheme="minorHAnsi" w:eastAsia="Calibri" w:hAnsiTheme="minorHAnsi" w:cstheme="minorHAnsi"/>
                <w:kern w:val="0"/>
                <w:lang w:eastAsia="en-US" w:bidi="ar-SA"/>
              </w:rPr>
            </w:pPr>
          </w:p>
        </w:tc>
        <w:tc>
          <w:tcPr>
            <w:tcW w:w="2232" w:type="dxa"/>
          </w:tcPr>
          <w:p w14:paraId="7395306C" w14:textId="77777777" w:rsidR="0027288E" w:rsidRPr="00BA371D" w:rsidRDefault="0027288E" w:rsidP="008D4FBC">
            <w:pPr>
              <w:pStyle w:val="NoSpacing"/>
              <w:jc w:val="both"/>
              <w:rPr>
                <w:rFonts w:asciiTheme="minorHAnsi" w:hAnsiTheme="minorHAnsi" w:cstheme="minorHAnsi"/>
              </w:rPr>
            </w:pPr>
          </w:p>
        </w:tc>
      </w:tr>
      <w:tr w:rsidR="00610655" w:rsidRPr="00BA371D" w14:paraId="0C80667C" w14:textId="77777777" w:rsidTr="008D4FBC">
        <w:tc>
          <w:tcPr>
            <w:tcW w:w="2233" w:type="dxa"/>
          </w:tcPr>
          <w:p w14:paraId="227F9820" w14:textId="77777777" w:rsidR="00610655" w:rsidRPr="00BA371D" w:rsidRDefault="00610655" w:rsidP="008D4FBC">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13FBD17A" w14:textId="37CBC51D" w:rsidR="00610655" w:rsidRPr="00BA371D" w:rsidRDefault="00610655" w:rsidP="006779CC">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6779CC" w:rsidRPr="00BA371D">
              <w:rPr>
                <w:rFonts w:asciiTheme="minorHAnsi" w:hAnsiTheme="minorHAnsi"/>
                <w:color w:val="auto"/>
                <w:lang w:val="en-GB"/>
              </w:rPr>
              <w:t xml:space="preserve">system user </w:t>
            </w:r>
            <w:r w:rsidRPr="00BA371D">
              <w:rPr>
                <w:rFonts w:asciiTheme="minorHAnsi" w:hAnsiTheme="minorHAnsi"/>
                <w:color w:val="auto"/>
                <w:lang w:val="en-GB"/>
              </w:rPr>
              <w:t xml:space="preserve">has been added by </w:t>
            </w:r>
            <w:r w:rsidRPr="00BA371D">
              <w:rPr>
                <w:rFonts w:asciiTheme="minorHAnsi" w:hAnsiTheme="minorHAnsi"/>
                <w:color w:val="auto"/>
                <w:lang w:val="en-GB"/>
              </w:rPr>
              <w:lastRenderedPageBreak/>
              <w:t>user, then on submit it will save all the data on to the system.</w:t>
            </w:r>
          </w:p>
        </w:tc>
        <w:tc>
          <w:tcPr>
            <w:tcW w:w="2232" w:type="dxa"/>
          </w:tcPr>
          <w:p w14:paraId="3EA00498" w14:textId="3B6E4342" w:rsidR="00610655" w:rsidRPr="00BA371D" w:rsidRDefault="00610655" w:rsidP="006779CC">
            <w:pPr>
              <w:pStyle w:val="NoSpacing"/>
              <w:jc w:val="both"/>
              <w:rPr>
                <w:rFonts w:asciiTheme="minorHAnsi" w:hAnsiTheme="minorHAnsi"/>
                <w:kern w:val="0"/>
              </w:rPr>
            </w:pPr>
            <w:r w:rsidRPr="00BA371D">
              <w:rPr>
                <w:rFonts w:asciiTheme="minorHAnsi" w:hAnsiTheme="minorHAnsi"/>
                <w:kern w:val="0"/>
              </w:rPr>
              <w:lastRenderedPageBreak/>
              <w:t>Added s</w:t>
            </w:r>
            <w:r w:rsidR="006779CC" w:rsidRPr="00BA371D">
              <w:rPr>
                <w:rFonts w:asciiTheme="minorHAnsi" w:hAnsiTheme="minorHAnsi"/>
                <w:kern w:val="0"/>
              </w:rPr>
              <w:t>ystem user</w:t>
            </w:r>
            <w:r w:rsidRPr="00BA371D">
              <w:rPr>
                <w:rFonts w:asciiTheme="minorHAnsi" w:hAnsiTheme="minorHAnsi"/>
                <w:kern w:val="0"/>
              </w:rPr>
              <w:t xml:space="preserve"> details will be displayed in the </w:t>
            </w:r>
            <w:r w:rsidR="006779CC" w:rsidRPr="00BA371D">
              <w:rPr>
                <w:rFonts w:asciiTheme="minorHAnsi" w:hAnsiTheme="minorHAnsi"/>
                <w:kern w:val="0"/>
              </w:rPr>
              <w:lastRenderedPageBreak/>
              <w:t>System us</w:t>
            </w:r>
            <w:r w:rsidRPr="00BA371D">
              <w:rPr>
                <w:rFonts w:asciiTheme="minorHAnsi" w:hAnsiTheme="minorHAnsi"/>
                <w:kern w:val="0"/>
              </w:rPr>
              <w:t>e</w:t>
            </w:r>
            <w:r w:rsidR="006779CC" w:rsidRPr="00BA371D">
              <w:rPr>
                <w:rFonts w:asciiTheme="minorHAnsi" w:hAnsiTheme="minorHAnsi"/>
                <w:kern w:val="0"/>
              </w:rPr>
              <w:t>r</w:t>
            </w:r>
            <w:r w:rsidRPr="00BA371D">
              <w:rPr>
                <w:rFonts w:asciiTheme="minorHAnsi" w:hAnsiTheme="minorHAnsi"/>
                <w:kern w:val="0"/>
              </w:rPr>
              <w:t xml:space="preserve"> listing</w:t>
            </w:r>
            <w:r w:rsidR="006779CC" w:rsidRPr="00BA371D">
              <w:rPr>
                <w:rFonts w:asciiTheme="minorHAnsi" w:hAnsiTheme="minorHAnsi"/>
                <w:kern w:val="0"/>
              </w:rPr>
              <w:t xml:space="preserve"> page.</w:t>
            </w:r>
          </w:p>
        </w:tc>
        <w:tc>
          <w:tcPr>
            <w:tcW w:w="2232" w:type="dxa"/>
          </w:tcPr>
          <w:p w14:paraId="1BDD1BCE" w14:textId="6F801F46" w:rsidR="00610655" w:rsidRPr="00BA371D" w:rsidRDefault="00610655" w:rsidP="0006131A">
            <w:pPr>
              <w:pStyle w:val="NoSpacing"/>
              <w:jc w:val="both"/>
              <w:rPr>
                <w:rFonts w:asciiTheme="minorHAnsi" w:hAnsiTheme="minorHAnsi"/>
              </w:rPr>
            </w:pPr>
            <w:r w:rsidRPr="00BA371D">
              <w:rPr>
                <w:rFonts w:asciiTheme="minorHAnsi" w:hAnsiTheme="minorHAnsi"/>
              </w:rPr>
              <w:lastRenderedPageBreak/>
              <w:t xml:space="preserve">New </w:t>
            </w:r>
            <w:r w:rsidR="0006131A" w:rsidRPr="00BA371D">
              <w:rPr>
                <w:rFonts w:asciiTheme="minorHAnsi" w:hAnsiTheme="minorHAnsi"/>
              </w:rPr>
              <w:t>System user</w:t>
            </w:r>
            <w:r w:rsidRPr="00BA371D">
              <w:rPr>
                <w:rFonts w:asciiTheme="minorHAnsi" w:hAnsiTheme="minorHAnsi"/>
              </w:rPr>
              <w:t xml:space="preserve"> added successfully.</w:t>
            </w:r>
          </w:p>
        </w:tc>
      </w:tr>
    </w:tbl>
    <w:p w14:paraId="34E862D0" w14:textId="77777777" w:rsidR="00610655" w:rsidRPr="00BA371D" w:rsidRDefault="00610655" w:rsidP="00610655">
      <w:pPr>
        <w:jc w:val="both"/>
        <w:rPr>
          <w:rFonts w:asciiTheme="minorHAnsi" w:hAnsiTheme="minorHAnsi" w:cstheme="minorHAnsi"/>
          <w:sz w:val="24"/>
          <w:szCs w:val="24"/>
          <w:lang w:val="en-IN"/>
        </w:rPr>
      </w:pPr>
    </w:p>
    <w:p w14:paraId="52238F24" w14:textId="77777777" w:rsidR="00610655" w:rsidRPr="00BA371D" w:rsidRDefault="00610655" w:rsidP="0061065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39374027" w14:textId="77777777" w:rsidR="00610655" w:rsidRPr="00BA371D" w:rsidRDefault="00610655" w:rsidP="00610655">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610655" w:rsidRPr="00BA371D" w14:paraId="62012212" w14:textId="77777777" w:rsidTr="008D4FBC">
        <w:trPr>
          <w:trHeight w:val="395"/>
        </w:trPr>
        <w:tc>
          <w:tcPr>
            <w:tcW w:w="2244" w:type="dxa"/>
            <w:shd w:val="clear" w:color="auto" w:fill="D0CECE" w:themeFill="background2" w:themeFillShade="E6"/>
          </w:tcPr>
          <w:p w14:paraId="17A4FD79" w14:textId="77777777" w:rsidR="00610655" w:rsidRPr="00BA371D" w:rsidRDefault="00610655" w:rsidP="008D4FB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2F9CD49D" w14:textId="77777777" w:rsidR="00610655" w:rsidRPr="00BA371D" w:rsidRDefault="00610655" w:rsidP="008D4FBC">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2E9553B8" w14:textId="77777777" w:rsidR="00610655" w:rsidRPr="00BA371D" w:rsidRDefault="00610655" w:rsidP="008D4FB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31B974AA" w14:textId="77777777" w:rsidR="00610655" w:rsidRPr="00BA371D" w:rsidRDefault="00610655" w:rsidP="008D4FB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32BD67CA" w14:textId="77777777" w:rsidR="00610655" w:rsidRPr="00BA371D" w:rsidRDefault="00610655" w:rsidP="008D4FB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2743758B" w14:textId="77777777" w:rsidR="00610655" w:rsidRPr="00BA371D" w:rsidRDefault="00610655" w:rsidP="008D4FB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610655" w:rsidRPr="00BA371D" w14:paraId="692FFEBF" w14:textId="77777777" w:rsidTr="008D4FBC">
        <w:tc>
          <w:tcPr>
            <w:tcW w:w="8906" w:type="dxa"/>
            <w:gridSpan w:val="5"/>
          </w:tcPr>
          <w:p w14:paraId="6084FECE" w14:textId="77777777" w:rsidR="00610655" w:rsidRPr="00BA371D" w:rsidRDefault="00610655" w:rsidP="008D4FBC">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Resources Personal Information</w:t>
            </w:r>
          </w:p>
        </w:tc>
      </w:tr>
      <w:tr w:rsidR="00610655" w:rsidRPr="00BA371D" w14:paraId="1E039772" w14:textId="77777777" w:rsidTr="008D4FBC">
        <w:tc>
          <w:tcPr>
            <w:tcW w:w="2244" w:type="dxa"/>
          </w:tcPr>
          <w:p w14:paraId="714CE463" w14:textId="77777777" w:rsidR="00610655" w:rsidRPr="00BA371D" w:rsidRDefault="00610655" w:rsidP="008D4FBC">
            <w:pPr>
              <w:pStyle w:val="Default"/>
              <w:rPr>
                <w:rFonts w:asciiTheme="minorHAnsi" w:hAnsiTheme="minorHAnsi" w:cstheme="minorHAnsi"/>
                <w:color w:val="FF0000"/>
              </w:rPr>
            </w:pPr>
            <w:r w:rsidRPr="00BA371D">
              <w:rPr>
                <w:rFonts w:asciiTheme="minorHAnsi" w:hAnsiTheme="minorHAnsi" w:cstheme="minorHAnsi"/>
              </w:rPr>
              <w:t xml:space="preserve">Employee ID </w:t>
            </w:r>
            <w:r w:rsidRPr="00BA371D">
              <w:rPr>
                <w:rFonts w:asciiTheme="minorHAnsi" w:hAnsiTheme="minorHAnsi" w:cstheme="minorHAnsi"/>
                <w:color w:val="FF0000"/>
              </w:rPr>
              <w:t>*</w:t>
            </w:r>
          </w:p>
        </w:tc>
        <w:tc>
          <w:tcPr>
            <w:tcW w:w="2126" w:type="dxa"/>
          </w:tcPr>
          <w:p w14:paraId="2DE2A599" w14:textId="77777777" w:rsidR="00610655" w:rsidRPr="00BA371D" w:rsidRDefault="00610655" w:rsidP="008D4FB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AF7AD54" w14:textId="77777777" w:rsidR="00610655" w:rsidRPr="00BA371D" w:rsidRDefault="00610655" w:rsidP="008D4FB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3AC16C0C" w14:textId="77777777" w:rsidR="00610655" w:rsidRPr="00BA371D" w:rsidRDefault="00610655" w:rsidP="008D4FB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95ADE01" w14:textId="77777777" w:rsidR="00610655" w:rsidRPr="00BA371D" w:rsidRDefault="00610655" w:rsidP="008D4FB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443C5E" w:rsidRPr="00BA371D" w14:paraId="497A266C" w14:textId="77777777" w:rsidTr="008D4FBC">
        <w:tc>
          <w:tcPr>
            <w:tcW w:w="2244" w:type="dxa"/>
          </w:tcPr>
          <w:p w14:paraId="566D0446" w14:textId="38E25AA6" w:rsidR="00443C5E" w:rsidRPr="00BA371D" w:rsidRDefault="00443C5E" w:rsidP="00443C5E">
            <w:pPr>
              <w:pStyle w:val="Default"/>
              <w:rPr>
                <w:rFonts w:asciiTheme="minorHAnsi" w:hAnsiTheme="minorHAnsi" w:cstheme="minorHAnsi"/>
              </w:rPr>
            </w:pPr>
            <w:r w:rsidRPr="00BA371D">
              <w:rPr>
                <w:rFonts w:asciiTheme="minorHAnsi" w:eastAsia="Calibri" w:hAnsiTheme="minorHAnsi" w:cstheme="minorHAnsi"/>
                <w:color w:val="auto"/>
                <w:lang w:val="en-GB"/>
              </w:rPr>
              <w:t>Resources Full Name</w:t>
            </w:r>
            <w:r w:rsidRPr="00BA371D">
              <w:rPr>
                <w:rFonts w:asciiTheme="minorHAnsi" w:hAnsiTheme="minorHAnsi" w:cstheme="minorHAnsi"/>
                <w:color w:val="FF0000"/>
              </w:rPr>
              <w:t>*</w:t>
            </w:r>
          </w:p>
        </w:tc>
        <w:tc>
          <w:tcPr>
            <w:tcW w:w="2126" w:type="dxa"/>
          </w:tcPr>
          <w:p w14:paraId="2F49DC34" w14:textId="5EBC5690"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3F918A83" w14:textId="7A51BE5B"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Resource name</w:t>
            </w:r>
          </w:p>
        </w:tc>
        <w:tc>
          <w:tcPr>
            <w:tcW w:w="1275" w:type="dxa"/>
          </w:tcPr>
          <w:p w14:paraId="4D7B9257" w14:textId="2D00A66A"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8A9E9C7" w14:textId="0CFD0601" w:rsidR="00443C5E" w:rsidRPr="00BA371D" w:rsidRDefault="00443C5E" w:rsidP="00443C5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443C5E" w:rsidRPr="00BA371D" w14:paraId="4672240F" w14:textId="77777777" w:rsidTr="008D4FBC">
        <w:tc>
          <w:tcPr>
            <w:tcW w:w="2244" w:type="dxa"/>
          </w:tcPr>
          <w:p w14:paraId="5D8A6D49" w14:textId="4276009E" w:rsidR="00443C5E" w:rsidRPr="00BA371D" w:rsidRDefault="00443C5E" w:rsidP="00443C5E">
            <w:pPr>
              <w:pStyle w:val="Default"/>
              <w:rPr>
                <w:rFonts w:asciiTheme="minorHAnsi" w:hAnsiTheme="minorHAnsi" w:cstheme="minorHAnsi"/>
              </w:rPr>
            </w:pPr>
            <w:r w:rsidRPr="00BA371D">
              <w:rPr>
                <w:rFonts w:asciiTheme="minorHAnsi" w:hAnsiTheme="minorHAnsi" w:cstheme="minorHAnsi"/>
              </w:rPr>
              <w:t>Role</w:t>
            </w:r>
            <w:r w:rsidRPr="00BA371D">
              <w:rPr>
                <w:rFonts w:asciiTheme="minorHAnsi" w:hAnsiTheme="minorHAnsi" w:cstheme="minorHAnsi"/>
                <w:color w:val="FF0000"/>
              </w:rPr>
              <w:t>*</w:t>
            </w:r>
          </w:p>
        </w:tc>
        <w:tc>
          <w:tcPr>
            <w:tcW w:w="2126" w:type="dxa"/>
          </w:tcPr>
          <w:p w14:paraId="228F64DC" w14:textId="0207F994"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721D0F81" w14:textId="1BA27A90"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role</w:t>
            </w:r>
          </w:p>
        </w:tc>
        <w:tc>
          <w:tcPr>
            <w:tcW w:w="1275" w:type="dxa"/>
          </w:tcPr>
          <w:p w14:paraId="5FE8C1EB" w14:textId="6411B349"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F645086" w14:textId="1617E1C3" w:rsidR="00443C5E" w:rsidRPr="00BA371D" w:rsidRDefault="00443C5E" w:rsidP="00443C5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443C5E" w:rsidRPr="00BA371D" w14:paraId="1B76C9D3" w14:textId="77777777" w:rsidTr="008D4FBC">
        <w:tc>
          <w:tcPr>
            <w:tcW w:w="2244" w:type="dxa"/>
          </w:tcPr>
          <w:p w14:paraId="0AD5A40B" w14:textId="77777777" w:rsidR="00443C5E" w:rsidRPr="00BA371D" w:rsidRDefault="00443C5E" w:rsidP="00443C5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r w:rsidRPr="00BA371D">
              <w:rPr>
                <w:rFonts w:asciiTheme="minorHAnsi" w:hAnsiTheme="minorHAnsi" w:cstheme="minorHAnsi"/>
                <w:color w:val="FF0000"/>
              </w:rPr>
              <w:t>*</w:t>
            </w:r>
          </w:p>
          <w:p w14:paraId="4102F33E" w14:textId="77777777" w:rsidR="00443C5E" w:rsidRPr="00BA371D" w:rsidRDefault="00443C5E" w:rsidP="00443C5E">
            <w:pPr>
              <w:pStyle w:val="Default"/>
              <w:rPr>
                <w:rFonts w:asciiTheme="minorHAnsi" w:eastAsia="Calibri" w:hAnsiTheme="minorHAnsi" w:cstheme="minorHAnsi"/>
                <w:bCs/>
                <w:color w:val="auto"/>
                <w:lang w:val="en-GB"/>
              </w:rPr>
            </w:pPr>
          </w:p>
        </w:tc>
        <w:tc>
          <w:tcPr>
            <w:tcW w:w="2126" w:type="dxa"/>
          </w:tcPr>
          <w:p w14:paraId="293A62AC"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3FE82F76"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resource type</w:t>
            </w:r>
          </w:p>
        </w:tc>
        <w:tc>
          <w:tcPr>
            <w:tcW w:w="1275" w:type="dxa"/>
          </w:tcPr>
          <w:p w14:paraId="49718694" w14:textId="77777777" w:rsidR="00443C5E" w:rsidRPr="00BA371D" w:rsidRDefault="00443C5E" w:rsidP="00443C5E">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2344A4E6"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43C5E" w:rsidRPr="00BA371D" w14:paraId="30764645" w14:textId="77777777" w:rsidTr="008D4FBC">
        <w:tc>
          <w:tcPr>
            <w:tcW w:w="2244" w:type="dxa"/>
          </w:tcPr>
          <w:p w14:paraId="372954F5" w14:textId="77777777" w:rsidR="00443C5E" w:rsidRPr="00BA371D" w:rsidRDefault="00443C5E" w:rsidP="00443C5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r w:rsidRPr="00BA371D">
              <w:rPr>
                <w:rFonts w:asciiTheme="minorHAnsi" w:hAnsiTheme="minorHAnsi" w:cstheme="minorHAnsi"/>
                <w:color w:val="FF0000"/>
              </w:rPr>
              <w:t>*</w:t>
            </w:r>
          </w:p>
        </w:tc>
        <w:tc>
          <w:tcPr>
            <w:tcW w:w="2126" w:type="dxa"/>
          </w:tcPr>
          <w:p w14:paraId="47AD0269"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34253F4"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Company/Vendor name</w:t>
            </w:r>
          </w:p>
        </w:tc>
        <w:tc>
          <w:tcPr>
            <w:tcW w:w="1275" w:type="dxa"/>
          </w:tcPr>
          <w:p w14:paraId="329BA15E" w14:textId="77777777"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78A51F1"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43C5E" w:rsidRPr="00BA371D" w14:paraId="1FB9D324" w14:textId="77777777" w:rsidTr="008D4FBC">
        <w:tc>
          <w:tcPr>
            <w:tcW w:w="2244" w:type="dxa"/>
          </w:tcPr>
          <w:p w14:paraId="0BB9A578"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Gender</w:t>
            </w:r>
            <w:r w:rsidRPr="00BA371D">
              <w:rPr>
                <w:rFonts w:asciiTheme="minorHAnsi" w:hAnsiTheme="minorHAnsi" w:cstheme="minorHAnsi"/>
                <w:color w:val="FF0000"/>
              </w:rPr>
              <w:t>*</w:t>
            </w:r>
          </w:p>
        </w:tc>
        <w:tc>
          <w:tcPr>
            <w:tcW w:w="2126" w:type="dxa"/>
          </w:tcPr>
          <w:p w14:paraId="6C0DB62C"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65129E0F"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Gender</w:t>
            </w:r>
          </w:p>
        </w:tc>
        <w:tc>
          <w:tcPr>
            <w:tcW w:w="1275" w:type="dxa"/>
          </w:tcPr>
          <w:p w14:paraId="16468AD4" w14:textId="77777777"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B48B7A4"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43C5E" w:rsidRPr="00BA371D" w14:paraId="66056D05" w14:textId="77777777" w:rsidTr="008D4FBC">
        <w:tc>
          <w:tcPr>
            <w:tcW w:w="2244" w:type="dxa"/>
          </w:tcPr>
          <w:p w14:paraId="36E5C746" w14:textId="77777777" w:rsidR="00443C5E" w:rsidRPr="00BA371D" w:rsidRDefault="00443C5E" w:rsidP="00443C5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r w:rsidRPr="00BA371D">
              <w:rPr>
                <w:rFonts w:asciiTheme="minorHAnsi" w:hAnsiTheme="minorHAnsi" w:cstheme="minorHAnsi"/>
                <w:color w:val="FF0000"/>
              </w:rPr>
              <w:t>*</w:t>
            </w:r>
          </w:p>
          <w:p w14:paraId="281A8EF0" w14:textId="77777777" w:rsidR="00443C5E" w:rsidRPr="00BA371D" w:rsidRDefault="00443C5E" w:rsidP="00443C5E">
            <w:pPr>
              <w:pStyle w:val="Default"/>
              <w:rPr>
                <w:rFonts w:asciiTheme="minorHAnsi" w:eastAsia="Calibri" w:hAnsiTheme="minorHAnsi" w:cstheme="minorHAnsi"/>
                <w:bCs/>
                <w:color w:val="auto"/>
                <w:lang w:val="en-GB"/>
              </w:rPr>
            </w:pPr>
          </w:p>
        </w:tc>
        <w:tc>
          <w:tcPr>
            <w:tcW w:w="2126" w:type="dxa"/>
          </w:tcPr>
          <w:p w14:paraId="1DEA641B"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 Picker</w:t>
            </w:r>
          </w:p>
        </w:tc>
        <w:tc>
          <w:tcPr>
            <w:tcW w:w="2410" w:type="dxa"/>
          </w:tcPr>
          <w:p w14:paraId="440F2E42"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ob</w:t>
            </w:r>
          </w:p>
        </w:tc>
        <w:tc>
          <w:tcPr>
            <w:tcW w:w="1275" w:type="dxa"/>
          </w:tcPr>
          <w:p w14:paraId="156E7AA3" w14:textId="77777777"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A637ED4"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43C5E" w:rsidRPr="00BA371D" w14:paraId="5C8142F2" w14:textId="77777777" w:rsidTr="008D4FBC">
        <w:tc>
          <w:tcPr>
            <w:tcW w:w="2244" w:type="dxa"/>
          </w:tcPr>
          <w:p w14:paraId="79344921" w14:textId="77777777" w:rsidR="00443C5E" w:rsidRPr="00BA371D" w:rsidRDefault="00443C5E" w:rsidP="00443C5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r w:rsidRPr="00BA371D">
              <w:rPr>
                <w:rFonts w:asciiTheme="minorHAnsi" w:hAnsiTheme="minorHAnsi" w:cstheme="minorHAnsi"/>
                <w:color w:val="FF0000"/>
              </w:rPr>
              <w:t>*</w:t>
            </w:r>
          </w:p>
        </w:tc>
        <w:tc>
          <w:tcPr>
            <w:tcW w:w="2126" w:type="dxa"/>
          </w:tcPr>
          <w:p w14:paraId="65E681E7"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57127221"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epartment</w:t>
            </w:r>
          </w:p>
        </w:tc>
        <w:tc>
          <w:tcPr>
            <w:tcW w:w="1275" w:type="dxa"/>
          </w:tcPr>
          <w:p w14:paraId="79B13573" w14:textId="77777777"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E5C7856"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43C5E" w:rsidRPr="00BA371D" w14:paraId="5FE0C1EB" w14:textId="77777777" w:rsidTr="008D4FBC">
        <w:tc>
          <w:tcPr>
            <w:tcW w:w="2244" w:type="dxa"/>
          </w:tcPr>
          <w:p w14:paraId="65F23798" w14:textId="77777777" w:rsidR="00443C5E" w:rsidRPr="00BA371D" w:rsidRDefault="00443C5E" w:rsidP="00443C5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r w:rsidRPr="00BA371D">
              <w:rPr>
                <w:rFonts w:asciiTheme="minorHAnsi" w:hAnsiTheme="minorHAnsi" w:cstheme="minorHAnsi"/>
                <w:color w:val="FF0000"/>
              </w:rPr>
              <w:t>*</w:t>
            </w:r>
          </w:p>
        </w:tc>
        <w:tc>
          <w:tcPr>
            <w:tcW w:w="2126" w:type="dxa"/>
          </w:tcPr>
          <w:p w14:paraId="184BC1D3" w14:textId="77777777" w:rsidR="00443C5E" w:rsidRPr="00BA371D" w:rsidRDefault="00443C5E" w:rsidP="00443C5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2D577BF1"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esignation</w:t>
            </w:r>
          </w:p>
        </w:tc>
        <w:tc>
          <w:tcPr>
            <w:tcW w:w="1275" w:type="dxa"/>
          </w:tcPr>
          <w:p w14:paraId="103AA08C" w14:textId="77777777"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42DE617"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443C5E" w:rsidRPr="00BA371D" w14:paraId="27C7C516" w14:textId="77777777" w:rsidTr="008D4FBC">
        <w:tc>
          <w:tcPr>
            <w:tcW w:w="2244" w:type="dxa"/>
          </w:tcPr>
          <w:p w14:paraId="4C7C2BBD" w14:textId="77777777" w:rsidR="00443C5E" w:rsidRPr="00BA371D" w:rsidRDefault="00443C5E" w:rsidP="00443C5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tc>
        <w:tc>
          <w:tcPr>
            <w:tcW w:w="2126" w:type="dxa"/>
          </w:tcPr>
          <w:p w14:paraId="52A6C38E" w14:textId="77777777" w:rsidR="00443C5E" w:rsidRPr="00BA371D" w:rsidRDefault="00443C5E" w:rsidP="00443C5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2A90CE1" w14:textId="77777777" w:rsidR="00443C5E" w:rsidRPr="00BA371D" w:rsidRDefault="00443C5E" w:rsidP="00443C5E">
            <w:pPr>
              <w:pStyle w:val="Default"/>
              <w:rPr>
                <w:rFonts w:asciiTheme="minorHAnsi" w:eastAsia="Calibri" w:hAnsiTheme="minorHAnsi" w:cstheme="minorHAnsi"/>
                <w:color w:val="auto"/>
                <w:lang w:val="en-GB"/>
              </w:rPr>
            </w:pPr>
          </w:p>
        </w:tc>
        <w:tc>
          <w:tcPr>
            <w:tcW w:w="1275" w:type="dxa"/>
          </w:tcPr>
          <w:p w14:paraId="0A5FFBF8" w14:textId="77777777" w:rsidR="00443C5E" w:rsidRPr="00BA371D" w:rsidRDefault="00443C5E" w:rsidP="00443C5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F51FF9C" w14:textId="77777777" w:rsidR="00443C5E" w:rsidRPr="00BA371D" w:rsidRDefault="00443C5E" w:rsidP="00443C5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E46CC" w:rsidRPr="00BA371D" w14:paraId="3AB9D39D" w14:textId="77777777" w:rsidTr="008D4FBC">
        <w:tc>
          <w:tcPr>
            <w:tcW w:w="2244" w:type="dxa"/>
          </w:tcPr>
          <w:p w14:paraId="3EB655BD" w14:textId="5740B8EA"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porting Person</w:t>
            </w:r>
            <w:r w:rsidRPr="00BA371D">
              <w:rPr>
                <w:rFonts w:asciiTheme="minorHAnsi" w:hAnsiTheme="minorHAnsi" w:cstheme="minorHAnsi"/>
                <w:color w:val="FF0000"/>
              </w:rPr>
              <w:t>*</w:t>
            </w:r>
          </w:p>
        </w:tc>
        <w:tc>
          <w:tcPr>
            <w:tcW w:w="2126" w:type="dxa"/>
          </w:tcPr>
          <w:p w14:paraId="7403F91E" w14:textId="4D99F6F6" w:rsidR="006E46CC" w:rsidRPr="00BA371D" w:rsidRDefault="006E46CC" w:rsidP="006E46C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778DC59" w14:textId="078D56D5" w:rsidR="006E46CC" w:rsidRPr="00BA371D" w:rsidRDefault="006E46CC" w:rsidP="006E46C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Reporting person</w:t>
            </w:r>
          </w:p>
        </w:tc>
        <w:tc>
          <w:tcPr>
            <w:tcW w:w="1275" w:type="dxa"/>
          </w:tcPr>
          <w:p w14:paraId="52AA2443" w14:textId="7E41B5C5" w:rsidR="006E46CC" w:rsidRPr="00BA371D" w:rsidRDefault="006E46CC" w:rsidP="006E46C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43E07B0" w14:textId="39E73F94" w:rsidR="006E46CC" w:rsidRPr="00BA371D" w:rsidRDefault="006E46CC" w:rsidP="006E46CC">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6E46CC" w:rsidRPr="00BA371D" w14:paraId="2EF467B0" w14:textId="77777777" w:rsidTr="008D4FBC">
        <w:tc>
          <w:tcPr>
            <w:tcW w:w="2244" w:type="dxa"/>
          </w:tcPr>
          <w:p w14:paraId="35E0A66C" w14:textId="77777777" w:rsidR="006E46CC" w:rsidRPr="00BA371D" w:rsidRDefault="006E46CC" w:rsidP="006E46CC">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065D5761" w14:textId="77777777" w:rsidR="006E46CC" w:rsidRPr="00BA371D" w:rsidRDefault="006E46CC" w:rsidP="006E46CC">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45EDC50F" w14:textId="77777777" w:rsidR="006E46CC" w:rsidRPr="00BA371D" w:rsidRDefault="006E46CC" w:rsidP="006E46CC">
            <w:pPr>
              <w:pStyle w:val="Default"/>
              <w:rPr>
                <w:rFonts w:asciiTheme="minorHAnsi" w:eastAsia="Calibri" w:hAnsiTheme="minorHAnsi" w:cstheme="minorHAnsi"/>
                <w:color w:val="auto"/>
                <w:lang w:val="en-GB"/>
              </w:rPr>
            </w:pPr>
          </w:p>
        </w:tc>
        <w:tc>
          <w:tcPr>
            <w:tcW w:w="1275" w:type="dxa"/>
          </w:tcPr>
          <w:p w14:paraId="4DAD995B" w14:textId="77777777" w:rsidR="006E46CC" w:rsidRPr="00BA371D" w:rsidRDefault="006E46CC" w:rsidP="006E46C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7E107C9" w14:textId="77777777" w:rsidR="006E46CC" w:rsidRPr="00BA371D" w:rsidRDefault="006E46CC" w:rsidP="006E46C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6E46CC" w:rsidRPr="00BA371D" w14:paraId="693E089E" w14:textId="77777777" w:rsidTr="008D4FBC">
        <w:tc>
          <w:tcPr>
            <w:tcW w:w="2244" w:type="dxa"/>
          </w:tcPr>
          <w:p w14:paraId="713A9138" w14:textId="77777777" w:rsidR="006E46CC" w:rsidRPr="00BA371D" w:rsidRDefault="006E46CC" w:rsidP="006E46CC">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Upload Profile picture</w:t>
            </w:r>
          </w:p>
        </w:tc>
        <w:tc>
          <w:tcPr>
            <w:tcW w:w="2126" w:type="dxa"/>
          </w:tcPr>
          <w:p w14:paraId="6EE1F9B7" w14:textId="77777777" w:rsidR="006E46CC" w:rsidRPr="00BA371D" w:rsidRDefault="006E46CC" w:rsidP="006E46CC">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Button</w:t>
            </w:r>
          </w:p>
        </w:tc>
        <w:tc>
          <w:tcPr>
            <w:tcW w:w="2410" w:type="dxa"/>
          </w:tcPr>
          <w:p w14:paraId="6E35E2BB" w14:textId="77777777" w:rsidR="006E46CC" w:rsidRPr="00BA371D" w:rsidRDefault="006E46CC" w:rsidP="006E46CC">
            <w:pPr>
              <w:pStyle w:val="Default"/>
              <w:rPr>
                <w:rFonts w:asciiTheme="minorHAnsi" w:eastAsia="Calibri" w:hAnsiTheme="minorHAnsi" w:cstheme="minorHAnsi"/>
                <w:color w:val="auto"/>
                <w:lang w:val="en-GB"/>
              </w:rPr>
            </w:pPr>
          </w:p>
        </w:tc>
        <w:tc>
          <w:tcPr>
            <w:tcW w:w="1275" w:type="dxa"/>
          </w:tcPr>
          <w:p w14:paraId="24480683" w14:textId="77777777" w:rsidR="006E46CC" w:rsidRPr="00BA371D" w:rsidRDefault="006E46CC" w:rsidP="006E46C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image</w:t>
            </w:r>
          </w:p>
        </w:tc>
        <w:tc>
          <w:tcPr>
            <w:tcW w:w="851" w:type="dxa"/>
          </w:tcPr>
          <w:p w14:paraId="7A2E9CB0" w14:textId="77777777" w:rsidR="006E46CC" w:rsidRPr="00BA371D" w:rsidRDefault="006E46CC" w:rsidP="006E46CC">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25 MB</w:t>
            </w:r>
          </w:p>
        </w:tc>
      </w:tr>
      <w:tr w:rsidR="006E46CC" w:rsidRPr="00BA371D" w14:paraId="4A713847" w14:textId="77777777" w:rsidTr="008D4FBC">
        <w:tc>
          <w:tcPr>
            <w:tcW w:w="8906" w:type="dxa"/>
            <w:gridSpan w:val="5"/>
          </w:tcPr>
          <w:p w14:paraId="0BDD78D5"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Mailing Address</w:t>
            </w:r>
          </w:p>
        </w:tc>
      </w:tr>
      <w:tr w:rsidR="006E46CC" w:rsidRPr="00BA371D" w14:paraId="13CA5650" w14:textId="77777777" w:rsidTr="008D4FBC">
        <w:tc>
          <w:tcPr>
            <w:tcW w:w="2244" w:type="dxa"/>
          </w:tcPr>
          <w:p w14:paraId="7488DEC5"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41D729BF"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766959BA" w14:textId="77777777" w:rsidR="006E46CC" w:rsidRPr="00BA371D" w:rsidRDefault="006E46CC" w:rsidP="006E46CC">
            <w:pPr>
              <w:pStyle w:val="NoSpacing"/>
              <w:jc w:val="both"/>
              <w:rPr>
                <w:rFonts w:asciiTheme="minorHAnsi" w:eastAsia="Calibri" w:hAnsiTheme="minorHAnsi" w:cstheme="minorHAnsi"/>
              </w:rPr>
            </w:pPr>
            <w:r w:rsidRPr="00BA371D">
              <w:rPr>
                <w:rFonts w:asciiTheme="minorHAnsi" w:eastAsia="Calibri" w:hAnsiTheme="minorHAnsi" w:cstheme="minorHAnsi"/>
              </w:rPr>
              <w:t>Address Line 1 cannot be blank</w:t>
            </w:r>
          </w:p>
        </w:tc>
        <w:tc>
          <w:tcPr>
            <w:tcW w:w="1275" w:type="dxa"/>
          </w:tcPr>
          <w:p w14:paraId="42A43080"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2FE58920"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E46CC" w:rsidRPr="00BA371D" w14:paraId="601D3464" w14:textId="77777777" w:rsidTr="008D4FBC">
        <w:tc>
          <w:tcPr>
            <w:tcW w:w="2244" w:type="dxa"/>
          </w:tcPr>
          <w:p w14:paraId="545DEBB1"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Address Line 2</w:t>
            </w:r>
          </w:p>
        </w:tc>
        <w:tc>
          <w:tcPr>
            <w:tcW w:w="2126" w:type="dxa"/>
          </w:tcPr>
          <w:p w14:paraId="3227BAB8"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39330162" w14:textId="77777777" w:rsidR="006E46CC" w:rsidRPr="00BA371D" w:rsidRDefault="006E46CC" w:rsidP="006E46CC">
            <w:pPr>
              <w:pStyle w:val="NoSpacing"/>
              <w:jc w:val="both"/>
              <w:rPr>
                <w:rFonts w:asciiTheme="minorHAnsi" w:eastAsia="Calibri" w:hAnsiTheme="minorHAnsi" w:cstheme="minorHAnsi"/>
                <w:b/>
              </w:rPr>
            </w:pPr>
          </w:p>
        </w:tc>
        <w:tc>
          <w:tcPr>
            <w:tcW w:w="1275" w:type="dxa"/>
          </w:tcPr>
          <w:p w14:paraId="74C8CC96"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65D9B57"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E46CC" w:rsidRPr="00BA371D" w14:paraId="318BED2D" w14:textId="77777777" w:rsidTr="008D4FBC">
        <w:tc>
          <w:tcPr>
            <w:tcW w:w="2244" w:type="dxa"/>
          </w:tcPr>
          <w:p w14:paraId="5B6FCDB9"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6B341389"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7DE6D19" w14:textId="77777777" w:rsidR="006E46CC" w:rsidRPr="00BA371D" w:rsidRDefault="006E46CC" w:rsidP="006E46CC">
            <w:pPr>
              <w:pStyle w:val="NoSpacing"/>
              <w:jc w:val="both"/>
              <w:rPr>
                <w:rFonts w:asciiTheme="minorHAnsi" w:eastAsia="Calibri" w:hAnsiTheme="minorHAnsi" w:cstheme="minorHAnsi"/>
              </w:rPr>
            </w:pPr>
            <w:r w:rsidRPr="00BA371D">
              <w:rPr>
                <w:rFonts w:asciiTheme="minorHAnsi" w:eastAsia="Calibri" w:hAnsiTheme="minorHAnsi" w:cstheme="minorHAnsi"/>
              </w:rPr>
              <w:t>Pincode cannot be blank</w:t>
            </w:r>
          </w:p>
        </w:tc>
        <w:tc>
          <w:tcPr>
            <w:tcW w:w="1275" w:type="dxa"/>
          </w:tcPr>
          <w:p w14:paraId="3B0C3B83"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5F53EBDA"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6E46CC" w:rsidRPr="00BA371D" w14:paraId="78542FF7" w14:textId="77777777" w:rsidTr="008D4FBC">
        <w:tc>
          <w:tcPr>
            <w:tcW w:w="2244" w:type="dxa"/>
          </w:tcPr>
          <w:p w14:paraId="6016AF29"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614AB399"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09D8F084" w14:textId="77777777" w:rsidR="006E46CC" w:rsidRPr="00BA371D" w:rsidRDefault="006E46CC" w:rsidP="006E46CC">
            <w:pPr>
              <w:pStyle w:val="NoSpacing"/>
              <w:jc w:val="both"/>
              <w:rPr>
                <w:rFonts w:asciiTheme="minorHAnsi" w:eastAsia="Calibri" w:hAnsiTheme="minorHAnsi" w:cstheme="minorHAnsi"/>
              </w:rPr>
            </w:pPr>
            <w:r w:rsidRPr="00BA371D">
              <w:rPr>
                <w:rFonts w:asciiTheme="minorHAnsi" w:eastAsia="Calibri" w:hAnsiTheme="minorHAnsi" w:cstheme="minorHAnsi"/>
              </w:rPr>
              <w:t>Kindly select city from dropdown menu</w:t>
            </w:r>
          </w:p>
        </w:tc>
        <w:tc>
          <w:tcPr>
            <w:tcW w:w="1275" w:type="dxa"/>
          </w:tcPr>
          <w:p w14:paraId="628FBC10"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F2E8FEC"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E46CC" w:rsidRPr="00BA371D" w14:paraId="3C195A76" w14:textId="77777777" w:rsidTr="008D4FBC">
        <w:tc>
          <w:tcPr>
            <w:tcW w:w="2244" w:type="dxa"/>
          </w:tcPr>
          <w:p w14:paraId="50C111C3"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19D34992"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59BA36CF"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State from dropdown menu</w:t>
            </w:r>
          </w:p>
        </w:tc>
        <w:tc>
          <w:tcPr>
            <w:tcW w:w="1275" w:type="dxa"/>
          </w:tcPr>
          <w:p w14:paraId="57D59C0F"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8D0C4C4"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E46CC" w:rsidRPr="00BA371D" w14:paraId="61847803" w14:textId="77777777" w:rsidTr="008D4FBC">
        <w:tc>
          <w:tcPr>
            <w:tcW w:w="2244" w:type="dxa"/>
          </w:tcPr>
          <w:p w14:paraId="33B030BE"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Pr="00BA371D">
              <w:rPr>
                <w:rFonts w:asciiTheme="minorHAnsi" w:hAnsiTheme="minorHAnsi" w:cstheme="minorHAnsi"/>
                <w:color w:val="FF0000"/>
              </w:rPr>
              <w:t>*</w:t>
            </w:r>
          </w:p>
        </w:tc>
        <w:tc>
          <w:tcPr>
            <w:tcW w:w="2126" w:type="dxa"/>
          </w:tcPr>
          <w:p w14:paraId="094AB4A1"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12004288"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Country from dropdown menu</w:t>
            </w:r>
          </w:p>
        </w:tc>
        <w:tc>
          <w:tcPr>
            <w:tcW w:w="1275" w:type="dxa"/>
          </w:tcPr>
          <w:p w14:paraId="2F051E2B"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72632B63" w14:textId="77777777" w:rsidR="006E46CC" w:rsidRPr="00BA371D" w:rsidRDefault="006E46CC" w:rsidP="006E46CC">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E46CC" w:rsidRPr="00BA371D" w14:paraId="51E0E25A" w14:textId="77777777" w:rsidTr="008D4FBC">
        <w:tc>
          <w:tcPr>
            <w:tcW w:w="8906" w:type="dxa"/>
            <w:gridSpan w:val="5"/>
          </w:tcPr>
          <w:p w14:paraId="31FCFF74"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6E46CC" w:rsidRPr="00BA371D" w14:paraId="5F0185B5" w14:textId="77777777" w:rsidTr="008D4FBC">
        <w:tc>
          <w:tcPr>
            <w:tcW w:w="2244" w:type="dxa"/>
          </w:tcPr>
          <w:p w14:paraId="3B586F09"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4AA88C07"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3F10C7A1"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01C7323A"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51DE7A2A"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6E46CC" w:rsidRPr="00BA371D" w14:paraId="032C73F5" w14:textId="77777777" w:rsidTr="008D4FBC">
        <w:tc>
          <w:tcPr>
            <w:tcW w:w="2244" w:type="dxa"/>
          </w:tcPr>
          <w:p w14:paraId="5873698A"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Pr="00BA371D">
              <w:rPr>
                <w:rFonts w:asciiTheme="minorHAnsi" w:hAnsiTheme="minorHAnsi" w:cstheme="minorHAnsi"/>
                <w:color w:val="FF0000"/>
              </w:rPr>
              <w:t>*</w:t>
            </w:r>
          </w:p>
        </w:tc>
        <w:tc>
          <w:tcPr>
            <w:tcW w:w="2126" w:type="dxa"/>
          </w:tcPr>
          <w:p w14:paraId="5EA4A57A"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6D6D2B0F"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1019D451"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Numeric</w:t>
            </w:r>
          </w:p>
        </w:tc>
        <w:tc>
          <w:tcPr>
            <w:tcW w:w="851" w:type="dxa"/>
          </w:tcPr>
          <w:p w14:paraId="49F2D043"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20</w:t>
            </w:r>
          </w:p>
        </w:tc>
      </w:tr>
      <w:tr w:rsidR="006E46CC" w:rsidRPr="00BA371D" w14:paraId="6F007D52" w14:textId="77777777" w:rsidTr="008D4FBC">
        <w:tc>
          <w:tcPr>
            <w:tcW w:w="8906" w:type="dxa"/>
            <w:gridSpan w:val="5"/>
          </w:tcPr>
          <w:p w14:paraId="5B693AC5" w14:textId="77777777" w:rsidR="006E46CC" w:rsidRPr="00BA371D" w:rsidRDefault="006E46CC" w:rsidP="006E46C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Qualification Details</w:t>
            </w:r>
          </w:p>
        </w:tc>
      </w:tr>
      <w:tr w:rsidR="006E46CC" w:rsidRPr="00BA371D" w14:paraId="44EEC345" w14:textId="77777777" w:rsidTr="008D4FBC">
        <w:tc>
          <w:tcPr>
            <w:tcW w:w="2244" w:type="dxa"/>
          </w:tcPr>
          <w:p w14:paraId="00D496E6"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r w:rsidRPr="00BA371D">
              <w:rPr>
                <w:rFonts w:asciiTheme="minorHAnsi" w:hAnsiTheme="minorHAnsi" w:cstheme="minorHAnsi"/>
                <w:color w:val="FF0000"/>
              </w:rPr>
              <w:t>*</w:t>
            </w:r>
          </w:p>
        </w:tc>
        <w:tc>
          <w:tcPr>
            <w:tcW w:w="2126" w:type="dxa"/>
          </w:tcPr>
          <w:p w14:paraId="76AD9C71" w14:textId="77777777" w:rsidR="006E46CC" w:rsidRPr="00BA371D" w:rsidRDefault="006E46CC" w:rsidP="006E46C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rPr>
              <w:t>Dropdown</w:t>
            </w:r>
          </w:p>
        </w:tc>
        <w:tc>
          <w:tcPr>
            <w:tcW w:w="2410" w:type="dxa"/>
          </w:tcPr>
          <w:p w14:paraId="7D577F4D"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rPr>
              <w:t>Kindly select Program from dropdown menu</w:t>
            </w:r>
          </w:p>
        </w:tc>
        <w:tc>
          <w:tcPr>
            <w:tcW w:w="1275" w:type="dxa"/>
          </w:tcPr>
          <w:p w14:paraId="20BBBA11"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CDDD2D9"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E46CC" w:rsidRPr="00BA371D" w14:paraId="2F4FB7E0" w14:textId="77777777" w:rsidTr="008D4FBC">
        <w:tc>
          <w:tcPr>
            <w:tcW w:w="2244" w:type="dxa"/>
          </w:tcPr>
          <w:p w14:paraId="16C61240"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r w:rsidRPr="00BA371D">
              <w:rPr>
                <w:rFonts w:asciiTheme="minorHAnsi" w:hAnsiTheme="minorHAnsi" w:cstheme="minorHAnsi"/>
                <w:color w:val="FF0000"/>
              </w:rPr>
              <w:t>*</w:t>
            </w:r>
          </w:p>
        </w:tc>
        <w:tc>
          <w:tcPr>
            <w:tcW w:w="2126" w:type="dxa"/>
          </w:tcPr>
          <w:p w14:paraId="47B6CF1B" w14:textId="77777777" w:rsidR="006E46CC" w:rsidRPr="00BA371D" w:rsidRDefault="006E46CC" w:rsidP="006E46CC">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4B341EF1"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Subject/stream cannot be blank</w:t>
            </w:r>
          </w:p>
        </w:tc>
        <w:tc>
          <w:tcPr>
            <w:tcW w:w="1275" w:type="dxa"/>
          </w:tcPr>
          <w:p w14:paraId="2993DF1D"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8E33407"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E46CC" w:rsidRPr="00BA371D" w14:paraId="1AF205AB" w14:textId="77777777" w:rsidTr="008D4FBC">
        <w:tc>
          <w:tcPr>
            <w:tcW w:w="2244" w:type="dxa"/>
          </w:tcPr>
          <w:p w14:paraId="204DE338"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r w:rsidRPr="00BA371D">
              <w:rPr>
                <w:rFonts w:asciiTheme="minorHAnsi" w:hAnsiTheme="minorHAnsi" w:cstheme="minorHAnsi"/>
                <w:color w:val="FF0000"/>
              </w:rPr>
              <w:t>*</w:t>
            </w:r>
          </w:p>
        </w:tc>
        <w:tc>
          <w:tcPr>
            <w:tcW w:w="2126" w:type="dxa"/>
          </w:tcPr>
          <w:p w14:paraId="6712A2D3" w14:textId="77777777" w:rsidR="006E46CC" w:rsidRPr="00BA371D" w:rsidRDefault="006E46CC" w:rsidP="006E46CC">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50FD5D6E"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Educational Institute cannot be blank</w:t>
            </w:r>
          </w:p>
        </w:tc>
        <w:tc>
          <w:tcPr>
            <w:tcW w:w="1275" w:type="dxa"/>
          </w:tcPr>
          <w:p w14:paraId="22F62A91"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8CBBBD7"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E46CC" w:rsidRPr="00BA371D" w14:paraId="0E0F099D" w14:textId="77777777" w:rsidTr="008D4FBC">
        <w:tc>
          <w:tcPr>
            <w:tcW w:w="2244" w:type="dxa"/>
          </w:tcPr>
          <w:p w14:paraId="51D02D70"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r w:rsidRPr="00BA371D">
              <w:rPr>
                <w:rFonts w:asciiTheme="minorHAnsi" w:hAnsiTheme="minorHAnsi" w:cstheme="minorHAnsi"/>
                <w:color w:val="FF0000"/>
              </w:rPr>
              <w:t>*</w:t>
            </w:r>
          </w:p>
        </w:tc>
        <w:tc>
          <w:tcPr>
            <w:tcW w:w="2126" w:type="dxa"/>
          </w:tcPr>
          <w:p w14:paraId="3A6C03FE" w14:textId="77777777" w:rsidR="006E46CC" w:rsidRPr="00BA371D" w:rsidRDefault="006E46CC" w:rsidP="006E46CC">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5CE20D19"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Year cannot be blank</w:t>
            </w:r>
          </w:p>
        </w:tc>
        <w:tc>
          <w:tcPr>
            <w:tcW w:w="1275" w:type="dxa"/>
          </w:tcPr>
          <w:p w14:paraId="671D7283"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6FBF0426"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E46CC" w:rsidRPr="00BA371D" w14:paraId="001F440E" w14:textId="77777777" w:rsidTr="008D4FBC">
        <w:tc>
          <w:tcPr>
            <w:tcW w:w="2244" w:type="dxa"/>
          </w:tcPr>
          <w:p w14:paraId="71F07D69"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r w:rsidRPr="00BA371D">
              <w:rPr>
                <w:rFonts w:asciiTheme="minorHAnsi" w:hAnsiTheme="minorHAnsi" w:cstheme="minorHAnsi"/>
                <w:color w:val="FF0000"/>
              </w:rPr>
              <w:t>*</w:t>
            </w:r>
          </w:p>
        </w:tc>
        <w:tc>
          <w:tcPr>
            <w:tcW w:w="2126" w:type="dxa"/>
          </w:tcPr>
          <w:p w14:paraId="320819E2" w14:textId="77777777" w:rsidR="006E46CC" w:rsidRPr="00BA371D" w:rsidRDefault="006E46CC" w:rsidP="006E46CC">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7BD5CCF0"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Grade cannot be blank</w:t>
            </w:r>
          </w:p>
        </w:tc>
        <w:tc>
          <w:tcPr>
            <w:tcW w:w="1275" w:type="dxa"/>
          </w:tcPr>
          <w:p w14:paraId="54240B39"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5CF6340"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E46CC" w:rsidRPr="00BA371D" w14:paraId="52A8FF21" w14:textId="77777777" w:rsidTr="008D4FBC">
        <w:tc>
          <w:tcPr>
            <w:tcW w:w="2244" w:type="dxa"/>
          </w:tcPr>
          <w:p w14:paraId="4A826A3C"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r w:rsidRPr="00BA371D">
              <w:rPr>
                <w:rFonts w:asciiTheme="minorHAnsi" w:hAnsiTheme="minorHAnsi" w:cstheme="minorHAnsi"/>
                <w:color w:val="FF0000"/>
              </w:rPr>
              <w:t>*</w:t>
            </w:r>
          </w:p>
        </w:tc>
        <w:tc>
          <w:tcPr>
            <w:tcW w:w="2126" w:type="dxa"/>
          </w:tcPr>
          <w:p w14:paraId="08324C87" w14:textId="77777777" w:rsidR="006E46CC" w:rsidRPr="00BA371D" w:rsidRDefault="006E46CC" w:rsidP="006E46CC">
            <w:pPr>
              <w:pStyle w:val="Default"/>
              <w:jc w:val="both"/>
              <w:rPr>
                <w:rFonts w:asciiTheme="minorHAnsi" w:eastAsia="Calibri" w:hAnsiTheme="minorHAnsi" w:cstheme="minorHAnsi"/>
                <w:bCs/>
              </w:rPr>
            </w:pPr>
            <w:r w:rsidRPr="00BA371D">
              <w:rPr>
                <w:rFonts w:asciiTheme="minorHAnsi" w:eastAsia="Calibri" w:hAnsiTheme="minorHAnsi" w:cstheme="minorHAnsi"/>
                <w:bCs/>
              </w:rPr>
              <w:t>Button</w:t>
            </w:r>
          </w:p>
        </w:tc>
        <w:tc>
          <w:tcPr>
            <w:tcW w:w="2410" w:type="dxa"/>
          </w:tcPr>
          <w:p w14:paraId="0CAE98E9" w14:textId="77777777" w:rsidR="006E46CC" w:rsidRPr="00BA371D" w:rsidRDefault="006E46CC" w:rsidP="006E46CC">
            <w:pPr>
              <w:pStyle w:val="Default"/>
              <w:jc w:val="both"/>
              <w:rPr>
                <w:rFonts w:asciiTheme="minorHAnsi" w:eastAsia="Calibri" w:hAnsiTheme="minorHAnsi" w:cstheme="minorHAnsi"/>
              </w:rPr>
            </w:pPr>
          </w:p>
        </w:tc>
        <w:tc>
          <w:tcPr>
            <w:tcW w:w="1275" w:type="dxa"/>
          </w:tcPr>
          <w:p w14:paraId="212CC929" w14:textId="77777777" w:rsidR="006E46CC" w:rsidRPr="00BA371D" w:rsidRDefault="006E46CC" w:rsidP="006E46CC">
            <w:pPr>
              <w:pStyle w:val="Default"/>
              <w:jc w:val="both"/>
              <w:rPr>
                <w:rFonts w:asciiTheme="minorHAnsi" w:eastAsia="Calibri" w:hAnsiTheme="minorHAnsi" w:cstheme="minorHAnsi"/>
              </w:rPr>
            </w:pPr>
            <w:r w:rsidRPr="00BA371D">
              <w:rPr>
                <w:rFonts w:asciiTheme="minorHAnsi" w:eastAsia="Calibri" w:hAnsiTheme="minorHAnsi" w:cstheme="minorHAnsi"/>
              </w:rPr>
              <w:t>Varbinary</w:t>
            </w:r>
          </w:p>
        </w:tc>
        <w:tc>
          <w:tcPr>
            <w:tcW w:w="851" w:type="dxa"/>
          </w:tcPr>
          <w:p w14:paraId="4E2DEB4E" w14:textId="77777777" w:rsidR="006E46CC" w:rsidRPr="00BA371D" w:rsidRDefault="006E46CC" w:rsidP="006E46C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5 MB</w:t>
            </w:r>
          </w:p>
        </w:tc>
      </w:tr>
    </w:tbl>
    <w:p w14:paraId="38506F21" w14:textId="22DCC2BB" w:rsidR="00610655" w:rsidRPr="00BA371D" w:rsidRDefault="00610655" w:rsidP="00610655">
      <w:pPr>
        <w:pStyle w:val="NoSpacing"/>
        <w:jc w:val="both"/>
        <w:rPr>
          <w:rFonts w:asciiTheme="minorHAnsi" w:eastAsia="Calibri" w:hAnsiTheme="minorHAnsi" w:cstheme="minorHAnsi"/>
          <w:b/>
        </w:rPr>
      </w:pPr>
    </w:p>
    <w:p w14:paraId="0A2735D0" w14:textId="77777777" w:rsidR="00FE7977" w:rsidRPr="00BA371D" w:rsidRDefault="00FE7977" w:rsidP="00610655">
      <w:pPr>
        <w:pStyle w:val="NoSpacing"/>
        <w:jc w:val="both"/>
        <w:rPr>
          <w:rFonts w:asciiTheme="minorHAnsi" w:eastAsia="Calibri" w:hAnsiTheme="minorHAnsi" w:cstheme="minorHAnsi"/>
          <w:b/>
        </w:rPr>
      </w:pPr>
    </w:p>
    <w:p w14:paraId="170AA6B3" w14:textId="10AE7F59" w:rsidR="00264FDC" w:rsidRPr="00930C4B" w:rsidRDefault="00264FDC" w:rsidP="00264FDC">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 xml:space="preserve">System User Listing- </w:t>
      </w:r>
      <w:r w:rsidR="000B5173" w:rsidRPr="00930C4B">
        <w:rPr>
          <w:rFonts w:asciiTheme="minorHAnsi" w:eastAsia="Times New Roman" w:hAnsiTheme="minorHAnsi" w:cstheme="minorHAnsi"/>
          <w:color w:val="2F5496"/>
          <w:sz w:val="28"/>
          <w:szCs w:val="24"/>
          <w:lang w:val="en-IN"/>
        </w:rPr>
        <w:t>View</w:t>
      </w:r>
      <w:r w:rsidRPr="00930C4B">
        <w:rPr>
          <w:rFonts w:asciiTheme="minorHAnsi" w:eastAsia="Times New Roman" w:hAnsiTheme="minorHAnsi" w:cstheme="minorHAnsi"/>
          <w:color w:val="2F5496"/>
          <w:sz w:val="28"/>
          <w:szCs w:val="24"/>
          <w:lang w:val="en-IN"/>
        </w:rPr>
        <w:t xml:space="preserve"> Us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264FDC" w:rsidRPr="00BA371D" w14:paraId="65E203BC" w14:textId="77777777" w:rsidTr="0002345B">
        <w:trPr>
          <w:trHeight w:val="395"/>
        </w:trPr>
        <w:tc>
          <w:tcPr>
            <w:tcW w:w="2070" w:type="dxa"/>
            <w:shd w:val="clear" w:color="auto" w:fill="D0CECE" w:themeFill="background2" w:themeFillShade="E6"/>
          </w:tcPr>
          <w:p w14:paraId="0EA9D57B" w14:textId="77777777" w:rsidR="00264FDC" w:rsidRPr="00BA371D" w:rsidRDefault="00264FD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246F88DB" w14:textId="4A0A3446" w:rsidR="00264FDC" w:rsidRPr="00BA371D" w:rsidRDefault="00EB3A3A" w:rsidP="00EB3A3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System User Listing- </w:t>
            </w:r>
            <w:r w:rsidR="00264FDC"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View User details</w:t>
            </w:r>
          </w:p>
        </w:tc>
      </w:tr>
      <w:tr w:rsidR="00264FDC" w:rsidRPr="00BA371D" w14:paraId="2EB6ECED" w14:textId="77777777" w:rsidTr="0002345B">
        <w:trPr>
          <w:trHeight w:val="395"/>
        </w:trPr>
        <w:tc>
          <w:tcPr>
            <w:tcW w:w="2070" w:type="dxa"/>
          </w:tcPr>
          <w:p w14:paraId="2AB63CC2" w14:textId="77777777" w:rsidR="00264FDC" w:rsidRPr="00BA371D" w:rsidRDefault="00264FDC" w:rsidP="0002345B">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C45A2D0" w14:textId="77777777" w:rsidR="00264FDC" w:rsidRPr="00BA371D" w:rsidRDefault="00264FD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0683D238" w14:textId="77777777" w:rsidR="00264FDC" w:rsidRPr="00BA371D" w:rsidRDefault="00264FD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A245ADB" w14:textId="253FAA1C" w:rsidR="00264FDC" w:rsidRPr="00BA371D" w:rsidRDefault="00264FD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6653BE" w:rsidRPr="00BA371D">
              <w:rPr>
                <w:rFonts w:asciiTheme="minorHAnsi" w:eastAsia="Calibri" w:hAnsiTheme="minorHAnsi" w:cstheme="minorHAnsi"/>
                <w:color w:val="auto"/>
                <w:lang w:val="en-GB"/>
              </w:rPr>
              <w:t>View</w:t>
            </w:r>
            <w:r w:rsidR="00101D27"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System User module.</w:t>
            </w:r>
          </w:p>
          <w:p w14:paraId="2FBE32FD" w14:textId="77777777" w:rsidR="00264FDC" w:rsidRPr="00BA371D" w:rsidRDefault="00264FD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has added resources on the application.</w:t>
            </w:r>
          </w:p>
        </w:tc>
      </w:tr>
      <w:tr w:rsidR="00101D27" w:rsidRPr="00BA371D" w14:paraId="7A766E1E" w14:textId="77777777" w:rsidTr="0002345B">
        <w:trPr>
          <w:trHeight w:val="395"/>
        </w:trPr>
        <w:tc>
          <w:tcPr>
            <w:tcW w:w="2070" w:type="dxa"/>
          </w:tcPr>
          <w:p w14:paraId="3AAC11D8"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6356BD3" w14:textId="48DB7D28" w:rsidR="00101D27" w:rsidRPr="00BA371D" w:rsidRDefault="00101D27" w:rsidP="00101D27">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details of the selected user from the list. </w:t>
            </w:r>
          </w:p>
        </w:tc>
      </w:tr>
      <w:tr w:rsidR="00101D27" w:rsidRPr="00BA371D" w14:paraId="06014810" w14:textId="77777777" w:rsidTr="0002345B">
        <w:tc>
          <w:tcPr>
            <w:tcW w:w="2070" w:type="dxa"/>
          </w:tcPr>
          <w:p w14:paraId="2C6B6777"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F6D0FBB" w14:textId="0E1A78F2" w:rsidR="00101D27" w:rsidRPr="00BA371D" w:rsidRDefault="001E0FAA" w:rsidP="001E0FAA">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view details of </w:t>
            </w:r>
            <w:r w:rsidR="00101D27" w:rsidRPr="00BA371D">
              <w:rPr>
                <w:rFonts w:asciiTheme="minorHAnsi" w:eastAsia="Calibri" w:hAnsiTheme="minorHAnsi" w:cstheme="minorHAnsi"/>
                <w:color w:val="auto"/>
                <w:lang w:val="en-GB"/>
              </w:rPr>
              <w:t>system user on the application.</w:t>
            </w:r>
          </w:p>
        </w:tc>
      </w:tr>
      <w:tr w:rsidR="00101D27" w:rsidRPr="00BA371D" w14:paraId="266FBCA0" w14:textId="77777777" w:rsidTr="0002345B">
        <w:tc>
          <w:tcPr>
            <w:tcW w:w="2070" w:type="dxa"/>
          </w:tcPr>
          <w:p w14:paraId="7A363A18"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Description </w:t>
            </w:r>
          </w:p>
        </w:tc>
        <w:tc>
          <w:tcPr>
            <w:tcW w:w="6570" w:type="dxa"/>
          </w:tcPr>
          <w:p w14:paraId="0D5F91F9" w14:textId="1A81EC9A" w:rsidR="00101D27" w:rsidRPr="00BA371D" w:rsidRDefault="001E0FAA" w:rsidP="001E0FAA">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view details of selected user from the System user listing page.  </w:t>
            </w:r>
          </w:p>
        </w:tc>
      </w:tr>
      <w:tr w:rsidR="00101D27" w:rsidRPr="00BA371D" w14:paraId="641447E6" w14:textId="77777777" w:rsidTr="0002345B">
        <w:tc>
          <w:tcPr>
            <w:tcW w:w="2070" w:type="dxa"/>
          </w:tcPr>
          <w:p w14:paraId="27A3FE53"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59607278" w14:textId="38ADF757" w:rsidR="00101D27" w:rsidRPr="00BA371D" w:rsidRDefault="001F7DB8"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101D27" w:rsidRPr="00BA371D" w14:paraId="0D4D97D6" w14:textId="77777777" w:rsidTr="0002345B">
        <w:tc>
          <w:tcPr>
            <w:tcW w:w="2070" w:type="dxa"/>
          </w:tcPr>
          <w:p w14:paraId="79172861"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08750BAD" w14:textId="7777777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101D27" w:rsidRPr="00BA371D" w14:paraId="7335A7F8" w14:textId="77777777" w:rsidTr="0002345B">
        <w:tc>
          <w:tcPr>
            <w:tcW w:w="2070" w:type="dxa"/>
          </w:tcPr>
          <w:p w14:paraId="74C691C1"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00D28EFB" w14:textId="0A5401D3"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w:t>
            </w:r>
            <w:r w:rsidR="0040732E" w:rsidRPr="00BA371D">
              <w:rPr>
                <w:rFonts w:asciiTheme="minorHAnsi" w:eastAsia="Calibri" w:hAnsiTheme="minorHAnsi" w:cstheme="minorHAnsi"/>
                <w:color w:val="auto"/>
                <w:lang w:val="en-GB"/>
              </w:rPr>
              <w:t xml:space="preserve">view details of </w:t>
            </w:r>
            <w:r w:rsidRPr="00BA371D">
              <w:rPr>
                <w:rFonts w:asciiTheme="minorHAnsi" w:eastAsia="Calibri" w:hAnsiTheme="minorHAnsi" w:cstheme="minorHAnsi"/>
                <w:color w:val="auto"/>
                <w:lang w:val="en-GB"/>
              </w:rPr>
              <w:t>user by clicking on the “</w:t>
            </w:r>
            <w:r w:rsidR="0040732E" w:rsidRPr="00BA371D">
              <w:rPr>
                <w:rFonts w:asciiTheme="minorHAnsi" w:eastAsia="Calibri" w:hAnsiTheme="minorHAnsi" w:cstheme="minorHAnsi"/>
                <w:color w:val="auto"/>
                <w:lang w:val="en-GB"/>
              </w:rPr>
              <w:t>View</w:t>
            </w:r>
            <w:r w:rsidRPr="00BA371D">
              <w:rPr>
                <w:rFonts w:asciiTheme="minorHAnsi" w:eastAsia="Calibri" w:hAnsiTheme="minorHAnsi" w:cstheme="minorHAnsi"/>
                <w:color w:val="auto"/>
                <w:lang w:val="en-GB"/>
              </w:rPr>
              <w:t xml:space="preserve">” button from System user listing page. </w:t>
            </w:r>
          </w:p>
          <w:p w14:paraId="28C3DC05" w14:textId="65FB2B3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w:t>
            </w:r>
            <w:r w:rsidR="0040732E" w:rsidRPr="00BA371D">
              <w:rPr>
                <w:rFonts w:asciiTheme="minorHAnsi" w:eastAsia="Calibri" w:hAnsiTheme="minorHAnsi" w:cstheme="minorHAnsi"/>
                <w:color w:val="auto"/>
                <w:lang w:val="en-GB"/>
              </w:rPr>
              <w:t>View User Details</w:t>
            </w:r>
            <w:r w:rsidRPr="00BA371D">
              <w:rPr>
                <w:rFonts w:asciiTheme="minorHAnsi" w:eastAsia="Calibri" w:hAnsiTheme="minorHAnsi" w:cstheme="minorHAnsi"/>
                <w:color w:val="auto"/>
                <w:lang w:val="en-GB"/>
              </w:rPr>
              <w:t>” Page to add system user details.</w:t>
            </w:r>
          </w:p>
          <w:p w14:paraId="2697BE7A" w14:textId="0D700385" w:rsidR="007E5EED" w:rsidRPr="00BA371D" w:rsidRDefault="007E5EED" w:rsidP="007E5EE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screen will include all the information added on Add System User Screen.</w:t>
            </w:r>
          </w:p>
          <w:p w14:paraId="6FB5D4B7" w14:textId="77777777" w:rsidR="007E5EED" w:rsidRPr="00BA371D" w:rsidRDefault="007E5EED" w:rsidP="00101D27">
            <w:pPr>
              <w:pStyle w:val="Default"/>
              <w:jc w:val="both"/>
              <w:rPr>
                <w:rFonts w:asciiTheme="minorHAnsi" w:eastAsia="Calibri" w:hAnsiTheme="minorHAnsi" w:cstheme="minorHAnsi"/>
                <w:color w:val="auto"/>
                <w:lang w:val="en-GB"/>
              </w:rPr>
            </w:pPr>
          </w:p>
          <w:p w14:paraId="7CDC856E" w14:textId="6E1BDC5D" w:rsidR="00101D27" w:rsidRPr="00BA371D" w:rsidRDefault="00AB0F39"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w:t>
            </w:r>
            <w:r w:rsidR="00101D27" w:rsidRPr="00BA371D">
              <w:rPr>
                <w:rFonts w:asciiTheme="minorHAnsi" w:eastAsia="Calibri" w:hAnsiTheme="minorHAnsi" w:cstheme="minorHAnsi"/>
                <w:color w:val="auto"/>
                <w:lang w:val="en-GB"/>
              </w:rPr>
              <w:t xml:space="preserve"> the details of the system user in below sections:</w:t>
            </w:r>
          </w:p>
          <w:p w14:paraId="32F7BB98" w14:textId="77777777" w:rsidR="00101D27" w:rsidRPr="00BA371D" w:rsidRDefault="00101D27" w:rsidP="00101D27">
            <w:pPr>
              <w:pStyle w:val="Default"/>
              <w:jc w:val="both"/>
              <w:rPr>
                <w:rFonts w:asciiTheme="minorHAnsi" w:eastAsia="Calibri" w:hAnsiTheme="minorHAnsi" w:cstheme="minorHAnsi"/>
                <w:color w:val="auto"/>
                <w:lang w:val="en-GB"/>
              </w:rPr>
            </w:pPr>
          </w:p>
          <w:p w14:paraId="64E4845E" w14:textId="77777777" w:rsidR="00101D27" w:rsidRPr="00BA371D" w:rsidRDefault="00101D27" w:rsidP="00101D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Users Personal Information</w:t>
            </w:r>
          </w:p>
          <w:p w14:paraId="2DB6F54C" w14:textId="31136EFA"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w:t>
            </w:r>
            <w:r w:rsidR="00105C3E" w:rsidRPr="00BA371D">
              <w:rPr>
                <w:rFonts w:asciiTheme="minorHAnsi" w:eastAsia="Calibri" w:hAnsiTheme="minorHAnsi" w:cstheme="minorHAnsi"/>
                <w:color w:val="auto"/>
                <w:lang w:val="en-GB"/>
              </w:rPr>
              <w:t>details screen</w:t>
            </w:r>
            <w:r w:rsidRPr="00BA371D">
              <w:rPr>
                <w:rFonts w:asciiTheme="minorHAnsi" w:eastAsia="Calibri" w:hAnsiTheme="minorHAnsi" w:cstheme="minorHAnsi"/>
                <w:color w:val="auto"/>
                <w:lang w:val="en-GB"/>
              </w:rPr>
              <w:t xml:space="preserve"> which will be </w:t>
            </w:r>
            <w:r w:rsidR="00105C3E" w:rsidRPr="00BA371D">
              <w:rPr>
                <w:rFonts w:asciiTheme="minorHAnsi" w:eastAsia="Calibri" w:hAnsiTheme="minorHAnsi" w:cstheme="minorHAnsi"/>
                <w:color w:val="auto"/>
                <w:lang w:val="en-GB"/>
              </w:rPr>
              <w:t>showing</w:t>
            </w:r>
            <w:r w:rsidRPr="00BA371D">
              <w:rPr>
                <w:rFonts w:asciiTheme="minorHAnsi" w:eastAsia="Calibri" w:hAnsiTheme="minorHAnsi" w:cstheme="minorHAnsi"/>
                <w:color w:val="auto"/>
                <w:lang w:val="en-GB"/>
              </w:rPr>
              <w:t xml:space="preserve"> the User Personal Information. The data fields will include:</w:t>
            </w:r>
          </w:p>
          <w:p w14:paraId="5EED34B5"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ull Name</w:t>
            </w:r>
          </w:p>
          <w:p w14:paraId="39A1917D" w14:textId="0E165B6A" w:rsidR="00101D27" w:rsidRPr="00BA371D" w:rsidRDefault="00101D27"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 (If user role is any other then valuer and supervisor)</w:t>
            </w:r>
          </w:p>
          <w:p w14:paraId="0657319E" w14:textId="77777777" w:rsidR="00101D27" w:rsidRPr="00BA371D" w:rsidRDefault="00101D27" w:rsidP="00101D27">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 xml:space="preserve">Role </w:t>
            </w:r>
          </w:p>
          <w:p w14:paraId="48F0FD65" w14:textId="77777777" w:rsidR="00101D27" w:rsidRPr="00BA371D" w:rsidRDefault="00101D27" w:rsidP="00101D2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w:t>
            </w:r>
          </w:p>
          <w:p w14:paraId="6035F9D6" w14:textId="77777777" w:rsidR="00101D27" w:rsidRPr="00BA371D" w:rsidRDefault="00101D27" w:rsidP="00101D2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pervisor</w:t>
            </w:r>
          </w:p>
          <w:p w14:paraId="11BE6109" w14:textId="77777777" w:rsidR="00101D27" w:rsidRPr="00BA371D" w:rsidRDefault="00101D27" w:rsidP="00101D2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reator</w:t>
            </w:r>
          </w:p>
          <w:p w14:paraId="4F9D4506" w14:textId="77777777" w:rsidR="00101D27" w:rsidRPr="00BA371D" w:rsidRDefault="00101D27" w:rsidP="00101D2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pprover </w:t>
            </w:r>
          </w:p>
          <w:p w14:paraId="5F6DDE34" w14:textId="77777777" w:rsidR="00101D27" w:rsidRPr="00BA371D" w:rsidRDefault="00101D27" w:rsidP="00101D2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osal Manager</w:t>
            </w:r>
          </w:p>
          <w:p w14:paraId="14F267B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3282278F" w14:textId="77777777" w:rsidR="00101D27" w:rsidRPr="00BA371D" w:rsidRDefault="00101D27" w:rsidP="00101D2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46345C62" w14:textId="77777777" w:rsidR="00101D27" w:rsidRPr="00BA371D" w:rsidRDefault="00101D27" w:rsidP="00101D2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783A222A" w14:textId="0ABDBD0A" w:rsidR="00101D27" w:rsidRPr="00BA371D" w:rsidRDefault="00101D27" w:rsidP="00754030">
            <w:pPr>
              <w:pStyle w:val="ListParagraph"/>
              <w:numPr>
                <w:ilvl w:val="1"/>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 xml:space="preserve">Govt. </w:t>
            </w:r>
          </w:p>
          <w:p w14:paraId="693D9CE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p>
          <w:p w14:paraId="7BB9C05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der</w:t>
            </w:r>
          </w:p>
          <w:p w14:paraId="20154CDC" w14:textId="77777777" w:rsidR="00101D27" w:rsidRPr="00BA371D" w:rsidRDefault="00101D27" w:rsidP="00101D2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ale</w:t>
            </w:r>
          </w:p>
          <w:p w14:paraId="6C3259AE" w14:textId="77777777" w:rsidR="00101D27" w:rsidRPr="00BA371D" w:rsidRDefault="00101D27" w:rsidP="00101D2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emale</w:t>
            </w:r>
          </w:p>
          <w:p w14:paraId="62A7462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p>
          <w:p w14:paraId="463BD76E"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00C481D0"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0DB4BCCA" w14:textId="1EA20BC1"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p w14:paraId="69BB5C03"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Reporting Person</w:t>
            </w:r>
          </w:p>
          <w:p w14:paraId="648F1602"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604C30B4" w14:textId="49A9BC1C"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file picture</w:t>
            </w:r>
          </w:p>
          <w:p w14:paraId="0E5A5203" w14:textId="77777777" w:rsidR="00101D27" w:rsidRPr="00BA371D" w:rsidRDefault="00101D27" w:rsidP="00101D27">
            <w:pPr>
              <w:pStyle w:val="Default"/>
              <w:jc w:val="both"/>
              <w:rPr>
                <w:rFonts w:asciiTheme="minorHAnsi" w:eastAsia="Calibri" w:hAnsiTheme="minorHAnsi" w:cstheme="minorHAnsi"/>
                <w:color w:val="auto"/>
                <w:lang w:val="en-GB"/>
              </w:rPr>
            </w:pPr>
          </w:p>
          <w:p w14:paraId="3A08FB48" w14:textId="77777777" w:rsidR="00101D27" w:rsidRPr="00BA371D" w:rsidRDefault="00101D27" w:rsidP="00101D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059CC9DC" w14:textId="0C9FCCA4"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w:t>
            </w:r>
            <w:r w:rsidR="00754030" w:rsidRPr="00BA371D">
              <w:rPr>
                <w:rFonts w:asciiTheme="minorHAnsi" w:eastAsia="Calibri" w:hAnsiTheme="minorHAnsi" w:cstheme="minorHAnsi"/>
                <w:color w:val="auto"/>
                <w:lang w:val="en-GB"/>
              </w:rPr>
              <w:t xml:space="preserve">details </w:t>
            </w:r>
            <w:r w:rsidRPr="00BA371D">
              <w:rPr>
                <w:rFonts w:asciiTheme="minorHAnsi" w:eastAsia="Calibri" w:hAnsiTheme="minorHAnsi" w:cstheme="minorHAnsi"/>
                <w:color w:val="auto"/>
                <w:lang w:val="en-GB"/>
              </w:rPr>
              <w:t xml:space="preserve">screen which will be </w:t>
            </w:r>
            <w:r w:rsidR="00754030" w:rsidRPr="00BA371D">
              <w:rPr>
                <w:rFonts w:asciiTheme="minorHAnsi" w:eastAsia="Calibri" w:hAnsiTheme="minorHAnsi" w:cstheme="minorHAnsi"/>
                <w:color w:val="auto"/>
                <w:lang w:val="en-GB"/>
              </w:rPr>
              <w:t xml:space="preserve">showing </w:t>
            </w:r>
            <w:r w:rsidRPr="00BA371D">
              <w:rPr>
                <w:rFonts w:asciiTheme="minorHAnsi" w:eastAsia="Calibri" w:hAnsiTheme="minorHAnsi" w:cstheme="minorHAnsi"/>
                <w:color w:val="auto"/>
                <w:lang w:val="en-GB"/>
              </w:rPr>
              <w:t>the Mailing Address details. The data fields will include:</w:t>
            </w:r>
          </w:p>
          <w:p w14:paraId="6AF8A216"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5F6F036D"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40E359E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6CFD66B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505B1662"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51769095"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4C957BF2" w14:textId="77777777" w:rsidR="00101D27" w:rsidRPr="00BA371D" w:rsidRDefault="00101D27" w:rsidP="00101D27">
            <w:pPr>
              <w:pStyle w:val="Default"/>
              <w:jc w:val="both"/>
              <w:rPr>
                <w:rFonts w:asciiTheme="minorHAnsi" w:eastAsia="Calibri" w:hAnsiTheme="minorHAnsi" w:cstheme="minorHAnsi"/>
                <w:b/>
                <w:color w:val="auto"/>
                <w:u w:val="single"/>
                <w:lang w:val="en-GB"/>
              </w:rPr>
            </w:pPr>
          </w:p>
          <w:p w14:paraId="1DC0C843" w14:textId="77777777" w:rsidR="00101D27" w:rsidRPr="00BA371D" w:rsidRDefault="00101D27" w:rsidP="00101D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07CF618C" w14:textId="7E56A72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w:t>
            </w:r>
            <w:r w:rsidR="00754030" w:rsidRPr="00BA371D">
              <w:rPr>
                <w:rFonts w:asciiTheme="minorHAnsi" w:eastAsia="Calibri" w:hAnsiTheme="minorHAnsi" w:cstheme="minorHAnsi"/>
                <w:color w:val="auto"/>
                <w:lang w:val="en-GB"/>
              </w:rPr>
              <w:t>details</w:t>
            </w:r>
            <w:r w:rsidRPr="00BA371D">
              <w:rPr>
                <w:rFonts w:asciiTheme="minorHAnsi" w:eastAsia="Calibri" w:hAnsiTheme="minorHAnsi" w:cstheme="minorHAnsi"/>
                <w:color w:val="auto"/>
                <w:lang w:val="en-GB"/>
              </w:rPr>
              <w:t xml:space="preserve"> screen which will be </w:t>
            </w:r>
            <w:r w:rsidR="00754030" w:rsidRPr="00BA371D">
              <w:rPr>
                <w:rFonts w:asciiTheme="minorHAnsi" w:eastAsia="Calibri" w:hAnsiTheme="minorHAnsi" w:cstheme="minorHAnsi"/>
                <w:color w:val="auto"/>
                <w:lang w:val="en-GB"/>
              </w:rPr>
              <w:t xml:space="preserve">showing </w:t>
            </w:r>
            <w:r w:rsidRPr="00BA371D">
              <w:rPr>
                <w:rFonts w:asciiTheme="minorHAnsi" w:eastAsia="Calibri" w:hAnsiTheme="minorHAnsi" w:cstheme="minorHAnsi"/>
                <w:color w:val="auto"/>
                <w:lang w:val="en-GB"/>
              </w:rPr>
              <w:t xml:space="preserve">the Contact details. </w:t>
            </w:r>
          </w:p>
          <w:p w14:paraId="39DDFBF8" w14:textId="7777777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14183735"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000AA521"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336D914C" w14:textId="77777777" w:rsidR="00101D27" w:rsidRPr="00BA371D" w:rsidRDefault="00101D27" w:rsidP="00101D27">
            <w:pPr>
              <w:pStyle w:val="Default"/>
              <w:jc w:val="both"/>
              <w:rPr>
                <w:rFonts w:asciiTheme="minorHAnsi" w:eastAsia="Calibri" w:hAnsiTheme="minorHAnsi" w:cstheme="minorHAnsi"/>
                <w:color w:val="auto"/>
                <w:lang w:val="en-GB"/>
              </w:rPr>
            </w:pPr>
          </w:p>
          <w:p w14:paraId="0D6BCDD5" w14:textId="77777777" w:rsidR="00101D27" w:rsidRPr="00BA371D" w:rsidRDefault="00101D27" w:rsidP="00101D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Qualification Details</w:t>
            </w:r>
          </w:p>
          <w:p w14:paraId="6DD49B1D" w14:textId="77777777" w:rsidR="00FD1C6E" w:rsidRPr="00BA371D" w:rsidRDefault="00FD1C6E" w:rsidP="00FD1C6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details screen which will be showing the Qualification details. </w:t>
            </w:r>
          </w:p>
          <w:p w14:paraId="2B6CAE66" w14:textId="7777777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036B4292"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p>
          <w:p w14:paraId="6EA283A5"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p>
          <w:p w14:paraId="6BA150B1"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p>
          <w:p w14:paraId="26A18AF7"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p>
          <w:p w14:paraId="1E5CF887"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p>
          <w:p w14:paraId="6FB721DD"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p>
          <w:p w14:paraId="5F9B1EC8" w14:textId="77777777" w:rsidR="00101D27" w:rsidRPr="00BA371D" w:rsidRDefault="00101D27" w:rsidP="00101D2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uploaded documents in PDF/Doc. Format.</w:t>
            </w:r>
          </w:p>
          <w:p w14:paraId="51487E14" w14:textId="77777777" w:rsidR="00101D27" w:rsidRPr="00BA371D" w:rsidRDefault="00101D27" w:rsidP="00101D27">
            <w:pPr>
              <w:pStyle w:val="Default"/>
              <w:jc w:val="both"/>
              <w:rPr>
                <w:rFonts w:asciiTheme="minorHAnsi" w:eastAsia="Calibri" w:hAnsiTheme="minorHAnsi" w:cstheme="minorHAnsi"/>
                <w:color w:val="auto"/>
                <w:lang w:val="en-GB"/>
              </w:rPr>
            </w:pPr>
          </w:p>
          <w:p w14:paraId="65199FDA" w14:textId="1743BAAF" w:rsidR="00101D27" w:rsidRPr="00BA371D" w:rsidRDefault="00101D27" w:rsidP="00101D2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upporting Documents</w:t>
            </w:r>
          </w:p>
          <w:p w14:paraId="23165F30" w14:textId="3B2356BC"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 list of the uploaded documents will be</w:t>
            </w:r>
            <w:r w:rsidR="00132CE2" w:rsidRPr="00BA371D">
              <w:rPr>
                <w:rFonts w:asciiTheme="minorHAnsi" w:eastAsia="Calibri" w:hAnsiTheme="minorHAnsi" w:cstheme="minorHAnsi"/>
                <w:color w:val="auto"/>
                <w:lang w:val="en-GB"/>
              </w:rPr>
              <w:t xml:space="preserve"> available for the user to view.</w:t>
            </w:r>
            <w:r w:rsidRPr="00BA371D">
              <w:rPr>
                <w:rFonts w:asciiTheme="minorHAnsi" w:eastAsia="Calibri" w:hAnsiTheme="minorHAnsi" w:cstheme="minorHAnsi"/>
                <w:color w:val="auto"/>
                <w:lang w:val="en-GB"/>
              </w:rPr>
              <w:t xml:space="preserve"> </w:t>
            </w:r>
          </w:p>
          <w:p w14:paraId="2C4E8AFB"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5C369127" w14:textId="77777777" w:rsidR="00101D27" w:rsidRPr="00BA371D" w:rsidRDefault="00101D27" w:rsidP="00101D2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346B7A6F" w14:textId="77777777" w:rsidR="00101D27" w:rsidRPr="00BA371D" w:rsidRDefault="00101D27" w:rsidP="00101D27">
            <w:pPr>
              <w:pStyle w:val="Default"/>
              <w:ind w:left="720"/>
              <w:jc w:val="both"/>
              <w:rPr>
                <w:rFonts w:asciiTheme="minorHAnsi" w:eastAsia="Calibri" w:hAnsiTheme="minorHAnsi" w:cstheme="minorHAnsi"/>
                <w:color w:val="auto"/>
                <w:lang w:val="en-GB"/>
              </w:rPr>
            </w:pPr>
          </w:p>
          <w:p w14:paraId="5870036D" w14:textId="77777777" w:rsidR="00101D27" w:rsidRPr="00BA371D" w:rsidRDefault="00101D27" w:rsidP="00101D27">
            <w:pPr>
              <w:pStyle w:val="Default"/>
              <w:ind w:left="720"/>
              <w:jc w:val="both"/>
              <w:rPr>
                <w:rFonts w:asciiTheme="minorHAnsi" w:eastAsia="Calibri" w:hAnsiTheme="minorHAnsi" w:cstheme="minorHAnsi"/>
                <w:color w:val="auto"/>
                <w:lang w:val="en-GB"/>
              </w:rPr>
            </w:pPr>
          </w:p>
          <w:p w14:paraId="3EC29C41" w14:textId="77777777" w:rsidR="00E71CB1" w:rsidRPr="00BA371D" w:rsidRDefault="00E71CB1" w:rsidP="00E71CB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Edit” and “Back” on this screen.</w:t>
            </w:r>
          </w:p>
          <w:p w14:paraId="2B017A04" w14:textId="77777777" w:rsidR="00101D27" w:rsidRPr="00BA371D" w:rsidRDefault="00E71CB1" w:rsidP="00E71CB1">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Edit button the resource details that are entered by the user will be editable. User will be redirected to the new screen as “Edit User details”. Refer use case </w:t>
            </w:r>
            <w:r w:rsidRPr="00BA371D">
              <w:rPr>
                <w:rFonts w:asciiTheme="minorHAnsi" w:eastAsia="Calibri" w:hAnsiTheme="minorHAnsi" w:cstheme="minorHAnsi"/>
                <w:color w:val="auto"/>
                <w:highlight w:val="yellow"/>
                <w:lang w:val="en-GB"/>
              </w:rPr>
              <w:t>1.1.2.3</w:t>
            </w:r>
          </w:p>
          <w:p w14:paraId="5618099D" w14:textId="12953C08" w:rsidR="00E71CB1" w:rsidRPr="00BA371D" w:rsidRDefault="00E71CB1" w:rsidP="00E71CB1">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Back button the user will be navigated to the previous screen.</w:t>
            </w:r>
          </w:p>
        </w:tc>
      </w:tr>
      <w:tr w:rsidR="00101D27" w:rsidRPr="00BA371D" w14:paraId="6A25610E" w14:textId="77777777" w:rsidTr="0002345B">
        <w:trPr>
          <w:trHeight w:val="600"/>
        </w:trPr>
        <w:tc>
          <w:tcPr>
            <w:tcW w:w="2070" w:type="dxa"/>
          </w:tcPr>
          <w:p w14:paraId="6C79D06C"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83DBED7" w14:textId="4292E037" w:rsidR="00101D27" w:rsidRPr="00BA371D" w:rsidRDefault="00101D27" w:rsidP="00101D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824A57" w:rsidRPr="00BA371D">
              <w:rPr>
                <w:rFonts w:asciiTheme="minorHAnsi" w:eastAsia="Calibri" w:hAnsiTheme="minorHAnsi" w:cstheme="minorHAnsi"/>
                <w:bCs/>
                <w:color w:val="auto"/>
                <w:lang w:val="en-GB"/>
              </w:rPr>
              <w:t>System User listing page.</w:t>
            </w:r>
          </w:p>
          <w:p w14:paraId="436C7791" w14:textId="77777777" w:rsidR="00824A57" w:rsidRPr="00BA371D" w:rsidRDefault="00824A57" w:rsidP="00824A5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07051C8F" w14:textId="77777777" w:rsidR="00101D27" w:rsidRPr="00BA371D" w:rsidRDefault="00101D27" w:rsidP="00101D2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101D27" w:rsidRPr="00BA371D" w14:paraId="5A55FBDA" w14:textId="77777777" w:rsidTr="0002345B">
        <w:tc>
          <w:tcPr>
            <w:tcW w:w="2070" w:type="dxa"/>
          </w:tcPr>
          <w:p w14:paraId="37093E63"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78AB2FCE" w14:textId="7777777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101D27" w:rsidRPr="00BA371D" w14:paraId="41CAA424" w14:textId="77777777" w:rsidTr="0002345B">
        <w:tc>
          <w:tcPr>
            <w:tcW w:w="2070" w:type="dxa"/>
          </w:tcPr>
          <w:p w14:paraId="2FABCA84" w14:textId="77777777" w:rsidR="00101D27" w:rsidRPr="00BA371D" w:rsidRDefault="00101D27" w:rsidP="00101D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6C84E824" w14:textId="77777777" w:rsidR="00101D27" w:rsidRPr="00BA371D" w:rsidRDefault="00101D27" w:rsidP="00101D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51390723" w14:textId="77777777" w:rsidR="00372D9D" w:rsidRPr="00BA371D" w:rsidRDefault="00372D9D" w:rsidP="00372D9D">
      <w:pPr>
        <w:pStyle w:val="NoSpacing"/>
        <w:ind w:left="504"/>
        <w:jc w:val="both"/>
        <w:rPr>
          <w:rFonts w:asciiTheme="minorHAnsi" w:eastAsia="Calibri" w:hAnsiTheme="minorHAnsi" w:cstheme="minorHAnsi"/>
          <w:b/>
          <w:kern w:val="0"/>
          <w:lang w:eastAsia="en-US" w:bidi="ar-SA"/>
        </w:rPr>
      </w:pPr>
    </w:p>
    <w:p w14:paraId="23C84C88" w14:textId="1D75F4B2" w:rsidR="00372D9D" w:rsidRPr="00BA371D" w:rsidRDefault="00372D9D" w:rsidP="00372D9D">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562CCA5B" w14:textId="77777777" w:rsidR="00372D9D" w:rsidRPr="00BA371D" w:rsidRDefault="00372D9D" w:rsidP="00372D9D">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372D9D" w:rsidRPr="00BA371D" w14:paraId="3A0E8A6C" w14:textId="77777777" w:rsidTr="0002345B">
        <w:trPr>
          <w:trHeight w:val="395"/>
        </w:trPr>
        <w:tc>
          <w:tcPr>
            <w:tcW w:w="1984" w:type="dxa"/>
            <w:shd w:val="clear" w:color="auto" w:fill="D0CECE" w:themeFill="background2" w:themeFillShade="E6"/>
          </w:tcPr>
          <w:p w14:paraId="0F5BF3CE" w14:textId="77777777" w:rsidR="00372D9D" w:rsidRPr="00BA371D" w:rsidRDefault="00372D9D"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55A4EB25" w14:textId="77777777" w:rsidR="00372D9D" w:rsidRPr="00BA371D" w:rsidRDefault="00372D9D"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32DDC4F5" w14:textId="77777777" w:rsidR="00372D9D" w:rsidRPr="00BA371D" w:rsidRDefault="00372D9D"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00D9AEAB" w14:textId="77777777" w:rsidR="00372D9D" w:rsidRPr="00BA371D" w:rsidRDefault="00372D9D"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372D9D" w:rsidRPr="00BA371D" w14:paraId="3DDC82A5" w14:textId="77777777" w:rsidTr="0002345B">
        <w:tc>
          <w:tcPr>
            <w:tcW w:w="1984" w:type="dxa"/>
          </w:tcPr>
          <w:p w14:paraId="5AE122D5" w14:textId="77777777" w:rsidR="00372D9D" w:rsidRPr="00BA371D" w:rsidRDefault="00372D9D"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Edit </w:t>
            </w:r>
          </w:p>
        </w:tc>
        <w:tc>
          <w:tcPr>
            <w:tcW w:w="2410" w:type="dxa"/>
          </w:tcPr>
          <w:p w14:paraId="0A022345" w14:textId="27F87909" w:rsidR="00372D9D" w:rsidRPr="00BA371D" w:rsidRDefault="00372D9D" w:rsidP="00D241C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Edit </w:t>
            </w:r>
            <w:r w:rsidR="00D241C0" w:rsidRPr="00BA371D">
              <w:rPr>
                <w:rFonts w:asciiTheme="minorHAnsi" w:eastAsia="Calibri" w:hAnsiTheme="minorHAnsi" w:cstheme="minorHAnsi"/>
                <w:bCs/>
                <w:color w:val="auto"/>
                <w:lang w:val="en-GB"/>
              </w:rPr>
              <w:t>System user</w:t>
            </w:r>
            <w:r w:rsidRPr="00BA371D">
              <w:rPr>
                <w:rFonts w:asciiTheme="minorHAnsi" w:eastAsia="Calibri" w:hAnsiTheme="minorHAnsi" w:cstheme="minorHAnsi"/>
                <w:bCs/>
                <w:color w:val="auto"/>
                <w:lang w:val="en-GB"/>
              </w:rPr>
              <w:t xml:space="preserve"> details page where they will be facilitated to make changes to information that was added while adding new </w:t>
            </w:r>
            <w:r w:rsidR="00D241C0" w:rsidRPr="00BA371D">
              <w:rPr>
                <w:rFonts w:asciiTheme="minorHAnsi" w:eastAsia="Calibri" w:hAnsiTheme="minorHAnsi" w:cstheme="minorHAnsi"/>
                <w:bCs/>
                <w:color w:val="auto"/>
                <w:lang w:val="en-GB"/>
              </w:rPr>
              <w:t>system user</w:t>
            </w:r>
            <w:r w:rsidRPr="00BA371D">
              <w:rPr>
                <w:rFonts w:asciiTheme="minorHAnsi" w:eastAsia="Calibri" w:hAnsiTheme="minorHAnsi" w:cstheme="minorHAnsi"/>
                <w:bCs/>
                <w:color w:val="auto"/>
                <w:lang w:val="en-GB"/>
              </w:rPr>
              <w:t xml:space="preserve">. </w:t>
            </w:r>
          </w:p>
        </w:tc>
        <w:tc>
          <w:tcPr>
            <w:tcW w:w="2303" w:type="dxa"/>
          </w:tcPr>
          <w:p w14:paraId="0F0FB209" w14:textId="77777777" w:rsidR="00372D9D" w:rsidRPr="00BA371D" w:rsidRDefault="00372D9D"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682DBDF0" w14:textId="77777777" w:rsidR="00372D9D" w:rsidRPr="00BA371D" w:rsidRDefault="00372D9D"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r>
      <w:tr w:rsidR="00372D9D" w:rsidRPr="00BA371D" w14:paraId="49C81FBA" w14:textId="77777777" w:rsidTr="0002345B">
        <w:tc>
          <w:tcPr>
            <w:tcW w:w="1984" w:type="dxa"/>
          </w:tcPr>
          <w:p w14:paraId="4F8CC157" w14:textId="77777777" w:rsidR="00372D9D" w:rsidRPr="00BA371D" w:rsidRDefault="00372D9D"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Back</w:t>
            </w:r>
          </w:p>
        </w:tc>
        <w:tc>
          <w:tcPr>
            <w:tcW w:w="2410" w:type="dxa"/>
          </w:tcPr>
          <w:p w14:paraId="65E218CB" w14:textId="5E7E734E" w:rsidR="00372D9D" w:rsidRPr="00BA371D" w:rsidRDefault="00372D9D" w:rsidP="00EB540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previous page that is </w:t>
            </w:r>
            <w:r w:rsidR="00EB540E" w:rsidRPr="00BA371D">
              <w:rPr>
                <w:rFonts w:asciiTheme="minorHAnsi" w:eastAsia="Calibri" w:hAnsiTheme="minorHAnsi" w:cstheme="minorHAnsi"/>
                <w:bCs/>
                <w:color w:val="auto"/>
                <w:lang w:val="en-GB"/>
              </w:rPr>
              <w:t>user</w:t>
            </w:r>
            <w:r w:rsidRPr="00BA371D">
              <w:rPr>
                <w:rFonts w:asciiTheme="minorHAnsi" w:eastAsia="Calibri" w:hAnsiTheme="minorHAnsi" w:cstheme="minorHAnsi"/>
                <w:bCs/>
                <w:color w:val="auto"/>
                <w:lang w:val="en-GB"/>
              </w:rPr>
              <w:t xml:space="preserve"> listing page.</w:t>
            </w:r>
          </w:p>
        </w:tc>
        <w:tc>
          <w:tcPr>
            <w:tcW w:w="2303" w:type="dxa"/>
          </w:tcPr>
          <w:p w14:paraId="2DDE1D0E" w14:textId="77777777" w:rsidR="00372D9D" w:rsidRPr="00BA371D" w:rsidRDefault="00372D9D"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3D0D7ED9" w14:textId="77777777" w:rsidR="00372D9D" w:rsidRPr="00BA371D" w:rsidRDefault="00372D9D" w:rsidP="0002345B">
            <w:pPr>
              <w:pStyle w:val="NoSpacing"/>
              <w:jc w:val="both"/>
              <w:rPr>
                <w:rFonts w:asciiTheme="minorHAnsi" w:hAnsiTheme="minorHAnsi" w:cstheme="minorHAnsi"/>
              </w:rPr>
            </w:pPr>
            <w:r w:rsidRPr="00BA371D">
              <w:rPr>
                <w:rFonts w:asciiTheme="minorHAnsi" w:eastAsia="Calibri" w:hAnsiTheme="minorHAnsi" w:cstheme="minorHAnsi"/>
                <w:bCs/>
              </w:rPr>
              <w:t>None</w:t>
            </w:r>
          </w:p>
        </w:tc>
      </w:tr>
    </w:tbl>
    <w:p w14:paraId="00C40C2D" w14:textId="4786973E" w:rsidR="00610655" w:rsidRPr="00BA371D" w:rsidRDefault="00610655" w:rsidP="00610655">
      <w:pPr>
        <w:pStyle w:val="NoSpacing"/>
        <w:jc w:val="both"/>
        <w:rPr>
          <w:rFonts w:asciiTheme="minorHAnsi" w:eastAsia="Calibri" w:hAnsiTheme="minorHAnsi" w:cstheme="minorHAnsi"/>
          <w:b/>
        </w:rPr>
      </w:pPr>
    </w:p>
    <w:p w14:paraId="116500A4" w14:textId="6AD64242" w:rsidR="009A3B0B" w:rsidRPr="00BA371D" w:rsidRDefault="009A3B0B" w:rsidP="00610655">
      <w:pPr>
        <w:pStyle w:val="NoSpacing"/>
        <w:jc w:val="both"/>
        <w:rPr>
          <w:rFonts w:asciiTheme="minorHAnsi" w:eastAsia="Calibri" w:hAnsiTheme="minorHAnsi" w:cstheme="minorHAnsi"/>
          <w:b/>
        </w:rPr>
      </w:pPr>
    </w:p>
    <w:p w14:paraId="395B41A3" w14:textId="5254394F" w:rsidR="009A3B0B" w:rsidRPr="00930C4B" w:rsidRDefault="004370EE" w:rsidP="009A3B0B">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 xml:space="preserve">System user </w:t>
      </w:r>
      <w:r w:rsidR="009A3B0B" w:rsidRPr="00930C4B">
        <w:rPr>
          <w:rFonts w:asciiTheme="minorHAnsi" w:eastAsia="Times New Roman" w:hAnsiTheme="minorHAnsi" w:cstheme="minorHAnsi"/>
          <w:color w:val="2F5496"/>
          <w:sz w:val="28"/>
          <w:szCs w:val="24"/>
          <w:lang w:val="en-IN"/>
        </w:rPr>
        <w:t>listing- Edit System Us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936C6C" w:rsidRPr="00BA371D" w14:paraId="1C2035A2" w14:textId="77777777" w:rsidTr="0002345B">
        <w:trPr>
          <w:trHeight w:val="395"/>
        </w:trPr>
        <w:tc>
          <w:tcPr>
            <w:tcW w:w="2070" w:type="dxa"/>
            <w:shd w:val="clear" w:color="auto" w:fill="D0CECE" w:themeFill="background2" w:themeFillShade="E6"/>
          </w:tcPr>
          <w:p w14:paraId="27ED3000"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515745DE" w14:textId="32D72341" w:rsidR="00936C6C" w:rsidRPr="00BA371D" w:rsidRDefault="004370EE" w:rsidP="004370E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ystem u</w:t>
            </w:r>
            <w:r w:rsidR="00936C6C" w:rsidRPr="00BA371D">
              <w:rPr>
                <w:rFonts w:asciiTheme="minorHAnsi" w:eastAsia="Calibri" w:hAnsiTheme="minorHAnsi" w:cstheme="minorHAnsi"/>
                <w:color w:val="auto"/>
                <w:lang w:val="en-GB"/>
              </w:rPr>
              <w:t xml:space="preserve">ser listing- </w:t>
            </w:r>
            <w:r w:rsidRPr="00BA371D">
              <w:rPr>
                <w:rFonts w:asciiTheme="minorHAnsi" w:eastAsia="Calibri" w:hAnsiTheme="minorHAnsi" w:cstheme="minorHAnsi"/>
                <w:color w:val="auto"/>
                <w:lang w:val="en-GB"/>
              </w:rPr>
              <w:t xml:space="preserve">Edit </w:t>
            </w:r>
            <w:r w:rsidR="00936C6C" w:rsidRPr="00BA371D">
              <w:rPr>
                <w:rFonts w:asciiTheme="minorHAnsi" w:eastAsia="Calibri" w:hAnsiTheme="minorHAnsi" w:cstheme="minorHAnsi"/>
                <w:color w:val="auto"/>
                <w:lang w:val="en-GB"/>
              </w:rPr>
              <w:t>User</w:t>
            </w:r>
          </w:p>
        </w:tc>
      </w:tr>
      <w:tr w:rsidR="00936C6C" w:rsidRPr="00BA371D" w14:paraId="4623C81E" w14:textId="77777777" w:rsidTr="0002345B">
        <w:trPr>
          <w:trHeight w:val="395"/>
        </w:trPr>
        <w:tc>
          <w:tcPr>
            <w:tcW w:w="2070" w:type="dxa"/>
          </w:tcPr>
          <w:p w14:paraId="1AB6557B" w14:textId="77777777" w:rsidR="00936C6C" w:rsidRPr="00BA371D" w:rsidRDefault="00936C6C" w:rsidP="0002345B">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5FFA0A0D"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166081AC"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F5B5B02"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has navigated to Add System User module.</w:t>
            </w:r>
          </w:p>
          <w:p w14:paraId="3EBF260E" w14:textId="6D0DE932" w:rsidR="00936C6C" w:rsidRPr="00BA371D" w:rsidRDefault="004370EE" w:rsidP="004370E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ser has navigated to Edit System User module</w:t>
            </w:r>
          </w:p>
        </w:tc>
      </w:tr>
      <w:tr w:rsidR="00936C6C" w:rsidRPr="00BA371D" w14:paraId="7F8E3BB1" w14:textId="77777777" w:rsidTr="0002345B">
        <w:trPr>
          <w:trHeight w:val="395"/>
        </w:trPr>
        <w:tc>
          <w:tcPr>
            <w:tcW w:w="2070" w:type="dxa"/>
          </w:tcPr>
          <w:p w14:paraId="65C1095A"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Post-Condition</w:t>
            </w:r>
          </w:p>
        </w:tc>
        <w:tc>
          <w:tcPr>
            <w:tcW w:w="6570" w:type="dxa"/>
          </w:tcPr>
          <w:p w14:paraId="3990B576" w14:textId="5F172455" w:rsidR="00936C6C" w:rsidRPr="00BA371D" w:rsidRDefault="00910912" w:rsidP="00910912">
            <w:pPr>
              <w:jc w:val="both"/>
              <w:rPr>
                <w:rFonts w:asciiTheme="minorHAnsi" w:hAnsiTheme="minorHAnsi" w:cstheme="minorHAnsi"/>
                <w:sz w:val="24"/>
                <w:szCs w:val="24"/>
              </w:rPr>
            </w:pPr>
            <w:r w:rsidRPr="00BA371D">
              <w:rPr>
                <w:rFonts w:asciiTheme="minorHAnsi" w:hAnsiTheme="minorHAnsi" w:cstheme="minorHAnsi"/>
                <w:sz w:val="24"/>
                <w:szCs w:val="24"/>
              </w:rPr>
              <w:t>Users will be able to Edit details of the selected user from the list. User will also be navigated to Edit details screen from View Details page after clicking on “Edit” button</w:t>
            </w:r>
          </w:p>
        </w:tc>
      </w:tr>
      <w:tr w:rsidR="00936C6C" w:rsidRPr="00BA371D" w14:paraId="50FD5E17" w14:textId="77777777" w:rsidTr="0002345B">
        <w:tc>
          <w:tcPr>
            <w:tcW w:w="2070" w:type="dxa"/>
          </w:tcPr>
          <w:p w14:paraId="0E94EE9D"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0292B383" w14:textId="406B8D40" w:rsidR="00936C6C" w:rsidRPr="00BA371D" w:rsidRDefault="00CD5134"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edit details of resource on the application.</w:t>
            </w:r>
          </w:p>
        </w:tc>
      </w:tr>
      <w:tr w:rsidR="00936C6C" w:rsidRPr="00BA371D" w14:paraId="658F3DB4" w14:textId="77777777" w:rsidTr="0002345B">
        <w:tc>
          <w:tcPr>
            <w:tcW w:w="2070" w:type="dxa"/>
          </w:tcPr>
          <w:p w14:paraId="230F665C"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20D6A546" w14:textId="46660157" w:rsidR="00936C6C" w:rsidRPr="00BA371D" w:rsidRDefault="006425E0" w:rsidP="006425E0">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 facilitated to edit details of selected user from the System user listing page. User will also be navigated to Edit details screen from View Details page after clicking on “Edit” button.</w:t>
            </w:r>
          </w:p>
        </w:tc>
      </w:tr>
      <w:tr w:rsidR="00936C6C" w:rsidRPr="00BA371D" w14:paraId="3E46605C" w14:textId="77777777" w:rsidTr="0002345B">
        <w:tc>
          <w:tcPr>
            <w:tcW w:w="2070" w:type="dxa"/>
          </w:tcPr>
          <w:p w14:paraId="433F02F9"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6361E977" w14:textId="024662D1" w:rsidR="00936C6C" w:rsidRPr="00BA371D" w:rsidRDefault="001F7DB8"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936C6C" w:rsidRPr="00BA371D" w14:paraId="3EF45135" w14:textId="77777777" w:rsidTr="0002345B">
        <w:tc>
          <w:tcPr>
            <w:tcW w:w="2070" w:type="dxa"/>
          </w:tcPr>
          <w:p w14:paraId="2CEB7301"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5FA7AF13"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936C6C" w:rsidRPr="00BA371D" w14:paraId="4EA767B7" w14:textId="77777777" w:rsidTr="0002345B">
        <w:tc>
          <w:tcPr>
            <w:tcW w:w="2070" w:type="dxa"/>
          </w:tcPr>
          <w:p w14:paraId="3DDC27E9"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4C021D2E" w14:textId="2F9E9E1A"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will be able to edit details of the user by clicking on the “Edit” button from System User listing page and View System User page.</w:t>
            </w:r>
          </w:p>
          <w:p w14:paraId="08264FCC" w14:textId="2AB6FAAA"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Edit user details” Page to edit user details.</w:t>
            </w:r>
          </w:p>
          <w:p w14:paraId="40CFEFAB" w14:textId="50FE81E5"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screen will include all the information added on Add User Screen.</w:t>
            </w:r>
          </w:p>
          <w:p w14:paraId="042A538F" w14:textId="4B7D7B66"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the details of the selected user. </w:t>
            </w:r>
          </w:p>
          <w:p w14:paraId="66D43FA8" w14:textId="77777777" w:rsidR="00AA335C" w:rsidRPr="00BA371D" w:rsidRDefault="00AA335C" w:rsidP="00AA335C">
            <w:pPr>
              <w:pStyle w:val="Default"/>
              <w:jc w:val="both"/>
              <w:rPr>
                <w:rFonts w:asciiTheme="minorHAnsi" w:eastAsia="Calibri" w:hAnsiTheme="minorHAnsi" w:cstheme="minorHAnsi"/>
                <w:color w:val="auto"/>
                <w:lang w:val="en-GB"/>
              </w:rPr>
            </w:pPr>
          </w:p>
          <w:p w14:paraId="779AFE66" w14:textId="77777777"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new documents in the document upload section.</w:t>
            </w:r>
          </w:p>
          <w:p w14:paraId="101E7E40" w14:textId="77777777" w:rsidR="00AA335C" w:rsidRPr="00BA371D" w:rsidRDefault="00AA335C" w:rsidP="00AA335C">
            <w:pPr>
              <w:pStyle w:val="Default"/>
              <w:jc w:val="both"/>
              <w:rPr>
                <w:rFonts w:asciiTheme="minorHAnsi" w:eastAsia="Calibri" w:hAnsiTheme="minorHAnsi" w:cstheme="minorHAnsi"/>
                <w:b/>
                <w:color w:val="auto"/>
                <w:lang w:val="en-GB"/>
              </w:rPr>
            </w:pPr>
          </w:p>
          <w:p w14:paraId="7CDE2601" w14:textId="77777777"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previously uploaded document will not be overwritten or deleted but instead will be stored in the backend.</w:t>
            </w:r>
          </w:p>
          <w:p w14:paraId="7164DC83" w14:textId="77777777" w:rsidR="00AA335C" w:rsidRPr="00BA371D" w:rsidRDefault="00AA335C" w:rsidP="00AA335C">
            <w:pPr>
              <w:pStyle w:val="Default"/>
              <w:jc w:val="both"/>
              <w:rPr>
                <w:rFonts w:asciiTheme="minorHAnsi" w:eastAsia="Calibri" w:hAnsiTheme="minorHAnsi" w:cstheme="minorHAnsi"/>
                <w:color w:val="auto"/>
                <w:lang w:val="en-GB"/>
              </w:rPr>
            </w:pPr>
          </w:p>
          <w:p w14:paraId="456C7A03" w14:textId="77777777" w:rsidR="00AA335C" w:rsidRPr="00BA371D" w:rsidRDefault="00AA335C" w:rsidP="00AA33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edit the details of the resource in below sections:</w:t>
            </w:r>
          </w:p>
          <w:p w14:paraId="72FA0A96" w14:textId="77777777" w:rsidR="00936C6C" w:rsidRPr="00BA371D" w:rsidRDefault="00936C6C" w:rsidP="0002345B">
            <w:pPr>
              <w:pStyle w:val="Default"/>
              <w:jc w:val="both"/>
              <w:rPr>
                <w:rFonts w:asciiTheme="minorHAnsi" w:eastAsia="Calibri" w:hAnsiTheme="minorHAnsi" w:cstheme="minorHAnsi"/>
                <w:color w:val="auto"/>
                <w:lang w:val="en-GB"/>
              </w:rPr>
            </w:pPr>
          </w:p>
          <w:p w14:paraId="7D750F6E" w14:textId="77777777" w:rsidR="00936C6C" w:rsidRPr="00BA371D" w:rsidRDefault="00936C6C"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Users Personal Information</w:t>
            </w:r>
          </w:p>
          <w:p w14:paraId="0EDDE161" w14:textId="4F1C6CAE"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t>
            </w:r>
            <w:r w:rsidR="008C1095"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User Personal Information. The data fields will include:</w:t>
            </w:r>
          </w:p>
          <w:p w14:paraId="711C07CC"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s Full Name</w:t>
            </w:r>
          </w:p>
          <w:p w14:paraId="5B641AD6"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View and select the resource name from the dropdown list in which resources added in resource master will be displayed. </w:t>
            </w:r>
          </w:p>
          <w:p w14:paraId="2A667C27"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All the data present for the selected resource will be auto populated and remaining data will be added by the user.</w:t>
            </w:r>
          </w:p>
          <w:p w14:paraId="38B5BA09"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ployee ID (If user role is any other then valuer and supervisor)</w:t>
            </w:r>
          </w:p>
          <w:p w14:paraId="2EAECB41" w14:textId="77777777" w:rsidR="00936C6C" w:rsidRPr="00BA371D" w:rsidRDefault="00936C6C" w:rsidP="0002345B">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 xml:space="preserve">Role </w:t>
            </w:r>
          </w:p>
          <w:p w14:paraId="02B84A3E"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Following options are displayed in the dropdown list of roles and one of them will be assigned to the user by admin. </w:t>
            </w:r>
          </w:p>
          <w:p w14:paraId="7304E6E4" w14:textId="77777777" w:rsidR="00936C6C" w:rsidRPr="00BA371D" w:rsidRDefault="00936C6C" w:rsidP="0002345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or</w:t>
            </w:r>
          </w:p>
          <w:p w14:paraId="1E1AA5C7" w14:textId="77777777" w:rsidR="00936C6C" w:rsidRPr="00BA371D" w:rsidRDefault="00936C6C" w:rsidP="0002345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pervisor</w:t>
            </w:r>
          </w:p>
          <w:p w14:paraId="7F5691E4" w14:textId="77777777" w:rsidR="00936C6C" w:rsidRPr="00BA371D" w:rsidRDefault="00936C6C" w:rsidP="0002345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reator</w:t>
            </w:r>
          </w:p>
          <w:p w14:paraId="3727C66C" w14:textId="77777777" w:rsidR="00936C6C" w:rsidRPr="00BA371D" w:rsidRDefault="00936C6C" w:rsidP="0002345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pprover </w:t>
            </w:r>
          </w:p>
          <w:p w14:paraId="0BF3FAF9" w14:textId="77777777" w:rsidR="00936C6C" w:rsidRPr="00BA371D" w:rsidRDefault="00936C6C" w:rsidP="0002345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osal Manager</w:t>
            </w:r>
          </w:p>
          <w:p w14:paraId="29EFDEDA"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p>
          <w:p w14:paraId="7245141B"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ternal</w:t>
            </w:r>
          </w:p>
          <w:p w14:paraId="5F213183"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ternal</w:t>
            </w:r>
          </w:p>
          <w:p w14:paraId="17756966" w14:textId="77777777" w:rsidR="00936C6C" w:rsidRPr="00BA371D" w:rsidRDefault="00936C6C" w:rsidP="0002345B">
            <w:pPr>
              <w:pStyle w:val="ListParagraph"/>
              <w:numPr>
                <w:ilvl w:val="1"/>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 xml:space="preserve">Govt. </w:t>
            </w:r>
          </w:p>
          <w:p w14:paraId="0E593CBC" w14:textId="77777777" w:rsidR="00936C6C" w:rsidRPr="00BA371D" w:rsidRDefault="00936C6C" w:rsidP="0002345B">
            <w:pPr>
              <w:pStyle w:val="ListParagraph"/>
              <w:numPr>
                <w:ilvl w:val="2"/>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When the user selects role type as valuer or supervisor user type will include additional field that is Govt.</w:t>
            </w:r>
          </w:p>
          <w:p w14:paraId="107BA123"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p>
          <w:p w14:paraId="71E16EF7"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der</w:t>
            </w:r>
          </w:p>
          <w:p w14:paraId="706ADCDC"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ale</w:t>
            </w:r>
          </w:p>
          <w:p w14:paraId="4EA7C9C0"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emale</w:t>
            </w:r>
          </w:p>
          <w:p w14:paraId="15F39EE6"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p>
          <w:p w14:paraId="3E23905B"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7565D2BD"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5E529B23"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 (Mandatory only when the user role is valuer or supervisor)</w:t>
            </w:r>
          </w:p>
          <w:p w14:paraId="22167EEF"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porting Person</w:t>
            </w:r>
          </w:p>
          <w:p w14:paraId="54105BE8"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View and select the resource name from the dropdown list in which resources added in resource master will be displayed. </w:t>
            </w:r>
          </w:p>
          <w:p w14:paraId="12A2BF42"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088FF0A4"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Profile picture</w:t>
            </w:r>
          </w:p>
          <w:p w14:paraId="150F76C2"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profile picture in Jpeg or PNG format.</w:t>
            </w:r>
          </w:p>
          <w:p w14:paraId="0D4BA647" w14:textId="77777777" w:rsidR="00936C6C" w:rsidRPr="00BA371D" w:rsidRDefault="00936C6C" w:rsidP="0002345B">
            <w:pPr>
              <w:pStyle w:val="Default"/>
              <w:jc w:val="both"/>
              <w:rPr>
                <w:rFonts w:asciiTheme="minorHAnsi" w:eastAsia="Calibri" w:hAnsiTheme="minorHAnsi" w:cstheme="minorHAnsi"/>
                <w:color w:val="auto"/>
                <w:lang w:val="en-GB"/>
              </w:rPr>
            </w:pPr>
          </w:p>
          <w:p w14:paraId="2A36B54E" w14:textId="77777777" w:rsidR="00936C6C" w:rsidRPr="00BA371D" w:rsidRDefault="00936C6C"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lastRenderedPageBreak/>
              <w:t>Mailing Address</w:t>
            </w:r>
          </w:p>
          <w:p w14:paraId="0FD63E11" w14:textId="4CB92995"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t>
            </w:r>
            <w:r w:rsidR="00A44837"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Mailing Address details. The data fields will include:</w:t>
            </w:r>
          </w:p>
          <w:p w14:paraId="2917C5A7"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10066958"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610407FE"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72B38FDC"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6DA2DD09"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1C0694B0"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4382E580" w14:textId="77777777" w:rsidR="00936C6C" w:rsidRPr="00BA371D" w:rsidRDefault="00936C6C" w:rsidP="0002345B">
            <w:pPr>
              <w:pStyle w:val="Default"/>
              <w:jc w:val="both"/>
              <w:rPr>
                <w:rFonts w:asciiTheme="minorHAnsi" w:eastAsia="Calibri" w:hAnsiTheme="minorHAnsi" w:cstheme="minorHAnsi"/>
                <w:b/>
                <w:color w:val="auto"/>
                <w:u w:val="single"/>
                <w:lang w:val="en-GB"/>
              </w:rPr>
            </w:pPr>
          </w:p>
          <w:p w14:paraId="0FAB36DF" w14:textId="77777777" w:rsidR="00936C6C" w:rsidRPr="00BA371D" w:rsidRDefault="00936C6C"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3664B48C" w14:textId="5620323D"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t>
            </w:r>
            <w:r w:rsidR="00863CBF"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Contact details. User will also be able to add multiple entries by clicking on the “Add More” icon.</w:t>
            </w:r>
          </w:p>
          <w:p w14:paraId="506F26CA"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532FFB9B"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72D45C8C"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57EF4EA2" w14:textId="77777777" w:rsidR="00936C6C" w:rsidRPr="00BA371D" w:rsidRDefault="00936C6C" w:rsidP="0002345B">
            <w:pPr>
              <w:pStyle w:val="Default"/>
              <w:jc w:val="both"/>
              <w:rPr>
                <w:rFonts w:asciiTheme="minorHAnsi" w:eastAsia="Calibri" w:hAnsiTheme="minorHAnsi" w:cstheme="minorHAnsi"/>
                <w:color w:val="auto"/>
                <w:lang w:val="en-GB"/>
              </w:rPr>
            </w:pPr>
          </w:p>
          <w:p w14:paraId="12A88CB9" w14:textId="77777777" w:rsidR="00936C6C" w:rsidRPr="00BA371D" w:rsidRDefault="00936C6C"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Qualification Details</w:t>
            </w:r>
          </w:p>
          <w:p w14:paraId="672B4FF3" w14:textId="532D055E"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t>
            </w:r>
            <w:r w:rsidR="004C2186" w:rsidRPr="00BA371D">
              <w:rPr>
                <w:rFonts w:asciiTheme="minorHAnsi" w:eastAsia="Calibri" w:hAnsiTheme="minorHAnsi" w:cstheme="minorHAnsi"/>
                <w:color w:val="auto"/>
                <w:lang w:val="en-GB"/>
              </w:rPr>
              <w:t xml:space="preserve">where they will be able to make changes to </w:t>
            </w:r>
            <w:r w:rsidRPr="00BA371D">
              <w:rPr>
                <w:rFonts w:asciiTheme="minorHAnsi" w:eastAsia="Calibri" w:hAnsiTheme="minorHAnsi" w:cstheme="minorHAnsi"/>
                <w:color w:val="auto"/>
                <w:lang w:val="en-GB"/>
              </w:rPr>
              <w:t>Qualification details. User will also be able to add multiple entries by clicking on the “Add More” button.</w:t>
            </w:r>
          </w:p>
          <w:p w14:paraId="03A706B5"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39B8F0AC"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p>
          <w:p w14:paraId="06F5C2B1"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dropdown list of various programs and qualification.</w:t>
            </w:r>
          </w:p>
          <w:p w14:paraId="1D3AA95D"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selecting particular option, user will be able to add the details.</w:t>
            </w:r>
          </w:p>
          <w:p w14:paraId="6E801CF0"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p>
          <w:p w14:paraId="43E32051"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p>
          <w:p w14:paraId="7B5BAA73"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p>
          <w:p w14:paraId="06A6F49E"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p>
          <w:p w14:paraId="4E03082C"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p>
          <w:p w14:paraId="655D515B"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view the uploaded documents in PDF/Doc. Format.</w:t>
            </w:r>
          </w:p>
          <w:p w14:paraId="4806F3F0" w14:textId="77777777" w:rsidR="00936C6C" w:rsidRPr="00BA371D" w:rsidRDefault="00936C6C" w:rsidP="0002345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attachment in PDF or Doc format.</w:t>
            </w:r>
          </w:p>
          <w:p w14:paraId="4DC91CE5" w14:textId="77777777" w:rsidR="00936C6C" w:rsidRPr="00BA371D" w:rsidRDefault="00936C6C" w:rsidP="0002345B">
            <w:pPr>
              <w:pStyle w:val="Default"/>
              <w:jc w:val="both"/>
              <w:rPr>
                <w:rFonts w:asciiTheme="minorHAnsi" w:eastAsia="Calibri" w:hAnsiTheme="minorHAnsi" w:cstheme="minorHAnsi"/>
                <w:color w:val="auto"/>
                <w:lang w:val="en-GB"/>
              </w:rPr>
            </w:pPr>
          </w:p>
          <w:p w14:paraId="37666DCF" w14:textId="4BF28760" w:rsidR="00936C6C" w:rsidRPr="00BA371D" w:rsidRDefault="00936C6C"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lastRenderedPageBreak/>
              <w:t>Supporting Documents</w:t>
            </w:r>
          </w:p>
          <w:p w14:paraId="6F8F7843" w14:textId="32403EF3"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 list of the uploaded documents will be available for the user to view, where they can also upload new documents.</w:t>
            </w:r>
          </w:p>
          <w:p w14:paraId="6E0588EA"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65626C78"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0BE8345A" w14:textId="77777777" w:rsidR="00936C6C" w:rsidRPr="00BA371D" w:rsidRDefault="00936C6C" w:rsidP="0002345B">
            <w:pPr>
              <w:pStyle w:val="Default"/>
              <w:ind w:left="720"/>
              <w:jc w:val="both"/>
              <w:rPr>
                <w:rFonts w:asciiTheme="minorHAnsi" w:eastAsia="Calibri" w:hAnsiTheme="minorHAnsi" w:cstheme="minorHAnsi"/>
                <w:color w:val="auto"/>
                <w:lang w:val="en-GB"/>
              </w:rPr>
            </w:pPr>
          </w:p>
          <w:p w14:paraId="72BB4941" w14:textId="3ACA5103"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Submit” on this screen.</w:t>
            </w:r>
          </w:p>
          <w:p w14:paraId="229F26FC" w14:textId="77777777" w:rsidR="00936C6C" w:rsidRPr="00BA371D" w:rsidRDefault="00936C6C" w:rsidP="0002345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resource details that are entered by the user will be saved in the system and will be available in system user listing. </w:t>
            </w:r>
          </w:p>
        </w:tc>
      </w:tr>
      <w:tr w:rsidR="00936C6C" w:rsidRPr="00BA371D" w14:paraId="65EE453D" w14:textId="77777777" w:rsidTr="0002345B">
        <w:trPr>
          <w:trHeight w:val="600"/>
        </w:trPr>
        <w:tc>
          <w:tcPr>
            <w:tcW w:w="2070" w:type="dxa"/>
          </w:tcPr>
          <w:p w14:paraId="0742ACFA"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23F2AFF7" w14:textId="420B0213"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access to System User</w:t>
            </w:r>
            <w:r w:rsidR="009B7715" w:rsidRPr="00BA371D">
              <w:rPr>
                <w:rFonts w:asciiTheme="minorHAnsi" w:eastAsia="Calibri" w:hAnsiTheme="minorHAnsi" w:cstheme="minorHAnsi"/>
                <w:bCs/>
                <w:color w:val="auto"/>
                <w:lang w:val="en-GB"/>
              </w:rPr>
              <w:t xml:space="preserve"> listing</w:t>
            </w:r>
            <w:r w:rsidRPr="00BA371D">
              <w:rPr>
                <w:rFonts w:asciiTheme="minorHAnsi" w:eastAsia="Calibri" w:hAnsiTheme="minorHAnsi" w:cstheme="minorHAnsi"/>
                <w:bCs/>
                <w:color w:val="auto"/>
                <w:lang w:val="en-GB"/>
              </w:rPr>
              <w:t xml:space="preserve"> Module.</w:t>
            </w:r>
          </w:p>
          <w:p w14:paraId="3AC6E6E0" w14:textId="77777777" w:rsidR="009B7715" w:rsidRPr="00BA371D" w:rsidRDefault="009B7715" w:rsidP="009B7715">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544E9671"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936C6C" w:rsidRPr="00BA371D" w14:paraId="5093D998" w14:textId="77777777" w:rsidTr="0002345B">
        <w:tc>
          <w:tcPr>
            <w:tcW w:w="2070" w:type="dxa"/>
          </w:tcPr>
          <w:p w14:paraId="00E32D59"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264F704C"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936C6C" w:rsidRPr="00BA371D" w14:paraId="49969F44" w14:textId="77777777" w:rsidTr="0002345B">
        <w:tc>
          <w:tcPr>
            <w:tcW w:w="2070" w:type="dxa"/>
          </w:tcPr>
          <w:p w14:paraId="530F7439"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2EA8255"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3268C9DF" w14:textId="77777777" w:rsidR="00936C6C" w:rsidRPr="00BA371D" w:rsidRDefault="00936C6C" w:rsidP="00936C6C">
      <w:pPr>
        <w:rPr>
          <w:sz w:val="24"/>
          <w:szCs w:val="24"/>
          <w:lang w:val="en-IN"/>
        </w:rPr>
      </w:pPr>
    </w:p>
    <w:p w14:paraId="79154580" w14:textId="77777777" w:rsidR="00936C6C" w:rsidRPr="00BA371D" w:rsidRDefault="00936C6C" w:rsidP="00936C6C">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4018495E" w14:textId="77777777" w:rsidR="00936C6C" w:rsidRPr="00BA371D" w:rsidRDefault="00936C6C" w:rsidP="00936C6C">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936C6C" w:rsidRPr="00BA371D" w14:paraId="5B03A95B" w14:textId="77777777" w:rsidTr="0002345B">
        <w:trPr>
          <w:trHeight w:val="395"/>
        </w:trPr>
        <w:tc>
          <w:tcPr>
            <w:tcW w:w="2233" w:type="dxa"/>
            <w:shd w:val="clear" w:color="auto" w:fill="D0CECE" w:themeFill="background2" w:themeFillShade="E6"/>
          </w:tcPr>
          <w:p w14:paraId="7EC37D60"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2CADD119"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233B846D"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3D5402FE"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936C6C" w:rsidRPr="00BA371D" w14:paraId="00EC7B62" w14:textId="77777777" w:rsidTr="0002345B">
        <w:tc>
          <w:tcPr>
            <w:tcW w:w="2233" w:type="dxa"/>
          </w:tcPr>
          <w:p w14:paraId="3684F528"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More</w:t>
            </w:r>
          </w:p>
        </w:tc>
        <w:tc>
          <w:tcPr>
            <w:tcW w:w="2232" w:type="dxa"/>
          </w:tcPr>
          <w:p w14:paraId="25BDC4FE"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dds more qualification data. </w:t>
            </w:r>
          </w:p>
        </w:tc>
        <w:tc>
          <w:tcPr>
            <w:tcW w:w="2232" w:type="dxa"/>
          </w:tcPr>
          <w:p w14:paraId="7C3B065B"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7F6FD933"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None</w:t>
            </w:r>
          </w:p>
        </w:tc>
      </w:tr>
      <w:tr w:rsidR="00936C6C" w:rsidRPr="00BA371D" w14:paraId="6822697A" w14:textId="77777777" w:rsidTr="0002345B">
        <w:tc>
          <w:tcPr>
            <w:tcW w:w="2233" w:type="dxa"/>
          </w:tcPr>
          <w:p w14:paraId="0B4609D7"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pload Docs</w:t>
            </w:r>
          </w:p>
        </w:tc>
        <w:tc>
          <w:tcPr>
            <w:tcW w:w="2232" w:type="dxa"/>
          </w:tcPr>
          <w:p w14:paraId="18F4292B"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idates the document file type. Allows pdf, word.</w:t>
            </w:r>
          </w:p>
          <w:p w14:paraId="69DC0E1A"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For picture support the image type as JPEG and PNG. Size of the files can be of max 25 MB.</w:t>
            </w:r>
          </w:p>
        </w:tc>
        <w:tc>
          <w:tcPr>
            <w:tcW w:w="2232" w:type="dxa"/>
          </w:tcPr>
          <w:p w14:paraId="3A15FBD6"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list of documents uploaded.</w:t>
            </w:r>
          </w:p>
          <w:p w14:paraId="786B109D"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profile picture uploaded.</w:t>
            </w:r>
          </w:p>
        </w:tc>
        <w:tc>
          <w:tcPr>
            <w:tcW w:w="2232" w:type="dxa"/>
          </w:tcPr>
          <w:p w14:paraId="3E694900" w14:textId="77777777" w:rsidR="00936C6C" w:rsidRPr="00BA371D" w:rsidRDefault="00936C6C" w:rsidP="0002345B">
            <w:pPr>
              <w:pStyle w:val="NoSpacing"/>
              <w:jc w:val="both"/>
              <w:rPr>
                <w:rFonts w:asciiTheme="minorHAnsi" w:hAnsiTheme="minorHAnsi" w:cstheme="minorHAnsi"/>
              </w:rPr>
            </w:pPr>
            <w:r w:rsidRPr="00BA371D">
              <w:rPr>
                <w:rFonts w:asciiTheme="minorHAnsi" w:hAnsiTheme="minorHAnsi" w:cstheme="minorHAnsi"/>
              </w:rPr>
              <w:t>None</w:t>
            </w:r>
          </w:p>
        </w:tc>
      </w:tr>
      <w:tr w:rsidR="00936C6C" w:rsidRPr="00BA371D" w14:paraId="71E884D6" w14:textId="77777777" w:rsidTr="0002345B">
        <w:tc>
          <w:tcPr>
            <w:tcW w:w="2233" w:type="dxa"/>
          </w:tcPr>
          <w:p w14:paraId="2372912D" w14:textId="77777777" w:rsidR="00936C6C" w:rsidRPr="00BA371D" w:rsidRDefault="00936C6C" w:rsidP="0002345B">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7D38391F" w14:textId="77777777" w:rsidR="00936C6C" w:rsidRPr="00BA371D" w:rsidRDefault="00936C6C" w:rsidP="0002345B">
            <w:pPr>
              <w:pStyle w:val="Default"/>
              <w:jc w:val="both"/>
              <w:rPr>
                <w:rFonts w:asciiTheme="minorHAnsi" w:hAnsiTheme="minorHAnsi"/>
                <w:color w:val="auto"/>
                <w:lang w:val="en-GB"/>
              </w:rPr>
            </w:pPr>
            <w:r w:rsidRPr="00BA371D">
              <w:rPr>
                <w:rFonts w:asciiTheme="minorHAnsi" w:hAnsiTheme="minorHAnsi"/>
                <w:color w:val="auto"/>
                <w:lang w:val="en-GB"/>
              </w:rPr>
              <w:t>Once all the details of the system user has been added by user, then on submit it will save all the data on to the system.</w:t>
            </w:r>
          </w:p>
        </w:tc>
        <w:tc>
          <w:tcPr>
            <w:tcW w:w="2232" w:type="dxa"/>
          </w:tcPr>
          <w:p w14:paraId="70F448EE" w14:textId="77777777" w:rsidR="00936C6C" w:rsidRPr="00BA371D" w:rsidRDefault="00936C6C" w:rsidP="0002345B">
            <w:pPr>
              <w:pStyle w:val="NoSpacing"/>
              <w:jc w:val="both"/>
              <w:rPr>
                <w:rFonts w:asciiTheme="minorHAnsi" w:hAnsiTheme="minorHAnsi"/>
                <w:kern w:val="0"/>
              </w:rPr>
            </w:pPr>
            <w:r w:rsidRPr="00BA371D">
              <w:rPr>
                <w:rFonts w:asciiTheme="minorHAnsi" w:hAnsiTheme="minorHAnsi"/>
                <w:kern w:val="0"/>
              </w:rPr>
              <w:t>Added system user details will be displayed in the System user listing page.</w:t>
            </w:r>
          </w:p>
        </w:tc>
        <w:tc>
          <w:tcPr>
            <w:tcW w:w="2232" w:type="dxa"/>
          </w:tcPr>
          <w:p w14:paraId="669EB73D" w14:textId="77777777" w:rsidR="00936C6C" w:rsidRPr="00BA371D" w:rsidRDefault="00936C6C" w:rsidP="0002345B">
            <w:pPr>
              <w:pStyle w:val="NoSpacing"/>
              <w:jc w:val="both"/>
              <w:rPr>
                <w:rFonts w:asciiTheme="minorHAnsi" w:hAnsiTheme="minorHAnsi"/>
              </w:rPr>
            </w:pPr>
            <w:r w:rsidRPr="00BA371D">
              <w:rPr>
                <w:rFonts w:asciiTheme="minorHAnsi" w:hAnsiTheme="minorHAnsi"/>
              </w:rPr>
              <w:t>New System user added successfully.</w:t>
            </w:r>
          </w:p>
        </w:tc>
      </w:tr>
    </w:tbl>
    <w:p w14:paraId="003CF23E" w14:textId="77777777" w:rsidR="00936C6C" w:rsidRPr="00BA371D" w:rsidRDefault="00936C6C" w:rsidP="00936C6C">
      <w:pPr>
        <w:jc w:val="both"/>
        <w:rPr>
          <w:rFonts w:asciiTheme="minorHAnsi" w:hAnsiTheme="minorHAnsi" w:cstheme="minorHAnsi"/>
          <w:sz w:val="24"/>
          <w:szCs w:val="24"/>
          <w:lang w:val="en-IN"/>
        </w:rPr>
      </w:pPr>
    </w:p>
    <w:p w14:paraId="3D25E899" w14:textId="77777777" w:rsidR="00936C6C" w:rsidRPr="00BA371D" w:rsidRDefault="00936C6C" w:rsidP="00936C6C">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725918A3" w14:textId="77777777" w:rsidR="00936C6C" w:rsidRPr="00BA371D" w:rsidRDefault="00936C6C" w:rsidP="00936C6C">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936C6C" w:rsidRPr="00BA371D" w14:paraId="617F3B5E" w14:textId="77777777" w:rsidTr="0002345B">
        <w:trPr>
          <w:trHeight w:val="395"/>
        </w:trPr>
        <w:tc>
          <w:tcPr>
            <w:tcW w:w="2244" w:type="dxa"/>
            <w:shd w:val="clear" w:color="auto" w:fill="D0CECE" w:themeFill="background2" w:themeFillShade="E6"/>
          </w:tcPr>
          <w:p w14:paraId="5F131262"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79B52C77" w14:textId="77777777" w:rsidR="00936C6C" w:rsidRPr="00BA371D" w:rsidRDefault="00936C6C" w:rsidP="0002345B">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3677BC87"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2A886514"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4D9A8888"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3C74A232"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936C6C" w:rsidRPr="00BA371D" w14:paraId="76BE40FD" w14:textId="77777777" w:rsidTr="0002345B">
        <w:tc>
          <w:tcPr>
            <w:tcW w:w="8906" w:type="dxa"/>
            <w:gridSpan w:val="5"/>
          </w:tcPr>
          <w:p w14:paraId="691571DE" w14:textId="77777777" w:rsidR="00936C6C" w:rsidRPr="00BA371D" w:rsidRDefault="00936C6C" w:rsidP="0002345B">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Resources Personal Information</w:t>
            </w:r>
          </w:p>
        </w:tc>
      </w:tr>
      <w:tr w:rsidR="00936C6C" w:rsidRPr="00BA371D" w14:paraId="7022D53E" w14:textId="77777777" w:rsidTr="0002345B">
        <w:tc>
          <w:tcPr>
            <w:tcW w:w="2244" w:type="dxa"/>
          </w:tcPr>
          <w:p w14:paraId="7BD026F6" w14:textId="77777777" w:rsidR="00936C6C" w:rsidRPr="00BA371D" w:rsidRDefault="00936C6C" w:rsidP="0002345B">
            <w:pPr>
              <w:pStyle w:val="Default"/>
              <w:rPr>
                <w:rFonts w:asciiTheme="minorHAnsi" w:hAnsiTheme="minorHAnsi" w:cstheme="minorHAnsi"/>
                <w:color w:val="FF0000"/>
              </w:rPr>
            </w:pPr>
            <w:r w:rsidRPr="00BA371D">
              <w:rPr>
                <w:rFonts w:asciiTheme="minorHAnsi" w:hAnsiTheme="minorHAnsi" w:cstheme="minorHAnsi"/>
              </w:rPr>
              <w:t xml:space="preserve">Employee ID </w:t>
            </w:r>
            <w:r w:rsidRPr="00BA371D">
              <w:rPr>
                <w:rFonts w:asciiTheme="minorHAnsi" w:hAnsiTheme="minorHAnsi" w:cstheme="minorHAnsi"/>
                <w:color w:val="FF0000"/>
              </w:rPr>
              <w:t>*</w:t>
            </w:r>
          </w:p>
        </w:tc>
        <w:tc>
          <w:tcPr>
            <w:tcW w:w="2126" w:type="dxa"/>
          </w:tcPr>
          <w:p w14:paraId="7B73B1B6"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2075872F"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57CFD77C"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B8A9FD7"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936C6C" w:rsidRPr="00BA371D" w14:paraId="3C19F72A" w14:textId="77777777" w:rsidTr="0002345B">
        <w:tc>
          <w:tcPr>
            <w:tcW w:w="2244" w:type="dxa"/>
          </w:tcPr>
          <w:p w14:paraId="035B9913" w14:textId="77777777" w:rsidR="00936C6C" w:rsidRPr="00BA371D" w:rsidRDefault="00936C6C" w:rsidP="0002345B">
            <w:pPr>
              <w:pStyle w:val="Default"/>
              <w:rPr>
                <w:rFonts w:asciiTheme="minorHAnsi" w:hAnsiTheme="minorHAnsi" w:cstheme="minorHAnsi"/>
              </w:rPr>
            </w:pPr>
            <w:r w:rsidRPr="00BA371D">
              <w:rPr>
                <w:rFonts w:asciiTheme="minorHAnsi" w:eastAsia="Calibri" w:hAnsiTheme="minorHAnsi" w:cstheme="minorHAnsi"/>
                <w:color w:val="auto"/>
                <w:lang w:val="en-GB"/>
              </w:rPr>
              <w:t>Resources Full Name</w:t>
            </w:r>
            <w:r w:rsidRPr="00BA371D">
              <w:rPr>
                <w:rFonts w:asciiTheme="minorHAnsi" w:hAnsiTheme="minorHAnsi" w:cstheme="minorHAnsi"/>
                <w:color w:val="FF0000"/>
              </w:rPr>
              <w:t>*</w:t>
            </w:r>
          </w:p>
        </w:tc>
        <w:tc>
          <w:tcPr>
            <w:tcW w:w="2126" w:type="dxa"/>
          </w:tcPr>
          <w:p w14:paraId="6C0C1097"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5E574E2"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Resource name</w:t>
            </w:r>
          </w:p>
        </w:tc>
        <w:tc>
          <w:tcPr>
            <w:tcW w:w="1275" w:type="dxa"/>
          </w:tcPr>
          <w:p w14:paraId="6EC1B7AC"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8B03CD2"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936C6C" w:rsidRPr="00BA371D" w14:paraId="33D97927" w14:textId="77777777" w:rsidTr="0002345B">
        <w:tc>
          <w:tcPr>
            <w:tcW w:w="2244" w:type="dxa"/>
          </w:tcPr>
          <w:p w14:paraId="4B2BECE9" w14:textId="77777777" w:rsidR="00936C6C" w:rsidRPr="00BA371D" w:rsidRDefault="00936C6C" w:rsidP="0002345B">
            <w:pPr>
              <w:pStyle w:val="Default"/>
              <w:rPr>
                <w:rFonts w:asciiTheme="minorHAnsi" w:hAnsiTheme="minorHAnsi" w:cstheme="minorHAnsi"/>
              </w:rPr>
            </w:pPr>
            <w:r w:rsidRPr="00BA371D">
              <w:rPr>
                <w:rFonts w:asciiTheme="minorHAnsi" w:hAnsiTheme="minorHAnsi" w:cstheme="minorHAnsi"/>
              </w:rPr>
              <w:t>Role</w:t>
            </w:r>
            <w:r w:rsidRPr="00BA371D">
              <w:rPr>
                <w:rFonts w:asciiTheme="minorHAnsi" w:hAnsiTheme="minorHAnsi" w:cstheme="minorHAnsi"/>
                <w:color w:val="FF0000"/>
              </w:rPr>
              <w:t>*</w:t>
            </w:r>
          </w:p>
        </w:tc>
        <w:tc>
          <w:tcPr>
            <w:tcW w:w="2126" w:type="dxa"/>
          </w:tcPr>
          <w:p w14:paraId="6F2C7AA3"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1869B0CF"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role</w:t>
            </w:r>
          </w:p>
        </w:tc>
        <w:tc>
          <w:tcPr>
            <w:tcW w:w="1275" w:type="dxa"/>
          </w:tcPr>
          <w:p w14:paraId="29B0B6C3"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B602E34" w14:textId="77777777" w:rsidR="00936C6C" w:rsidRPr="00BA371D" w:rsidRDefault="00936C6C" w:rsidP="0002345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936C6C" w:rsidRPr="00BA371D" w14:paraId="043552AF" w14:textId="77777777" w:rsidTr="0002345B">
        <w:tc>
          <w:tcPr>
            <w:tcW w:w="2244" w:type="dxa"/>
          </w:tcPr>
          <w:p w14:paraId="3909952D"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Type</w:t>
            </w:r>
            <w:r w:rsidRPr="00BA371D">
              <w:rPr>
                <w:rFonts w:asciiTheme="minorHAnsi" w:hAnsiTheme="minorHAnsi" w:cstheme="minorHAnsi"/>
                <w:color w:val="FF0000"/>
              </w:rPr>
              <w:t>*</w:t>
            </w:r>
          </w:p>
          <w:p w14:paraId="3FACA82E" w14:textId="77777777" w:rsidR="00936C6C" w:rsidRPr="00BA371D" w:rsidRDefault="00936C6C" w:rsidP="0002345B">
            <w:pPr>
              <w:pStyle w:val="Default"/>
              <w:rPr>
                <w:rFonts w:asciiTheme="minorHAnsi" w:eastAsia="Calibri" w:hAnsiTheme="minorHAnsi" w:cstheme="minorHAnsi"/>
                <w:bCs/>
                <w:color w:val="auto"/>
                <w:lang w:val="en-GB"/>
              </w:rPr>
            </w:pPr>
          </w:p>
        </w:tc>
        <w:tc>
          <w:tcPr>
            <w:tcW w:w="2126" w:type="dxa"/>
          </w:tcPr>
          <w:p w14:paraId="5DBCB577"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2B8A7E62"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resource type</w:t>
            </w:r>
          </w:p>
        </w:tc>
        <w:tc>
          <w:tcPr>
            <w:tcW w:w="1275" w:type="dxa"/>
          </w:tcPr>
          <w:p w14:paraId="7B1F3B82" w14:textId="77777777" w:rsidR="00936C6C" w:rsidRPr="00BA371D" w:rsidRDefault="00936C6C" w:rsidP="0002345B">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783AD61F"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0CEB8F2E" w14:textId="77777777" w:rsidTr="0002345B">
        <w:tc>
          <w:tcPr>
            <w:tcW w:w="2244" w:type="dxa"/>
          </w:tcPr>
          <w:p w14:paraId="0CB1BAF3"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Vendor name</w:t>
            </w:r>
            <w:r w:rsidRPr="00BA371D">
              <w:rPr>
                <w:rFonts w:asciiTheme="minorHAnsi" w:hAnsiTheme="minorHAnsi" w:cstheme="minorHAnsi"/>
                <w:color w:val="FF0000"/>
              </w:rPr>
              <w:t>*</w:t>
            </w:r>
          </w:p>
        </w:tc>
        <w:tc>
          <w:tcPr>
            <w:tcW w:w="2126" w:type="dxa"/>
          </w:tcPr>
          <w:p w14:paraId="195DB8AC"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3B826165"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Company/Vendor name</w:t>
            </w:r>
          </w:p>
        </w:tc>
        <w:tc>
          <w:tcPr>
            <w:tcW w:w="1275" w:type="dxa"/>
          </w:tcPr>
          <w:p w14:paraId="13DF4167"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6DCBA7F"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4D27798A" w14:textId="77777777" w:rsidTr="0002345B">
        <w:tc>
          <w:tcPr>
            <w:tcW w:w="2244" w:type="dxa"/>
          </w:tcPr>
          <w:p w14:paraId="43E080B2"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Gender</w:t>
            </w:r>
            <w:r w:rsidRPr="00BA371D">
              <w:rPr>
                <w:rFonts w:asciiTheme="minorHAnsi" w:hAnsiTheme="minorHAnsi" w:cstheme="minorHAnsi"/>
                <w:color w:val="FF0000"/>
              </w:rPr>
              <w:t>*</w:t>
            </w:r>
          </w:p>
        </w:tc>
        <w:tc>
          <w:tcPr>
            <w:tcW w:w="2126" w:type="dxa"/>
          </w:tcPr>
          <w:p w14:paraId="16B61438"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62325CDE"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Gender</w:t>
            </w:r>
          </w:p>
        </w:tc>
        <w:tc>
          <w:tcPr>
            <w:tcW w:w="1275" w:type="dxa"/>
          </w:tcPr>
          <w:p w14:paraId="41219727"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0B0793A"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2984E227" w14:textId="77777777" w:rsidTr="0002345B">
        <w:tc>
          <w:tcPr>
            <w:tcW w:w="2244" w:type="dxa"/>
          </w:tcPr>
          <w:p w14:paraId="7E6E8A4E"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e of Birth</w:t>
            </w:r>
            <w:r w:rsidRPr="00BA371D">
              <w:rPr>
                <w:rFonts w:asciiTheme="minorHAnsi" w:hAnsiTheme="minorHAnsi" w:cstheme="minorHAnsi"/>
                <w:color w:val="FF0000"/>
              </w:rPr>
              <w:t>*</w:t>
            </w:r>
          </w:p>
          <w:p w14:paraId="71BCD71B" w14:textId="77777777" w:rsidR="00936C6C" w:rsidRPr="00BA371D" w:rsidRDefault="00936C6C" w:rsidP="0002345B">
            <w:pPr>
              <w:pStyle w:val="Default"/>
              <w:rPr>
                <w:rFonts w:asciiTheme="minorHAnsi" w:eastAsia="Calibri" w:hAnsiTheme="minorHAnsi" w:cstheme="minorHAnsi"/>
                <w:bCs/>
                <w:color w:val="auto"/>
                <w:lang w:val="en-GB"/>
              </w:rPr>
            </w:pPr>
          </w:p>
        </w:tc>
        <w:tc>
          <w:tcPr>
            <w:tcW w:w="2126" w:type="dxa"/>
          </w:tcPr>
          <w:p w14:paraId="749521EA"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 Picker</w:t>
            </w:r>
          </w:p>
        </w:tc>
        <w:tc>
          <w:tcPr>
            <w:tcW w:w="2410" w:type="dxa"/>
          </w:tcPr>
          <w:p w14:paraId="1842F8A2"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ob</w:t>
            </w:r>
          </w:p>
        </w:tc>
        <w:tc>
          <w:tcPr>
            <w:tcW w:w="1275" w:type="dxa"/>
          </w:tcPr>
          <w:p w14:paraId="5C49249C"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D0E52A1"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2B9B74D5" w14:textId="77777777" w:rsidTr="0002345B">
        <w:tc>
          <w:tcPr>
            <w:tcW w:w="2244" w:type="dxa"/>
          </w:tcPr>
          <w:p w14:paraId="69E4A8CA"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r w:rsidRPr="00BA371D">
              <w:rPr>
                <w:rFonts w:asciiTheme="minorHAnsi" w:hAnsiTheme="minorHAnsi" w:cstheme="minorHAnsi"/>
                <w:color w:val="FF0000"/>
              </w:rPr>
              <w:t>*</w:t>
            </w:r>
          </w:p>
        </w:tc>
        <w:tc>
          <w:tcPr>
            <w:tcW w:w="2126" w:type="dxa"/>
          </w:tcPr>
          <w:p w14:paraId="042C372F"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2F4DCBD5"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epartment</w:t>
            </w:r>
          </w:p>
        </w:tc>
        <w:tc>
          <w:tcPr>
            <w:tcW w:w="1275" w:type="dxa"/>
          </w:tcPr>
          <w:p w14:paraId="56918857"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82842E8"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228BA187" w14:textId="77777777" w:rsidTr="0002345B">
        <w:tc>
          <w:tcPr>
            <w:tcW w:w="2244" w:type="dxa"/>
          </w:tcPr>
          <w:p w14:paraId="05DDCBDA"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r w:rsidRPr="00BA371D">
              <w:rPr>
                <w:rFonts w:asciiTheme="minorHAnsi" w:hAnsiTheme="minorHAnsi" w:cstheme="minorHAnsi"/>
                <w:color w:val="FF0000"/>
              </w:rPr>
              <w:t>*</w:t>
            </w:r>
          </w:p>
        </w:tc>
        <w:tc>
          <w:tcPr>
            <w:tcW w:w="2126" w:type="dxa"/>
          </w:tcPr>
          <w:p w14:paraId="28E20DB7" w14:textId="77777777" w:rsidR="00936C6C" w:rsidRPr="00BA371D" w:rsidRDefault="00936C6C" w:rsidP="0002345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0334DCB5"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Designation</w:t>
            </w:r>
          </w:p>
        </w:tc>
        <w:tc>
          <w:tcPr>
            <w:tcW w:w="1275" w:type="dxa"/>
          </w:tcPr>
          <w:p w14:paraId="1E03BA36"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00B74C7"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51D51B7E" w14:textId="77777777" w:rsidTr="0002345B">
        <w:tc>
          <w:tcPr>
            <w:tcW w:w="2244" w:type="dxa"/>
          </w:tcPr>
          <w:p w14:paraId="61C08A76"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 Municipality /License No.</w:t>
            </w:r>
          </w:p>
        </w:tc>
        <w:tc>
          <w:tcPr>
            <w:tcW w:w="2126" w:type="dxa"/>
          </w:tcPr>
          <w:p w14:paraId="328CC994"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E1DFE24" w14:textId="77777777" w:rsidR="00936C6C" w:rsidRPr="00BA371D" w:rsidRDefault="00936C6C" w:rsidP="0002345B">
            <w:pPr>
              <w:pStyle w:val="Default"/>
              <w:rPr>
                <w:rFonts w:asciiTheme="minorHAnsi" w:eastAsia="Calibri" w:hAnsiTheme="minorHAnsi" w:cstheme="minorHAnsi"/>
                <w:color w:val="auto"/>
                <w:lang w:val="en-GB"/>
              </w:rPr>
            </w:pPr>
          </w:p>
        </w:tc>
        <w:tc>
          <w:tcPr>
            <w:tcW w:w="1275" w:type="dxa"/>
          </w:tcPr>
          <w:p w14:paraId="3FABA0F1"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64A0CAD"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76C6ACCE" w14:textId="77777777" w:rsidTr="0002345B">
        <w:tc>
          <w:tcPr>
            <w:tcW w:w="2244" w:type="dxa"/>
          </w:tcPr>
          <w:p w14:paraId="778C9806"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porting Person</w:t>
            </w:r>
            <w:r w:rsidRPr="00BA371D">
              <w:rPr>
                <w:rFonts w:asciiTheme="minorHAnsi" w:hAnsiTheme="minorHAnsi" w:cstheme="minorHAnsi"/>
                <w:color w:val="FF0000"/>
              </w:rPr>
              <w:t>*</w:t>
            </w:r>
          </w:p>
        </w:tc>
        <w:tc>
          <w:tcPr>
            <w:tcW w:w="2126" w:type="dxa"/>
          </w:tcPr>
          <w:p w14:paraId="67B1038E" w14:textId="77777777" w:rsidR="00936C6C" w:rsidRPr="00BA371D" w:rsidRDefault="00936C6C"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0CE255A7"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Reporting person</w:t>
            </w:r>
          </w:p>
        </w:tc>
        <w:tc>
          <w:tcPr>
            <w:tcW w:w="1275" w:type="dxa"/>
          </w:tcPr>
          <w:p w14:paraId="61FC8CD5"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0B3A4D1"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936C6C" w:rsidRPr="00BA371D" w14:paraId="74FDF2AD" w14:textId="77777777" w:rsidTr="0002345B">
        <w:tc>
          <w:tcPr>
            <w:tcW w:w="2244" w:type="dxa"/>
          </w:tcPr>
          <w:p w14:paraId="3EE05498" w14:textId="77777777" w:rsidR="00936C6C" w:rsidRPr="00BA371D" w:rsidRDefault="00936C6C" w:rsidP="0002345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3F1A2B81" w14:textId="77777777" w:rsidR="00936C6C" w:rsidRPr="00BA371D" w:rsidRDefault="00936C6C" w:rsidP="0002345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6A03B6FF" w14:textId="77777777" w:rsidR="00936C6C" w:rsidRPr="00BA371D" w:rsidRDefault="00936C6C" w:rsidP="0002345B">
            <w:pPr>
              <w:pStyle w:val="Default"/>
              <w:rPr>
                <w:rFonts w:asciiTheme="minorHAnsi" w:eastAsia="Calibri" w:hAnsiTheme="minorHAnsi" w:cstheme="minorHAnsi"/>
                <w:color w:val="auto"/>
                <w:lang w:val="en-GB"/>
              </w:rPr>
            </w:pPr>
          </w:p>
        </w:tc>
        <w:tc>
          <w:tcPr>
            <w:tcW w:w="1275" w:type="dxa"/>
          </w:tcPr>
          <w:p w14:paraId="2B904B40"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9A39E54"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936C6C" w:rsidRPr="00BA371D" w14:paraId="74B1A184" w14:textId="77777777" w:rsidTr="0002345B">
        <w:tc>
          <w:tcPr>
            <w:tcW w:w="2244" w:type="dxa"/>
          </w:tcPr>
          <w:p w14:paraId="4D53C1D8" w14:textId="77777777" w:rsidR="00936C6C" w:rsidRPr="00BA371D" w:rsidRDefault="00936C6C" w:rsidP="0002345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Upload Profile picture</w:t>
            </w:r>
          </w:p>
        </w:tc>
        <w:tc>
          <w:tcPr>
            <w:tcW w:w="2126" w:type="dxa"/>
          </w:tcPr>
          <w:p w14:paraId="214063FF" w14:textId="77777777" w:rsidR="00936C6C" w:rsidRPr="00BA371D" w:rsidRDefault="00936C6C" w:rsidP="0002345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Button</w:t>
            </w:r>
          </w:p>
        </w:tc>
        <w:tc>
          <w:tcPr>
            <w:tcW w:w="2410" w:type="dxa"/>
          </w:tcPr>
          <w:p w14:paraId="3E48F006" w14:textId="77777777" w:rsidR="00936C6C" w:rsidRPr="00BA371D" w:rsidRDefault="00936C6C" w:rsidP="0002345B">
            <w:pPr>
              <w:pStyle w:val="Default"/>
              <w:rPr>
                <w:rFonts w:asciiTheme="minorHAnsi" w:eastAsia="Calibri" w:hAnsiTheme="minorHAnsi" w:cstheme="minorHAnsi"/>
                <w:color w:val="auto"/>
                <w:lang w:val="en-GB"/>
              </w:rPr>
            </w:pPr>
          </w:p>
        </w:tc>
        <w:tc>
          <w:tcPr>
            <w:tcW w:w="1275" w:type="dxa"/>
          </w:tcPr>
          <w:p w14:paraId="0F2CED79" w14:textId="77777777" w:rsidR="00936C6C" w:rsidRPr="00BA371D" w:rsidRDefault="00936C6C" w:rsidP="0002345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image</w:t>
            </w:r>
          </w:p>
        </w:tc>
        <w:tc>
          <w:tcPr>
            <w:tcW w:w="851" w:type="dxa"/>
          </w:tcPr>
          <w:p w14:paraId="499F05E3" w14:textId="77777777" w:rsidR="00936C6C" w:rsidRPr="00BA371D" w:rsidRDefault="00936C6C" w:rsidP="0002345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25 MB</w:t>
            </w:r>
          </w:p>
        </w:tc>
      </w:tr>
      <w:tr w:rsidR="00936C6C" w:rsidRPr="00BA371D" w14:paraId="3259AB63" w14:textId="77777777" w:rsidTr="0002345B">
        <w:tc>
          <w:tcPr>
            <w:tcW w:w="8906" w:type="dxa"/>
            <w:gridSpan w:val="5"/>
          </w:tcPr>
          <w:p w14:paraId="5D8E2CCD"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Mailing Address</w:t>
            </w:r>
          </w:p>
        </w:tc>
      </w:tr>
      <w:tr w:rsidR="00936C6C" w:rsidRPr="00BA371D" w14:paraId="153629FE" w14:textId="77777777" w:rsidTr="0002345B">
        <w:tc>
          <w:tcPr>
            <w:tcW w:w="2244" w:type="dxa"/>
          </w:tcPr>
          <w:p w14:paraId="3510B28F"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5C9ED743"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54B511D6" w14:textId="77777777" w:rsidR="00936C6C" w:rsidRPr="00BA371D" w:rsidRDefault="00936C6C" w:rsidP="0002345B">
            <w:pPr>
              <w:pStyle w:val="NoSpacing"/>
              <w:jc w:val="both"/>
              <w:rPr>
                <w:rFonts w:asciiTheme="minorHAnsi" w:eastAsia="Calibri" w:hAnsiTheme="minorHAnsi" w:cstheme="minorHAnsi"/>
              </w:rPr>
            </w:pPr>
            <w:r w:rsidRPr="00BA371D">
              <w:rPr>
                <w:rFonts w:asciiTheme="minorHAnsi" w:eastAsia="Calibri" w:hAnsiTheme="minorHAnsi" w:cstheme="minorHAnsi"/>
              </w:rPr>
              <w:t>Address Line 1 cannot be blank</w:t>
            </w:r>
          </w:p>
        </w:tc>
        <w:tc>
          <w:tcPr>
            <w:tcW w:w="1275" w:type="dxa"/>
          </w:tcPr>
          <w:p w14:paraId="417A192E"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424DCC5"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36C6C" w:rsidRPr="00BA371D" w14:paraId="7A490062" w14:textId="77777777" w:rsidTr="0002345B">
        <w:tc>
          <w:tcPr>
            <w:tcW w:w="2244" w:type="dxa"/>
          </w:tcPr>
          <w:p w14:paraId="59F5A022"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3F0D0E4B"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72EA3A32" w14:textId="77777777" w:rsidR="00936C6C" w:rsidRPr="00BA371D" w:rsidRDefault="00936C6C" w:rsidP="0002345B">
            <w:pPr>
              <w:pStyle w:val="NoSpacing"/>
              <w:jc w:val="both"/>
              <w:rPr>
                <w:rFonts w:asciiTheme="minorHAnsi" w:eastAsia="Calibri" w:hAnsiTheme="minorHAnsi" w:cstheme="minorHAnsi"/>
                <w:b/>
              </w:rPr>
            </w:pPr>
          </w:p>
        </w:tc>
        <w:tc>
          <w:tcPr>
            <w:tcW w:w="1275" w:type="dxa"/>
          </w:tcPr>
          <w:p w14:paraId="1EC78009"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6879416"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36C6C" w:rsidRPr="00BA371D" w14:paraId="2D2B87B1" w14:textId="77777777" w:rsidTr="0002345B">
        <w:tc>
          <w:tcPr>
            <w:tcW w:w="2244" w:type="dxa"/>
          </w:tcPr>
          <w:p w14:paraId="5DA09B1F"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756BE746"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79461AA" w14:textId="77777777" w:rsidR="00936C6C" w:rsidRPr="00BA371D" w:rsidRDefault="00936C6C" w:rsidP="0002345B">
            <w:pPr>
              <w:pStyle w:val="NoSpacing"/>
              <w:jc w:val="both"/>
              <w:rPr>
                <w:rFonts w:asciiTheme="minorHAnsi" w:eastAsia="Calibri" w:hAnsiTheme="minorHAnsi" w:cstheme="minorHAnsi"/>
              </w:rPr>
            </w:pPr>
            <w:r w:rsidRPr="00BA371D">
              <w:rPr>
                <w:rFonts w:asciiTheme="minorHAnsi" w:eastAsia="Calibri" w:hAnsiTheme="minorHAnsi" w:cstheme="minorHAnsi"/>
              </w:rPr>
              <w:t>Pincode cannot be blank</w:t>
            </w:r>
          </w:p>
        </w:tc>
        <w:tc>
          <w:tcPr>
            <w:tcW w:w="1275" w:type="dxa"/>
          </w:tcPr>
          <w:p w14:paraId="22738CB4"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45E995FB"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936C6C" w:rsidRPr="00BA371D" w14:paraId="77586F6F" w14:textId="77777777" w:rsidTr="0002345B">
        <w:tc>
          <w:tcPr>
            <w:tcW w:w="2244" w:type="dxa"/>
          </w:tcPr>
          <w:p w14:paraId="7A014C0B"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1ECF2B6C"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0CC19798" w14:textId="77777777" w:rsidR="00936C6C" w:rsidRPr="00BA371D" w:rsidRDefault="00936C6C" w:rsidP="0002345B">
            <w:pPr>
              <w:pStyle w:val="NoSpacing"/>
              <w:jc w:val="both"/>
              <w:rPr>
                <w:rFonts w:asciiTheme="minorHAnsi" w:eastAsia="Calibri" w:hAnsiTheme="minorHAnsi" w:cstheme="minorHAnsi"/>
              </w:rPr>
            </w:pPr>
            <w:r w:rsidRPr="00BA371D">
              <w:rPr>
                <w:rFonts w:asciiTheme="minorHAnsi" w:eastAsia="Calibri" w:hAnsiTheme="minorHAnsi" w:cstheme="minorHAnsi"/>
              </w:rPr>
              <w:t>Kindly select city from dropdown menu</w:t>
            </w:r>
          </w:p>
        </w:tc>
        <w:tc>
          <w:tcPr>
            <w:tcW w:w="1275" w:type="dxa"/>
          </w:tcPr>
          <w:p w14:paraId="79E14F06"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3A18AD8"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36C6C" w:rsidRPr="00BA371D" w14:paraId="10BD9564" w14:textId="77777777" w:rsidTr="0002345B">
        <w:tc>
          <w:tcPr>
            <w:tcW w:w="2244" w:type="dxa"/>
          </w:tcPr>
          <w:p w14:paraId="16B7F5E7"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2A616D12"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76A21052"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State from dropdown menu</w:t>
            </w:r>
          </w:p>
        </w:tc>
        <w:tc>
          <w:tcPr>
            <w:tcW w:w="1275" w:type="dxa"/>
          </w:tcPr>
          <w:p w14:paraId="42591040"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DD147D5"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36C6C" w:rsidRPr="00BA371D" w14:paraId="0D336860" w14:textId="77777777" w:rsidTr="0002345B">
        <w:tc>
          <w:tcPr>
            <w:tcW w:w="2244" w:type="dxa"/>
          </w:tcPr>
          <w:p w14:paraId="5418DD17"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ountry</w:t>
            </w:r>
            <w:r w:rsidRPr="00BA371D">
              <w:rPr>
                <w:rFonts w:asciiTheme="minorHAnsi" w:hAnsiTheme="minorHAnsi" w:cstheme="minorHAnsi"/>
                <w:color w:val="FF0000"/>
              </w:rPr>
              <w:t>*</w:t>
            </w:r>
          </w:p>
        </w:tc>
        <w:tc>
          <w:tcPr>
            <w:tcW w:w="2126" w:type="dxa"/>
          </w:tcPr>
          <w:p w14:paraId="58E6AB4C"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24466AB0"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Country from dropdown menu</w:t>
            </w:r>
          </w:p>
        </w:tc>
        <w:tc>
          <w:tcPr>
            <w:tcW w:w="1275" w:type="dxa"/>
          </w:tcPr>
          <w:p w14:paraId="3C77A0E1"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463A164" w14:textId="77777777" w:rsidR="00936C6C" w:rsidRPr="00BA371D" w:rsidRDefault="00936C6C" w:rsidP="0002345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36C6C" w:rsidRPr="00BA371D" w14:paraId="6373A7B1" w14:textId="77777777" w:rsidTr="0002345B">
        <w:tc>
          <w:tcPr>
            <w:tcW w:w="8906" w:type="dxa"/>
            <w:gridSpan w:val="5"/>
          </w:tcPr>
          <w:p w14:paraId="0837E5B3"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936C6C" w:rsidRPr="00BA371D" w14:paraId="17236341" w14:textId="77777777" w:rsidTr="0002345B">
        <w:tc>
          <w:tcPr>
            <w:tcW w:w="2244" w:type="dxa"/>
          </w:tcPr>
          <w:p w14:paraId="66F51CD2"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645F973A"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42397E56"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32B08328"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38A46E2C"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936C6C" w:rsidRPr="00BA371D" w14:paraId="61973C51" w14:textId="77777777" w:rsidTr="0002345B">
        <w:tc>
          <w:tcPr>
            <w:tcW w:w="2244" w:type="dxa"/>
          </w:tcPr>
          <w:p w14:paraId="43A38337"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Pr="00BA371D">
              <w:rPr>
                <w:rFonts w:asciiTheme="minorHAnsi" w:hAnsiTheme="minorHAnsi" w:cstheme="minorHAnsi"/>
                <w:color w:val="FF0000"/>
              </w:rPr>
              <w:t>*</w:t>
            </w:r>
          </w:p>
        </w:tc>
        <w:tc>
          <w:tcPr>
            <w:tcW w:w="2126" w:type="dxa"/>
          </w:tcPr>
          <w:p w14:paraId="72ED9D35"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20B4FE5B"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5A8EA586"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Numeric</w:t>
            </w:r>
          </w:p>
        </w:tc>
        <w:tc>
          <w:tcPr>
            <w:tcW w:w="851" w:type="dxa"/>
          </w:tcPr>
          <w:p w14:paraId="2D70F5EC"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20</w:t>
            </w:r>
          </w:p>
        </w:tc>
      </w:tr>
      <w:tr w:rsidR="00936C6C" w:rsidRPr="00BA371D" w14:paraId="38C22DD3" w14:textId="77777777" w:rsidTr="0002345B">
        <w:tc>
          <w:tcPr>
            <w:tcW w:w="8906" w:type="dxa"/>
            <w:gridSpan w:val="5"/>
          </w:tcPr>
          <w:p w14:paraId="01F1EA9D" w14:textId="77777777" w:rsidR="00936C6C" w:rsidRPr="00BA371D" w:rsidRDefault="00936C6C" w:rsidP="0002345B">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Qualification Details</w:t>
            </w:r>
          </w:p>
        </w:tc>
      </w:tr>
      <w:tr w:rsidR="00936C6C" w:rsidRPr="00BA371D" w14:paraId="1303890D" w14:textId="77777777" w:rsidTr="0002345B">
        <w:tc>
          <w:tcPr>
            <w:tcW w:w="2244" w:type="dxa"/>
          </w:tcPr>
          <w:p w14:paraId="0C64D89E"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gramme /Qualification</w:t>
            </w:r>
            <w:r w:rsidRPr="00BA371D">
              <w:rPr>
                <w:rFonts w:asciiTheme="minorHAnsi" w:hAnsiTheme="minorHAnsi" w:cstheme="minorHAnsi"/>
                <w:color w:val="FF0000"/>
              </w:rPr>
              <w:t>*</w:t>
            </w:r>
          </w:p>
        </w:tc>
        <w:tc>
          <w:tcPr>
            <w:tcW w:w="2126" w:type="dxa"/>
          </w:tcPr>
          <w:p w14:paraId="13D6CB2A" w14:textId="77777777" w:rsidR="00936C6C" w:rsidRPr="00BA371D" w:rsidRDefault="00936C6C"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rPr>
              <w:t>Dropdown</w:t>
            </w:r>
          </w:p>
        </w:tc>
        <w:tc>
          <w:tcPr>
            <w:tcW w:w="2410" w:type="dxa"/>
          </w:tcPr>
          <w:p w14:paraId="323CD2B7"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rPr>
              <w:t>Kindly select Program from dropdown menu</w:t>
            </w:r>
          </w:p>
        </w:tc>
        <w:tc>
          <w:tcPr>
            <w:tcW w:w="1275" w:type="dxa"/>
          </w:tcPr>
          <w:p w14:paraId="626C82C1"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77E122DE"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4EEA3E96" w14:textId="77777777" w:rsidTr="0002345B">
        <w:tc>
          <w:tcPr>
            <w:tcW w:w="2244" w:type="dxa"/>
          </w:tcPr>
          <w:p w14:paraId="09AD6881"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ject/Stream</w:t>
            </w:r>
            <w:r w:rsidRPr="00BA371D">
              <w:rPr>
                <w:rFonts w:asciiTheme="minorHAnsi" w:hAnsiTheme="minorHAnsi" w:cstheme="minorHAnsi"/>
                <w:color w:val="FF0000"/>
              </w:rPr>
              <w:t>*</w:t>
            </w:r>
          </w:p>
        </w:tc>
        <w:tc>
          <w:tcPr>
            <w:tcW w:w="2126" w:type="dxa"/>
          </w:tcPr>
          <w:p w14:paraId="5C8ED9DA" w14:textId="77777777" w:rsidR="00936C6C" w:rsidRPr="00BA371D" w:rsidRDefault="00936C6C" w:rsidP="0002345B">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6F487ADA"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Subject/stream cannot be blank</w:t>
            </w:r>
          </w:p>
        </w:tc>
        <w:tc>
          <w:tcPr>
            <w:tcW w:w="1275" w:type="dxa"/>
          </w:tcPr>
          <w:p w14:paraId="4A9DE44C"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64C0F0D"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3A1A7B4D" w14:textId="77777777" w:rsidTr="0002345B">
        <w:tc>
          <w:tcPr>
            <w:tcW w:w="2244" w:type="dxa"/>
          </w:tcPr>
          <w:p w14:paraId="0B6FEAAB"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ucation Institute</w:t>
            </w:r>
            <w:r w:rsidRPr="00BA371D">
              <w:rPr>
                <w:rFonts w:asciiTheme="minorHAnsi" w:hAnsiTheme="minorHAnsi" w:cstheme="minorHAnsi"/>
                <w:color w:val="FF0000"/>
              </w:rPr>
              <w:t>*</w:t>
            </w:r>
          </w:p>
        </w:tc>
        <w:tc>
          <w:tcPr>
            <w:tcW w:w="2126" w:type="dxa"/>
          </w:tcPr>
          <w:p w14:paraId="5F8A645B" w14:textId="77777777" w:rsidR="00936C6C" w:rsidRPr="00BA371D" w:rsidRDefault="00936C6C" w:rsidP="0002345B">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5B38E6C6"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Educational Institute cannot be blank</w:t>
            </w:r>
          </w:p>
        </w:tc>
        <w:tc>
          <w:tcPr>
            <w:tcW w:w="1275" w:type="dxa"/>
          </w:tcPr>
          <w:p w14:paraId="30FA3377"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9952789"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39B6CBE3" w14:textId="77777777" w:rsidTr="0002345B">
        <w:tc>
          <w:tcPr>
            <w:tcW w:w="2244" w:type="dxa"/>
          </w:tcPr>
          <w:p w14:paraId="24F90C38"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Year of Institute</w:t>
            </w:r>
            <w:r w:rsidRPr="00BA371D">
              <w:rPr>
                <w:rFonts w:asciiTheme="minorHAnsi" w:hAnsiTheme="minorHAnsi" w:cstheme="minorHAnsi"/>
                <w:color w:val="FF0000"/>
              </w:rPr>
              <w:t>*</w:t>
            </w:r>
          </w:p>
        </w:tc>
        <w:tc>
          <w:tcPr>
            <w:tcW w:w="2126" w:type="dxa"/>
          </w:tcPr>
          <w:p w14:paraId="0156929F" w14:textId="77777777" w:rsidR="00936C6C" w:rsidRPr="00BA371D" w:rsidRDefault="00936C6C" w:rsidP="0002345B">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71437BCE"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Year cannot be blank</w:t>
            </w:r>
          </w:p>
        </w:tc>
        <w:tc>
          <w:tcPr>
            <w:tcW w:w="1275" w:type="dxa"/>
          </w:tcPr>
          <w:p w14:paraId="44F187D2"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0F45D95"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68B7C51B" w14:textId="77777777" w:rsidTr="0002345B">
        <w:tc>
          <w:tcPr>
            <w:tcW w:w="2244" w:type="dxa"/>
          </w:tcPr>
          <w:p w14:paraId="34B88421"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rade/Percent/Class</w:t>
            </w:r>
            <w:r w:rsidRPr="00BA371D">
              <w:rPr>
                <w:rFonts w:asciiTheme="minorHAnsi" w:hAnsiTheme="minorHAnsi" w:cstheme="minorHAnsi"/>
                <w:color w:val="FF0000"/>
              </w:rPr>
              <w:t>*</w:t>
            </w:r>
          </w:p>
        </w:tc>
        <w:tc>
          <w:tcPr>
            <w:tcW w:w="2126" w:type="dxa"/>
          </w:tcPr>
          <w:p w14:paraId="25B1C1ED" w14:textId="77777777" w:rsidR="00936C6C" w:rsidRPr="00BA371D" w:rsidRDefault="00936C6C" w:rsidP="0002345B">
            <w:pPr>
              <w:pStyle w:val="Default"/>
              <w:jc w:val="both"/>
              <w:rPr>
                <w:rFonts w:asciiTheme="minorHAnsi" w:eastAsia="Calibri" w:hAnsiTheme="minorHAnsi" w:cstheme="minorHAnsi"/>
                <w:bCs/>
              </w:rPr>
            </w:pPr>
            <w:r w:rsidRPr="00BA371D">
              <w:rPr>
                <w:rFonts w:asciiTheme="minorHAnsi" w:eastAsia="Calibri" w:hAnsiTheme="minorHAnsi" w:cstheme="minorHAnsi"/>
                <w:bCs/>
                <w:color w:val="auto"/>
                <w:lang w:val="en-GB"/>
              </w:rPr>
              <w:t>Textbox</w:t>
            </w:r>
          </w:p>
        </w:tc>
        <w:tc>
          <w:tcPr>
            <w:tcW w:w="2410" w:type="dxa"/>
          </w:tcPr>
          <w:p w14:paraId="2F697611"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Grade cannot be blank</w:t>
            </w:r>
          </w:p>
        </w:tc>
        <w:tc>
          <w:tcPr>
            <w:tcW w:w="1275" w:type="dxa"/>
          </w:tcPr>
          <w:p w14:paraId="7BE34343"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898606B"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936C6C" w:rsidRPr="00BA371D" w14:paraId="4A6B412A" w14:textId="77777777" w:rsidTr="0002345B">
        <w:tc>
          <w:tcPr>
            <w:tcW w:w="2244" w:type="dxa"/>
          </w:tcPr>
          <w:p w14:paraId="6D118DA6"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ttachments</w:t>
            </w:r>
            <w:r w:rsidRPr="00BA371D">
              <w:rPr>
                <w:rFonts w:asciiTheme="minorHAnsi" w:hAnsiTheme="minorHAnsi" w:cstheme="minorHAnsi"/>
                <w:color w:val="FF0000"/>
              </w:rPr>
              <w:t>*</w:t>
            </w:r>
          </w:p>
        </w:tc>
        <w:tc>
          <w:tcPr>
            <w:tcW w:w="2126" w:type="dxa"/>
          </w:tcPr>
          <w:p w14:paraId="55740846" w14:textId="77777777" w:rsidR="00936C6C" w:rsidRPr="00BA371D" w:rsidRDefault="00936C6C" w:rsidP="0002345B">
            <w:pPr>
              <w:pStyle w:val="Default"/>
              <w:jc w:val="both"/>
              <w:rPr>
                <w:rFonts w:asciiTheme="minorHAnsi" w:eastAsia="Calibri" w:hAnsiTheme="minorHAnsi" w:cstheme="minorHAnsi"/>
                <w:bCs/>
              </w:rPr>
            </w:pPr>
            <w:r w:rsidRPr="00BA371D">
              <w:rPr>
                <w:rFonts w:asciiTheme="minorHAnsi" w:eastAsia="Calibri" w:hAnsiTheme="minorHAnsi" w:cstheme="minorHAnsi"/>
                <w:bCs/>
              </w:rPr>
              <w:t>Button</w:t>
            </w:r>
          </w:p>
        </w:tc>
        <w:tc>
          <w:tcPr>
            <w:tcW w:w="2410" w:type="dxa"/>
          </w:tcPr>
          <w:p w14:paraId="5F6E3FB7" w14:textId="77777777" w:rsidR="00936C6C" w:rsidRPr="00BA371D" w:rsidRDefault="00936C6C" w:rsidP="0002345B">
            <w:pPr>
              <w:pStyle w:val="Default"/>
              <w:jc w:val="both"/>
              <w:rPr>
                <w:rFonts w:asciiTheme="minorHAnsi" w:eastAsia="Calibri" w:hAnsiTheme="minorHAnsi" w:cstheme="minorHAnsi"/>
              </w:rPr>
            </w:pPr>
          </w:p>
        </w:tc>
        <w:tc>
          <w:tcPr>
            <w:tcW w:w="1275" w:type="dxa"/>
          </w:tcPr>
          <w:p w14:paraId="238F4AF7" w14:textId="77777777" w:rsidR="00936C6C" w:rsidRPr="00BA371D" w:rsidRDefault="00936C6C" w:rsidP="0002345B">
            <w:pPr>
              <w:pStyle w:val="Default"/>
              <w:jc w:val="both"/>
              <w:rPr>
                <w:rFonts w:asciiTheme="minorHAnsi" w:eastAsia="Calibri" w:hAnsiTheme="minorHAnsi" w:cstheme="minorHAnsi"/>
              </w:rPr>
            </w:pPr>
            <w:r w:rsidRPr="00BA371D">
              <w:rPr>
                <w:rFonts w:asciiTheme="minorHAnsi" w:eastAsia="Calibri" w:hAnsiTheme="minorHAnsi" w:cstheme="minorHAnsi"/>
              </w:rPr>
              <w:t>Varbinary</w:t>
            </w:r>
          </w:p>
        </w:tc>
        <w:tc>
          <w:tcPr>
            <w:tcW w:w="851" w:type="dxa"/>
          </w:tcPr>
          <w:p w14:paraId="4B3BA665" w14:textId="77777777" w:rsidR="00936C6C" w:rsidRPr="00BA371D" w:rsidRDefault="00936C6C"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5 MB</w:t>
            </w:r>
          </w:p>
        </w:tc>
      </w:tr>
    </w:tbl>
    <w:p w14:paraId="38B8BE09" w14:textId="32C308C9" w:rsidR="009A3B0B" w:rsidRPr="00BA371D" w:rsidRDefault="009A3B0B" w:rsidP="00610655">
      <w:pPr>
        <w:pStyle w:val="NoSpacing"/>
        <w:jc w:val="both"/>
        <w:rPr>
          <w:rFonts w:asciiTheme="minorHAnsi" w:eastAsia="Calibri" w:hAnsiTheme="minorHAnsi" w:cstheme="minorHAnsi"/>
          <w:b/>
        </w:rPr>
      </w:pPr>
    </w:p>
    <w:p w14:paraId="7F34DB76" w14:textId="77777777" w:rsidR="00E345A3" w:rsidRPr="00BA371D" w:rsidRDefault="00E345A3" w:rsidP="00610655">
      <w:pPr>
        <w:pStyle w:val="NoSpacing"/>
        <w:jc w:val="both"/>
        <w:rPr>
          <w:rFonts w:asciiTheme="minorHAnsi" w:eastAsia="Calibri" w:hAnsiTheme="minorHAnsi" w:cstheme="minorHAnsi"/>
          <w:b/>
        </w:rPr>
      </w:pPr>
    </w:p>
    <w:p w14:paraId="3555CA6B" w14:textId="5AE52176" w:rsidR="0029091D" w:rsidRPr="00930C4B" w:rsidRDefault="007B5BB8" w:rsidP="0029091D">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t>Location</w:t>
      </w:r>
      <w:r w:rsidR="0029091D" w:rsidRPr="00930C4B">
        <w:rPr>
          <w:rFonts w:asciiTheme="minorHAnsi" w:eastAsia="Times New Roman" w:hAnsiTheme="minorHAnsi" w:cstheme="minorHAnsi"/>
          <w:b w:val="0"/>
          <w:color w:val="2F5496"/>
          <w:sz w:val="28"/>
          <w:szCs w:val="24"/>
          <w:lang w:val="en-IN"/>
        </w:rPr>
        <w:t xml:space="preserve">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7543F" w:rsidRPr="00BA371D" w14:paraId="39992D2B" w14:textId="77777777" w:rsidTr="0002345B">
        <w:trPr>
          <w:trHeight w:val="395"/>
        </w:trPr>
        <w:tc>
          <w:tcPr>
            <w:tcW w:w="2070" w:type="dxa"/>
            <w:shd w:val="clear" w:color="auto" w:fill="D0CECE" w:themeFill="background2" w:themeFillShade="E6"/>
          </w:tcPr>
          <w:p w14:paraId="1A0B4A81"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3E360636" w14:textId="026FCDA2" w:rsidR="00E7543F" w:rsidRPr="00BA371D" w:rsidRDefault="00E7543F" w:rsidP="00E7543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cation Master- Location Listing</w:t>
            </w:r>
          </w:p>
        </w:tc>
      </w:tr>
      <w:tr w:rsidR="00E7543F" w:rsidRPr="00BA371D" w14:paraId="7AD7D432" w14:textId="77777777" w:rsidTr="0002345B">
        <w:trPr>
          <w:trHeight w:val="395"/>
        </w:trPr>
        <w:tc>
          <w:tcPr>
            <w:tcW w:w="2070" w:type="dxa"/>
          </w:tcPr>
          <w:p w14:paraId="4466A582" w14:textId="77777777" w:rsidR="00E7543F" w:rsidRPr="00BA371D" w:rsidRDefault="00E7543F" w:rsidP="0002345B">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30E852BB"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5BBA95FD"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201904BF" w14:textId="3969567E" w:rsidR="00E7543F" w:rsidRPr="00BA371D" w:rsidRDefault="00E7543F" w:rsidP="00A2461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A2461C"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Listing page.</w:t>
            </w:r>
          </w:p>
        </w:tc>
      </w:tr>
      <w:tr w:rsidR="00E7543F" w:rsidRPr="00BA371D" w14:paraId="5EF78A02" w14:textId="77777777" w:rsidTr="0002345B">
        <w:trPr>
          <w:trHeight w:val="395"/>
        </w:trPr>
        <w:tc>
          <w:tcPr>
            <w:tcW w:w="2070" w:type="dxa"/>
          </w:tcPr>
          <w:p w14:paraId="44F486F0"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3E979EE" w14:textId="751F2DCA" w:rsidR="00E7543F" w:rsidRPr="00BA371D" w:rsidRDefault="00E7543F" w:rsidP="00A2461C">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A2461C" w:rsidRPr="00BA371D">
              <w:rPr>
                <w:rFonts w:asciiTheme="minorHAnsi" w:hAnsiTheme="minorHAnsi" w:cstheme="minorHAnsi"/>
                <w:sz w:val="24"/>
                <w:szCs w:val="24"/>
              </w:rPr>
              <w:t xml:space="preserve">locations </w:t>
            </w:r>
            <w:r w:rsidRPr="00BA371D">
              <w:rPr>
                <w:rFonts w:asciiTheme="minorHAnsi" w:hAnsiTheme="minorHAnsi" w:cstheme="minorHAnsi"/>
                <w:sz w:val="24"/>
                <w:szCs w:val="24"/>
              </w:rPr>
              <w:t>added in the application.</w:t>
            </w:r>
          </w:p>
        </w:tc>
      </w:tr>
      <w:tr w:rsidR="00E7543F" w:rsidRPr="00BA371D" w14:paraId="5A44731A" w14:textId="77777777" w:rsidTr="0002345B">
        <w:tc>
          <w:tcPr>
            <w:tcW w:w="2070" w:type="dxa"/>
          </w:tcPr>
          <w:p w14:paraId="597653F4"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B7FA0B1" w14:textId="766FCC68" w:rsidR="00E7543F" w:rsidRPr="00BA371D" w:rsidRDefault="00E7543F" w:rsidP="00D82F43">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know the </w:t>
            </w:r>
            <w:r w:rsidR="00D82F43" w:rsidRPr="00BA371D">
              <w:rPr>
                <w:rFonts w:asciiTheme="minorHAnsi" w:eastAsia="Calibri" w:hAnsiTheme="minorHAnsi" w:cstheme="minorHAnsi"/>
                <w:color w:val="auto"/>
                <w:lang w:val="en-GB"/>
              </w:rPr>
              <w:t>locations</w:t>
            </w:r>
            <w:r w:rsidRPr="00BA371D">
              <w:rPr>
                <w:rFonts w:asciiTheme="minorHAnsi" w:eastAsia="Calibri" w:hAnsiTheme="minorHAnsi" w:cstheme="minorHAnsi"/>
                <w:color w:val="auto"/>
                <w:lang w:val="en-GB"/>
              </w:rPr>
              <w:t xml:space="preserve"> added in the application.</w:t>
            </w:r>
          </w:p>
        </w:tc>
      </w:tr>
      <w:tr w:rsidR="00E7543F" w:rsidRPr="00BA371D" w14:paraId="2D6D5906" w14:textId="77777777" w:rsidTr="0002345B">
        <w:tc>
          <w:tcPr>
            <w:tcW w:w="2070" w:type="dxa"/>
          </w:tcPr>
          <w:p w14:paraId="0F008D42"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2337C42B" w14:textId="7239FB97" w:rsidR="00E7543F" w:rsidRPr="00BA371D" w:rsidRDefault="00E7543F" w:rsidP="00665A22">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A2461C" w:rsidRPr="00BA371D">
              <w:rPr>
                <w:rFonts w:asciiTheme="minorHAnsi" w:eastAsia="Calibri" w:hAnsiTheme="minorHAnsi" w:cstheme="minorHAnsi"/>
                <w:bCs/>
                <w:color w:val="auto"/>
                <w:lang w:val="en-GB"/>
              </w:rPr>
              <w:t>location</w:t>
            </w:r>
            <w:r w:rsidRPr="00BA371D">
              <w:rPr>
                <w:rFonts w:asciiTheme="minorHAnsi" w:eastAsia="Calibri" w:hAnsiTheme="minorHAnsi" w:cstheme="minorHAnsi"/>
                <w:bCs/>
                <w:color w:val="auto"/>
                <w:lang w:val="en-GB"/>
              </w:rPr>
              <w:t xml:space="preserve"> with details. User will also be able to search for particular </w:t>
            </w:r>
            <w:r w:rsidR="00665A22" w:rsidRPr="00BA371D">
              <w:rPr>
                <w:rFonts w:asciiTheme="minorHAnsi" w:eastAsia="Calibri" w:hAnsiTheme="minorHAnsi" w:cstheme="minorHAnsi"/>
                <w:bCs/>
                <w:color w:val="auto"/>
                <w:lang w:val="en-GB"/>
              </w:rPr>
              <w:t xml:space="preserve">location </w:t>
            </w:r>
            <w:r w:rsidRPr="00BA371D">
              <w:rPr>
                <w:rFonts w:asciiTheme="minorHAnsi" w:eastAsia="Calibri" w:hAnsiTheme="minorHAnsi" w:cstheme="minorHAnsi"/>
                <w:bCs/>
                <w:color w:val="auto"/>
                <w:lang w:val="en-GB"/>
              </w:rPr>
              <w:t>by applying the given filters.</w:t>
            </w:r>
          </w:p>
        </w:tc>
      </w:tr>
      <w:tr w:rsidR="00E7543F" w:rsidRPr="00BA371D" w14:paraId="3F3A30E3" w14:textId="77777777" w:rsidTr="0002345B">
        <w:tc>
          <w:tcPr>
            <w:tcW w:w="2070" w:type="dxa"/>
          </w:tcPr>
          <w:p w14:paraId="56FD05E2"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43D78C9D" w14:textId="60A8C1C3" w:rsidR="00E7543F" w:rsidRPr="00BA371D" w:rsidRDefault="001F7DB8"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7543F" w:rsidRPr="00BA371D" w14:paraId="2ECD4B89" w14:textId="77777777" w:rsidTr="0002345B">
        <w:tc>
          <w:tcPr>
            <w:tcW w:w="2070" w:type="dxa"/>
          </w:tcPr>
          <w:p w14:paraId="367243BD"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589D8A3E"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7543F" w:rsidRPr="00BA371D" w14:paraId="5FD6F5F1" w14:textId="77777777" w:rsidTr="0002345B">
        <w:tc>
          <w:tcPr>
            <w:tcW w:w="2070" w:type="dxa"/>
          </w:tcPr>
          <w:p w14:paraId="14D78689"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2B50FF5A" w14:textId="166A2B00" w:rsidR="00E7543F" w:rsidRPr="00BA371D" w:rsidRDefault="00D82F4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w:t>
            </w:r>
            <w:r w:rsidR="00E7543F" w:rsidRPr="00BA371D">
              <w:rPr>
                <w:rFonts w:asciiTheme="minorHAnsi" w:eastAsia="Calibri" w:hAnsiTheme="minorHAnsi" w:cstheme="minorHAnsi"/>
                <w:color w:val="auto"/>
                <w:lang w:val="en-GB"/>
              </w:rPr>
              <w:t xml:space="preserve"> will be able to view the list of </w:t>
            </w:r>
            <w:r w:rsidR="00A2461C" w:rsidRPr="00BA371D">
              <w:rPr>
                <w:rFonts w:asciiTheme="minorHAnsi" w:eastAsia="Calibri" w:hAnsiTheme="minorHAnsi" w:cstheme="minorHAnsi"/>
                <w:color w:val="auto"/>
                <w:lang w:val="en-GB"/>
              </w:rPr>
              <w:t xml:space="preserve">locations added </w:t>
            </w:r>
            <w:r w:rsidR="00E7543F" w:rsidRPr="00BA371D">
              <w:rPr>
                <w:rFonts w:asciiTheme="minorHAnsi" w:eastAsia="Calibri" w:hAnsiTheme="minorHAnsi" w:cstheme="minorHAnsi"/>
                <w:color w:val="auto"/>
                <w:lang w:val="en-GB"/>
              </w:rPr>
              <w:t>on the application in tabular format.</w:t>
            </w:r>
          </w:p>
          <w:p w14:paraId="5D60E168" w14:textId="77777777" w:rsidR="00E7543F" w:rsidRPr="00BA371D" w:rsidRDefault="00E7543F" w:rsidP="0002345B">
            <w:pPr>
              <w:pStyle w:val="Default"/>
              <w:jc w:val="both"/>
              <w:rPr>
                <w:rFonts w:asciiTheme="minorHAnsi" w:eastAsia="Calibri" w:hAnsiTheme="minorHAnsi" w:cstheme="minorHAnsi"/>
                <w:color w:val="auto"/>
                <w:lang w:val="en-GB"/>
              </w:rPr>
            </w:pPr>
          </w:p>
          <w:p w14:paraId="68B43815" w14:textId="35BCE7ED" w:rsidR="00E7543F" w:rsidRPr="00BA371D" w:rsidRDefault="00506AF7"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Location</w:t>
            </w:r>
            <w:r w:rsidR="00E7543F" w:rsidRPr="00BA371D">
              <w:rPr>
                <w:rFonts w:asciiTheme="minorHAnsi" w:eastAsia="Calibri" w:hAnsiTheme="minorHAnsi" w:cstheme="minorHAnsi"/>
                <w:b/>
                <w:color w:val="auto"/>
                <w:u w:val="single"/>
                <w:lang w:val="en-GB"/>
              </w:rPr>
              <w:t xml:space="preserve"> details in the List view</w:t>
            </w:r>
          </w:p>
          <w:p w14:paraId="2E0D4AF5" w14:textId="28FC0B14" w:rsidR="00506AF7" w:rsidRPr="00BA371D" w:rsidRDefault="008B42F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Location </w:t>
            </w:r>
            <w:r w:rsidR="00506AF7" w:rsidRPr="00BA371D">
              <w:rPr>
                <w:rFonts w:asciiTheme="minorHAnsi" w:eastAsia="Calibri" w:hAnsiTheme="minorHAnsi" w:cstheme="minorHAnsi"/>
                <w:color w:val="auto"/>
                <w:lang w:val="en-GB"/>
              </w:rPr>
              <w:t>ID</w:t>
            </w:r>
          </w:p>
          <w:p w14:paraId="413D3348" w14:textId="77777777" w:rsidR="002C2FAC" w:rsidRPr="00BA371D" w:rsidRDefault="002C2FAC"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ID will be auto generated. </w:t>
            </w:r>
          </w:p>
          <w:p w14:paraId="2400A987"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5A892191"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Name</w:t>
            </w:r>
          </w:p>
          <w:p w14:paraId="135635CF"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42346727"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32134A17"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Home Currency</w:t>
            </w:r>
          </w:p>
          <w:p w14:paraId="7FC915CA"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reign Currency</w:t>
            </w:r>
          </w:p>
          <w:p w14:paraId="545831D5" w14:textId="77777777" w:rsidR="00506AF7" w:rsidRPr="00BA371D" w:rsidRDefault="00506AF7"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change Rates</w:t>
            </w:r>
          </w:p>
          <w:p w14:paraId="62DC55DA" w14:textId="77777777" w:rsidR="00E7543F" w:rsidRPr="00BA371D" w:rsidRDefault="00E7543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39D66CEE" w14:textId="77777777" w:rsidR="00E7543F" w:rsidRPr="00BA371D" w:rsidRDefault="00E7543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721DAD0A" w14:textId="77777777" w:rsidR="00E7543F" w:rsidRPr="00BA371D" w:rsidRDefault="00E7543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77845CE1" w14:textId="77777777" w:rsidR="00E7543F" w:rsidRPr="00BA371D" w:rsidRDefault="00E7543F" w:rsidP="002C2FAC">
            <w:pPr>
              <w:pStyle w:val="Default"/>
              <w:numPr>
                <w:ilvl w:val="1"/>
                <w:numId w:val="4"/>
              </w:numPr>
              <w:jc w:val="both"/>
              <w:rPr>
                <w:rFonts w:asciiTheme="minorHAnsi" w:eastAsia="Calibri" w:hAnsiTheme="minorHAnsi" w:cstheme="minorHAnsi"/>
                <w:strike/>
                <w:color w:val="auto"/>
                <w:lang w:val="en-GB"/>
              </w:rPr>
            </w:pPr>
            <w:r w:rsidRPr="00BA371D">
              <w:rPr>
                <w:rFonts w:asciiTheme="minorHAnsi" w:eastAsia="Calibri" w:hAnsiTheme="minorHAnsi" w:cstheme="minorHAnsi"/>
                <w:strike/>
                <w:color w:val="auto"/>
                <w:lang w:val="en-GB"/>
              </w:rPr>
              <w:t>View</w:t>
            </w:r>
          </w:p>
          <w:p w14:paraId="2BEC1482" w14:textId="363AA0F1" w:rsidR="00E7543F" w:rsidRPr="00BA371D" w:rsidRDefault="00E7543F" w:rsidP="002C2FAC">
            <w:pPr>
              <w:pStyle w:val="Default"/>
              <w:numPr>
                <w:ilvl w:val="2"/>
                <w:numId w:val="4"/>
              </w:numPr>
              <w:jc w:val="both"/>
              <w:rPr>
                <w:rFonts w:asciiTheme="minorHAnsi" w:eastAsia="Calibri" w:hAnsiTheme="minorHAnsi" w:cstheme="minorHAnsi"/>
                <w:strike/>
                <w:color w:val="auto"/>
                <w:lang w:val="en-GB"/>
              </w:rPr>
            </w:pPr>
            <w:r w:rsidRPr="00BA371D">
              <w:rPr>
                <w:rFonts w:asciiTheme="minorHAnsi" w:eastAsia="Calibri" w:hAnsiTheme="minorHAnsi" w:cstheme="minorHAnsi"/>
                <w:strike/>
                <w:color w:val="auto"/>
                <w:lang w:val="en-GB"/>
              </w:rPr>
              <w:t xml:space="preserve">Clicking on view icon user will be redirected to a page where they will be able to view the details of the </w:t>
            </w:r>
            <w:r w:rsidR="00506AF7" w:rsidRPr="00BA371D">
              <w:rPr>
                <w:rFonts w:asciiTheme="minorHAnsi" w:eastAsia="Calibri" w:hAnsiTheme="minorHAnsi" w:cstheme="minorHAnsi"/>
                <w:strike/>
                <w:color w:val="auto"/>
                <w:lang w:val="en-GB"/>
              </w:rPr>
              <w:t>location</w:t>
            </w:r>
            <w:r w:rsidRPr="00BA371D">
              <w:rPr>
                <w:rFonts w:asciiTheme="minorHAnsi" w:eastAsia="Calibri" w:hAnsiTheme="minorHAnsi" w:cstheme="minorHAnsi"/>
                <w:strike/>
                <w:color w:val="auto"/>
                <w:lang w:val="en-GB"/>
              </w:rPr>
              <w:t>.</w:t>
            </w:r>
          </w:p>
          <w:p w14:paraId="1ADB80F1" w14:textId="77777777" w:rsidR="00E7543F" w:rsidRPr="00BA371D" w:rsidRDefault="00E7543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71EE5C7D" w14:textId="77777777" w:rsidR="00E7543F" w:rsidRPr="00BA371D" w:rsidRDefault="00E7543F" w:rsidP="002C2FA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Edit icon user will be redirected to the screen where they will be able to edit the details of the user.</w:t>
            </w:r>
          </w:p>
          <w:p w14:paraId="605F176D" w14:textId="77777777" w:rsidR="00E7543F" w:rsidRPr="00BA371D" w:rsidRDefault="00E7543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3B129FB8" w14:textId="0108D79E" w:rsidR="00E7543F" w:rsidRPr="00BA371D" w:rsidRDefault="00E7543F" w:rsidP="002C2FA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4B447368" w14:textId="77777777" w:rsidR="00F9549B" w:rsidRPr="00BA371D" w:rsidRDefault="00F9549B" w:rsidP="00F9549B">
            <w:pPr>
              <w:pStyle w:val="Default"/>
              <w:ind w:left="1800"/>
              <w:jc w:val="both"/>
              <w:rPr>
                <w:rFonts w:asciiTheme="minorHAnsi" w:eastAsia="Calibri" w:hAnsiTheme="minorHAnsi" w:cstheme="minorHAnsi"/>
                <w:color w:val="auto"/>
                <w:lang w:val="en-GB"/>
              </w:rPr>
            </w:pPr>
          </w:p>
          <w:p w14:paraId="548617A1" w14:textId="77777777" w:rsidR="00E7543F" w:rsidRPr="00BA371D" w:rsidRDefault="00E7543F"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earch</w:t>
            </w:r>
          </w:p>
          <w:p w14:paraId="374567C3" w14:textId="04DDBD45"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search </w:t>
            </w:r>
            <w:r w:rsidR="000B18A2" w:rsidRPr="00BA371D">
              <w:rPr>
                <w:rFonts w:asciiTheme="minorHAnsi" w:eastAsia="Calibri" w:hAnsiTheme="minorHAnsi" w:cstheme="minorHAnsi"/>
                <w:color w:val="auto"/>
                <w:lang w:val="en-GB"/>
              </w:rPr>
              <w:t>by entering the</w:t>
            </w:r>
            <w:r w:rsidRPr="00BA371D">
              <w:rPr>
                <w:rFonts w:asciiTheme="minorHAnsi" w:eastAsia="Calibri" w:hAnsiTheme="minorHAnsi" w:cstheme="minorHAnsi"/>
                <w:color w:val="auto"/>
                <w:lang w:val="en-GB"/>
              </w:rPr>
              <w:t xml:space="preserve"> </w:t>
            </w:r>
            <w:r w:rsidR="000B18A2" w:rsidRPr="00BA371D">
              <w:rPr>
                <w:rFonts w:asciiTheme="minorHAnsi" w:eastAsia="Calibri" w:hAnsiTheme="minorHAnsi" w:cstheme="minorHAnsi"/>
                <w:color w:val="auto"/>
                <w:lang w:val="en-GB"/>
              </w:rPr>
              <w:t>keyword.</w:t>
            </w:r>
          </w:p>
          <w:p w14:paraId="03045C0C" w14:textId="77777777" w:rsidR="00E7543F" w:rsidRPr="00BA371D" w:rsidRDefault="00E7543F" w:rsidP="0002345B">
            <w:pPr>
              <w:pStyle w:val="Default"/>
              <w:jc w:val="both"/>
              <w:rPr>
                <w:rFonts w:asciiTheme="minorHAnsi" w:eastAsia="Calibri" w:hAnsiTheme="minorHAnsi" w:cstheme="minorHAnsi"/>
                <w:color w:val="auto"/>
                <w:lang w:val="en-GB"/>
              </w:rPr>
            </w:pPr>
          </w:p>
          <w:p w14:paraId="594BEE15" w14:textId="77777777" w:rsidR="00E7543F" w:rsidRPr="00BA371D" w:rsidRDefault="00E7543F"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50F97E89" w14:textId="46DD8EB8" w:rsidR="00E7543F" w:rsidRPr="00BA371D" w:rsidRDefault="00AA77B8"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w:t>
            </w:r>
            <w:r w:rsidR="00E7543F" w:rsidRPr="00BA371D">
              <w:rPr>
                <w:rFonts w:asciiTheme="minorHAnsi" w:eastAsia="Calibri" w:hAnsiTheme="minorHAnsi" w:cstheme="minorHAnsi"/>
                <w:color w:val="auto"/>
                <w:lang w:val="en-GB"/>
              </w:rPr>
              <w:t xml:space="preserve">ser will be redirected to next screen where they will be able to add new </w:t>
            </w:r>
            <w:r w:rsidR="002857E7" w:rsidRPr="00BA371D">
              <w:rPr>
                <w:rFonts w:asciiTheme="minorHAnsi" w:eastAsia="Calibri" w:hAnsiTheme="minorHAnsi" w:cstheme="minorHAnsi"/>
                <w:color w:val="auto"/>
                <w:lang w:val="en-GB"/>
              </w:rPr>
              <w:t>location</w:t>
            </w:r>
            <w:r w:rsidR="00E7543F" w:rsidRPr="00BA371D">
              <w:rPr>
                <w:rFonts w:asciiTheme="minorHAnsi" w:eastAsia="Calibri" w:hAnsiTheme="minorHAnsi" w:cstheme="minorHAnsi"/>
                <w:color w:val="auto"/>
                <w:lang w:val="en-GB"/>
              </w:rPr>
              <w:t xml:space="preserve"> by filling out the given form. Refer use case </w:t>
            </w:r>
            <w:r w:rsidR="00E7543F" w:rsidRPr="00BA371D">
              <w:rPr>
                <w:rFonts w:asciiTheme="minorHAnsi" w:eastAsia="Calibri" w:hAnsiTheme="minorHAnsi" w:cstheme="minorHAnsi"/>
                <w:color w:val="auto"/>
                <w:highlight w:val="yellow"/>
                <w:lang w:val="en-GB"/>
              </w:rPr>
              <w:t>1.1.4.1</w:t>
            </w:r>
          </w:p>
          <w:p w14:paraId="0E7835A0" w14:textId="77C9B38E" w:rsidR="00E7543F" w:rsidRPr="00BA371D" w:rsidRDefault="00E7543F" w:rsidP="0002345B">
            <w:pPr>
              <w:pStyle w:val="Default"/>
              <w:jc w:val="both"/>
              <w:rPr>
                <w:rFonts w:asciiTheme="minorHAnsi" w:eastAsia="Calibri" w:hAnsiTheme="minorHAnsi" w:cstheme="minorHAnsi"/>
                <w:b/>
                <w:color w:val="auto"/>
                <w:u w:val="single"/>
                <w:lang w:val="en-GB"/>
              </w:rPr>
            </w:pPr>
          </w:p>
          <w:p w14:paraId="0E8865C2" w14:textId="77777777" w:rsidR="008B42FF" w:rsidRPr="00BA371D" w:rsidRDefault="008B42FF" w:rsidP="008B42FF">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Import</w:t>
            </w:r>
          </w:p>
          <w:p w14:paraId="21B48A5C" w14:textId="4A66D5A8" w:rsidR="008B42FF" w:rsidRPr="00BA371D" w:rsidRDefault="008B42F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facilitated to bulk upload the </w:t>
            </w:r>
            <w:r w:rsidR="00ED6C8A" w:rsidRPr="00BA371D">
              <w:rPr>
                <w:rFonts w:asciiTheme="minorHAnsi" w:eastAsia="Calibri" w:hAnsiTheme="minorHAnsi" w:cstheme="minorHAnsi"/>
                <w:color w:val="auto"/>
                <w:lang w:val="en-GB"/>
              </w:rPr>
              <w:t>locations</w:t>
            </w:r>
            <w:r w:rsidRPr="00BA371D">
              <w:rPr>
                <w:rFonts w:asciiTheme="minorHAnsi" w:eastAsia="Calibri" w:hAnsiTheme="minorHAnsi" w:cstheme="minorHAnsi"/>
                <w:color w:val="auto"/>
                <w:lang w:val="en-GB"/>
              </w:rPr>
              <w:t xml:space="preserve"> in excel sheet. </w:t>
            </w:r>
          </w:p>
          <w:p w14:paraId="262CBED2" w14:textId="77777777" w:rsidR="008B42FF" w:rsidRPr="00BA371D" w:rsidRDefault="008B42F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file template will be available for the admin to download. Clicking on Download Template the file will be downloaded.</w:t>
            </w:r>
          </w:p>
          <w:p w14:paraId="1DA13823" w14:textId="4D4F2E81" w:rsidR="008B42FF" w:rsidRPr="00BA371D" w:rsidRDefault="008B42F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file will include below details</w:t>
            </w:r>
          </w:p>
          <w:p w14:paraId="7517DFF9" w14:textId="04108811"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cation ID</w:t>
            </w:r>
          </w:p>
          <w:p w14:paraId="11721793" w14:textId="77777777" w:rsidR="00096873" w:rsidRPr="00BA371D" w:rsidRDefault="00096873" w:rsidP="002C2FAC">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ID will be auto generated.</w:t>
            </w:r>
          </w:p>
          <w:p w14:paraId="2FF84832"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62F68000"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Name</w:t>
            </w:r>
          </w:p>
          <w:p w14:paraId="25997809"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0B9ECAAA"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65D1839E"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Home Currency</w:t>
            </w:r>
          </w:p>
          <w:p w14:paraId="31B33684"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reign Currency</w:t>
            </w:r>
          </w:p>
          <w:p w14:paraId="433F31EE" w14:textId="77777777" w:rsidR="008B42FF" w:rsidRPr="00BA371D" w:rsidRDefault="008B42FF" w:rsidP="002C2FAC">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change Rates</w:t>
            </w:r>
          </w:p>
          <w:p w14:paraId="59DB4E14" w14:textId="77777777" w:rsidR="008B42FF" w:rsidRPr="00BA371D" w:rsidRDefault="008B42FF" w:rsidP="002C2FA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fill up the details in the downloaded template, save and upload the same in the system.</w:t>
            </w:r>
          </w:p>
          <w:p w14:paraId="0FFA407B" w14:textId="7F463292" w:rsidR="008B42FF" w:rsidRPr="00BA371D" w:rsidRDefault="00DF567A"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 xml:space="preserve">  </w:t>
            </w:r>
          </w:p>
          <w:p w14:paraId="34ADE529" w14:textId="77777777" w:rsidR="00E7543F" w:rsidRPr="00BA371D" w:rsidRDefault="00E7543F"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0E3D2BEA"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5BCA7790" w14:textId="77777777" w:rsidR="00E7543F" w:rsidRPr="00BA371D" w:rsidRDefault="00E7543F" w:rsidP="0002345B">
            <w:pPr>
              <w:pStyle w:val="Default"/>
              <w:jc w:val="both"/>
              <w:rPr>
                <w:rFonts w:asciiTheme="minorHAnsi" w:eastAsia="Calibri" w:hAnsiTheme="minorHAnsi" w:cstheme="minorHAnsi"/>
                <w:color w:val="auto"/>
                <w:lang w:val="en-GB"/>
              </w:rPr>
            </w:pPr>
          </w:p>
          <w:p w14:paraId="0159BB10" w14:textId="77777777" w:rsidR="00E7543F" w:rsidRPr="00BA371D" w:rsidRDefault="00E7543F" w:rsidP="0002345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6A6A0FEE"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3C77ED4A" w14:textId="356AF139"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w:t>
            </w:r>
            <w:r w:rsidR="004768CB" w:rsidRPr="00BA371D">
              <w:rPr>
                <w:rFonts w:asciiTheme="minorHAnsi" w:eastAsia="Calibri" w:hAnsiTheme="minorHAnsi" w:cstheme="minorHAnsi"/>
                <w:color w:val="auto"/>
                <w:lang w:val="en-GB"/>
              </w:rPr>
              <w:t>ils available in the list view.</w:t>
            </w:r>
          </w:p>
        </w:tc>
      </w:tr>
      <w:tr w:rsidR="00E7543F" w:rsidRPr="00BA371D" w14:paraId="60BF23B8" w14:textId="77777777" w:rsidTr="0002345B">
        <w:tc>
          <w:tcPr>
            <w:tcW w:w="2070" w:type="dxa"/>
          </w:tcPr>
          <w:p w14:paraId="54A60906"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00B5094B"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3C323B1E"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6E12C291" w14:textId="7562A5EE" w:rsidR="00E7543F" w:rsidRPr="00BA371D" w:rsidRDefault="00E7543F" w:rsidP="005473C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access to view list of </w:t>
            </w:r>
            <w:r w:rsidR="005473C6" w:rsidRPr="00BA371D">
              <w:rPr>
                <w:rFonts w:asciiTheme="minorHAnsi" w:eastAsia="Calibri" w:hAnsiTheme="minorHAnsi" w:cstheme="minorHAnsi"/>
                <w:color w:val="auto"/>
                <w:lang w:val="en-GB"/>
              </w:rPr>
              <w:t>locations</w:t>
            </w:r>
            <w:r w:rsidRPr="00BA371D">
              <w:rPr>
                <w:rFonts w:asciiTheme="minorHAnsi" w:eastAsia="Calibri" w:hAnsiTheme="minorHAnsi" w:cstheme="minorHAnsi"/>
                <w:color w:val="auto"/>
                <w:lang w:val="en-GB"/>
              </w:rPr>
              <w:t xml:space="preserve"> added on the application.</w:t>
            </w:r>
          </w:p>
        </w:tc>
      </w:tr>
      <w:tr w:rsidR="00E7543F" w:rsidRPr="00BA371D" w14:paraId="25F52158" w14:textId="77777777" w:rsidTr="0002345B">
        <w:tc>
          <w:tcPr>
            <w:tcW w:w="2070" w:type="dxa"/>
          </w:tcPr>
          <w:p w14:paraId="1FCA2B2E"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29E73551"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7543F" w:rsidRPr="00BA371D" w14:paraId="3597A4A9" w14:textId="77777777" w:rsidTr="0002345B">
        <w:tc>
          <w:tcPr>
            <w:tcW w:w="2070" w:type="dxa"/>
          </w:tcPr>
          <w:p w14:paraId="480CFA4B" w14:textId="77777777" w:rsidR="00E7543F" w:rsidRPr="00BA371D" w:rsidRDefault="00E7543F"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34EAFA78"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1594C3C9" w14:textId="77777777" w:rsidR="00E7543F" w:rsidRPr="00BA371D" w:rsidRDefault="00E7543F" w:rsidP="00E7543F">
      <w:pPr>
        <w:rPr>
          <w:sz w:val="24"/>
          <w:szCs w:val="24"/>
          <w:lang w:val="en-IN"/>
        </w:rPr>
      </w:pPr>
    </w:p>
    <w:p w14:paraId="1767A145" w14:textId="77777777" w:rsidR="00E7543F" w:rsidRPr="00BA371D" w:rsidRDefault="00E7543F" w:rsidP="00E7543F">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7DA288AA" w14:textId="77777777" w:rsidR="00E7543F" w:rsidRPr="00BA371D" w:rsidRDefault="00E7543F" w:rsidP="00E7543F">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E7543F" w:rsidRPr="00BA371D" w14:paraId="3521C07D" w14:textId="77777777" w:rsidTr="0002345B">
        <w:trPr>
          <w:trHeight w:val="395"/>
        </w:trPr>
        <w:tc>
          <w:tcPr>
            <w:tcW w:w="1984" w:type="dxa"/>
            <w:shd w:val="clear" w:color="auto" w:fill="D0CECE" w:themeFill="background2" w:themeFillShade="E6"/>
          </w:tcPr>
          <w:p w14:paraId="5F61CF3A"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4657CC72"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314B0C3A"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2720EC9B" w14:textId="77777777" w:rsidR="00E7543F" w:rsidRPr="00BA371D" w:rsidRDefault="00E7543F"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40230B" w:rsidRPr="00BA371D" w14:paraId="66DCF0E3" w14:textId="77777777" w:rsidTr="0002345B">
        <w:tc>
          <w:tcPr>
            <w:tcW w:w="1984" w:type="dxa"/>
          </w:tcPr>
          <w:p w14:paraId="6AE24E81" w14:textId="4DCC5E20"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mport</w:t>
            </w:r>
          </w:p>
        </w:tc>
        <w:tc>
          <w:tcPr>
            <w:tcW w:w="2410" w:type="dxa"/>
          </w:tcPr>
          <w:p w14:paraId="06EA9591" w14:textId="700452AE"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upload the Excel sheet to bulk upload the locations on to the application.</w:t>
            </w:r>
          </w:p>
        </w:tc>
        <w:tc>
          <w:tcPr>
            <w:tcW w:w="2303" w:type="dxa"/>
          </w:tcPr>
          <w:p w14:paraId="707881F6" w14:textId="2B4B3E97" w:rsidR="0040230B" w:rsidRPr="00BA371D" w:rsidRDefault="0040230B" w:rsidP="0040230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5A1EB39A" w14:textId="00ACE713" w:rsidR="0040230B" w:rsidRPr="00BA371D" w:rsidRDefault="0040230B" w:rsidP="0040230B">
            <w:pPr>
              <w:pStyle w:val="NoSpacing"/>
              <w:jc w:val="both"/>
              <w:rPr>
                <w:rFonts w:asciiTheme="minorHAnsi" w:hAnsiTheme="minorHAnsi" w:cstheme="minorHAnsi"/>
              </w:rPr>
            </w:pPr>
            <w:r w:rsidRPr="00BA371D">
              <w:rPr>
                <w:rFonts w:asciiTheme="minorHAnsi" w:eastAsia="Calibri" w:hAnsiTheme="minorHAnsi" w:cstheme="minorHAnsi"/>
                <w:kern w:val="0"/>
                <w:lang w:eastAsia="en-US" w:bidi="ar-SA"/>
              </w:rPr>
              <w:t>-</w:t>
            </w:r>
          </w:p>
        </w:tc>
      </w:tr>
      <w:tr w:rsidR="0040230B" w:rsidRPr="00BA371D" w14:paraId="7FF32268" w14:textId="77777777" w:rsidTr="0002345B">
        <w:tc>
          <w:tcPr>
            <w:tcW w:w="1984" w:type="dxa"/>
          </w:tcPr>
          <w:p w14:paraId="59D8C328" w14:textId="2035AE0B"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Add New</w:t>
            </w:r>
          </w:p>
        </w:tc>
        <w:tc>
          <w:tcPr>
            <w:tcW w:w="2410" w:type="dxa"/>
          </w:tcPr>
          <w:p w14:paraId="6BC3C1E0" w14:textId="64B0A664"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t>
            </w:r>
            <w:r w:rsidR="00E249C3" w:rsidRPr="00BA371D">
              <w:rPr>
                <w:rFonts w:asciiTheme="minorHAnsi" w:eastAsia="Calibri" w:hAnsiTheme="minorHAnsi" w:cstheme="minorHAnsi"/>
                <w:bCs/>
                <w:color w:val="auto"/>
                <w:lang w:val="en-GB"/>
              </w:rPr>
              <w:t>will be able to add new location</w:t>
            </w:r>
            <w:r w:rsidRPr="00BA371D">
              <w:rPr>
                <w:rFonts w:asciiTheme="minorHAnsi" w:eastAsia="Calibri" w:hAnsiTheme="minorHAnsi" w:cstheme="minorHAnsi"/>
                <w:bCs/>
                <w:color w:val="auto"/>
                <w:lang w:val="en-GB"/>
              </w:rPr>
              <w:t>.</w:t>
            </w:r>
          </w:p>
        </w:tc>
        <w:tc>
          <w:tcPr>
            <w:tcW w:w="2303" w:type="dxa"/>
          </w:tcPr>
          <w:p w14:paraId="4FF1A13D" w14:textId="5268559D" w:rsidR="0040230B" w:rsidRPr="00BA371D" w:rsidRDefault="0040230B" w:rsidP="0040230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03C38C89" w14:textId="07A94C71" w:rsidR="0040230B" w:rsidRPr="00BA371D" w:rsidRDefault="0040230B" w:rsidP="0040230B">
            <w:pPr>
              <w:pStyle w:val="NoSpacing"/>
              <w:jc w:val="both"/>
              <w:rPr>
                <w:rFonts w:asciiTheme="minorHAnsi" w:hAnsiTheme="minorHAnsi" w:cstheme="minorHAnsi"/>
              </w:rPr>
            </w:pPr>
            <w:r w:rsidRPr="00BA371D">
              <w:rPr>
                <w:rFonts w:asciiTheme="minorHAnsi" w:hAnsiTheme="minorHAnsi" w:cstheme="minorHAnsi"/>
              </w:rPr>
              <w:t xml:space="preserve">- </w:t>
            </w:r>
          </w:p>
        </w:tc>
      </w:tr>
      <w:tr w:rsidR="0040230B" w:rsidRPr="00BA371D" w14:paraId="10869808" w14:textId="77777777" w:rsidTr="0002345B">
        <w:tc>
          <w:tcPr>
            <w:tcW w:w="1984" w:type="dxa"/>
          </w:tcPr>
          <w:p w14:paraId="45121B6B" w14:textId="77777777"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62B2A160" w14:textId="77777777"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will be able to search for the resource by applying given filters</w:t>
            </w:r>
          </w:p>
        </w:tc>
        <w:tc>
          <w:tcPr>
            <w:tcW w:w="2303" w:type="dxa"/>
          </w:tcPr>
          <w:p w14:paraId="79E5C0FB" w14:textId="77777777" w:rsidR="0040230B" w:rsidRPr="00BA371D" w:rsidRDefault="0040230B" w:rsidP="0040230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filtered list of resources</w:t>
            </w:r>
          </w:p>
        </w:tc>
        <w:tc>
          <w:tcPr>
            <w:tcW w:w="2232" w:type="dxa"/>
          </w:tcPr>
          <w:p w14:paraId="7E29469B" w14:textId="77777777" w:rsidR="0040230B" w:rsidRPr="00BA371D" w:rsidRDefault="0040230B" w:rsidP="0040230B">
            <w:pPr>
              <w:pStyle w:val="NoSpacing"/>
              <w:jc w:val="both"/>
              <w:rPr>
                <w:rFonts w:asciiTheme="minorHAnsi" w:hAnsiTheme="minorHAnsi" w:cstheme="minorHAnsi"/>
              </w:rPr>
            </w:pPr>
            <w:r w:rsidRPr="00BA371D">
              <w:rPr>
                <w:rFonts w:asciiTheme="minorHAnsi" w:hAnsiTheme="minorHAnsi" w:cstheme="minorHAnsi"/>
              </w:rPr>
              <w:t>-</w:t>
            </w:r>
          </w:p>
        </w:tc>
      </w:tr>
      <w:tr w:rsidR="0040230B" w:rsidRPr="00BA371D" w14:paraId="288F823C" w14:textId="77777777" w:rsidTr="0002345B">
        <w:tc>
          <w:tcPr>
            <w:tcW w:w="1984" w:type="dxa"/>
          </w:tcPr>
          <w:p w14:paraId="168317CB" w14:textId="77777777"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3E3472A8" w14:textId="77777777" w:rsidR="0040230B" w:rsidRPr="00BA371D" w:rsidRDefault="0040230B" w:rsidP="0040230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ill be able to download the data in Excel/CSV format. The data entire data or filtered data can be downloaded in the file.</w:t>
            </w:r>
          </w:p>
        </w:tc>
        <w:tc>
          <w:tcPr>
            <w:tcW w:w="2303" w:type="dxa"/>
          </w:tcPr>
          <w:p w14:paraId="7D1F5B70" w14:textId="77777777" w:rsidR="0040230B" w:rsidRPr="00BA371D" w:rsidRDefault="0040230B" w:rsidP="0040230B">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Excel sheet with data exported. </w:t>
            </w:r>
          </w:p>
        </w:tc>
        <w:tc>
          <w:tcPr>
            <w:tcW w:w="2232" w:type="dxa"/>
          </w:tcPr>
          <w:p w14:paraId="3703D1AC" w14:textId="77777777" w:rsidR="0040230B" w:rsidRPr="00BA371D" w:rsidRDefault="0040230B" w:rsidP="0040230B">
            <w:pPr>
              <w:pStyle w:val="NoSpacing"/>
              <w:jc w:val="both"/>
              <w:rPr>
                <w:rFonts w:asciiTheme="minorHAnsi" w:hAnsiTheme="minorHAnsi" w:cstheme="minorHAnsi"/>
              </w:rPr>
            </w:pPr>
          </w:p>
        </w:tc>
      </w:tr>
    </w:tbl>
    <w:p w14:paraId="75D30D2D" w14:textId="0D5C45F9" w:rsidR="00783C9A" w:rsidRPr="00BA371D" w:rsidRDefault="00783C9A" w:rsidP="00610655">
      <w:pPr>
        <w:pStyle w:val="NoSpacing"/>
        <w:jc w:val="both"/>
        <w:rPr>
          <w:rFonts w:asciiTheme="minorHAnsi" w:eastAsia="Calibri" w:hAnsiTheme="minorHAnsi" w:cstheme="minorHAnsi"/>
          <w:b/>
        </w:rPr>
      </w:pPr>
    </w:p>
    <w:p w14:paraId="27F51DDA" w14:textId="3016A310" w:rsidR="008E470D" w:rsidRPr="00BA371D" w:rsidRDefault="008E470D">
      <w:pPr>
        <w:rPr>
          <w:rFonts w:asciiTheme="minorHAnsi" w:hAnsiTheme="minorHAnsi" w:cstheme="minorHAnsi"/>
          <w:b/>
          <w:kern w:val="1"/>
          <w:sz w:val="24"/>
          <w:szCs w:val="24"/>
          <w:lang w:eastAsia="hi-IN" w:bidi="hi-IN"/>
        </w:rPr>
      </w:pPr>
      <w:r w:rsidRPr="00BA371D">
        <w:rPr>
          <w:rFonts w:asciiTheme="minorHAnsi" w:hAnsiTheme="minorHAnsi" w:cstheme="minorHAnsi"/>
          <w:b/>
          <w:sz w:val="24"/>
          <w:szCs w:val="24"/>
        </w:rPr>
        <w:br w:type="page"/>
      </w:r>
    </w:p>
    <w:p w14:paraId="16356F82" w14:textId="462C8DCF" w:rsidR="00E345A3" w:rsidRPr="00930C4B" w:rsidRDefault="0068127A" w:rsidP="00E345A3">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lastRenderedPageBreak/>
        <w:t xml:space="preserve">Location </w:t>
      </w:r>
      <w:r w:rsidR="00E345A3" w:rsidRPr="00930C4B">
        <w:rPr>
          <w:rFonts w:asciiTheme="minorHAnsi" w:eastAsia="Times New Roman" w:hAnsiTheme="minorHAnsi" w:cstheme="minorHAnsi"/>
          <w:color w:val="2F5496"/>
          <w:sz w:val="28"/>
          <w:szCs w:val="24"/>
          <w:lang w:val="en-IN"/>
        </w:rPr>
        <w:t xml:space="preserve">Listing- Add </w:t>
      </w:r>
      <w:r w:rsidRPr="00930C4B">
        <w:rPr>
          <w:rFonts w:asciiTheme="minorHAnsi" w:eastAsia="Times New Roman" w:hAnsiTheme="minorHAnsi" w:cstheme="minorHAnsi"/>
          <w:color w:val="2F5496"/>
          <w:sz w:val="28"/>
          <w:szCs w:val="24"/>
          <w:lang w:val="en-IN"/>
        </w:rPr>
        <w:t>Location</w:t>
      </w:r>
      <w:r w:rsidR="0069149C" w:rsidRPr="00930C4B">
        <w:rPr>
          <w:rFonts w:asciiTheme="minorHAnsi" w:eastAsia="Times New Roman" w:hAnsiTheme="minorHAnsi" w:cstheme="minorHAnsi"/>
          <w:color w:val="2F5496"/>
          <w:sz w:val="28"/>
          <w:szCs w:val="24"/>
          <w:lang w:val="en-IN"/>
        </w:rPr>
        <w:t xml:space="preserve"> &amp; Currency</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345A3" w:rsidRPr="00BA371D" w14:paraId="0E328D9D" w14:textId="77777777" w:rsidTr="0002345B">
        <w:trPr>
          <w:trHeight w:val="395"/>
        </w:trPr>
        <w:tc>
          <w:tcPr>
            <w:tcW w:w="2070" w:type="dxa"/>
            <w:shd w:val="clear" w:color="auto" w:fill="D0CECE" w:themeFill="background2" w:themeFillShade="E6"/>
          </w:tcPr>
          <w:p w14:paraId="71FAF7E5" w14:textId="77777777"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4404FB89" w14:textId="4BB29558" w:rsidR="00E345A3" w:rsidRPr="00BA371D" w:rsidRDefault="00E345A3" w:rsidP="00D25E9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Role listing- Add </w:t>
            </w:r>
            <w:r w:rsidR="00D25E9A" w:rsidRPr="00BA371D">
              <w:rPr>
                <w:rFonts w:asciiTheme="minorHAnsi" w:eastAsia="Calibri" w:hAnsiTheme="minorHAnsi" w:cstheme="minorHAnsi"/>
                <w:color w:val="auto"/>
                <w:lang w:val="en-GB"/>
              </w:rPr>
              <w:t>Location and Currency</w:t>
            </w:r>
          </w:p>
        </w:tc>
      </w:tr>
      <w:tr w:rsidR="00E345A3" w:rsidRPr="00BA371D" w14:paraId="3A6BF12B" w14:textId="77777777" w:rsidTr="0002345B">
        <w:trPr>
          <w:trHeight w:val="395"/>
        </w:trPr>
        <w:tc>
          <w:tcPr>
            <w:tcW w:w="2070" w:type="dxa"/>
          </w:tcPr>
          <w:p w14:paraId="446F8784" w14:textId="77777777" w:rsidR="00E345A3" w:rsidRPr="00BA371D" w:rsidRDefault="00E345A3" w:rsidP="0002345B">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05AEB7BC" w14:textId="77777777"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1ACB668A" w14:textId="77777777"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8297B4D" w14:textId="50B52BBD"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ca</w:t>
            </w:r>
            <w:r w:rsidR="00E42912" w:rsidRPr="00BA371D">
              <w:rPr>
                <w:rFonts w:asciiTheme="minorHAnsi" w:eastAsia="Calibri" w:hAnsiTheme="minorHAnsi" w:cstheme="minorHAnsi"/>
                <w:color w:val="auto"/>
                <w:lang w:val="en-GB"/>
              </w:rPr>
              <w:t>n view popup of Add Location</w:t>
            </w:r>
            <w:r w:rsidRPr="00BA371D">
              <w:rPr>
                <w:rFonts w:asciiTheme="minorHAnsi" w:eastAsia="Calibri" w:hAnsiTheme="minorHAnsi" w:cstheme="minorHAnsi"/>
                <w:color w:val="auto"/>
                <w:lang w:val="en-GB"/>
              </w:rPr>
              <w:t xml:space="preserve"> module</w:t>
            </w:r>
          </w:p>
        </w:tc>
      </w:tr>
      <w:tr w:rsidR="00E345A3" w:rsidRPr="00BA371D" w14:paraId="61936E9E" w14:textId="77777777" w:rsidTr="0002345B">
        <w:trPr>
          <w:trHeight w:val="395"/>
        </w:trPr>
        <w:tc>
          <w:tcPr>
            <w:tcW w:w="2070" w:type="dxa"/>
          </w:tcPr>
          <w:p w14:paraId="5A0FE14D"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E432948" w14:textId="283302E5" w:rsidR="00E345A3" w:rsidRPr="00BA371D" w:rsidRDefault="008C15C5" w:rsidP="002D7F37">
            <w:pPr>
              <w:jc w:val="both"/>
              <w:rPr>
                <w:rFonts w:asciiTheme="minorHAnsi" w:hAnsiTheme="minorHAnsi" w:cstheme="minorHAnsi"/>
                <w:sz w:val="24"/>
                <w:szCs w:val="24"/>
              </w:rPr>
            </w:pPr>
            <w:r w:rsidRPr="00BA371D">
              <w:rPr>
                <w:rFonts w:asciiTheme="minorHAnsi" w:hAnsiTheme="minorHAnsi" w:cstheme="minorHAnsi"/>
                <w:sz w:val="24"/>
                <w:szCs w:val="24"/>
              </w:rPr>
              <w:t>Users will be able to add new location and currency as per the location.</w:t>
            </w:r>
            <w:r w:rsidR="00E345A3" w:rsidRPr="00BA371D">
              <w:rPr>
                <w:rFonts w:asciiTheme="minorHAnsi" w:hAnsiTheme="minorHAnsi" w:cstheme="minorHAnsi"/>
                <w:sz w:val="24"/>
                <w:szCs w:val="24"/>
              </w:rPr>
              <w:t xml:space="preserve"> </w:t>
            </w:r>
          </w:p>
        </w:tc>
      </w:tr>
      <w:tr w:rsidR="00E345A3" w:rsidRPr="00BA371D" w14:paraId="5654D948" w14:textId="77777777" w:rsidTr="0002345B">
        <w:tc>
          <w:tcPr>
            <w:tcW w:w="2070" w:type="dxa"/>
          </w:tcPr>
          <w:p w14:paraId="70079DD4"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6F3EC693" w14:textId="6BFAA11E"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add new </w:t>
            </w:r>
            <w:r w:rsidR="002D7F37"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on the application.</w:t>
            </w:r>
          </w:p>
        </w:tc>
      </w:tr>
      <w:tr w:rsidR="00E345A3" w:rsidRPr="00BA371D" w14:paraId="28101CE0" w14:textId="77777777" w:rsidTr="0002345B">
        <w:tc>
          <w:tcPr>
            <w:tcW w:w="2070" w:type="dxa"/>
          </w:tcPr>
          <w:p w14:paraId="10207DF2"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98C57C6" w14:textId="467D117A" w:rsidR="00E345A3" w:rsidRPr="00BA371D" w:rsidRDefault="00E345A3" w:rsidP="00533B67">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 facilitated to add a</w:t>
            </w:r>
            <w:r w:rsidR="002D7F37" w:rsidRPr="00BA371D">
              <w:rPr>
                <w:rFonts w:asciiTheme="minorHAnsi" w:eastAsia="Calibri" w:hAnsiTheme="minorHAnsi" w:cstheme="minorHAnsi"/>
                <w:bCs/>
                <w:color w:val="auto"/>
                <w:lang w:val="en-GB"/>
              </w:rPr>
              <w:t xml:space="preserve"> new location</w:t>
            </w:r>
            <w:r w:rsidRPr="00BA371D">
              <w:rPr>
                <w:rFonts w:asciiTheme="minorHAnsi" w:eastAsia="Calibri" w:hAnsiTheme="minorHAnsi" w:cstheme="minorHAnsi"/>
                <w:bCs/>
                <w:color w:val="auto"/>
                <w:lang w:val="en-GB"/>
              </w:rPr>
              <w:t xml:space="preserve"> on the platform. User will be able to </w:t>
            </w:r>
            <w:r w:rsidR="00533B67" w:rsidRPr="00BA371D">
              <w:rPr>
                <w:rFonts w:asciiTheme="minorHAnsi" w:eastAsia="Calibri" w:hAnsiTheme="minorHAnsi" w:cstheme="minorHAnsi"/>
                <w:bCs/>
                <w:color w:val="auto"/>
                <w:lang w:val="en-GB"/>
              </w:rPr>
              <w:t>add currency as per the location with exchange rate.</w:t>
            </w:r>
            <w:r w:rsidRPr="00BA371D">
              <w:rPr>
                <w:rFonts w:asciiTheme="minorHAnsi" w:eastAsia="Calibri" w:hAnsiTheme="minorHAnsi" w:cstheme="minorHAnsi"/>
                <w:bCs/>
                <w:color w:val="auto"/>
                <w:lang w:val="en-GB"/>
              </w:rPr>
              <w:t xml:space="preserve"> </w:t>
            </w:r>
          </w:p>
        </w:tc>
      </w:tr>
      <w:tr w:rsidR="00E345A3" w:rsidRPr="00BA371D" w14:paraId="4AF67CE7" w14:textId="77777777" w:rsidTr="0002345B">
        <w:tc>
          <w:tcPr>
            <w:tcW w:w="2070" w:type="dxa"/>
          </w:tcPr>
          <w:p w14:paraId="0D307DF7"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85D363D" w14:textId="35DAEC8F" w:rsidR="00E345A3" w:rsidRPr="00BA371D" w:rsidRDefault="001F7DB8"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345A3" w:rsidRPr="00BA371D" w14:paraId="3228439A" w14:textId="77777777" w:rsidTr="0002345B">
        <w:tc>
          <w:tcPr>
            <w:tcW w:w="2070" w:type="dxa"/>
          </w:tcPr>
          <w:p w14:paraId="6D229357"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627B603F" w14:textId="77777777"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345A3" w:rsidRPr="00BA371D" w14:paraId="55E5F465" w14:textId="77777777" w:rsidTr="0002345B">
        <w:tc>
          <w:tcPr>
            <w:tcW w:w="2070" w:type="dxa"/>
          </w:tcPr>
          <w:p w14:paraId="4DB6484E"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6500BE9C" w14:textId="2B1A116A"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w:t>
            </w:r>
            <w:r w:rsidR="0002345B"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by clicking on the “Add New” button from</w:t>
            </w:r>
            <w:r w:rsidR="00533B67" w:rsidRPr="00BA371D">
              <w:rPr>
                <w:rFonts w:asciiTheme="minorHAnsi" w:eastAsia="Calibri" w:hAnsiTheme="minorHAnsi" w:cstheme="minorHAnsi"/>
                <w:color w:val="auto"/>
                <w:lang w:val="en-GB"/>
              </w:rPr>
              <w:t xml:space="preserve"> Location</w:t>
            </w:r>
            <w:r w:rsidRPr="00BA371D">
              <w:rPr>
                <w:rFonts w:asciiTheme="minorHAnsi" w:eastAsia="Calibri" w:hAnsiTheme="minorHAnsi" w:cstheme="minorHAnsi"/>
                <w:color w:val="auto"/>
                <w:lang w:val="en-GB"/>
              </w:rPr>
              <w:t xml:space="preserve"> listing page. </w:t>
            </w:r>
          </w:p>
          <w:p w14:paraId="689D648D" w14:textId="78A46540" w:rsidR="00E345A3" w:rsidRPr="00BA371D" w:rsidRDefault="0002345B"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w:t>
            </w:r>
            <w:r w:rsidR="004F4740" w:rsidRPr="00BA371D">
              <w:rPr>
                <w:rFonts w:asciiTheme="minorHAnsi" w:eastAsia="Calibri" w:hAnsiTheme="minorHAnsi" w:cstheme="minorHAnsi"/>
                <w:color w:val="auto"/>
                <w:lang w:val="en-GB"/>
              </w:rPr>
              <w:t xml:space="preserve">popup for the adding location and currencies. </w:t>
            </w:r>
          </w:p>
          <w:p w14:paraId="5BD39130" w14:textId="0FABA505" w:rsidR="00BE1FE0" w:rsidRPr="00BA371D" w:rsidRDefault="00BE1FE0" w:rsidP="00BE1F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add the details of the location in below sections:</w:t>
            </w:r>
          </w:p>
          <w:p w14:paraId="74F6E023" w14:textId="77777777" w:rsidR="00E345A3" w:rsidRPr="00BA371D" w:rsidRDefault="00E345A3" w:rsidP="0002345B">
            <w:pPr>
              <w:pStyle w:val="Default"/>
              <w:jc w:val="both"/>
              <w:rPr>
                <w:rFonts w:asciiTheme="minorHAnsi" w:eastAsia="Calibri" w:hAnsiTheme="minorHAnsi" w:cstheme="minorHAnsi"/>
                <w:color w:val="auto"/>
                <w:lang w:val="en-GB"/>
              </w:rPr>
            </w:pPr>
          </w:p>
          <w:p w14:paraId="666B788B" w14:textId="0994267D"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5E310EF0" w14:textId="77777777"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311BC8F1" w14:textId="77777777"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p>
          <w:p w14:paraId="070253CB" w14:textId="77777777"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04CA3203" w14:textId="4C59ABF1"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w:t>
            </w:r>
            <w:r w:rsidR="00E005D3" w:rsidRPr="00BA371D">
              <w:rPr>
                <w:rFonts w:asciiTheme="minorHAnsi" w:eastAsia="Calibri" w:hAnsiTheme="minorHAnsi" w:cstheme="minorHAnsi"/>
                <w:color w:val="auto"/>
                <w:lang w:val="en-GB"/>
              </w:rPr>
              <w:t>coordinates</w:t>
            </w:r>
          </w:p>
          <w:p w14:paraId="3C1B869F" w14:textId="77777777"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p>
          <w:p w14:paraId="74AAC211" w14:textId="4990CEEB" w:rsidR="00BE1FE0" w:rsidRPr="00BA371D" w:rsidRDefault="00BE1FE0" w:rsidP="00BE1FE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w:t>
            </w:r>
            <w:r w:rsidR="00E005D3" w:rsidRPr="00BA371D">
              <w:rPr>
                <w:rFonts w:asciiTheme="minorHAnsi" w:eastAsia="Calibri" w:hAnsiTheme="minorHAnsi" w:cstheme="minorHAnsi"/>
                <w:color w:val="auto"/>
                <w:lang w:val="en-GB"/>
              </w:rPr>
              <w:t>Deactivate</w:t>
            </w:r>
          </w:p>
          <w:p w14:paraId="6F8AD639" w14:textId="7C4F1B1B" w:rsidR="008A2E15" w:rsidRPr="00BA371D" w:rsidRDefault="008A2E15" w:rsidP="008A2E15">
            <w:pPr>
              <w:pStyle w:val="Default"/>
              <w:jc w:val="both"/>
              <w:rPr>
                <w:rFonts w:asciiTheme="minorHAnsi" w:eastAsia="Calibri" w:hAnsiTheme="minorHAnsi" w:cstheme="minorHAnsi"/>
                <w:color w:val="auto"/>
                <w:lang w:val="en-GB"/>
              </w:rPr>
            </w:pPr>
          </w:p>
          <w:p w14:paraId="24BF85B0" w14:textId="77777777" w:rsidR="00AA77B8" w:rsidRPr="00BA371D" w:rsidRDefault="00AA77B8" w:rsidP="00AA77B8">
            <w:pPr>
              <w:pStyle w:val="Default"/>
              <w:jc w:val="both"/>
              <w:rPr>
                <w:rFonts w:asciiTheme="minorHAnsi" w:hAnsiTheme="minorHAnsi" w:cstheme="minorHAnsi"/>
              </w:rPr>
            </w:pPr>
            <w:r w:rsidRPr="00BA371D">
              <w:rPr>
                <w:rFonts w:asciiTheme="minorHAnsi" w:hAnsiTheme="minorHAnsi" w:cstheme="minorHAnsi"/>
                <w:b/>
              </w:rPr>
              <w:t>Note:</w:t>
            </w:r>
            <w:r w:rsidRPr="00BA371D">
              <w:rPr>
                <w:rFonts w:asciiTheme="minorHAnsi" w:hAnsiTheme="minorHAnsi" w:cstheme="minorHAnsi"/>
              </w:rPr>
              <w:t xml:space="preserve"> Live capturing of Geolocation /geo-coordinates not considered as part of scope. We are considering admin will add it manually.</w:t>
            </w:r>
          </w:p>
          <w:p w14:paraId="01CFD7DE" w14:textId="77777777" w:rsidR="00AA77B8" w:rsidRPr="00BA371D" w:rsidRDefault="00AA77B8" w:rsidP="008A2E15">
            <w:pPr>
              <w:pStyle w:val="Default"/>
              <w:jc w:val="both"/>
              <w:rPr>
                <w:rFonts w:asciiTheme="minorHAnsi" w:eastAsia="Calibri" w:hAnsiTheme="minorHAnsi" w:cstheme="minorHAnsi"/>
                <w:color w:val="auto"/>
                <w:lang w:val="en-GB"/>
              </w:rPr>
            </w:pPr>
          </w:p>
          <w:p w14:paraId="60963A60" w14:textId="2FC4C709" w:rsidR="008A2E15" w:rsidRPr="00BA371D" w:rsidRDefault="008A2E15" w:rsidP="008A2E1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adding the location, user will be able to add the currency for that location.</w:t>
            </w:r>
          </w:p>
          <w:p w14:paraId="67F9360C" w14:textId="0AA84C06" w:rsidR="008A2E15" w:rsidRPr="00BA371D" w:rsidRDefault="008A2E15" w:rsidP="008A2E1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add the details of the currency in below sections:</w:t>
            </w:r>
          </w:p>
          <w:p w14:paraId="42B92AEC" w14:textId="77777777" w:rsidR="00306D0C" w:rsidRPr="00BA371D" w:rsidRDefault="00306D0C" w:rsidP="00306D0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Home Currency</w:t>
            </w:r>
          </w:p>
          <w:p w14:paraId="0E15B208" w14:textId="77777777" w:rsidR="00306D0C" w:rsidRPr="00BA371D" w:rsidRDefault="00306D0C" w:rsidP="00306D0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Foreign Currency</w:t>
            </w:r>
          </w:p>
          <w:p w14:paraId="5FE45B1A" w14:textId="77777777" w:rsidR="00306D0C" w:rsidRPr="00BA371D" w:rsidRDefault="00306D0C" w:rsidP="00306D0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w:t>
            </w:r>
          </w:p>
          <w:p w14:paraId="33E78DD9" w14:textId="77777777" w:rsidR="00306D0C" w:rsidRPr="00BA371D" w:rsidRDefault="00306D0C" w:rsidP="00306D0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AX (%)</w:t>
            </w:r>
          </w:p>
          <w:p w14:paraId="2B14798A" w14:textId="2622AA3F" w:rsidR="008A2E15" w:rsidRPr="00BA371D" w:rsidRDefault="00306D0C" w:rsidP="00306D0C">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changes Rates</w:t>
            </w:r>
          </w:p>
          <w:p w14:paraId="26230188" w14:textId="77777777" w:rsidR="008A2E15" w:rsidRPr="00BA371D" w:rsidRDefault="008A2E15" w:rsidP="008A2E15">
            <w:pPr>
              <w:pStyle w:val="Default"/>
              <w:jc w:val="both"/>
              <w:rPr>
                <w:rFonts w:asciiTheme="minorHAnsi" w:eastAsia="Calibri" w:hAnsiTheme="minorHAnsi" w:cstheme="minorHAnsi"/>
                <w:color w:val="auto"/>
                <w:lang w:val="en-GB"/>
              </w:rPr>
            </w:pPr>
          </w:p>
          <w:p w14:paraId="079BD8D7" w14:textId="6E8F5E4C"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w:t>
            </w:r>
            <w:r w:rsidR="00997DC4" w:rsidRPr="00BA371D">
              <w:rPr>
                <w:rFonts w:asciiTheme="minorHAnsi" w:eastAsia="Calibri" w:hAnsiTheme="minorHAnsi" w:cstheme="minorHAnsi"/>
                <w:color w:val="auto"/>
                <w:lang w:val="en-GB"/>
              </w:rPr>
              <w:t xml:space="preserve"> multiple buttons on </w:t>
            </w:r>
            <w:r w:rsidR="00D84B56" w:rsidRPr="00BA371D">
              <w:rPr>
                <w:rFonts w:asciiTheme="minorHAnsi" w:eastAsia="Calibri" w:hAnsiTheme="minorHAnsi" w:cstheme="minorHAnsi"/>
                <w:color w:val="auto"/>
                <w:lang w:val="en-GB"/>
              </w:rPr>
              <w:t>screen” Submit</w:t>
            </w:r>
            <w:r w:rsidR="00997DC4" w:rsidRPr="00BA371D">
              <w:rPr>
                <w:rFonts w:asciiTheme="minorHAnsi" w:eastAsia="Calibri" w:hAnsiTheme="minorHAnsi" w:cstheme="minorHAnsi"/>
                <w:color w:val="auto"/>
                <w:lang w:val="en-GB"/>
              </w:rPr>
              <w:t xml:space="preserve"> and Next”,</w:t>
            </w:r>
            <w:r w:rsidRPr="00BA371D">
              <w:rPr>
                <w:rFonts w:asciiTheme="minorHAnsi" w:eastAsia="Calibri" w:hAnsiTheme="minorHAnsi" w:cstheme="minorHAnsi"/>
                <w:color w:val="auto"/>
                <w:lang w:val="en-GB"/>
              </w:rPr>
              <w:t xml:space="preserve"> “S</w:t>
            </w:r>
            <w:r w:rsidR="00997DC4" w:rsidRPr="00BA371D">
              <w:rPr>
                <w:rFonts w:asciiTheme="minorHAnsi" w:eastAsia="Calibri" w:hAnsiTheme="minorHAnsi" w:cstheme="minorHAnsi"/>
                <w:color w:val="auto"/>
                <w:lang w:val="en-GB"/>
              </w:rPr>
              <w:t>ubmit</w:t>
            </w:r>
            <w:r w:rsidRPr="00BA371D">
              <w:rPr>
                <w:rFonts w:asciiTheme="minorHAnsi" w:eastAsia="Calibri" w:hAnsiTheme="minorHAnsi" w:cstheme="minorHAnsi"/>
                <w:color w:val="auto"/>
                <w:lang w:val="en-GB"/>
              </w:rPr>
              <w:t>”</w:t>
            </w:r>
            <w:r w:rsidR="00997DC4" w:rsidRPr="00BA371D">
              <w:rPr>
                <w:rFonts w:asciiTheme="minorHAnsi" w:eastAsia="Calibri" w:hAnsiTheme="minorHAnsi" w:cstheme="minorHAnsi"/>
                <w:color w:val="auto"/>
                <w:lang w:val="en-GB"/>
              </w:rPr>
              <w:t>, “Cancel”</w:t>
            </w:r>
            <w:r w:rsidRPr="00BA371D">
              <w:rPr>
                <w:rFonts w:asciiTheme="minorHAnsi" w:eastAsia="Calibri" w:hAnsiTheme="minorHAnsi" w:cstheme="minorHAnsi"/>
                <w:color w:val="auto"/>
                <w:lang w:val="en-GB"/>
              </w:rPr>
              <w:t xml:space="preserve"> button on this screen.</w:t>
            </w:r>
          </w:p>
          <w:p w14:paraId="40D00A26" w14:textId="5C19BA8D" w:rsidR="00997DC4" w:rsidRPr="00BA371D" w:rsidRDefault="00997DC4" w:rsidP="0002345B">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and Next </w:t>
            </w:r>
            <w:r w:rsidR="00697CDC" w:rsidRPr="00BA371D">
              <w:rPr>
                <w:rFonts w:asciiTheme="minorHAnsi" w:eastAsia="Calibri" w:hAnsiTheme="minorHAnsi" w:cstheme="minorHAnsi"/>
                <w:color w:val="auto"/>
                <w:lang w:val="en-GB"/>
              </w:rPr>
              <w:t>“user</w:t>
            </w:r>
            <w:r w:rsidR="00D84B56" w:rsidRPr="00BA371D">
              <w:rPr>
                <w:rFonts w:asciiTheme="minorHAnsi" w:eastAsia="Calibri" w:hAnsiTheme="minorHAnsi" w:cstheme="minorHAnsi"/>
                <w:color w:val="auto"/>
                <w:lang w:val="en-GB"/>
              </w:rPr>
              <w:t xml:space="preserve"> will be able to add the location details. User will be </w:t>
            </w:r>
            <w:r w:rsidR="00697CDC" w:rsidRPr="00BA371D">
              <w:rPr>
                <w:rFonts w:asciiTheme="minorHAnsi" w:eastAsia="Calibri" w:hAnsiTheme="minorHAnsi" w:cstheme="minorHAnsi"/>
                <w:color w:val="auto"/>
                <w:lang w:val="en-GB"/>
              </w:rPr>
              <w:t>navigated to the next screen to add the currency details.</w:t>
            </w:r>
          </w:p>
          <w:p w14:paraId="59B05AE0" w14:textId="77777777" w:rsidR="00E345A3" w:rsidRPr="00BA371D" w:rsidRDefault="00997DC4" w:rsidP="00BC006E">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Submit</w:t>
            </w:r>
            <w:r w:rsidR="00E345A3" w:rsidRPr="00BA371D">
              <w:rPr>
                <w:rFonts w:asciiTheme="minorHAnsi" w:eastAsia="Calibri" w:hAnsiTheme="minorHAnsi" w:cstheme="minorHAnsi"/>
                <w:color w:val="auto"/>
                <w:lang w:val="en-GB"/>
              </w:rPr>
              <w:t xml:space="preserve"> button the </w:t>
            </w:r>
            <w:r w:rsidRPr="00BA371D">
              <w:rPr>
                <w:rFonts w:asciiTheme="minorHAnsi" w:eastAsia="Calibri" w:hAnsiTheme="minorHAnsi" w:cstheme="minorHAnsi"/>
                <w:color w:val="auto"/>
                <w:lang w:val="en-GB"/>
              </w:rPr>
              <w:t xml:space="preserve">location </w:t>
            </w:r>
            <w:r w:rsidR="00E345A3" w:rsidRPr="00BA371D">
              <w:rPr>
                <w:rFonts w:asciiTheme="minorHAnsi" w:eastAsia="Calibri" w:hAnsiTheme="minorHAnsi" w:cstheme="minorHAnsi"/>
                <w:color w:val="auto"/>
                <w:lang w:val="en-GB"/>
              </w:rPr>
              <w:t xml:space="preserve">and </w:t>
            </w:r>
            <w:r w:rsidRPr="00BA371D">
              <w:rPr>
                <w:rFonts w:asciiTheme="minorHAnsi" w:eastAsia="Calibri" w:hAnsiTheme="minorHAnsi" w:cstheme="minorHAnsi"/>
                <w:color w:val="auto"/>
                <w:lang w:val="en-GB"/>
              </w:rPr>
              <w:t>currency added by</w:t>
            </w:r>
            <w:r w:rsidR="00E345A3" w:rsidRPr="00BA371D">
              <w:rPr>
                <w:rFonts w:asciiTheme="minorHAnsi" w:eastAsia="Calibri" w:hAnsiTheme="minorHAnsi" w:cstheme="minorHAnsi"/>
                <w:color w:val="auto"/>
                <w:lang w:val="en-GB"/>
              </w:rPr>
              <w:t xml:space="preserve"> the user will be saved in the system and will be available in </w:t>
            </w:r>
            <w:r w:rsidR="00BC006E" w:rsidRPr="00BA371D">
              <w:rPr>
                <w:rFonts w:asciiTheme="minorHAnsi" w:eastAsia="Calibri" w:hAnsiTheme="minorHAnsi" w:cstheme="minorHAnsi"/>
                <w:color w:val="auto"/>
                <w:lang w:val="en-GB"/>
              </w:rPr>
              <w:t>locati</w:t>
            </w:r>
            <w:r w:rsidR="0013000B" w:rsidRPr="00BA371D">
              <w:rPr>
                <w:rFonts w:asciiTheme="minorHAnsi" w:eastAsia="Calibri" w:hAnsiTheme="minorHAnsi" w:cstheme="minorHAnsi"/>
                <w:color w:val="auto"/>
                <w:lang w:val="en-GB"/>
              </w:rPr>
              <w:t>o</w:t>
            </w:r>
            <w:r w:rsidR="00BC006E" w:rsidRPr="00BA371D">
              <w:rPr>
                <w:rFonts w:asciiTheme="minorHAnsi" w:eastAsia="Calibri" w:hAnsiTheme="minorHAnsi" w:cstheme="minorHAnsi"/>
                <w:color w:val="auto"/>
                <w:lang w:val="en-GB"/>
              </w:rPr>
              <w:t>n</w:t>
            </w:r>
            <w:r w:rsidR="00E345A3" w:rsidRPr="00BA371D">
              <w:rPr>
                <w:rFonts w:asciiTheme="minorHAnsi" w:eastAsia="Calibri" w:hAnsiTheme="minorHAnsi" w:cstheme="minorHAnsi"/>
                <w:color w:val="auto"/>
                <w:lang w:val="en-GB"/>
              </w:rPr>
              <w:t xml:space="preserve"> listing. </w:t>
            </w:r>
          </w:p>
          <w:p w14:paraId="00DA6875" w14:textId="71589048" w:rsidR="00F85961" w:rsidRPr="00BA371D" w:rsidRDefault="00F85961" w:rsidP="00BC006E">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Cancel button , user will be able to cancel the submission of data and user will be able to view the listing of the locations.</w:t>
            </w:r>
          </w:p>
        </w:tc>
      </w:tr>
      <w:tr w:rsidR="00E345A3" w:rsidRPr="00BA371D" w14:paraId="570397E0" w14:textId="77777777" w:rsidTr="0002345B">
        <w:trPr>
          <w:trHeight w:val="600"/>
        </w:trPr>
        <w:tc>
          <w:tcPr>
            <w:tcW w:w="2070" w:type="dxa"/>
          </w:tcPr>
          <w:p w14:paraId="71DDA0C1"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5E6CFE27" w14:textId="4384CEBE" w:rsidR="00E345A3" w:rsidRPr="00BA371D" w:rsidRDefault="00E345A3"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Add </w:t>
            </w:r>
            <w:r w:rsidR="00F85961" w:rsidRPr="00BA371D">
              <w:rPr>
                <w:rFonts w:asciiTheme="minorHAnsi" w:eastAsia="Calibri" w:hAnsiTheme="minorHAnsi" w:cstheme="minorHAnsi"/>
                <w:bCs/>
                <w:color w:val="auto"/>
                <w:lang w:val="en-GB"/>
              </w:rPr>
              <w:t>Location</w:t>
            </w:r>
            <w:r w:rsidRPr="00BA371D">
              <w:rPr>
                <w:rFonts w:asciiTheme="minorHAnsi" w:eastAsia="Calibri" w:hAnsiTheme="minorHAnsi" w:cstheme="minorHAnsi"/>
                <w:bCs/>
                <w:color w:val="auto"/>
                <w:lang w:val="en-GB"/>
              </w:rPr>
              <w:t xml:space="preserve"> Module</w:t>
            </w:r>
          </w:p>
          <w:p w14:paraId="165F09B1" w14:textId="77777777" w:rsidR="00E345A3" w:rsidRPr="00BA371D" w:rsidRDefault="00E345A3" w:rsidP="0002345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345A3" w:rsidRPr="00BA371D" w14:paraId="672C2169" w14:textId="77777777" w:rsidTr="0002345B">
        <w:tc>
          <w:tcPr>
            <w:tcW w:w="2070" w:type="dxa"/>
          </w:tcPr>
          <w:p w14:paraId="3FE65EA4"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03C9937F" w14:textId="77777777"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345A3" w:rsidRPr="00BA371D" w14:paraId="03B68D6D" w14:textId="77777777" w:rsidTr="0002345B">
        <w:tc>
          <w:tcPr>
            <w:tcW w:w="2070" w:type="dxa"/>
          </w:tcPr>
          <w:p w14:paraId="230AB4C7" w14:textId="77777777" w:rsidR="00E345A3" w:rsidRPr="00BA371D" w:rsidRDefault="00E345A3" w:rsidP="0002345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6CC604E4" w14:textId="77777777" w:rsidR="00E345A3" w:rsidRPr="00BA371D" w:rsidRDefault="00E345A3" w:rsidP="0002345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bookmarkEnd w:id="8"/>
      <w:bookmarkEnd w:id="9"/>
    </w:tbl>
    <w:p w14:paraId="33CB3823" w14:textId="5258ED0A" w:rsidR="00E345A3" w:rsidRPr="00BA371D" w:rsidRDefault="00E345A3" w:rsidP="00610655">
      <w:pPr>
        <w:pStyle w:val="NoSpacing"/>
        <w:jc w:val="both"/>
        <w:rPr>
          <w:rFonts w:asciiTheme="minorHAnsi" w:eastAsia="Calibri" w:hAnsiTheme="minorHAnsi" w:cstheme="minorHAnsi"/>
          <w:b/>
        </w:rPr>
      </w:pPr>
    </w:p>
    <w:p w14:paraId="7955F0C9" w14:textId="77777777" w:rsidR="00B84892" w:rsidRPr="00BA371D" w:rsidRDefault="00B84892" w:rsidP="00B84892">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71035630" w14:textId="77777777" w:rsidR="00B84892" w:rsidRPr="00BA371D" w:rsidRDefault="00B84892" w:rsidP="00B84892">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B84892" w:rsidRPr="00BA371D" w14:paraId="0DCAC748" w14:textId="77777777" w:rsidTr="00750AF8">
        <w:trPr>
          <w:trHeight w:val="395"/>
        </w:trPr>
        <w:tc>
          <w:tcPr>
            <w:tcW w:w="2233" w:type="dxa"/>
            <w:shd w:val="clear" w:color="auto" w:fill="D0CECE" w:themeFill="background2" w:themeFillShade="E6"/>
          </w:tcPr>
          <w:p w14:paraId="280E635A" w14:textId="77777777" w:rsidR="00B84892" w:rsidRPr="00BA371D" w:rsidRDefault="00B84892"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4B064D89" w14:textId="77777777" w:rsidR="00B84892" w:rsidRPr="00BA371D" w:rsidRDefault="00B84892"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4BD95271" w14:textId="77777777" w:rsidR="00B84892" w:rsidRPr="00BA371D" w:rsidRDefault="00B84892"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B3C9270" w14:textId="77777777" w:rsidR="00B84892" w:rsidRPr="00BA371D" w:rsidRDefault="00B84892"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B84892" w:rsidRPr="00BA371D" w14:paraId="59B971CA" w14:textId="77777777" w:rsidTr="00750AF8">
        <w:tc>
          <w:tcPr>
            <w:tcW w:w="2233" w:type="dxa"/>
          </w:tcPr>
          <w:p w14:paraId="74D5D03B" w14:textId="34F426E7" w:rsidR="00B84892" w:rsidRPr="00BA371D" w:rsidRDefault="00B84892" w:rsidP="00750AF8">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 &amp; Next</w:t>
            </w:r>
          </w:p>
        </w:tc>
        <w:tc>
          <w:tcPr>
            <w:tcW w:w="2232" w:type="dxa"/>
          </w:tcPr>
          <w:p w14:paraId="49A26F0E" w14:textId="5C8498CA" w:rsidR="00B84892" w:rsidRPr="00BA371D" w:rsidRDefault="00B84892" w:rsidP="00B84892">
            <w:pPr>
              <w:pStyle w:val="Default"/>
              <w:jc w:val="both"/>
              <w:rPr>
                <w:rFonts w:asciiTheme="minorHAnsi" w:hAnsiTheme="minorHAnsi"/>
                <w:color w:val="auto"/>
                <w:lang w:val="en-GB"/>
              </w:rPr>
            </w:pPr>
            <w:r w:rsidRPr="00BA371D">
              <w:rPr>
                <w:rFonts w:asciiTheme="minorHAnsi" w:hAnsiTheme="minorHAnsi"/>
                <w:color w:val="auto"/>
                <w:lang w:val="en-GB"/>
              </w:rPr>
              <w:t>Once the details of the location has been added by user, then on submit &amp; next user will be redirected to the currency details screen.</w:t>
            </w:r>
          </w:p>
        </w:tc>
        <w:tc>
          <w:tcPr>
            <w:tcW w:w="2232" w:type="dxa"/>
          </w:tcPr>
          <w:p w14:paraId="778B3D3B" w14:textId="2F3DBD2F" w:rsidR="00B84892" w:rsidRPr="00BA371D" w:rsidRDefault="00930D82" w:rsidP="00A3289C">
            <w:pPr>
              <w:pStyle w:val="NoSpacing"/>
              <w:jc w:val="both"/>
              <w:rPr>
                <w:rFonts w:asciiTheme="minorHAnsi" w:hAnsiTheme="minorHAnsi"/>
                <w:kern w:val="0"/>
              </w:rPr>
            </w:pPr>
            <w:r w:rsidRPr="00BA371D">
              <w:rPr>
                <w:rFonts w:asciiTheme="minorHAnsi" w:hAnsiTheme="minorHAnsi"/>
                <w:kern w:val="0"/>
              </w:rPr>
              <w:t>Location</w:t>
            </w:r>
            <w:r w:rsidR="00B84892" w:rsidRPr="00BA371D">
              <w:rPr>
                <w:rFonts w:asciiTheme="minorHAnsi" w:hAnsiTheme="minorHAnsi"/>
                <w:kern w:val="0"/>
              </w:rPr>
              <w:t xml:space="preserve"> details will be saved in the system and user will be redirected to the currency details scree to </w:t>
            </w:r>
            <w:r w:rsidR="00A3289C" w:rsidRPr="00BA371D">
              <w:rPr>
                <w:rFonts w:asciiTheme="minorHAnsi" w:hAnsiTheme="minorHAnsi"/>
                <w:kern w:val="0"/>
              </w:rPr>
              <w:t>add</w:t>
            </w:r>
            <w:r w:rsidR="00B84892" w:rsidRPr="00BA371D">
              <w:rPr>
                <w:rFonts w:asciiTheme="minorHAnsi" w:hAnsiTheme="minorHAnsi"/>
                <w:kern w:val="0"/>
              </w:rPr>
              <w:t xml:space="preserve"> the details.</w:t>
            </w:r>
          </w:p>
        </w:tc>
        <w:tc>
          <w:tcPr>
            <w:tcW w:w="2232" w:type="dxa"/>
          </w:tcPr>
          <w:p w14:paraId="33B8F5C6" w14:textId="4A43125B" w:rsidR="00B84892" w:rsidRPr="00BA371D" w:rsidRDefault="00B84892" w:rsidP="00A3289C">
            <w:pPr>
              <w:pStyle w:val="NoSpacing"/>
              <w:jc w:val="both"/>
              <w:rPr>
                <w:rFonts w:asciiTheme="minorHAnsi" w:hAnsiTheme="minorHAnsi"/>
              </w:rPr>
            </w:pPr>
            <w:r w:rsidRPr="00BA371D">
              <w:rPr>
                <w:rFonts w:asciiTheme="minorHAnsi" w:hAnsiTheme="minorHAnsi"/>
              </w:rPr>
              <w:t xml:space="preserve">Location details </w:t>
            </w:r>
            <w:r w:rsidR="00A3289C" w:rsidRPr="00BA371D">
              <w:rPr>
                <w:rFonts w:asciiTheme="minorHAnsi" w:hAnsiTheme="minorHAnsi"/>
              </w:rPr>
              <w:t>added</w:t>
            </w:r>
            <w:r w:rsidRPr="00BA371D">
              <w:rPr>
                <w:rFonts w:asciiTheme="minorHAnsi" w:hAnsiTheme="minorHAnsi"/>
              </w:rPr>
              <w:t xml:space="preserve"> successfully.</w:t>
            </w:r>
          </w:p>
        </w:tc>
      </w:tr>
      <w:tr w:rsidR="00B84892" w:rsidRPr="00BA371D" w14:paraId="2F221629" w14:textId="77777777" w:rsidTr="00750AF8">
        <w:tc>
          <w:tcPr>
            <w:tcW w:w="2233" w:type="dxa"/>
          </w:tcPr>
          <w:p w14:paraId="1C233795" w14:textId="2616F5DC" w:rsidR="00B84892" w:rsidRPr="00BA371D" w:rsidRDefault="00B84892" w:rsidP="00B8489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ubmit</w:t>
            </w:r>
          </w:p>
        </w:tc>
        <w:tc>
          <w:tcPr>
            <w:tcW w:w="2232" w:type="dxa"/>
          </w:tcPr>
          <w:p w14:paraId="0E181664" w14:textId="102AD75A" w:rsidR="00B84892" w:rsidRPr="00BA371D" w:rsidRDefault="00B84892" w:rsidP="00A3289C">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930D82" w:rsidRPr="00BA371D">
              <w:rPr>
                <w:rFonts w:asciiTheme="minorHAnsi" w:hAnsiTheme="minorHAnsi"/>
                <w:color w:val="auto"/>
                <w:lang w:val="en-GB"/>
              </w:rPr>
              <w:t>location and currency</w:t>
            </w:r>
            <w:r w:rsidRPr="00BA371D">
              <w:rPr>
                <w:rFonts w:asciiTheme="minorHAnsi" w:hAnsiTheme="minorHAnsi"/>
                <w:color w:val="auto"/>
                <w:lang w:val="en-GB"/>
              </w:rPr>
              <w:t xml:space="preserve"> has been </w:t>
            </w:r>
            <w:r w:rsidR="00A3289C" w:rsidRPr="00BA371D">
              <w:rPr>
                <w:rFonts w:asciiTheme="minorHAnsi" w:hAnsiTheme="minorHAnsi"/>
                <w:color w:val="auto"/>
                <w:lang w:val="en-GB"/>
              </w:rPr>
              <w:t>added</w:t>
            </w:r>
            <w:r w:rsidRPr="00BA371D">
              <w:rPr>
                <w:rFonts w:asciiTheme="minorHAnsi" w:hAnsiTheme="minorHAnsi"/>
                <w:color w:val="auto"/>
                <w:lang w:val="en-GB"/>
              </w:rPr>
              <w:t xml:space="preserve"> by user, then on submit it will save all the data on to the system.</w:t>
            </w:r>
          </w:p>
        </w:tc>
        <w:tc>
          <w:tcPr>
            <w:tcW w:w="2232" w:type="dxa"/>
          </w:tcPr>
          <w:p w14:paraId="4D1FA3D7" w14:textId="0E9CF161" w:rsidR="00B84892" w:rsidRPr="00BA371D" w:rsidRDefault="00A3289C" w:rsidP="00930D82">
            <w:pPr>
              <w:pStyle w:val="NoSpacing"/>
              <w:jc w:val="both"/>
              <w:rPr>
                <w:rFonts w:asciiTheme="minorHAnsi" w:hAnsiTheme="minorHAnsi"/>
                <w:kern w:val="0"/>
              </w:rPr>
            </w:pPr>
            <w:r w:rsidRPr="00BA371D">
              <w:rPr>
                <w:rFonts w:asciiTheme="minorHAnsi" w:hAnsiTheme="minorHAnsi"/>
                <w:kern w:val="0"/>
              </w:rPr>
              <w:t>Added</w:t>
            </w:r>
            <w:r w:rsidR="00930D82" w:rsidRPr="00BA371D">
              <w:rPr>
                <w:rFonts w:asciiTheme="minorHAnsi" w:hAnsiTheme="minorHAnsi"/>
                <w:kern w:val="0"/>
              </w:rPr>
              <w:t xml:space="preserve"> location and currency</w:t>
            </w:r>
            <w:r w:rsidR="00B84892" w:rsidRPr="00BA371D">
              <w:rPr>
                <w:rFonts w:asciiTheme="minorHAnsi" w:hAnsiTheme="minorHAnsi"/>
                <w:kern w:val="0"/>
              </w:rPr>
              <w:t xml:space="preserve"> details will be displayed in the </w:t>
            </w:r>
            <w:r w:rsidR="00930D82" w:rsidRPr="00BA371D">
              <w:rPr>
                <w:rFonts w:asciiTheme="minorHAnsi" w:hAnsiTheme="minorHAnsi"/>
                <w:kern w:val="0"/>
              </w:rPr>
              <w:t>Location</w:t>
            </w:r>
            <w:r w:rsidR="00B84892" w:rsidRPr="00BA371D">
              <w:rPr>
                <w:rFonts w:asciiTheme="minorHAnsi" w:hAnsiTheme="minorHAnsi"/>
                <w:kern w:val="0"/>
              </w:rPr>
              <w:t xml:space="preserve"> listing page.</w:t>
            </w:r>
          </w:p>
        </w:tc>
        <w:tc>
          <w:tcPr>
            <w:tcW w:w="2232" w:type="dxa"/>
          </w:tcPr>
          <w:p w14:paraId="51DD3AB5" w14:textId="15F94804" w:rsidR="00B84892" w:rsidRPr="00BA371D" w:rsidRDefault="000C6986" w:rsidP="00A3289C">
            <w:pPr>
              <w:pStyle w:val="NoSpacing"/>
              <w:jc w:val="both"/>
              <w:rPr>
                <w:rFonts w:asciiTheme="minorHAnsi" w:hAnsiTheme="minorHAnsi"/>
              </w:rPr>
            </w:pPr>
            <w:r w:rsidRPr="00BA371D">
              <w:rPr>
                <w:rFonts w:asciiTheme="minorHAnsi" w:hAnsiTheme="minorHAnsi"/>
              </w:rPr>
              <w:t xml:space="preserve">Location details and Currency details </w:t>
            </w:r>
            <w:r w:rsidR="00A3289C" w:rsidRPr="00BA371D">
              <w:rPr>
                <w:rFonts w:asciiTheme="minorHAnsi" w:hAnsiTheme="minorHAnsi"/>
              </w:rPr>
              <w:t>added</w:t>
            </w:r>
            <w:r w:rsidRPr="00BA371D">
              <w:rPr>
                <w:rFonts w:asciiTheme="minorHAnsi" w:hAnsiTheme="minorHAnsi"/>
              </w:rPr>
              <w:t xml:space="preserve">  successfully.</w:t>
            </w:r>
          </w:p>
        </w:tc>
      </w:tr>
    </w:tbl>
    <w:p w14:paraId="388A80B6" w14:textId="40FFA55F" w:rsidR="007B0DDC" w:rsidRPr="00BA371D" w:rsidRDefault="007B0DDC" w:rsidP="00610655">
      <w:pPr>
        <w:pStyle w:val="NoSpacing"/>
        <w:jc w:val="both"/>
        <w:rPr>
          <w:rFonts w:asciiTheme="minorHAnsi" w:eastAsia="Calibri" w:hAnsiTheme="minorHAnsi" w:cstheme="minorHAnsi"/>
          <w:b/>
        </w:rPr>
      </w:pPr>
    </w:p>
    <w:p w14:paraId="2A77F991" w14:textId="57ADF129" w:rsidR="00246B58" w:rsidRPr="00BA371D" w:rsidRDefault="00246B58" w:rsidP="00610655">
      <w:pPr>
        <w:pStyle w:val="NoSpacing"/>
        <w:jc w:val="both"/>
        <w:rPr>
          <w:rFonts w:asciiTheme="minorHAnsi" w:eastAsia="Calibri" w:hAnsiTheme="minorHAnsi" w:cstheme="minorHAnsi"/>
          <w:b/>
        </w:rPr>
      </w:pPr>
    </w:p>
    <w:p w14:paraId="58980B0C" w14:textId="77777777" w:rsidR="00246B58" w:rsidRPr="00BA371D" w:rsidRDefault="00246B58" w:rsidP="00246B58">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5BECB947" w14:textId="77777777" w:rsidR="00246B58" w:rsidRPr="00BA371D" w:rsidRDefault="00246B58" w:rsidP="00246B58">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246B58" w:rsidRPr="00BA371D" w14:paraId="443D7EFB" w14:textId="77777777" w:rsidTr="00750AF8">
        <w:trPr>
          <w:trHeight w:val="395"/>
        </w:trPr>
        <w:tc>
          <w:tcPr>
            <w:tcW w:w="2244" w:type="dxa"/>
            <w:shd w:val="clear" w:color="auto" w:fill="D0CECE" w:themeFill="background2" w:themeFillShade="E6"/>
          </w:tcPr>
          <w:p w14:paraId="238CC48B"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6A5CC39D" w14:textId="77777777" w:rsidR="00246B58" w:rsidRPr="00BA371D" w:rsidRDefault="00246B58" w:rsidP="00750AF8">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03C943F1"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5B402939"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477A6425"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3D60C39F"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246B58" w:rsidRPr="00BA371D" w14:paraId="774C55FC" w14:textId="77777777" w:rsidTr="00750AF8">
        <w:tc>
          <w:tcPr>
            <w:tcW w:w="8906" w:type="dxa"/>
            <w:gridSpan w:val="5"/>
          </w:tcPr>
          <w:p w14:paraId="063D4352" w14:textId="77777777" w:rsidR="00246B58" w:rsidRPr="00BA371D" w:rsidRDefault="00246B58" w:rsidP="00750AF8">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Location Details</w:t>
            </w:r>
          </w:p>
        </w:tc>
      </w:tr>
      <w:tr w:rsidR="00246B58" w:rsidRPr="00BA371D" w14:paraId="63909DCE" w14:textId="77777777" w:rsidTr="00750AF8">
        <w:tc>
          <w:tcPr>
            <w:tcW w:w="2244" w:type="dxa"/>
          </w:tcPr>
          <w:p w14:paraId="468BA367"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r w:rsidRPr="00BA371D">
              <w:rPr>
                <w:rFonts w:asciiTheme="minorHAnsi" w:hAnsiTheme="minorHAnsi" w:cstheme="minorHAnsi"/>
                <w:color w:val="FF0000"/>
              </w:rPr>
              <w:t>*</w:t>
            </w:r>
          </w:p>
        </w:tc>
        <w:tc>
          <w:tcPr>
            <w:tcW w:w="2126" w:type="dxa"/>
          </w:tcPr>
          <w:p w14:paraId="76086DD2"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3C6A1577"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Kindly select Country Name </w:t>
            </w:r>
          </w:p>
        </w:tc>
        <w:tc>
          <w:tcPr>
            <w:tcW w:w="1275" w:type="dxa"/>
          </w:tcPr>
          <w:p w14:paraId="4CC63997"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B9C3B02" w14:textId="77777777" w:rsidR="00246B58" w:rsidRPr="00BA371D" w:rsidRDefault="00246B58"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246B58" w:rsidRPr="00BA371D" w14:paraId="4A1D474D" w14:textId="77777777" w:rsidTr="00750AF8">
        <w:tc>
          <w:tcPr>
            <w:tcW w:w="2244" w:type="dxa"/>
          </w:tcPr>
          <w:p w14:paraId="3E02DF32" w14:textId="77777777" w:rsidR="00246B58" w:rsidRPr="00BA371D" w:rsidRDefault="00246B58" w:rsidP="00750AF8">
            <w:pPr>
              <w:pStyle w:val="Default"/>
              <w:rPr>
                <w:rFonts w:asciiTheme="minorHAnsi" w:hAnsiTheme="minorHAnsi" w:cstheme="minorHAnsi"/>
              </w:rPr>
            </w:pPr>
            <w:r w:rsidRPr="00BA371D">
              <w:rPr>
                <w:rFonts w:asciiTheme="minorHAnsi" w:eastAsia="Calibri" w:hAnsiTheme="minorHAnsi" w:cstheme="minorHAnsi"/>
                <w:color w:val="auto"/>
                <w:lang w:val="en-GB"/>
              </w:rPr>
              <w:t>Region Master</w:t>
            </w:r>
            <w:r w:rsidRPr="00BA371D">
              <w:rPr>
                <w:rFonts w:asciiTheme="minorHAnsi" w:hAnsiTheme="minorHAnsi" w:cstheme="minorHAnsi"/>
                <w:color w:val="FF0000"/>
              </w:rPr>
              <w:t>*</w:t>
            </w:r>
          </w:p>
        </w:tc>
        <w:tc>
          <w:tcPr>
            <w:tcW w:w="2126" w:type="dxa"/>
          </w:tcPr>
          <w:p w14:paraId="0F396892"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86D4FA1"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Region name</w:t>
            </w:r>
          </w:p>
        </w:tc>
        <w:tc>
          <w:tcPr>
            <w:tcW w:w="1275" w:type="dxa"/>
          </w:tcPr>
          <w:p w14:paraId="04949BDF"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42C7F52" w14:textId="77777777" w:rsidR="00246B58" w:rsidRPr="00BA371D" w:rsidRDefault="00246B58"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246B58" w:rsidRPr="00BA371D" w14:paraId="03717F5D" w14:textId="77777777" w:rsidTr="00750AF8">
        <w:tc>
          <w:tcPr>
            <w:tcW w:w="2244" w:type="dxa"/>
          </w:tcPr>
          <w:p w14:paraId="60453EFF" w14:textId="77777777" w:rsidR="00246B58" w:rsidRPr="00BA371D" w:rsidRDefault="00246B58" w:rsidP="00750AF8">
            <w:pPr>
              <w:pStyle w:val="Default"/>
              <w:rPr>
                <w:rFonts w:asciiTheme="minorHAnsi" w:hAnsiTheme="minorHAnsi" w:cstheme="minorHAnsi"/>
              </w:rPr>
            </w:pPr>
            <w:r w:rsidRPr="00BA371D">
              <w:rPr>
                <w:rFonts w:asciiTheme="minorHAnsi" w:hAnsiTheme="minorHAnsi" w:cstheme="minorHAnsi"/>
              </w:rPr>
              <w:t>States/Emirates</w:t>
            </w:r>
          </w:p>
        </w:tc>
        <w:tc>
          <w:tcPr>
            <w:tcW w:w="2126" w:type="dxa"/>
          </w:tcPr>
          <w:p w14:paraId="5B8E974C"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084F3693"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States/Emirates</w:t>
            </w:r>
          </w:p>
        </w:tc>
        <w:tc>
          <w:tcPr>
            <w:tcW w:w="1275" w:type="dxa"/>
          </w:tcPr>
          <w:p w14:paraId="61ED5175"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85AEE36" w14:textId="77777777" w:rsidR="00246B58" w:rsidRPr="00BA371D" w:rsidRDefault="00246B58"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246B58" w:rsidRPr="00BA371D" w14:paraId="21361F59" w14:textId="77777777" w:rsidTr="00750AF8">
        <w:tc>
          <w:tcPr>
            <w:tcW w:w="2244" w:type="dxa"/>
          </w:tcPr>
          <w:p w14:paraId="342FBBEC"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26491BDC" w14:textId="77777777" w:rsidR="00246B58" w:rsidRPr="00BA371D" w:rsidRDefault="00246B58" w:rsidP="00750AF8">
            <w:pPr>
              <w:pStyle w:val="Default"/>
              <w:rPr>
                <w:rFonts w:asciiTheme="minorHAnsi" w:eastAsia="Calibri" w:hAnsiTheme="minorHAnsi" w:cstheme="minorHAnsi"/>
                <w:bCs/>
                <w:color w:val="auto"/>
                <w:lang w:val="en-GB"/>
              </w:rPr>
            </w:pPr>
          </w:p>
        </w:tc>
        <w:tc>
          <w:tcPr>
            <w:tcW w:w="2126" w:type="dxa"/>
          </w:tcPr>
          <w:p w14:paraId="5DBE9991"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741636ED" w14:textId="77777777" w:rsidR="00246B58" w:rsidRPr="00BA371D" w:rsidRDefault="00246B58" w:rsidP="00750AF8">
            <w:pPr>
              <w:pStyle w:val="Default"/>
              <w:rPr>
                <w:rFonts w:asciiTheme="minorHAnsi" w:eastAsia="Calibri" w:hAnsiTheme="minorHAnsi" w:cstheme="minorHAnsi"/>
                <w:color w:val="auto"/>
                <w:lang w:val="en-GB"/>
              </w:rPr>
            </w:pPr>
          </w:p>
        </w:tc>
        <w:tc>
          <w:tcPr>
            <w:tcW w:w="1275" w:type="dxa"/>
          </w:tcPr>
          <w:p w14:paraId="1346077B" w14:textId="77777777" w:rsidR="00246B58" w:rsidRPr="00BA371D" w:rsidRDefault="00246B58" w:rsidP="00750AF8">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0099A406"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46B58" w:rsidRPr="00BA371D" w14:paraId="51DD6221" w14:textId="77777777" w:rsidTr="00750AF8">
        <w:tc>
          <w:tcPr>
            <w:tcW w:w="2244" w:type="dxa"/>
          </w:tcPr>
          <w:p w14:paraId="345D5068" w14:textId="77777777" w:rsidR="00246B58" w:rsidRPr="00BA371D" w:rsidRDefault="00246B58" w:rsidP="00750AF8">
            <w:pPr>
              <w:rPr>
                <w:rFonts w:asciiTheme="minorHAnsi" w:hAnsiTheme="minorHAnsi" w:cstheme="minorHAnsi"/>
                <w:sz w:val="24"/>
                <w:szCs w:val="24"/>
              </w:rPr>
            </w:pPr>
            <w:r w:rsidRPr="00BA371D">
              <w:rPr>
                <w:rFonts w:asciiTheme="minorHAnsi" w:hAnsiTheme="minorHAnsi" w:cstheme="minorHAnsi"/>
                <w:sz w:val="24"/>
                <w:szCs w:val="24"/>
              </w:rPr>
              <w:t>Building Projects</w:t>
            </w:r>
          </w:p>
        </w:tc>
        <w:tc>
          <w:tcPr>
            <w:tcW w:w="2126" w:type="dxa"/>
          </w:tcPr>
          <w:p w14:paraId="7AE27829"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D28C54D" w14:textId="77777777" w:rsidR="00246B58" w:rsidRPr="00BA371D" w:rsidRDefault="00246B58" w:rsidP="00750AF8">
            <w:pPr>
              <w:pStyle w:val="Default"/>
              <w:rPr>
                <w:rFonts w:asciiTheme="minorHAnsi" w:eastAsia="Calibri" w:hAnsiTheme="minorHAnsi" w:cstheme="minorHAnsi"/>
                <w:color w:val="auto"/>
                <w:lang w:val="en-GB"/>
              </w:rPr>
            </w:pPr>
          </w:p>
        </w:tc>
        <w:tc>
          <w:tcPr>
            <w:tcW w:w="1275" w:type="dxa"/>
          </w:tcPr>
          <w:p w14:paraId="0025FBB6"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C361556"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46B58" w:rsidRPr="00BA371D" w14:paraId="436AD275" w14:textId="77777777" w:rsidTr="00750AF8">
        <w:tc>
          <w:tcPr>
            <w:tcW w:w="2244" w:type="dxa"/>
          </w:tcPr>
          <w:p w14:paraId="350A64B4"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Geo-coordinates</w:t>
            </w:r>
            <w:r w:rsidRPr="00BA371D">
              <w:rPr>
                <w:rFonts w:asciiTheme="minorHAnsi" w:hAnsiTheme="minorHAnsi" w:cstheme="minorHAnsi"/>
                <w:color w:val="FF0000"/>
              </w:rPr>
              <w:t>*</w:t>
            </w:r>
          </w:p>
        </w:tc>
        <w:tc>
          <w:tcPr>
            <w:tcW w:w="2126" w:type="dxa"/>
          </w:tcPr>
          <w:p w14:paraId="6AC629A0" w14:textId="77777777" w:rsidR="00246B58" w:rsidRPr="00BA371D" w:rsidRDefault="00246B5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F37CFF7"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 cannot be blank</w:t>
            </w:r>
          </w:p>
        </w:tc>
        <w:tc>
          <w:tcPr>
            <w:tcW w:w="1275" w:type="dxa"/>
          </w:tcPr>
          <w:p w14:paraId="2B3225DA"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DE2DDFC"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46B58" w:rsidRPr="00BA371D" w14:paraId="3FE608EC" w14:textId="77777777" w:rsidTr="00750AF8">
        <w:tc>
          <w:tcPr>
            <w:tcW w:w="2244" w:type="dxa"/>
          </w:tcPr>
          <w:p w14:paraId="74189809" w14:textId="77777777" w:rsidR="00246B58" w:rsidRPr="00BA371D" w:rsidRDefault="00246B58"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6E8D80AF" w14:textId="77777777" w:rsidR="00246B58" w:rsidRPr="00BA371D" w:rsidRDefault="00246B58"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458EBDAC" w14:textId="77777777" w:rsidR="00246B58" w:rsidRPr="00BA371D" w:rsidRDefault="00246B58" w:rsidP="00750AF8">
            <w:pPr>
              <w:pStyle w:val="Default"/>
              <w:rPr>
                <w:rFonts w:asciiTheme="minorHAnsi" w:eastAsia="Calibri" w:hAnsiTheme="minorHAnsi" w:cstheme="minorHAnsi"/>
                <w:color w:val="auto"/>
                <w:lang w:val="en-GB"/>
              </w:rPr>
            </w:pPr>
          </w:p>
        </w:tc>
        <w:tc>
          <w:tcPr>
            <w:tcW w:w="1275" w:type="dxa"/>
          </w:tcPr>
          <w:p w14:paraId="100F5251" w14:textId="77777777" w:rsidR="00246B58" w:rsidRPr="00BA371D" w:rsidRDefault="00246B58"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6D5B74E" w14:textId="77777777" w:rsidR="00246B58" w:rsidRPr="00BA371D" w:rsidRDefault="00246B5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246B58" w:rsidRPr="00BA371D" w14:paraId="1A9484BE" w14:textId="77777777" w:rsidTr="00750AF8">
        <w:tc>
          <w:tcPr>
            <w:tcW w:w="8906" w:type="dxa"/>
            <w:gridSpan w:val="5"/>
          </w:tcPr>
          <w:p w14:paraId="76F11A8D" w14:textId="77777777" w:rsidR="00246B58" w:rsidRPr="00BA371D" w:rsidRDefault="00246B58" w:rsidP="00750AF8">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urrency Details</w:t>
            </w:r>
          </w:p>
        </w:tc>
      </w:tr>
      <w:tr w:rsidR="00246B58" w:rsidRPr="00BA371D" w14:paraId="7C422285" w14:textId="77777777" w:rsidTr="00750AF8">
        <w:tc>
          <w:tcPr>
            <w:tcW w:w="2244" w:type="dxa"/>
          </w:tcPr>
          <w:p w14:paraId="4EB527B1"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Home Currency</w:t>
            </w:r>
            <w:r w:rsidRPr="00BA371D">
              <w:rPr>
                <w:rFonts w:asciiTheme="minorHAnsi" w:hAnsiTheme="minorHAnsi" w:cstheme="minorHAnsi"/>
                <w:color w:val="FF0000"/>
              </w:rPr>
              <w:t>*</w:t>
            </w:r>
          </w:p>
        </w:tc>
        <w:tc>
          <w:tcPr>
            <w:tcW w:w="2126" w:type="dxa"/>
          </w:tcPr>
          <w:p w14:paraId="16C093C2"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74F146E0" w14:textId="77777777" w:rsidR="00246B58" w:rsidRPr="00BA371D" w:rsidRDefault="00246B58" w:rsidP="00750AF8">
            <w:pPr>
              <w:pStyle w:val="NoSpacing"/>
              <w:jc w:val="both"/>
              <w:rPr>
                <w:rFonts w:asciiTheme="minorHAnsi" w:eastAsia="Calibri" w:hAnsiTheme="minorHAnsi" w:cstheme="minorHAnsi"/>
              </w:rPr>
            </w:pPr>
            <w:r w:rsidRPr="00BA371D">
              <w:rPr>
                <w:rFonts w:asciiTheme="minorHAnsi" w:eastAsia="Calibri" w:hAnsiTheme="minorHAnsi" w:cstheme="minorHAnsi"/>
              </w:rPr>
              <w:t>Kindly select Home Currency from dropdown menu</w:t>
            </w:r>
          </w:p>
        </w:tc>
        <w:tc>
          <w:tcPr>
            <w:tcW w:w="1275" w:type="dxa"/>
          </w:tcPr>
          <w:p w14:paraId="6738F190"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E981AA0"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46B58" w:rsidRPr="00BA371D" w14:paraId="71C15BAD" w14:textId="77777777" w:rsidTr="00750AF8">
        <w:tc>
          <w:tcPr>
            <w:tcW w:w="2244" w:type="dxa"/>
          </w:tcPr>
          <w:p w14:paraId="10334394"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reign Currency</w:t>
            </w:r>
            <w:r w:rsidRPr="00BA371D">
              <w:rPr>
                <w:rFonts w:asciiTheme="minorHAnsi" w:hAnsiTheme="minorHAnsi" w:cstheme="minorHAnsi"/>
                <w:color w:val="FF0000"/>
              </w:rPr>
              <w:t>*</w:t>
            </w:r>
          </w:p>
        </w:tc>
        <w:tc>
          <w:tcPr>
            <w:tcW w:w="2126" w:type="dxa"/>
          </w:tcPr>
          <w:p w14:paraId="19B4309A"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30B94163"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Foreign Currency from dropdown menu</w:t>
            </w:r>
          </w:p>
        </w:tc>
        <w:tc>
          <w:tcPr>
            <w:tcW w:w="1275" w:type="dxa"/>
          </w:tcPr>
          <w:p w14:paraId="4E0E4AB5"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554D022"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46B58" w:rsidRPr="00BA371D" w14:paraId="114BBFA5" w14:textId="77777777" w:rsidTr="00750AF8">
        <w:tc>
          <w:tcPr>
            <w:tcW w:w="2244" w:type="dxa"/>
          </w:tcPr>
          <w:p w14:paraId="21E6E5F3"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changes Rates</w:t>
            </w:r>
            <w:r w:rsidRPr="00BA371D">
              <w:rPr>
                <w:rFonts w:asciiTheme="minorHAnsi" w:hAnsiTheme="minorHAnsi" w:cstheme="minorHAnsi"/>
                <w:color w:val="FF0000"/>
              </w:rPr>
              <w:t>*</w:t>
            </w:r>
          </w:p>
        </w:tc>
        <w:tc>
          <w:tcPr>
            <w:tcW w:w="2126" w:type="dxa"/>
          </w:tcPr>
          <w:p w14:paraId="3210568C"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37D50656" w14:textId="77777777" w:rsidR="00246B58" w:rsidRPr="00BA371D" w:rsidRDefault="00246B58" w:rsidP="00750AF8">
            <w:pPr>
              <w:pStyle w:val="NoSpacing"/>
              <w:jc w:val="both"/>
              <w:rPr>
                <w:rFonts w:asciiTheme="minorHAnsi" w:eastAsia="Calibri" w:hAnsiTheme="minorHAnsi" w:cstheme="minorHAnsi"/>
              </w:rPr>
            </w:pPr>
            <w:r w:rsidRPr="00BA371D">
              <w:rPr>
                <w:rFonts w:asciiTheme="minorHAnsi" w:eastAsia="Calibri" w:hAnsiTheme="minorHAnsi" w:cstheme="minorHAnsi"/>
              </w:rPr>
              <w:t>Exchange Rate cannot be blank</w:t>
            </w:r>
          </w:p>
        </w:tc>
        <w:tc>
          <w:tcPr>
            <w:tcW w:w="1275" w:type="dxa"/>
          </w:tcPr>
          <w:p w14:paraId="0260E40B"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5A192275"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246B58" w:rsidRPr="00BA371D" w14:paraId="592B2FE9" w14:textId="77777777" w:rsidTr="00750AF8">
        <w:tc>
          <w:tcPr>
            <w:tcW w:w="2244" w:type="dxa"/>
          </w:tcPr>
          <w:p w14:paraId="2203DEF5"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w:t>
            </w:r>
          </w:p>
        </w:tc>
        <w:tc>
          <w:tcPr>
            <w:tcW w:w="2126" w:type="dxa"/>
          </w:tcPr>
          <w:p w14:paraId="098D1175"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03E36EAE" w14:textId="77777777" w:rsidR="00246B58" w:rsidRPr="00BA371D" w:rsidRDefault="00246B58" w:rsidP="00750AF8">
            <w:pPr>
              <w:pStyle w:val="NoSpacing"/>
              <w:jc w:val="both"/>
              <w:rPr>
                <w:rFonts w:asciiTheme="minorHAnsi" w:eastAsia="Calibri" w:hAnsiTheme="minorHAnsi" w:cstheme="minorHAnsi"/>
              </w:rPr>
            </w:pPr>
          </w:p>
        </w:tc>
        <w:tc>
          <w:tcPr>
            <w:tcW w:w="1275" w:type="dxa"/>
          </w:tcPr>
          <w:p w14:paraId="4719AD07"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F0FB8A4"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246B58" w:rsidRPr="00BA371D" w14:paraId="61C7535D" w14:textId="77777777" w:rsidTr="00750AF8">
        <w:tc>
          <w:tcPr>
            <w:tcW w:w="2244" w:type="dxa"/>
          </w:tcPr>
          <w:p w14:paraId="68D9F0A8" w14:textId="77777777" w:rsidR="00246B58" w:rsidRPr="00BA371D" w:rsidRDefault="00246B5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AX (%)</w:t>
            </w:r>
          </w:p>
        </w:tc>
        <w:tc>
          <w:tcPr>
            <w:tcW w:w="2126" w:type="dxa"/>
          </w:tcPr>
          <w:p w14:paraId="0BF25645"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6AE4447E" w14:textId="77777777" w:rsidR="00246B58" w:rsidRPr="00BA371D" w:rsidRDefault="00246B58" w:rsidP="00750AF8">
            <w:pPr>
              <w:pStyle w:val="NoSpacing"/>
              <w:jc w:val="both"/>
              <w:rPr>
                <w:rFonts w:asciiTheme="minorHAnsi" w:eastAsia="Calibri" w:hAnsiTheme="minorHAnsi" w:cstheme="minorHAnsi"/>
                <w:b/>
              </w:rPr>
            </w:pPr>
          </w:p>
        </w:tc>
        <w:tc>
          <w:tcPr>
            <w:tcW w:w="1275" w:type="dxa"/>
          </w:tcPr>
          <w:p w14:paraId="52249527"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07ACAEA" w14:textId="77777777" w:rsidR="00246B58" w:rsidRPr="00BA371D" w:rsidRDefault="00246B58"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bl>
    <w:p w14:paraId="36D60741" w14:textId="77777777" w:rsidR="00246B58" w:rsidRPr="00BA371D" w:rsidRDefault="00246B58" w:rsidP="00246B58">
      <w:pPr>
        <w:pStyle w:val="NoSpacing"/>
        <w:jc w:val="both"/>
        <w:rPr>
          <w:rFonts w:asciiTheme="minorHAnsi" w:eastAsia="Calibri" w:hAnsiTheme="minorHAnsi" w:cstheme="minorHAnsi"/>
          <w:b/>
        </w:rPr>
      </w:pPr>
    </w:p>
    <w:p w14:paraId="4709A8A8" w14:textId="77777777" w:rsidR="00246B58" w:rsidRPr="00BA371D" w:rsidRDefault="00246B58" w:rsidP="00610655">
      <w:pPr>
        <w:pStyle w:val="NoSpacing"/>
        <w:jc w:val="both"/>
        <w:rPr>
          <w:rFonts w:asciiTheme="minorHAnsi" w:eastAsia="Calibri" w:hAnsiTheme="minorHAnsi" w:cstheme="minorHAnsi"/>
          <w:b/>
        </w:rPr>
      </w:pPr>
    </w:p>
    <w:p w14:paraId="7D4169B3" w14:textId="7717BF01" w:rsidR="00521CA9" w:rsidRPr="00930C4B" w:rsidRDefault="007B0DDC" w:rsidP="00521CA9">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Location</w:t>
      </w:r>
      <w:r w:rsidR="00521CA9" w:rsidRPr="00930C4B">
        <w:rPr>
          <w:rFonts w:asciiTheme="minorHAnsi" w:eastAsia="Times New Roman" w:hAnsiTheme="minorHAnsi" w:cstheme="minorHAnsi"/>
          <w:color w:val="2F5496"/>
          <w:sz w:val="28"/>
          <w:szCs w:val="24"/>
          <w:lang w:val="en-IN"/>
        </w:rPr>
        <w:t xml:space="preserve"> Listing- Edit </w:t>
      </w:r>
      <w:r w:rsidR="00B0408D" w:rsidRPr="00930C4B">
        <w:rPr>
          <w:rFonts w:asciiTheme="minorHAnsi" w:eastAsia="Times New Roman" w:hAnsiTheme="minorHAnsi" w:cstheme="minorHAnsi"/>
          <w:color w:val="2F5496"/>
          <w:sz w:val="28"/>
          <w:szCs w:val="24"/>
          <w:lang w:val="en-IN"/>
        </w:rPr>
        <w:t>Location</w:t>
      </w:r>
      <w:r w:rsidR="00476D56" w:rsidRPr="00930C4B">
        <w:rPr>
          <w:rFonts w:asciiTheme="minorHAnsi" w:eastAsia="Times New Roman" w:hAnsiTheme="minorHAnsi" w:cstheme="minorHAnsi"/>
          <w:color w:val="2F5496"/>
          <w:sz w:val="28"/>
          <w:szCs w:val="24"/>
          <w:lang w:val="en-IN"/>
        </w:rPr>
        <w:t xml:space="preserve"> &amp; Currency</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521CA9" w:rsidRPr="00BA371D" w14:paraId="52C3DC17" w14:textId="77777777" w:rsidTr="007B0DDC">
        <w:trPr>
          <w:trHeight w:val="395"/>
        </w:trPr>
        <w:tc>
          <w:tcPr>
            <w:tcW w:w="2070" w:type="dxa"/>
            <w:shd w:val="clear" w:color="auto" w:fill="D0CECE" w:themeFill="background2" w:themeFillShade="E6"/>
          </w:tcPr>
          <w:p w14:paraId="0AB880C3"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633065F2" w14:textId="3F69C7EA" w:rsidR="00521CA9" w:rsidRPr="00BA371D" w:rsidRDefault="00476D56" w:rsidP="00476D5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cation</w:t>
            </w:r>
            <w:r w:rsidR="00521CA9" w:rsidRPr="00BA371D">
              <w:rPr>
                <w:rFonts w:asciiTheme="minorHAnsi" w:eastAsia="Calibri" w:hAnsiTheme="minorHAnsi" w:cstheme="minorHAnsi"/>
                <w:color w:val="auto"/>
                <w:lang w:val="en-GB"/>
              </w:rPr>
              <w:t xml:space="preserve"> listing- </w:t>
            </w:r>
            <w:r w:rsidRPr="00BA371D">
              <w:rPr>
                <w:rFonts w:asciiTheme="minorHAnsi" w:eastAsia="Calibri" w:hAnsiTheme="minorHAnsi" w:cstheme="minorHAnsi"/>
                <w:color w:val="auto"/>
                <w:lang w:val="en-GB"/>
              </w:rPr>
              <w:t>Edit Location and Currency</w:t>
            </w:r>
          </w:p>
        </w:tc>
      </w:tr>
      <w:tr w:rsidR="00521CA9" w:rsidRPr="00BA371D" w14:paraId="27C09F07" w14:textId="77777777" w:rsidTr="007B0DDC">
        <w:trPr>
          <w:trHeight w:val="395"/>
        </w:trPr>
        <w:tc>
          <w:tcPr>
            <w:tcW w:w="2070" w:type="dxa"/>
          </w:tcPr>
          <w:p w14:paraId="3EDF3CC4" w14:textId="77777777" w:rsidR="00521CA9" w:rsidRPr="00BA371D" w:rsidRDefault="00521CA9" w:rsidP="007B0DDC">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152AFFF3"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DA9D177"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66D580F2" w14:textId="3CB40B41" w:rsidR="00521CA9" w:rsidRPr="00BA371D" w:rsidRDefault="00521CA9" w:rsidP="00B0408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User can view popup of Edit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module</w:t>
            </w:r>
          </w:p>
        </w:tc>
      </w:tr>
      <w:tr w:rsidR="00521CA9" w:rsidRPr="00BA371D" w14:paraId="62536BD1" w14:textId="77777777" w:rsidTr="007B0DDC">
        <w:trPr>
          <w:trHeight w:val="395"/>
        </w:trPr>
        <w:tc>
          <w:tcPr>
            <w:tcW w:w="2070" w:type="dxa"/>
          </w:tcPr>
          <w:p w14:paraId="23A1A497"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Post-Condition</w:t>
            </w:r>
          </w:p>
        </w:tc>
        <w:tc>
          <w:tcPr>
            <w:tcW w:w="6570" w:type="dxa"/>
          </w:tcPr>
          <w:p w14:paraId="0B33EE8E" w14:textId="7463EBD3" w:rsidR="00521CA9" w:rsidRPr="00BA371D" w:rsidRDefault="00521CA9" w:rsidP="00B0408D">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update details of </w:t>
            </w:r>
            <w:r w:rsidR="00B0408D" w:rsidRPr="00BA371D">
              <w:rPr>
                <w:rFonts w:asciiTheme="minorHAnsi" w:hAnsiTheme="minorHAnsi" w:cstheme="minorHAnsi"/>
                <w:sz w:val="24"/>
                <w:szCs w:val="24"/>
              </w:rPr>
              <w:t>location</w:t>
            </w:r>
            <w:r w:rsidRPr="00BA371D">
              <w:rPr>
                <w:rFonts w:asciiTheme="minorHAnsi" w:hAnsiTheme="minorHAnsi" w:cstheme="minorHAnsi"/>
                <w:sz w:val="24"/>
                <w:szCs w:val="24"/>
              </w:rPr>
              <w:t xml:space="preserve"> and </w:t>
            </w:r>
            <w:r w:rsidR="00B0408D" w:rsidRPr="00BA371D">
              <w:rPr>
                <w:rFonts w:asciiTheme="minorHAnsi" w:hAnsiTheme="minorHAnsi" w:cstheme="minorHAnsi"/>
                <w:sz w:val="24"/>
                <w:szCs w:val="24"/>
              </w:rPr>
              <w:t>currency</w:t>
            </w:r>
            <w:r w:rsidRPr="00BA371D">
              <w:rPr>
                <w:rFonts w:asciiTheme="minorHAnsi" w:hAnsiTheme="minorHAnsi" w:cstheme="minorHAnsi"/>
                <w:sz w:val="24"/>
                <w:szCs w:val="24"/>
              </w:rPr>
              <w:t xml:space="preserve"> of the selected </w:t>
            </w:r>
            <w:r w:rsidR="00B0408D" w:rsidRPr="00BA371D">
              <w:rPr>
                <w:rFonts w:asciiTheme="minorHAnsi" w:hAnsiTheme="minorHAnsi" w:cstheme="minorHAnsi"/>
                <w:sz w:val="24"/>
                <w:szCs w:val="24"/>
              </w:rPr>
              <w:t>location</w:t>
            </w:r>
            <w:r w:rsidRPr="00BA371D">
              <w:rPr>
                <w:rFonts w:asciiTheme="minorHAnsi" w:hAnsiTheme="minorHAnsi" w:cstheme="minorHAnsi"/>
                <w:sz w:val="24"/>
                <w:szCs w:val="24"/>
              </w:rPr>
              <w:t xml:space="preserve"> from the list. </w:t>
            </w:r>
          </w:p>
        </w:tc>
      </w:tr>
      <w:tr w:rsidR="00521CA9" w:rsidRPr="00BA371D" w14:paraId="7B7502B7" w14:textId="77777777" w:rsidTr="007B0DDC">
        <w:tc>
          <w:tcPr>
            <w:tcW w:w="2070" w:type="dxa"/>
          </w:tcPr>
          <w:p w14:paraId="355C0D8A"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7802E17" w14:textId="1AB15411" w:rsidR="00521CA9" w:rsidRPr="00BA371D" w:rsidRDefault="00521CA9" w:rsidP="00B0408D">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edit </w:t>
            </w:r>
            <w:r w:rsidR="00B0408D" w:rsidRPr="00BA371D">
              <w:rPr>
                <w:rFonts w:asciiTheme="minorHAnsi" w:eastAsia="Calibri" w:hAnsiTheme="minorHAnsi" w:cstheme="minorHAnsi"/>
                <w:color w:val="auto"/>
                <w:lang w:val="en-GB"/>
              </w:rPr>
              <w:t>location and currency details</w:t>
            </w:r>
            <w:r w:rsidRPr="00BA371D">
              <w:rPr>
                <w:rFonts w:asciiTheme="minorHAnsi" w:eastAsia="Calibri" w:hAnsiTheme="minorHAnsi" w:cstheme="minorHAnsi"/>
                <w:color w:val="auto"/>
                <w:lang w:val="en-GB"/>
              </w:rPr>
              <w:t xml:space="preserve"> on the application.</w:t>
            </w:r>
          </w:p>
        </w:tc>
      </w:tr>
      <w:tr w:rsidR="00521CA9" w:rsidRPr="00BA371D" w14:paraId="677C67DD" w14:textId="77777777" w:rsidTr="007B0DDC">
        <w:tc>
          <w:tcPr>
            <w:tcW w:w="2070" w:type="dxa"/>
          </w:tcPr>
          <w:p w14:paraId="52F628EE"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88D1571" w14:textId="2C5241D0" w:rsidR="00521CA9" w:rsidRPr="00BA371D" w:rsidRDefault="00521CA9" w:rsidP="00B0408D">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w:t>
            </w:r>
            <w:r w:rsidR="00B0408D" w:rsidRPr="00BA371D">
              <w:rPr>
                <w:rFonts w:asciiTheme="minorHAnsi" w:eastAsia="Calibri" w:hAnsiTheme="minorHAnsi" w:cstheme="minorHAnsi"/>
                <w:bCs/>
                <w:color w:val="auto"/>
                <w:lang w:val="en-GB"/>
              </w:rPr>
              <w:t>edit the location and currency details</w:t>
            </w:r>
            <w:r w:rsidRPr="00BA371D">
              <w:rPr>
                <w:rFonts w:asciiTheme="minorHAnsi" w:eastAsia="Calibri" w:hAnsiTheme="minorHAnsi" w:cstheme="minorHAnsi"/>
                <w:bCs/>
                <w:color w:val="auto"/>
                <w:lang w:val="en-GB"/>
              </w:rPr>
              <w:t xml:space="preserve"> on the platform. </w:t>
            </w:r>
          </w:p>
        </w:tc>
      </w:tr>
      <w:tr w:rsidR="00521CA9" w:rsidRPr="00BA371D" w14:paraId="2C34F795" w14:textId="77777777" w:rsidTr="007B0DDC">
        <w:tc>
          <w:tcPr>
            <w:tcW w:w="2070" w:type="dxa"/>
          </w:tcPr>
          <w:p w14:paraId="2AA984FE"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445FD9D7"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521CA9" w:rsidRPr="00BA371D" w14:paraId="15465B58" w14:textId="77777777" w:rsidTr="007B0DDC">
        <w:tc>
          <w:tcPr>
            <w:tcW w:w="2070" w:type="dxa"/>
          </w:tcPr>
          <w:p w14:paraId="070AC6E1"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37C5E9C"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521CA9" w:rsidRPr="00BA371D" w14:paraId="4C74B305" w14:textId="77777777" w:rsidTr="007B0DDC">
        <w:tc>
          <w:tcPr>
            <w:tcW w:w="2070" w:type="dxa"/>
          </w:tcPr>
          <w:p w14:paraId="472AFC2F"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57198046" w14:textId="62023CDA"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edit details of the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by clicking on the “Edit” button from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listing page.</w:t>
            </w:r>
          </w:p>
          <w:p w14:paraId="085AD82C" w14:textId="77777777" w:rsidR="00521CA9" w:rsidRPr="00BA371D" w:rsidRDefault="00521CA9" w:rsidP="007B0DDC">
            <w:pPr>
              <w:pStyle w:val="Default"/>
              <w:jc w:val="both"/>
              <w:rPr>
                <w:rFonts w:asciiTheme="minorHAnsi" w:eastAsia="Calibri" w:hAnsiTheme="minorHAnsi" w:cstheme="minorHAnsi"/>
                <w:color w:val="auto"/>
                <w:lang w:val="en-GB"/>
              </w:rPr>
            </w:pPr>
          </w:p>
          <w:p w14:paraId="2023C230" w14:textId="3DF65092"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Edit </w:t>
            </w:r>
            <w:r w:rsidR="00B0408D" w:rsidRPr="00BA371D">
              <w:rPr>
                <w:rFonts w:asciiTheme="minorHAnsi" w:eastAsia="Calibri" w:hAnsiTheme="minorHAnsi" w:cstheme="minorHAnsi"/>
                <w:color w:val="auto"/>
                <w:lang w:val="en-GB"/>
              </w:rPr>
              <w:t xml:space="preserve">location </w:t>
            </w:r>
            <w:r w:rsidRPr="00BA371D">
              <w:rPr>
                <w:rFonts w:asciiTheme="minorHAnsi" w:eastAsia="Calibri" w:hAnsiTheme="minorHAnsi" w:cstheme="minorHAnsi"/>
                <w:color w:val="auto"/>
                <w:lang w:val="en-GB"/>
              </w:rPr>
              <w:t xml:space="preserve">details” page to edit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details.</w:t>
            </w:r>
          </w:p>
          <w:p w14:paraId="16DD79BE" w14:textId="77777777" w:rsidR="00521CA9" w:rsidRPr="00BA371D" w:rsidRDefault="00521CA9" w:rsidP="007B0DDC">
            <w:pPr>
              <w:pStyle w:val="Default"/>
              <w:jc w:val="both"/>
              <w:rPr>
                <w:rFonts w:asciiTheme="minorHAnsi" w:eastAsia="Calibri" w:hAnsiTheme="minorHAnsi" w:cstheme="minorHAnsi"/>
                <w:color w:val="auto"/>
                <w:lang w:val="en-GB"/>
              </w:rPr>
            </w:pPr>
          </w:p>
          <w:p w14:paraId="49941A61" w14:textId="5E06B03E"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Screen.</w:t>
            </w:r>
          </w:p>
          <w:p w14:paraId="51C4E975" w14:textId="77777777" w:rsidR="00521CA9" w:rsidRPr="00BA371D" w:rsidRDefault="00521CA9" w:rsidP="007B0DDC">
            <w:pPr>
              <w:pStyle w:val="Default"/>
              <w:jc w:val="both"/>
              <w:rPr>
                <w:rFonts w:asciiTheme="minorHAnsi" w:eastAsia="Calibri" w:hAnsiTheme="minorHAnsi" w:cstheme="minorHAnsi"/>
                <w:color w:val="auto"/>
                <w:lang w:val="en-GB"/>
              </w:rPr>
            </w:pPr>
          </w:p>
          <w:p w14:paraId="0A3D0EC4" w14:textId="1C23AAD6"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the details of the selected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and update </w:t>
            </w:r>
            <w:r w:rsidR="00B0408D" w:rsidRPr="00BA371D">
              <w:rPr>
                <w:rFonts w:asciiTheme="minorHAnsi" w:eastAsia="Calibri" w:hAnsiTheme="minorHAnsi" w:cstheme="minorHAnsi"/>
                <w:color w:val="auto"/>
                <w:lang w:val="en-GB"/>
              </w:rPr>
              <w:t>the currency details of the particular location with exchange rate.</w:t>
            </w:r>
          </w:p>
          <w:p w14:paraId="636C1FD6" w14:textId="77777777" w:rsidR="00521CA9" w:rsidRPr="00BA371D" w:rsidRDefault="00521CA9" w:rsidP="007B0DDC">
            <w:pPr>
              <w:pStyle w:val="Default"/>
              <w:jc w:val="both"/>
              <w:rPr>
                <w:rFonts w:asciiTheme="minorHAnsi" w:eastAsia="Calibri" w:hAnsiTheme="minorHAnsi" w:cstheme="minorHAnsi"/>
                <w:color w:val="auto"/>
                <w:lang w:val="en-GB"/>
              </w:rPr>
            </w:pPr>
          </w:p>
          <w:p w14:paraId="460E3C25" w14:textId="161C84D4"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edit the </w:t>
            </w:r>
            <w:r w:rsidR="00B0408D"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and </w:t>
            </w:r>
            <w:r w:rsidR="00B0408D" w:rsidRPr="00BA371D">
              <w:rPr>
                <w:rFonts w:asciiTheme="minorHAnsi" w:eastAsia="Calibri" w:hAnsiTheme="minorHAnsi" w:cstheme="minorHAnsi"/>
                <w:color w:val="auto"/>
                <w:lang w:val="en-GB"/>
              </w:rPr>
              <w:t xml:space="preserve">currency </w:t>
            </w:r>
            <w:r w:rsidRPr="00BA371D">
              <w:rPr>
                <w:rFonts w:asciiTheme="minorHAnsi" w:eastAsia="Calibri" w:hAnsiTheme="minorHAnsi" w:cstheme="minorHAnsi"/>
                <w:color w:val="auto"/>
                <w:lang w:val="en-GB"/>
              </w:rPr>
              <w:t>by clicking on the details displayed in below sections:</w:t>
            </w:r>
          </w:p>
          <w:p w14:paraId="2B262465" w14:textId="77777777" w:rsidR="00521CA9" w:rsidRPr="00BA371D" w:rsidRDefault="00521CA9" w:rsidP="007B0DDC">
            <w:pPr>
              <w:pStyle w:val="Default"/>
              <w:jc w:val="both"/>
              <w:rPr>
                <w:rFonts w:asciiTheme="minorHAnsi" w:eastAsia="Calibri" w:hAnsiTheme="minorHAnsi" w:cstheme="minorHAnsi"/>
                <w:color w:val="auto"/>
                <w:lang w:val="en-GB"/>
              </w:rPr>
            </w:pPr>
          </w:p>
          <w:p w14:paraId="24ED617E"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41C1DC71"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4532A155"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p>
          <w:p w14:paraId="42642241"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1682F26E"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w:t>
            </w:r>
          </w:p>
          <w:p w14:paraId="389B1F22"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p>
          <w:p w14:paraId="32062588" w14:textId="77777777" w:rsidR="001F5142" w:rsidRPr="00BA371D" w:rsidRDefault="001F5142" w:rsidP="001F514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Deactivate</w:t>
            </w:r>
          </w:p>
          <w:p w14:paraId="30DAA581" w14:textId="77777777" w:rsidR="001F5142" w:rsidRPr="00BA371D" w:rsidRDefault="001F5142" w:rsidP="001F5142">
            <w:pPr>
              <w:pStyle w:val="Default"/>
              <w:jc w:val="both"/>
              <w:rPr>
                <w:rFonts w:asciiTheme="minorHAnsi" w:eastAsia="Calibri" w:hAnsiTheme="minorHAnsi" w:cstheme="minorHAnsi"/>
                <w:color w:val="auto"/>
                <w:lang w:val="en-GB"/>
              </w:rPr>
            </w:pPr>
          </w:p>
          <w:p w14:paraId="4F0C0A33" w14:textId="254AFE77" w:rsidR="001F5142" w:rsidRPr="00BA371D" w:rsidRDefault="001F5142" w:rsidP="001F5142">
            <w:pPr>
              <w:pStyle w:val="Default"/>
              <w:jc w:val="both"/>
              <w:rPr>
                <w:rFonts w:asciiTheme="minorHAnsi" w:hAnsiTheme="minorHAnsi" w:cstheme="minorHAnsi"/>
              </w:rPr>
            </w:pPr>
            <w:r w:rsidRPr="00BA371D">
              <w:rPr>
                <w:rFonts w:asciiTheme="minorHAnsi" w:hAnsiTheme="minorHAnsi" w:cstheme="minorHAnsi"/>
                <w:b/>
              </w:rPr>
              <w:t>Note:</w:t>
            </w:r>
            <w:r w:rsidRPr="00BA371D">
              <w:rPr>
                <w:rFonts w:asciiTheme="minorHAnsi" w:hAnsiTheme="minorHAnsi" w:cstheme="minorHAnsi"/>
              </w:rPr>
              <w:t xml:space="preserve"> Live capturing of Geolocation /geo-coordinates not considered as part of scope. We are considering admin will add it manually.</w:t>
            </w:r>
          </w:p>
          <w:p w14:paraId="4910EA48" w14:textId="77777777" w:rsidR="00455025" w:rsidRPr="00BA371D" w:rsidRDefault="00455025" w:rsidP="001F5142">
            <w:pPr>
              <w:pStyle w:val="Default"/>
              <w:jc w:val="both"/>
              <w:rPr>
                <w:rFonts w:asciiTheme="minorHAnsi" w:hAnsiTheme="minorHAnsi" w:cstheme="minorHAnsi"/>
              </w:rPr>
            </w:pPr>
          </w:p>
          <w:p w14:paraId="009BD29F" w14:textId="793877F4" w:rsidR="00455025" w:rsidRPr="00BA371D" w:rsidRDefault="00455025" w:rsidP="0045502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After updating the location, user will be able to edit the currency for that location.</w:t>
            </w:r>
          </w:p>
          <w:p w14:paraId="6EA75A95" w14:textId="77777777" w:rsidR="00455025" w:rsidRPr="00BA371D" w:rsidRDefault="00455025" w:rsidP="00455025">
            <w:pPr>
              <w:pStyle w:val="Default"/>
              <w:jc w:val="both"/>
              <w:rPr>
                <w:rFonts w:asciiTheme="minorHAnsi" w:eastAsia="Calibri" w:hAnsiTheme="minorHAnsi" w:cstheme="minorHAnsi"/>
                <w:color w:val="auto"/>
                <w:lang w:val="en-GB"/>
              </w:rPr>
            </w:pPr>
          </w:p>
          <w:p w14:paraId="74EBDB5A" w14:textId="25CA8B52" w:rsidR="00455025" w:rsidRPr="00BA371D" w:rsidRDefault="00455025" w:rsidP="0045502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edit the details of the currency in below sections:</w:t>
            </w:r>
          </w:p>
          <w:p w14:paraId="174AF161" w14:textId="77777777" w:rsidR="00455025" w:rsidRPr="00BA371D" w:rsidRDefault="00455025" w:rsidP="00455025">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Home Currency</w:t>
            </w:r>
          </w:p>
          <w:p w14:paraId="311AC19F" w14:textId="77777777" w:rsidR="00455025" w:rsidRPr="00BA371D" w:rsidRDefault="00455025" w:rsidP="00455025">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reign Currency</w:t>
            </w:r>
          </w:p>
          <w:p w14:paraId="6A82D11E" w14:textId="77777777" w:rsidR="00455025" w:rsidRPr="00BA371D" w:rsidRDefault="00455025" w:rsidP="00455025">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w:t>
            </w:r>
          </w:p>
          <w:p w14:paraId="379D5C5E" w14:textId="77777777" w:rsidR="00455025" w:rsidRPr="00BA371D" w:rsidRDefault="00455025" w:rsidP="00455025">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AX (%)</w:t>
            </w:r>
          </w:p>
          <w:p w14:paraId="2AED4E47" w14:textId="77777777" w:rsidR="00455025" w:rsidRPr="00BA371D" w:rsidRDefault="00455025" w:rsidP="00455025">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changes Rates</w:t>
            </w:r>
          </w:p>
          <w:p w14:paraId="6CE0C23F" w14:textId="77777777" w:rsidR="00455025" w:rsidRPr="00BA371D" w:rsidRDefault="00455025" w:rsidP="00455025">
            <w:pPr>
              <w:pStyle w:val="Default"/>
              <w:jc w:val="both"/>
              <w:rPr>
                <w:rFonts w:asciiTheme="minorHAnsi" w:eastAsia="Calibri" w:hAnsiTheme="minorHAnsi" w:cstheme="minorHAnsi"/>
                <w:color w:val="auto"/>
                <w:lang w:val="en-GB"/>
              </w:rPr>
            </w:pPr>
          </w:p>
          <w:p w14:paraId="61735D20" w14:textId="77777777" w:rsidR="00521CA9" w:rsidRPr="00BA371D" w:rsidRDefault="00521CA9" w:rsidP="007B0DDC">
            <w:pPr>
              <w:pStyle w:val="Default"/>
              <w:ind w:left="1800"/>
              <w:jc w:val="both"/>
              <w:rPr>
                <w:rFonts w:asciiTheme="minorHAnsi" w:eastAsia="Calibri" w:hAnsiTheme="minorHAnsi" w:cstheme="minorHAnsi"/>
                <w:color w:val="auto"/>
                <w:lang w:val="en-GB"/>
              </w:rPr>
            </w:pPr>
          </w:p>
          <w:p w14:paraId="21C86C12"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ave” button on this screen.</w:t>
            </w:r>
          </w:p>
          <w:p w14:paraId="20E6AC82" w14:textId="266F2DB2" w:rsidR="00521CA9" w:rsidRPr="00BA371D" w:rsidRDefault="00521CA9" w:rsidP="0052123F">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ave button the </w:t>
            </w:r>
            <w:r w:rsidR="0052123F"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and </w:t>
            </w:r>
            <w:r w:rsidR="0052123F" w:rsidRPr="00BA371D">
              <w:rPr>
                <w:rFonts w:asciiTheme="minorHAnsi" w:eastAsia="Calibri" w:hAnsiTheme="minorHAnsi" w:cstheme="minorHAnsi"/>
                <w:color w:val="auto"/>
                <w:lang w:val="en-GB"/>
              </w:rPr>
              <w:t xml:space="preserve">currency details </w:t>
            </w:r>
            <w:r w:rsidR="003548EF" w:rsidRPr="00BA371D">
              <w:rPr>
                <w:rFonts w:asciiTheme="minorHAnsi" w:eastAsia="Calibri" w:hAnsiTheme="minorHAnsi" w:cstheme="minorHAnsi"/>
                <w:color w:val="auto"/>
                <w:lang w:val="en-GB"/>
              </w:rPr>
              <w:t>updated by</w:t>
            </w:r>
            <w:r w:rsidRPr="00BA371D">
              <w:rPr>
                <w:rFonts w:asciiTheme="minorHAnsi" w:eastAsia="Calibri" w:hAnsiTheme="minorHAnsi" w:cstheme="minorHAnsi"/>
                <w:color w:val="auto"/>
                <w:lang w:val="en-GB"/>
              </w:rPr>
              <w:t xml:space="preserve"> the user will be saved in the system and will be available in role listing. </w:t>
            </w:r>
          </w:p>
        </w:tc>
      </w:tr>
      <w:tr w:rsidR="00521CA9" w:rsidRPr="00BA371D" w14:paraId="6C7F799B" w14:textId="77777777" w:rsidTr="007B0DDC">
        <w:trPr>
          <w:trHeight w:val="600"/>
        </w:trPr>
        <w:tc>
          <w:tcPr>
            <w:tcW w:w="2070" w:type="dxa"/>
          </w:tcPr>
          <w:p w14:paraId="34049EB5"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30496211" w14:textId="324FF0AC" w:rsidR="00521CA9" w:rsidRPr="00BA371D" w:rsidRDefault="00521CA9" w:rsidP="007B0DD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Edit </w:t>
            </w:r>
            <w:r w:rsidR="003548EF" w:rsidRPr="00BA371D">
              <w:rPr>
                <w:rFonts w:asciiTheme="minorHAnsi" w:eastAsia="Calibri" w:hAnsiTheme="minorHAnsi" w:cstheme="minorHAnsi"/>
                <w:bCs/>
                <w:color w:val="auto"/>
                <w:lang w:val="en-GB"/>
              </w:rPr>
              <w:t>Location</w:t>
            </w:r>
            <w:r w:rsidRPr="00BA371D">
              <w:rPr>
                <w:rFonts w:asciiTheme="minorHAnsi" w:eastAsia="Calibri" w:hAnsiTheme="minorHAnsi" w:cstheme="minorHAnsi"/>
                <w:bCs/>
                <w:color w:val="auto"/>
                <w:lang w:val="en-GB"/>
              </w:rPr>
              <w:t xml:space="preserve"> Module</w:t>
            </w:r>
            <w:r w:rsidR="003548EF" w:rsidRPr="00BA371D">
              <w:rPr>
                <w:rFonts w:asciiTheme="minorHAnsi" w:eastAsia="Calibri" w:hAnsiTheme="minorHAnsi" w:cstheme="minorHAnsi"/>
                <w:bCs/>
                <w:color w:val="auto"/>
                <w:lang w:val="en-GB"/>
              </w:rPr>
              <w:t>.</w:t>
            </w:r>
          </w:p>
          <w:p w14:paraId="0A43F7A0" w14:textId="77777777" w:rsidR="00521CA9" w:rsidRPr="00BA371D" w:rsidRDefault="00521CA9" w:rsidP="007B0DD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521CA9" w:rsidRPr="00BA371D" w14:paraId="59FE9495" w14:textId="77777777" w:rsidTr="007B0DDC">
        <w:tc>
          <w:tcPr>
            <w:tcW w:w="2070" w:type="dxa"/>
          </w:tcPr>
          <w:p w14:paraId="71693042"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6B6D450B"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521CA9" w:rsidRPr="00BA371D" w14:paraId="74DD53CE" w14:textId="77777777" w:rsidTr="007B0DDC">
        <w:tc>
          <w:tcPr>
            <w:tcW w:w="2070" w:type="dxa"/>
          </w:tcPr>
          <w:p w14:paraId="1696ED07" w14:textId="77777777" w:rsidR="00521CA9" w:rsidRPr="00BA371D" w:rsidRDefault="00521CA9" w:rsidP="007B0DD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370FD14D" w14:textId="77777777" w:rsidR="00521CA9" w:rsidRPr="00BA371D" w:rsidRDefault="00521CA9" w:rsidP="007B0D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652FFE73" w14:textId="65049DD1" w:rsidR="00521CA9" w:rsidRPr="00BA371D" w:rsidRDefault="00521CA9" w:rsidP="00610655">
      <w:pPr>
        <w:pStyle w:val="NoSpacing"/>
        <w:jc w:val="both"/>
        <w:rPr>
          <w:rFonts w:asciiTheme="minorHAnsi" w:eastAsia="Calibri" w:hAnsiTheme="minorHAnsi" w:cstheme="minorHAnsi"/>
          <w:b/>
        </w:rPr>
      </w:pPr>
    </w:p>
    <w:p w14:paraId="6775CE77" w14:textId="77777777" w:rsidR="002F5125" w:rsidRPr="00BA371D" w:rsidRDefault="002F5125" w:rsidP="002F512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2D7E885E" w14:textId="77777777" w:rsidR="002F5125" w:rsidRPr="00BA371D" w:rsidRDefault="002F5125" w:rsidP="002F5125">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2F5125" w:rsidRPr="00BA371D" w14:paraId="5B05DE8D" w14:textId="77777777" w:rsidTr="00750AF8">
        <w:trPr>
          <w:trHeight w:val="395"/>
        </w:trPr>
        <w:tc>
          <w:tcPr>
            <w:tcW w:w="2233" w:type="dxa"/>
            <w:shd w:val="clear" w:color="auto" w:fill="D0CECE" w:themeFill="background2" w:themeFillShade="E6"/>
          </w:tcPr>
          <w:p w14:paraId="6A424F85" w14:textId="77777777" w:rsidR="002F5125" w:rsidRPr="00BA371D" w:rsidRDefault="002F512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0CF18533" w14:textId="77777777" w:rsidR="002F5125" w:rsidRPr="00BA371D" w:rsidRDefault="002F512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288FADE0" w14:textId="77777777" w:rsidR="002F5125" w:rsidRPr="00BA371D" w:rsidRDefault="002F512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2B0E34A1" w14:textId="77777777" w:rsidR="002F5125" w:rsidRPr="00BA371D" w:rsidRDefault="002F512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2F5125" w:rsidRPr="00BA371D" w14:paraId="3B5E2170" w14:textId="77777777" w:rsidTr="00750AF8">
        <w:tc>
          <w:tcPr>
            <w:tcW w:w="2233" w:type="dxa"/>
          </w:tcPr>
          <w:p w14:paraId="0B37ADCE" w14:textId="77777777" w:rsidR="002F5125" w:rsidRPr="00BA371D" w:rsidRDefault="002F5125" w:rsidP="00750AF8">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 &amp; Next</w:t>
            </w:r>
          </w:p>
        </w:tc>
        <w:tc>
          <w:tcPr>
            <w:tcW w:w="2232" w:type="dxa"/>
          </w:tcPr>
          <w:p w14:paraId="72135E7F" w14:textId="08061F13" w:rsidR="002F5125" w:rsidRPr="00BA371D" w:rsidRDefault="002F5125" w:rsidP="00A3289C">
            <w:pPr>
              <w:pStyle w:val="Default"/>
              <w:jc w:val="both"/>
              <w:rPr>
                <w:rFonts w:asciiTheme="minorHAnsi" w:hAnsiTheme="minorHAnsi"/>
                <w:color w:val="auto"/>
                <w:lang w:val="en-GB"/>
              </w:rPr>
            </w:pPr>
            <w:r w:rsidRPr="00BA371D">
              <w:rPr>
                <w:rFonts w:asciiTheme="minorHAnsi" w:hAnsiTheme="minorHAnsi"/>
                <w:color w:val="auto"/>
                <w:lang w:val="en-GB"/>
              </w:rPr>
              <w:t xml:space="preserve">Once the details of the location has been </w:t>
            </w:r>
            <w:r w:rsidR="00A3289C" w:rsidRPr="00BA371D">
              <w:rPr>
                <w:rFonts w:asciiTheme="minorHAnsi" w:hAnsiTheme="minorHAnsi"/>
                <w:color w:val="auto"/>
                <w:lang w:val="en-GB"/>
              </w:rPr>
              <w:t>edited</w:t>
            </w:r>
            <w:r w:rsidRPr="00BA371D">
              <w:rPr>
                <w:rFonts w:asciiTheme="minorHAnsi" w:hAnsiTheme="minorHAnsi"/>
                <w:color w:val="auto"/>
                <w:lang w:val="en-GB"/>
              </w:rPr>
              <w:t xml:space="preserve"> by user, then on submit &amp; next user will be redirected to the currency details screen.</w:t>
            </w:r>
          </w:p>
        </w:tc>
        <w:tc>
          <w:tcPr>
            <w:tcW w:w="2232" w:type="dxa"/>
          </w:tcPr>
          <w:p w14:paraId="6C1D23D9" w14:textId="77777777" w:rsidR="002F5125" w:rsidRPr="00BA371D" w:rsidRDefault="002F5125" w:rsidP="00750AF8">
            <w:pPr>
              <w:pStyle w:val="NoSpacing"/>
              <w:jc w:val="both"/>
              <w:rPr>
                <w:rFonts w:asciiTheme="minorHAnsi" w:hAnsiTheme="minorHAnsi"/>
                <w:kern w:val="0"/>
              </w:rPr>
            </w:pPr>
            <w:r w:rsidRPr="00BA371D">
              <w:rPr>
                <w:rFonts w:asciiTheme="minorHAnsi" w:hAnsiTheme="minorHAnsi"/>
                <w:kern w:val="0"/>
              </w:rPr>
              <w:t>Location details will be saved in the system and user will be redirected to the currency details scree to edit the details.</w:t>
            </w:r>
          </w:p>
        </w:tc>
        <w:tc>
          <w:tcPr>
            <w:tcW w:w="2232" w:type="dxa"/>
          </w:tcPr>
          <w:p w14:paraId="34F52375" w14:textId="77777777" w:rsidR="002F5125" w:rsidRPr="00BA371D" w:rsidRDefault="002F5125" w:rsidP="00750AF8">
            <w:pPr>
              <w:pStyle w:val="NoSpacing"/>
              <w:jc w:val="both"/>
              <w:rPr>
                <w:rFonts w:asciiTheme="minorHAnsi" w:hAnsiTheme="minorHAnsi"/>
              </w:rPr>
            </w:pPr>
            <w:r w:rsidRPr="00BA371D">
              <w:rPr>
                <w:rFonts w:asciiTheme="minorHAnsi" w:hAnsiTheme="minorHAnsi"/>
              </w:rPr>
              <w:t>Location details updated  successfully.</w:t>
            </w:r>
          </w:p>
        </w:tc>
      </w:tr>
      <w:tr w:rsidR="002F5125" w:rsidRPr="00BA371D" w14:paraId="0B0A455F" w14:textId="77777777" w:rsidTr="00750AF8">
        <w:tc>
          <w:tcPr>
            <w:tcW w:w="2233" w:type="dxa"/>
          </w:tcPr>
          <w:p w14:paraId="253588AD" w14:textId="77777777" w:rsidR="002F5125" w:rsidRPr="00BA371D" w:rsidRDefault="002F512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ubmit</w:t>
            </w:r>
          </w:p>
        </w:tc>
        <w:tc>
          <w:tcPr>
            <w:tcW w:w="2232" w:type="dxa"/>
          </w:tcPr>
          <w:p w14:paraId="11C9172A" w14:textId="77777777" w:rsidR="002F5125" w:rsidRPr="00BA371D" w:rsidRDefault="002F5125" w:rsidP="00750AF8">
            <w:pPr>
              <w:pStyle w:val="Default"/>
              <w:jc w:val="both"/>
              <w:rPr>
                <w:rFonts w:asciiTheme="minorHAnsi" w:hAnsiTheme="minorHAnsi"/>
                <w:color w:val="auto"/>
                <w:lang w:val="en-GB"/>
              </w:rPr>
            </w:pPr>
            <w:r w:rsidRPr="00BA371D">
              <w:rPr>
                <w:rFonts w:asciiTheme="minorHAnsi" w:hAnsiTheme="minorHAnsi"/>
                <w:color w:val="auto"/>
                <w:lang w:val="en-GB"/>
              </w:rPr>
              <w:t>Once all the details of the location and currency has been updated  by user, then on submit it will save all the data on to the system.</w:t>
            </w:r>
          </w:p>
        </w:tc>
        <w:tc>
          <w:tcPr>
            <w:tcW w:w="2232" w:type="dxa"/>
          </w:tcPr>
          <w:p w14:paraId="6A8A5037" w14:textId="77777777" w:rsidR="002F5125" w:rsidRPr="00BA371D" w:rsidRDefault="002F5125" w:rsidP="00750AF8">
            <w:pPr>
              <w:pStyle w:val="NoSpacing"/>
              <w:jc w:val="both"/>
              <w:rPr>
                <w:rFonts w:asciiTheme="minorHAnsi" w:hAnsiTheme="minorHAnsi"/>
                <w:kern w:val="0"/>
              </w:rPr>
            </w:pPr>
            <w:r w:rsidRPr="00BA371D">
              <w:rPr>
                <w:rFonts w:asciiTheme="minorHAnsi" w:hAnsiTheme="minorHAnsi"/>
                <w:kern w:val="0"/>
              </w:rPr>
              <w:t>Updated location and currency details will be displayed in the Location listing page.</w:t>
            </w:r>
          </w:p>
        </w:tc>
        <w:tc>
          <w:tcPr>
            <w:tcW w:w="2232" w:type="dxa"/>
          </w:tcPr>
          <w:p w14:paraId="57344364" w14:textId="77777777" w:rsidR="002F5125" w:rsidRPr="00BA371D" w:rsidRDefault="002F5125" w:rsidP="00750AF8">
            <w:pPr>
              <w:pStyle w:val="NoSpacing"/>
              <w:jc w:val="both"/>
              <w:rPr>
                <w:rFonts w:asciiTheme="minorHAnsi" w:hAnsiTheme="minorHAnsi"/>
              </w:rPr>
            </w:pPr>
            <w:r w:rsidRPr="00BA371D">
              <w:rPr>
                <w:rFonts w:asciiTheme="minorHAnsi" w:hAnsiTheme="minorHAnsi"/>
              </w:rPr>
              <w:t>Location details and Currency details updated  successfully.</w:t>
            </w:r>
          </w:p>
        </w:tc>
      </w:tr>
    </w:tbl>
    <w:p w14:paraId="7D274B04" w14:textId="77777777" w:rsidR="002F5125" w:rsidRPr="00BA371D" w:rsidRDefault="002F5125" w:rsidP="00610655">
      <w:pPr>
        <w:pStyle w:val="NoSpacing"/>
        <w:jc w:val="both"/>
        <w:rPr>
          <w:rFonts w:asciiTheme="minorHAnsi" w:eastAsia="Calibri" w:hAnsiTheme="minorHAnsi" w:cstheme="minorHAnsi"/>
          <w:b/>
        </w:rPr>
      </w:pPr>
    </w:p>
    <w:p w14:paraId="520014ED" w14:textId="77777777" w:rsidR="002F5125" w:rsidRPr="00BA371D" w:rsidRDefault="002F5125" w:rsidP="002F5125">
      <w:pPr>
        <w:pStyle w:val="NoSpacing"/>
        <w:jc w:val="both"/>
        <w:rPr>
          <w:rFonts w:asciiTheme="minorHAnsi" w:eastAsia="Calibri" w:hAnsiTheme="minorHAnsi" w:cstheme="minorHAnsi"/>
          <w:b/>
          <w:kern w:val="0"/>
          <w:lang w:eastAsia="en-US" w:bidi="ar-SA"/>
        </w:rPr>
      </w:pPr>
    </w:p>
    <w:p w14:paraId="1827DCC7" w14:textId="7EE1F5D5" w:rsidR="00583F33" w:rsidRPr="00BA371D" w:rsidRDefault="002F5125" w:rsidP="002F5125">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 xml:space="preserve">         </w:t>
      </w:r>
      <w:r w:rsidR="00583F33" w:rsidRPr="00BA371D">
        <w:rPr>
          <w:rFonts w:asciiTheme="minorHAnsi" w:eastAsia="Calibri" w:hAnsiTheme="minorHAnsi" w:cstheme="minorHAnsi"/>
          <w:b/>
          <w:kern w:val="0"/>
          <w:lang w:eastAsia="en-US" w:bidi="ar-SA"/>
        </w:rPr>
        <w:t>Form Elements</w:t>
      </w:r>
    </w:p>
    <w:p w14:paraId="4C4D6BD9" w14:textId="77777777" w:rsidR="00583F33" w:rsidRPr="00BA371D" w:rsidRDefault="00583F33" w:rsidP="00583F33">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583F33" w:rsidRPr="00BA371D" w14:paraId="480FF0A4" w14:textId="77777777" w:rsidTr="00750AF8">
        <w:trPr>
          <w:trHeight w:val="395"/>
        </w:trPr>
        <w:tc>
          <w:tcPr>
            <w:tcW w:w="2244" w:type="dxa"/>
            <w:shd w:val="clear" w:color="auto" w:fill="D0CECE" w:themeFill="background2" w:themeFillShade="E6"/>
          </w:tcPr>
          <w:p w14:paraId="512F4E74"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1EE1A431" w14:textId="77777777" w:rsidR="00583F33" w:rsidRPr="00BA371D" w:rsidRDefault="00583F33" w:rsidP="00750AF8">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51649C6E"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1BD1FD62"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61F24EC6"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27C4E849"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583F33" w:rsidRPr="00BA371D" w14:paraId="6EDEC04F" w14:textId="77777777" w:rsidTr="00750AF8">
        <w:tc>
          <w:tcPr>
            <w:tcW w:w="8906" w:type="dxa"/>
            <w:gridSpan w:val="5"/>
          </w:tcPr>
          <w:p w14:paraId="268F9F4B" w14:textId="09673A25" w:rsidR="00583F33" w:rsidRPr="00BA371D" w:rsidRDefault="00583F33" w:rsidP="00750AF8">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Location Details</w:t>
            </w:r>
          </w:p>
        </w:tc>
      </w:tr>
      <w:tr w:rsidR="00583F33" w:rsidRPr="00BA371D" w14:paraId="12E7BDF2" w14:textId="77777777" w:rsidTr="00750AF8">
        <w:tc>
          <w:tcPr>
            <w:tcW w:w="2244" w:type="dxa"/>
          </w:tcPr>
          <w:p w14:paraId="72847C26" w14:textId="1E4C20A6" w:rsidR="00583F33" w:rsidRPr="00BA371D" w:rsidRDefault="00583F33" w:rsidP="00583F3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r w:rsidRPr="00BA371D">
              <w:rPr>
                <w:rFonts w:asciiTheme="minorHAnsi" w:hAnsiTheme="minorHAnsi" w:cstheme="minorHAnsi"/>
                <w:color w:val="FF0000"/>
              </w:rPr>
              <w:t>*</w:t>
            </w:r>
          </w:p>
        </w:tc>
        <w:tc>
          <w:tcPr>
            <w:tcW w:w="2126" w:type="dxa"/>
          </w:tcPr>
          <w:p w14:paraId="5F9BBBE8" w14:textId="489A51E6" w:rsidR="00583F33" w:rsidRPr="00BA371D" w:rsidRDefault="00583F33"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7484A817" w14:textId="0D00EDFA" w:rsidR="00583F33" w:rsidRPr="00BA371D" w:rsidRDefault="00583F33" w:rsidP="00583F3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Kindly select Country Name </w:t>
            </w:r>
          </w:p>
        </w:tc>
        <w:tc>
          <w:tcPr>
            <w:tcW w:w="1275" w:type="dxa"/>
          </w:tcPr>
          <w:p w14:paraId="20318161" w14:textId="77777777" w:rsidR="00583F33" w:rsidRPr="00BA371D" w:rsidRDefault="00583F33"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63D2601" w14:textId="77777777" w:rsidR="00583F33" w:rsidRPr="00BA371D" w:rsidRDefault="00583F33"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583F33" w:rsidRPr="00BA371D" w14:paraId="186D89E2" w14:textId="77777777" w:rsidTr="00750AF8">
        <w:tc>
          <w:tcPr>
            <w:tcW w:w="2244" w:type="dxa"/>
          </w:tcPr>
          <w:p w14:paraId="5F6EAEA0" w14:textId="47B714E1" w:rsidR="00583F33" w:rsidRPr="00BA371D" w:rsidRDefault="00583F33" w:rsidP="00750AF8">
            <w:pPr>
              <w:pStyle w:val="Default"/>
              <w:rPr>
                <w:rFonts w:asciiTheme="minorHAnsi" w:hAnsiTheme="minorHAnsi" w:cstheme="minorHAnsi"/>
              </w:rPr>
            </w:pPr>
            <w:r w:rsidRPr="00BA371D">
              <w:rPr>
                <w:rFonts w:asciiTheme="minorHAnsi" w:eastAsia="Calibri" w:hAnsiTheme="minorHAnsi" w:cstheme="minorHAnsi"/>
                <w:color w:val="auto"/>
                <w:lang w:val="en-GB"/>
              </w:rPr>
              <w:t>Region Master</w:t>
            </w:r>
            <w:r w:rsidRPr="00BA371D">
              <w:rPr>
                <w:rFonts w:asciiTheme="minorHAnsi" w:hAnsiTheme="minorHAnsi" w:cstheme="minorHAnsi"/>
                <w:color w:val="FF0000"/>
              </w:rPr>
              <w:t>*</w:t>
            </w:r>
          </w:p>
        </w:tc>
        <w:tc>
          <w:tcPr>
            <w:tcW w:w="2126" w:type="dxa"/>
          </w:tcPr>
          <w:p w14:paraId="342E156E" w14:textId="77777777" w:rsidR="00583F33" w:rsidRPr="00BA371D" w:rsidRDefault="00583F33"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66F8E69D" w14:textId="233ABFC9" w:rsidR="00583F33" w:rsidRPr="00BA371D" w:rsidRDefault="00583F33" w:rsidP="00583F33">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Region name</w:t>
            </w:r>
          </w:p>
        </w:tc>
        <w:tc>
          <w:tcPr>
            <w:tcW w:w="1275" w:type="dxa"/>
          </w:tcPr>
          <w:p w14:paraId="75B40413" w14:textId="77777777" w:rsidR="00583F33" w:rsidRPr="00BA371D" w:rsidRDefault="00583F33"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60D5473" w14:textId="77777777" w:rsidR="00583F33" w:rsidRPr="00BA371D" w:rsidRDefault="00583F33"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583F33" w:rsidRPr="00BA371D" w14:paraId="5B67C83D" w14:textId="77777777" w:rsidTr="00750AF8">
        <w:tc>
          <w:tcPr>
            <w:tcW w:w="2244" w:type="dxa"/>
          </w:tcPr>
          <w:p w14:paraId="3D4F6F3B" w14:textId="1DDBEEEC" w:rsidR="00583F33" w:rsidRPr="00BA371D" w:rsidRDefault="00105BE7" w:rsidP="00750AF8">
            <w:pPr>
              <w:pStyle w:val="Default"/>
              <w:rPr>
                <w:rFonts w:asciiTheme="minorHAnsi" w:hAnsiTheme="minorHAnsi" w:cstheme="minorHAnsi"/>
              </w:rPr>
            </w:pPr>
            <w:r w:rsidRPr="00BA371D">
              <w:rPr>
                <w:rFonts w:asciiTheme="minorHAnsi" w:hAnsiTheme="minorHAnsi" w:cstheme="minorHAnsi"/>
              </w:rPr>
              <w:t>States/Emirates</w:t>
            </w:r>
          </w:p>
        </w:tc>
        <w:tc>
          <w:tcPr>
            <w:tcW w:w="2126" w:type="dxa"/>
          </w:tcPr>
          <w:p w14:paraId="2B6AF2E4" w14:textId="77777777" w:rsidR="00583F33" w:rsidRPr="00BA371D" w:rsidRDefault="00583F33"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0F4E11B" w14:textId="145EC02A" w:rsidR="00583F33" w:rsidRPr="00BA371D" w:rsidRDefault="00583F33" w:rsidP="00105BE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 xml:space="preserve">Kindly select </w:t>
            </w:r>
            <w:r w:rsidR="00105BE7" w:rsidRPr="00BA371D">
              <w:rPr>
                <w:rFonts w:asciiTheme="minorHAnsi" w:eastAsia="Calibri" w:hAnsiTheme="minorHAnsi" w:cstheme="minorHAnsi"/>
              </w:rPr>
              <w:t>States/Emirates</w:t>
            </w:r>
          </w:p>
        </w:tc>
        <w:tc>
          <w:tcPr>
            <w:tcW w:w="1275" w:type="dxa"/>
          </w:tcPr>
          <w:p w14:paraId="0D6C9F34" w14:textId="77777777" w:rsidR="00583F33" w:rsidRPr="00BA371D" w:rsidRDefault="00583F33"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B2451EE" w14:textId="77777777" w:rsidR="00583F33" w:rsidRPr="00BA371D" w:rsidRDefault="00583F33"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583F33" w:rsidRPr="00BA371D" w14:paraId="3ADF91DD" w14:textId="77777777" w:rsidTr="00750AF8">
        <w:tc>
          <w:tcPr>
            <w:tcW w:w="2244" w:type="dxa"/>
          </w:tcPr>
          <w:p w14:paraId="3779AF84" w14:textId="3BF5489B" w:rsidR="00583F33" w:rsidRPr="00BA371D" w:rsidRDefault="00105BE7"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524F2F3F" w14:textId="77777777" w:rsidR="00583F33" w:rsidRPr="00BA371D" w:rsidRDefault="00583F33" w:rsidP="00750AF8">
            <w:pPr>
              <w:pStyle w:val="Default"/>
              <w:rPr>
                <w:rFonts w:asciiTheme="minorHAnsi" w:eastAsia="Calibri" w:hAnsiTheme="minorHAnsi" w:cstheme="minorHAnsi"/>
                <w:bCs/>
                <w:color w:val="auto"/>
                <w:lang w:val="en-GB"/>
              </w:rPr>
            </w:pPr>
          </w:p>
        </w:tc>
        <w:tc>
          <w:tcPr>
            <w:tcW w:w="2126" w:type="dxa"/>
          </w:tcPr>
          <w:p w14:paraId="42D46AFD" w14:textId="1700694E" w:rsidR="00583F33" w:rsidRPr="00BA371D" w:rsidRDefault="00105BE7"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A194359" w14:textId="1E0A3D85" w:rsidR="00583F33" w:rsidRPr="00BA371D" w:rsidRDefault="00583F33" w:rsidP="00105BE7">
            <w:pPr>
              <w:pStyle w:val="Default"/>
              <w:rPr>
                <w:rFonts w:asciiTheme="minorHAnsi" w:eastAsia="Calibri" w:hAnsiTheme="minorHAnsi" w:cstheme="minorHAnsi"/>
                <w:color w:val="auto"/>
                <w:lang w:val="en-GB"/>
              </w:rPr>
            </w:pPr>
          </w:p>
        </w:tc>
        <w:tc>
          <w:tcPr>
            <w:tcW w:w="1275" w:type="dxa"/>
          </w:tcPr>
          <w:p w14:paraId="6639AC8F" w14:textId="77777777" w:rsidR="00583F33" w:rsidRPr="00BA371D" w:rsidRDefault="00583F33" w:rsidP="00750AF8">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4D9DD41F"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83F33" w:rsidRPr="00BA371D" w14:paraId="11A5D437" w14:textId="77777777" w:rsidTr="00750AF8">
        <w:tc>
          <w:tcPr>
            <w:tcW w:w="2244" w:type="dxa"/>
          </w:tcPr>
          <w:p w14:paraId="2DEB94A4" w14:textId="63915E55" w:rsidR="00583F33" w:rsidRPr="00BA371D" w:rsidRDefault="00105BE7" w:rsidP="00105BE7">
            <w:pPr>
              <w:rPr>
                <w:rFonts w:asciiTheme="minorHAnsi" w:hAnsiTheme="minorHAnsi" w:cstheme="minorHAnsi"/>
                <w:sz w:val="24"/>
                <w:szCs w:val="24"/>
              </w:rPr>
            </w:pPr>
            <w:r w:rsidRPr="00BA371D">
              <w:rPr>
                <w:rFonts w:asciiTheme="minorHAnsi" w:hAnsiTheme="minorHAnsi" w:cstheme="minorHAnsi"/>
                <w:sz w:val="24"/>
                <w:szCs w:val="24"/>
              </w:rPr>
              <w:t>Building Projects</w:t>
            </w:r>
          </w:p>
        </w:tc>
        <w:tc>
          <w:tcPr>
            <w:tcW w:w="2126" w:type="dxa"/>
          </w:tcPr>
          <w:p w14:paraId="41B22AC0" w14:textId="61C4EE5A" w:rsidR="00583F33" w:rsidRPr="00BA371D" w:rsidRDefault="00105BE7"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B1ED30D" w14:textId="5AF8EC14" w:rsidR="00583F33" w:rsidRPr="00BA371D" w:rsidRDefault="00583F33" w:rsidP="00750AF8">
            <w:pPr>
              <w:pStyle w:val="Default"/>
              <w:rPr>
                <w:rFonts w:asciiTheme="minorHAnsi" w:eastAsia="Calibri" w:hAnsiTheme="minorHAnsi" w:cstheme="minorHAnsi"/>
                <w:color w:val="auto"/>
                <w:lang w:val="en-GB"/>
              </w:rPr>
            </w:pPr>
          </w:p>
        </w:tc>
        <w:tc>
          <w:tcPr>
            <w:tcW w:w="1275" w:type="dxa"/>
          </w:tcPr>
          <w:p w14:paraId="1893889F" w14:textId="77777777" w:rsidR="00583F33" w:rsidRPr="00BA371D" w:rsidRDefault="00583F33"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EECE8A4"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83F33" w:rsidRPr="00BA371D" w14:paraId="381CB4FE" w14:textId="77777777" w:rsidTr="00750AF8">
        <w:tc>
          <w:tcPr>
            <w:tcW w:w="2244" w:type="dxa"/>
          </w:tcPr>
          <w:p w14:paraId="21CB068B" w14:textId="41AF6B99" w:rsidR="00583F33" w:rsidRPr="00BA371D" w:rsidRDefault="00105BE7"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Geo-coordinates</w:t>
            </w:r>
            <w:r w:rsidRPr="00BA371D">
              <w:rPr>
                <w:rFonts w:asciiTheme="minorHAnsi" w:hAnsiTheme="minorHAnsi" w:cstheme="minorHAnsi"/>
                <w:color w:val="FF0000"/>
              </w:rPr>
              <w:t>*</w:t>
            </w:r>
          </w:p>
        </w:tc>
        <w:tc>
          <w:tcPr>
            <w:tcW w:w="2126" w:type="dxa"/>
          </w:tcPr>
          <w:p w14:paraId="04C6BDB2" w14:textId="7A597FB6" w:rsidR="00583F33" w:rsidRPr="00BA371D" w:rsidRDefault="00105BE7"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767F5CF" w14:textId="664F748C" w:rsidR="00583F33" w:rsidRPr="00BA371D" w:rsidRDefault="00105BE7"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 cannot be blank</w:t>
            </w:r>
          </w:p>
        </w:tc>
        <w:tc>
          <w:tcPr>
            <w:tcW w:w="1275" w:type="dxa"/>
          </w:tcPr>
          <w:p w14:paraId="4A4DDD1E" w14:textId="77777777" w:rsidR="00583F33" w:rsidRPr="00BA371D" w:rsidRDefault="00583F33"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828965A"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83F33" w:rsidRPr="00BA371D" w14:paraId="0BBEE80A" w14:textId="77777777" w:rsidTr="00750AF8">
        <w:tc>
          <w:tcPr>
            <w:tcW w:w="2244" w:type="dxa"/>
          </w:tcPr>
          <w:p w14:paraId="44CD22F7" w14:textId="77777777" w:rsidR="00583F33" w:rsidRPr="00BA371D" w:rsidRDefault="00583F33"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0CC327C3" w14:textId="77777777" w:rsidR="00583F33" w:rsidRPr="00BA371D" w:rsidRDefault="00583F33"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35D92900" w14:textId="77777777" w:rsidR="00583F33" w:rsidRPr="00BA371D" w:rsidRDefault="00583F33" w:rsidP="00750AF8">
            <w:pPr>
              <w:pStyle w:val="Default"/>
              <w:rPr>
                <w:rFonts w:asciiTheme="minorHAnsi" w:eastAsia="Calibri" w:hAnsiTheme="minorHAnsi" w:cstheme="minorHAnsi"/>
                <w:color w:val="auto"/>
                <w:lang w:val="en-GB"/>
              </w:rPr>
            </w:pPr>
          </w:p>
        </w:tc>
        <w:tc>
          <w:tcPr>
            <w:tcW w:w="1275" w:type="dxa"/>
          </w:tcPr>
          <w:p w14:paraId="6706B193" w14:textId="77777777" w:rsidR="00583F33" w:rsidRPr="00BA371D" w:rsidRDefault="00583F33"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6D746AC" w14:textId="77777777" w:rsidR="00583F33" w:rsidRPr="00BA371D" w:rsidRDefault="00583F33"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583F33" w:rsidRPr="00BA371D" w14:paraId="6BB51C01" w14:textId="77777777" w:rsidTr="00750AF8">
        <w:tc>
          <w:tcPr>
            <w:tcW w:w="8906" w:type="dxa"/>
            <w:gridSpan w:val="5"/>
          </w:tcPr>
          <w:p w14:paraId="663DCB82" w14:textId="23984CF5" w:rsidR="00583F33" w:rsidRPr="00BA371D" w:rsidRDefault="00BB6296" w:rsidP="00750AF8">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urrency Details</w:t>
            </w:r>
          </w:p>
        </w:tc>
      </w:tr>
      <w:tr w:rsidR="00583F33" w:rsidRPr="00BA371D" w14:paraId="403C5E47" w14:textId="77777777" w:rsidTr="00750AF8">
        <w:tc>
          <w:tcPr>
            <w:tcW w:w="2244" w:type="dxa"/>
          </w:tcPr>
          <w:p w14:paraId="1E005424" w14:textId="3C46D31F" w:rsidR="00583F33" w:rsidRPr="00BA371D" w:rsidRDefault="009306EB"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Home Currency</w:t>
            </w:r>
            <w:r w:rsidRPr="00BA371D">
              <w:rPr>
                <w:rFonts w:asciiTheme="minorHAnsi" w:hAnsiTheme="minorHAnsi" w:cstheme="minorHAnsi"/>
                <w:color w:val="FF0000"/>
              </w:rPr>
              <w:t>*</w:t>
            </w:r>
          </w:p>
        </w:tc>
        <w:tc>
          <w:tcPr>
            <w:tcW w:w="2126" w:type="dxa"/>
          </w:tcPr>
          <w:p w14:paraId="0DA8B3A3" w14:textId="1C37C73C" w:rsidR="00583F33" w:rsidRPr="00BA371D" w:rsidRDefault="009306EB"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1C001D6E" w14:textId="613E68C0" w:rsidR="00583F33" w:rsidRPr="00BA371D" w:rsidRDefault="009306EB" w:rsidP="009306EB">
            <w:pPr>
              <w:pStyle w:val="NoSpacing"/>
              <w:jc w:val="both"/>
              <w:rPr>
                <w:rFonts w:asciiTheme="minorHAnsi" w:eastAsia="Calibri" w:hAnsiTheme="minorHAnsi" w:cstheme="minorHAnsi"/>
              </w:rPr>
            </w:pPr>
            <w:r w:rsidRPr="00BA371D">
              <w:rPr>
                <w:rFonts w:asciiTheme="minorHAnsi" w:eastAsia="Calibri" w:hAnsiTheme="minorHAnsi" w:cstheme="minorHAnsi"/>
              </w:rPr>
              <w:t>Kindly select Home Currency from dropdown menu</w:t>
            </w:r>
          </w:p>
        </w:tc>
        <w:tc>
          <w:tcPr>
            <w:tcW w:w="1275" w:type="dxa"/>
          </w:tcPr>
          <w:p w14:paraId="4B75B4B1" w14:textId="77777777" w:rsidR="00583F33" w:rsidRPr="00BA371D" w:rsidRDefault="00583F33"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7DA1B8D2" w14:textId="77777777" w:rsidR="00583F33" w:rsidRPr="00BA371D" w:rsidRDefault="00583F33"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306EB" w:rsidRPr="00BA371D" w14:paraId="6BE3A3E0" w14:textId="77777777" w:rsidTr="00750AF8">
        <w:tc>
          <w:tcPr>
            <w:tcW w:w="2244" w:type="dxa"/>
          </w:tcPr>
          <w:p w14:paraId="66F9ABB9" w14:textId="041E11A6" w:rsidR="009306EB" w:rsidRPr="00BA371D" w:rsidRDefault="009306EB" w:rsidP="009306E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oreign Currency</w:t>
            </w:r>
            <w:r w:rsidRPr="00BA371D">
              <w:rPr>
                <w:rFonts w:asciiTheme="minorHAnsi" w:hAnsiTheme="minorHAnsi" w:cstheme="minorHAnsi"/>
                <w:color w:val="FF0000"/>
              </w:rPr>
              <w:t>*</w:t>
            </w:r>
          </w:p>
        </w:tc>
        <w:tc>
          <w:tcPr>
            <w:tcW w:w="2126" w:type="dxa"/>
          </w:tcPr>
          <w:p w14:paraId="133DC18F" w14:textId="4414AB7F" w:rsidR="009306EB" w:rsidRPr="00BA371D" w:rsidRDefault="009306EB" w:rsidP="009306EB">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43374D43" w14:textId="778A8E44" w:rsidR="009306EB" w:rsidRPr="00BA371D" w:rsidRDefault="009306EB" w:rsidP="009306EB">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Foreign Currency from dropdown menu</w:t>
            </w:r>
          </w:p>
        </w:tc>
        <w:tc>
          <w:tcPr>
            <w:tcW w:w="1275" w:type="dxa"/>
          </w:tcPr>
          <w:p w14:paraId="3B9BD3AA" w14:textId="77777777" w:rsidR="009306EB" w:rsidRPr="00BA371D" w:rsidRDefault="009306EB" w:rsidP="009306E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413EFCE" w14:textId="77777777" w:rsidR="009306EB" w:rsidRPr="00BA371D" w:rsidRDefault="009306EB" w:rsidP="009306E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83F33" w:rsidRPr="00BA371D" w14:paraId="55388566" w14:textId="77777777" w:rsidTr="00750AF8">
        <w:tc>
          <w:tcPr>
            <w:tcW w:w="2244" w:type="dxa"/>
          </w:tcPr>
          <w:p w14:paraId="1712B3C0" w14:textId="74F620FD" w:rsidR="00583F33" w:rsidRPr="00BA371D" w:rsidRDefault="00C809A8" w:rsidP="00C809A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xchanges Rates</w:t>
            </w:r>
            <w:r w:rsidR="00583F33" w:rsidRPr="00BA371D">
              <w:rPr>
                <w:rFonts w:asciiTheme="minorHAnsi" w:hAnsiTheme="minorHAnsi" w:cstheme="minorHAnsi"/>
                <w:color w:val="FF0000"/>
              </w:rPr>
              <w:t>*</w:t>
            </w:r>
          </w:p>
        </w:tc>
        <w:tc>
          <w:tcPr>
            <w:tcW w:w="2126" w:type="dxa"/>
          </w:tcPr>
          <w:p w14:paraId="43868B77" w14:textId="77777777" w:rsidR="00583F33" w:rsidRPr="00BA371D" w:rsidRDefault="00583F33" w:rsidP="00750AF8">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1BA12F59" w14:textId="10CEF31D" w:rsidR="00583F33" w:rsidRPr="00BA371D" w:rsidRDefault="00C809A8" w:rsidP="00750AF8">
            <w:pPr>
              <w:pStyle w:val="NoSpacing"/>
              <w:jc w:val="both"/>
              <w:rPr>
                <w:rFonts w:asciiTheme="minorHAnsi" w:eastAsia="Calibri" w:hAnsiTheme="minorHAnsi" w:cstheme="minorHAnsi"/>
              </w:rPr>
            </w:pPr>
            <w:r w:rsidRPr="00BA371D">
              <w:rPr>
                <w:rFonts w:asciiTheme="minorHAnsi" w:eastAsia="Calibri" w:hAnsiTheme="minorHAnsi" w:cstheme="minorHAnsi"/>
              </w:rPr>
              <w:t>Exchange Rate</w:t>
            </w:r>
            <w:r w:rsidR="00583F33" w:rsidRPr="00BA371D">
              <w:rPr>
                <w:rFonts w:asciiTheme="minorHAnsi" w:eastAsia="Calibri" w:hAnsiTheme="minorHAnsi" w:cstheme="minorHAnsi"/>
              </w:rPr>
              <w:t xml:space="preserve"> cannot be blank</w:t>
            </w:r>
          </w:p>
        </w:tc>
        <w:tc>
          <w:tcPr>
            <w:tcW w:w="1275" w:type="dxa"/>
          </w:tcPr>
          <w:p w14:paraId="11A21804" w14:textId="77777777" w:rsidR="00583F33" w:rsidRPr="00BA371D" w:rsidRDefault="00583F33" w:rsidP="00750AF8">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12800B27" w14:textId="77777777" w:rsidR="00583F33" w:rsidRPr="00BA371D" w:rsidRDefault="00583F33" w:rsidP="00750AF8">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6D620A" w:rsidRPr="00BA371D" w14:paraId="500F33F6" w14:textId="77777777" w:rsidTr="00750AF8">
        <w:tc>
          <w:tcPr>
            <w:tcW w:w="2244" w:type="dxa"/>
          </w:tcPr>
          <w:p w14:paraId="746276AA" w14:textId="64E2767F" w:rsidR="006D620A" w:rsidRPr="00BA371D" w:rsidRDefault="006D620A" w:rsidP="006D620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w:t>
            </w:r>
          </w:p>
        </w:tc>
        <w:tc>
          <w:tcPr>
            <w:tcW w:w="2126" w:type="dxa"/>
          </w:tcPr>
          <w:p w14:paraId="006F4515" w14:textId="42D56BD4" w:rsidR="006D620A" w:rsidRPr="00BA371D" w:rsidRDefault="006D620A" w:rsidP="006D620A">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7B9EAB4" w14:textId="10967FCE" w:rsidR="006D620A" w:rsidRPr="00BA371D" w:rsidRDefault="006D620A" w:rsidP="006D620A">
            <w:pPr>
              <w:pStyle w:val="NoSpacing"/>
              <w:jc w:val="both"/>
              <w:rPr>
                <w:rFonts w:asciiTheme="minorHAnsi" w:eastAsia="Calibri" w:hAnsiTheme="minorHAnsi" w:cstheme="minorHAnsi"/>
              </w:rPr>
            </w:pPr>
          </w:p>
        </w:tc>
        <w:tc>
          <w:tcPr>
            <w:tcW w:w="1275" w:type="dxa"/>
          </w:tcPr>
          <w:p w14:paraId="426DDE72" w14:textId="77777777" w:rsidR="006D620A" w:rsidRPr="00BA371D" w:rsidRDefault="006D620A" w:rsidP="006D620A">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BFBA5AA" w14:textId="77777777" w:rsidR="006D620A" w:rsidRPr="00BA371D" w:rsidRDefault="006D620A" w:rsidP="006D620A">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6D620A" w:rsidRPr="00BA371D" w14:paraId="3D90F540" w14:textId="77777777" w:rsidTr="00750AF8">
        <w:tc>
          <w:tcPr>
            <w:tcW w:w="2244" w:type="dxa"/>
          </w:tcPr>
          <w:p w14:paraId="72494FF6" w14:textId="5ED94CE1" w:rsidR="006D620A" w:rsidRPr="00BA371D" w:rsidRDefault="006D620A" w:rsidP="006D620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AX (%)</w:t>
            </w:r>
          </w:p>
        </w:tc>
        <w:tc>
          <w:tcPr>
            <w:tcW w:w="2126" w:type="dxa"/>
          </w:tcPr>
          <w:p w14:paraId="018D8A48" w14:textId="56940526" w:rsidR="006D620A" w:rsidRPr="00BA371D" w:rsidRDefault="006D620A" w:rsidP="006D620A">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2DFE8DA7" w14:textId="07966138" w:rsidR="006D620A" w:rsidRPr="00BA371D" w:rsidRDefault="006D620A" w:rsidP="006D620A">
            <w:pPr>
              <w:pStyle w:val="NoSpacing"/>
              <w:jc w:val="both"/>
              <w:rPr>
                <w:rFonts w:asciiTheme="minorHAnsi" w:eastAsia="Calibri" w:hAnsiTheme="minorHAnsi" w:cstheme="minorHAnsi"/>
                <w:b/>
              </w:rPr>
            </w:pPr>
          </w:p>
        </w:tc>
        <w:tc>
          <w:tcPr>
            <w:tcW w:w="1275" w:type="dxa"/>
          </w:tcPr>
          <w:p w14:paraId="198CFA91" w14:textId="6C2B56C1" w:rsidR="006D620A" w:rsidRPr="00BA371D" w:rsidRDefault="006D620A" w:rsidP="006D620A">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07542D0" w14:textId="44CFA5FD" w:rsidR="006D620A" w:rsidRPr="00BA371D" w:rsidRDefault="006D620A" w:rsidP="006D620A">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bl>
    <w:p w14:paraId="3C5B5DBC" w14:textId="6F1F9B37" w:rsidR="00583F33" w:rsidRPr="00BA371D" w:rsidRDefault="00583F33" w:rsidP="00610655">
      <w:pPr>
        <w:pStyle w:val="NoSpacing"/>
        <w:jc w:val="both"/>
        <w:rPr>
          <w:rFonts w:asciiTheme="minorHAnsi" w:eastAsia="Calibri" w:hAnsiTheme="minorHAnsi" w:cstheme="minorHAnsi"/>
          <w:b/>
        </w:rPr>
      </w:pPr>
    </w:p>
    <w:p w14:paraId="2A9283BE" w14:textId="4EF28ACB" w:rsidR="00D82C2F" w:rsidRPr="00BA371D" w:rsidRDefault="00D82C2F">
      <w:pPr>
        <w:rPr>
          <w:rFonts w:asciiTheme="minorHAnsi" w:hAnsiTheme="minorHAnsi" w:cstheme="minorHAnsi"/>
          <w:b/>
          <w:kern w:val="1"/>
          <w:sz w:val="24"/>
          <w:szCs w:val="24"/>
          <w:lang w:eastAsia="hi-IN" w:bidi="hi-IN"/>
        </w:rPr>
      </w:pPr>
      <w:r w:rsidRPr="00BA371D">
        <w:rPr>
          <w:rFonts w:asciiTheme="minorHAnsi" w:hAnsiTheme="minorHAnsi" w:cstheme="minorHAnsi"/>
          <w:b/>
          <w:sz w:val="24"/>
          <w:szCs w:val="24"/>
        </w:rPr>
        <w:br w:type="page"/>
      </w:r>
    </w:p>
    <w:p w14:paraId="09CAA5DD" w14:textId="43B218EB" w:rsidR="009476EA" w:rsidRPr="00930C4B" w:rsidRDefault="000C6CAF" w:rsidP="000C6CAF">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lastRenderedPageBreak/>
        <w:t>Property Type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5B7F7F" w:rsidRPr="00BA371D" w14:paraId="71A58461" w14:textId="77777777" w:rsidTr="00750AF8">
        <w:trPr>
          <w:trHeight w:val="395"/>
        </w:trPr>
        <w:tc>
          <w:tcPr>
            <w:tcW w:w="2070" w:type="dxa"/>
            <w:shd w:val="clear" w:color="auto" w:fill="D0CECE" w:themeFill="background2" w:themeFillShade="E6"/>
          </w:tcPr>
          <w:p w14:paraId="0EF99583"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17E97120" w14:textId="1FB6337C" w:rsidR="005B7F7F" w:rsidRPr="00BA371D" w:rsidRDefault="004723F8" w:rsidP="004723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r w:rsidR="005B7F7F" w:rsidRPr="00BA371D">
              <w:rPr>
                <w:rFonts w:asciiTheme="minorHAnsi" w:eastAsia="Calibri" w:hAnsiTheme="minorHAnsi" w:cstheme="minorHAnsi"/>
                <w:color w:val="auto"/>
                <w:lang w:val="en-GB"/>
              </w:rPr>
              <w:t xml:space="preserve"> Master- </w:t>
            </w:r>
            <w:r w:rsidRPr="00BA371D">
              <w:rPr>
                <w:rFonts w:asciiTheme="minorHAnsi" w:eastAsia="Calibri" w:hAnsiTheme="minorHAnsi" w:cstheme="minorHAnsi"/>
                <w:color w:val="auto"/>
                <w:lang w:val="en-GB"/>
              </w:rPr>
              <w:t xml:space="preserve">Property Type </w:t>
            </w:r>
            <w:r w:rsidR="005B7F7F" w:rsidRPr="00BA371D">
              <w:rPr>
                <w:rFonts w:asciiTheme="minorHAnsi" w:eastAsia="Calibri" w:hAnsiTheme="minorHAnsi" w:cstheme="minorHAnsi"/>
                <w:color w:val="auto"/>
                <w:lang w:val="en-GB"/>
              </w:rPr>
              <w:t xml:space="preserve"> Listing</w:t>
            </w:r>
          </w:p>
        </w:tc>
      </w:tr>
      <w:tr w:rsidR="005B7F7F" w:rsidRPr="00BA371D" w14:paraId="4A9E6FAD" w14:textId="77777777" w:rsidTr="00750AF8">
        <w:trPr>
          <w:trHeight w:val="395"/>
        </w:trPr>
        <w:tc>
          <w:tcPr>
            <w:tcW w:w="2070" w:type="dxa"/>
          </w:tcPr>
          <w:p w14:paraId="75D4806F" w14:textId="77777777" w:rsidR="005B7F7F" w:rsidRPr="00BA371D" w:rsidRDefault="005B7F7F"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7450249F"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4199E32B"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47ACC8C1" w14:textId="0E61484F" w:rsidR="005B7F7F" w:rsidRPr="00BA371D" w:rsidRDefault="005B7F7F" w:rsidP="009930D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9930DC" w:rsidRPr="00BA371D">
              <w:rPr>
                <w:rFonts w:asciiTheme="minorHAnsi" w:eastAsia="Calibri" w:hAnsiTheme="minorHAnsi" w:cstheme="minorHAnsi"/>
                <w:color w:val="auto"/>
                <w:lang w:val="en-GB"/>
              </w:rPr>
              <w:t>Property</w:t>
            </w:r>
            <w:r w:rsidR="00826324" w:rsidRPr="00BA371D">
              <w:rPr>
                <w:rFonts w:asciiTheme="minorHAnsi" w:eastAsia="Calibri" w:hAnsiTheme="minorHAnsi" w:cstheme="minorHAnsi"/>
                <w:color w:val="auto"/>
                <w:lang w:val="en-GB"/>
              </w:rPr>
              <w:t xml:space="preserve"> Type</w:t>
            </w:r>
            <w:r w:rsidRPr="00BA371D">
              <w:rPr>
                <w:rFonts w:asciiTheme="minorHAnsi" w:eastAsia="Calibri" w:hAnsiTheme="minorHAnsi" w:cstheme="minorHAnsi"/>
                <w:color w:val="auto"/>
                <w:lang w:val="en-GB"/>
              </w:rPr>
              <w:t xml:space="preserve"> Listing page.</w:t>
            </w:r>
          </w:p>
        </w:tc>
      </w:tr>
      <w:tr w:rsidR="005B7F7F" w:rsidRPr="00BA371D" w14:paraId="6D233607" w14:textId="77777777" w:rsidTr="00750AF8">
        <w:trPr>
          <w:trHeight w:val="395"/>
        </w:trPr>
        <w:tc>
          <w:tcPr>
            <w:tcW w:w="2070" w:type="dxa"/>
          </w:tcPr>
          <w:p w14:paraId="3B2F1857"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18C588F1" w14:textId="5FF7B20B" w:rsidR="005B7F7F" w:rsidRPr="00BA371D" w:rsidRDefault="005B7F7F" w:rsidP="003A76BF">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3A76BF" w:rsidRPr="00BA371D">
              <w:rPr>
                <w:rFonts w:asciiTheme="minorHAnsi" w:hAnsiTheme="minorHAnsi" w:cstheme="minorHAnsi"/>
                <w:sz w:val="24"/>
                <w:szCs w:val="24"/>
              </w:rPr>
              <w:t xml:space="preserve">property type </w:t>
            </w:r>
            <w:r w:rsidRPr="00BA371D">
              <w:rPr>
                <w:rFonts w:asciiTheme="minorHAnsi" w:hAnsiTheme="minorHAnsi" w:cstheme="minorHAnsi"/>
                <w:sz w:val="24"/>
                <w:szCs w:val="24"/>
              </w:rPr>
              <w:t>added in the application.</w:t>
            </w:r>
          </w:p>
        </w:tc>
      </w:tr>
      <w:tr w:rsidR="005B7F7F" w:rsidRPr="00BA371D" w14:paraId="4D490871" w14:textId="77777777" w:rsidTr="00750AF8">
        <w:tc>
          <w:tcPr>
            <w:tcW w:w="2070" w:type="dxa"/>
          </w:tcPr>
          <w:p w14:paraId="7ADC9862"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7BCEF2E4" w14:textId="0DBA9138"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know the </w:t>
            </w:r>
            <w:r w:rsidR="003A76BF" w:rsidRPr="00BA371D">
              <w:rPr>
                <w:rFonts w:asciiTheme="minorHAnsi" w:eastAsia="Calibri" w:hAnsiTheme="minorHAnsi" w:cstheme="minorHAnsi"/>
                <w:color w:val="auto"/>
                <w:lang w:val="en-GB"/>
              </w:rPr>
              <w:t xml:space="preserve">property type </w:t>
            </w:r>
            <w:r w:rsidRPr="00BA371D">
              <w:rPr>
                <w:rFonts w:asciiTheme="minorHAnsi" w:eastAsia="Calibri" w:hAnsiTheme="minorHAnsi" w:cstheme="minorHAnsi"/>
                <w:color w:val="auto"/>
                <w:lang w:val="en-GB"/>
              </w:rPr>
              <w:t>added in the application.</w:t>
            </w:r>
          </w:p>
        </w:tc>
      </w:tr>
      <w:tr w:rsidR="005B7F7F" w:rsidRPr="00BA371D" w14:paraId="6AD2AC94" w14:textId="77777777" w:rsidTr="00750AF8">
        <w:tc>
          <w:tcPr>
            <w:tcW w:w="2070" w:type="dxa"/>
          </w:tcPr>
          <w:p w14:paraId="05D5BB62"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73825A64" w14:textId="045C723A" w:rsidR="005B7F7F" w:rsidRPr="00BA371D" w:rsidRDefault="005B7F7F" w:rsidP="00FE1CC6">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FE1CC6" w:rsidRPr="00BA371D">
              <w:rPr>
                <w:rFonts w:asciiTheme="minorHAnsi" w:eastAsia="Calibri" w:hAnsiTheme="minorHAnsi" w:cstheme="minorHAnsi"/>
                <w:bCs/>
                <w:color w:val="auto"/>
                <w:lang w:val="en-GB"/>
              </w:rPr>
              <w:t>property type</w:t>
            </w:r>
            <w:r w:rsidRPr="00BA371D">
              <w:rPr>
                <w:rFonts w:asciiTheme="minorHAnsi" w:eastAsia="Calibri" w:hAnsiTheme="minorHAnsi" w:cstheme="minorHAnsi"/>
                <w:bCs/>
                <w:color w:val="auto"/>
                <w:lang w:val="en-GB"/>
              </w:rPr>
              <w:t xml:space="preserve"> with details. User will also be able to search for particular </w:t>
            </w:r>
            <w:r w:rsidR="00FE1CC6" w:rsidRPr="00BA371D">
              <w:rPr>
                <w:rFonts w:asciiTheme="minorHAnsi" w:eastAsia="Calibri" w:hAnsiTheme="minorHAnsi" w:cstheme="minorHAnsi"/>
                <w:bCs/>
                <w:color w:val="auto"/>
                <w:lang w:val="en-GB"/>
              </w:rPr>
              <w:t xml:space="preserve">property type </w:t>
            </w:r>
            <w:r w:rsidRPr="00BA371D">
              <w:rPr>
                <w:rFonts w:asciiTheme="minorHAnsi" w:eastAsia="Calibri" w:hAnsiTheme="minorHAnsi" w:cstheme="minorHAnsi"/>
                <w:bCs/>
                <w:color w:val="auto"/>
                <w:lang w:val="en-GB"/>
              </w:rPr>
              <w:t>by applying the given filters.</w:t>
            </w:r>
          </w:p>
        </w:tc>
      </w:tr>
      <w:tr w:rsidR="005B7F7F" w:rsidRPr="00BA371D" w14:paraId="574608BF" w14:textId="77777777" w:rsidTr="00750AF8">
        <w:tc>
          <w:tcPr>
            <w:tcW w:w="2070" w:type="dxa"/>
          </w:tcPr>
          <w:p w14:paraId="2F33AC84"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6C6E1C71"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5B7F7F" w:rsidRPr="00BA371D" w14:paraId="23C829CA" w14:textId="77777777" w:rsidTr="00750AF8">
        <w:tc>
          <w:tcPr>
            <w:tcW w:w="2070" w:type="dxa"/>
          </w:tcPr>
          <w:p w14:paraId="34CA5E3B"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528DC4EA"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5B7F7F" w:rsidRPr="00BA371D" w14:paraId="7E8BE6EB" w14:textId="77777777" w:rsidTr="00750AF8">
        <w:tc>
          <w:tcPr>
            <w:tcW w:w="2070" w:type="dxa"/>
          </w:tcPr>
          <w:p w14:paraId="50F7E99F"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51CA5E4A" w14:textId="0084CFF3"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able to view the list of </w:t>
            </w:r>
            <w:r w:rsidR="00665A22" w:rsidRPr="00BA371D">
              <w:rPr>
                <w:rFonts w:asciiTheme="minorHAnsi" w:eastAsia="Calibri" w:hAnsiTheme="minorHAnsi" w:cstheme="minorHAnsi"/>
                <w:color w:val="auto"/>
                <w:lang w:val="en-GB"/>
              </w:rPr>
              <w:t>property type</w:t>
            </w:r>
            <w:r w:rsidR="00B14BC2" w:rsidRPr="00BA371D">
              <w:rPr>
                <w:rFonts w:asciiTheme="minorHAnsi" w:eastAsia="Calibri" w:hAnsiTheme="minorHAnsi" w:cstheme="minorHAnsi"/>
                <w:color w:val="auto"/>
                <w:lang w:val="en-GB"/>
              </w:rPr>
              <w:t xml:space="preserve"> and sub type</w:t>
            </w:r>
            <w:r w:rsidR="00665A22"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added on the application in tabular format.</w:t>
            </w:r>
          </w:p>
          <w:p w14:paraId="5B901B71" w14:textId="77777777" w:rsidR="005B7F7F" w:rsidRPr="00BA371D" w:rsidRDefault="005B7F7F" w:rsidP="00750AF8">
            <w:pPr>
              <w:pStyle w:val="Default"/>
              <w:jc w:val="both"/>
              <w:rPr>
                <w:rFonts w:asciiTheme="minorHAnsi" w:eastAsia="Calibri" w:hAnsiTheme="minorHAnsi" w:cstheme="minorHAnsi"/>
                <w:color w:val="auto"/>
                <w:lang w:val="en-GB"/>
              </w:rPr>
            </w:pPr>
          </w:p>
          <w:p w14:paraId="4279A0BB" w14:textId="1901D1B7" w:rsidR="005B7F7F" w:rsidRPr="00BA371D" w:rsidRDefault="001F096A"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 Type</w:t>
            </w:r>
            <w:r w:rsidR="005B7F7F" w:rsidRPr="00BA371D">
              <w:rPr>
                <w:rFonts w:asciiTheme="minorHAnsi" w:eastAsia="Calibri" w:hAnsiTheme="minorHAnsi" w:cstheme="minorHAnsi"/>
                <w:b/>
                <w:color w:val="auto"/>
                <w:u w:val="single"/>
                <w:lang w:val="en-GB"/>
              </w:rPr>
              <w:t xml:space="preserve"> details in the List view</w:t>
            </w:r>
          </w:p>
          <w:p w14:paraId="28CA16C1" w14:textId="437C9127" w:rsidR="001F096A" w:rsidRPr="00BA371D" w:rsidRDefault="001F096A" w:rsidP="001F096A">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ID</w:t>
            </w:r>
          </w:p>
          <w:p w14:paraId="1CD95DBC" w14:textId="190D5E8B" w:rsidR="003407E1" w:rsidRPr="00BA371D" w:rsidRDefault="003407E1" w:rsidP="003407E1">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 will be auto generated.</w:t>
            </w:r>
          </w:p>
          <w:p w14:paraId="0A51573A" w14:textId="77777777" w:rsidR="001F096A" w:rsidRPr="00BA371D" w:rsidRDefault="001F096A" w:rsidP="001F096A">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p>
          <w:p w14:paraId="59487328" w14:textId="77777777" w:rsidR="001F096A" w:rsidRPr="00BA371D" w:rsidRDefault="001F096A" w:rsidP="001F096A">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48BB0A14" w14:textId="1356409F" w:rsidR="005B7F7F" w:rsidRPr="00BA371D" w:rsidRDefault="005B7F7F" w:rsidP="001F096A">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4A7E6EBE" w14:textId="77777777" w:rsidR="005B7F7F" w:rsidRPr="00BA371D" w:rsidRDefault="005B7F7F" w:rsidP="00750AF8">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6F6B41D1" w14:textId="77777777" w:rsidR="005B7F7F" w:rsidRPr="00BA371D" w:rsidRDefault="005B7F7F" w:rsidP="00750AF8">
            <w:pPr>
              <w:pStyle w:val="Default"/>
              <w:numPr>
                <w:ilvl w:val="1"/>
                <w:numId w:val="4"/>
              </w:numPr>
              <w:jc w:val="both"/>
              <w:rPr>
                <w:rFonts w:asciiTheme="minorHAnsi" w:eastAsia="Calibri" w:hAnsiTheme="minorHAnsi" w:cstheme="minorHAnsi"/>
                <w:strike/>
                <w:color w:val="auto"/>
                <w:lang w:val="en-GB"/>
              </w:rPr>
            </w:pPr>
            <w:r w:rsidRPr="00BA371D">
              <w:rPr>
                <w:rFonts w:asciiTheme="minorHAnsi" w:eastAsia="Calibri" w:hAnsiTheme="minorHAnsi" w:cstheme="minorHAnsi"/>
                <w:strike/>
                <w:color w:val="auto"/>
                <w:lang w:val="en-GB"/>
              </w:rPr>
              <w:t>View</w:t>
            </w:r>
          </w:p>
          <w:p w14:paraId="00C8E41E" w14:textId="53B82099" w:rsidR="005B7F7F" w:rsidRPr="00BA371D" w:rsidRDefault="005B7F7F" w:rsidP="00750AF8">
            <w:pPr>
              <w:pStyle w:val="Default"/>
              <w:numPr>
                <w:ilvl w:val="2"/>
                <w:numId w:val="4"/>
              </w:numPr>
              <w:jc w:val="both"/>
              <w:rPr>
                <w:rFonts w:asciiTheme="minorHAnsi" w:eastAsia="Calibri" w:hAnsiTheme="minorHAnsi" w:cstheme="minorHAnsi"/>
                <w:strike/>
                <w:color w:val="auto"/>
                <w:lang w:val="en-GB"/>
              </w:rPr>
            </w:pPr>
            <w:r w:rsidRPr="00BA371D">
              <w:rPr>
                <w:rFonts w:asciiTheme="minorHAnsi" w:eastAsia="Calibri" w:hAnsiTheme="minorHAnsi" w:cstheme="minorHAnsi"/>
                <w:strike/>
                <w:color w:val="auto"/>
                <w:lang w:val="en-GB"/>
              </w:rPr>
              <w:t xml:space="preserve">Clicking on view icon user will be redirected to a page where they will be able to view the details of the </w:t>
            </w:r>
            <w:r w:rsidR="00AC4377" w:rsidRPr="00BA371D">
              <w:rPr>
                <w:rFonts w:asciiTheme="minorHAnsi" w:eastAsia="Calibri" w:hAnsiTheme="minorHAnsi" w:cstheme="minorHAnsi"/>
                <w:strike/>
                <w:color w:val="auto"/>
                <w:lang w:val="en-GB"/>
              </w:rPr>
              <w:t>property type</w:t>
            </w:r>
            <w:r w:rsidRPr="00BA371D">
              <w:rPr>
                <w:rFonts w:asciiTheme="minorHAnsi" w:eastAsia="Calibri" w:hAnsiTheme="minorHAnsi" w:cstheme="minorHAnsi"/>
                <w:strike/>
                <w:color w:val="auto"/>
                <w:lang w:val="en-GB"/>
              </w:rPr>
              <w:t>.</w:t>
            </w:r>
          </w:p>
          <w:p w14:paraId="35E409AC" w14:textId="77777777" w:rsidR="005B7F7F" w:rsidRPr="00BA371D" w:rsidRDefault="005B7F7F" w:rsidP="00750AF8">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0853DCDD" w14:textId="35741C89" w:rsidR="005B7F7F" w:rsidRPr="00BA371D" w:rsidRDefault="005B7F7F" w:rsidP="00750AF8">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the Edit icon user will be redirected to the screen where they will be able to edit the details of the </w:t>
            </w:r>
            <w:r w:rsidR="00037893" w:rsidRPr="00BA371D">
              <w:rPr>
                <w:rFonts w:asciiTheme="minorHAnsi" w:eastAsia="Calibri" w:hAnsiTheme="minorHAnsi" w:cstheme="minorHAnsi"/>
                <w:color w:val="auto"/>
                <w:lang w:val="en-GB"/>
              </w:rPr>
              <w:t>property type</w:t>
            </w:r>
            <w:r w:rsidRPr="00BA371D">
              <w:rPr>
                <w:rFonts w:asciiTheme="minorHAnsi" w:eastAsia="Calibri" w:hAnsiTheme="minorHAnsi" w:cstheme="minorHAnsi"/>
                <w:color w:val="auto"/>
                <w:lang w:val="en-GB"/>
              </w:rPr>
              <w:t>.</w:t>
            </w:r>
          </w:p>
          <w:p w14:paraId="144CACE8" w14:textId="77777777" w:rsidR="005B7F7F" w:rsidRPr="00BA371D" w:rsidRDefault="005B7F7F" w:rsidP="00750AF8">
            <w:pPr>
              <w:pStyle w:val="Default"/>
              <w:numPr>
                <w:ilvl w:val="1"/>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5C91F09C" w14:textId="77777777" w:rsidR="005B7F7F" w:rsidRPr="00BA371D" w:rsidRDefault="005B7F7F" w:rsidP="00750AF8">
            <w:pPr>
              <w:pStyle w:val="Default"/>
              <w:numPr>
                <w:ilvl w:val="2"/>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65C87094" w14:textId="77777777" w:rsidR="005B7F7F" w:rsidRPr="00BA371D" w:rsidRDefault="005B7F7F" w:rsidP="00750AF8">
            <w:pPr>
              <w:pStyle w:val="Default"/>
              <w:ind w:left="1800"/>
              <w:jc w:val="both"/>
              <w:rPr>
                <w:rFonts w:asciiTheme="minorHAnsi" w:eastAsia="Calibri" w:hAnsiTheme="minorHAnsi" w:cstheme="minorHAnsi"/>
                <w:color w:val="auto"/>
                <w:lang w:val="en-GB"/>
              </w:rPr>
            </w:pPr>
          </w:p>
          <w:p w14:paraId="5593CAC9" w14:textId="77777777" w:rsidR="005B7F7F" w:rsidRPr="00BA371D" w:rsidRDefault="005B7F7F"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earch</w:t>
            </w:r>
          </w:p>
          <w:p w14:paraId="21D765E0"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arch by entering the keyword.</w:t>
            </w:r>
          </w:p>
          <w:p w14:paraId="5F6C0895" w14:textId="77777777" w:rsidR="005B7F7F" w:rsidRPr="00BA371D" w:rsidRDefault="005B7F7F" w:rsidP="00750AF8">
            <w:pPr>
              <w:pStyle w:val="Default"/>
              <w:jc w:val="both"/>
              <w:rPr>
                <w:rFonts w:asciiTheme="minorHAnsi" w:eastAsia="Calibri" w:hAnsiTheme="minorHAnsi" w:cstheme="minorHAnsi"/>
                <w:color w:val="auto"/>
                <w:lang w:val="en-GB"/>
              </w:rPr>
            </w:pPr>
          </w:p>
          <w:p w14:paraId="4E921D89" w14:textId="77777777" w:rsidR="005B7F7F" w:rsidRPr="00BA371D" w:rsidRDefault="005B7F7F"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5683EFB4" w14:textId="734A9DC3"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next screen where they will be able to add new </w:t>
            </w:r>
            <w:r w:rsidR="00B14BC2" w:rsidRPr="00BA371D">
              <w:rPr>
                <w:rFonts w:asciiTheme="minorHAnsi" w:eastAsia="Calibri" w:hAnsiTheme="minorHAnsi" w:cstheme="minorHAnsi"/>
                <w:color w:val="auto"/>
                <w:lang w:val="en-GB"/>
              </w:rPr>
              <w:t>property type</w:t>
            </w:r>
            <w:r w:rsidRPr="00BA371D">
              <w:rPr>
                <w:rFonts w:asciiTheme="minorHAnsi" w:eastAsia="Calibri" w:hAnsiTheme="minorHAnsi" w:cstheme="minorHAnsi"/>
                <w:color w:val="auto"/>
                <w:lang w:val="en-GB"/>
              </w:rPr>
              <w:t xml:space="preserve"> by filling out the given form. Refer use case </w:t>
            </w:r>
            <w:r w:rsidR="00B14BC2" w:rsidRPr="00BA371D">
              <w:rPr>
                <w:rFonts w:asciiTheme="minorHAnsi" w:eastAsia="Calibri" w:hAnsiTheme="minorHAnsi" w:cstheme="minorHAnsi"/>
                <w:color w:val="auto"/>
                <w:highlight w:val="yellow"/>
                <w:lang w:val="en-GB"/>
              </w:rPr>
              <w:t>1.1.6</w:t>
            </w:r>
            <w:r w:rsidRPr="00BA371D">
              <w:rPr>
                <w:rFonts w:asciiTheme="minorHAnsi" w:eastAsia="Calibri" w:hAnsiTheme="minorHAnsi" w:cstheme="minorHAnsi"/>
                <w:color w:val="auto"/>
                <w:highlight w:val="yellow"/>
                <w:lang w:val="en-GB"/>
              </w:rPr>
              <w:t>.1</w:t>
            </w:r>
          </w:p>
          <w:p w14:paraId="1B2832A3" w14:textId="10933A2E" w:rsidR="005B7F7F" w:rsidRPr="00BA371D" w:rsidRDefault="005B7F7F"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 xml:space="preserve"> </w:t>
            </w:r>
          </w:p>
          <w:p w14:paraId="702B6A28" w14:textId="77777777" w:rsidR="005B7F7F" w:rsidRPr="00BA371D" w:rsidRDefault="005B7F7F"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4C9483A8"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788B9912" w14:textId="77777777" w:rsidR="005B7F7F" w:rsidRPr="00BA371D" w:rsidRDefault="005B7F7F" w:rsidP="00750AF8">
            <w:pPr>
              <w:pStyle w:val="Default"/>
              <w:jc w:val="both"/>
              <w:rPr>
                <w:rFonts w:asciiTheme="minorHAnsi" w:eastAsia="Calibri" w:hAnsiTheme="minorHAnsi" w:cstheme="minorHAnsi"/>
                <w:color w:val="auto"/>
                <w:lang w:val="en-GB"/>
              </w:rPr>
            </w:pPr>
          </w:p>
          <w:p w14:paraId="1E7C4DF6" w14:textId="77777777" w:rsidR="005B7F7F" w:rsidRPr="00BA371D" w:rsidRDefault="005B7F7F"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21C7AB1D"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03FC3BB9"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tc>
      </w:tr>
      <w:tr w:rsidR="005B7F7F" w:rsidRPr="00BA371D" w14:paraId="66080DFB" w14:textId="77777777" w:rsidTr="00750AF8">
        <w:tc>
          <w:tcPr>
            <w:tcW w:w="2070" w:type="dxa"/>
          </w:tcPr>
          <w:p w14:paraId="5826C6D9"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62A747E0"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467D3C6F"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4D8442EB" w14:textId="1F587F82"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w:t>
            </w:r>
            <w:r w:rsidR="00B14BC2" w:rsidRPr="00BA371D">
              <w:rPr>
                <w:rFonts w:asciiTheme="minorHAnsi" w:eastAsia="Calibri" w:hAnsiTheme="minorHAnsi" w:cstheme="minorHAnsi"/>
                <w:color w:val="auto"/>
                <w:lang w:val="en-GB"/>
              </w:rPr>
              <w:t>access to view list of property type</w:t>
            </w:r>
            <w:r w:rsidRPr="00BA371D">
              <w:rPr>
                <w:rFonts w:asciiTheme="minorHAnsi" w:eastAsia="Calibri" w:hAnsiTheme="minorHAnsi" w:cstheme="minorHAnsi"/>
                <w:color w:val="auto"/>
                <w:lang w:val="en-GB"/>
              </w:rPr>
              <w:t xml:space="preserve"> added on the application.</w:t>
            </w:r>
          </w:p>
        </w:tc>
      </w:tr>
      <w:tr w:rsidR="005B7F7F" w:rsidRPr="00BA371D" w14:paraId="5CA13B28" w14:textId="77777777" w:rsidTr="00750AF8">
        <w:tc>
          <w:tcPr>
            <w:tcW w:w="2070" w:type="dxa"/>
          </w:tcPr>
          <w:p w14:paraId="5E0D4381"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3DE3863A"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5B7F7F" w:rsidRPr="00BA371D" w14:paraId="50C5C63C" w14:textId="77777777" w:rsidTr="00750AF8">
        <w:tc>
          <w:tcPr>
            <w:tcW w:w="2070" w:type="dxa"/>
          </w:tcPr>
          <w:p w14:paraId="30675070" w14:textId="77777777" w:rsidR="005B7F7F" w:rsidRPr="00BA371D" w:rsidRDefault="005B7F7F"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0685A98A" w14:textId="77777777" w:rsidR="005B7F7F" w:rsidRPr="00BA371D" w:rsidRDefault="005B7F7F"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2272B85A" w14:textId="77777777" w:rsidR="000C6CAF" w:rsidRPr="00BA371D" w:rsidRDefault="000C6CAF" w:rsidP="000C6CAF">
      <w:pPr>
        <w:rPr>
          <w:sz w:val="24"/>
          <w:szCs w:val="24"/>
          <w:lang w:val="en-IN"/>
        </w:rPr>
      </w:pPr>
    </w:p>
    <w:p w14:paraId="4B7C9B8F" w14:textId="77777777" w:rsidR="00B10DFE" w:rsidRPr="00BA371D" w:rsidRDefault="00B10DFE" w:rsidP="00B10DFE">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066899B7" w14:textId="77777777" w:rsidR="00B10DFE" w:rsidRPr="00BA371D" w:rsidRDefault="00B10DFE" w:rsidP="00B10DFE">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B10DFE" w:rsidRPr="00BA371D" w14:paraId="69CC1783" w14:textId="77777777" w:rsidTr="00750AF8">
        <w:trPr>
          <w:trHeight w:val="395"/>
        </w:trPr>
        <w:tc>
          <w:tcPr>
            <w:tcW w:w="1984" w:type="dxa"/>
            <w:shd w:val="clear" w:color="auto" w:fill="D0CECE" w:themeFill="background2" w:themeFillShade="E6"/>
          </w:tcPr>
          <w:p w14:paraId="75DDB002" w14:textId="77777777" w:rsidR="00B10DFE" w:rsidRPr="00BA371D" w:rsidRDefault="00B10DFE"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54B63536" w14:textId="77777777" w:rsidR="00B10DFE" w:rsidRPr="00BA371D" w:rsidRDefault="00B10DFE"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6D243573" w14:textId="77777777" w:rsidR="00B10DFE" w:rsidRPr="00BA371D" w:rsidRDefault="00B10DFE"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21237F01" w14:textId="77777777" w:rsidR="00B10DFE" w:rsidRPr="00BA371D" w:rsidRDefault="00B10DFE"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B10DFE" w:rsidRPr="00BA371D" w14:paraId="439F88F2" w14:textId="77777777" w:rsidTr="00750AF8">
        <w:tc>
          <w:tcPr>
            <w:tcW w:w="1984" w:type="dxa"/>
          </w:tcPr>
          <w:p w14:paraId="16BBA062" w14:textId="77777777" w:rsidR="00B10DFE" w:rsidRPr="00BA371D" w:rsidRDefault="00B10DFE"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New</w:t>
            </w:r>
          </w:p>
        </w:tc>
        <w:tc>
          <w:tcPr>
            <w:tcW w:w="2410" w:type="dxa"/>
          </w:tcPr>
          <w:p w14:paraId="37047C69" w14:textId="672CCA0F" w:rsidR="00B10DFE" w:rsidRPr="00BA371D" w:rsidRDefault="00B10DFE"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t>
            </w:r>
            <w:r w:rsidR="00243B6D" w:rsidRPr="00BA371D">
              <w:rPr>
                <w:rFonts w:asciiTheme="minorHAnsi" w:eastAsia="Calibri" w:hAnsiTheme="minorHAnsi" w:cstheme="minorHAnsi"/>
                <w:bCs/>
                <w:color w:val="auto"/>
                <w:lang w:val="en-GB"/>
              </w:rPr>
              <w:t>will be able to add new property type</w:t>
            </w:r>
            <w:r w:rsidRPr="00BA371D">
              <w:rPr>
                <w:rFonts w:asciiTheme="minorHAnsi" w:eastAsia="Calibri" w:hAnsiTheme="minorHAnsi" w:cstheme="minorHAnsi"/>
                <w:bCs/>
                <w:color w:val="auto"/>
                <w:lang w:val="en-GB"/>
              </w:rPr>
              <w:t>.</w:t>
            </w:r>
          </w:p>
        </w:tc>
        <w:tc>
          <w:tcPr>
            <w:tcW w:w="2303" w:type="dxa"/>
          </w:tcPr>
          <w:p w14:paraId="42259373" w14:textId="77777777" w:rsidR="00B10DFE" w:rsidRPr="00BA371D" w:rsidRDefault="00B10DFE"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36966B4F" w14:textId="77777777" w:rsidR="00B10DFE" w:rsidRPr="00BA371D" w:rsidRDefault="00B10DFE" w:rsidP="00750AF8">
            <w:pPr>
              <w:pStyle w:val="NoSpacing"/>
              <w:jc w:val="both"/>
              <w:rPr>
                <w:rFonts w:asciiTheme="minorHAnsi" w:hAnsiTheme="minorHAnsi" w:cstheme="minorHAnsi"/>
              </w:rPr>
            </w:pPr>
            <w:r w:rsidRPr="00BA371D">
              <w:rPr>
                <w:rFonts w:asciiTheme="minorHAnsi" w:hAnsiTheme="minorHAnsi" w:cstheme="minorHAnsi"/>
              </w:rPr>
              <w:t xml:space="preserve">- </w:t>
            </w:r>
          </w:p>
        </w:tc>
      </w:tr>
      <w:tr w:rsidR="00B10DFE" w:rsidRPr="00BA371D" w14:paraId="5C223012" w14:textId="77777777" w:rsidTr="00750AF8">
        <w:tc>
          <w:tcPr>
            <w:tcW w:w="1984" w:type="dxa"/>
          </w:tcPr>
          <w:p w14:paraId="5A557E2F" w14:textId="77777777" w:rsidR="00B10DFE" w:rsidRPr="00BA371D" w:rsidRDefault="00B10DFE"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1CD6BBD9" w14:textId="00D4EEB9" w:rsidR="00B10DFE" w:rsidRPr="00BA371D" w:rsidRDefault="00B10DFE"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w:t>
            </w:r>
            <w:r w:rsidR="008030D7" w:rsidRPr="00BA371D">
              <w:rPr>
                <w:rFonts w:asciiTheme="minorHAnsi" w:eastAsia="Calibri" w:hAnsiTheme="minorHAnsi" w:cstheme="minorHAnsi"/>
                <w:bCs/>
                <w:color w:val="auto"/>
                <w:lang w:val="en-GB"/>
              </w:rPr>
              <w:t xml:space="preserve">able to search for the property type </w:t>
            </w:r>
            <w:r w:rsidRPr="00BA371D">
              <w:rPr>
                <w:rFonts w:asciiTheme="minorHAnsi" w:eastAsia="Calibri" w:hAnsiTheme="minorHAnsi" w:cstheme="minorHAnsi"/>
                <w:bCs/>
                <w:color w:val="auto"/>
                <w:lang w:val="en-GB"/>
              </w:rPr>
              <w:t>by applying given filters</w:t>
            </w:r>
          </w:p>
        </w:tc>
        <w:tc>
          <w:tcPr>
            <w:tcW w:w="2303" w:type="dxa"/>
          </w:tcPr>
          <w:p w14:paraId="74F14773" w14:textId="549D54EC" w:rsidR="00B10DFE" w:rsidRPr="00BA371D" w:rsidRDefault="00B10DFE" w:rsidP="008030D7">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the filtered list of </w:t>
            </w:r>
            <w:r w:rsidR="008030D7" w:rsidRPr="00BA371D">
              <w:rPr>
                <w:rFonts w:asciiTheme="minorHAnsi" w:eastAsia="Calibri" w:hAnsiTheme="minorHAnsi" w:cstheme="minorHAnsi"/>
                <w:kern w:val="0"/>
                <w:lang w:eastAsia="en-US" w:bidi="ar-SA"/>
              </w:rPr>
              <w:t>property types</w:t>
            </w:r>
          </w:p>
        </w:tc>
        <w:tc>
          <w:tcPr>
            <w:tcW w:w="2232" w:type="dxa"/>
          </w:tcPr>
          <w:p w14:paraId="674EFBE3" w14:textId="77777777" w:rsidR="00B10DFE" w:rsidRPr="00BA371D" w:rsidRDefault="00B10DFE" w:rsidP="00750AF8">
            <w:pPr>
              <w:pStyle w:val="NoSpacing"/>
              <w:jc w:val="both"/>
              <w:rPr>
                <w:rFonts w:asciiTheme="minorHAnsi" w:hAnsiTheme="minorHAnsi" w:cstheme="minorHAnsi"/>
              </w:rPr>
            </w:pPr>
            <w:r w:rsidRPr="00BA371D">
              <w:rPr>
                <w:rFonts w:asciiTheme="minorHAnsi" w:hAnsiTheme="minorHAnsi" w:cstheme="minorHAnsi"/>
              </w:rPr>
              <w:t>-</w:t>
            </w:r>
          </w:p>
        </w:tc>
      </w:tr>
      <w:tr w:rsidR="00B10DFE" w:rsidRPr="00BA371D" w14:paraId="3D04D2CE" w14:textId="77777777" w:rsidTr="00750AF8">
        <w:tc>
          <w:tcPr>
            <w:tcW w:w="1984" w:type="dxa"/>
          </w:tcPr>
          <w:p w14:paraId="269AFF01" w14:textId="77777777" w:rsidR="00B10DFE" w:rsidRPr="00BA371D" w:rsidRDefault="00B10DFE"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23358263" w14:textId="77777777" w:rsidR="00B10DFE" w:rsidRPr="00BA371D" w:rsidRDefault="00B10DFE"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ill be able to download the data in Excel/CSV format. The data entire data or </w:t>
            </w:r>
            <w:r w:rsidRPr="00BA371D">
              <w:rPr>
                <w:rFonts w:asciiTheme="minorHAnsi" w:eastAsia="Calibri" w:hAnsiTheme="minorHAnsi" w:cstheme="minorHAnsi"/>
                <w:color w:val="auto"/>
                <w:lang w:val="en-GB"/>
              </w:rPr>
              <w:lastRenderedPageBreak/>
              <w:t>filtered data can be downloaded in the file.</w:t>
            </w:r>
          </w:p>
        </w:tc>
        <w:tc>
          <w:tcPr>
            <w:tcW w:w="2303" w:type="dxa"/>
          </w:tcPr>
          <w:p w14:paraId="56D7CC35" w14:textId="77777777" w:rsidR="00B10DFE" w:rsidRPr="00BA371D" w:rsidRDefault="00B10DFE"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lastRenderedPageBreak/>
              <w:t xml:space="preserve">View Excel sheet with data exported. </w:t>
            </w:r>
          </w:p>
        </w:tc>
        <w:tc>
          <w:tcPr>
            <w:tcW w:w="2232" w:type="dxa"/>
          </w:tcPr>
          <w:p w14:paraId="2FC1E898" w14:textId="77777777" w:rsidR="00B10DFE" w:rsidRPr="00BA371D" w:rsidRDefault="00B10DFE" w:rsidP="00750AF8">
            <w:pPr>
              <w:pStyle w:val="NoSpacing"/>
              <w:jc w:val="both"/>
              <w:rPr>
                <w:rFonts w:asciiTheme="minorHAnsi" w:hAnsiTheme="minorHAnsi" w:cstheme="minorHAnsi"/>
              </w:rPr>
            </w:pPr>
          </w:p>
        </w:tc>
      </w:tr>
    </w:tbl>
    <w:p w14:paraId="7D17FC87" w14:textId="77777777" w:rsidR="00B10DFE" w:rsidRPr="00BA371D" w:rsidRDefault="00B10DFE" w:rsidP="00B10DFE">
      <w:pPr>
        <w:pStyle w:val="NoSpacing"/>
        <w:jc w:val="both"/>
        <w:rPr>
          <w:rFonts w:asciiTheme="minorHAnsi" w:eastAsia="Calibri" w:hAnsiTheme="minorHAnsi" w:cstheme="minorHAnsi"/>
          <w:b/>
        </w:rPr>
      </w:pPr>
    </w:p>
    <w:p w14:paraId="076E4CE2" w14:textId="21560CD6" w:rsidR="00A46221" w:rsidRPr="00930C4B" w:rsidRDefault="00AC6D6C" w:rsidP="00A46221">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Property type</w:t>
      </w:r>
      <w:r w:rsidR="00A46221" w:rsidRPr="00930C4B">
        <w:rPr>
          <w:rFonts w:asciiTheme="minorHAnsi" w:eastAsia="Times New Roman" w:hAnsiTheme="minorHAnsi" w:cstheme="minorHAnsi"/>
          <w:color w:val="2F5496"/>
          <w:sz w:val="28"/>
          <w:szCs w:val="24"/>
          <w:lang w:val="en-IN"/>
        </w:rPr>
        <w:t xml:space="preserve"> Listing- Add </w:t>
      </w:r>
      <w:r w:rsidR="004F5CBA" w:rsidRPr="00930C4B">
        <w:rPr>
          <w:rFonts w:asciiTheme="minorHAnsi" w:eastAsia="Times New Roman" w:hAnsiTheme="minorHAnsi" w:cstheme="minorHAnsi"/>
          <w:color w:val="2F5496"/>
          <w:sz w:val="28"/>
          <w:szCs w:val="24"/>
          <w:lang w:val="en-IN"/>
        </w:rPr>
        <w:t>Property type</w:t>
      </w:r>
      <w:r w:rsidR="00A46221" w:rsidRPr="00930C4B">
        <w:rPr>
          <w:rFonts w:asciiTheme="minorHAnsi" w:eastAsia="Times New Roman" w:hAnsiTheme="minorHAnsi" w:cstheme="minorHAnsi"/>
          <w:color w:val="2F5496"/>
          <w:sz w:val="28"/>
          <w:szCs w:val="24"/>
          <w:lang w:val="en-IN"/>
        </w:rPr>
        <w:t xml:space="preserve"> </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4F5CBA" w:rsidRPr="00BA371D" w14:paraId="0E7861FF" w14:textId="77777777" w:rsidTr="00750AF8">
        <w:trPr>
          <w:trHeight w:val="395"/>
        </w:trPr>
        <w:tc>
          <w:tcPr>
            <w:tcW w:w="2070" w:type="dxa"/>
            <w:shd w:val="clear" w:color="auto" w:fill="D0CECE" w:themeFill="background2" w:themeFillShade="E6"/>
          </w:tcPr>
          <w:p w14:paraId="732D72B9"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31972522" w14:textId="3239D883" w:rsidR="004F5CBA" w:rsidRPr="00BA371D" w:rsidRDefault="00D57C97" w:rsidP="00D57C9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r w:rsidR="004F5CBA" w:rsidRPr="00BA371D">
              <w:rPr>
                <w:rFonts w:asciiTheme="minorHAnsi" w:eastAsia="Calibri" w:hAnsiTheme="minorHAnsi" w:cstheme="minorHAnsi"/>
                <w:color w:val="auto"/>
                <w:lang w:val="en-GB"/>
              </w:rPr>
              <w:t xml:space="preserve"> listing- Add </w:t>
            </w:r>
            <w:r w:rsidRPr="00BA371D">
              <w:rPr>
                <w:rFonts w:asciiTheme="minorHAnsi" w:eastAsia="Calibri" w:hAnsiTheme="minorHAnsi" w:cstheme="minorHAnsi"/>
                <w:color w:val="auto"/>
                <w:lang w:val="en-GB"/>
              </w:rPr>
              <w:t>Property type</w:t>
            </w:r>
          </w:p>
        </w:tc>
      </w:tr>
      <w:tr w:rsidR="004F5CBA" w:rsidRPr="00BA371D" w14:paraId="019196DE" w14:textId="77777777" w:rsidTr="00750AF8">
        <w:trPr>
          <w:trHeight w:val="395"/>
        </w:trPr>
        <w:tc>
          <w:tcPr>
            <w:tcW w:w="2070" w:type="dxa"/>
          </w:tcPr>
          <w:p w14:paraId="3B54228B" w14:textId="77777777" w:rsidR="004F5CBA" w:rsidRPr="00BA371D" w:rsidRDefault="004F5CBA"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5BDFD19"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04A37051"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D188ACD" w14:textId="700EE35D" w:rsidR="004F5CBA" w:rsidRPr="00BA371D" w:rsidRDefault="004F5CBA" w:rsidP="00D57C9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can view popup of Add </w:t>
            </w:r>
            <w:r w:rsidR="00D57C97" w:rsidRPr="00BA371D">
              <w:rPr>
                <w:rFonts w:asciiTheme="minorHAnsi" w:eastAsia="Calibri" w:hAnsiTheme="minorHAnsi" w:cstheme="minorHAnsi"/>
                <w:color w:val="auto"/>
                <w:lang w:val="en-GB"/>
              </w:rPr>
              <w:t>Property type</w:t>
            </w:r>
            <w:r w:rsidRPr="00BA371D">
              <w:rPr>
                <w:rFonts w:asciiTheme="minorHAnsi" w:eastAsia="Calibri" w:hAnsiTheme="minorHAnsi" w:cstheme="minorHAnsi"/>
                <w:color w:val="auto"/>
                <w:lang w:val="en-GB"/>
              </w:rPr>
              <w:t xml:space="preserve"> module</w:t>
            </w:r>
          </w:p>
        </w:tc>
      </w:tr>
      <w:tr w:rsidR="004F5CBA" w:rsidRPr="00BA371D" w14:paraId="00AD2CF2" w14:textId="77777777" w:rsidTr="00750AF8">
        <w:trPr>
          <w:trHeight w:val="395"/>
        </w:trPr>
        <w:tc>
          <w:tcPr>
            <w:tcW w:w="2070" w:type="dxa"/>
          </w:tcPr>
          <w:p w14:paraId="4955858F"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0F1A0A7" w14:textId="646E3CF3" w:rsidR="004F5CBA" w:rsidRPr="00BA371D" w:rsidRDefault="004F5CBA" w:rsidP="00D57C97">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new </w:t>
            </w:r>
            <w:r w:rsidR="00D57C97" w:rsidRPr="00BA371D">
              <w:rPr>
                <w:rFonts w:asciiTheme="minorHAnsi" w:hAnsiTheme="minorHAnsi" w:cstheme="minorHAnsi"/>
                <w:sz w:val="24"/>
                <w:szCs w:val="24"/>
              </w:rPr>
              <w:t>property type.</w:t>
            </w:r>
          </w:p>
        </w:tc>
      </w:tr>
      <w:tr w:rsidR="004F5CBA" w:rsidRPr="00BA371D" w14:paraId="28DFA1E2" w14:textId="77777777" w:rsidTr="00750AF8">
        <w:tc>
          <w:tcPr>
            <w:tcW w:w="2070" w:type="dxa"/>
          </w:tcPr>
          <w:p w14:paraId="0EA1E036"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7323361B" w14:textId="653A02B4" w:rsidR="004F5CBA" w:rsidRPr="00BA371D" w:rsidRDefault="004F5CBA" w:rsidP="00D57C9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add new </w:t>
            </w:r>
            <w:r w:rsidR="00D57C97" w:rsidRPr="00BA371D">
              <w:rPr>
                <w:rFonts w:asciiTheme="minorHAnsi" w:eastAsia="Calibri" w:hAnsiTheme="minorHAnsi" w:cstheme="minorHAnsi"/>
                <w:color w:val="auto"/>
                <w:lang w:val="en-GB"/>
              </w:rPr>
              <w:t>property type</w:t>
            </w:r>
            <w:r w:rsidRPr="00BA371D">
              <w:rPr>
                <w:rFonts w:asciiTheme="minorHAnsi" w:eastAsia="Calibri" w:hAnsiTheme="minorHAnsi" w:cstheme="minorHAnsi"/>
                <w:color w:val="auto"/>
                <w:lang w:val="en-GB"/>
              </w:rPr>
              <w:t xml:space="preserve"> on the application.</w:t>
            </w:r>
          </w:p>
        </w:tc>
      </w:tr>
      <w:tr w:rsidR="004F5CBA" w:rsidRPr="00BA371D" w14:paraId="2368867F" w14:textId="77777777" w:rsidTr="00750AF8">
        <w:tc>
          <w:tcPr>
            <w:tcW w:w="2070" w:type="dxa"/>
          </w:tcPr>
          <w:p w14:paraId="265224E8"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385EAEE6" w14:textId="18176D65" w:rsidR="004F5CBA" w:rsidRPr="00BA371D" w:rsidRDefault="004F5CBA" w:rsidP="00420D8E">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add a new </w:t>
            </w:r>
            <w:r w:rsidR="00420D8E" w:rsidRPr="00BA371D">
              <w:rPr>
                <w:rFonts w:asciiTheme="minorHAnsi" w:eastAsia="Calibri" w:hAnsiTheme="minorHAnsi" w:cstheme="minorHAnsi"/>
                <w:bCs/>
                <w:color w:val="auto"/>
                <w:lang w:val="en-GB"/>
              </w:rPr>
              <w:t>property type and sub type if any</w:t>
            </w:r>
            <w:r w:rsidRPr="00BA371D">
              <w:rPr>
                <w:rFonts w:asciiTheme="minorHAnsi" w:eastAsia="Calibri" w:hAnsiTheme="minorHAnsi" w:cstheme="minorHAnsi"/>
                <w:bCs/>
                <w:color w:val="auto"/>
                <w:lang w:val="en-GB"/>
              </w:rPr>
              <w:t xml:space="preserve"> on the platform. </w:t>
            </w:r>
          </w:p>
        </w:tc>
      </w:tr>
      <w:tr w:rsidR="004F5CBA" w:rsidRPr="00BA371D" w14:paraId="5DAA0637" w14:textId="77777777" w:rsidTr="00750AF8">
        <w:tc>
          <w:tcPr>
            <w:tcW w:w="2070" w:type="dxa"/>
          </w:tcPr>
          <w:p w14:paraId="7BFC80E9"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20EA757D"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4F5CBA" w:rsidRPr="00BA371D" w14:paraId="20D69F76" w14:textId="77777777" w:rsidTr="00750AF8">
        <w:tc>
          <w:tcPr>
            <w:tcW w:w="2070" w:type="dxa"/>
          </w:tcPr>
          <w:p w14:paraId="5EBD4299"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1DB0C086"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4F5CBA" w:rsidRPr="00BA371D" w14:paraId="5E2BC23D" w14:textId="77777777" w:rsidTr="00750AF8">
        <w:tc>
          <w:tcPr>
            <w:tcW w:w="2070" w:type="dxa"/>
          </w:tcPr>
          <w:p w14:paraId="64B02FFB"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562DA046" w14:textId="0F55A393"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w:t>
            </w:r>
            <w:r w:rsidR="00A962F6" w:rsidRPr="00BA371D">
              <w:rPr>
                <w:rFonts w:asciiTheme="minorHAnsi" w:eastAsia="Calibri" w:hAnsiTheme="minorHAnsi" w:cstheme="minorHAnsi"/>
                <w:color w:val="auto"/>
                <w:lang w:val="en-GB"/>
              </w:rPr>
              <w:t>property type</w:t>
            </w:r>
            <w:r w:rsidRPr="00BA371D">
              <w:rPr>
                <w:rFonts w:asciiTheme="minorHAnsi" w:eastAsia="Calibri" w:hAnsiTheme="minorHAnsi" w:cstheme="minorHAnsi"/>
                <w:color w:val="auto"/>
                <w:lang w:val="en-GB"/>
              </w:rPr>
              <w:t xml:space="preserve"> by clicking on the “Add New” button from </w:t>
            </w:r>
            <w:r w:rsidR="00A962F6" w:rsidRPr="00BA371D">
              <w:rPr>
                <w:rFonts w:asciiTheme="minorHAnsi" w:eastAsia="Calibri" w:hAnsiTheme="minorHAnsi" w:cstheme="minorHAnsi"/>
                <w:color w:val="auto"/>
                <w:lang w:val="en-GB"/>
              </w:rPr>
              <w:t xml:space="preserve">Property type </w:t>
            </w:r>
            <w:r w:rsidRPr="00BA371D">
              <w:rPr>
                <w:rFonts w:asciiTheme="minorHAnsi" w:eastAsia="Calibri" w:hAnsiTheme="minorHAnsi" w:cstheme="minorHAnsi"/>
                <w:color w:val="auto"/>
                <w:lang w:val="en-GB"/>
              </w:rPr>
              <w:t xml:space="preserve">listing page. </w:t>
            </w:r>
          </w:p>
          <w:p w14:paraId="2F6A9371" w14:textId="7230AD19"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popup for the adding </w:t>
            </w:r>
            <w:r w:rsidR="00A962F6" w:rsidRPr="00BA371D">
              <w:rPr>
                <w:rFonts w:asciiTheme="minorHAnsi" w:eastAsia="Calibri" w:hAnsiTheme="minorHAnsi" w:cstheme="minorHAnsi"/>
                <w:color w:val="auto"/>
                <w:lang w:val="en-GB"/>
              </w:rPr>
              <w:t xml:space="preserve">property </w:t>
            </w:r>
            <w:r w:rsidR="00473871" w:rsidRPr="00BA371D">
              <w:rPr>
                <w:rFonts w:asciiTheme="minorHAnsi" w:eastAsia="Calibri" w:hAnsiTheme="minorHAnsi" w:cstheme="minorHAnsi"/>
                <w:color w:val="auto"/>
                <w:lang w:val="en-GB"/>
              </w:rPr>
              <w:t>type and</w:t>
            </w:r>
            <w:r w:rsidRPr="00BA371D">
              <w:rPr>
                <w:rFonts w:asciiTheme="minorHAnsi" w:eastAsia="Calibri" w:hAnsiTheme="minorHAnsi" w:cstheme="minorHAnsi"/>
                <w:color w:val="auto"/>
                <w:lang w:val="en-GB"/>
              </w:rPr>
              <w:t xml:space="preserve"> </w:t>
            </w:r>
            <w:r w:rsidR="00A962F6" w:rsidRPr="00BA371D">
              <w:rPr>
                <w:rFonts w:asciiTheme="minorHAnsi" w:eastAsia="Calibri" w:hAnsiTheme="minorHAnsi" w:cstheme="minorHAnsi"/>
                <w:color w:val="auto"/>
                <w:lang w:val="en-GB"/>
              </w:rPr>
              <w:t>sub type</w:t>
            </w:r>
            <w:r w:rsidRPr="00BA371D">
              <w:rPr>
                <w:rFonts w:asciiTheme="minorHAnsi" w:eastAsia="Calibri" w:hAnsiTheme="minorHAnsi" w:cstheme="minorHAnsi"/>
                <w:color w:val="auto"/>
                <w:lang w:val="en-GB"/>
              </w:rPr>
              <w:t xml:space="preserve">. </w:t>
            </w:r>
          </w:p>
          <w:p w14:paraId="26A7331D" w14:textId="3FFCB2B4"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add the details of the </w:t>
            </w:r>
            <w:r w:rsidR="00A962F6" w:rsidRPr="00BA371D">
              <w:rPr>
                <w:rFonts w:asciiTheme="minorHAnsi" w:eastAsia="Calibri" w:hAnsiTheme="minorHAnsi" w:cstheme="minorHAnsi"/>
                <w:color w:val="auto"/>
                <w:lang w:val="en-GB"/>
              </w:rPr>
              <w:t>property type</w:t>
            </w:r>
            <w:r w:rsidRPr="00BA371D">
              <w:rPr>
                <w:rFonts w:asciiTheme="minorHAnsi" w:eastAsia="Calibri" w:hAnsiTheme="minorHAnsi" w:cstheme="minorHAnsi"/>
                <w:color w:val="auto"/>
                <w:lang w:val="en-GB"/>
              </w:rPr>
              <w:t xml:space="preserve"> in below sections:</w:t>
            </w:r>
          </w:p>
          <w:p w14:paraId="7760A9F0" w14:textId="77777777" w:rsidR="004F5CBA" w:rsidRPr="00BA371D" w:rsidRDefault="004F5CBA" w:rsidP="00750AF8">
            <w:pPr>
              <w:pStyle w:val="Default"/>
              <w:jc w:val="both"/>
              <w:rPr>
                <w:rFonts w:asciiTheme="minorHAnsi" w:eastAsia="Calibri" w:hAnsiTheme="minorHAnsi" w:cstheme="minorHAnsi"/>
                <w:color w:val="auto"/>
                <w:lang w:val="en-GB"/>
              </w:rPr>
            </w:pPr>
          </w:p>
          <w:p w14:paraId="1A194F73" w14:textId="77777777" w:rsidR="00B61080" w:rsidRPr="00BA371D" w:rsidRDefault="00B61080" w:rsidP="00B6108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p>
          <w:p w14:paraId="5809BB6E" w14:textId="77777777" w:rsidR="00B61080" w:rsidRPr="00BA371D" w:rsidRDefault="00B61080" w:rsidP="00B61080">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2E0F7C87" w14:textId="77777777" w:rsidR="004F5CBA" w:rsidRPr="00BA371D" w:rsidRDefault="004F5CBA" w:rsidP="00750AF8">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Deactivate</w:t>
            </w:r>
          </w:p>
          <w:p w14:paraId="23291E30" w14:textId="77777777" w:rsidR="004F5CBA" w:rsidRPr="00BA371D" w:rsidRDefault="004F5CBA" w:rsidP="00750AF8">
            <w:pPr>
              <w:pStyle w:val="Default"/>
              <w:jc w:val="both"/>
              <w:rPr>
                <w:rFonts w:asciiTheme="minorHAnsi" w:eastAsia="Calibri" w:hAnsiTheme="minorHAnsi" w:cstheme="minorHAnsi"/>
                <w:color w:val="auto"/>
                <w:lang w:val="en-GB"/>
              </w:rPr>
            </w:pPr>
          </w:p>
          <w:p w14:paraId="764BC65B" w14:textId="4DB64CA4" w:rsidR="00C04C82" w:rsidRPr="00BA371D" w:rsidRDefault="00C04C82" w:rsidP="00C04C8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59564898" w14:textId="1006E11F" w:rsidR="004F5CBA" w:rsidRPr="00BA371D" w:rsidRDefault="00C04C82" w:rsidP="00C04C82">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Submit button property type added by the user will be saved in the system and will be available in property type listing.</w:t>
            </w:r>
          </w:p>
        </w:tc>
      </w:tr>
      <w:tr w:rsidR="004F5CBA" w:rsidRPr="00BA371D" w14:paraId="562BEE5D" w14:textId="77777777" w:rsidTr="00750AF8">
        <w:trPr>
          <w:trHeight w:val="600"/>
        </w:trPr>
        <w:tc>
          <w:tcPr>
            <w:tcW w:w="2070" w:type="dxa"/>
          </w:tcPr>
          <w:p w14:paraId="4FC781E4"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ssumption </w:t>
            </w:r>
          </w:p>
        </w:tc>
        <w:tc>
          <w:tcPr>
            <w:tcW w:w="6570" w:type="dxa"/>
          </w:tcPr>
          <w:p w14:paraId="33CED89A" w14:textId="29913CE9" w:rsidR="004F5CBA" w:rsidRPr="00BA371D" w:rsidRDefault="004F5C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Add </w:t>
            </w:r>
            <w:r w:rsidR="00DE14DC" w:rsidRPr="00BA371D">
              <w:rPr>
                <w:rFonts w:asciiTheme="minorHAnsi" w:eastAsia="Calibri" w:hAnsiTheme="minorHAnsi" w:cstheme="minorHAnsi"/>
                <w:bCs/>
                <w:color w:val="auto"/>
                <w:lang w:val="en-GB"/>
              </w:rPr>
              <w:t>Property type.</w:t>
            </w:r>
          </w:p>
          <w:p w14:paraId="21585E72" w14:textId="77777777" w:rsidR="004F5CBA" w:rsidRPr="00BA371D" w:rsidRDefault="004F5C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4F5CBA" w:rsidRPr="00BA371D" w14:paraId="5680D4C8" w14:textId="77777777" w:rsidTr="00750AF8">
        <w:tc>
          <w:tcPr>
            <w:tcW w:w="2070" w:type="dxa"/>
          </w:tcPr>
          <w:p w14:paraId="6E645367"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19E08CA8"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4F5CBA" w:rsidRPr="00BA371D" w14:paraId="3DB1FBD6" w14:textId="77777777" w:rsidTr="00750AF8">
        <w:tc>
          <w:tcPr>
            <w:tcW w:w="2070" w:type="dxa"/>
          </w:tcPr>
          <w:p w14:paraId="276FEF00"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0C308D86"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6F8CDB6C" w14:textId="0CF70AD6" w:rsidR="009476EA" w:rsidRPr="00BA371D" w:rsidRDefault="009476EA" w:rsidP="00610655">
      <w:pPr>
        <w:pStyle w:val="NoSpacing"/>
        <w:jc w:val="both"/>
        <w:rPr>
          <w:rFonts w:asciiTheme="minorHAnsi" w:eastAsia="Calibri" w:hAnsiTheme="minorHAnsi" w:cstheme="minorHAnsi"/>
          <w:b/>
        </w:rPr>
      </w:pPr>
    </w:p>
    <w:p w14:paraId="2720534F" w14:textId="77777777" w:rsidR="004F5CBA" w:rsidRPr="00BA371D" w:rsidRDefault="004F5CBA" w:rsidP="004F5CBA">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1E28C841" w14:textId="77777777" w:rsidR="004F5CBA" w:rsidRPr="00BA371D" w:rsidRDefault="004F5CBA" w:rsidP="004F5CBA">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4F5CBA" w:rsidRPr="00BA371D" w14:paraId="1FC386DA" w14:textId="77777777" w:rsidTr="00750AF8">
        <w:trPr>
          <w:trHeight w:val="395"/>
        </w:trPr>
        <w:tc>
          <w:tcPr>
            <w:tcW w:w="2233" w:type="dxa"/>
            <w:shd w:val="clear" w:color="auto" w:fill="D0CECE" w:themeFill="background2" w:themeFillShade="E6"/>
          </w:tcPr>
          <w:p w14:paraId="1D973531"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Action</w:t>
            </w:r>
          </w:p>
        </w:tc>
        <w:tc>
          <w:tcPr>
            <w:tcW w:w="2232" w:type="dxa"/>
            <w:shd w:val="clear" w:color="auto" w:fill="D0CECE" w:themeFill="background2" w:themeFillShade="E6"/>
          </w:tcPr>
          <w:p w14:paraId="4CE04888"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534B57EE"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0C792D17" w14:textId="77777777" w:rsidR="004F5CBA" w:rsidRPr="00BA371D" w:rsidRDefault="004F5C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4F5CBA" w:rsidRPr="00BA371D" w14:paraId="64397329" w14:textId="77777777" w:rsidTr="00750AF8">
        <w:tc>
          <w:tcPr>
            <w:tcW w:w="2233" w:type="dxa"/>
          </w:tcPr>
          <w:p w14:paraId="1D933577" w14:textId="77777777" w:rsidR="004F5CBA" w:rsidRPr="00BA371D" w:rsidRDefault="004F5C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ubmit</w:t>
            </w:r>
          </w:p>
        </w:tc>
        <w:tc>
          <w:tcPr>
            <w:tcW w:w="2232" w:type="dxa"/>
          </w:tcPr>
          <w:p w14:paraId="3376E6DB" w14:textId="44A86233" w:rsidR="004F5CBA" w:rsidRPr="00BA371D" w:rsidRDefault="004F5CBA" w:rsidP="00B47B63">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B47B63" w:rsidRPr="00BA371D">
              <w:rPr>
                <w:rFonts w:asciiTheme="minorHAnsi" w:hAnsiTheme="minorHAnsi"/>
                <w:color w:val="auto"/>
                <w:lang w:val="en-GB"/>
              </w:rPr>
              <w:t xml:space="preserve">property type </w:t>
            </w:r>
            <w:r w:rsidRPr="00BA371D">
              <w:rPr>
                <w:rFonts w:asciiTheme="minorHAnsi" w:hAnsiTheme="minorHAnsi"/>
                <w:color w:val="auto"/>
                <w:lang w:val="en-GB"/>
              </w:rPr>
              <w:t>has been added by user, then on submit it will save all the data on to the system.</w:t>
            </w:r>
          </w:p>
        </w:tc>
        <w:tc>
          <w:tcPr>
            <w:tcW w:w="2232" w:type="dxa"/>
          </w:tcPr>
          <w:p w14:paraId="7383241D" w14:textId="61FF3555" w:rsidR="004F5CBA" w:rsidRPr="00BA371D" w:rsidRDefault="004F5CBA" w:rsidP="00B47B63">
            <w:pPr>
              <w:pStyle w:val="NoSpacing"/>
              <w:jc w:val="both"/>
              <w:rPr>
                <w:rFonts w:asciiTheme="minorHAnsi" w:hAnsiTheme="minorHAnsi"/>
                <w:kern w:val="0"/>
              </w:rPr>
            </w:pPr>
            <w:r w:rsidRPr="00BA371D">
              <w:rPr>
                <w:rFonts w:asciiTheme="minorHAnsi" w:hAnsiTheme="minorHAnsi"/>
                <w:kern w:val="0"/>
              </w:rPr>
              <w:t xml:space="preserve">Added </w:t>
            </w:r>
            <w:r w:rsidR="00B47B63" w:rsidRPr="00BA371D">
              <w:rPr>
                <w:rFonts w:asciiTheme="minorHAnsi" w:hAnsiTheme="minorHAnsi"/>
                <w:kern w:val="0"/>
              </w:rPr>
              <w:t>property type</w:t>
            </w:r>
            <w:r w:rsidRPr="00BA371D">
              <w:rPr>
                <w:rFonts w:asciiTheme="minorHAnsi" w:hAnsiTheme="minorHAnsi"/>
                <w:kern w:val="0"/>
              </w:rPr>
              <w:t xml:space="preserve"> details will be displayed in the </w:t>
            </w:r>
            <w:r w:rsidR="00B47B63" w:rsidRPr="00BA371D">
              <w:rPr>
                <w:rFonts w:asciiTheme="minorHAnsi" w:hAnsiTheme="minorHAnsi"/>
                <w:kern w:val="0"/>
              </w:rPr>
              <w:t>Property type</w:t>
            </w:r>
            <w:r w:rsidRPr="00BA371D">
              <w:rPr>
                <w:rFonts w:asciiTheme="minorHAnsi" w:hAnsiTheme="minorHAnsi"/>
                <w:kern w:val="0"/>
              </w:rPr>
              <w:t xml:space="preserve"> listing page.</w:t>
            </w:r>
          </w:p>
        </w:tc>
        <w:tc>
          <w:tcPr>
            <w:tcW w:w="2232" w:type="dxa"/>
          </w:tcPr>
          <w:p w14:paraId="090D7475" w14:textId="5091820B" w:rsidR="004F5CBA" w:rsidRPr="00BA371D" w:rsidRDefault="000B45DF" w:rsidP="00B47B63">
            <w:pPr>
              <w:pStyle w:val="NoSpacing"/>
              <w:jc w:val="both"/>
              <w:rPr>
                <w:rFonts w:asciiTheme="minorHAnsi" w:hAnsiTheme="minorHAnsi"/>
              </w:rPr>
            </w:pPr>
            <w:r w:rsidRPr="00BA371D">
              <w:rPr>
                <w:rFonts w:asciiTheme="minorHAnsi" w:hAnsiTheme="minorHAnsi"/>
              </w:rPr>
              <w:t>Property type</w:t>
            </w:r>
            <w:r w:rsidR="004F5CBA" w:rsidRPr="00BA371D">
              <w:rPr>
                <w:rFonts w:asciiTheme="minorHAnsi" w:hAnsiTheme="minorHAnsi"/>
              </w:rPr>
              <w:t xml:space="preserve"> details added</w:t>
            </w:r>
            <w:r w:rsidR="00B47B63" w:rsidRPr="00BA371D">
              <w:rPr>
                <w:rFonts w:asciiTheme="minorHAnsi" w:hAnsiTheme="minorHAnsi"/>
              </w:rPr>
              <w:t xml:space="preserve"> </w:t>
            </w:r>
            <w:r w:rsidR="004F5CBA" w:rsidRPr="00BA371D">
              <w:rPr>
                <w:rFonts w:asciiTheme="minorHAnsi" w:hAnsiTheme="minorHAnsi"/>
              </w:rPr>
              <w:t>successfully.</w:t>
            </w:r>
          </w:p>
        </w:tc>
      </w:tr>
    </w:tbl>
    <w:p w14:paraId="0B03D0C0" w14:textId="77777777" w:rsidR="004F5CBA" w:rsidRPr="00BA371D" w:rsidRDefault="004F5CBA" w:rsidP="004F5CBA">
      <w:pPr>
        <w:pStyle w:val="NoSpacing"/>
        <w:jc w:val="both"/>
        <w:rPr>
          <w:rFonts w:asciiTheme="minorHAnsi" w:eastAsia="Calibri" w:hAnsiTheme="minorHAnsi" w:cstheme="minorHAnsi"/>
          <w:b/>
        </w:rPr>
      </w:pPr>
    </w:p>
    <w:p w14:paraId="2C6C1BF6" w14:textId="77777777" w:rsidR="004F5CBA" w:rsidRPr="00BA371D" w:rsidRDefault="004F5CBA" w:rsidP="004F5CBA">
      <w:pPr>
        <w:pStyle w:val="NoSpacing"/>
        <w:jc w:val="both"/>
        <w:rPr>
          <w:rFonts w:asciiTheme="minorHAnsi" w:eastAsia="Calibri" w:hAnsiTheme="minorHAnsi" w:cstheme="minorHAnsi"/>
          <w:b/>
        </w:rPr>
      </w:pPr>
    </w:p>
    <w:p w14:paraId="4A796769" w14:textId="77777777" w:rsidR="004F5CBA" w:rsidRPr="00BA371D" w:rsidRDefault="004F5CBA" w:rsidP="004F5CBA">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2E810614" w14:textId="77777777" w:rsidR="004F5CBA" w:rsidRPr="00BA371D" w:rsidRDefault="004F5CBA" w:rsidP="004F5CBA">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4F5CBA" w:rsidRPr="00BA371D" w14:paraId="4402B497" w14:textId="77777777" w:rsidTr="00750AF8">
        <w:trPr>
          <w:trHeight w:val="395"/>
        </w:trPr>
        <w:tc>
          <w:tcPr>
            <w:tcW w:w="2244" w:type="dxa"/>
            <w:shd w:val="clear" w:color="auto" w:fill="D0CECE" w:themeFill="background2" w:themeFillShade="E6"/>
          </w:tcPr>
          <w:p w14:paraId="26D30C6D" w14:textId="77777777" w:rsidR="004F5CBA" w:rsidRPr="00BA371D" w:rsidRDefault="004F5C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09907F4D" w14:textId="77777777" w:rsidR="004F5CBA" w:rsidRPr="00BA371D" w:rsidRDefault="004F5CBA" w:rsidP="00750AF8">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07706E50" w14:textId="77777777" w:rsidR="004F5CBA" w:rsidRPr="00BA371D" w:rsidRDefault="004F5C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7F44B585" w14:textId="77777777" w:rsidR="004F5CBA" w:rsidRPr="00BA371D" w:rsidRDefault="004F5C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09F4B3F1" w14:textId="77777777" w:rsidR="004F5CBA" w:rsidRPr="00BA371D" w:rsidRDefault="004F5C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0BA7EB83" w14:textId="77777777" w:rsidR="004F5CBA" w:rsidRPr="00BA371D" w:rsidRDefault="004F5C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4F5CBA" w:rsidRPr="00BA371D" w14:paraId="6C806074" w14:textId="77777777" w:rsidTr="00750AF8">
        <w:tc>
          <w:tcPr>
            <w:tcW w:w="8906" w:type="dxa"/>
            <w:gridSpan w:val="5"/>
          </w:tcPr>
          <w:p w14:paraId="36D6E0F1" w14:textId="44D8A197" w:rsidR="004F5CBA" w:rsidRPr="00BA371D" w:rsidRDefault="00930CEF" w:rsidP="00750AF8">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Property type</w:t>
            </w:r>
            <w:r w:rsidR="004F5CBA" w:rsidRPr="00BA371D">
              <w:rPr>
                <w:rFonts w:asciiTheme="minorHAnsi" w:eastAsia="Calibri" w:hAnsiTheme="minorHAnsi" w:cstheme="minorHAnsi"/>
                <w:b/>
              </w:rPr>
              <w:t xml:space="preserve"> Details</w:t>
            </w:r>
          </w:p>
        </w:tc>
      </w:tr>
      <w:tr w:rsidR="004F5CBA" w:rsidRPr="00BA371D" w14:paraId="55C35AF0" w14:textId="77777777" w:rsidTr="00750AF8">
        <w:tc>
          <w:tcPr>
            <w:tcW w:w="2244" w:type="dxa"/>
          </w:tcPr>
          <w:p w14:paraId="1401395B" w14:textId="0EB96102" w:rsidR="004F5CBA" w:rsidRPr="00BA371D" w:rsidRDefault="00930CEF" w:rsidP="002020A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r w:rsidR="004F5CBA" w:rsidRPr="00BA371D">
              <w:rPr>
                <w:rFonts w:asciiTheme="minorHAnsi" w:hAnsiTheme="minorHAnsi" w:cstheme="minorHAnsi"/>
                <w:color w:val="FF0000"/>
              </w:rPr>
              <w:t>*</w:t>
            </w:r>
          </w:p>
        </w:tc>
        <w:tc>
          <w:tcPr>
            <w:tcW w:w="2126" w:type="dxa"/>
          </w:tcPr>
          <w:p w14:paraId="0E020B3D" w14:textId="77777777" w:rsidR="004F5CBA" w:rsidRPr="00BA371D" w:rsidRDefault="004F5C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7F75D8F5" w14:textId="103F8CDD" w:rsidR="004F5CBA" w:rsidRPr="00BA371D" w:rsidRDefault="004F5CBA" w:rsidP="00930CEF">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Kindly select </w:t>
            </w:r>
            <w:r w:rsidR="00930CEF" w:rsidRPr="00BA371D">
              <w:rPr>
                <w:rFonts w:asciiTheme="minorHAnsi" w:eastAsia="Calibri" w:hAnsiTheme="minorHAnsi" w:cstheme="minorHAnsi"/>
                <w:kern w:val="0"/>
                <w:lang w:eastAsia="en-US" w:bidi="ar-SA"/>
              </w:rPr>
              <w:t>Property type</w:t>
            </w:r>
          </w:p>
        </w:tc>
        <w:tc>
          <w:tcPr>
            <w:tcW w:w="1275" w:type="dxa"/>
          </w:tcPr>
          <w:p w14:paraId="671118E0" w14:textId="77777777" w:rsidR="004F5CBA" w:rsidRPr="00BA371D" w:rsidRDefault="004F5CBA"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5F43C8B" w14:textId="77777777" w:rsidR="004F5CBA" w:rsidRPr="00BA371D" w:rsidRDefault="004F5CBA"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930CEF" w:rsidRPr="00BA371D" w14:paraId="714DC3D1" w14:textId="77777777" w:rsidTr="00750AF8">
        <w:tc>
          <w:tcPr>
            <w:tcW w:w="2244" w:type="dxa"/>
          </w:tcPr>
          <w:p w14:paraId="42849D1A" w14:textId="23997597" w:rsidR="00930CEF" w:rsidRPr="00BA371D" w:rsidRDefault="00930CEF" w:rsidP="00930CE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tc>
        <w:tc>
          <w:tcPr>
            <w:tcW w:w="2126" w:type="dxa"/>
          </w:tcPr>
          <w:p w14:paraId="748BC835" w14:textId="3EE84D6F" w:rsidR="00930CEF" w:rsidRPr="00BA371D" w:rsidRDefault="00930CEF" w:rsidP="00930CEF">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318C8A52" w14:textId="70EF6C65" w:rsidR="00930CEF" w:rsidRPr="00BA371D" w:rsidRDefault="00930CEF" w:rsidP="00930CEF">
            <w:pPr>
              <w:pStyle w:val="NoSpacing"/>
              <w:rPr>
                <w:rFonts w:asciiTheme="minorHAnsi" w:eastAsia="Calibri" w:hAnsiTheme="minorHAnsi" w:cstheme="minorHAnsi"/>
                <w:kern w:val="0"/>
                <w:lang w:eastAsia="en-US" w:bidi="ar-SA"/>
              </w:rPr>
            </w:pPr>
          </w:p>
        </w:tc>
        <w:tc>
          <w:tcPr>
            <w:tcW w:w="1275" w:type="dxa"/>
          </w:tcPr>
          <w:p w14:paraId="77A3495F" w14:textId="217F27B8" w:rsidR="00930CEF" w:rsidRPr="00BA371D" w:rsidRDefault="00930CEF" w:rsidP="00930CEF">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E42BCB1" w14:textId="3CFAD7B5" w:rsidR="00930CEF" w:rsidRPr="00BA371D" w:rsidRDefault="00930CEF" w:rsidP="00930CEF">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4F5CBA" w:rsidRPr="00BA371D" w14:paraId="66F491CC" w14:textId="77777777" w:rsidTr="00750AF8">
        <w:tc>
          <w:tcPr>
            <w:tcW w:w="2244" w:type="dxa"/>
          </w:tcPr>
          <w:p w14:paraId="34E53C98" w14:textId="77777777" w:rsidR="004F5CBA" w:rsidRPr="00BA371D" w:rsidRDefault="004F5CBA"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59526EDB" w14:textId="77777777" w:rsidR="004F5CBA" w:rsidRPr="00BA371D" w:rsidRDefault="004F5CBA"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4A73A704" w14:textId="77777777" w:rsidR="004F5CBA" w:rsidRPr="00BA371D" w:rsidRDefault="004F5CBA" w:rsidP="00750AF8">
            <w:pPr>
              <w:pStyle w:val="Default"/>
              <w:rPr>
                <w:rFonts w:asciiTheme="minorHAnsi" w:eastAsia="Calibri" w:hAnsiTheme="minorHAnsi" w:cstheme="minorHAnsi"/>
                <w:color w:val="auto"/>
                <w:lang w:val="en-GB"/>
              </w:rPr>
            </w:pPr>
          </w:p>
        </w:tc>
        <w:tc>
          <w:tcPr>
            <w:tcW w:w="1275" w:type="dxa"/>
          </w:tcPr>
          <w:p w14:paraId="51DB2E07" w14:textId="77777777" w:rsidR="004F5CBA" w:rsidRPr="00BA371D" w:rsidRDefault="004F5CBA"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08199C2" w14:textId="77777777" w:rsidR="004F5CBA" w:rsidRPr="00BA371D" w:rsidRDefault="004F5C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bl>
    <w:p w14:paraId="7C676F28" w14:textId="3FABD71B" w:rsidR="004F5CBA" w:rsidRPr="00BA371D" w:rsidRDefault="004F5CBA" w:rsidP="00610655">
      <w:pPr>
        <w:pStyle w:val="NoSpacing"/>
        <w:jc w:val="both"/>
        <w:rPr>
          <w:rFonts w:asciiTheme="minorHAnsi" w:eastAsia="Calibri" w:hAnsiTheme="minorHAnsi" w:cstheme="minorHAnsi"/>
          <w:b/>
        </w:rPr>
      </w:pPr>
    </w:p>
    <w:p w14:paraId="3E67FF39" w14:textId="36B7146F" w:rsidR="00D971BA" w:rsidRPr="00BA371D" w:rsidRDefault="00D971BA" w:rsidP="00610655">
      <w:pPr>
        <w:pStyle w:val="NoSpacing"/>
        <w:jc w:val="both"/>
        <w:rPr>
          <w:rFonts w:asciiTheme="minorHAnsi" w:eastAsia="Calibri" w:hAnsiTheme="minorHAnsi" w:cstheme="minorHAnsi"/>
          <w:b/>
        </w:rPr>
      </w:pPr>
    </w:p>
    <w:p w14:paraId="60DEFAFD" w14:textId="30C65088" w:rsidR="00D971BA" w:rsidRPr="00930C4B" w:rsidRDefault="00D971BA" w:rsidP="00D971BA">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 xml:space="preserve">Property type Listing- Edit Property type </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D971BA" w:rsidRPr="00BA371D" w14:paraId="4035B586" w14:textId="77777777" w:rsidTr="00750AF8">
        <w:trPr>
          <w:trHeight w:val="395"/>
        </w:trPr>
        <w:tc>
          <w:tcPr>
            <w:tcW w:w="2070" w:type="dxa"/>
            <w:shd w:val="clear" w:color="auto" w:fill="D0CECE" w:themeFill="background2" w:themeFillShade="E6"/>
          </w:tcPr>
          <w:p w14:paraId="654FA435"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3B5B7F76" w14:textId="47B7A0DF" w:rsidR="00D971BA" w:rsidRPr="00BA371D" w:rsidRDefault="00D971BA" w:rsidP="00D971B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listing- Edit Property type</w:t>
            </w:r>
          </w:p>
        </w:tc>
      </w:tr>
      <w:tr w:rsidR="00D971BA" w:rsidRPr="00BA371D" w14:paraId="6F81F42F" w14:textId="77777777" w:rsidTr="00750AF8">
        <w:trPr>
          <w:trHeight w:val="395"/>
        </w:trPr>
        <w:tc>
          <w:tcPr>
            <w:tcW w:w="2070" w:type="dxa"/>
          </w:tcPr>
          <w:p w14:paraId="67819F7B" w14:textId="77777777" w:rsidR="00D971BA" w:rsidRPr="00BA371D" w:rsidRDefault="00D971BA"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72D02EA9"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379B08B3"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51A985E1" w14:textId="428AF0B4" w:rsidR="00D971BA" w:rsidRPr="00BA371D" w:rsidRDefault="00D971BA" w:rsidP="00D971B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can view popup of Edit Property type module</w:t>
            </w:r>
          </w:p>
        </w:tc>
      </w:tr>
      <w:tr w:rsidR="00D971BA" w:rsidRPr="00BA371D" w14:paraId="33C6C803" w14:textId="77777777" w:rsidTr="00750AF8">
        <w:trPr>
          <w:trHeight w:val="395"/>
        </w:trPr>
        <w:tc>
          <w:tcPr>
            <w:tcW w:w="2070" w:type="dxa"/>
          </w:tcPr>
          <w:p w14:paraId="67819B0B"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225EB74" w14:textId="15B54E33" w:rsidR="00D971BA" w:rsidRPr="00BA371D" w:rsidRDefault="00D971BA" w:rsidP="00D971BA">
            <w:pPr>
              <w:jc w:val="both"/>
              <w:rPr>
                <w:rFonts w:asciiTheme="minorHAnsi" w:hAnsiTheme="minorHAnsi" w:cstheme="minorHAnsi"/>
                <w:sz w:val="24"/>
                <w:szCs w:val="24"/>
              </w:rPr>
            </w:pPr>
            <w:r w:rsidRPr="00BA371D">
              <w:rPr>
                <w:rFonts w:asciiTheme="minorHAnsi" w:hAnsiTheme="minorHAnsi" w:cstheme="minorHAnsi"/>
                <w:sz w:val="24"/>
                <w:szCs w:val="24"/>
              </w:rPr>
              <w:t>Users will be able to update property type details.</w:t>
            </w:r>
          </w:p>
        </w:tc>
      </w:tr>
      <w:tr w:rsidR="00D971BA" w:rsidRPr="00BA371D" w14:paraId="412BA484" w14:textId="77777777" w:rsidTr="00750AF8">
        <w:tc>
          <w:tcPr>
            <w:tcW w:w="2070" w:type="dxa"/>
          </w:tcPr>
          <w:p w14:paraId="6BF3F321"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08C3233E" w14:textId="14CA68ED" w:rsidR="00D971BA" w:rsidRPr="00BA371D" w:rsidRDefault="00D971BA" w:rsidP="00D971BA">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edit property type details on the application.</w:t>
            </w:r>
          </w:p>
        </w:tc>
      </w:tr>
      <w:tr w:rsidR="00D971BA" w:rsidRPr="00BA371D" w14:paraId="1ADAD7FE" w14:textId="77777777" w:rsidTr="00750AF8">
        <w:tc>
          <w:tcPr>
            <w:tcW w:w="2070" w:type="dxa"/>
          </w:tcPr>
          <w:p w14:paraId="42532F20"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0C43A9EE" w14:textId="1E6F0F89" w:rsidR="00D971BA" w:rsidRPr="00BA371D" w:rsidRDefault="00D971BA" w:rsidP="00D971BA">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update property type and sub type on the platform. </w:t>
            </w:r>
          </w:p>
        </w:tc>
      </w:tr>
      <w:tr w:rsidR="00D971BA" w:rsidRPr="00BA371D" w14:paraId="4F529344" w14:textId="77777777" w:rsidTr="00750AF8">
        <w:tc>
          <w:tcPr>
            <w:tcW w:w="2070" w:type="dxa"/>
          </w:tcPr>
          <w:p w14:paraId="589CFE85"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9DD0697"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D971BA" w:rsidRPr="00BA371D" w14:paraId="2A09FD16" w14:textId="77777777" w:rsidTr="00750AF8">
        <w:tc>
          <w:tcPr>
            <w:tcW w:w="2070" w:type="dxa"/>
          </w:tcPr>
          <w:p w14:paraId="2DE86B53"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86A1DE7"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D971BA" w:rsidRPr="00BA371D" w14:paraId="3F9B2AA0" w14:textId="77777777" w:rsidTr="00750AF8">
        <w:tc>
          <w:tcPr>
            <w:tcW w:w="2070" w:type="dxa"/>
          </w:tcPr>
          <w:p w14:paraId="5C3F0A7C"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79821A8C" w14:textId="74936B59"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edit new property type by clicking on the “Edit” button from Property type listing page. </w:t>
            </w:r>
          </w:p>
          <w:p w14:paraId="0F417575" w14:textId="10090BD0"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User will be able to view the popup for the editing property type and sub type. </w:t>
            </w:r>
          </w:p>
          <w:p w14:paraId="5D43C213" w14:textId="05CC3BF1"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date the details of the property type in below sections:</w:t>
            </w:r>
          </w:p>
          <w:p w14:paraId="0B793211" w14:textId="77777777" w:rsidR="00D971BA" w:rsidRPr="00BA371D" w:rsidRDefault="00D971BA" w:rsidP="00750AF8">
            <w:pPr>
              <w:pStyle w:val="Default"/>
              <w:jc w:val="both"/>
              <w:rPr>
                <w:rFonts w:asciiTheme="minorHAnsi" w:eastAsia="Calibri" w:hAnsiTheme="minorHAnsi" w:cstheme="minorHAnsi"/>
                <w:color w:val="auto"/>
                <w:lang w:val="en-GB"/>
              </w:rPr>
            </w:pPr>
          </w:p>
          <w:p w14:paraId="43825D83" w14:textId="77777777" w:rsidR="00D971BA" w:rsidRPr="00BA371D" w:rsidRDefault="00D971BA" w:rsidP="00750AF8">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p>
          <w:p w14:paraId="7B4A524A" w14:textId="77777777" w:rsidR="00D971BA" w:rsidRPr="00BA371D" w:rsidRDefault="00D971BA" w:rsidP="00750AF8">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6D43C9B4" w14:textId="77777777" w:rsidR="00D971BA" w:rsidRPr="00BA371D" w:rsidRDefault="00D971BA" w:rsidP="00750AF8">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Deactivate</w:t>
            </w:r>
          </w:p>
          <w:p w14:paraId="5C9E0316" w14:textId="77777777" w:rsidR="00D971BA" w:rsidRPr="00BA371D" w:rsidRDefault="00D971BA" w:rsidP="00750AF8">
            <w:pPr>
              <w:pStyle w:val="Default"/>
              <w:jc w:val="both"/>
              <w:rPr>
                <w:rFonts w:asciiTheme="minorHAnsi" w:eastAsia="Calibri" w:hAnsiTheme="minorHAnsi" w:cstheme="minorHAnsi"/>
                <w:color w:val="auto"/>
                <w:lang w:val="en-GB"/>
              </w:rPr>
            </w:pPr>
          </w:p>
          <w:p w14:paraId="34E95735"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76C35B86" w14:textId="0EB47CEF" w:rsidR="00D971BA" w:rsidRPr="00BA371D" w:rsidRDefault="00D971BA" w:rsidP="00D971BA">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Submit button property type updated by the user will be saved in the system and will be available in property type listing.</w:t>
            </w:r>
          </w:p>
        </w:tc>
      </w:tr>
      <w:tr w:rsidR="00D971BA" w:rsidRPr="00BA371D" w14:paraId="6E848F9E" w14:textId="77777777" w:rsidTr="00750AF8">
        <w:trPr>
          <w:trHeight w:val="600"/>
        </w:trPr>
        <w:tc>
          <w:tcPr>
            <w:tcW w:w="2070" w:type="dxa"/>
          </w:tcPr>
          <w:p w14:paraId="3EBF1B36"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4483AD59" w14:textId="245ED703" w:rsidR="00D971BA" w:rsidRPr="00BA371D" w:rsidRDefault="00D971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access to Edit Property type.</w:t>
            </w:r>
          </w:p>
          <w:p w14:paraId="0A9E1B28" w14:textId="77777777" w:rsidR="00D971BA" w:rsidRPr="00BA371D" w:rsidRDefault="00D971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D971BA" w:rsidRPr="00BA371D" w14:paraId="7357481F" w14:textId="77777777" w:rsidTr="00750AF8">
        <w:tc>
          <w:tcPr>
            <w:tcW w:w="2070" w:type="dxa"/>
          </w:tcPr>
          <w:p w14:paraId="6E86822D"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393CFA33"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D971BA" w:rsidRPr="00BA371D" w14:paraId="085AC736" w14:textId="77777777" w:rsidTr="00750AF8">
        <w:tc>
          <w:tcPr>
            <w:tcW w:w="2070" w:type="dxa"/>
          </w:tcPr>
          <w:p w14:paraId="7676C60B"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45988CB5"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1D9912B9" w14:textId="77777777" w:rsidR="00D971BA" w:rsidRPr="00BA371D" w:rsidRDefault="00D971BA" w:rsidP="00D971BA">
      <w:pPr>
        <w:pStyle w:val="NoSpacing"/>
        <w:jc w:val="both"/>
        <w:rPr>
          <w:rFonts w:asciiTheme="minorHAnsi" w:eastAsia="Calibri" w:hAnsiTheme="minorHAnsi" w:cstheme="minorHAnsi"/>
          <w:b/>
        </w:rPr>
      </w:pPr>
    </w:p>
    <w:p w14:paraId="14700E37" w14:textId="77777777" w:rsidR="00D971BA" w:rsidRPr="00BA371D" w:rsidRDefault="00D971BA" w:rsidP="00D971BA">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29DE00A4" w14:textId="77777777" w:rsidR="00D971BA" w:rsidRPr="00BA371D" w:rsidRDefault="00D971BA" w:rsidP="00D971BA">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D971BA" w:rsidRPr="00BA371D" w14:paraId="378EFFD6" w14:textId="77777777" w:rsidTr="00750AF8">
        <w:trPr>
          <w:trHeight w:val="395"/>
        </w:trPr>
        <w:tc>
          <w:tcPr>
            <w:tcW w:w="2233" w:type="dxa"/>
            <w:shd w:val="clear" w:color="auto" w:fill="D0CECE" w:themeFill="background2" w:themeFillShade="E6"/>
          </w:tcPr>
          <w:p w14:paraId="44CB50F2"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46ED24B0"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12A54670"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98BE9A3"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D971BA" w:rsidRPr="00BA371D" w14:paraId="6AFFC543" w14:textId="77777777" w:rsidTr="00750AF8">
        <w:tc>
          <w:tcPr>
            <w:tcW w:w="2233" w:type="dxa"/>
          </w:tcPr>
          <w:p w14:paraId="03F9849F" w14:textId="77777777" w:rsidR="00D971BA" w:rsidRPr="00BA371D" w:rsidRDefault="00D971BA"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ubmit</w:t>
            </w:r>
          </w:p>
        </w:tc>
        <w:tc>
          <w:tcPr>
            <w:tcW w:w="2232" w:type="dxa"/>
          </w:tcPr>
          <w:p w14:paraId="16616D01" w14:textId="1918EEBF" w:rsidR="00D971BA" w:rsidRPr="00BA371D" w:rsidRDefault="00D971BA" w:rsidP="00A70A4C">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property type has been </w:t>
            </w:r>
            <w:r w:rsidR="00A70A4C" w:rsidRPr="00BA371D">
              <w:rPr>
                <w:rFonts w:asciiTheme="minorHAnsi" w:hAnsiTheme="minorHAnsi"/>
                <w:color w:val="auto"/>
                <w:lang w:val="en-GB"/>
              </w:rPr>
              <w:t>edited</w:t>
            </w:r>
            <w:r w:rsidRPr="00BA371D">
              <w:rPr>
                <w:rFonts w:asciiTheme="minorHAnsi" w:hAnsiTheme="minorHAnsi"/>
                <w:color w:val="auto"/>
                <w:lang w:val="en-GB"/>
              </w:rPr>
              <w:t xml:space="preserve"> by user, then on submit it will save all the data on to the system.</w:t>
            </w:r>
          </w:p>
        </w:tc>
        <w:tc>
          <w:tcPr>
            <w:tcW w:w="2232" w:type="dxa"/>
          </w:tcPr>
          <w:p w14:paraId="329F7D68" w14:textId="326BA6B1" w:rsidR="00D971BA" w:rsidRPr="00BA371D" w:rsidRDefault="00A70A4C" w:rsidP="00750AF8">
            <w:pPr>
              <w:pStyle w:val="NoSpacing"/>
              <w:jc w:val="both"/>
              <w:rPr>
                <w:rFonts w:asciiTheme="minorHAnsi" w:hAnsiTheme="minorHAnsi"/>
                <w:kern w:val="0"/>
              </w:rPr>
            </w:pPr>
            <w:r w:rsidRPr="00BA371D">
              <w:rPr>
                <w:rFonts w:asciiTheme="minorHAnsi" w:hAnsiTheme="minorHAnsi"/>
                <w:kern w:val="0"/>
              </w:rPr>
              <w:t>Edited</w:t>
            </w:r>
            <w:r w:rsidR="00D971BA" w:rsidRPr="00BA371D">
              <w:rPr>
                <w:rFonts w:asciiTheme="minorHAnsi" w:hAnsiTheme="minorHAnsi"/>
                <w:kern w:val="0"/>
              </w:rPr>
              <w:t xml:space="preserve"> property type details will be displayed in the Property type listing page.</w:t>
            </w:r>
          </w:p>
        </w:tc>
        <w:tc>
          <w:tcPr>
            <w:tcW w:w="2232" w:type="dxa"/>
          </w:tcPr>
          <w:p w14:paraId="2B9AC18B" w14:textId="52C99C1F" w:rsidR="00D971BA" w:rsidRPr="00BA371D" w:rsidRDefault="00D971BA" w:rsidP="00F60C60">
            <w:pPr>
              <w:pStyle w:val="NoSpacing"/>
              <w:jc w:val="both"/>
              <w:rPr>
                <w:rFonts w:asciiTheme="minorHAnsi" w:hAnsiTheme="minorHAnsi"/>
              </w:rPr>
            </w:pPr>
            <w:r w:rsidRPr="00BA371D">
              <w:rPr>
                <w:rFonts w:asciiTheme="minorHAnsi" w:hAnsiTheme="minorHAnsi"/>
              </w:rPr>
              <w:t xml:space="preserve">Property type details </w:t>
            </w:r>
            <w:r w:rsidR="00F60C60" w:rsidRPr="00BA371D">
              <w:rPr>
                <w:rFonts w:asciiTheme="minorHAnsi" w:hAnsiTheme="minorHAnsi"/>
              </w:rPr>
              <w:t xml:space="preserve">updated </w:t>
            </w:r>
            <w:r w:rsidRPr="00BA371D">
              <w:rPr>
                <w:rFonts w:asciiTheme="minorHAnsi" w:hAnsiTheme="minorHAnsi"/>
              </w:rPr>
              <w:t>successfully.</w:t>
            </w:r>
          </w:p>
        </w:tc>
      </w:tr>
    </w:tbl>
    <w:p w14:paraId="713F9E63" w14:textId="77777777" w:rsidR="00D971BA" w:rsidRPr="00BA371D" w:rsidRDefault="00D971BA" w:rsidP="00D971BA">
      <w:pPr>
        <w:pStyle w:val="NoSpacing"/>
        <w:jc w:val="both"/>
        <w:rPr>
          <w:rFonts w:asciiTheme="minorHAnsi" w:eastAsia="Calibri" w:hAnsiTheme="minorHAnsi" w:cstheme="minorHAnsi"/>
          <w:b/>
        </w:rPr>
      </w:pPr>
    </w:p>
    <w:p w14:paraId="30AC3054" w14:textId="77777777" w:rsidR="00D971BA" w:rsidRPr="00BA371D" w:rsidRDefault="00D971BA" w:rsidP="00D971BA">
      <w:pPr>
        <w:pStyle w:val="NoSpacing"/>
        <w:jc w:val="both"/>
        <w:rPr>
          <w:rFonts w:asciiTheme="minorHAnsi" w:eastAsia="Calibri" w:hAnsiTheme="minorHAnsi" w:cstheme="minorHAnsi"/>
          <w:b/>
        </w:rPr>
      </w:pPr>
    </w:p>
    <w:p w14:paraId="58C6E3CD" w14:textId="77777777" w:rsidR="00D971BA" w:rsidRPr="00BA371D" w:rsidRDefault="00D971BA" w:rsidP="00D971BA">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611E0EC8" w14:textId="77777777" w:rsidR="00D971BA" w:rsidRPr="00BA371D" w:rsidRDefault="00D971BA" w:rsidP="00D971BA">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D971BA" w:rsidRPr="00BA371D" w14:paraId="75BEF05A" w14:textId="77777777" w:rsidTr="00750AF8">
        <w:trPr>
          <w:trHeight w:val="395"/>
        </w:trPr>
        <w:tc>
          <w:tcPr>
            <w:tcW w:w="2244" w:type="dxa"/>
            <w:shd w:val="clear" w:color="auto" w:fill="D0CECE" w:themeFill="background2" w:themeFillShade="E6"/>
          </w:tcPr>
          <w:p w14:paraId="5929EA4B" w14:textId="77777777" w:rsidR="00D971BA" w:rsidRPr="00BA371D" w:rsidRDefault="00D971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380E1EB5" w14:textId="77777777" w:rsidR="00D971BA" w:rsidRPr="00BA371D" w:rsidRDefault="00D971BA" w:rsidP="00750AF8">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10BCC8F8" w14:textId="77777777" w:rsidR="00D971BA" w:rsidRPr="00BA371D" w:rsidRDefault="00D971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357682F3" w14:textId="77777777" w:rsidR="00D971BA" w:rsidRPr="00BA371D" w:rsidRDefault="00D971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1E8A683D" w14:textId="77777777" w:rsidR="00D971BA" w:rsidRPr="00BA371D" w:rsidRDefault="00D971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3ECDBC55" w14:textId="77777777" w:rsidR="00D971BA" w:rsidRPr="00BA371D" w:rsidRDefault="00D971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D971BA" w:rsidRPr="00BA371D" w14:paraId="5B6DAF71" w14:textId="77777777" w:rsidTr="00750AF8">
        <w:tc>
          <w:tcPr>
            <w:tcW w:w="8906" w:type="dxa"/>
            <w:gridSpan w:val="5"/>
          </w:tcPr>
          <w:p w14:paraId="3917A6FB" w14:textId="77777777" w:rsidR="00D971BA" w:rsidRPr="00BA371D" w:rsidRDefault="00D971BA" w:rsidP="00750AF8">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Property type Details</w:t>
            </w:r>
          </w:p>
        </w:tc>
      </w:tr>
      <w:tr w:rsidR="00D971BA" w:rsidRPr="00BA371D" w14:paraId="7665F958" w14:textId="77777777" w:rsidTr="00750AF8">
        <w:tc>
          <w:tcPr>
            <w:tcW w:w="2244" w:type="dxa"/>
          </w:tcPr>
          <w:p w14:paraId="19F06E1A"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r w:rsidRPr="00BA371D">
              <w:rPr>
                <w:rFonts w:asciiTheme="minorHAnsi" w:hAnsiTheme="minorHAnsi" w:cstheme="minorHAnsi"/>
                <w:color w:val="FF0000"/>
              </w:rPr>
              <w:t>*</w:t>
            </w:r>
          </w:p>
        </w:tc>
        <w:tc>
          <w:tcPr>
            <w:tcW w:w="2126" w:type="dxa"/>
          </w:tcPr>
          <w:p w14:paraId="37BC8C13" w14:textId="77777777" w:rsidR="00D971BA" w:rsidRPr="00BA371D" w:rsidRDefault="00D971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7568A52" w14:textId="77777777" w:rsidR="00D971BA" w:rsidRPr="00BA371D" w:rsidRDefault="00D971BA"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Kindly select Property type</w:t>
            </w:r>
          </w:p>
        </w:tc>
        <w:tc>
          <w:tcPr>
            <w:tcW w:w="1275" w:type="dxa"/>
          </w:tcPr>
          <w:p w14:paraId="2E054854" w14:textId="77777777" w:rsidR="00D971BA" w:rsidRPr="00BA371D" w:rsidRDefault="00D971BA"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BB47E82" w14:textId="77777777" w:rsidR="00D971BA" w:rsidRPr="00BA371D" w:rsidRDefault="00D971BA"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D971BA" w:rsidRPr="00BA371D" w14:paraId="7324B766" w14:textId="77777777" w:rsidTr="00750AF8">
        <w:tc>
          <w:tcPr>
            <w:tcW w:w="2244" w:type="dxa"/>
          </w:tcPr>
          <w:p w14:paraId="411BA70B" w14:textId="77777777" w:rsidR="00D971BA" w:rsidRPr="00BA371D" w:rsidRDefault="00D971BA"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tc>
        <w:tc>
          <w:tcPr>
            <w:tcW w:w="2126" w:type="dxa"/>
          </w:tcPr>
          <w:p w14:paraId="5CE4376C" w14:textId="77777777" w:rsidR="00D971BA" w:rsidRPr="00BA371D" w:rsidRDefault="00D971BA"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3A2F0FB0" w14:textId="77777777" w:rsidR="00D971BA" w:rsidRPr="00BA371D" w:rsidRDefault="00D971BA" w:rsidP="00750AF8">
            <w:pPr>
              <w:pStyle w:val="NoSpacing"/>
              <w:rPr>
                <w:rFonts w:asciiTheme="minorHAnsi" w:eastAsia="Calibri" w:hAnsiTheme="minorHAnsi" w:cstheme="minorHAnsi"/>
                <w:kern w:val="0"/>
                <w:lang w:eastAsia="en-US" w:bidi="ar-SA"/>
              </w:rPr>
            </w:pPr>
          </w:p>
        </w:tc>
        <w:tc>
          <w:tcPr>
            <w:tcW w:w="1275" w:type="dxa"/>
          </w:tcPr>
          <w:p w14:paraId="3A79AA88" w14:textId="77777777" w:rsidR="00D971BA" w:rsidRPr="00BA371D" w:rsidRDefault="00D971BA"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88FE3D8" w14:textId="77777777" w:rsidR="00D971BA" w:rsidRPr="00BA371D" w:rsidRDefault="00D971BA"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D971BA" w:rsidRPr="00BA371D" w14:paraId="3AE61661" w14:textId="77777777" w:rsidTr="00750AF8">
        <w:tc>
          <w:tcPr>
            <w:tcW w:w="2244" w:type="dxa"/>
          </w:tcPr>
          <w:p w14:paraId="629CAD67" w14:textId="77777777" w:rsidR="00D971BA" w:rsidRPr="00BA371D" w:rsidRDefault="00D971BA"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lastRenderedPageBreak/>
              <w:t>Status</w:t>
            </w:r>
          </w:p>
        </w:tc>
        <w:tc>
          <w:tcPr>
            <w:tcW w:w="2126" w:type="dxa"/>
          </w:tcPr>
          <w:p w14:paraId="2FB5313E" w14:textId="77777777" w:rsidR="00D971BA" w:rsidRPr="00BA371D" w:rsidRDefault="00D971BA" w:rsidP="00750AF8">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552EF5C8" w14:textId="77777777" w:rsidR="00D971BA" w:rsidRPr="00BA371D" w:rsidRDefault="00D971BA" w:rsidP="00750AF8">
            <w:pPr>
              <w:pStyle w:val="Default"/>
              <w:rPr>
                <w:rFonts w:asciiTheme="minorHAnsi" w:eastAsia="Calibri" w:hAnsiTheme="minorHAnsi" w:cstheme="minorHAnsi"/>
                <w:color w:val="auto"/>
                <w:lang w:val="en-GB"/>
              </w:rPr>
            </w:pPr>
          </w:p>
        </w:tc>
        <w:tc>
          <w:tcPr>
            <w:tcW w:w="1275" w:type="dxa"/>
          </w:tcPr>
          <w:p w14:paraId="0597E6D5" w14:textId="77777777" w:rsidR="00D971BA" w:rsidRPr="00BA371D" w:rsidRDefault="00D971BA"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F7F1F72" w14:textId="77777777" w:rsidR="00D971BA" w:rsidRPr="00BA371D" w:rsidRDefault="00D971BA"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bl>
    <w:p w14:paraId="27F56965" w14:textId="77777777" w:rsidR="00D971BA" w:rsidRPr="00BA371D" w:rsidRDefault="00D971BA" w:rsidP="00D971BA">
      <w:pPr>
        <w:pStyle w:val="NoSpacing"/>
        <w:jc w:val="both"/>
        <w:rPr>
          <w:rFonts w:asciiTheme="minorHAnsi" w:eastAsia="Calibri" w:hAnsiTheme="minorHAnsi" w:cstheme="minorHAnsi"/>
          <w:b/>
        </w:rPr>
      </w:pPr>
    </w:p>
    <w:p w14:paraId="2897C14A" w14:textId="79D54DD3" w:rsidR="00D971BA" w:rsidRPr="00BA371D" w:rsidRDefault="00D971BA" w:rsidP="00610655">
      <w:pPr>
        <w:pStyle w:val="NoSpacing"/>
        <w:jc w:val="both"/>
        <w:rPr>
          <w:rFonts w:asciiTheme="minorHAnsi" w:eastAsia="Calibri" w:hAnsiTheme="minorHAnsi" w:cstheme="minorHAnsi"/>
          <w:b/>
        </w:rPr>
      </w:pPr>
    </w:p>
    <w:p w14:paraId="07178A85" w14:textId="2D29D554" w:rsidR="00AA3CD5" w:rsidRPr="00BA371D" w:rsidRDefault="00AA3CD5">
      <w:pPr>
        <w:rPr>
          <w:rFonts w:asciiTheme="minorHAnsi" w:hAnsiTheme="minorHAnsi" w:cstheme="minorHAnsi"/>
          <w:b/>
          <w:kern w:val="1"/>
          <w:sz w:val="24"/>
          <w:szCs w:val="24"/>
          <w:lang w:eastAsia="hi-IN" w:bidi="hi-IN"/>
        </w:rPr>
      </w:pPr>
      <w:r w:rsidRPr="00BA371D">
        <w:rPr>
          <w:rFonts w:asciiTheme="minorHAnsi" w:hAnsiTheme="minorHAnsi" w:cstheme="minorHAnsi"/>
          <w:b/>
          <w:sz w:val="24"/>
          <w:szCs w:val="24"/>
        </w:rPr>
        <w:br w:type="page"/>
      </w:r>
    </w:p>
    <w:p w14:paraId="78FDF0AC" w14:textId="2505554B" w:rsidR="00AA3CD5" w:rsidRPr="00930C4B" w:rsidRDefault="00AA3CD5" w:rsidP="00AA3CD5">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lastRenderedPageBreak/>
        <w:t>Property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AA3CD5" w:rsidRPr="00BA371D" w14:paraId="254833CA" w14:textId="77777777" w:rsidTr="00750AF8">
        <w:trPr>
          <w:trHeight w:val="395"/>
        </w:trPr>
        <w:tc>
          <w:tcPr>
            <w:tcW w:w="2070" w:type="dxa"/>
            <w:shd w:val="clear" w:color="auto" w:fill="D0CECE" w:themeFill="background2" w:themeFillShade="E6"/>
          </w:tcPr>
          <w:p w14:paraId="4106F603"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4318B0EC"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Master- Resource Listing</w:t>
            </w:r>
          </w:p>
        </w:tc>
      </w:tr>
      <w:tr w:rsidR="00AA3CD5" w:rsidRPr="00BA371D" w14:paraId="304205B7" w14:textId="77777777" w:rsidTr="00750AF8">
        <w:trPr>
          <w:trHeight w:val="395"/>
        </w:trPr>
        <w:tc>
          <w:tcPr>
            <w:tcW w:w="2070" w:type="dxa"/>
          </w:tcPr>
          <w:p w14:paraId="5DF78EFE" w14:textId="77777777" w:rsidR="00AA3CD5" w:rsidRPr="00BA371D" w:rsidRDefault="00AA3CD5"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7D359277"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0B40EA87"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5471E3EE" w14:textId="35782A26" w:rsidR="00AA3CD5" w:rsidRPr="00BA371D" w:rsidRDefault="00AA3CD5" w:rsidP="004848B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4848B2"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Listing page.</w:t>
            </w:r>
          </w:p>
        </w:tc>
      </w:tr>
      <w:tr w:rsidR="00AA3CD5" w:rsidRPr="00BA371D" w14:paraId="5AB1D84A" w14:textId="77777777" w:rsidTr="00750AF8">
        <w:trPr>
          <w:trHeight w:val="395"/>
        </w:trPr>
        <w:tc>
          <w:tcPr>
            <w:tcW w:w="2070" w:type="dxa"/>
          </w:tcPr>
          <w:p w14:paraId="6FE218AA"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4FD93422" w14:textId="4A69385A" w:rsidR="00AA3CD5" w:rsidRPr="00BA371D" w:rsidRDefault="00AA3CD5" w:rsidP="004848B2">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4848B2" w:rsidRPr="00BA371D">
              <w:rPr>
                <w:rFonts w:asciiTheme="minorHAnsi" w:hAnsiTheme="minorHAnsi" w:cstheme="minorHAnsi"/>
                <w:sz w:val="24"/>
                <w:szCs w:val="24"/>
              </w:rPr>
              <w:t>properties</w:t>
            </w:r>
            <w:r w:rsidRPr="00BA371D">
              <w:rPr>
                <w:rFonts w:asciiTheme="minorHAnsi" w:hAnsiTheme="minorHAnsi" w:cstheme="minorHAnsi"/>
                <w:sz w:val="24"/>
                <w:szCs w:val="24"/>
              </w:rPr>
              <w:t xml:space="preserve"> added in the application.</w:t>
            </w:r>
          </w:p>
        </w:tc>
      </w:tr>
      <w:tr w:rsidR="00AA3CD5" w:rsidRPr="00BA371D" w14:paraId="3DB8784F" w14:textId="77777777" w:rsidTr="00750AF8">
        <w:tc>
          <w:tcPr>
            <w:tcW w:w="2070" w:type="dxa"/>
          </w:tcPr>
          <w:p w14:paraId="73C363D9"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9DA7B49" w14:textId="0FCE3C2E" w:rsidR="00AA3CD5" w:rsidRPr="00BA371D" w:rsidRDefault="00AA3CD5" w:rsidP="004848B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w:t>
            </w:r>
            <w:r w:rsidR="004848B2" w:rsidRPr="00BA371D">
              <w:rPr>
                <w:rFonts w:asciiTheme="minorHAnsi" w:eastAsia="Calibri" w:hAnsiTheme="minorHAnsi" w:cstheme="minorHAnsi"/>
                <w:color w:val="auto"/>
                <w:lang w:val="en-GB"/>
              </w:rPr>
              <w:t>know the propertie</w:t>
            </w:r>
            <w:r w:rsidRPr="00BA371D">
              <w:rPr>
                <w:rFonts w:asciiTheme="minorHAnsi" w:eastAsia="Calibri" w:hAnsiTheme="minorHAnsi" w:cstheme="minorHAnsi"/>
                <w:color w:val="auto"/>
                <w:lang w:val="en-GB"/>
              </w:rPr>
              <w:t>s added in the application.</w:t>
            </w:r>
          </w:p>
        </w:tc>
      </w:tr>
      <w:tr w:rsidR="00AA3CD5" w:rsidRPr="00BA371D" w14:paraId="523F178F" w14:textId="77777777" w:rsidTr="00750AF8">
        <w:tc>
          <w:tcPr>
            <w:tcW w:w="2070" w:type="dxa"/>
          </w:tcPr>
          <w:p w14:paraId="68EC51E7"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D0EF7A3" w14:textId="17626353" w:rsidR="00AA3CD5" w:rsidRPr="00BA371D" w:rsidRDefault="00AA3CD5" w:rsidP="004848B2">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4848B2" w:rsidRPr="00BA371D">
              <w:rPr>
                <w:rFonts w:asciiTheme="minorHAnsi" w:eastAsia="Calibri" w:hAnsiTheme="minorHAnsi" w:cstheme="minorHAnsi"/>
                <w:bCs/>
                <w:color w:val="auto"/>
                <w:lang w:val="en-GB"/>
              </w:rPr>
              <w:t>properties</w:t>
            </w:r>
            <w:r w:rsidRPr="00BA371D">
              <w:rPr>
                <w:rFonts w:asciiTheme="minorHAnsi" w:eastAsia="Calibri" w:hAnsiTheme="minorHAnsi" w:cstheme="minorHAnsi"/>
                <w:bCs/>
                <w:color w:val="auto"/>
                <w:lang w:val="en-GB"/>
              </w:rPr>
              <w:t xml:space="preserve"> with details. User will also be </w:t>
            </w:r>
            <w:r w:rsidR="004848B2" w:rsidRPr="00BA371D">
              <w:rPr>
                <w:rFonts w:asciiTheme="minorHAnsi" w:eastAsia="Calibri" w:hAnsiTheme="minorHAnsi" w:cstheme="minorHAnsi"/>
                <w:bCs/>
                <w:color w:val="auto"/>
                <w:lang w:val="en-GB"/>
              </w:rPr>
              <w:t xml:space="preserve">able to search for particular property </w:t>
            </w:r>
            <w:r w:rsidRPr="00BA371D">
              <w:rPr>
                <w:rFonts w:asciiTheme="minorHAnsi" w:eastAsia="Calibri" w:hAnsiTheme="minorHAnsi" w:cstheme="minorHAnsi"/>
                <w:bCs/>
                <w:color w:val="auto"/>
                <w:lang w:val="en-GB"/>
              </w:rPr>
              <w:t>by applying the given filters.</w:t>
            </w:r>
          </w:p>
        </w:tc>
      </w:tr>
      <w:tr w:rsidR="00AA3CD5" w:rsidRPr="00BA371D" w14:paraId="371B2012" w14:textId="77777777" w:rsidTr="00750AF8">
        <w:tc>
          <w:tcPr>
            <w:tcW w:w="2070" w:type="dxa"/>
          </w:tcPr>
          <w:p w14:paraId="59779FA4"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5D34367C"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AA3CD5" w:rsidRPr="00BA371D" w14:paraId="1B2F07F2" w14:textId="77777777" w:rsidTr="00750AF8">
        <w:tc>
          <w:tcPr>
            <w:tcW w:w="2070" w:type="dxa"/>
          </w:tcPr>
          <w:p w14:paraId="26AA1108"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655C261D"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AA3CD5" w:rsidRPr="00BA371D" w14:paraId="2365F044" w14:textId="77777777" w:rsidTr="00750AF8">
        <w:tc>
          <w:tcPr>
            <w:tcW w:w="2070" w:type="dxa"/>
          </w:tcPr>
          <w:p w14:paraId="7650877B"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0A6A7F36" w14:textId="61D6BD3D"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w:t>
            </w:r>
            <w:r w:rsidR="004848B2" w:rsidRPr="00BA371D">
              <w:rPr>
                <w:rFonts w:asciiTheme="minorHAnsi" w:eastAsia="Calibri" w:hAnsiTheme="minorHAnsi" w:cstheme="minorHAnsi"/>
                <w:color w:val="auto"/>
                <w:lang w:val="en-GB"/>
              </w:rPr>
              <w:t>le to view the list of properties</w:t>
            </w:r>
            <w:r w:rsidRPr="00BA371D">
              <w:rPr>
                <w:rFonts w:asciiTheme="minorHAnsi" w:eastAsia="Calibri" w:hAnsiTheme="minorHAnsi" w:cstheme="minorHAnsi"/>
                <w:color w:val="auto"/>
                <w:lang w:val="en-GB"/>
              </w:rPr>
              <w:t xml:space="preserve"> available on the application in tabular format.</w:t>
            </w:r>
          </w:p>
          <w:p w14:paraId="329EE21B" w14:textId="77777777" w:rsidR="00AA3CD5" w:rsidRPr="00BA371D" w:rsidRDefault="00AA3CD5" w:rsidP="00750AF8">
            <w:pPr>
              <w:pStyle w:val="Default"/>
              <w:jc w:val="both"/>
              <w:rPr>
                <w:rFonts w:asciiTheme="minorHAnsi" w:eastAsia="Calibri" w:hAnsiTheme="minorHAnsi" w:cstheme="minorHAnsi"/>
                <w:color w:val="auto"/>
                <w:lang w:val="en-GB"/>
              </w:rPr>
            </w:pPr>
          </w:p>
          <w:p w14:paraId="1454F516" w14:textId="37C0F5D1" w:rsidR="00AA3CD5" w:rsidRPr="00BA371D" w:rsidRDefault="004848B2"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w:t>
            </w:r>
            <w:r w:rsidR="00AA3CD5" w:rsidRPr="00BA371D">
              <w:rPr>
                <w:rFonts w:asciiTheme="minorHAnsi" w:eastAsia="Calibri" w:hAnsiTheme="minorHAnsi" w:cstheme="minorHAnsi"/>
                <w:b/>
                <w:color w:val="auto"/>
                <w:u w:val="single"/>
                <w:lang w:val="en-GB"/>
              </w:rPr>
              <w:t xml:space="preserve"> details in List view</w:t>
            </w:r>
          </w:p>
          <w:p w14:paraId="1A4B0737" w14:textId="77777777" w:rsidR="00AA3CD5" w:rsidRPr="00BA371D" w:rsidRDefault="00AA3CD5"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w:t>
            </w:r>
          </w:p>
          <w:p w14:paraId="4B6081A0" w14:textId="77777777" w:rsidR="00AA3CD5" w:rsidRPr="00BA371D" w:rsidRDefault="00AA3CD5" w:rsidP="00750AF8">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ID will be auto generated. </w:t>
            </w:r>
          </w:p>
          <w:p w14:paraId="4ACAA22E" w14:textId="77777777" w:rsidR="00904820" w:rsidRPr="00BA371D" w:rsidRDefault="00904820" w:rsidP="00904820">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Name</w:t>
            </w:r>
          </w:p>
          <w:p w14:paraId="7C8D075F" w14:textId="72B0710B" w:rsidR="00904820" w:rsidRPr="00BA371D" w:rsidRDefault="00904820" w:rsidP="00904820">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w:t>
            </w:r>
          </w:p>
          <w:p w14:paraId="4419075B" w14:textId="77777777" w:rsidR="00904820" w:rsidRPr="00BA371D" w:rsidRDefault="00904820" w:rsidP="00904820">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1F8E7E20" w14:textId="3879BA73" w:rsidR="00904820" w:rsidRPr="00BA371D" w:rsidRDefault="00904820" w:rsidP="00904820">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wnership type</w:t>
            </w:r>
          </w:p>
          <w:p w14:paraId="6C5CC988" w14:textId="6B05651B" w:rsidR="00904820" w:rsidRPr="00BA371D" w:rsidRDefault="00904820" w:rsidP="00904820">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cation</w:t>
            </w:r>
          </w:p>
          <w:p w14:paraId="4904A123" w14:textId="2EAFEFD8" w:rsidR="00904820" w:rsidRPr="00BA371D" w:rsidRDefault="00904820" w:rsidP="00904820">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Location will display the City, </w:t>
            </w:r>
            <w:r w:rsidR="00797106" w:rsidRPr="00BA371D">
              <w:rPr>
                <w:rFonts w:asciiTheme="minorHAnsi" w:eastAsia="Calibri" w:hAnsiTheme="minorHAnsi" w:cstheme="minorHAnsi"/>
                <w:color w:val="auto"/>
                <w:lang w:val="en-GB"/>
              </w:rPr>
              <w:t>Country, State.</w:t>
            </w:r>
          </w:p>
          <w:p w14:paraId="4EACE631" w14:textId="46D94EB2" w:rsidR="00797106" w:rsidRPr="00BA371D" w:rsidRDefault="00797106" w:rsidP="00797106">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Status- Active/Inactive </w:t>
            </w:r>
          </w:p>
          <w:p w14:paraId="7EBF0A53" w14:textId="77777777" w:rsidR="00AA3CD5" w:rsidRPr="00BA371D" w:rsidRDefault="00AA3CD5"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01FC19B4" w14:textId="77777777" w:rsidR="00AA3CD5" w:rsidRPr="00BA371D" w:rsidRDefault="00AA3CD5"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3F72B222" w14:textId="77777777" w:rsidR="00AA3CD5" w:rsidRPr="00BA371D" w:rsidRDefault="00AA3CD5" w:rsidP="00750AF8">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2E288E7C" w14:textId="77777777" w:rsidR="00AA3CD5" w:rsidRPr="00BA371D" w:rsidRDefault="00AA3CD5" w:rsidP="00750AF8">
            <w:pPr>
              <w:pStyle w:val="Default"/>
              <w:numPr>
                <w:ilvl w:val="2"/>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view icon user will be redirected to a page where they will be able to view the details of the resource.</w:t>
            </w:r>
          </w:p>
          <w:p w14:paraId="64EEE424" w14:textId="77777777" w:rsidR="00AA3CD5" w:rsidRPr="00BA371D" w:rsidRDefault="00AA3CD5" w:rsidP="00750AF8">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3BB322A7" w14:textId="77777777" w:rsidR="00AA3CD5" w:rsidRPr="00BA371D" w:rsidRDefault="00AA3CD5" w:rsidP="00750AF8">
            <w:pPr>
              <w:pStyle w:val="Default"/>
              <w:numPr>
                <w:ilvl w:val="2"/>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Edit icon user will be redirected to the screen where they will be able to edit the details of the resource.</w:t>
            </w:r>
          </w:p>
          <w:p w14:paraId="624537E2" w14:textId="77777777" w:rsidR="00AA3CD5" w:rsidRPr="00BA371D" w:rsidRDefault="00AA3CD5" w:rsidP="00750AF8">
            <w:pPr>
              <w:pStyle w:val="Default"/>
              <w:numPr>
                <w:ilvl w:val="1"/>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Delete</w:t>
            </w:r>
          </w:p>
          <w:p w14:paraId="147DC36E" w14:textId="77777777" w:rsidR="00AA3CD5" w:rsidRPr="00BA371D" w:rsidRDefault="00AA3CD5" w:rsidP="00750AF8">
            <w:pPr>
              <w:pStyle w:val="Default"/>
              <w:numPr>
                <w:ilvl w:val="2"/>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37BEFCC6" w14:textId="77777777" w:rsidR="00AA3CD5" w:rsidRPr="00BA371D" w:rsidRDefault="00AA3CD5"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earch</w:t>
            </w:r>
          </w:p>
          <w:p w14:paraId="34F3F90B"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arch using the search parameter it will include:</w:t>
            </w:r>
          </w:p>
          <w:p w14:paraId="0EA5EEEB" w14:textId="33C05711" w:rsidR="00AA3CD5" w:rsidRPr="00BA371D" w:rsidRDefault="00E61E36"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0ECB71A2" w14:textId="57CADBDF" w:rsidR="00AA3CD5" w:rsidRPr="00BA371D" w:rsidRDefault="00E61E36"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2DD31989" w14:textId="4240F446" w:rsidR="00AA3CD5" w:rsidRPr="00BA371D" w:rsidRDefault="00E61E36"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6570D542" w14:textId="77777777" w:rsidR="00AA3CD5" w:rsidRPr="00BA371D" w:rsidRDefault="00AA3CD5"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rom Date</w:t>
            </w:r>
          </w:p>
          <w:p w14:paraId="34B22184" w14:textId="77777777" w:rsidR="00AA3CD5" w:rsidRPr="00BA371D" w:rsidRDefault="00AA3CD5" w:rsidP="00750AF8">
            <w:pPr>
              <w:pStyle w:val="Default"/>
              <w:numPr>
                <w:ilvl w:val="0"/>
                <w:numId w:val="37"/>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 Date</w:t>
            </w:r>
          </w:p>
          <w:p w14:paraId="4B44F009" w14:textId="77777777" w:rsidR="00AA3CD5" w:rsidRPr="00BA371D" w:rsidRDefault="00AA3CD5" w:rsidP="00750AF8">
            <w:pPr>
              <w:pStyle w:val="Default"/>
              <w:jc w:val="both"/>
              <w:rPr>
                <w:rFonts w:asciiTheme="minorHAnsi" w:eastAsia="Calibri" w:hAnsiTheme="minorHAnsi" w:cstheme="minorHAnsi"/>
                <w:color w:val="auto"/>
                <w:lang w:val="en-GB"/>
              </w:rPr>
            </w:pPr>
          </w:p>
          <w:p w14:paraId="0F8D8B34" w14:textId="77777777" w:rsidR="00AA3CD5" w:rsidRPr="00BA371D" w:rsidRDefault="00AA3CD5"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44220469" w14:textId="45F393D0" w:rsidR="00AA3CD5" w:rsidRPr="00BA371D" w:rsidRDefault="0084226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w:t>
            </w:r>
            <w:r w:rsidR="00AA3CD5" w:rsidRPr="00BA371D">
              <w:rPr>
                <w:rFonts w:asciiTheme="minorHAnsi" w:eastAsia="Calibri" w:hAnsiTheme="minorHAnsi" w:cstheme="minorHAnsi"/>
                <w:color w:val="auto"/>
                <w:lang w:val="en-GB"/>
              </w:rPr>
              <w:t xml:space="preserve">ser will be redirected to next screen where they will be able to add new </w:t>
            </w:r>
            <w:r w:rsidRPr="00BA371D">
              <w:rPr>
                <w:rFonts w:asciiTheme="minorHAnsi" w:eastAsia="Calibri" w:hAnsiTheme="minorHAnsi" w:cstheme="minorHAnsi"/>
                <w:color w:val="auto"/>
                <w:lang w:val="en-GB"/>
              </w:rPr>
              <w:t>property</w:t>
            </w:r>
            <w:r w:rsidR="00AA3CD5" w:rsidRPr="00BA371D">
              <w:rPr>
                <w:rFonts w:asciiTheme="minorHAnsi" w:eastAsia="Calibri" w:hAnsiTheme="minorHAnsi" w:cstheme="minorHAnsi"/>
                <w:color w:val="auto"/>
                <w:lang w:val="en-GB"/>
              </w:rPr>
              <w:t xml:space="preserve"> by filling out the given form. Refer use case </w:t>
            </w:r>
            <w:r w:rsidRPr="00BA371D">
              <w:rPr>
                <w:rFonts w:asciiTheme="minorHAnsi" w:eastAsia="Calibri" w:hAnsiTheme="minorHAnsi" w:cstheme="minorHAnsi"/>
                <w:color w:val="auto"/>
                <w:highlight w:val="yellow"/>
                <w:lang w:val="en-GB"/>
              </w:rPr>
              <w:t>1.1.7.1</w:t>
            </w:r>
          </w:p>
          <w:p w14:paraId="681004A9" w14:textId="77777777" w:rsidR="00AA3CD5" w:rsidRPr="00BA371D" w:rsidRDefault="00AA3CD5" w:rsidP="00750AF8">
            <w:pPr>
              <w:pStyle w:val="Default"/>
              <w:jc w:val="both"/>
              <w:rPr>
                <w:rFonts w:asciiTheme="minorHAnsi" w:eastAsia="Calibri" w:hAnsiTheme="minorHAnsi" w:cstheme="minorHAnsi"/>
                <w:b/>
                <w:color w:val="auto"/>
                <w:u w:val="single"/>
                <w:lang w:val="en-GB"/>
              </w:rPr>
            </w:pPr>
          </w:p>
          <w:p w14:paraId="498FC367" w14:textId="77777777" w:rsidR="00AA3CD5" w:rsidRPr="00BA371D" w:rsidRDefault="00AA3CD5"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2B48117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06D40F21" w14:textId="77777777" w:rsidR="00AA3CD5" w:rsidRPr="00BA371D" w:rsidRDefault="00AA3CD5" w:rsidP="00750AF8">
            <w:pPr>
              <w:pStyle w:val="Default"/>
              <w:jc w:val="both"/>
              <w:rPr>
                <w:rFonts w:asciiTheme="minorHAnsi" w:eastAsia="Calibri" w:hAnsiTheme="minorHAnsi" w:cstheme="minorHAnsi"/>
                <w:color w:val="auto"/>
                <w:lang w:val="en-GB"/>
              </w:rPr>
            </w:pPr>
          </w:p>
          <w:p w14:paraId="10551E3D" w14:textId="77777777" w:rsidR="00AA3CD5" w:rsidRPr="00BA371D" w:rsidRDefault="00AA3CD5"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2C75B4F2"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3AAB76E4"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p w14:paraId="5EFCCD89" w14:textId="77777777" w:rsidR="00AA3CD5" w:rsidRPr="00BA371D" w:rsidRDefault="00AA3CD5" w:rsidP="00750AF8">
            <w:pPr>
              <w:pStyle w:val="Default"/>
              <w:jc w:val="both"/>
              <w:rPr>
                <w:rFonts w:asciiTheme="minorHAnsi" w:eastAsia="Calibri" w:hAnsiTheme="minorHAnsi" w:cstheme="minorHAnsi"/>
                <w:color w:val="auto"/>
                <w:lang w:val="en-GB"/>
              </w:rPr>
            </w:pPr>
          </w:p>
        </w:tc>
      </w:tr>
      <w:tr w:rsidR="00AA3CD5" w:rsidRPr="00BA371D" w14:paraId="5CAE4F42" w14:textId="77777777" w:rsidTr="00750AF8">
        <w:tc>
          <w:tcPr>
            <w:tcW w:w="2070" w:type="dxa"/>
          </w:tcPr>
          <w:p w14:paraId="18BF1EF9"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7713E7C2"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51AEEB3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3E83ADC6" w14:textId="69550D07" w:rsidR="00AA3CD5" w:rsidRPr="00BA371D" w:rsidRDefault="00AA3CD5" w:rsidP="0008770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access to </w:t>
            </w:r>
            <w:r w:rsidR="00087700" w:rsidRPr="00BA371D">
              <w:rPr>
                <w:rFonts w:asciiTheme="minorHAnsi" w:eastAsia="Calibri" w:hAnsiTheme="minorHAnsi" w:cstheme="minorHAnsi"/>
                <w:color w:val="auto"/>
                <w:lang w:val="en-GB"/>
              </w:rPr>
              <w:t>Property Listing</w:t>
            </w:r>
            <w:r w:rsidRPr="00BA371D">
              <w:rPr>
                <w:rFonts w:asciiTheme="minorHAnsi" w:eastAsia="Calibri" w:hAnsiTheme="minorHAnsi" w:cstheme="minorHAnsi"/>
                <w:color w:val="auto"/>
                <w:lang w:val="en-GB"/>
              </w:rPr>
              <w:t xml:space="preserve"> menu.</w:t>
            </w:r>
          </w:p>
        </w:tc>
      </w:tr>
      <w:tr w:rsidR="00AA3CD5" w:rsidRPr="00BA371D" w14:paraId="0D49237B" w14:textId="77777777" w:rsidTr="00750AF8">
        <w:tc>
          <w:tcPr>
            <w:tcW w:w="2070" w:type="dxa"/>
          </w:tcPr>
          <w:p w14:paraId="26237803"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39BFC72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AA3CD5" w:rsidRPr="00BA371D" w14:paraId="186BF984" w14:textId="77777777" w:rsidTr="00750AF8">
        <w:tc>
          <w:tcPr>
            <w:tcW w:w="2070" w:type="dxa"/>
          </w:tcPr>
          <w:p w14:paraId="49E2CB26"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C9843C1"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014FEB7D"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p>
    <w:p w14:paraId="7209C62A"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p>
    <w:p w14:paraId="7C043C75"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49903BFB"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AA3CD5" w:rsidRPr="00BA371D" w14:paraId="3103E4D1" w14:textId="77777777" w:rsidTr="00750AF8">
        <w:trPr>
          <w:trHeight w:val="395"/>
        </w:trPr>
        <w:tc>
          <w:tcPr>
            <w:tcW w:w="1984" w:type="dxa"/>
            <w:shd w:val="clear" w:color="auto" w:fill="D0CECE" w:themeFill="background2" w:themeFillShade="E6"/>
          </w:tcPr>
          <w:p w14:paraId="3D59E02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3BFA0FF1"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0342521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2254F9E7"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AA3CD5" w:rsidRPr="00BA371D" w14:paraId="5B228125" w14:textId="77777777" w:rsidTr="00750AF8">
        <w:tc>
          <w:tcPr>
            <w:tcW w:w="1984" w:type="dxa"/>
          </w:tcPr>
          <w:p w14:paraId="22BABF96"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Add New</w:t>
            </w:r>
          </w:p>
        </w:tc>
        <w:tc>
          <w:tcPr>
            <w:tcW w:w="2410" w:type="dxa"/>
          </w:tcPr>
          <w:p w14:paraId="7154AEC9" w14:textId="32DAA322" w:rsidR="00AA3CD5" w:rsidRPr="00BA371D" w:rsidRDefault="00AA3CD5" w:rsidP="00CE0165">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add new </w:t>
            </w:r>
            <w:r w:rsidR="00CE0165"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w:t>
            </w:r>
          </w:p>
        </w:tc>
        <w:tc>
          <w:tcPr>
            <w:tcW w:w="2303" w:type="dxa"/>
          </w:tcPr>
          <w:p w14:paraId="58C2584B" w14:textId="77777777" w:rsidR="00AA3CD5" w:rsidRPr="00BA371D" w:rsidRDefault="00AA3CD5"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32C21814" w14:textId="77777777" w:rsidR="00AA3CD5" w:rsidRPr="00BA371D" w:rsidRDefault="00AA3CD5" w:rsidP="00750AF8">
            <w:pPr>
              <w:pStyle w:val="NoSpacing"/>
              <w:jc w:val="both"/>
              <w:rPr>
                <w:rFonts w:asciiTheme="minorHAnsi" w:hAnsiTheme="minorHAnsi" w:cstheme="minorHAnsi"/>
              </w:rPr>
            </w:pPr>
            <w:r w:rsidRPr="00BA371D">
              <w:rPr>
                <w:rFonts w:asciiTheme="minorHAnsi" w:hAnsiTheme="minorHAnsi" w:cstheme="minorHAnsi"/>
              </w:rPr>
              <w:t xml:space="preserve">- </w:t>
            </w:r>
          </w:p>
        </w:tc>
      </w:tr>
      <w:tr w:rsidR="00AA3CD5" w:rsidRPr="00BA371D" w14:paraId="5D3353CC" w14:textId="77777777" w:rsidTr="00750AF8">
        <w:tc>
          <w:tcPr>
            <w:tcW w:w="1984" w:type="dxa"/>
          </w:tcPr>
          <w:p w14:paraId="55C14607"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72A84F5C" w14:textId="33B45D50" w:rsidR="00AA3CD5" w:rsidRPr="00BA371D" w:rsidRDefault="00AA3CD5" w:rsidP="00CE0165">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search for the </w:t>
            </w:r>
            <w:r w:rsidR="00CE0165" w:rsidRPr="00BA371D">
              <w:rPr>
                <w:rFonts w:asciiTheme="minorHAnsi" w:eastAsia="Calibri" w:hAnsiTheme="minorHAnsi" w:cstheme="minorHAnsi"/>
                <w:bCs/>
                <w:color w:val="auto"/>
                <w:lang w:val="en-GB"/>
              </w:rPr>
              <w:t xml:space="preserve">property </w:t>
            </w:r>
            <w:r w:rsidRPr="00BA371D">
              <w:rPr>
                <w:rFonts w:asciiTheme="minorHAnsi" w:eastAsia="Calibri" w:hAnsiTheme="minorHAnsi" w:cstheme="minorHAnsi"/>
                <w:bCs/>
                <w:color w:val="auto"/>
                <w:lang w:val="en-GB"/>
              </w:rPr>
              <w:t>by applying given filters</w:t>
            </w:r>
            <w:r w:rsidR="00CE0165" w:rsidRPr="00BA371D">
              <w:rPr>
                <w:rFonts w:asciiTheme="minorHAnsi" w:eastAsia="Calibri" w:hAnsiTheme="minorHAnsi" w:cstheme="minorHAnsi"/>
                <w:bCs/>
                <w:color w:val="auto"/>
                <w:lang w:val="en-GB"/>
              </w:rPr>
              <w:t>.</w:t>
            </w:r>
          </w:p>
        </w:tc>
        <w:tc>
          <w:tcPr>
            <w:tcW w:w="2303" w:type="dxa"/>
          </w:tcPr>
          <w:p w14:paraId="3DF96DF0" w14:textId="198C3AB1" w:rsidR="00AA3CD5" w:rsidRPr="00BA371D" w:rsidRDefault="00AA3CD5" w:rsidP="00CE0165">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the filtered list of </w:t>
            </w:r>
            <w:r w:rsidR="00CE0165" w:rsidRPr="00BA371D">
              <w:rPr>
                <w:rFonts w:asciiTheme="minorHAnsi" w:eastAsia="Calibri" w:hAnsiTheme="minorHAnsi" w:cstheme="minorHAnsi"/>
                <w:kern w:val="0"/>
                <w:lang w:eastAsia="en-US" w:bidi="ar-SA"/>
              </w:rPr>
              <w:t>properties.</w:t>
            </w:r>
          </w:p>
        </w:tc>
        <w:tc>
          <w:tcPr>
            <w:tcW w:w="2232" w:type="dxa"/>
          </w:tcPr>
          <w:p w14:paraId="24FB7139" w14:textId="77777777" w:rsidR="00AA3CD5" w:rsidRPr="00BA371D" w:rsidRDefault="00AA3CD5" w:rsidP="00750AF8">
            <w:pPr>
              <w:pStyle w:val="NoSpacing"/>
              <w:jc w:val="both"/>
              <w:rPr>
                <w:rFonts w:asciiTheme="minorHAnsi" w:hAnsiTheme="minorHAnsi" w:cstheme="minorHAnsi"/>
              </w:rPr>
            </w:pPr>
            <w:r w:rsidRPr="00BA371D">
              <w:rPr>
                <w:rFonts w:asciiTheme="minorHAnsi" w:hAnsiTheme="minorHAnsi" w:cstheme="minorHAnsi"/>
              </w:rPr>
              <w:t>-</w:t>
            </w:r>
          </w:p>
        </w:tc>
      </w:tr>
      <w:tr w:rsidR="00AA3CD5" w:rsidRPr="00BA371D" w14:paraId="5FF401A0" w14:textId="77777777" w:rsidTr="00750AF8">
        <w:tc>
          <w:tcPr>
            <w:tcW w:w="1984" w:type="dxa"/>
          </w:tcPr>
          <w:p w14:paraId="1522ACE0"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6E4ED933"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ill be able to download the data in Excel/CSV format. The data entire data or filtered data can be downloaded in the file.</w:t>
            </w:r>
          </w:p>
        </w:tc>
        <w:tc>
          <w:tcPr>
            <w:tcW w:w="2303" w:type="dxa"/>
          </w:tcPr>
          <w:p w14:paraId="61EF72D6" w14:textId="77777777" w:rsidR="00AA3CD5" w:rsidRPr="00BA371D" w:rsidRDefault="00AA3CD5"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Excel sheet with data exported. </w:t>
            </w:r>
          </w:p>
        </w:tc>
        <w:tc>
          <w:tcPr>
            <w:tcW w:w="2232" w:type="dxa"/>
          </w:tcPr>
          <w:p w14:paraId="3A155894" w14:textId="77777777" w:rsidR="00AA3CD5" w:rsidRPr="00BA371D" w:rsidRDefault="00AA3CD5" w:rsidP="00750AF8">
            <w:pPr>
              <w:pStyle w:val="NoSpacing"/>
              <w:jc w:val="both"/>
              <w:rPr>
                <w:rFonts w:asciiTheme="minorHAnsi" w:hAnsiTheme="minorHAnsi" w:cstheme="minorHAnsi"/>
              </w:rPr>
            </w:pPr>
          </w:p>
        </w:tc>
      </w:tr>
    </w:tbl>
    <w:p w14:paraId="2EEF4B7D" w14:textId="77777777" w:rsidR="00AA3CD5" w:rsidRPr="00BA371D" w:rsidRDefault="00AA3CD5" w:rsidP="00AA3CD5">
      <w:pPr>
        <w:rPr>
          <w:sz w:val="24"/>
          <w:szCs w:val="24"/>
          <w:lang w:val="en-IN"/>
        </w:rPr>
      </w:pPr>
    </w:p>
    <w:p w14:paraId="2D2FD79F" w14:textId="5442B43D" w:rsidR="00AA3CD5" w:rsidRPr="00BA371D" w:rsidRDefault="00204C11" w:rsidP="00AA3CD5">
      <w:pPr>
        <w:pStyle w:val="Heading3"/>
        <w:numPr>
          <w:ilvl w:val="3"/>
          <w:numId w:val="1"/>
        </w:numPr>
        <w:rPr>
          <w:rFonts w:asciiTheme="minorHAnsi" w:eastAsia="Times New Roman" w:hAnsiTheme="minorHAnsi" w:cstheme="minorHAnsi"/>
          <w:color w:val="2F5496"/>
          <w:sz w:val="24"/>
          <w:szCs w:val="24"/>
          <w:lang w:val="en-IN"/>
        </w:rPr>
      </w:pPr>
      <w:r w:rsidRPr="00930C4B">
        <w:rPr>
          <w:rFonts w:asciiTheme="minorHAnsi" w:eastAsia="Times New Roman" w:hAnsiTheme="minorHAnsi" w:cstheme="minorHAnsi"/>
          <w:color w:val="2F5496"/>
          <w:sz w:val="28"/>
          <w:szCs w:val="24"/>
          <w:lang w:val="en-IN"/>
        </w:rPr>
        <w:t>Property</w:t>
      </w:r>
      <w:r w:rsidR="00AA3CD5" w:rsidRPr="00930C4B">
        <w:rPr>
          <w:rFonts w:asciiTheme="minorHAnsi" w:eastAsia="Times New Roman" w:hAnsiTheme="minorHAnsi" w:cstheme="minorHAnsi"/>
          <w:color w:val="2F5496"/>
          <w:sz w:val="28"/>
          <w:szCs w:val="24"/>
          <w:lang w:val="en-IN"/>
        </w:rPr>
        <w:t xml:space="preserve"> listing- Add </w:t>
      </w:r>
      <w:r w:rsidRPr="00930C4B">
        <w:rPr>
          <w:rFonts w:asciiTheme="minorHAnsi" w:eastAsia="Times New Roman" w:hAnsiTheme="minorHAnsi" w:cstheme="minorHAnsi"/>
          <w:color w:val="2F5496"/>
          <w:sz w:val="28"/>
          <w:szCs w:val="24"/>
          <w:lang w:val="en-IN"/>
        </w:rPr>
        <w:t>Property</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AA3CD5" w:rsidRPr="00BA371D" w14:paraId="1B1879FA" w14:textId="77777777" w:rsidTr="00750AF8">
        <w:trPr>
          <w:trHeight w:val="395"/>
        </w:trPr>
        <w:tc>
          <w:tcPr>
            <w:tcW w:w="2070" w:type="dxa"/>
            <w:shd w:val="clear" w:color="auto" w:fill="D0CECE" w:themeFill="background2" w:themeFillShade="E6"/>
          </w:tcPr>
          <w:p w14:paraId="1F6FC71B"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1E361035" w14:textId="5D358BBA" w:rsidR="00AA3CD5" w:rsidRPr="00BA371D" w:rsidRDefault="00A12B24" w:rsidP="00A12B2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w:t>
            </w:r>
            <w:r w:rsidR="00AA3CD5" w:rsidRPr="00BA371D">
              <w:rPr>
                <w:rFonts w:asciiTheme="minorHAnsi" w:eastAsia="Calibri" w:hAnsiTheme="minorHAnsi" w:cstheme="minorHAnsi"/>
                <w:color w:val="auto"/>
                <w:lang w:val="en-GB"/>
              </w:rPr>
              <w:t xml:space="preserve"> listing- Add </w:t>
            </w:r>
            <w:r w:rsidRPr="00BA371D">
              <w:rPr>
                <w:rFonts w:asciiTheme="minorHAnsi" w:eastAsia="Calibri" w:hAnsiTheme="minorHAnsi" w:cstheme="minorHAnsi"/>
                <w:color w:val="auto"/>
                <w:lang w:val="en-GB"/>
              </w:rPr>
              <w:t>Property</w:t>
            </w:r>
          </w:p>
        </w:tc>
      </w:tr>
      <w:tr w:rsidR="00AA3CD5" w:rsidRPr="00BA371D" w14:paraId="06C9A595" w14:textId="77777777" w:rsidTr="00750AF8">
        <w:trPr>
          <w:trHeight w:val="395"/>
        </w:trPr>
        <w:tc>
          <w:tcPr>
            <w:tcW w:w="2070" w:type="dxa"/>
          </w:tcPr>
          <w:p w14:paraId="150C328E" w14:textId="77777777" w:rsidR="00AA3CD5" w:rsidRPr="00BA371D" w:rsidRDefault="00AA3CD5"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0FFC370C"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59D88972"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631DBC32" w14:textId="0A5F9162" w:rsidR="00AA3CD5" w:rsidRPr="00BA371D" w:rsidRDefault="00AA3CD5" w:rsidP="00A12B2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Add </w:t>
            </w:r>
            <w:r w:rsidR="00A12B24"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module</w:t>
            </w:r>
          </w:p>
        </w:tc>
      </w:tr>
      <w:tr w:rsidR="00AA3CD5" w:rsidRPr="00BA371D" w14:paraId="7E53CBE0" w14:textId="77777777" w:rsidTr="00750AF8">
        <w:trPr>
          <w:trHeight w:val="395"/>
        </w:trPr>
        <w:tc>
          <w:tcPr>
            <w:tcW w:w="2070" w:type="dxa"/>
          </w:tcPr>
          <w:p w14:paraId="00E1E953"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5C0BE5C" w14:textId="678B6092" w:rsidR="00AA3CD5" w:rsidRPr="00BA371D" w:rsidRDefault="00AA3CD5" w:rsidP="0033270D">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new </w:t>
            </w:r>
            <w:r w:rsidR="0033270D" w:rsidRPr="00BA371D">
              <w:rPr>
                <w:rFonts w:asciiTheme="minorHAnsi" w:hAnsiTheme="minorHAnsi" w:cstheme="minorHAnsi"/>
                <w:sz w:val="24"/>
                <w:szCs w:val="24"/>
              </w:rPr>
              <w:t>property</w:t>
            </w:r>
            <w:r w:rsidRPr="00BA371D">
              <w:rPr>
                <w:rFonts w:asciiTheme="minorHAnsi" w:hAnsiTheme="minorHAnsi" w:cstheme="minorHAnsi"/>
                <w:sz w:val="24"/>
                <w:szCs w:val="24"/>
              </w:rPr>
              <w:t xml:space="preserve">. </w:t>
            </w:r>
          </w:p>
        </w:tc>
      </w:tr>
      <w:tr w:rsidR="00AA3CD5" w:rsidRPr="00BA371D" w14:paraId="08A29C97" w14:textId="77777777" w:rsidTr="00750AF8">
        <w:tc>
          <w:tcPr>
            <w:tcW w:w="2070" w:type="dxa"/>
          </w:tcPr>
          <w:p w14:paraId="6FC150E0"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66488EFE" w14:textId="58D09FEE" w:rsidR="00AA3CD5" w:rsidRPr="00BA371D" w:rsidRDefault="0033270D"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add new property</w:t>
            </w:r>
            <w:r w:rsidR="00AA3CD5" w:rsidRPr="00BA371D">
              <w:rPr>
                <w:rFonts w:asciiTheme="minorHAnsi" w:eastAsia="Calibri" w:hAnsiTheme="minorHAnsi" w:cstheme="minorHAnsi"/>
                <w:color w:val="auto"/>
                <w:lang w:val="en-GB"/>
              </w:rPr>
              <w:t xml:space="preserve"> on the application.</w:t>
            </w:r>
          </w:p>
        </w:tc>
      </w:tr>
      <w:tr w:rsidR="00AA3CD5" w:rsidRPr="00BA371D" w14:paraId="4E9E7138" w14:textId="77777777" w:rsidTr="00750AF8">
        <w:tc>
          <w:tcPr>
            <w:tcW w:w="2070" w:type="dxa"/>
          </w:tcPr>
          <w:p w14:paraId="615DF910"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6D28BB18" w14:textId="484B53BA" w:rsidR="00AA3CD5" w:rsidRPr="00BA371D" w:rsidRDefault="00AA3CD5" w:rsidP="0033270D">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add a new </w:t>
            </w:r>
            <w:r w:rsidR="0033270D"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 xml:space="preserve"> on the platform. </w:t>
            </w:r>
          </w:p>
        </w:tc>
      </w:tr>
      <w:tr w:rsidR="00AA3CD5" w:rsidRPr="00BA371D" w14:paraId="69A755C5" w14:textId="77777777" w:rsidTr="00750AF8">
        <w:tc>
          <w:tcPr>
            <w:tcW w:w="2070" w:type="dxa"/>
          </w:tcPr>
          <w:p w14:paraId="2F6A4198"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A632C4D"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AA3CD5" w:rsidRPr="00BA371D" w14:paraId="27CA9F7E" w14:textId="77777777" w:rsidTr="00750AF8">
        <w:tc>
          <w:tcPr>
            <w:tcW w:w="2070" w:type="dxa"/>
          </w:tcPr>
          <w:p w14:paraId="53925190"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2F4FE9D7"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AA3CD5" w:rsidRPr="00BA371D" w14:paraId="1D179ACA" w14:textId="77777777" w:rsidTr="00750AF8">
        <w:tc>
          <w:tcPr>
            <w:tcW w:w="2070" w:type="dxa"/>
          </w:tcPr>
          <w:p w14:paraId="23557C11"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2185631B" w14:textId="1CC34FB8"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w:t>
            </w:r>
            <w:r w:rsidR="0033270D"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by clicking on the “Add New” button from </w:t>
            </w:r>
            <w:r w:rsidR="0033270D"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 xml:space="preserve">listing page. </w:t>
            </w:r>
          </w:p>
          <w:p w14:paraId="1537CEDD" w14:textId="6646275B"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Add </w:t>
            </w:r>
            <w:r w:rsidR="0033270D"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Page to add </w:t>
            </w:r>
            <w:r w:rsidR="0033270D"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w:t>
            </w:r>
          </w:p>
          <w:p w14:paraId="1907B5C6" w14:textId="64F3C14B"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add the details of the </w:t>
            </w:r>
            <w:r w:rsidR="0033270D"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in below sections:</w:t>
            </w:r>
          </w:p>
          <w:p w14:paraId="57D53D54" w14:textId="77777777" w:rsidR="00AA3CD5" w:rsidRPr="00BA371D" w:rsidRDefault="00AA3CD5" w:rsidP="00750AF8">
            <w:pPr>
              <w:pStyle w:val="Default"/>
              <w:jc w:val="both"/>
              <w:rPr>
                <w:rFonts w:asciiTheme="minorHAnsi" w:eastAsia="Calibri" w:hAnsiTheme="minorHAnsi" w:cstheme="minorHAnsi"/>
                <w:color w:val="auto"/>
                <w:lang w:val="en-GB"/>
              </w:rPr>
            </w:pPr>
          </w:p>
          <w:p w14:paraId="2A9E9589" w14:textId="141383D8" w:rsidR="00AA3CD5" w:rsidRPr="00BA371D" w:rsidRDefault="00425350"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 Details</w:t>
            </w:r>
          </w:p>
          <w:p w14:paraId="20DB7054" w14:textId="6DAE062C"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5C5103" w:rsidRPr="00BA371D">
              <w:rPr>
                <w:rFonts w:asciiTheme="minorHAnsi" w:eastAsia="Calibri" w:hAnsiTheme="minorHAnsi" w:cstheme="minorHAnsi"/>
                <w:color w:val="auto"/>
                <w:lang w:val="en-GB"/>
              </w:rPr>
              <w:t>Property</w:t>
            </w:r>
            <w:r w:rsidR="00425350" w:rsidRPr="00BA371D">
              <w:rPr>
                <w:rFonts w:asciiTheme="minorHAnsi" w:eastAsia="Calibri" w:hAnsiTheme="minorHAnsi" w:cstheme="minorHAnsi"/>
                <w:color w:val="auto"/>
                <w:lang w:val="en-GB"/>
              </w:rPr>
              <w:t xml:space="preserve"> details</w:t>
            </w:r>
            <w:r w:rsidRPr="00BA371D">
              <w:rPr>
                <w:rFonts w:asciiTheme="minorHAnsi" w:eastAsia="Calibri" w:hAnsiTheme="minorHAnsi" w:cstheme="minorHAnsi"/>
                <w:color w:val="auto"/>
                <w:lang w:val="en-GB"/>
              </w:rPr>
              <w:t>. The data fields will include:</w:t>
            </w:r>
          </w:p>
          <w:p w14:paraId="564DEBBF"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Name</w:t>
            </w:r>
          </w:p>
          <w:p w14:paraId="1A023F50"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p>
          <w:p w14:paraId="6343A392" w14:textId="0ABEE721"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Property </w:t>
            </w:r>
            <w:r w:rsidR="000C0BAD" w:rsidRPr="00BA371D">
              <w:rPr>
                <w:rFonts w:asciiTheme="minorHAnsi" w:eastAsia="Calibri" w:hAnsiTheme="minorHAnsi" w:cstheme="minorHAnsi"/>
                <w:color w:val="auto"/>
                <w:lang w:val="en-GB"/>
              </w:rPr>
              <w:t>Subtype</w:t>
            </w:r>
            <w:r w:rsidRPr="00BA371D">
              <w:rPr>
                <w:rFonts w:asciiTheme="minorHAnsi" w:eastAsia="Calibri" w:hAnsiTheme="minorHAnsi" w:cstheme="minorHAnsi"/>
                <w:color w:val="auto"/>
                <w:lang w:val="en-GB"/>
              </w:rPr>
              <w:t xml:space="preserve"> Name</w:t>
            </w:r>
          </w:p>
          <w:p w14:paraId="34E70B21"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p w14:paraId="1EA2CAD4"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nit Type</w:t>
            </w:r>
          </w:p>
          <w:p w14:paraId="664BF8AF"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itional Units</w:t>
            </w:r>
          </w:p>
          <w:p w14:paraId="0B905155"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urnished</w:t>
            </w:r>
          </w:p>
          <w:p w14:paraId="3A8CD1BE"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Purpose of Valuation </w:t>
            </w:r>
          </w:p>
          <w:p w14:paraId="3ED4A5BC" w14:textId="7F819578"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w:t>
            </w:r>
            <w:r w:rsidR="00F624A0"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Ft</w:t>
            </w:r>
            <w:r w:rsidR="00F624A0" w:rsidRPr="00BA371D">
              <w:rPr>
                <w:rFonts w:asciiTheme="minorHAnsi" w:eastAsia="Calibri" w:hAnsiTheme="minorHAnsi" w:cstheme="minorHAnsi"/>
                <w:color w:val="auto"/>
                <w:lang w:val="en-GB"/>
              </w:rPr>
              <w:t>.</w:t>
            </w:r>
            <w:r w:rsidRPr="00BA371D">
              <w:rPr>
                <w:rFonts w:asciiTheme="minorHAnsi" w:eastAsia="Calibri" w:hAnsiTheme="minorHAnsi" w:cstheme="minorHAnsi"/>
                <w:color w:val="auto"/>
                <w:lang w:val="en-GB"/>
              </w:rPr>
              <w:t>)</w:t>
            </w:r>
          </w:p>
          <w:p w14:paraId="771D6B44" w14:textId="34003AF4" w:rsidR="005C5103" w:rsidRPr="00BA371D" w:rsidRDefault="00B92921"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w:t>
            </w:r>
            <w:r w:rsidR="005C5103" w:rsidRPr="00BA371D">
              <w:rPr>
                <w:rFonts w:asciiTheme="minorHAnsi" w:eastAsia="Calibri" w:hAnsiTheme="minorHAnsi" w:cstheme="minorHAnsi"/>
                <w:color w:val="auto"/>
                <w:lang w:val="en-GB"/>
              </w:rPr>
              <w:t>p Area (</w:t>
            </w:r>
            <w:r w:rsidR="00F624A0" w:rsidRPr="00BA371D">
              <w:rPr>
                <w:rFonts w:asciiTheme="minorHAnsi" w:eastAsia="Calibri" w:hAnsiTheme="minorHAnsi" w:cstheme="minorHAnsi"/>
                <w:color w:val="auto"/>
                <w:lang w:val="en-GB"/>
              </w:rPr>
              <w:t>Sq. Meter</w:t>
            </w:r>
            <w:r w:rsidR="005C5103" w:rsidRPr="00BA371D">
              <w:rPr>
                <w:rFonts w:asciiTheme="minorHAnsi" w:eastAsia="Calibri" w:hAnsiTheme="minorHAnsi" w:cstheme="minorHAnsi"/>
                <w:color w:val="auto"/>
                <w:lang w:val="en-GB"/>
              </w:rPr>
              <w:t>)</w:t>
            </w:r>
          </w:p>
          <w:p w14:paraId="773CEAE2" w14:textId="77DD961C" w:rsidR="00486A84" w:rsidRPr="00BA371D" w:rsidRDefault="000F5B0F" w:rsidP="00486A84">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fter adding the Built Up A</w:t>
            </w:r>
            <w:r w:rsidR="00486A84" w:rsidRPr="00BA371D">
              <w:rPr>
                <w:rFonts w:asciiTheme="minorHAnsi" w:eastAsia="Calibri" w:hAnsiTheme="minorHAnsi" w:cstheme="minorHAnsi"/>
                <w:color w:val="auto"/>
                <w:lang w:val="en-GB"/>
              </w:rPr>
              <w:t>rea in Sq. Ft. the area in Sq. Meter will be auto calculated.</w:t>
            </w:r>
          </w:p>
          <w:p w14:paraId="77E23CDE" w14:textId="34B44E1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ge of </w:t>
            </w:r>
            <w:r w:rsidR="00F624A0" w:rsidRPr="00BA371D">
              <w:rPr>
                <w:rFonts w:asciiTheme="minorHAnsi" w:eastAsia="Calibri" w:hAnsiTheme="minorHAnsi" w:cstheme="minorHAnsi"/>
                <w:color w:val="auto"/>
                <w:lang w:val="en-GB"/>
              </w:rPr>
              <w:t>Construction</w:t>
            </w:r>
          </w:p>
          <w:p w14:paraId="446BA815" w14:textId="5090323C"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115ECF9F"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w:t>
            </w:r>
          </w:p>
          <w:p w14:paraId="7EE6FBB4" w14:textId="44CEE76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 BAY Number</w:t>
            </w:r>
          </w:p>
          <w:p w14:paraId="60CE6399"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p w14:paraId="77777E84" w14:textId="77777777" w:rsidR="005C5103" w:rsidRPr="00BA371D" w:rsidRDefault="005C5103" w:rsidP="005C510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menities</w:t>
            </w:r>
          </w:p>
          <w:p w14:paraId="36779930"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wimming pool</w:t>
            </w:r>
          </w:p>
          <w:p w14:paraId="27238520" w14:textId="51080709"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tness centre or gym</w:t>
            </w:r>
          </w:p>
          <w:p w14:paraId="79CB91C0"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n-site laundry facilities</w:t>
            </w:r>
          </w:p>
          <w:p w14:paraId="74EF8589" w14:textId="5BFED535"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centre</w:t>
            </w:r>
          </w:p>
          <w:p w14:paraId="2C370850"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ference room</w:t>
            </w:r>
          </w:p>
          <w:p w14:paraId="7B653582"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 garage /valet parking</w:t>
            </w:r>
          </w:p>
          <w:p w14:paraId="0B882572"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layground or recreation area</w:t>
            </w:r>
          </w:p>
          <w:p w14:paraId="5FB5EFEF"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et-friendly accommodations</w:t>
            </w:r>
          </w:p>
          <w:p w14:paraId="616DC61E"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i-Fi or high-speed internet access.</w:t>
            </w:r>
          </w:p>
          <w:p w14:paraId="5B2196D9"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4-hour security or concierge service</w:t>
            </w:r>
          </w:p>
          <w:p w14:paraId="5E325FB0" w14:textId="77777777" w:rsidR="005C5103" w:rsidRPr="00BA371D" w:rsidRDefault="005C5103" w:rsidP="005C510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n-site maintenance staff</w:t>
            </w:r>
          </w:p>
          <w:p w14:paraId="5349470E" w14:textId="77777777" w:rsidR="005C5103" w:rsidRPr="00BA371D" w:rsidRDefault="005C5103" w:rsidP="00750AF8">
            <w:pPr>
              <w:pStyle w:val="Default"/>
              <w:jc w:val="both"/>
              <w:rPr>
                <w:rFonts w:asciiTheme="minorHAnsi" w:eastAsia="Calibri" w:hAnsiTheme="minorHAnsi" w:cstheme="minorHAnsi"/>
                <w:b/>
                <w:color w:val="auto"/>
                <w:u w:val="single"/>
                <w:lang w:val="en-GB"/>
              </w:rPr>
            </w:pPr>
          </w:p>
          <w:p w14:paraId="41470F46" w14:textId="6A5A5C4A" w:rsidR="00AA3CD5" w:rsidRPr="00BA371D" w:rsidRDefault="005C5103" w:rsidP="00750AF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Location Details</w:t>
            </w:r>
          </w:p>
          <w:p w14:paraId="5E21C47F" w14:textId="7B30031D"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6C6A06" w:rsidRPr="00BA371D">
              <w:rPr>
                <w:rFonts w:asciiTheme="minorHAnsi" w:eastAsia="Calibri" w:hAnsiTheme="minorHAnsi" w:cstheme="minorHAnsi"/>
                <w:color w:val="auto"/>
                <w:lang w:val="en-GB"/>
              </w:rPr>
              <w:t>Location</w:t>
            </w:r>
            <w:r w:rsidRPr="00BA371D">
              <w:rPr>
                <w:rFonts w:asciiTheme="minorHAnsi" w:eastAsia="Calibri" w:hAnsiTheme="minorHAnsi" w:cstheme="minorHAnsi"/>
                <w:color w:val="auto"/>
                <w:lang w:val="en-GB"/>
              </w:rPr>
              <w:t xml:space="preserve"> details. The data fields will include:</w:t>
            </w:r>
          </w:p>
          <w:p w14:paraId="781B9EF4"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698A9DBB"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p>
          <w:p w14:paraId="1AC9A824"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66F49F60"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627C2F6D"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p>
          <w:p w14:paraId="13319593" w14:textId="368BF4AC"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w:t>
            </w:r>
          </w:p>
          <w:p w14:paraId="353AC73D"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5C3A0135" w14:textId="77777777"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07913E26" w14:textId="77777777" w:rsidR="006C6A06" w:rsidRPr="00BA371D" w:rsidRDefault="006C6A06" w:rsidP="006C6A06">
            <w:pPr>
              <w:pStyle w:val="Default"/>
              <w:numPr>
                <w:ilvl w:val="0"/>
                <w:numId w:val="41"/>
              </w:numPr>
              <w:jc w:val="both"/>
              <w:rPr>
                <w:rFonts w:asciiTheme="minorHAnsi" w:eastAsia="Calibri" w:hAnsiTheme="minorHAnsi" w:cstheme="minorHAnsi"/>
                <w:b/>
                <w:color w:val="auto"/>
                <w:u w:val="single"/>
                <w:lang w:val="en-GB"/>
              </w:rPr>
            </w:pPr>
            <w:r w:rsidRPr="00BA371D">
              <w:rPr>
                <w:rFonts w:asciiTheme="minorHAnsi" w:eastAsia="Calibri" w:hAnsiTheme="minorHAnsi" w:cstheme="minorHAnsi"/>
                <w:color w:val="auto"/>
                <w:lang w:val="en-GB"/>
              </w:rPr>
              <w:lastRenderedPageBreak/>
              <w:t>Pincode</w:t>
            </w:r>
          </w:p>
          <w:p w14:paraId="73015F12" w14:textId="6A09DB8B" w:rsidR="006C6A06" w:rsidRPr="00BA371D" w:rsidRDefault="006C6A06" w:rsidP="006C6A06">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173855FD" w14:textId="77777777" w:rsidR="006C6A06" w:rsidRPr="00BA371D" w:rsidRDefault="006C6A06" w:rsidP="006C6A06">
            <w:pPr>
              <w:pStyle w:val="Default"/>
              <w:ind w:left="720"/>
              <w:jc w:val="both"/>
              <w:rPr>
                <w:rFonts w:asciiTheme="minorHAnsi" w:eastAsia="Calibri" w:hAnsiTheme="minorHAnsi" w:cstheme="minorHAnsi"/>
                <w:color w:val="auto"/>
                <w:lang w:val="en-GB"/>
              </w:rPr>
            </w:pPr>
          </w:p>
          <w:p w14:paraId="4BEB78C5" w14:textId="13AD3412" w:rsidR="00AA3CD5" w:rsidRPr="00BA371D" w:rsidRDefault="005810FC"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Location details will be coming from the Location master for the fields such as Country Name, Region Master, States/Emirates, Sector/Zone, Building Project and Geo-coordinates.</w:t>
            </w:r>
          </w:p>
          <w:p w14:paraId="76B36596" w14:textId="77777777" w:rsidR="005810FC" w:rsidRPr="00BA371D" w:rsidRDefault="005810FC" w:rsidP="00750AF8">
            <w:pPr>
              <w:pStyle w:val="Default"/>
              <w:jc w:val="both"/>
              <w:rPr>
                <w:rFonts w:asciiTheme="minorHAnsi" w:eastAsia="Calibri" w:hAnsiTheme="minorHAnsi" w:cstheme="minorHAnsi"/>
                <w:color w:val="auto"/>
                <w:lang w:val="en-GB"/>
              </w:rPr>
            </w:pPr>
          </w:p>
          <w:p w14:paraId="15CA48C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0C57BDC3" w14:textId="51732074" w:rsidR="00AA3CD5" w:rsidRPr="00BA371D" w:rsidRDefault="00AA3CD5" w:rsidP="00954405">
            <w:pPr>
              <w:pStyle w:val="Default"/>
              <w:numPr>
                <w:ilvl w:val="0"/>
                <w:numId w:val="4"/>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w:t>
            </w:r>
            <w:r w:rsidR="00954405"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 that are entered by the user will be saved in the system and will be available in </w:t>
            </w:r>
            <w:r w:rsidR="00470524"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listing. </w:t>
            </w:r>
          </w:p>
        </w:tc>
      </w:tr>
      <w:tr w:rsidR="00AA3CD5" w:rsidRPr="00BA371D" w14:paraId="2C2636C4" w14:textId="77777777" w:rsidTr="00750AF8">
        <w:trPr>
          <w:trHeight w:val="600"/>
        </w:trPr>
        <w:tc>
          <w:tcPr>
            <w:tcW w:w="2070" w:type="dxa"/>
          </w:tcPr>
          <w:p w14:paraId="2D99ECA9"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0518C87E" w14:textId="07FC2978"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7C1595" w:rsidRPr="00BA371D">
              <w:rPr>
                <w:rFonts w:asciiTheme="minorHAnsi" w:eastAsia="Calibri" w:hAnsiTheme="minorHAnsi" w:cstheme="minorHAnsi"/>
                <w:bCs/>
                <w:color w:val="auto"/>
                <w:lang w:val="en-GB"/>
              </w:rPr>
              <w:t>Add Property</w:t>
            </w:r>
            <w:r w:rsidRPr="00BA371D">
              <w:rPr>
                <w:rFonts w:asciiTheme="minorHAnsi" w:eastAsia="Calibri" w:hAnsiTheme="minorHAnsi" w:cstheme="minorHAnsi"/>
                <w:bCs/>
                <w:color w:val="auto"/>
                <w:lang w:val="en-GB"/>
              </w:rPr>
              <w:t xml:space="preserve"> Module</w:t>
            </w:r>
          </w:p>
          <w:p w14:paraId="22D04CFC"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AA3CD5" w:rsidRPr="00BA371D" w14:paraId="0CEBBB71" w14:textId="77777777" w:rsidTr="00750AF8">
        <w:tc>
          <w:tcPr>
            <w:tcW w:w="2070" w:type="dxa"/>
          </w:tcPr>
          <w:p w14:paraId="510FC12A"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6472386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AA3CD5" w:rsidRPr="00BA371D" w14:paraId="6AC7CD81" w14:textId="77777777" w:rsidTr="00750AF8">
        <w:tc>
          <w:tcPr>
            <w:tcW w:w="2070" w:type="dxa"/>
          </w:tcPr>
          <w:p w14:paraId="4A828B9B"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0D32A3E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0E23CB39" w14:textId="77777777" w:rsidR="00AA3CD5" w:rsidRPr="00BA371D" w:rsidRDefault="00AA3CD5" w:rsidP="00AA3CD5">
      <w:pPr>
        <w:rPr>
          <w:sz w:val="24"/>
          <w:szCs w:val="24"/>
          <w:lang w:val="en-IN"/>
        </w:rPr>
      </w:pPr>
    </w:p>
    <w:p w14:paraId="0E37F8D7"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14520D40"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AA3CD5" w:rsidRPr="00BA371D" w14:paraId="27BB48C0" w14:textId="77777777" w:rsidTr="00750AF8">
        <w:trPr>
          <w:trHeight w:val="395"/>
        </w:trPr>
        <w:tc>
          <w:tcPr>
            <w:tcW w:w="2233" w:type="dxa"/>
            <w:shd w:val="clear" w:color="auto" w:fill="D0CECE" w:themeFill="background2" w:themeFillShade="E6"/>
          </w:tcPr>
          <w:p w14:paraId="2AD30C1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7D84B9C1"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67D71FAA"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42E6B505"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AA3CD5" w:rsidRPr="00BA371D" w14:paraId="5B3F9AD5" w14:textId="77777777" w:rsidTr="00750AF8">
        <w:tc>
          <w:tcPr>
            <w:tcW w:w="2233" w:type="dxa"/>
          </w:tcPr>
          <w:p w14:paraId="33DAFF26" w14:textId="77777777" w:rsidR="00AA3CD5" w:rsidRPr="00BA371D" w:rsidRDefault="00AA3CD5" w:rsidP="00750AF8">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737B2221" w14:textId="54B7CA3A" w:rsidR="00AA3CD5" w:rsidRPr="00BA371D" w:rsidRDefault="007750F7" w:rsidP="007750F7">
            <w:pPr>
              <w:pStyle w:val="Default"/>
              <w:jc w:val="both"/>
              <w:rPr>
                <w:rFonts w:asciiTheme="minorHAnsi" w:hAnsiTheme="minorHAnsi"/>
                <w:color w:val="auto"/>
                <w:lang w:val="en-GB"/>
              </w:rPr>
            </w:pPr>
            <w:r w:rsidRPr="00BA371D">
              <w:rPr>
                <w:rFonts w:asciiTheme="minorHAnsi" w:hAnsiTheme="minorHAnsi"/>
                <w:color w:val="auto"/>
                <w:lang w:val="en-GB"/>
              </w:rPr>
              <w:t>Once all the details of the Property</w:t>
            </w:r>
            <w:r w:rsidR="00AA3CD5" w:rsidRPr="00BA371D">
              <w:rPr>
                <w:rFonts w:asciiTheme="minorHAnsi" w:hAnsiTheme="minorHAnsi"/>
                <w:color w:val="auto"/>
                <w:lang w:val="en-GB"/>
              </w:rPr>
              <w:t xml:space="preserve"> has been added by user, then on submit it will save all the data on to the system.</w:t>
            </w:r>
          </w:p>
        </w:tc>
        <w:tc>
          <w:tcPr>
            <w:tcW w:w="2232" w:type="dxa"/>
          </w:tcPr>
          <w:p w14:paraId="55D93736" w14:textId="6662829B" w:rsidR="00AA3CD5" w:rsidRPr="00BA371D" w:rsidRDefault="00AA3CD5" w:rsidP="007750F7">
            <w:pPr>
              <w:pStyle w:val="NoSpacing"/>
              <w:jc w:val="both"/>
              <w:rPr>
                <w:rFonts w:asciiTheme="minorHAnsi" w:hAnsiTheme="minorHAnsi"/>
                <w:kern w:val="0"/>
              </w:rPr>
            </w:pPr>
            <w:r w:rsidRPr="00BA371D">
              <w:rPr>
                <w:rFonts w:asciiTheme="minorHAnsi" w:hAnsiTheme="minorHAnsi"/>
                <w:kern w:val="0"/>
              </w:rPr>
              <w:t xml:space="preserve">Added </w:t>
            </w:r>
            <w:r w:rsidR="007750F7" w:rsidRPr="00BA371D">
              <w:rPr>
                <w:rFonts w:asciiTheme="minorHAnsi" w:hAnsiTheme="minorHAnsi"/>
                <w:kern w:val="0"/>
              </w:rPr>
              <w:t>property</w:t>
            </w:r>
            <w:r w:rsidRPr="00BA371D">
              <w:rPr>
                <w:rFonts w:asciiTheme="minorHAnsi" w:hAnsiTheme="minorHAnsi"/>
                <w:kern w:val="0"/>
              </w:rPr>
              <w:t xml:space="preserve"> details will be displayed in the </w:t>
            </w:r>
            <w:r w:rsidR="007750F7" w:rsidRPr="00BA371D">
              <w:rPr>
                <w:rFonts w:asciiTheme="minorHAnsi" w:hAnsiTheme="minorHAnsi"/>
                <w:kern w:val="0"/>
              </w:rPr>
              <w:t xml:space="preserve">Property </w:t>
            </w:r>
            <w:r w:rsidRPr="00BA371D">
              <w:rPr>
                <w:rFonts w:asciiTheme="minorHAnsi" w:hAnsiTheme="minorHAnsi"/>
                <w:kern w:val="0"/>
              </w:rPr>
              <w:t>listing</w:t>
            </w:r>
            <w:r w:rsidR="007750F7" w:rsidRPr="00BA371D">
              <w:rPr>
                <w:rFonts w:asciiTheme="minorHAnsi" w:hAnsiTheme="minorHAnsi"/>
                <w:kern w:val="0"/>
              </w:rPr>
              <w:t xml:space="preserve"> and valuation screens.</w:t>
            </w:r>
          </w:p>
        </w:tc>
        <w:tc>
          <w:tcPr>
            <w:tcW w:w="2232" w:type="dxa"/>
          </w:tcPr>
          <w:p w14:paraId="0927E9C3" w14:textId="4B7C3D23" w:rsidR="00AA3CD5" w:rsidRPr="00BA371D" w:rsidRDefault="00AA3CD5" w:rsidP="00957AC3">
            <w:pPr>
              <w:pStyle w:val="NoSpacing"/>
              <w:jc w:val="both"/>
              <w:rPr>
                <w:rFonts w:asciiTheme="minorHAnsi" w:hAnsiTheme="minorHAnsi"/>
              </w:rPr>
            </w:pPr>
            <w:r w:rsidRPr="00BA371D">
              <w:rPr>
                <w:rFonts w:asciiTheme="minorHAnsi" w:hAnsiTheme="minorHAnsi"/>
              </w:rPr>
              <w:t xml:space="preserve">New </w:t>
            </w:r>
            <w:r w:rsidR="00957AC3" w:rsidRPr="00BA371D">
              <w:rPr>
                <w:rFonts w:asciiTheme="minorHAnsi" w:hAnsiTheme="minorHAnsi"/>
              </w:rPr>
              <w:t>property</w:t>
            </w:r>
            <w:r w:rsidRPr="00BA371D">
              <w:rPr>
                <w:rFonts w:asciiTheme="minorHAnsi" w:hAnsiTheme="minorHAnsi"/>
              </w:rPr>
              <w:t xml:space="preserve"> added successfully.</w:t>
            </w:r>
          </w:p>
        </w:tc>
      </w:tr>
    </w:tbl>
    <w:p w14:paraId="3223B1AD" w14:textId="77777777" w:rsidR="00AA3CD5" w:rsidRPr="00BA371D" w:rsidRDefault="00AA3CD5" w:rsidP="00AA3CD5">
      <w:pPr>
        <w:jc w:val="both"/>
        <w:rPr>
          <w:rFonts w:asciiTheme="minorHAnsi" w:hAnsiTheme="minorHAnsi" w:cstheme="minorHAnsi"/>
          <w:sz w:val="24"/>
          <w:szCs w:val="24"/>
          <w:lang w:val="en-IN"/>
        </w:rPr>
      </w:pPr>
    </w:p>
    <w:p w14:paraId="1E63FA97"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7C9123EE" w14:textId="77777777" w:rsidR="00AA3CD5" w:rsidRPr="00BA371D" w:rsidRDefault="00AA3CD5" w:rsidP="00AA3CD5">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AA3CD5" w:rsidRPr="00BA371D" w14:paraId="530375A7" w14:textId="77777777" w:rsidTr="00750AF8">
        <w:trPr>
          <w:trHeight w:val="395"/>
        </w:trPr>
        <w:tc>
          <w:tcPr>
            <w:tcW w:w="2244" w:type="dxa"/>
            <w:shd w:val="clear" w:color="auto" w:fill="D0CECE" w:themeFill="background2" w:themeFillShade="E6"/>
          </w:tcPr>
          <w:p w14:paraId="671C60B0"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46B62A43" w14:textId="77777777" w:rsidR="00AA3CD5" w:rsidRPr="00BA371D" w:rsidRDefault="00AA3CD5" w:rsidP="00750AF8">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55801C83"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2ED2B511"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64792118"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15F78058"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AA3CD5" w:rsidRPr="00BA371D" w14:paraId="1CCD4ED1" w14:textId="77777777" w:rsidTr="00750AF8">
        <w:tc>
          <w:tcPr>
            <w:tcW w:w="8906" w:type="dxa"/>
            <w:gridSpan w:val="5"/>
          </w:tcPr>
          <w:p w14:paraId="46C55EA9" w14:textId="4B541F6E" w:rsidR="00AA3CD5" w:rsidRPr="00BA371D" w:rsidRDefault="00AB36F8" w:rsidP="00AB36F8">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Property Details</w:t>
            </w:r>
          </w:p>
        </w:tc>
      </w:tr>
      <w:tr w:rsidR="00AA3CD5" w:rsidRPr="00BA371D" w14:paraId="7FE49FFD" w14:textId="77777777" w:rsidTr="00750AF8">
        <w:tc>
          <w:tcPr>
            <w:tcW w:w="2244" w:type="dxa"/>
          </w:tcPr>
          <w:p w14:paraId="0B555E1A" w14:textId="22CFC4BD" w:rsidR="00AA3CD5" w:rsidRPr="00BA371D" w:rsidRDefault="00AB36F8" w:rsidP="00750AF8">
            <w:pPr>
              <w:pStyle w:val="Default"/>
              <w:rPr>
                <w:rFonts w:asciiTheme="minorHAnsi" w:hAnsiTheme="minorHAnsi" w:cstheme="minorHAnsi"/>
                <w:color w:val="FF0000"/>
              </w:rPr>
            </w:pPr>
            <w:r w:rsidRPr="00BA371D">
              <w:rPr>
                <w:rFonts w:asciiTheme="minorHAnsi" w:hAnsiTheme="minorHAnsi" w:cstheme="minorHAnsi"/>
              </w:rPr>
              <w:t>Property Name</w:t>
            </w:r>
            <w:r w:rsidR="00AA3CD5" w:rsidRPr="00BA371D">
              <w:rPr>
                <w:rFonts w:asciiTheme="minorHAnsi" w:hAnsiTheme="minorHAnsi" w:cstheme="minorHAnsi"/>
                <w:color w:val="FF0000"/>
              </w:rPr>
              <w:t>*</w:t>
            </w:r>
          </w:p>
        </w:tc>
        <w:tc>
          <w:tcPr>
            <w:tcW w:w="2126" w:type="dxa"/>
          </w:tcPr>
          <w:p w14:paraId="6507CB6F"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77143FCE" w14:textId="77777777" w:rsidR="00AA3CD5" w:rsidRPr="00BA371D" w:rsidRDefault="00AA3CD5"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5EE0C3E9" w14:textId="77777777" w:rsidR="00AA3CD5" w:rsidRPr="00BA371D" w:rsidRDefault="00AA3CD5"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FC8A812" w14:textId="77777777" w:rsidR="00AA3CD5" w:rsidRPr="00BA371D" w:rsidRDefault="00AA3CD5"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750AF8" w:rsidRPr="00BA371D" w14:paraId="44A3ADAF" w14:textId="77777777" w:rsidTr="00750AF8">
        <w:tc>
          <w:tcPr>
            <w:tcW w:w="2244" w:type="dxa"/>
          </w:tcPr>
          <w:p w14:paraId="5FDF86E7" w14:textId="7CCF6AAE" w:rsidR="00750AF8" w:rsidRPr="00BA371D" w:rsidRDefault="00750AF8"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r w:rsidRPr="00BA371D">
              <w:rPr>
                <w:rFonts w:asciiTheme="minorHAnsi" w:hAnsiTheme="minorHAnsi" w:cstheme="minorHAnsi"/>
                <w:color w:val="FF0000"/>
              </w:rPr>
              <w:t>*</w:t>
            </w:r>
          </w:p>
        </w:tc>
        <w:tc>
          <w:tcPr>
            <w:tcW w:w="2126" w:type="dxa"/>
          </w:tcPr>
          <w:p w14:paraId="1D472C94" w14:textId="3EB3D91F" w:rsidR="00750AF8" w:rsidRPr="00BA371D" w:rsidRDefault="00750AF8"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E85F4D8" w14:textId="44769685" w:rsidR="00750AF8" w:rsidRPr="00BA371D" w:rsidRDefault="000C0BAD"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Property type </w:t>
            </w:r>
          </w:p>
        </w:tc>
        <w:tc>
          <w:tcPr>
            <w:tcW w:w="1275" w:type="dxa"/>
          </w:tcPr>
          <w:p w14:paraId="040EDC76" w14:textId="16CB1F36" w:rsidR="00750AF8" w:rsidRPr="00BA371D" w:rsidRDefault="00750AF8" w:rsidP="00750AF8">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492C541D" w14:textId="03E2231C" w:rsidR="00750AF8" w:rsidRPr="00BA371D" w:rsidRDefault="00750AF8"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AA3CD5" w:rsidRPr="00BA371D" w14:paraId="5E76C5B4" w14:textId="77777777" w:rsidTr="00750AF8">
        <w:tc>
          <w:tcPr>
            <w:tcW w:w="2244" w:type="dxa"/>
          </w:tcPr>
          <w:p w14:paraId="564AE18C" w14:textId="5ADB9791" w:rsidR="00AA3CD5" w:rsidRPr="00BA371D" w:rsidRDefault="000C0BAD"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type Name</w:t>
            </w:r>
            <w:r w:rsidR="00AA3CD5" w:rsidRPr="00BA371D">
              <w:rPr>
                <w:rFonts w:asciiTheme="minorHAnsi" w:hAnsiTheme="minorHAnsi" w:cstheme="minorHAnsi"/>
                <w:color w:val="FF0000"/>
              </w:rPr>
              <w:t>*</w:t>
            </w:r>
          </w:p>
        </w:tc>
        <w:tc>
          <w:tcPr>
            <w:tcW w:w="2126" w:type="dxa"/>
          </w:tcPr>
          <w:p w14:paraId="11BBA2EF"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666673F4" w14:textId="4E17870F" w:rsidR="00AA3CD5" w:rsidRPr="00BA371D" w:rsidRDefault="000C0BAD"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Property subtype</w:t>
            </w:r>
          </w:p>
        </w:tc>
        <w:tc>
          <w:tcPr>
            <w:tcW w:w="1275" w:type="dxa"/>
          </w:tcPr>
          <w:p w14:paraId="037B3C46" w14:textId="77777777" w:rsidR="00AA3CD5" w:rsidRPr="00BA371D" w:rsidRDefault="00AA3CD5"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9C3FABC"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8A6AA9" w:rsidRPr="00BA371D" w14:paraId="5D48EDAA" w14:textId="77777777" w:rsidTr="00750AF8">
        <w:tc>
          <w:tcPr>
            <w:tcW w:w="2244" w:type="dxa"/>
          </w:tcPr>
          <w:p w14:paraId="0D8B6834" w14:textId="738652CC" w:rsidR="008A6AA9" w:rsidRPr="00BA371D" w:rsidRDefault="008A6AA9" w:rsidP="008A6AA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Type of Ownership</w:t>
            </w:r>
            <w:r w:rsidRPr="00BA371D">
              <w:rPr>
                <w:rFonts w:asciiTheme="minorHAnsi" w:hAnsiTheme="minorHAnsi" w:cstheme="minorHAnsi"/>
                <w:color w:val="FF0000"/>
              </w:rPr>
              <w:t>*</w:t>
            </w:r>
          </w:p>
        </w:tc>
        <w:tc>
          <w:tcPr>
            <w:tcW w:w="2126" w:type="dxa"/>
          </w:tcPr>
          <w:p w14:paraId="38295641" w14:textId="775503DD" w:rsidR="008A6AA9" w:rsidRPr="00BA371D" w:rsidRDefault="008A6AA9" w:rsidP="008A6AA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4DEBA68" w14:textId="474DDD78" w:rsidR="008A6AA9" w:rsidRPr="00BA371D" w:rsidRDefault="008A6AA9" w:rsidP="008A6AA9">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Type of Ownership</w:t>
            </w:r>
          </w:p>
        </w:tc>
        <w:tc>
          <w:tcPr>
            <w:tcW w:w="1275" w:type="dxa"/>
          </w:tcPr>
          <w:p w14:paraId="0FA1E381" w14:textId="471A8D08" w:rsidR="008A6AA9" w:rsidRPr="00BA371D" w:rsidRDefault="008A6AA9" w:rsidP="008A6AA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0A1766C" w14:textId="27B54E46" w:rsidR="008A6AA9" w:rsidRPr="00BA371D" w:rsidRDefault="008A6AA9" w:rsidP="008A6AA9">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AF7CDD" w:rsidRPr="00BA371D" w14:paraId="03B216B2" w14:textId="77777777" w:rsidTr="00750AF8">
        <w:tc>
          <w:tcPr>
            <w:tcW w:w="2244" w:type="dxa"/>
          </w:tcPr>
          <w:p w14:paraId="2C87E384" w14:textId="3370777E" w:rsidR="00AF7CDD" w:rsidRPr="00BA371D" w:rsidRDefault="00AF7CDD" w:rsidP="00AF7CD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nit Type</w:t>
            </w:r>
            <w:r w:rsidRPr="00BA371D">
              <w:rPr>
                <w:rFonts w:asciiTheme="minorHAnsi" w:hAnsiTheme="minorHAnsi" w:cstheme="minorHAnsi"/>
                <w:color w:val="FF0000"/>
              </w:rPr>
              <w:t>*</w:t>
            </w:r>
          </w:p>
          <w:p w14:paraId="51D28A31" w14:textId="15BA70D9" w:rsidR="00AF7CDD" w:rsidRPr="00BA371D" w:rsidRDefault="00AF7CDD" w:rsidP="00AF7CDD">
            <w:pPr>
              <w:pStyle w:val="Default"/>
              <w:rPr>
                <w:rFonts w:asciiTheme="minorHAnsi" w:eastAsia="Calibri" w:hAnsiTheme="minorHAnsi" w:cstheme="minorHAnsi"/>
                <w:bCs/>
                <w:color w:val="auto"/>
                <w:lang w:val="en-GB"/>
              </w:rPr>
            </w:pPr>
          </w:p>
        </w:tc>
        <w:tc>
          <w:tcPr>
            <w:tcW w:w="2126" w:type="dxa"/>
          </w:tcPr>
          <w:p w14:paraId="150C682C" w14:textId="6FE27DBF" w:rsidR="00AF7CDD" w:rsidRPr="00BA371D" w:rsidRDefault="00AF7CDD" w:rsidP="00AF7CDD">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180528D1" w14:textId="1A56A3AA" w:rsidR="00AF7CDD" w:rsidRPr="00BA371D" w:rsidRDefault="00AF7CDD" w:rsidP="00AF7CDD">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Unit Type</w:t>
            </w:r>
          </w:p>
        </w:tc>
        <w:tc>
          <w:tcPr>
            <w:tcW w:w="1275" w:type="dxa"/>
          </w:tcPr>
          <w:p w14:paraId="18FBA2AF" w14:textId="6F3C05CC" w:rsidR="00AF7CDD" w:rsidRPr="00BA371D" w:rsidRDefault="00AF7CDD" w:rsidP="00AF7CDD">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89CD55D" w14:textId="50925B05" w:rsidR="00AF7CDD" w:rsidRPr="00BA371D" w:rsidRDefault="00AF7CDD" w:rsidP="00AF7CDD">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AA3CD5" w:rsidRPr="00BA371D" w14:paraId="146B5F10" w14:textId="77777777" w:rsidTr="00750AF8">
        <w:tc>
          <w:tcPr>
            <w:tcW w:w="2244" w:type="dxa"/>
          </w:tcPr>
          <w:p w14:paraId="374006F9" w14:textId="4BCA78B2" w:rsidR="00B43986" w:rsidRPr="00BA371D" w:rsidRDefault="00B43986" w:rsidP="00B4398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itional Units</w:t>
            </w:r>
          </w:p>
          <w:p w14:paraId="1E661D96" w14:textId="76946DAA" w:rsidR="00AA3CD5" w:rsidRPr="00BA371D" w:rsidRDefault="00AA3CD5" w:rsidP="00B43986">
            <w:pPr>
              <w:pStyle w:val="Default"/>
              <w:jc w:val="both"/>
              <w:rPr>
                <w:rFonts w:asciiTheme="minorHAnsi" w:eastAsia="Calibri" w:hAnsiTheme="minorHAnsi" w:cstheme="minorHAnsi"/>
                <w:color w:val="auto"/>
                <w:lang w:val="en-GB"/>
              </w:rPr>
            </w:pPr>
          </w:p>
        </w:tc>
        <w:tc>
          <w:tcPr>
            <w:tcW w:w="2126" w:type="dxa"/>
          </w:tcPr>
          <w:p w14:paraId="4E89BACA"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4CFB32C" w14:textId="31853116" w:rsidR="00AA3CD5" w:rsidRPr="00BA371D" w:rsidRDefault="00AA3CD5" w:rsidP="00750AF8">
            <w:pPr>
              <w:pStyle w:val="Default"/>
              <w:jc w:val="both"/>
              <w:rPr>
                <w:rFonts w:asciiTheme="minorHAnsi" w:eastAsia="Calibri" w:hAnsiTheme="minorHAnsi" w:cstheme="minorHAnsi"/>
                <w:color w:val="auto"/>
                <w:lang w:val="en-GB"/>
              </w:rPr>
            </w:pPr>
          </w:p>
        </w:tc>
        <w:tc>
          <w:tcPr>
            <w:tcW w:w="1275" w:type="dxa"/>
          </w:tcPr>
          <w:p w14:paraId="7F196603" w14:textId="77777777" w:rsidR="00AA3CD5" w:rsidRPr="00BA371D" w:rsidRDefault="00AA3CD5"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C6B88CA"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AA3CD5" w:rsidRPr="00BA371D" w14:paraId="04A88A3B" w14:textId="77777777" w:rsidTr="00750AF8">
        <w:tc>
          <w:tcPr>
            <w:tcW w:w="2244" w:type="dxa"/>
          </w:tcPr>
          <w:p w14:paraId="762AACB2" w14:textId="371AB79E" w:rsidR="00AA3CD5" w:rsidRPr="00BA371D" w:rsidRDefault="00B43986" w:rsidP="00B4398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urnished</w:t>
            </w:r>
            <w:r w:rsidR="00AA3CD5" w:rsidRPr="00BA371D">
              <w:rPr>
                <w:rFonts w:asciiTheme="minorHAnsi" w:hAnsiTheme="minorHAnsi" w:cstheme="minorHAnsi"/>
                <w:color w:val="FF0000"/>
              </w:rPr>
              <w:t>*</w:t>
            </w:r>
          </w:p>
        </w:tc>
        <w:tc>
          <w:tcPr>
            <w:tcW w:w="2126" w:type="dxa"/>
          </w:tcPr>
          <w:p w14:paraId="5E30183B" w14:textId="5EE0E7D9" w:rsidR="00AA3CD5" w:rsidRPr="00BA371D" w:rsidRDefault="00C32999"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761E7B1A" w14:textId="3B9621F4" w:rsidR="00AA3CD5" w:rsidRPr="00BA371D" w:rsidRDefault="00AA3CD5" w:rsidP="00695A43">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w:t>
            </w:r>
            <w:r w:rsidR="00695A43" w:rsidRPr="00BA371D">
              <w:rPr>
                <w:rFonts w:asciiTheme="minorHAnsi" w:eastAsia="Calibri" w:hAnsiTheme="minorHAnsi" w:cstheme="minorHAnsi"/>
                <w:color w:val="auto"/>
                <w:lang w:val="en-GB"/>
              </w:rPr>
              <w:t>if furnished or not</w:t>
            </w:r>
          </w:p>
        </w:tc>
        <w:tc>
          <w:tcPr>
            <w:tcW w:w="1275" w:type="dxa"/>
          </w:tcPr>
          <w:p w14:paraId="0A659553" w14:textId="77777777" w:rsidR="00AA3CD5" w:rsidRPr="00BA371D" w:rsidRDefault="00AA3CD5" w:rsidP="00750AF8">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61E54CF" w14:textId="77777777" w:rsidR="00AA3CD5" w:rsidRPr="00BA371D" w:rsidRDefault="00AA3CD5" w:rsidP="00750AF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452DE" w:rsidRPr="00BA371D" w14:paraId="28E3AA2D" w14:textId="77777777" w:rsidTr="00750AF8">
        <w:tc>
          <w:tcPr>
            <w:tcW w:w="2244" w:type="dxa"/>
          </w:tcPr>
          <w:p w14:paraId="5F2CF34C" w14:textId="77777777" w:rsidR="003452DE" w:rsidRPr="00BA371D" w:rsidRDefault="003452DE" w:rsidP="003452D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Purpose of Valuation </w:t>
            </w:r>
          </w:p>
          <w:p w14:paraId="64499DB7" w14:textId="77777777" w:rsidR="003452DE" w:rsidRPr="00BA371D" w:rsidRDefault="003452DE" w:rsidP="003452DE">
            <w:pPr>
              <w:pStyle w:val="Default"/>
              <w:jc w:val="both"/>
              <w:rPr>
                <w:rFonts w:asciiTheme="minorHAnsi" w:eastAsia="Calibri" w:hAnsiTheme="minorHAnsi" w:cstheme="minorHAnsi"/>
                <w:color w:val="auto"/>
                <w:lang w:val="en-GB"/>
              </w:rPr>
            </w:pPr>
          </w:p>
        </w:tc>
        <w:tc>
          <w:tcPr>
            <w:tcW w:w="2126" w:type="dxa"/>
          </w:tcPr>
          <w:p w14:paraId="773464BF" w14:textId="65470087" w:rsidR="003452DE" w:rsidRPr="00BA371D" w:rsidRDefault="003452DE" w:rsidP="003452D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3009E97A" w14:textId="1A0F2BF5"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Purpose of </w:t>
            </w:r>
            <w:r w:rsidR="00BC5B78" w:rsidRPr="00BA371D">
              <w:rPr>
                <w:rFonts w:asciiTheme="minorHAnsi" w:eastAsia="Calibri" w:hAnsiTheme="minorHAnsi" w:cstheme="minorHAnsi"/>
                <w:color w:val="auto"/>
                <w:lang w:val="en-GB"/>
              </w:rPr>
              <w:t>valuation`</w:t>
            </w:r>
          </w:p>
        </w:tc>
        <w:tc>
          <w:tcPr>
            <w:tcW w:w="1275" w:type="dxa"/>
          </w:tcPr>
          <w:p w14:paraId="074EAAFD" w14:textId="4F544EFD" w:rsidR="003452DE" w:rsidRPr="00BA371D" w:rsidRDefault="003452DE" w:rsidP="003452D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0027231" w14:textId="70671A59"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452DE" w:rsidRPr="00BA371D" w14:paraId="20802A52" w14:textId="77777777" w:rsidTr="00750AF8">
        <w:tc>
          <w:tcPr>
            <w:tcW w:w="2244" w:type="dxa"/>
          </w:tcPr>
          <w:p w14:paraId="50CBA4D1" w14:textId="7667D5FD" w:rsidR="003452DE" w:rsidRPr="00BA371D" w:rsidRDefault="003452DE" w:rsidP="003452D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w:t>
            </w:r>
            <w:r w:rsidR="008376CC">
              <w:rPr>
                <w:rFonts w:asciiTheme="minorHAnsi" w:eastAsia="Calibri" w:hAnsiTheme="minorHAnsi" w:cstheme="minorHAnsi"/>
                <w:color w:val="auto"/>
                <w:lang w:val="en-GB"/>
              </w:rPr>
              <w:t xml:space="preserve"> </w:t>
            </w:r>
            <w:r w:rsidR="008376CC" w:rsidRPr="00BA371D">
              <w:rPr>
                <w:rFonts w:asciiTheme="minorHAnsi" w:eastAsia="Calibri" w:hAnsiTheme="minorHAnsi" w:cstheme="minorHAnsi"/>
                <w:color w:val="auto"/>
                <w:lang w:val="en-GB"/>
              </w:rPr>
              <w:t>Ft</w:t>
            </w:r>
            <w:r w:rsidR="008376CC">
              <w:rPr>
                <w:rFonts w:asciiTheme="minorHAnsi" w:eastAsia="Calibri" w:hAnsiTheme="minorHAnsi" w:cstheme="minorHAnsi"/>
                <w:color w:val="auto"/>
                <w:lang w:val="en-GB"/>
              </w:rPr>
              <w:t>.</w:t>
            </w:r>
            <w:r w:rsidR="008376CC" w:rsidRPr="00BA371D">
              <w:rPr>
                <w:rFonts w:asciiTheme="minorHAnsi" w:eastAsia="Calibri" w:hAnsiTheme="minorHAnsi" w:cstheme="minorHAnsi"/>
                <w:color w:val="auto"/>
                <w:lang w:val="en-GB"/>
              </w:rPr>
              <w:t>)</w:t>
            </w:r>
            <w:r w:rsidR="008376CC" w:rsidRPr="00BA371D">
              <w:rPr>
                <w:rFonts w:asciiTheme="minorHAnsi" w:hAnsiTheme="minorHAnsi" w:cstheme="minorHAnsi"/>
                <w:color w:val="FF0000"/>
              </w:rPr>
              <w:t xml:space="preserve"> *</w:t>
            </w:r>
          </w:p>
          <w:p w14:paraId="2F7EC649" w14:textId="77777777" w:rsidR="003452DE" w:rsidRPr="00BA371D" w:rsidRDefault="003452DE" w:rsidP="003452DE">
            <w:pPr>
              <w:pStyle w:val="Default"/>
              <w:rPr>
                <w:rFonts w:asciiTheme="minorHAnsi" w:eastAsia="Calibri" w:hAnsiTheme="minorHAnsi" w:cstheme="minorHAnsi"/>
                <w:bCs/>
                <w:color w:val="auto"/>
                <w:lang w:val="en-GB"/>
              </w:rPr>
            </w:pPr>
          </w:p>
        </w:tc>
        <w:tc>
          <w:tcPr>
            <w:tcW w:w="2126" w:type="dxa"/>
          </w:tcPr>
          <w:p w14:paraId="2D89A8A0" w14:textId="4EF35FC3" w:rsidR="003452DE" w:rsidRPr="00BA371D" w:rsidRDefault="003452DE" w:rsidP="003452D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516CE41" w14:textId="748AD948"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cannot be blank</w:t>
            </w:r>
          </w:p>
        </w:tc>
        <w:tc>
          <w:tcPr>
            <w:tcW w:w="1275" w:type="dxa"/>
          </w:tcPr>
          <w:p w14:paraId="26F35C12" w14:textId="1ACEC748" w:rsidR="003452DE" w:rsidRPr="00BA371D" w:rsidRDefault="003452DE" w:rsidP="003452D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11FEAD0" w14:textId="20E7B957"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452DE" w:rsidRPr="00BA371D" w14:paraId="59F24939" w14:textId="77777777" w:rsidTr="00750AF8">
        <w:tc>
          <w:tcPr>
            <w:tcW w:w="2244" w:type="dxa"/>
          </w:tcPr>
          <w:p w14:paraId="6FE44FD2" w14:textId="23A9C304" w:rsidR="003452DE" w:rsidRPr="00BA371D" w:rsidRDefault="003452DE" w:rsidP="003452D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 Meter)</w:t>
            </w:r>
            <w:r w:rsidRPr="00BA371D">
              <w:rPr>
                <w:rFonts w:asciiTheme="minorHAnsi" w:hAnsiTheme="minorHAnsi" w:cstheme="minorHAnsi"/>
                <w:color w:val="FF0000"/>
              </w:rPr>
              <w:t>*</w:t>
            </w:r>
          </w:p>
        </w:tc>
        <w:tc>
          <w:tcPr>
            <w:tcW w:w="2126" w:type="dxa"/>
          </w:tcPr>
          <w:p w14:paraId="24D728CC" w14:textId="3883A434" w:rsidR="003452DE" w:rsidRPr="00BA371D" w:rsidRDefault="003452DE" w:rsidP="003452D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D44D72C" w14:textId="2D3F31D6" w:rsidR="003452DE" w:rsidRPr="00BA371D" w:rsidRDefault="003452DE" w:rsidP="003452DE">
            <w:pPr>
              <w:pStyle w:val="Default"/>
              <w:rPr>
                <w:rFonts w:asciiTheme="minorHAnsi" w:eastAsia="Calibri" w:hAnsiTheme="minorHAnsi" w:cstheme="minorHAnsi"/>
                <w:color w:val="auto"/>
                <w:lang w:val="en-GB"/>
              </w:rPr>
            </w:pPr>
          </w:p>
        </w:tc>
        <w:tc>
          <w:tcPr>
            <w:tcW w:w="1275" w:type="dxa"/>
          </w:tcPr>
          <w:p w14:paraId="04FFB49D" w14:textId="629118C1" w:rsidR="003452DE" w:rsidRPr="00BA371D" w:rsidRDefault="003452DE" w:rsidP="003452D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0C0A7CD" w14:textId="1BDA564B"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452DE" w:rsidRPr="00BA371D" w14:paraId="52BF5DB1" w14:textId="77777777" w:rsidTr="00750AF8">
        <w:tc>
          <w:tcPr>
            <w:tcW w:w="2244" w:type="dxa"/>
          </w:tcPr>
          <w:p w14:paraId="3EF0032C" w14:textId="78EBE5CC" w:rsidR="003452DE" w:rsidRPr="00BA371D" w:rsidRDefault="00BC5B78" w:rsidP="00BC5B7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ge of Construction</w:t>
            </w:r>
            <w:r w:rsidR="003452DE" w:rsidRPr="00BA371D">
              <w:rPr>
                <w:rFonts w:asciiTheme="minorHAnsi" w:hAnsiTheme="minorHAnsi" w:cstheme="minorHAnsi"/>
                <w:color w:val="FF0000"/>
              </w:rPr>
              <w:t>*</w:t>
            </w:r>
          </w:p>
        </w:tc>
        <w:tc>
          <w:tcPr>
            <w:tcW w:w="2126" w:type="dxa"/>
          </w:tcPr>
          <w:p w14:paraId="18B6854E" w14:textId="77777777" w:rsidR="003452DE" w:rsidRPr="00BA371D" w:rsidRDefault="003452DE" w:rsidP="003452D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2D24BE67" w14:textId="5F5629BB" w:rsidR="003452DE" w:rsidRPr="00BA371D" w:rsidRDefault="003452DE" w:rsidP="00BC5B78">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w:t>
            </w:r>
            <w:r w:rsidR="00BC5B78" w:rsidRPr="00BA371D">
              <w:rPr>
                <w:rFonts w:asciiTheme="minorHAnsi" w:eastAsia="Calibri" w:hAnsiTheme="minorHAnsi" w:cstheme="minorHAnsi"/>
                <w:color w:val="auto"/>
                <w:lang w:val="en-GB"/>
              </w:rPr>
              <w:t xml:space="preserve">Age of construction </w:t>
            </w:r>
          </w:p>
        </w:tc>
        <w:tc>
          <w:tcPr>
            <w:tcW w:w="1275" w:type="dxa"/>
          </w:tcPr>
          <w:p w14:paraId="75A950AD" w14:textId="77777777" w:rsidR="003452DE" w:rsidRPr="00BA371D" w:rsidRDefault="003452DE" w:rsidP="003452D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B890630" w14:textId="77777777"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452DE" w:rsidRPr="00BA371D" w14:paraId="7A706423" w14:textId="77777777" w:rsidTr="00750AF8">
        <w:tc>
          <w:tcPr>
            <w:tcW w:w="2244" w:type="dxa"/>
          </w:tcPr>
          <w:p w14:paraId="26F02238" w14:textId="77777777" w:rsidR="003452DE" w:rsidRPr="00BA371D" w:rsidRDefault="003452DE" w:rsidP="003452D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655D781D" w14:textId="77777777" w:rsidR="003452DE" w:rsidRPr="00BA371D" w:rsidRDefault="003452DE" w:rsidP="003452D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4DD5CC19" w14:textId="77777777" w:rsidR="003452DE" w:rsidRPr="00BA371D" w:rsidRDefault="003452DE" w:rsidP="003452DE">
            <w:pPr>
              <w:pStyle w:val="Default"/>
              <w:rPr>
                <w:rFonts w:asciiTheme="minorHAnsi" w:eastAsia="Calibri" w:hAnsiTheme="minorHAnsi" w:cstheme="minorHAnsi"/>
                <w:color w:val="auto"/>
                <w:lang w:val="en-GB"/>
              </w:rPr>
            </w:pPr>
          </w:p>
        </w:tc>
        <w:tc>
          <w:tcPr>
            <w:tcW w:w="1275" w:type="dxa"/>
          </w:tcPr>
          <w:p w14:paraId="1E03B393" w14:textId="77777777" w:rsidR="003452DE" w:rsidRPr="00BA371D" w:rsidRDefault="003452DE" w:rsidP="003452D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F0CD5BD" w14:textId="77777777" w:rsidR="003452DE" w:rsidRPr="00BA371D" w:rsidRDefault="003452DE" w:rsidP="003452D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0F1D1B" w:rsidRPr="00BA371D" w14:paraId="69472DFD" w14:textId="77777777" w:rsidTr="00750AF8">
        <w:tc>
          <w:tcPr>
            <w:tcW w:w="2244" w:type="dxa"/>
          </w:tcPr>
          <w:p w14:paraId="2171C6BA" w14:textId="242D66D4" w:rsidR="000F1D1B" w:rsidRPr="00BA371D" w:rsidRDefault="000F1D1B" w:rsidP="000F1D1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w:t>
            </w:r>
          </w:p>
        </w:tc>
        <w:tc>
          <w:tcPr>
            <w:tcW w:w="2126" w:type="dxa"/>
          </w:tcPr>
          <w:p w14:paraId="24E19B93" w14:textId="059F3D47" w:rsidR="000F1D1B" w:rsidRPr="00BA371D" w:rsidRDefault="000F1D1B" w:rsidP="000F1D1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7E1A0D3F" w14:textId="2CC0C7BB" w:rsidR="000F1D1B" w:rsidRPr="00BA371D" w:rsidRDefault="000F1D1B" w:rsidP="000F1D1B">
            <w:pPr>
              <w:pStyle w:val="Default"/>
              <w:rPr>
                <w:rFonts w:asciiTheme="minorHAnsi" w:eastAsia="Calibri" w:hAnsiTheme="minorHAnsi" w:cstheme="minorHAnsi"/>
                <w:color w:val="auto"/>
                <w:lang w:val="en-GB"/>
              </w:rPr>
            </w:pPr>
          </w:p>
        </w:tc>
        <w:tc>
          <w:tcPr>
            <w:tcW w:w="1275" w:type="dxa"/>
          </w:tcPr>
          <w:p w14:paraId="487B2897" w14:textId="640AA593" w:rsidR="000F1D1B" w:rsidRPr="00BA371D" w:rsidRDefault="000F1D1B" w:rsidP="000F1D1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7D108B1" w14:textId="077EF66F" w:rsidR="000F1D1B" w:rsidRPr="00BA371D" w:rsidRDefault="000F1D1B" w:rsidP="000F1D1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1D1B" w:rsidRPr="00BA371D" w14:paraId="48B48840" w14:textId="77777777" w:rsidTr="00750AF8">
        <w:tc>
          <w:tcPr>
            <w:tcW w:w="2244" w:type="dxa"/>
          </w:tcPr>
          <w:p w14:paraId="37616A51" w14:textId="2B111995" w:rsidR="000F1D1B" w:rsidRPr="00BA371D" w:rsidRDefault="000F1D1B" w:rsidP="000F1D1B">
            <w:pPr>
              <w:rPr>
                <w:rFonts w:asciiTheme="minorHAnsi" w:hAnsiTheme="minorHAnsi" w:cstheme="minorHAnsi"/>
                <w:sz w:val="24"/>
                <w:szCs w:val="24"/>
              </w:rPr>
            </w:pPr>
            <w:r w:rsidRPr="00BA371D">
              <w:rPr>
                <w:rFonts w:asciiTheme="minorHAnsi" w:hAnsiTheme="minorHAnsi" w:cstheme="minorHAnsi"/>
                <w:sz w:val="24"/>
                <w:szCs w:val="24"/>
              </w:rPr>
              <w:t>Parking BAY Number</w:t>
            </w:r>
          </w:p>
        </w:tc>
        <w:tc>
          <w:tcPr>
            <w:tcW w:w="2126" w:type="dxa"/>
          </w:tcPr>
          <w:p w14:paraId="2F386F3B" w14:textId="5B54DD95" w:rsidR="000F1D1B" w:rsidRPr="00BA371D" w:rsidRDefault="000F1D1B" w:rsidP="000F1D1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2310010E" w14:textId="77777777" w:rsidR="000F1D1B" w:rsidRPr="00BA371D" w:rsidRDefault="000F1D1B" w:rsidP="000F1D1B">
            <w:pPr>
              <w:pStyle w:val="Default"/>
              <w:rPr>
                <w:rFonts w:asciiTheme="minorHAnsi" w:eastAsia="Calibri" w:hAnsiTheme="minorHAnsi" w:cstheme="minorHAnsi"/>
                <w:color w:val="auto"/>
                <w:lang w:val="en-GB"/>
              </w:rPr>
            </w:pPr>
          </w:p>
        </w:tc>
        <w:tc>
          <w:tcPr>
            <w:tcW w:w="1275" w:type="dxa"/>
          </w:tcPr>
          <w:p w14:paraId="380528AA" w14:textId="61C58654" w:rsidR="000F1D1B" w:rsidRPr="00BA371D" w:rsidRDefault="000F1D1B" w:rsidP="000F1D1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8F5CC89" w14:textId="71BF1F40" w:rsidR="000F1D1B" w:rsidRPr="00BA371D" w:rsidRDefault="000F1D1B" w:rsidP="000F1D1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1D1B" w:rsidRPr="00BA371D" w14:paraId="3FCC3339" w14:textId="77777777" w:rsidTr="00750AF8">
        <w:tc>
          <w:tcPr>
            <w:tcW w:w="2244" w:type="dxa"/>
          </w:tcPr>
          <w:p w14:paraId="44BE808F" w14:textId="6926FC09" w:rsidR="000F1D1B" w:rsidRPr="00BA371D" w:rsidRDefault="000F1D1B" w:rsidP="000F1D1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Description</w:t>
            </w:r>
          </w:p>
        </w:tc>
        <w:tc>
          <w:tcPr>
            <w:tcW w:w="2126" w:type="dxa"/>
          </w:tcPr>
          <w:p w14:paraId="5B56D2E0" w14:textId="7EEB2B6F" w:rsidR="000F1D1B" w:rsidRPr="00BA371D" w:rsidRDefault="000F1D1B" w:rsidP="000F1D1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Textbox</w:t>
            </w:r>
          </w:p>
        </w:tc>
        <w:tc>
          <w:tcPr>
            <w:tcW w:w="2410" w:type="dxa"/>
          </w:tcPr>
          <w:p w14:paraId="2CE4CEEA" w14:textId="77777777" w:rsidR="000F1D1B" w:rsidRPr="00BA371D" w:rsidRDefault="000F1D1B" w:rsidP="000F1D1B">
            <w:pPr>
              <w:pStyle w:val="Default"/>
              <w:rPr>
                <w:rFonts w:asciiTheme="minorHAnsi" w:eastAsia="Calibri" w:hAnsiTheme="minorHAnsi" w:cstheme="minorHAnsi"/>
                <w:color w:val="auto"/>
                <w:lang w:val="en-GB"/>
              </w:rPr>
            </w:pPr>
          </w:p>
        </w:tc>
        <w:tc>
          <w:tcPr>
            <w:tcW w:w="1275" w:type="dxa"/>
          </w:tcPr>
          <w:p w14:paraId="60E2C44B" w14:textId="31EDB0E7" w:rsidR="000F1D1B" w:rsidRPr="00BA371D" w:rsidRDefault="000F1D1B" w:rsidP="000F1D1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691508D" w14:textId="02F80DCD" w:rsidR="000F1D1B" w:rsidRPr="00BA371D" w:rsidRDefault="000F1D1B" w:rsidP="000F1D1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C32999" w:rsidRPr="00BA371D" w14:paraId="537FAB22" w14:textId="77777777" w:rsidTr="00750AF8">
        <w:tc>
          <w:tcPr>
            <w:tcW w:w="2244" w:type="dxa"/>
          </w:tcPr>
          <w:p w14:paraId="0A3D6E8F" w14:textId="737ABC06" w:rsidR="00C32999" w:rsidRPr="00BA371D" w:rsidRDefault="003764CC" w:rsidP="00C32999">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menities</w:t>
            </w:r>
          </w:p>
        </w:tc>
        <w:tc>
          <w:tcPr>
            <w:tcW w:w="2126" w:type="dxa"/>
          </w:tcPr>
          <w:p w14:paraId="71C70A29" w14:textId="5C3146FB" w:rsidR="00C32999" w:rsidRPr="00BA371D" w:rsidRDefault="00C32999" w:rsidP="00C3299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Checkbox</w:t>
            </w:r>
          </w:p>
        </w:tc>
        <w:tc>
          <w:tcPr>
            <w:tcW w:w="2410" w:type="dxa"/>
          </w:tcPr>
          <w:p w14:paraId="7BDDB928" w14:textId="77777777" w:rsidR="00C32999" w:rsidRPr="00BA371D" w:rsidRDefault="00C32999" w:rsidP="00C32999">
            <w:pPr>
              <w:pStyle w:val="Default"/>
              <w:rPr>
                <w:rFonts w:asciiTheme="minorHAnsi" w:eastAsia="Calibri" w:hAnsiTheme="minorHAnsi" w:cstheme="minorHAnsi"/>
                <w:color w:val="auto"/>
                <w:lang w:val="en-GB"/>
              </w:rPr>
            </w:pPr>
          </w:p>
        </w:tc>
        <w:tc>
          <w:tcPr>
            <w:tcW w:w="1275" w:type="dxa"/>
          </w:tcPr>
          <w:p w14:paraId="041533E3" w14:textId="1A175C66" w:rsidR="00C32999" w:rsidRPr="00BA371D" w:rsidRDefault="00C32999" w:rsidP="00C3299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C7444C9" w14:textId="0D408216" w:rsidR="00C32999" w:rsidRPr="00BA371D" w:rsidRDefault="00C32999" w:rsidP="00C32999">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C32999" w:rsidRPr="00BA371D" w14:paraId="0594A1B5" w14:textId="77777777" w:rsidTr="00750AF8">
        <w:tc>
          <w:tcPr>
            <w:tcW w:w="8906" w:type="dxa"/>
            <w:gridSpan w:val="5"/>
          </w:tcPr>
          <w:p w14:paraId="17D5F13E" w14:textId="33EE37DC" w:rsidR="00C32999" w:rsidRPr="00BA371D" w:rsidRDefault="00907EF1" w:rsidP="00C32999">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Location Details</w:t>
            </w:r>
          </w:p>
        </w:tc>
      </w:tr>
      <w:tr w:rsidR="004A53CF" w:rsidRPr="00BA371D" w14:paraId="4CD9C9C9" w14:textId="77777777" w:rsidTr="00750AF8">
        <w:tc>
          <w:tcPr>
            <w:tcW w:w="2244" w:type="dxa"/>
          </w:tcPr>
          <w:p w14:paraId="320C497D" w14:textId="38D51A87" w:rsidR="004A53CF" w:rsidRPr="00BA371D" w:rsidRDefault="004A53CF" w:rsidP="004A53C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r w:rsidRPr="00BA371D">
              <w:rPr>
                <w:rFonts w:asciiTheme="minorHAnsi" w:hAnsiTheme="minorHAnsi" w:cstheme="minorHAnsi"/>
                <w:color w:val="FF0000"/>
              </w:rPr>
              <w:t>*</w:t>
            </w:r>
          </w:p>
        </w:tc>
        <w:tc>
          <w:tcPr>
            <w:tcW w:w="2126" w:type="dxa"/>
          </w:tcPr>
          <w:p w14:paraId="1C6C04BF" w14:textId="5F11FD16" w:rsidR="004A53CF" w:rsidRPr="00BA371D" w:rsidRDefault="004A53CF" w:rsidP="004A53CF">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76FEE009" w14:textId="634883C4" w:rsidR="004A53CF" w:rsidRPr="00BA371D" w:rsidRDefault="004A53CF" w:rsidP="004A53CF">
            <w:pPr>
              <w:pStyle w:val="NoSpacing"/>
              <w:jc w:val="both"/>
              <w:rPr>
                <w:rFonts w:asciiTheme="minorHAnsi" w:eastAsia="Calibri" w:hAnsiTheme="minorHAnsi" w:cstheme="minorHAnsi"/>
              </w:rPr>
            </w:pPr>
            <w:r w:rsidRPr="00BA371D">
              <w:rPr>
                <w:rFonts w:asciiTheme="minorHAnsi" w:eastAsia="Calibri" w:hAnsiTheme="minorHAnsi" w:cstheme="minorHAnsi"/>
              </w:rPr>
              <w:t>Kindly select country</w:t>
            </w:r>
          </w:p>
        </w:tc>
        <w:tc>
          <w:tcPr>
            <w:tcW w:w="1275" w:type="dxa"/>
          </w:tcPr>
          <w:p w14:paraId="2AE5B281" w14:textId="5A313C69" w:rsidR="004A53CF" w:rsidRPr="00BA371D" w:rsidRDefault="004A53CF" w:rsidP="004A53CF">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48FDD4CE" w14:textId="21534A76" w:rsidR="004A53CF" w:rsidRPr="00BA371D" w:rsidRDefault="004A53CF" w:rsidP="004A53CF">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5237B" w:rsidRPr="00BA371D" w14:paraId="09B9CA10" w14:textId="77777777" w:rsidTr="00750AF8">
        <w:tc>
          <w:tcPr>
            <w:tcW w:w="2244" w:type="dxa"/>
          </w:tcPr>
          <w:p w14:paraId="5A1F13E3" w14:textId="54B3EDAE" w:rsidR="0095237B" w:rsidRPr="00BA371D" w:rsidRDefault="0095237B" w:rsidP="0095237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r w:rsidRPr="00BA371D">
              <w:rPr>
                <w:rFonts w:asciiTheme="minorHAnsi" w:hAnsiTheme="minorHAnsi" w:cstheme="minorHAnsi"/>
                <w:color w:val="FF0000"/>
              </w:rPr>
              <w:t>*</w:t>
            </w:r>
          </w:p>
        </w:tc>
        <w:tc>
          <w:tcPr>
            <w:tcW w:w="2126" w:type="dxa"/>
          </w:tcPr>
          <w:p w14:paraId="754ACC92" w14:textId="639773D7"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5196E676" w14:textId="6475D76B"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Region master</w:t>
            </w:r>
          </w:p>
        </w:tc>
        <w:tc>
          <w:tcPr>
            <w:tcW w:w="1275" w:type="dxa"/>
          </w:tcPr>
          <w:p w14:paraId="25142C96" w14:textId="0E4B2D5E"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1FF49AA" w14:textId="3D537F00"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95237B" w:rsidRPr="00BA371D" w14:paraId="4CB8E139" w14:textId="77777777" w:rsidTr="00750AF8">
        <w:tc>
          <w:tcPr>
            <w:tcW w:w="2244" w:type="dxa"/>
          </w:tcPr>
          <w:p w14:paraId="37899058" w14:textId="2060DE06" w:rsidR="0095237B" w:rsidRPr="00BA371D" w:rsidRDefault="0095237B" w:rsidP="0095237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r w:rsidRPr="00BA371D">
              <w:rPr>
                <w:rFonts w:asciiTheme="minorHAnsi" w:hAnsiTheme="minorHAnsi" w:cstheme="minorHAnsi"/>
                <w:color w:val="FF0000"/>
              </w:rPr>
              <w:t>*</w:t>
            </w:r>
          </w:p>
        </w:tc>
        <w:tc>
          <w:tcPr>
            <w:tcW w:w="2126" w:type="dxa"/>
          </w:tcPr>
          <w:p w14:paraId="33735337" w14:textId="43C4D9A7"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6A4C3740" w14:textId="0E42F972" w:rsidR="0095237B" w:rsidRPr="00BA371D" w:rsidRDefault="000E10E0" w:rsidP="000E10E0">
            <w:pPr>
              <w:pStyle w:val="NoSpacing"/>
              <w:jc w:val="both"/>
              <w:rPr>
                <w:rFonts w:asciiTheme="minorHAnsi" w:eastAsia="Calibri" w:hAnsiTheme="minorHAnsi" w:cstheme="minorHAnsi"/>
              </w:rPr>
            </w:pPr>
            <w:r w:rsidRPr="00BA371D">
              <w:rPr>
                <w:rFonts w:asciiTheme="minorHAnsi" w:eastAsia="Calibri" w:hAnsiTheme="minorHAnsi" w:cstheme="minorHAnsi"/>
              </w:rPr>
              <w:t>Kindly select States/Emirates</w:t>
            </w:r>
          </w:p>
        </w:tc>
        <w:tc>
          <w:tcPr>
            <w:tcW w:w="1275" w:type="dxa"/>
          </w:tcPr>
          <w:p w14:paraId="08F07D07" w14:textId="691CD9D4"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CF922CE" w14:textId="5786C9A4" w:rsidR="0095237B" w:rsidRPr="00BA371D" w:rsidRDefault="0095237B" w:rsidP="0095237B">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C32999" w:rsidRPr="00BA371D" w14:paraId="4AC05567" w14:textId="77777777" w:rsidTr="00750AF8">
        <w:tc>
          <w:tcPr>
            <w:tcW w:w="2244" w:type="dxa"/>
          </w:tcPr>
          <w:p w14:paraId="6BA51DDF" w14:textId="2EC592A4" w:rsidR="00C32999" w:rsidRPr="00BA371D" w:rsidRDefault="000E10E0" w:rsidP="00C3299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r w:rsidR="00C32999" w:rsidRPr="00BA371D">
              <w:rPr>
                <w:rFonts w:asciiTheme="minorHAnsi" w:hAnsiTheme="minorHAnsi" w:cstheme="minorHAnsi"/>
                <w:color w:val="FF0000"/>
              </w:rPr>
              <w:t>*</w:t>
            </w:r>
          </w:p>
        </w:tc>
        <w:tc>
          <w:tcPr>
            <w:tcW w:w="2126" w:type="dxa"/>
          </w:tcPr>
          <w:p w14:paraId="3877EFDE"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6C39FB3A" w14:textId="0D92EBFB" w:rsidR="00C32999" w:rsidRPr="00BA371D" w:rsidRDefault="00C32999" w:rsidP="000E10E0">
            <w:pPr>
              <w:pStyle w:val="NoSpacing"/>
              <w:jc w:val="both"/>
              <w:rPr>
                <w:rFonts w:asciiTheme="minorHAnsi" w:eastAsia="Calibri" w:hAnsiTheme="minorHAnsi" w:cstheme="minorHAnsi"/>
              </w:rPr>
            </w:pPr>
            <w:r w:rsidRPr="00BA371D">
              <w:rPr>
                <w:rFonts w:asciiTheme="minorHAnsi" w:eastAsia="Calibri" w:hAnsiTheme="minorHAnsi" w:cstheme="minorHAnsi"/>
              </w:rPr>
              <w:t xml:space="preserve">Kindly select </w:t>
            </w:r>
            <w:r w:rsidR="000E10E0" w:rsidRPr="00BA371D">
              <w:rPr>
                <w:rFonts w:asciiTheme="minorHAnsi" w:eastAsia="Calibri" w:hAnsiTheme="minorHAnsi" w:cstheme="minorHAnsi"/>
              </w:rPr>
              <w:t>Sector/Zone</w:t>
            </w:r>
            <w:r w:rsidRPr="00BA371D">
              <w:rPr>
                <w:rFonts w:asciiTheme="minorHAnsi" w:eastAsia="Calibri" w:hAnsiTheme="minorHAnsi" w:cstheme="minorHAnsi"/>
              </w:rPr>
              <w:t xml:space="preserve"> dropdown menu</w:t>
            </w:r>
          </w:p>
        </w:tc>
        <w:tc>
          <w:tcPr>
            <w:tcW w:w="1275" w:type="dxa"/>
          </w:tcPr>
          <w:p w14:paraId="0767C946"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3A136CE"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C32999" w:rsidRPr="00BA371D" w14:paraId="76884C96" w14:textId="77777777" w:rsidTr="00750AF8">
        <w:tc>
          <w:tcPr>
            <w:tcW w:w="2244" w:type="dxa"/>
          </w:tcPr>
          <w:p w14:paraId="4F991EB8" w14:textId="63A95EFD" w:rsidR="00C32999" w:rsidRPr="00BA371D" w:rsidRDefault="00C02D1B" w:rsidP="00C3299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r w:rsidR="00C32999" w:rsidRPr="00BA371D">
              <w:rPr>
                <w:rFonts w:asciiTheme="minorHAnsi" w:hAnsiTheme="minorHAnsi" w:cstheme="minorHAnsi"/>
                <w:color w:val="FF0000"/>
              </w:rPr>
              <w:t>*</w:t>
            </w:r>
          </w:p>
        </w:tc>
        <w:tc>
          <w:tcPr>
            <w:tcW w:w="2126" w:type="dxa"/>
          </w:tcPr>
          <w:p w14:paraId="403C4B91"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642BC188" w14:textId="626FE3D7" w:rsidR="00C32999" w:rsidRPr="00BA371D" w:rsidRDefault="00C32999" w:rsidP="00C02D1B">
            <w:pPr>
              <w:pStyle w:val="NoSpacing"/>
              <w:jc w:val="both"/>
              <w:rPr>
                <w:rFonts w:asciiTheme="minorHAnsi" w:eastAsia="Calibri" w:hAnsiTheme="minorHAnsi" w:cstheme="minorHAnsi"/>
                <w:b/>
              </w:rPr>
            </w:pPr>
            <w:r w:rsidRPr="00BA371D">
              <w:rPr>
                <w:rFonts w:asciiTheme="minorHAnsi" w:eastAsia="Calibri" w:hAnsiTheme="minorHAnsi" w:cstheme="minorHAnsi"/>
              </w:rPr>
              <w:t xml:space="preserve">Kindly select </w:t>
            </w:r>
            <w:r w:rsidR="00C02D1B" w:rsidRPr="00BA371D">
              <w:rPr>
                <w:rFonts w:asciiTheme="minorHAnsi" w:eastAsia="Calibri" w:hAnsiTheme="minorHAnsi" w:cstheme="minorHAnsi"/>
              </w:rPr>
              <w:t>Building Project</w:t>
            </w:r>
            <w:r w:rsidRPr="00BA371D">
              <w:rPr>
                <w:rFonts w:asciiTheme="minorHAnsi" w:eastAsia="Calibri" w:hAnsiTheme="minorHAnsi" w:cstheme="minorHAnsi"/>
              </w:rPr>
              <w:t xml:space="preserve"> from dropdown menu</w:t>
            </w:r>
          </w:p>
        </w:tc>
        <w:tc>
          <w:tcPr>
            <w:tcW w:w="1275" w:type="dxa"/>
          </w:tcPr>
          <w:p w14:paraId="7DAC5FA9"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8DECDC1"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C32999" w:rsidRPr="00BA371D" w14:paraId="17CC0A30" w14:textId="77777777" w:rsidTr="00750AF8">
        <w:tc>
          <w:tcPr>
            <w:tcW w:w="2244" w:type="dxa"/>
          </w:tcPr>
          <w:p w14:paraId="65EF10C6" w14:textId="4529FE1B" w:rsidR="00C32999" w:rsidRPr="00BA371D" w:rsidRDefault="00034FE9" w:rsidP="00C3299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w:t>
            </w:r>
          </w:p>
        </w:tc>
        <w:tc>
          <w:tcPr>
            <w:tcW w:w="2126" w:type="dxa"/>
          </w:tcPr>
          <w:p w14:paraId="1F63668E" w14:textId="2F46D959" w:rsidR="00C32999" w:rsidRPr="00BA371D" w:rsidRDefault="00034FE9" w:rsidP="00C32999">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3621B45" w14:textId="47FB6078" w:rsidR="00C32999" w:rsidRPr="00BA371D" w:rsidRDefault="00C32999" w:rsidP="00C32999">
            <w:pPr>
              <w:pStyle w:val="NoSpacing"/>
              <w:jc w:val="both"/>
              <w:rPr>
                <w:rFonts w:asciiTheme="minorHAnsi" w:eastAsia="Calibri" w:hAnsiTheme="minorHAnsi" w:cstheme="minorHAnsi"/>
                <w:b/>
              </w:rPr>
            </w:pPr>
          </w:p>
        </w:tc>
        <w:tc>
          <w:tcPr>
            <w:tcW w:w="1275" w:type="dxa"/>
          </w:tcPr>
          <w:p w14:paraId="25BCFD0F"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E44FDDE" w14:textId="77777777" w:rsidR="00C32999" w:rsidRPr="00BA371D" w:rsidRDefault="00C32999" w:rsidP="00C32999">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C32999" w:rsidRPr="00BA371D" w14:paraId="12BF168B" w14:textId="77777777" w:rsidTr="00750AF8">
        <w:tc>
          <w:tcPr>
            <w:tcW w:w="2244" w:type="dxa"/>
          </w:tcPr>
          <w:p w14:paraId="31C55058" w14:textId="2581C2CA" w:rsidR="00C32999" w:rsidRPr="00BA371D" w:rsidRDefault="002C2C77" w:rsidP="00C3299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tc>
        <w:tc>
          <w:tcPr>
            <w:tcW w:w="2126" w:type="dxa"/>
          </w:tcPr>
          <w:p w14:paraId="79A80007" w14:textId="77777777" w:rsidR="00C32999" w:rsidRPr="00BA371D" w:rsidRDefault="00C32999" w:rsidP="00C32999">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3D16185C" w14:textId="33AA40B9" w:rsidR="00C32999" w:rsidRPr="00BA371D" w:rsidRDefault="00C32999" w:rsidP="00C32999">
            <w:pPr>
              <w:pStyle w:val="Default"/>
              <w:jc w:val="both"/>
              <w:rPr>
                <w:rFonts w:asciiTheme="minorHAnsi" w:eastAsia="Calibri" w:hAnsiTheme="minorHAnsi" w:cstheme="minorHAnsi"/>
                <w:color w:val="auto"/>
                <w:lang w:val="en-GB"/>
              </w:rPr>
            </w:pPr>
          </w:p>
        </w:tc>
        <w:tc>
          <w:tcPr>
            <w:tcW w:w="1275" w:type="dxa"/>
          </w:tcPr>
          <w:p w14:paraId="13B1592A" w14:textId="77777777" w:rsidR="00C32999" w:rsidRPr="00BA371D" w:rsidRDefault="00C32999" w:rsidP="00C32999">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15B66EA3" w14:textId="77777777" w:rsidR="00C32999" w:rsidRPr="00BA371D" w:rsidRDefault="00C32999" w:rsidP="00C32999">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2C2C77" w:rsidRPr="00BA371D" w14:paraId="22BA6F18" w14:textId="77777777" w:rsidTr="00750AF8">
        <w:tc>
          <w:tcPr>
            <w:tcW w:w="2244" w:type="dxa"/>
          </w:tcPr>
          <w:p w14:paraId="47D0963B" w14:textId="118B1FA1" w:rsidR="002C2C77" w:rsidRPr="00BA371D" w:rsidRDefault="002C2C77" w:rsidP="002C2C7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28203711" w14:textId="76505F19" w:rsidR="002C2C77" w:rsidRPr="00BA371D" w:rsidRDefault="002C2C77" w:rsidP="002C2C7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76ED54A6" w14:textId="045D4715" w:rsidR="002C2C77" w:rsidRPr="00BA371D" w:rsidRDefault="002C2C77" w:rsidP="002C2C77">
            <w:pPr>
              <w:pStyle w:val="Default"/>
              <w:jc w:val="both"/>
              <w:rPr>
                <w:rFonts w:asciiTheme="minorHAnsi" w:eastAsia="Calibri" w:hAnsiTheme="minorHAnsi" w:cstheme="minorHAnsi"/>
                <w:color w:val="auto"/>
                <w:lang w:val="en-GB"/>
              </w:rPr>
            </w:pPr>
          </w:p>
        </w:tc>
        <w:tc>
          <w:tcPr>
            <w:tcW w:w="1275" w:type="dxa"/>
          </w:tcPr>
          <w:p w14:paraId="09D55D78" w14:textId="1011D611" w:rsidR="002C2C77" w:rsidRPr="00BA371D" w:rsidRDefault="002C2C77" w:rsidP="002C2C7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596F6D21" w14:textId="2744F31E" w:rsidR="002C2C77" w:rsidRPr="00BA371D" w:rsidRDefault="002C2C77" w:rsidP="002C2C77">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75206B" w:rsidRPr="00BA371D" w14:paraId="1C1FFC79" w14:textId="77777777" w:rsidTr="00750AF8">
        <w:tc>
          <w:tcPr>
            <w:tcW w:w="2244" w:type="dxa"/>
          </w:tcPr>
          <w:p w14:paraId="3A5981E9" w14:textId="7AF8FC04" w:rsidR="0075206B" w:rsidRPr="00BA371D" w:rsidRDefault="0075206B" w:rsidP="0075206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Pincode</w:t>
            </w:r>
            <w:r w:rsidRPr="00BA371D">
              <w:rPr>
                <w:rFonts w:asciiTheme="minorHAnsi" w:hAnsiTheme="minorHAnsi" w:cstheme="minorHAnsi"/>
                <w:color w:val="FF0000"/>
              </w:rPr>
              <w:t>*</w:t>
            </w:r>
          </w:p>
        </w:tc>
        <w:tc>
          <w:tcPr>
            <w:tcW w:w="2126" w:type="dxa"/>
          </w:tcPr>
          <w:p w14:paraId="16D99C51" w14:textId="71BDDFED" w:rsidR="0075206B" w:rsidRPr="00BA371D" w:rsidRDefault="0075206B" w:rsidP="0075206B">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354E8CA5" w14:textId="46750232" w:rsidR="0075206B" w:rsidRPr="00BA371D" w:rsidRDefault="0075206B" w:rsidP="0075206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 cannot be blank</w:t>
            </w:r>
          </w:p>
        </w:tc>
        <w:tc>
          <w:tcPr>
            <w:tcW w:w="1275" w:type="dxa"/>
          </w:tcPr>
          <w:p w14:paraId="217658C8" w14:textId="1C448475" w:rsidR="0075206B" w:rsidRPr="00BA371D" w:rsidRDefault="0075206B" w:rsidP="0075206B">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438A508" w14:textId="0B9A2BA3" w:rsidR="0075206B" w:rsidRPr="00BA371D" w:rsidRDefault="0075206B" w:rsidP="0075206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AB4BCA" w:rsidRPr="00BA371D" w14:paraId="63E0E26D" w14:textId="77777777" w:rsidTr="00750AF8">
        <w:tc>
          <w:tcPr>
            <w:tcW w:w="2244" w:type="dxa"/>
          </w:tcPr>
          <w:p w14:paraId="6D87F21C" w14:textId="7BD60F6B" w:rsidR="00AB4BCA" w:rsidRPr="00BA371D" w:rsidRDefault="00AB4BCA" w:rsidP="00AB4BC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tc>
        <w:tc>
          <w:tcPr>
            <w:tcW w:w="2126" w:type="dxa"/>
          </w:tcPr>
          <w:p w14:paraId="13600DFE" w14:textId="103BB58A" w:rsidR="00AB4BCA" w:rsidRPr="00BA371D" w:rsidRDefault="00AB4BCA" w:rsidP="00AB4BCA">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7057973" w14:textId="77777777" w:rsidR="00AB4BCA" w:rsidRPr="00BA371D" w:rsidRDefault="00AB4BCA" w:rsidP="00AB4BCA">
            <w:pPr>
              <w:pStyle w:val="Default"/>
              <w:jc w:val="both"/>
              <w:rPr>
                <w:rFonts w:asciiTheme="minorHAnsi" w:eastAsia="Calibri" w:hAnsiTheme="minorHAnsi" w:cstheme="minorHAnsi"/>
                <w:color w:val="auto"/>
                <w:lang w:val="en-GB"/>
              </w:rPr>
            </w:pPr>
          </w:p>
        </w:tc>
        <w:tc>
          <w:tcPr>
            <w:tcW w:w="1275" w:type="dxa"/>
          </w:tcPr>
          <w:p w14:paraId="5811291C" w14:textId="5DB0180B" w:rsidR="00AB4BCA" w:rsidRPr="00BA371D" w:rsidRDefault="00AB4BCA" w:rsidP="00AB4BCA">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5630C70" w14:textId="47975595" w:rsidR="00AB4BCA" w:rsidRPr="00BA371D" w:rsidRDefault="00AB4BCA" w:rsidP="00AB4BC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bl>
    <w:p w14:paraId="1C658F09" w14:textId="77777777" w:rsidR="00AA3CD5" w:rsidRPr="00BA371D" w:rsidRDefault="00AA3CD5" w:rsidP="00AA3CD5">
      <w:pPr>
        <w:pStyle w:val="NoSpacing"/>
        <w:jc w:val="both"/>
        <w:rPr>
          <w:rFonts w:asciiTheme="minorHAnsi" w:eastAsia="Calibri" w:hAnsiTheme="minorHAnsi" w:cstheme="minorHAnsi"/>
          <w:b/>
        </w:rPr>
      </w:pPr>
    </w:p>
    <w:p w14:paraId="7F2D0D87" w14:textId="77777777" w:rsidR="00AA3CD5" w:rsidRPr="00BA371D" w:rsidRDefault="00AA3CD5" w:rsidP="00AA3CD5">
      <w:pPr>
        <w:pStyle w:val="NoSpacing"/>
        <w:jc w:val="both"/>
        <w:rPr>
          <w:rFonts w:asciiTheme="minorHAnsi" w:eastAsia="Calibri" w:hAnsiTheme="minorHAnsi" w:cstheme="minorHAnsi"/>
          <w:b/>
        </w:rPr>
      </w:pPr>
    </w:p>
    <w:p w14:paraId="7E6CFC42" w14:textId="7440EADC" w:rsidR="00AA3CD5" w:rsidRPr="00930C4B" w:rsidRDefault="0093147F" w:rsidP="00AA3CD5">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Property</w:t>
      </w:r>
      <w:r w:rsidR="00AA3CD5" w:rsidRPr="00930C4B">
        <w:rPr>
          <w:rFonts w:asciiTheme="minorHAnsi" w:eastAsia="Times New Roman" w:hAnsiTheme="minorHAnsi" w:cstheme="minorHAnsi"/>
          <w:color w:val="2F5496"/>
          <w:sz w:val="28"/>
          <w:szCs w:val="24"/>
          <w:lang w:val="en-IN"/>
        </w:rPr>
        <w:t xml:space="preserve"> listing- View </w:t>
      </w:r>
      <w:r w:rsidRPr="00930C4B">
        <w:rPr>
          <w:rFonts w:asciiTheme="minorHAnsi" w:eastAsia="Times New Roman" w:hAnsiTheme="minorHAnsi" w:cstheme="minorHAnsi"/>
          <w:color w:val="2F5496"/>
          <w:sz w:val="28"/>
          <w:szCs w:val="24"/>
          <w:lang w:val="en-IN"/>
        </w:rPr>
        <w:t>Property</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AA3CD5" w:rsidRPr="00BA371D" w14:paraId="6E81722D" w14:textId="77777777" w:rsidTr="00750AF8">
        <w:trPr>
          <w:trHeight w:val="395"/>
        </w:trPr>
        <w:tc>
          <w:tcPr>
            <w:tcW w:w="2070" w:type="dxa"/>
            <w:shd w:val="clear" w:color="auto" w:fill="D0CECE" w:themeFill="background2" w:themeFillShade="E6"/>
          </w:tcPr>
          <w:p w14:paraId="361678D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1727D775" w14:textId="5EBB5651" w:rsidR="00AA3CD5" w:rsidRPr="00BA371D" w:rsidRDefault="00B10BF9"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w:t>
            </w:r>
            <w:r w:rsidR="00AA3CD5" w:rsidRPr="00BA371D">
              <w:rPr>
                <w:rFonts w:asciiTheme="minorHAnsi" w:eastAsia="Calibri" w:hAnsiTheme="minorHAnsi" w:cstheme="minorHAnsi"/>
                <w:color w:val="auto"/>
                <w:lang w:val="en-GB"/>
              </w:rPr>
              <w:t xml:space="preserve"> listing- View  Resource</w:t>
            </w:r>
          </w:p>
        </w:tc>
      </w:tr>
      <w:tr w:rsidR="00AA3CD5" w:rsidRPr="00BA371D" w14:paraId="1B276882" w14:textId="77777777" w:rsidTr="00750AF8">
        <w:trPr>
          <w:trHeight w:val="395"/>
        </w:trPr>
        <w:tc>
          <w:tcPr>
            <w:tcW w:w="2070" w:type="dxa"/>
          </w:tcPr>
          <w:p w14:paraId="77061DE8" w14:textId="77777777" w:rsidR="00AA3CD5" w:rsidRPr="00BA371D" w:rsidRDefault="00AA3CD5"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40B64D56"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CC1A00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1B25FB53" w14:textId="10FF95EB" w:rsidR="00AA3CD5" w:rsidRPr="00BA371D" w:rsidRDefault="00AA3CD5" w:rsidP="00E36EB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View </w:t>
            </w:r>
            <w:r w:rsidR="00E36EB5"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module</w:t>
            </w:r>
          </w:p>
        </w:tc>
      </w:tr>
      <w:tr w:rsidR="00AA3CD5" w:rsidRPr="00BA371D" w14:paraId="003E1BF5" w14:textId="77777777" w:rsidTr="00750AF8">
        <w:trPr>
          <w:trHeight w:val="395"/>
        </w:trPr>
        <w:tc>
          <w:tcPr>
            <w:tcW w:w="2070" w:type="dxa"/>
          </w:tcPr>
          <w:p w14:paraId="51E11665"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4325125C" w14:textId="41B2E827" w:rsidR="00AA3CD5" w:rsidRPr="00BA371D" w:rsidRDefault="00AA3CD5" w:rsidP="00B10BF9">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details of the selected </w:t>
            </w:r>
            <w:r w:rsidR="00B10BF9" w:rsidRPr="00BA371D">
              <w:rPr>
                <w:rFonts w:asciiTheme="minorHAnsi" w:hAnsiTheme="minorHAnsi" w:cstheme="minorHAnsi"/>
                <w:sz w:val="24"/>
                <w:szCs w:val="24"/>
              </w:rPr>
              <w:t>property</w:t>
            </w:r>
            <w:r w:rsidRPr="00BA371D">
              <w:rPr>
                <w:rFonts w:asciiTheme="minorHAnsi" w:hAnsiTheme="minorHAnsi" w:cstheme="minorHAnsi"/>
                <w:sz w:val="24"/>
                <w:szCs w:val="24"/>
              </w:rPr>
              <w:t xml:space="preserve"> from the list. </w:t>
            </w:r>
          </w:p>
        </w:tc>
      </w:tr>
      <w:tr w:rsidR="00AA3CD5" w:rsidRPr="00BA371D" w14:paraId="631D2574" w14:textId="77777777" w:rsidTr="00750AF8">
        <w:tc>
          <w:tcPr>
            <w:tcW w:w="2070" w:type="dxa"/>
          </w:tcPr>
          <w:p w14:paraId="69C332E2"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008400BE" w14:textId="1C7D7C4F"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w:t>
            </w:r>
            <w:r w:rsidR="00A07186" w:rsidRPr="00BA371D">
              <w:rPr>
                <w:rFonts w:asciiTheme="minorHAnsi" w:eastAsia="Calibri" w:hAnsiTheme="minorHAnsi" w:cstheme="minorHAnsi"/>
                <w:color w:val="auto"/>
                <w:lang w:val="en-GB"/>
              </w:rPr>
              <w:t>ser wants to view details of property</w:t>
            </w:r>
            <w:r w:rsidRPr="00BA371D">
              <w:rPr>
                <w:rFonts w:asciiTheme="minorHAnsi" w:eastAsia="Calibri" w:hAnsiTheme="minorHAnsi" w:cstheme="minorHAnsi"/>
                <w:color w:val="auto"/>
                <w:lang w:val="en-GB"/>
              </w:rPr>
              <w:t xml:space="preserve"> on the application.</w:t>
            </w:r>
          </w:p>
        </w:tc>
      </w:tr>
      <w:tr w:rsidR="00AA3CD5" w:rsidRPr="00BA371D" w14:paraId="09B57342" w14:textId="77777777" w:rsidTr="00750AF8">
        <w:tc>
          <w:tcPr>
            <w:tcW w:w="2070" w:type="dxa"/>
          </w:tcPr>
          <w:p w14:paraId="7032C854"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673C271D" w14:textId="5B5589E5" w:rsidR="00AA3CD5" w:rsidRPr="00BA371D" w:rsidRDefault="00AA3CD5" w:rsidP="00A07186">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 facilitated to v</w:t>
            </w:r>
            <w:r w:rsidR="00A07186" w:rsidRPr="00BA371D">
              <w:rPr>
                <w:rFonts w:asciiTheme="minorHAnsi" w:eastAsia="Calibri" w:hAnsiTheme="minorHAnsi" w:cstheme="minorHAnsi"/>
                <w:bCs/>
                <w:color w:val="auto"/>
                <w:lang w:val="en-GB"/>
              </w:rPr>
              <w:t>iew details of selected property</w:t>
            </w:r>
            <w:r w:rsidRPr="00BA371D">
              <w:rPr>
                <w:rFonts w:asciiTheme="minorHAnsi" w:eastAsia="Calibri" w:hAnsiTheme="minorHAnsi" w:cstheme="minorHAnsi"/>
                <w:bCs/>
                <w:color w:val="auto"/>
                <w:lang w:val="en-GB"/>
              </w:rPr>
              <w:t xml:space="preserve"> from the </w:t>
            </w:r>
            <w:r w:rsidR="00AD7862"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 xml:space="preserve"> listing page.  </w:t>
            </w:r>
          </w:p>
        </w:tc>
      </w:tr>
      <w:tr w:rsidR="00AA3CD5" w:rsidRPr="00BA371D" w14:paraId="70D689AE" w14:textId="77777777" w:rsidTr="00750AF8">
        <w:tc>
          <w:tcPr>
            <w:tcW w:w="2070" w:type="dxa"/>
          </w:tcPr>
          <w:p w14:paraId="111357C9"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2E1B8553"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AA3CD5" w:rsidRPr="00BA371D" w14:paraId="60F533AA" w14:textId="77777777" w:rsidTr="00750AF8">
        <w:tc>
          <w:tcPr>
            <w:tcW w:w="2070" w:type="dxa"/>
          </w:tcPr>
          <w:p w14:paraId="716CD1D1"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76BA37A2"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AA3CD5" w:rsidRPr="00BA371D" w14:paraId="7F59F5B3" w14:textId="77777777" w:rsidTr="00750AF8">
        <w:tc>
          <w:tcPr>
            <w:tcW w:w="2070" w:type="dxa"/>
          </w:tcPr>
          <w:p w14:paraId="39CBFDAA"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61CF34BA" w14:textId="2CDAEAB4"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view details of the resource by clicking on the “View” button from </w:t>
            </w:r>
            <w:r w:rsidR="00D53A10"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 xml:space="preserve">listing page. </w:t>
            </w:r>
          </w:p>
          <w:p w14:paraId="6526B8D5" w14:textId="31B8EA14"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redirected to “View</w:t>
            </w:r>
            <w:r w:rsidR="00D53A10" w:rsidRPr="00BA371D">
              <w:rPr>
                <w:rFonts w:asciiTheme="minorHAnsi" w:eastAsia="Calibri" w:hAnsiTheme="minorHAnsi" w:cstheme="minorHAnsi"/>
                <w:color w:val="auto"/>
                <w:lang w:val="en-GB"/>
              </w:rPr>
              <w:t xml:space="preserve"> Property</w:t>
            </w:r>
            <w:r w:rsidRPr="00BA371D">
              <w:rPr>
                <w:rFonts w:asciiTheme="minorHAnsi" w:eastAsia="Calibri" w:hAnsiTheme="minorHAnsi" w:cstheme="minorHAnsi"/>
                <w:color w:val="auto"/>
                <w:lang w:val="en-GB"/>
              </w:rPr>
              <w:t xml:space="preserve"> details” Page to view </w:t>
            </w:r>
            <w:r w:rsidR="00D53A10"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w:t>
            </w:r>
          </w:p>
          <w:p w14:paraId="198DA77C" w14:textId="08F42514"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767FFA"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Screen.</w:t>
            </w:r>
          </w:p>
          <w:p w14:paraId="6A5F0D4C" w14:textId="77777777" w:rsidR="00AA3CD5" w:rsidRPr="00BA371D" w:rsidRDefault="00AA3CD5" w:rsidP="00750AF8">
            <w:pPr>
              <w:pStyle w:val="Default"/>
              <w:jc w:val="both"/>
              <w:rPr>
                <w:rFonts w:asciiTheme="minorHAnsi" w:eastAsia="Calibri" w:hAnsiTheme="minorHAnsi" w:cstheme="minorHAnsi"/>
                <w:color w:val="auto"/>
                <w:lang w:val="en-GB"/>
              </w:rPr>
            </w:pPr>
          </w:p>
          <w:p w14:paraId="5B8E00DD" w14:textId="20EA0B3A"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details of the </w:t>
            </w:r>
            <w:r w:rsidR="008E145C"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in below sections:</w:t>
            </w:r>
          </w:p>
          <w:p w14:paraId="71C3F978" w14:textId="77777777" w:rsidR="00AA3CD5" w:rsidRPr="00BA371D" w:rsidRDefault="00AA3CD5" w:rsidP="00750AF8">
            <w:pPr>
              <w:pStyle w:val="Default"/>
              <w:jc w:val="both"/>
              <w:rPr>
                <w:rFonts w:asciiTheme="minorHAnsi" w:eastAsia="Calibri" w:hAnsiTheme="minorHAnsi" w:cstheme="minorHAnsi"/>
                <w:color w:val="auto"/>
                <w:lang w:val="en-GB"/>
              </w:rPr>
            </w:pPr>
          </w:p>
          <w:p w14:paraId="5CA2BE4D" w14:textId="77777777" w:rsidR="00A17358" w:rsidRPr="00BA371D" w:rsidRDefault="00A17358" w:rsidP="00A1735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 Details</w:t>
            </w:r>
          </w:p>
          <w:p w14:paraId="6A6B65EA" w14:textId="1240EA27" w:rsidR="00A17358" w:rsidRPr="00BA371D" w:rsidRDefault="00A17358" w:rsidP="00A1735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w:t>
            </w:r>
            <w:r w:rsidR="00FE6BA6" w:rsidRPr="00BA371D">
              <w:rPr>
                <w:rFonts w:asciiTheme="minorHAnsi" w:eastAsia="Calibri" w:hAnsiTheme="minorHAnsi" w:cstheme="minorHAnsi"/>
                <w:color w:val="auto"/>
                <w:lang w:val="en-GB"/>
              </w:rPr>
              <w:t xml:space="preserve">ser will be displayed with the </w:t>
            </w:r>
            <w:r w:rsidRPr="00BA371D">
              <w:rPr>
                <w:rFonts w:asciiTheme="minorHAnsi" w:eastAsia="Calibri" w:hAnsiTheme="minorHAnsi" w:cstheme="minorHAnsi"/>
                <w:color w:val="auto"/>
                <w:lang w:val="en-GB"/>
              </w:rPr>
              <w:t xml:space="preserve">screen which will be </w:t>
            </w:r>
            <w:r w:rsidR="00434E20" w:rsidRPr="00BA371D">
              <w:rPr>
                <w:rFonts w:asciiTheme="minorHAnsi" w:eastAsia="Calibri" w:hAnsiTheme="minorHAnsi" w:cstheme="minorHAnsi"/>
                <w:color w:val="auto"/>
                <w:lang w:val="en-GB"/>
              </w:rPr>
              <w:t>showing the</w:t>
            </w:r>
            <w:r w:rsidRPr="00BA371D">
              <w:rPr>
                <w:rFonts w:asciiTheme="minorHAnsi" w:eastAsia="Calibri" w:hAnsiTheme="minorHAnsi" w:cstheme="minorHAnsi"/>
                <w:color w:val="auto"/>
                <w:lang w:val="en-GB"/>
              </w:rPr>
              <w:t xml:space="preserve"> Property details. The data fields will include:</w:t>
            </w:r>
          </w:p>
          <w:p w14:paraId="3531A8F6"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Name</w:t>
            </w:r>
          </w:p>
          <w:p w14:paraId="4D2BAEDF"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p>
          <w:p w14:paraId="1FE0821F"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type Name</w:t>
            </w:r>
          </w:p>
          <w:p w14:paraId="02ECA254"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p w14:paraId="4B1C136F"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nit Type</w:t>
            </w:r>
          </w:p>
          <w:p w14:paraId="0F225588"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itional Units</w:t>
            </w:r>
          </w:p>
          <w:p w14:paraId="33380279"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Furnished</w:t>
            </w:r>
          </w:p>
          <w:p w14:paraId="06C39B0D"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Purpose of Valuation </w:t>
            </w:r>
          </w:p>
          <w:p w14:paraId="191FF2F4"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 Ft.)</w:t>
            </w:r>
          </w:p>
          <w:p w14:paraId="79B83B13"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 Meter)</w:t>
            </w:r>
          </w:p>
          <w:p w14:paraId="65747796"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ge of Construction</w:t>
            </w:r>
          </w:p>
          <w:p w14:paraId="401CA523"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25F7FBEB"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w:t>
            </w:r>
          </w:p>
          <w:p w14:paraId="358835CC"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 BAY Number</w:t>
            </w:r>
          </w:p>
          <w:p w14:paraId="45849B44"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p w14:paraId="0B455679" w14:textId="77777777" w:rsidR="00A17358" w:rsidRPr="00BA371D" w:rsidRDefault="00A17358" w:rsidP="00A1735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menities</w:t>
            </w:r>
          </w:p>
          <w:p w14:paraId="7E132078"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wimming pool</w:t>
            </w:r>
          </w:p>
          <w:p w14:paraId="3ED1847E"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tness centre or gym</w:t>
            </w:r>
          </w:p>
          <w:p w14:paraId="06D4BB01"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n-site laundry facilities</w:t>
            </w:r>
          </w:p>
          <w:p w14:paraId="2A16D80D"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centre</w:t>
            </w:r>
          </w:p>
          <w:p w14:paraId="496B3786"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ference room</w:t>
            </w:r>
          </w:p>
          <w:p w14:paraId="313DF07D"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 garage /valet parking</w:t>
            </w:r>
          </w:p>
          <w:p w14:paraId="303FB8F6"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layground or recreation area</w:t>
            </w:r>
          </w:p>
          <w:p w14:paraId="17A78F22"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et-friendly accommodations</w:t>
            </w:r>
          </w:p>
          <w:p w14:paraId="122AD60F"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i-Fi or high-speed internet access.</w:t>
            </w:r>
          </w:p>
          <w:p w14:paraId="1062B49A"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4-hour security or concierge service</w:t>
            </w:r>
          </w:p>
          <w:p w14:paraId="35B71F6F" w14:textId="77777777" w:rsidR="00A17358" w:rsidRPr="00BA371D" w:rsidRDefault="00A17358" w:rsidP="00A1735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n-site maintenance staff</w:t>
            </w:r>
          </w:p>
          <w:p w14:paraId="4D3DB499" w14:textId="77777777" w:rsidR="00A17358" w:rsidRPr="00BA371D" w:rsidRDefault="00A17358" w:rsidP="00A17358">
            <w:pPr>
              <w:pStyle w:val="Default"/>
              <w:jc w:val="both"/>
              <w:rPr>
                <w:rFonts w:asciiTheme="minorHAnsi" w:eastAsia="Calibri" w:hAnsiTheme="minorHAnsi" w:cstheme="minorHAnsi"/>
                <w:b/>
                <w:color w:val="auto"/>
                <w:u w:val="single"/>
                <w:lang w:val="en-GB"/>
              </w:rPr>
            </w:pPr>
          </w:p>
          <w:p w14:paraId="5346322A" w14:textId="77777777" w:rsidR="00A17358" w:rsidRPr="00BA371D" w:rsidRDefault="00A17358" w:rsidP="00A17358">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Location Details</w:t>
            </w:r>
          </w:p>
          <w:p w14:paraId="46FF5444" w14:textId="3913A281" w:rsidR="00A17358" w:rsidRPr="00BA371D" w:rsidRDefault="00A17358" w:rsidP="00A1735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screen which will be </w:t>
            </w:r>
            <w:r w:rsidR="003E7688" w:rsidRPr="00BA371D">
              <w:rPr>
                <w:rFonts w:asciiTheme="minorHAnsi" w:eastAsia="Calibri" w:hAnsiTheme="minorHAnsi" w:cstheme="minorHAnsi"/>
                <w:color w:val="auto"/>
                <w:lang w:val="en-GB"/>
              </w:rPr>
              <w:t>showing</w:t>
            </w:r>
            <w:r w:rsidRPr="00BA371D">
              <w:rPr>
                <w:rFonts w:asciiTheme="minorHAnsi" w:eastAsia="Calibri" w:hAnsiTheme="minorHAnsi" w:cstheme="minorHAnsi"/>
                <w:color w:val="auto"/>
                <w:lang w:val="en-GB"/>
              </w:rPr>
              <w:t xml:space="preserve"> the Location details. The data fields will include:</w:t>
            </w:r>
          </w:p>
          <w:p w14:paraId="4C509AD4"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4B50A6F5"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p>
          <w:p w14:paraId="7021ED14"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6090FD91"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355C93B2"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p>
          <w:p w14:paraId="3B9ADC58"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w:t>
            </w:r>
          </w:p>
          <w:p w14:paraId="3F03FD27"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17138B33"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63CFE8AF" w14:textId="77777777" w:rsidR="00A17358" w:rsidRPr="00BA371D" w:rsidRDefault="00A17358" w:rsidP="00A17358">
            <w:pPr>
              <w:pStyle w:val="Default"/>
              <w:numPr>
                <w:ilvl w:val="0"/>
                <w:numId w:val="41"/>
              </w:numPr>
              <w:jc w:val="both"/>
              <w:rPr>
                <w:rFonts w:asciiTheme="minorHAnsi" w:eastAsia="Calibri" w:hAnsiTheme="minorHAnsi" w:cstheme="minorHAnsi"/>
                <w:b/>
                <w:color w:val="auto"/>
                <w:u w:val="single"/>
                <w:lang w:val="en-GB"/>
              </w:rPr>
            </w:pPr>
            <w:r w:rsidRPr="00BA371D">
              <w:rPr>
                <w:rFonts w:asciiTheme="minorHAnsi" w:eastAsia="Calibri" w:hAnsiTheme="minorHAnsi" w:cstheme="minorHAnsi"/>
                <w:color w:val="auto"/>
                <w:lang w:val="en-GB"/>
              </w:rPr>
              <w:t>Pincode</w:t>
            </w:r>
          </w:p>
          <w:p w14:paraId="3A1E7484" w14:textId="77777777" w:rsidR="00A17358" w:rsidRPr="00BA371D" w:rsidRDefault="00A17358" w:rsidP="00A17358">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4431436D" w14:textId="77777777" w:rsidR="00AA3CD5" w:rsidRPr="00BA371D" w:rsidRDefault="00AA3CD5" w:rsidP="00750AF8">
            <w:pPr>
              <w:pStyle w:val="Default"/>
              <w:ind w:left="720"/>
              <w:jc w:val="both"/>
              <w:rPr>
                <w:rFonts w:asciiTheme="minorHAnsi" w:eastAsia="Calibri" w:hAnsiTheme="minorHAnsi" w:cstheme="minorHAnsi"/>
                <w:color w:val="auto"/>
                <w:lang w:val="en-GB"/>
              </w:rPr>
            </w:pPr>
          </w:p>
          <w:p w14:paraId="30F48431"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Edit” and “Back” on this screen.</w:t>
            </w:r>
          </w:p>
          <w:p w14:paraId="2F800C3E" w14:textId="18880BA6" w:rsidR="00AA3CD5" w:rsidRPr="00BA371D" w:rsidRDefault="00AA3CD5" w:rsidP="00750AF8">
            <w:pPr>
              <w:pStyle w:val="Default"/>
              <w:numPr>
                <w:ilvl w:val="0"/>
                <w:numId w:val="45"/>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lic</w:t>
            </w:r>
            <w:r w:rsidR="00817BEA" w:rsidRPr="00BA371D">
              <w:rPr>
                <w:rFonts w:asciiTheme="minorHAnsi" w:eastAsia="Calibri" w:hAnsiTheme="minorHAnsi" w:cstheme="minorHAnsi"/>
                <w:color w:val="auto"/>
                <w:lang w:val="en-GB"/>
              </w:rPr>
              <w:t>king on Edit button the property</w:t>
            </w:r>
            <w:r w:rsidRPr="00BA371D">
              <w:rPr>
                <w:rFonts w:asciiTheme="minorHAnsi" w:eastAsia="Calibri" w:hAnsiTheme="minorHAnsi" w:cstheme="minorHAnsi"/>
                <w:color w:val="auto"/>
                <w:lang w:val="en-GB"/>
              </w:rPr>
              <w:t xml:space="preserve"> details that are entered by the user will be editable. User will be redirected to the new screen as “Edit </w:t>
            </w:r>
            <w:r w:rsidR="00A60ED8"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 Refer use case </w:t>
            </w:r>
            <w:r w:rsidRPr="00BA371D">
              <w:rPr>
                <w:rFonts w:asciiTheme="minorHAnsi" w:eastAsia="Calibri" w:hAnsiTheme="minorHAnsi" w:cstheme="minorHAnsi"/>
                <w:color w:val="auto"/>
                <w:highlight w:val="yellow"/>
                <w:lang w:val="en-GB"/>
              </w:rPr>
              <w:t>1.1.</w:t>
            </w:r>
            <w:r w:rsidR="003416A0" w:rsidRPr="00BA371D">
              <w:rPr>
                <w:rFonts w:asciiTheme="minorHAnsi" w:eastAsia="Calibri" w:hAnsiTheme="minorHAnsi" w:cstheme="minorHAnsi"/>
                <w:color w:val="auto"/>
                <w:highlight w:val="yellow"/>
                <w:lang w:val="en-GB"/>
              </w:rPr>
              <w:t>7.3</w:t>
            </w:r>
          </w:p>
          <w:p w14:paraId="5E626217" w14:textId="77777777" w:rsidR="00AA3CD5" w:rsidRPr="00BA371D" w:rsidRDefault="00AA3CD5" w:rsidP="00750AF8">
            <w:pPr>
              <w:pStyle w:val="Default"/>
              <w:numPr>
                <w:ilvl w:val="0"/>
                <w:numId w:val="45"/>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Back button the user will be navigated to the previous screen.</w:t>
            </w:r>
          </w:p>
        </w:tc>
      </w:tr>
      <w:tr w:rsidR="00AA3CD5" w:rsidRPr="00BA371D" w14:paraId="7E9B3320" w14:textId="77777777" w:rsidTr="00750AF8">
        <w:trPr>
          <w:trHeight w:val="600"/>
        </w:trPr>
        <w:tc>
          <w:tcPr>
            <w:tcW w:w="2070" w:type="dxa"/>
          </w:tcPr>
          <w:p w14:paraId="3933E311"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69AD394" w14:textId="5D0CAB95"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09798C" w:rsidRPr="00BA371D">
              <w:rPr>
                <w:rFonts w:asciiTheme="minorHAnsi" w:eastAsia="Calibri" w:hAnsiTheme="minorHAnsi" w:cstheme="minorHAnsi"/>
                <w:bCs/>
                <w:color w:val="auto"/>
                <w:lang w:val="en-GB"/>
              </w:rPr>
              <w:t xml:space="preserve">Property </w:t>
            </w:r>
            <w:r w:rsidRPr="00BA371D">
              <w:rPr>
                <w:rFonts w:asciiTheme="minorHAnsi" w:eastAsia="Calibri" w:hAnsiTheme="minorHAnsi" w:cstheme="minorHAnsi"/>
                <w:bCs/>
                <w:color w:val="auto"/>
                <w:lang w:val="en-GB"/>
              </w:rPr>
              <w:t>listing page</w:t>
            </w:r>
          </w:p>
          <w:p w14:paraId="4CB3846B"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1DEBEACB"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AA3CD5" w:rsidRPr="00BA371D" w14:paraId="23662A0C" w14:textId="77777777" w:rsidTr="00750AF8">
        <w:tc>
          <w:tcPr>
            <w:tcW w:w="2070" w:type="dxa"/>
          </w:tcPr>
          <w:p w14:paraId="23055A79"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1F6C9393"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AA3CD5" w:rsidRPr="00BA371D" w14:paraId="3194D319" w14:textId="77777777" w:rsidTr="00750AF8">
        <w:tc>
          <w:tcPr>
            <w:tcW w:w="2070" w:type="dxa"/>
          </w:tcPr>
          <w:p w14:paraId="2167D851"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27E2599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3573319C" w14:textId="77777777" w:rsidR="00AA3CD5" w:rsidRPr="00BA371D" w:rsidRDefault="00AA3CD5" w:rsidP="00AA3CD5">
      <w:pPr>
        <w:rPr>
          <w:sz w:val="24"/>
          <w:szCs w:val="24"/>
          <w:lang w:val="en-IN"/>
        </w:rPr>
      </w:pPr>
    </w:p>
    <w:p w14:paraId="1F430B1C"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6A0DF80D" w14:textId="77777777" w:rsidR="00AA3CD5" w:rsidRPr="00BA371D" w:rsidRDefault="00AA3CD5" w:rsidP="00AA3CD5">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AA3CD5" w:rsidRPr="00BA371D" w14:paraId="0E6C3B75" w14:textId="77777777" w:rsidTr="00750AF8">
        <w:trPr>
          <w:trHeight w:val="395"/>
        </w:trPr>
        <w:tc>
          <w:tcPr>
            <w:tcW w:w="1984" w:type="dxa"/>
            <w:shd w:val="clear" w:color="auto" w:fill="D0CECE" w:themeFill="background2" w:themeFillShade="E6"/>
          </w:tcPr>
          <w:p w14:paraId="34F2047B"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43A2C2E4"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561B875C"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7924A8CA"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AA3CD5" w:rsidRPr="00BA371D" w14:paraId="288388E2" w14:textId="77777777" w:rsidTr="00750AF8">
        <w:tc>
          <w:tcPr>
            <w:tcW w:w="1984" w:type="dxa"/>
          </w:tcPr>
          <w:p w14:paraId="6931A489"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Edit </w:t>
            </w:r>
          </w:p>
        </w:tc>
        <w:tc>
          <w:tcPr>
            <w:tcW w:w="2410" w:type="dxa"/>
          </w:tcPr>
          <w:p w14:paraId="3081FBFB" w14:textId="0DF65725" w:rsidR="00AA3CD5" w:rsidRPr="00BA371D" w:rsidRDefault="00AA3CD5" w:rsidP="0009798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Edit </w:t>
            </w:r>
            <w:r w:rsidR="0009798C"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 xml:space="preserve"> details page where they will be facilitated to make changes to information that was added while adding new </w:t>
            </w:r>
            <w:r w:rsidR="0009798C"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 xml:space="preserve">. </w:t>
            </w:r>
          </w:p>
        </w:tc>
        <w:tc>
          <w:tcPr>
            <w:tcW w:w="2303" w:type="dxa"/>
          </w:tcPr>
          <w:p w14:paraId="05AC885B" w14:textId="77777777" w:rsidR="00AA3CD5" w:rsidRPr="00BA371D" w:rsidRDefault="00AA3CD5"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46F7B911" w14:textId="77777777" w:rsidR="00AA3CD5" w:rsidRPr="00BA371D" w:rsidRDefault="00AA3CD5"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r>
      <w:tr w:rsidR="00AA3CD5" w:rsidRPr="00BA371D" w14:paraId="75162859" w14:textId="77777777" w:rsidTr="00750AF8">
        <w:tc>
          <w:tcPr>
            <w:tcW w:w="1984" w:type="dxa"/>
          </w:tcPr>
          <w:p w14:paraId="5927196C"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Back</w:t>
            </w:r>
          </w:p>
        </w:tc>
        <w:tc>
          <w:tcPr>
            <w:tcW w:w="2410" w:type="dxa"/>
          </w:tcPr>
          <w:p w14:paraId="4C071D79" w14:textId="3603A49A"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edirects user t</w:t>
            </w:r>
            <w:r w:rsidR="00BC55E3" w:rsidRPr="00BA371D">
              <w:rPr>
                <w:rFonts w:asciiTheme="minorHAnsi" w:eastAsia="Calibri" w:hAnsiTheme="minorHAnsi" w:cstheme="minorHAnsi"/>
                <w:bCs/>
                <w:color w:val="auto"/>
                <w:lang w:val="en-GB"/>
              </w:rPr>
              <w:t>o previous page that is Property</w:t>
            </w:r>
            <w:r w:rsidRPr="00BA371D">
              <w:rPr>
                <w:rFonts w:asciiTheme="minorHAnsi" w:eastAsia="Calibri" w:hAnsiTheme="minorHAnsi" w:cstheme="minorHAnsi"/>
                <w:bCs/>
                <w:color w:val="auto"/>
                <w:lang w:val="en-GB"/>
              </w:rPr>
              <w:t xml:space="preserve"> listing page.</w:t>
            </w:r>
          </w:p>
        </w:tc>
        <w:tc>
          <w:tcPr>
            <w:tcW w:w="2303" w:type="dxa"/>
          </w:tcPr>
          <w:p w14:paraId="4802919C" w14:textId="77777777" w:rsidR="00AA3CD5" w:rsidRPr="00BA371D" w:rsidRDefault="00AA3CD5" w:rsidP="00750AF8">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2598E1AB" w14:textId="77777777" w:rsidR="00AA3CD5" w:rsidRPr="00BA371D" w:rsidRDefault="00AA3CD5" w:rsidP="00750AF8">
            <w:pPr>
              <w:pStyle w:val="NoSpacing"/>
              <w:jc w:val="both"/>
              <w:rPr>
                <w:rFonts w:asciiTheme="minorHAnsi" w:hAnsiTheme="minorHAnsi" w:cstheme="minorHAnsi"/>
              </w:rPr>
            </w:pPr>
            <w:r w:rsidRPr="00BA371D">
              <w:rPr>
                <w:rFonts w:asciiTheme="minorHAnsi" w:eastAsia="Calibri" w:hAnsiTheme="minorHAnsi" w:cstheme="minorHAnsi"/>
                <w:bCs/>
              </w:rPr>
              <w:t>None</w:t>
            </w:r>
          </w:p>
        </w:tc>
      </w:tr>
    </w:tbl>
    <w:p w14:paraId="6E16C641" w14:textId="77777777" w:rsidR="00AA3CD5" w:rsidRPr="00BA371D" w:rsidRDefault="00AA3CD5" w:rsidP="00AA3CD5">
      <w:pPr>
        <w:rPr>
          <w:sz w:val="24"/>
          <w:szCs w:val="24"/>
          <w:lang w:val="en-IN"/>
        </w:rPr>
      </w:pPr>
    </w:p>
    <w:p w14:paraId="7AC0A96A" w14:textId="77777777" w:rsidR="00AA3CD5" w:rsidRPr="00BA371D" w:rsidRDefault="00AA3CD5" w:rsidP="00AA3CD5">
      <w:pPr>
        <w:rPr>
          <w:sz w:val="24"/>
          <w:szCs w:val="24"/>
          <w:lang w:val="en-IN"/>
        </w:rPr>
      </w:pPr>
    </w:p>
    <w:p w14:paraId="4C3046D0" w14:textId="6183B487" w:rsidR="00AA3CD5" w:rsidRPr="00BA371D" w:rsidRDefault="00980D23" w:rsidP="00AA3CD5">
      <w:pPr>
        <w:pStyle w:val="Heading3"/>
        <w:numPr>
          <w:ilvl w:val="3"/>
          <w:numId w:val="1"/>
        </w:numPr>
        <w:rPr>
          <w:rFonts w:asciiTheme="minorHAnsi" w:eastAsia="Times New Roman" w:hAnsiTheme="minorHAnsi" w:cstheme="minorHAnsi"/>
          <w:color w:val="2F5496"/>
          <w:sz w:val="24"/>
          <w:szCs w:val="24"/>
          <w:lang w:val="en-IN"/>
        </w:rPr>
      </w:pPr>
      <w:r w:rsidRPr="00930C4B">
        <w:rPr>
          <w:rFonts w:asciiTheme="minorHAnsi" w:eastAsia="Times New Roman" w:hAnsiTheme="minorHAnsi" w:cstheme="minorHAnsi"/>
          <w:color w:val="2F5496"/>
          <w:sz w:val="28"/>
          <w:szCs w:val="24"/>
          <w:lang w:val="en-IN"/>
        </w:rPr>
        <w:t>Property</w:t>
      </w:r>
      <w:r w:rsidR="00AA3CD5" w:rsidRPr="00930C4B">
        <w:rPr>
          <w:rFonts w:asciiTheme="minorHAnsi" w:eastAsia="Times New Roman" w:hAnsiTheme="minorHAnsi" w:cstheme="minorHAnsi"/>
          <w:color w:val="2F5496"/>
          <w:sz w:val="28"/>
          <w:szCs w:val="24"/>
          <w:lang w:val="en-IN"/>
        </w:rPr>
        <w:t xml:space="preserve"> listin</w:t>
      </w:r>
      <w:r w:rsidR="00D228F4" w:rsidRPr="00930C4B">
        <w:rPr>
          <w:rFonts w:asciiTheme="minorHAnsi" w:eastAsia="Times New Roman" w:hAnsiTheme="minorHAnsi" w:cstheme="minorHAnsi"/>
          <w:color w:val="2F5496"/>
          <w:sz w:val="28"/>
          <w:szCs w:val="24"/>
          <w:lang w:val="en-IN"/>
        </w:rPr>
        <w:t>g- Edit Property Detail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AA3CD5" w:rsidRPr="00BA371D" w14:paraId="74D979C2" w14:textId="77777777" w:rsidTr="00750AF8">
        <w:trPr>
          <w:trHeight w:val="395"/>
        </w:trPr>
        <w:tc>
          <w:tcPr>
            <w:tcW w:w="2070" w:type="dxa"/>
            <w:shd w:val="clear" w:color="auto" w:fill="D0CECE" w:themeFill="background2" w:themeFillShade="E6"/>
          </w:tcPr>
          <w:p w14:paraId="7319646A"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302E21F5"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source listing- Add Resource</w:t>
            </w:r>
          </w:p>
        </w:tc>
      </w:tr>
      <w:tr w:rsidR="00AA3CD5" w:rsidRPr="00BA371D" w14:paraId="4B497B74" w14:textId="77777777" w:rsidTr="00750AF8">
        <w:trPr>
          <w:trHeight w:val="395"/>
        </w:trPr>
        <w:tc>
          <w:tcPr>
            <w:tcW w:w="2070" w:type="dxa"/>
          </w:tcPr>
          <w:p w14:paraId="56210BCD" w14:textId="77777777" w:rsidR="00AA3CD5" w:rsidRPr="00BA371D" w:rsidRDefault="00AA3CD5" w:rsidP="00750AF8">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4CCE88EB"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A678A38"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612E60EE" w14:textId="2144182C"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w:t>
            </w:r>
            <w:r w:rsidR="006C21DD" w:rsidRPr="00BA371D">
              <w:rPr>
                <w:rFonts w:asciiTheme="minorHAnsi" w:eastAsia="Calibri" w:hAnsiTheme="minorHAnsi" w:cstheme="minorHAnsi"/>
                <w:color w:val="auto"/>
                <w:lang w:val="en-GB"/>
              </w:rPr>
              <w:t>r has navigated to Edit Property</w:t>
            </w:r>
            <w:r w:rsidRPr="00BA371D">
              <w:rPr>
                <w:rFonts w:asciiTheme="minorHAnsi" w:eastAsia="Calibri" w:hAnsiTheme="minorHAnsi" w:cstheme="minorHAnsi"/>
                <w:color w:val="auto"/>
                <w:lang w:val="en-GB"/>
              </w:rPr>
              <w:t xml:space="preserve"> module</w:t>
            </w:r>
          </w:p>
        </w:tc>
      </w:tr>
      <w:tr w:rsidR="00AA3CD5" w:rsidRPr="00BA371D" w14:paraId="678C27C2" w14:textId="77777777" w:rsidTr="00750AF8">
        <w:trPr>
          <w:trHeight w:val="395"/>
        </w:trPr>
        <w:tc>
          <w:tcPr>
            <w:tcW w:w="2070" w:type="dxa"/>
          </w:tcPr>
          <w:p w14:paraId="5D11E7AE"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Post-Condition</w:t>
            </w:r>
          </w:p>
        </w:tc>
        <w:tc>
          <w:tcPr>
            <w:tcW w:w="6570" w:type="dxa"/>
          </w:tcPr>
          <w:p w14:paraId="12F1F68D" w14:textId="1EF0F4D1" w:rsidR="00AA3CD5" w:rsidRPr="00BA371D" w:rsidRDefault="00AA3CD5" w:rsidP="00750AF8">
            <w:pPr>
              <w:jc w:val="both"/>
              <w:rPr>
                <w:rFonts w:asciiTheme="minorHAnsi" w:hAnsiTheme="minorHAnsi" w:cstheme="minorHAnsi"/>
                <w:sz w:val="24"/>
                <w:szCs w:val="24"/>
              </w:rPr>
            </w:pPr>
            <w:r w:rsidRPr="00BA371D">
              <w:rPr>
                <w:rFonts w:asciiTheme="minorHAnsi" w:hAnsiTheme="minorHAnsi" w:cstheme="minorHAnsi"/>
                <w:sz w:val="24"/>
                <w:szCs w:val="24"/>
              </w:rPr>
              <w:t>Users will be able to Edit details of the selected</w:t>
            </w:r>
            <w:r w:rsidR="0092018A" w:rsidRPr="00BA371D">
              <w:rPr>
                <w:rFonts w:asciiTheme="minorHAnsi" w:hAnsiTheme="minorHAnsi" w:cstheme="minorHAnsi"/>
                <w:sz w:val="24"/>
                <w:szCs w:val="24"/>
              </w:rPr>
              <w:t xml:space="preserve"> property</w:t>
            </w:r>
            <w:r w:rsidRPr="00BA371D">
              <w:rPr>
                <w:rFonts w:asciiTheme="minorHAnsi" w:hAnsiTheme="minorHAnsi" w:cstheme="minorHAnsi"/>
                <w:sz w:val="24"/>
                <w:szCs w:val="24"/>
              </w:rPr>
              <w:t xml:space="preserve"> from the list. User will also be navigated to Edit details screen from View Details page after clicking on “Edit” button.</w:t>
            </w:r>
          </w:p>
        </w:tc>
      </w:tr>
      <w:tr w:rsidR="00AA3CD5" w:rsidRPr="00BA371D" w14:paraId="2F89537E" w14:textId="77777777" w:rsidTr="00750AF8">
        <w:tc>
          <w:tcPr>
            <w:tcW w:w="2070" w:type="dxa"/>
          </w:tcPr>
          <w:p w14:paraId="06DE2196"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12BB1E62" w14:textId="68ACCA97" w:rsidR="00AA3CD5" w:rsidRPr="00BA371D" w:rsidRDefault="00AA3CD5" w:rsidP="00F9324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edit details of </w:t>
            </w:r>
            <w:r w:rsidR="00F9324E"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on the application.</w:t>
            </w:r>
          </w:p>
        </w:tc>
      </w:tr>
      <w:tr w:rsidR="00AA3CD5" w:rsidRPr="00BA371D" w14:paraId="7ADED52C" w14:textId="77777777" w:rsidTr="00750AF8">
        <w:tc>
          <w:tcPr>
            <w:tcW w:w="2070" w:type="dxa"/>
          </w:tcPr>
          <w:p w14:paraId="4254E3F6"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DBA3061" w14:textId="4F2D90FC" w:rsidR="00AA3CD5" w:rsidRPr="00BA371D" w:rsidRDefault="00AA3CD5" w:rsidP="00F9324E">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edit details of selected </w:t>
            </w:r>
            <w:r w:rsidR="00F9324E" w:rsidRPr="00BA371D">
              <w:rPr>
                <w:rFonts w:asciiTheme="minorHAnsi" w:eastAsia="Calibri" w:hAnsiTheme="minorHAnsi" w:cstheme="minorHAnsi"/>
                <w:bCs/>
                <w:color w:val="auto"/>
                <w:lang w:val="en-GB"/>
              </w:rPr>
              <w:t xml:space="preserve">property </w:t>
            </w:r>
            <w:r w:rsidRPr="00BA371D">
              <w:rPr>
                <w:rFonts w:asciiTheme="minorHAnsi" w:eastAsia="Calibri" w:hAnsiTheme="minorHAnsi" w:cstheme="minorHAnsi"/>
                <w:bCs/>
                <w:color w:val="auto"/>
                <w:lang w:val="en-GB"/>
              </w:rPr>
              <w:t xml:space="preserve">from the </w:t>
            </w:r>
            <w:r w:rsidR="00F9324E"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 xml:space="preserve"> listing page. User will also be navigated to Edit details screen from View Details page after clicking on “Edit” button.</w:t>
            </w:r>
          </w:p>
        </w:tc>
      </w:tr>
      <w:tr w:rsidR="00AA3CD5" w:rsidRPr="00BA371D" w14:paraId="1749806A" w14:textId="77777777" w:rsidTr="00750AF8">
        <w:tc>
          <w:tcPr>
            <w:tcW w:w="2070" w:type="dxa"/>
          </w:tcPr>
          <w:p w14:paraId="51A4F451"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403DA0AA"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AA3CD5" w:rsidRPr="00BA371D" w14:paraId="54009843" w14:textId="77777777" w:rsidTr="00750AF8">
        <w:tc>
          <w:tcPr>
            <w:tcW w:w="2070" w:type="dxa"/>
          </w:tcPr>
          <w:p w14:paraId="79D01023"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3E08004E"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AA3CD5" w:rsidRPr="00BA371D" w14:paraId="1A95271C" w14:textId="77777777" w:rsidTr="00750AF8">
        <w:tc>
          <w:tcPr>
            <w:tcW w:w="2070" w:type="dxa"/>
          </w:tcPr>
          <w:p w14:paraId="35DE19B5"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248D06A7" w14:textId="50BD3AE4"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will be able</w:t>
            </w:r>
            <w:r w:rsidR="008B74E1" w:rsidRPr="00BA371D">
              <w:rPr>
                <w:rFonts w:asciiTheme="minorHAnsi" w:eastAsia="Calibri" w:hAnsiTheme="minorHAnsi" w:cstheme="minorHAnsi"/>
                <w:color w:val="auto"/>
                <w:lang w:val="en-GB"/>
              </w:rPr>
              <w:t xml:space="preserve"> to edit details of the property</w:t>
            </w:r>
            <w:r w:rsidRPr="00BA371D">
              <w:rPr>
                <w:rFonts w:asciiTheme="minorHAnsi" w:eastAsia="Calibri" w:hAnsiTheme="minorHAnsi" w:cstheme="minorHAnsi"/>
                <w:color w:val="auto"/>
                <w:lang w:val="en-GB"/>
              </w:rPr>
              <w:t xml:space="preserve"> by clicking on the “Edit” button from </w:t>
            </w:r>
            <w:r w:rsidR="008B74E1"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 xml:space="preserve">listing page and View </w:t>
            </w:r>
            <w:r w:rsidR="008B74E1"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page.</w:t>
            </w:r>
          </w:p>
          <w:p w14:paraId="5144FC99" w14:textId="3768D16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Edit </w:t>
            </w:r>
            <w:r w:rsidR="008B74E1"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 xml:space="preserve">details” Page to edit </w:t>
            </w:r>
            <w:r w:rsidR="008B74E1"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details.</w:t>
            </w:r>
          </w:p>
          <w:p w14:paraId="5E9B61CE" w14:textId="58298968"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8B74E1"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Screen.</w:t>
            </w:r>
          </w:p>
          <w:p w14:paraId="0A040F14" w14:textId="61C3D289"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the </w:t>
            </w:r>
            <w:r w:rsidR="008B74E1" w:rsidRPr="00BA371D">
              <w:rPr>
                <w:rFonts w:asciiTheme="minorHAnsi" w:eastAsia="Calibri" w:hAnsiTheme="minorHAnsi" w:cstheme="minorHAnsi"/>
                <w:color w:val="auto"/>
                <w:lang w:val="en-GB"/>
              </w:rPr>
              <w:t>details of the selected property</w:t>
            </w:r>
            <w:r w:rsidRPr="00BA371D">
              <w:rPr>
                <w:rFonts w:asciiTheme="minorHAnsi" w:eastAsia="Calibri" w:hAnsiTheme="minorHAnsi" w:cstheme="minorHAnsi"/>
                <w:color w:val="auto"/>
                <w:lang w:val="en-GB"/>
              </w:rPr>
              <w:t xml:space="preserve">. </w:t>
            </w:r>
          </w:p>
          <w:p w14:paraId="58C333AD" w14:textId="77777777" w:rsidR="00AA3CD5" w:rsidRPr="00BA371D" w:rsidRDefault="00AA3CD5" w:rsidP="00750AF8">
            <w:pPr>
              <w:pStyle w:val="Default"/>
              <w:jc w:val="both"/>
              <w:rPr>
                <w:rFonts w:asciiTheme="minorHAnsi" w:eastAsia="Calibri" w:hAnsiTheme="minorHAnsi" w:cstheme="minorHAnsi"/>
                <w:color w:val="auto"/>
                <w:lang w:val="en-GB"/>
              </w:rPr>
            </w:pPr>
          </w:p>
          <w:p w14:paraId="592E0A93" w14:textId="3DCE192F"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w:t>
            </w:r>
            <w:r w:rsidR="00817BEA" w:rsidRPr="00BA371D">
              <w:rPr>
                <w:rFonts w:asciiTheme="minorHAnsi" w:eastAsia="Calibri" w:hAnsiTheme="minorHAnsi" w:cstheme="minorHAnsi"/>
                <w:color w:val="auto"/>
                <w:lang w:val="en-GB"/>
              </w:rPr>
              <w:t>edit the details of the property</w:t>
            </w:r>
            <w:r w:rsidRPr="00BA371D">
              <w:rPr>
                <w:rFonts w:asciiTheme="minorHAnsi" w:eastAsia="Calibri" w:hAnsiTheme="minorHAnsi" w:cstheme="minorHAnsi"/>
                <w:color w:val="auto"/>
                <w:lang w:val="en-GB"/>
              </w:rPr>
              <w:t xml:space="preserve"> in below sections:</w:t>
            </w:r>
          </w:p>
          <w:p w14:paraId="56589466" w14:textId="77777777" w:rsidR="00AA3CD5" w:rsidRPr="00BA371D" w:rsidRDefault="00AA3CD5" w:rsidP="00750AF8">
            <w:pPr>
              <w:pStyle w:val="Default"/>
              <w:jc w:val="both"/>
              <w:rPr>
                <w:rFonts w:asciiTheme="minorHAnsi" w:eastAsia="Calibri" w:hAnsiTheme="minorHAnsi" w:cstheme="minorHAnsi"/>
                <w:color w:val="auto"/>
                <w:lang w:val="en-GB"/>
              </w:rPr>
            </w:pPr>
          </w:p>
          <w:p w14:paraId="55B54E5E" w14:textId="77777777" w:rsidR="00434E20" w:rsidRPr="00BA371D" w:rsidRDefault="00434E20" w:rsidP="00434E2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 Details</w:t>
            </w:r>
          </w:p>
          <w:p w14:paraId="278C6084" w14:textId="0C7B8DAD" w:rsidR="00434E20" w:rsidRPr="00BA371D" w:rsidRDefault="00434E20" w:rsidP="00434E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ere they will be able to make changes to the Property details. The data fields will include:</w:t>
            </w:r>
          </w:p>
          <w:p w14:paraId="4F5F5ECD"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Name</w:t>
            </w:r>
          </w:p>
          <w:p w14:paraId="18C4B6D1"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p>
          <w:p w14:paraId="4DA62952"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type Name</w:t>
            </w:r>
          </w:p>
          <w:p w14:paraId="7A8C0DDF"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p w14:paraId="69FD111B"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nit Type</w:t>
            </w:r>
          </w:p>
          <w:p w14:paraId="2C8624A2"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itional Units</w:t>
            </w:r>
          </w:p>
          <w:p w14:paraId="31381CF1"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urnished</w:t>
            </w:r>
          </w:p>
          <w:p w14:paraId="50BB04F8"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Purpose of Valuation </w:t>
            </w:r>
          </w:p>
          <w:p w14:paraId="31BA7982"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 Ft.)</w:t>
            </w:r>
          </w:p>
          <w:p w14:paraId="59D43AC7"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Sq. Meter)</w:t>
            </w:r>
          </w:p>
          <w:p w14:paraId="3DDFDA3B"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ge of Construction</w:t>
            </w:r>
          </w:p>
          <w:p w14:paraId="4FC3DF87"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28630C92"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Parking</w:t>
            </w:r>
          </w:p>
          <w:p w14:paraId="7AE5FE4C"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 BAY Number</w:t>
            </w:r>
          </w:p>
          <w:p w14:paraId="6459B1D4"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p w14:paraId="6007F48B" w14:textId="77777777" w:rsidR="00434E20" w:rsidRPr="00BA371D" w:rsidRDefault="00434E20" w:rsidP="00434E2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menities</w:t>
            </w:r>
          </w:p>
          <w:p w14:paraId="2C3D733B"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wimming pool</w:t>
            </w:r>
          </w:p>
          <w:p w14:paraId="4C7A6624"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tness centre or gym</w:t>
            </w:r>
          </w:p>
          <w:p w14:paraId="0EAD4667"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n-site laundry facilities</w:t>
            </w:r>
          </w:p>
          <w:p w14:paraId="2872904C"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centre</w:t>
            </w:r>
          </w:p>
          <w:p w14:paraId="4E1673E6"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ference room</w:t>
            </w:r>
          </w:p>
          <w:p w14:paraId="4E69128C"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 garage /valet parking</w:t>
            </w:r>
          </w:p>
          <w:p w14:paraId="2FF97674"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layground or recreation area</w:t>
            </w:r>
          </w:p>
          <w:p w14:paraId="104201B5"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et-friendly accommodations</w:t>
            </w:r>
          </w:p>
          <w:p w14:paraId="4F482DC2"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i-Fi or high-speed internet access.</w:t>
            </w:r>
          </w:p>
          <w:p w14:paraId="1F103D60"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4-hour security or concierge service</w:t>
            </w:r>
          </w:p>
          <w:p w14:paraId="4D0F53CE" w14:textId="77777777" w:rsidR="00434E20" w:rsidRPr="00BA371D" w:rsidRDefault="00434E20" w:rsidP="00434E20">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n-site maintenance staff</w:t>
            </w:r>
          </w:p>
          <w:p w14:paraId="600EEE0F" w14:textId="77777777" w:rsidR="00434E20" w:rsidRPr="00BA371D" w:rsidRDefault="00434E20" w:rsidP="00434E20">
            <w:pPr>
              <w:pStyle w:val="Default"/>
              <w:jc w:val="both"/>
              <w:rPr>
                <w:rFonts w:asciiTheme="minorHAnsi" w:eastAsia="Calibri" w:hAnsiTheme="minorHAnsi" w:cstheme="minorHAnsi"/>
                <w:b/>
                <w:color w:val="auto"/>
                <w:u w:val="single"/>
                <w:lang w:val="en-GB"/>
              </w:rPr>
            </w:pPr>
          </w:p>
          <w:p w14:paraId="37CFA8B1" w14:textId="77777777" w:rsidR="00434E20" w:rsidRPr="00BA371D" w:rsidRDefault="00434E20" w:rsidP="00434E2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Location Details</w:t>
            </w:r>
          </w:p>
          <w:p w14:paraId="34874FB7" w14:textId="10A04F8C" w:rsidR="00434E20" w:rsidRPr="00BA371D" w:rsidRDefault="00434E20" w:rsidP="00434E2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ere they will be able to make changes to the Location details. The data fields will include:</w:t>
            </w:r>
          </w:p>
          <w:p w14:paraId="4609E8E9"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p>
          <w:p w14:paraId="05390CCA"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p>
          <w:p w14:paraId="78AC4233"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p>
          <w:p w14:paraId="03748DCD"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p>
          <w:p w14:paraId="29709AE9"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p>
          <w:p w14:paraId="5FF3A147"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w:t>
            </w:r>
          </w:p>
          <w:p w14:paraId="207F0952"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4495512D"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2F5802A4" w14:textId="77777777" w:rsidR="00434E20" w:rsidRPr="00BA371D" w:rsidRDefault="00434E20" w:rsidP="00434E20">
            <w:pPr>
              <w:pStyle w:val="Default"/>
              <w:numPr>
                <w:ilvl w:val="0"/>
                <w:numId w:val="41"/>
              </w:numPr>
              <w:jc w:val="both"/>
              <w:rPr>
                <w:rFonts w:asciiTheme="minorHAnsi" w:eastAsia="Calibri" w:hAnsiTheme="minorHAnsi" w:cstheme="minorHAnsi"/>
                <w:b/>
                <w:color w:val="auto"/>
                <w:u w:val="single"/>
                <w:lang w:val="en-GB"/>
              </w:rPr>
            </w:pPr>
            <w:r w:rsidRPr="00BA371D">
              <w:rPr>
                <w:rFonts w:asciiTheme="minorHAnsi" w:eastAsia="Calibri" w:hAnsiTheme="minorHAnsi" w:cstheme="minorHAnsi"/>
                <w:color w:val="auto"/>
                <w:lang w:val="en-GB"/>
              </w:rPr>
              <w:t>Pincode</w:t>
            </w:r>
          </w:p>
          <w:p w14:paraId="5E6A1881" w14:textId="77777777" w:rsidR="00434E20" w:rsidRPr="00BA371D" w:rsidRDefault="00434E20" w:rsidP="00434E20">
            <w:pPr>
              <w:pStyle w:val="Default"/>
              <w:numPr>
                <w:ilvl w:val="0"/>
                <w:numId w:val="41"/>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14329852" w14:textId="77777777" w:rsidR="00AA3CD5" w:rsidRPr="00BA371D" w:rsidRDefault="00AA3CD5" w:rsidP="00750AF8">
            <w:pPr>
              <w:pStyle w:val="Default"/>
              <w:ind w:left="720"/>
              <w:jc w:val="both"/>
              <w:rPr>
                <w:rFonts w:asciiTheme="minorHAnsi" w:eastAsia="Calibri" w:hAnsiTheme="minorHAnsi" w:cstheme="minorHAnsi"/>
                <w:color w:val="auto"/>
                <w:lang w:val="en-GB"/>
              </w:rPr>
            </w:pPr>
          </w:p>
          <w:p w14:paraId="740A3988"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474E1C01" w14:textId="6AC5C3B6" w:rsidR="00AA3CD5" w:rsidRPr="00BA371D" w:rsidRDefault="00AA3CD5" w:rsidP="0007285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w:t>
            </w:r>
            <w:r w:rsidR="0007285A"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 that are entered by the user will be saved in the system and will be available in resource listing.</w:t>
            </w:r>
          </w:p>
        </w:tc>
      </w:tr>
      <w:tr w:rsidR="00AA3CD5" w:rsidRPr="00BA371D" w14:paraId="0A1A4B83" w14:textId="77777777" w:rsidTr="00750AF8">
        <w:trPr>
          <w:trHeight w:val="600"/>
        </w:trPr>
        <w:tc>
          <w:tcPr>
            <w:tcW w:w="2070" w:type="dxa"/>
          </w:tcPr>
          <w:p w14:paraId="670A215B"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0AAE8524" w14:textId="0602AE0A"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07285A" w:rsidRPr="00BA371D">
              <w:rPr>
                <w:rFonts w:asciiTheme="minorHAnsi" w:eastAsia="Calibri" w:hAnsiTheme="minorHAnsi" w:cstheme="minorHAnsi"/>
                <w:bCs/>
                <w:color w:val="auto"/>
                <w:lang w:val="en-GB"/>
              </w:rPr>
              <w:t>Property</w:t>
            </w:r>
            <w:r w:rsidRPr="00BA371D">
              <w:rPr>
                <w:rFonts w:asciiTheme="minorHAnsi" w:eastAsia="Calibri" w:hAnsiTheme="minorHAnsi" w:cstheme="minorHAnsi"/>
                <w:bCs/>
                <w:color w:val="auto"/>
                <w:lang w:val="en-GB"/>
              </w:rPr>
              <w:t xml:space="preserve"> listing page</w:t>
            </w:r>
          </w:p>
          <w:p w14:paraId="64366AD3"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16AD1C10" w14:textId="77777777" w:rsidR="00AA3CD5" w:rsidRPr="00BA371D" w:rsidRDefault="00AA3CD5" w:rsidP="00750AF8">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AA3CD5" w:rsidRPr="00BA371D" w14:paraId="348E66E0" w14:textId="77777777" w:rsidTr="00750AF8">
        <w:tc>
          <w:tcPr>
            <w:tcW w:w="2070" w:type="dxa"/>
          </w:tcPr>
          <w:p w14:paraId="2DCF8ED2"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0EA6EAE7"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AA3CD5" w:rsidRPr="00BA371D" w14:paraId="5FDC394A" w14:textId="77777777" w:rsidTr="00750AF8">
        <w:tc>
          <w:tcPr>
            <w:tcW w:w="2070" w:type="dxa"/>
          </w:tcPr>
          <w:p w14:paraId="560D79BD" w14:textId="77777777" w:rsidR="00AA3CD5" w:rsidRPr="00BA371D" w:rsidRDefault="00AA3CD5" w:rsidP="00750AF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Notifications </w:t>
            </w:r>
          </w:p>
        </w:tc>
        <w:tc>
          <w:tcPr>
            <w:tcW w:w="6570" w:type="dxa"/>
          </w:tcPr>
          <w:p w14:paraId="5E0423BF" w14:textId="77777777" w:rsidR="00AA3CD5" w:rsidRPr="00BA371D" w:rsidRDefault="00AA3CD5" w:rsidP="00750AF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1E8EC319" w14:textId="77777777" w:rsidR="00AA3CD5" w:rsidRPr="00BA371D" w:rsidRDefault="00AA3CD5" w:rsidP="00AA3CD5">
      <w:pPr>
        <w:rPr>
          <w:sz w:val="24"/>
          <w:szCs w:val="24"/>
          <w:lang w:val="en-IN"/>
        </w:rPr>
      </w:pPr>
    </w:p>
    <w:p w14:paraId="461ED12A" w14:textId="77777777" w:rsidR="005B6641" w:rsidRPr="00BA371D" w:rsidRDefault="005B6641" w:rsidP="005B6641">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274B0955" w14:textId="77777777" w:rsidR="005B6641" w:rsidRPr="00BA371D" w:rsidRDefault="005B6641" w:rsidP="005B6641">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5B6641" w:rsidRPr="00BA371D" w14:paraId="6E677E18" w14:textId="77777777" w:rsidTr="00BD64D0">
        <w:trPr>
          <w:trHeight w:val="395"/>
        </w:trPr>
        <w:tc>
          <w:tcPr>
            <w:tcW w:w="2233" w:type="dxa"/>
            <w:shd w:val="clear" w:color="auto" w:fill="D0CECE" w:themeFill="background2" w:themeFillShade="E6"/>
          </w:tcPr>
          <w:p w14:paraId="04B1C9E4"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339AD24C"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5582765D"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0903B5F0"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5B6641" w:rsidRPr="00BA371D" w14:paraId="7001841C" w14:textId="77777777" w:rsidTr="00BD64D0">
        <w:tc>
          <w:tcPr>
            <w:tcW w:w="2233" w:type="dxa"/>
          </w:tcPr>
          <w:p w14:paraId="135D4A9E" w14:textId="77777777" w:rsidR="005B6641" w:rsidRPr="00BA371D" w:rsidRDefault="005B6641" w:rsidP="00BD64D0">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7D045873" w14:textId="339309DC" w:rsidR="005B6641" w:rsidRPr="00BA371D" w:rsidRDefault="005B6641" w:rsidP="005B6641">
            <w:pPr>
              <w:pStyle w:val="Default"/>
              <w:jc w:val="both"/>
              <w:rPr>
                <w:rFonts w:asciiTheme="minorHAnsi" w:hAnsiTheme="minorHAnsi"/>
                <w:color w:val="auto"/>
                <w:lang w:val="en-GB"/>
              </w:rPr>
            </w:pPr>
            <w:r w:rsidRPr="00BA371D">
              <w:rPr>
                <w:rFonts w:asciiTheme="minorHAnsi" w:hAnsiTheme="minorHAnsi"/>
                <w:color w:val="auto"/>
                <w:lang w:val="en-GB"/>
              </w:rPr>
              <w:t>Once all the details of the Property has been updated by user, then on submit it will save all the data on to the system.</w:t>
            </w:r>
          </w:p>
        </w:tc>
        <w:tc>
          <w:tcPr>
            <w:tcW w:w="2232" w:type="dxa"/>
          </w:tcPr>
          <w:p w14:paraId="2AC237CD" w14:textId="25930453" w:rsidR="005B6641" w:rsidRPr="00BA371D" w:rsidRDefault="005B6641" w:rsidP="005B6641">
            <w:pPr>
              <w:pStyle w:val="NoSpacing"/>
              <w:jc w:val="both"/>
              <w:rPr>
                <w:rFonts w:asciiTheme="minorHAnsi" w:hAnsiTheme="minorHAnsi"/>
                <w:kern w:val="0"/>
              </w:rPr>
            </w:pPr>
            <w:r w:rsidRPr="00BA371D">
              <w:rPr>
                <w:rFonts w:asciiTheme="minorHAnsi" w:hAnsiTheme="minorHAnsi"/>
                <w:kern w:val="0"/>
              </w:rPr>
              <w:t>Updated property details will be displayed in the Property listing and valuation screens.</w:t>
            </w:r>
          </w:p>
        </w:tc>
        <w:tc>
          <w:tcPr>
            <w:tcW w:w="2232" w:type="dxa"/>
          </w:tcPr>
          <w:p w14:paraId="77E38F68" w14:textId="059AD3DA" w:rsidR="005B6641" w:rsidRPr="00BA371D" w:rsidRDefault="004E15B3" w:rsidP="004E15B3">
            <w:pPr>
              <w:pStyle w:val="NoSpacing"/>
              <w:jc w:val="both"/>
              <w:rPr>
                <w:rFonts w:asciiTheme="minorHAnsi" w:hAnsiTheme="minorHAnsi"/>
              </w:rPr>
            </w:pPr>
            <w:r w:rsidRPr="00BA371D">
              <w:rPr>
                <w:rFonts w:asciiTheme="minorHAnsi" w:hAnsiTheme="minorHAnsi"/>
              </w:rPr>
              <w:t>P</w:t>
            </w:r>
            <w:r w:rsidR="005B6641" w:rsidRPr="00BA371D">
              <w:rPr>
                <w:rFonts w:asciiTheme="minorHAnsi" w:hAnsiTheme="minorHAnsi"/>
              </w:rPr>
              <w:t xml:space="preserve">roperty </w:t>
            </w:r>
            <w:r w:rsidRPr="00BA371D">
              <w:rPr>
                <w:rFonts w:asciiTheme="minorHAnsi" w:hAnsiTheme="minorHAnsi"/>
              </w:rPr>
              <w:t xml:space="preserve">details updated </w:t>
            </w:r>
            <w:r w:rsidR="005B6641" w:rsidRPr="00BA371D">
              <w:rPr>
                <w:rFonts w:asciiTheme="minorHAnsi" w:hAnsiTheme="minorHAnsi"/>
              </w:rPr>
              <w:t>successfully.</w:t>
            </w:r>
          </w:p>
        </w:tc>
      </w:tr>
    </w:tbl>
    <w:p w14:paraId="053625C7" w14:textId="77777777" w:rsidR="005B6641" w:rsidRPr="00BA371D" w:rsidRDefault="005B6641" w:rsidP="005B6641">
      <w:pPr>
        <w:jc w:val="both"/>
        <w:rPr>
          <w:rFonts w:asciiTheme="minorHAnsi" w:hAnsiTheme="minorHAnsi" w:cstheme="minorHAnsi"/>
          <w:sz w:val="24"/>
          <w:szCs w:val="24"/>
          <w:lang w:val="en-IN"/>
        </w:rPr>
      </w:pPr>
    </w:p>
    <w:p w14:paraId="095403A9" w14:textId="77777777" w:rsidR="005B6641" w:rsidRPr="00BA371D" w:rsidRDefault="005B6641" w:rsidP="005B6641">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771D1EFE" w14:textId="77777777" w:rsidR="005B6641" w:rsidRPr="00BA371D" w:rsidRDefault="005B6641" w:rsidP="005B6641">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5B6641" w:rsidRPr="00BA371D" w14:paraId="70629631" w14:textId="77777777" w:rsidTr="00BD64D0">
        <w:trPr>
          <w:trHeight w:val="395"/>
        </w:trPr>
        <w:tc>
          <w:tcPr>
            <w:tcW w:w="2244" w:type="dxa"/>
            <w:shd w:val="clear" w:color="auto" w:fill="D0CECE" w:themeFill="background2" w:themeFillShade="E6"/>
          </w:tcPr>
          <w:p w14:paraId="333AE3BF"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753FD865" w14:textId="77777777" w:rsidR="005B6641" w:rsidRPr="00BA371D" w:rsidRDefault="005B6641" w:rsidP="00BD64D0">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2D5D9BDF"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7B31732E"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331C9C41"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6BA33CDB"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5B6641" w:rsidRPr="00BA371D" w14:paraId="63765AD6" w14:textId="77777777" w:rsidTr="00BD64D0">
        <w:tc>
          <w:tcPr>
            <w:tcW w:w="8906" w:type="dxa"/>
            <w:gridSpan w:val="5"/>
          </w:tcPr>
          <w:p w14:paraId="1128C0BA"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Property Details</w:t>
            </w:r>
          </w:p>
        </w:tc>
      </w:tr>
      <w:tr w:rsidR="005B6641" w:rsidRPr="00BA371D" w14:paraId="3B84F47B" w14:textId="77777777" w:rsidTr="00BD64D0">
        <w:tc>
          <w:tcPr>
            <w:tcW w:w="2244" w:type="dxa"/>
          </w:tcPr>
          <w:p w14:paraId="4E87B795" w14:textId="77777777" w:rsidR="005B6641" w:rsidRPr="00BA371D" w:rsidRDefault="005B6641" w:rsidP="00BD64D0">
            <w:pPr>
              <w:pStyle w:val="Default"/>
              <w:rPr>
                <w:rFonts w:asciiTheme="minorHAnsi" w:hAnsiTheme="minorHAnsi" w:cstheme="minorHAnsi"/>
                <w:color w:val="FF0000"/>
              </w:rPr>
            </w:pPr>
            <w:r w:rsidRPr="00BA371D">
              <w:rPr>
                <w:rFonts w:asciiTheme="minorHAnsi" w:hAnsiTheme="minorHAnsi" w:cstheme="minorHAnsi"/>
              </w:rPr>
              <w:t>Property Name</w:t>
            </w:r>
            <w:r w:rsidRPr="00BA371D">
              <w:rPr>
                <w:rFonts w:asciiTheme="minorHAnsi" w:hAnsiTheme="minorHAnsi" w:cstheme="minorHAnsi"/>
                <w:color w:val="FF0000"/>
              </w:rPr>
              <w:t>*</w:t>
            </w:r>
          </w:p>
        </w:tc>
        <w:tc>
          <w:tcPr>
            <w:tcW w:w="2126" w:type="dxa"/>
          </w:tcPr>
          <w:p w14:paraId="479AA1ED"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242CFED"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282F6DDF"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E96D562" w14:textId="77777777" w:rsidR="005B6641" w:rsidRPr="00BA371D" w:rsidRDefault="005B6641"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5B6641" w:rsidRPr="00BA371D" w14:paraId="4327A22E" w14:textId="77777777" w:rsidTr="00BD64D0">
        <w:tc>
          <w:tcPr>
            <w:tcW w:w="2244" w:type="dxa"/>
          </w:tcPr>
          <w:p w14:paraId="76A3F164"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r w:rsidRPr="00BA371D">
              <w:rPr>
                <w:rFonts w:asciiTheme="minorHAnsi" w:hAnsiTheme="minorHAnsi" w:cstheme="minorHAnsi"/>
                <w:color w:val="FF0000"/>
              </w:rPr>
              <w:t>*</w:t>
            </w:r>
          </w:p>
        </w:tc>
        <w:tc>
          <w:tcPr>
            <w:tcW w:w="2126" w:type="dxa"/>
          </w:tcPr>
          <w:p w14:paraId="0A7079F3"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1803130E"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Property type </w:t>
            </w:r>
          </w:p>
        </w:tc>
        <w:tc>
          <w:tcPr>
            <w:tcW w:w="1275" w:type="dxa"/>
          </w:tcPr>
          <w:p w14:paraId="48FEC745" w14:textId="77777777" w:rsidR="005B6641" w:rsidRPr="00BA371D" w:rsidRDefault="005B6641" w:rsidP="00BD64D0">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712F6AF8"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223B46D1" w14:textId="77777777" w:rsidTr="00BD64D0">
        <w:tc>
          <w:tcPr>
            <w:tcW w:w="2244" w:type="dxa"/>
          </w:tcPr>
          <w:p w14:paraId="6285A2BD"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type Name</w:t>
            </w:r>
            <w:r w:rsidRPr="00BA371D">
              <w:rPr>
                <w:rFonts w:asciiTheme="minorHAnsi" w:hAnsiTheme="minorHAnsi" w:cstheme="minorHAnsi"/>
                <w:color w:val="FF0000"/>
              </w:rPr>
              <w:t>*</w:t>
            </w:r>
          </w:p>
        </w:tc>
        <w:tc>
          <w:tcPr>
            <w:tcW w:w="2126" w:type="dxa"/>
          </w:tcPr>
          <w:p w14:paraId="3BC1194F"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79F4ADB5"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Property subtype</w:t>
            </w:r>
          </w:p>
        </w:tc>
        <w:tc>
          <w:tcPr>
            <w:tcW w:w="1275" w:type="dxa"/>
          </w:tcPr>
          <w:p w14:paraId="3AB8F9EE"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558FEFE"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6352B9E0" w14:textId="77777777" w:rsidTr="00BD64D0">
        <w:tc>
          <w:tcPr>
            <w:tcW w:w="2244" w:type="dxa"/>
          </w:tcPr>
          <w:p w14:paraId="57189305"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r w:rsidRPr="00BA371D">
              <w:rPr>
                <w:rFonts w:asciiTheme="minorHAnsi" w:hAnsiTheme="minorHAnsi" w:cstheme="minorHAnsi"/>
                <w:color w:val="FF0000"/>
              </w:rPr>
              <w:t>*</w:t>
            </w:r>
          </w:p>
        </w:tc>
        <w:tc>
          <w:tcPr>
            <w:tcW w:w="2126" w:type="dxa"/>
          </w:tcPr>
          <w:p w14:paraId="64CD1183"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A25C19B"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Type of Ownership</w:t>
            </w:r>
          </w:p>
        </w:tc>
        <w:tc>
          <w:tcPr>
            <w:tcW w:w="1275" w:type="dxa"/>
          </w:tcPr>
          <w:p w14:paraId="05812A2F"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73BFC81"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0C389B09" w14:textId="77777777" w:rsidTr="00BD64D0">
        <w:tc>
          <w:tcPr>
            <w:tcW w:w="2244" w:type="dxa"/>
          </w:tcPr>
          <w:p w14:paraId="77B1BE7B"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nit Type</w:t>
            </w:r>
            <w:r w:rsidRPr="00BA371D">
              <w:rPr>
                <w:rFonts w:asciiTheme="minorHAnsi" w:hAnsiTheme="minorHAnsi" w:cstheme="minorHAnsi"/>
                <w:color w:val="FF0000"/>
              </w:rPr>
              <w:t>*</w:t>
            </w:r>
          </w:p>
          <w:p w14:paraId="78E57B67" w14:textId="77777777" w:rsidR="005B6641" w:rsidRPr="00BA371D" w:rsidRDefault="005B6641" w:rsidP="00BD64D0">
            <w:pPr>
              <w:pStyle w:val="Default"/>
              <w:rPr>
                <w:rFonts w:asciiTheme="minorHAnsi" w:eastAsia="Calibri" w:hAnsiTheme="minorHAnsi" w:cstheme="minorHAnsi"/>
                <w:bCs/>
                <w:color w:val="auto"/>
                <w:lang w:val="en-GB"/>
              </w:rPr>
            </w:pPr>
          </w:p>
        </w:tc>
        <w:tc>
          <w:tcPr>
            <w:tcW w:w="2126" w:type="dxa"/>
          </w:tcPr>
          <w:p w14:paraId="16BC0F0A"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799A668"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Unit Type</w:t>
            </w:r>
          </w:p>
        </w:tc>
        <w:tc>
          <w:tcPr>
            <w:tcW w:w="1275" w:type="dxa"/>
          </w:tcPr>
          <w:p w14:paraId="6C91D153"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1184C6C"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2672E8A4" w14:textId="77777777" w:rsidTr="00BD64D0">
        <w:tc>
          <w:tcPr>
            <w:tcW w:w="2244" w:type="dxa"/>
          </w:tcPr>
          <w:p w14:paraId="72A06CE7"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itional Units</w:t>
            </w:r>
          </w:p>
          <w:p w14:paraId="0F7EC272" w14:textId="77777777" w:rsidR="005B6641" w:rsidRPr="00BA371D" w:rsidRDefault="005B6641" w:rsidP="00BD64D0">
            <w:pPr>
              <w:pStyle w:val="Default"/>
              <w:jc w:val="both"/>
              <w:rPr>
                <w:rFonts w:asciiTheme="minorHAnsi" w:eastAsia="Calibri" w:hAnsiTheme="minorHAnsi" w:cstheme="minorHAnsi"/>
                <w:color w:val="auto"/>
                <w:lang w:val="en-GB"/>
              </w:rPr>
            </w:pPr>
          </w:p>
        </w:tc>
        <w:tc>
          <w:tcPr>
            <w:tcW w:w="2126" w:type="dxa"/>
          </w:tcPr>
          <w:p w14:paraId="0CF651E1"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0AFDCA2" w14:textId="77777777" w:rsidR="005B6641" w:rsidRPr="00BA371D" w:rsidRDefault="005B6641" w:rsidP="00BD64D0">
            <w:pPr>
              <w:pStyle w:val="Default"/>
              <w:jc w:val="both"/>
              <w:rPr>
                <w:rFonts w:asciiTheme="minorHAnsi" w:eastAsia="Calibri" w:hAnsiTheme="minorHAnsi" w:cstheme="minorHAnsi"/>
                <w:color w:val="auto"/>
                <w:lang w:val="en-GB"/>
              </w:rPr>
            </w:pPr>
          </w:p>
        </w:tc>
        <w:tc>
          <w:tcPr>
            <w:tcW w:w="1275" w:type="dxa"/>
          </w:tcPr>
          <w:p w14:paraId="55B02005"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0C9529B"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42A0C695" w14:textId="77777777" w:rsidTr="00BD64D0">
        <w:tc>
          <w:tcPr>
            <w:tcW w:w="2244" w:type="dxa"/>
          </w:tcPr>
          <w:p w14:paraId="21539760"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urnished</w:t>
            </w:r>
            <w:r w:rsidRPr="00BA371D">
              <w:rPr>
                <w:rFonts w:asciiTheme="minorHAnsi" w:hAnsiTheme="minorHAnsi" w:cstheme="minorHAnsi"/>
                <w:color w:val="FF0000"/>
              </w:rPr>
              <w:t>*</w:t>
            </w:r>
          </w:p>
        </w:tc>
        <w:tc>
          <w:tcPr>
            <w:tcW w:w="2126" w:type="dxa"/>
          </w:tcPr>
          <w:p w14:paraId="1EE2EF68"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03071EBC"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if furnished or not</w:t>
            </w:r>
          </w:p>
        </w:tc>
        <w:tc>
          <w:tcPr>
            <w:tcW w:w="1275" w:type="dxa"/>
          </w:tcPr>
          <w:p w14:paraId="4332BD61"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C981D18"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6447B0B4" w14:textId="77777777" w:rsidTr="00BD64D0">
        <w:tc>
          <w:tcPr>
            <w:tcW w:w="2244" w:type="dxa"/>
          </w:tcPr>
          <w:p w14:paraId="2CEF2A0E"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Purpose of Valuation </w:t>
            </w:r>
          </w:p>
          <w:p w14:paraId="6E2D3273" w14:textId="77777777" w:rsidR="005B6641" w:rsidRPr="00BA371D" w:rsidRDefault="005B6641" w:rsidP="00BD64D0">
            <w:pPr>
              <w:pStyle w:val="Default"/>
              <w:jc w:val="both"/>
              <w:rPr>
                <w:rFonts w:asciiTheme="minorHAnsi" w:eastAsia="Calibri" w:hAnsiTheme="minorHAnsi" w:cstheme="minorHAnsi"/>
                <w:color w:val="auto"/>
                <w:lang w:val="en-GB"/>
              </w:rPr>
            </w:pPr>
          </w:p>
        </w:tc>
        <w:tc>
          <w:tcPr>
            <w:tcW w:w="2126" w:type="dxa"/>
          </w:tcPr>
          <w:p w14:paraId="56F55E09"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1E256DA4"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Purpose of valuation`</w:t>
            </w:r>
          </w:p>
        </w:tc>
        <w:tc>
          <w:tcPr>
            <w:tcW w:w="1275" w:type="dxa"/>
          </w:tcPr>
          <w:p w14:paraId="1CEBF569"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33285E7"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0F1FAF02" w14:textId="77777777" w:rsidTr="00BD64D0">
        <w:tc>
          <w:tcPr>
            <w:tcW w:w="2244" w:type="dxa"/>
          </w:tcPr>
          <w:p w14:paraId="2D52D5AA" w14:textId="24980232"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w:t>
            </w:r>
            <w:r w:rsidR="008376CC" w:rsidRPr="00BA371D">
              <w:rPr>
                <w:rFonts w:asciiTheme="minorHAnsi" w:eastAsia="Calibri" w:hAnsiTheme="minorHAnsi" w:cstheme="minorHAnsi"/>
                <w:color w:val="auto"/>
                <w:lang w:val="en-GB"/>
              </w:rPr>
              <w:t>Sq. Ft)</w:t>
            </w:r>
            <w:r w:rsidR="008376CC" w:rsidRPr="00BA371D">
              <w:rPr>
                <w:rFonts w:asciiTheme="minorHAnsi" w:hAnsiTheme="minorHAnsi" w:cstheme="minorHAnsi"/>
                <w:color w:val="FF0000"/>
              </w:rPr>
              <w:t xml:space="preserve"> *</w:t>
            </w:r>
          </w:p>
          <w:p w14:paraId="5DDBA04A" w14:textId="77777777" w:rsidR="005B6641" w:rsidRPr="00BA371D" w:rsidRDefault="005B6641" w:rsidP="00BD64D0">
            <w:pPr>
              <w:pStyle w:val="Default"/>
              <w:rPr>
                <w:rFonts w:asciiTheme="minorHAnsi" w:eastAsia="Calibri" w:hAnsiTheme="minorHAnsi" w:cstheme="minorHAnsi"/>
                <w:bCs/>
                <w:color w:val="auto"/>
                <w:lang w:val="en-GB"/>
              </w:rPr>
            </w:pPr>
          </w:p>
        </w:tc>
        <w:tc>
          <w:tcPr>
            <w:tcW w:w="2126" w:type="dxa"/>
          </w:tcPr>
          <w:p w14:paraId="4DA1264D"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3A4735A2"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t Up area cannot be blank</w:t>
            </w:r>
          </w:p>
        </w:tc>
        <w:tc>
          <w:tcPr>
            <w:tcW w:w="1275" w:type="dxa"/>
          </w:tcPr>
          <w:p w14:paraId="58E163A3"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9B8519C"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5D2EE37C" w14:textId="77777777" w:rsidTr="00BD64D0">
        <w:tc>
          <w:tcPr>
            <w:tcW w:w="2244" w:type="dxa"/>
          </w:tcPr>
          <w:p w14:paraId="4D899154"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Built up Area (Sq. Meter)</w:t>
            </w:r>
            <w:r w:rsidRPr="00BA371D">
              <w:rPr>
                <w:rFonts w:asciiTheme="minorHAnsi" w:hAnsiTheme="minorHAnsi" w:cstheme="minorHAnsi"/>
                <w:color w:val="FF0000"/>
              </w:rPr>
              <w:t>*</w:t>
            </w:r>
          </w:p>
        </w:tc>
        <w:tc>
          <w:tcPr>
            <w:tcW w:w="2126" w:type="dxa"/>
          </w:tcPr>
          <w:p w14:paraId="319926CC"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B722D6F" w14:textId="77777777" w:rsidR="005B6641" w:rsidRPr="00BA371D" w:rsidRDefault="005B6641" w:rsidP="00BD64D0">
            <w:pPr>
              <w:pStyle w:val="Default"/>
              <w:rPr>
                <w:rFonts w:asciiTheme="minorHAnsi" w:eastAsia="Calibri" w:hAnsiTheme="minorHAnsi" w:cstheme="minorHAnsi"/>
                <w:color w:val="auto"/>
                <w:lang w:val="en-GB"/>
              </w:rPr>
            </w:pPr>
          </w:p>
        </w:tc>
        <w:tc>
          <w:tcPr>
            <w:tcW w:w="1275" w:type="dxa"/>
          </w:tcPr>
          <w:p w14:paraId="4645E68C"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2AA5FEE"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4B166B9F" w14:textId="77777777" w:rsidTr="00BD64D0">
        <w:tc>
          <w:tcPr>
            <w:tcW w:w="2244" w:type="dxa"/>
          </w:tcPr>
          <w:p w14:paraId="6AD9E476"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ge of Construction</w:t>
            </w:r>
            <w:r w:rsidRPr="00BA371D">
              <w:rPr>
                <w:rFonts w:asciiTheme="minorHAnsi" w:hAnsiTheme="minorHAnsi" w:cstheme="minorHAnsi"/>
                <w:color w:val="FF0000"/>
              </w:rPr>
              <w:t>*</w:t>
            </w:r>
          </w:p>
        </w:tc>
        <w:tc>
          <w:tcPr>
            <w:tcW w:w="2126" w:type="dxa"/>
          </w:tcPr>
          <w:p w14:paraId="441E8099" w14:textId="77777777" w:rsidR="005B6641" w:rsidRPr="00BA371D" w:rsidRDefault="005B6641" w:rsidP="00BD64D0">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61383FA0"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Kindly select Age of construction </w:t>
            </w:r>
          </w:p>
        </w:tc>
        <w:tc>
          <w:tcPr>
            <w:tcW w:w="1275" w:type="dxa"/>
          </w:tcPr>
          <w:p w14:paraId="45EDD95B"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0B8580B"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2E5A42F8" w14:textId="77777777" w:rsidTr="00BD64D0">
        <w:tc>
          <w:tcPr>
            <w:tcW w:w="2244" w:type="dxa"/>
          </w:tcPr>
          <w:p w14:paraId="362B937F" w14:textId="77777777" w:rsidR="005B6641" w:rsidRPr="00BA371D" w:rsidRDefault="005B6641" w:rsidP="00BD64D0">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40C635B8" w14:textId="77777777" w:rsidR="005B6641" w:rsidRPr="00BA371D" w:rsidRDefault="005B6641" w:rsidP="00BD64D0">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0F07B1BB" w14:textId="77777777" w:rsidR="005B6641" w:rsidRPr="00BA371D" w:rsidRDefault="005B6641" w:rsidP="00BD64D0">
            <w:pPr>
              <w:pStyle w:val="Default"/>
              <w:rPr>
                <w:rFonts w:asciiTheme="minorHAnsi" w:eastAsia="Calibri" w:hAnsiTheme="minorHAnsi" w:cstheme="minorHAnsi"/>
                <w:color w:val="auto"/>
                <w:lang w:val="en-GB"/>
              </w:rPr>
            </w:pPr>
          </w:p>
        </w:tc>
        <w:tc>
          <w:tcPr>
            <w:tcW w:w="1275" w:type="dxa"/>
          </w:tcPr>
          <w:p w14:paraId="353A1D43"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1817460"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5B6641" w:rsidRPr="00BA371D" w14:paraId="55202CCC" w14:textId="77777777" w:rsidTr="00BD64D0">
        <w:tc>
          <w:tcPr>
            <w:tcW w:w="2244" w:type="dxa"/>
          </w:tcPr>
          <w:p w14:paraId="57C7F17E"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arking</w:t>
            </w:r>
          </w:p>
        </w:tc>
        <w:tc>
          <w:tcPr>
            <w:tcW w:w="2126" w:type="dxa"/>
          </w:tcPr>
          <w:p w14:paraId="2C8860F7"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06FCB6AE" w14:textId="77777777" w:rsidR="005B6641" w:rsidRPr="00BA371D" w:rsidRDefault="005B6641" w:rsidP="00BD64D0">
            <w:pPr>
              <w:pStyle w:val="Default"/>
              <w:rPr>
                <w:rFonts w:asciiTheme="minorHAnsi" w:eastAsia="Calibri" w:hAnsiTheme="minorHAnsi" w:cstheme="minorHAnsi"/>
                <w:color w:val="auto"/>
                <w:lang w:val="en-GB"/>
              </w:rPr>
            </w:pPr>
          </w:p>
        </w:tc>
        <w:tc>
          <w:tcPr>
            <w:tcW w:w="1275" w:type="dxa"/>
          </w:tcPr>
          <w:p w14:paraId="27F8E79C"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2DA2092"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19DE193B" w14:textId="77777777" w:rsidTr="00BD64D0">
        <w:tc>
          <w:tcPr>
            <w:tcW w:w="2244" w:type="dxa"/>
          </w:tcPr>
          <w:p w14:paraId="4E636AF2" w14:textId="77777777" w:rsidR="005B6641" w:rsidRPr="00BA371D" w:rsidRDefault="005B6641" w:rsidP="00BD64D0">
            <w:pPr>
              <w:rPr>
                <w:rFonts w:asciiTheme="minorHAnsi" w:hAnsiTheme="minorHAnsi" w:cstheme="minorHAnsi"/>
                <w:sz w:val="24"/>
                <w:szCs w:val="24"/>
              </w:rPr>
            </w:pPr>
            <w:r w:rsidRPr="00BA371D">
              <w:rPr>
                <w:rFonts w:asciiTheme="minorHAnsi" w:hAnsiTheme="minorHAnsi" w:cstheme="minorHAnsi"/>
                <w:sz w:val="24"/>
                <w:szCs w:val="24"/>
              </w:rPr>
              <w:t>Parking BAY Number</w:t>
            </w:r>
          </w:p>
        </w:tc>
        <w:tc>
          <w:tcPr>
            <w:tcW w:w="2126" w:type="dxa"/>
          </w:tcPr>
          <w:p w14:paraId="570AA1C6"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DED1D4B" w14:textId="77777777" w:rsidR="005B6641" w:rsidRPr="00BA371D" w:rsidRDefault="005B6641" w:rsidP="00BD64D0">
            <w:pPr>
              <w:pStyle w:val="Default"/>
              <w:rPr>
                <w:rFonts w:asciiTheme="minorHAnsi" w:eastAsia="Calibri" w:hAnsiTheme="minorHAnsi" w:cstheme="minorHAnsi"/>
                <w:color w:val="auto"/>
                <w:lang w:val="en-GB"/>
              </w:rPr>
            </w:pPr>
          </w:p>
        </w:tc>
        <w:tc>
          <w:tcPr>
            <w:tcW w:w="1275" w:type="dxa"/>
          </w:tcPr>
          <w:p w14:paraId="1C89A376"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75097D8"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19AB26E8" w14:textId="77777777" w:rsidTr="00BD64D0">
        <w:tc>
          <w:tcPr>
            <w:tcW w:w="2244" w:type="dxa"/>
          </w:tcPr>
          <w:p w14:paraId="787AA527" w14:textId="77777777" w:rsidR="005B6641" w:rsidRPr="00BA371D" w:rsidRDefault="005B6641" w:rsidP="00BD64D0">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Description</w:t>
            </w:r>
          </w:p>
        </w:tc>
        <w:tc>
          <w:tcPr>
            <w:tcW w:w="2126" w:type="dxa"/>
          </w:tcPr>
          <w:p w14:paraId="141EB644" w14:textId="77777777" w:rsidR="005B6641" w:rsidRPr="00BA371D" w:rsidRDefault="005B6641" w:rsidP="00BD64D0">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Textbox</w:t>
            </w:r>
          </w:p>
        </w:tc>
        <w:tc>
          <w:tcPr>
            <w:tcW w:w="2410" w:type="dxa"/>
          </w:tcPr>
          <w:p w14:paraId="79431429" w14:textId="77777777" w:rsidR="005B6641" w:rsidRPr="00BA371D" w:rsidRDefault="005B6641" w:rsidP="00BD64D0">
            <w:pPr>
              <w:pStyle w:val="Default"/>
              <w:rPr>
                <w:rFonts w:asciiTheme="minorHAnsi" w:eastAsia="Calibri" w:hAnsiTheme="minorHAnsi" w:cstheme="minorHAnsi"/>
                <w:color w:val="auto"/>
                <w:lang w:val="en-GB"/>
              </w:rPr>
            </w:pPr>
          </w:p>
        </w:tc>
        <w:tc>
          <w:tcPr>
            <w:tcW w:w="1275" w:type="dxa"/>
          </w:tcPr>
          <w:p w14:paraId="1D695159"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C627EE6"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6A9746E4" w14:textId="77777777" w:rsidTr="00BD64D0">
        <w:tc>
          <w:tcPr>
            <w:tcW w:w="2244" w:type="dxa"/>
          </w:tcPr>
          <w:p w14:paraId="560054BE"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menities</w:t>
            </w:r>
          </w:p>
        </w:tc>
        <w:tc>
          <w:tcPr>
            <w:tcW w:w="2126" w:type="dxa"/>
          </w:tcPr>
          <w:p w14:paraId="65BFDB48" w14:textId="77777777" w:rsidR="005B6641" w:rsidRPr="00BA371D" w:rsidRDefault="005B6641"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Checkbox</w:t>
            </w:r>
          </w:p>
        </w:tc>
        <w:tc>
          <w:tcPr>
            <w:tcW w:w="2410" w:type="dxa"/>
          </w:tcPr>
          <w:p w14:paraId="0C4C4655" w14:textId="77777777" w:rsidR="005B6641" w:rsidRPr="00BA371D" w:rsidRDefault="005B6641" w:rsidP="00BD64D0">
            <w:pPr>
              <w:pStyle w:val="Default"/>
              <w:rPr>
                <w:rFonts w:asciiTheme="minorHAnsi" w:eastAsia="Calibri" w:hAnsiTheme="minorHAnsi" w:cstheme="minorHAnsi"/>
                <w:color w:val="auto"/>
                <w:lang w:val="en-GB"/>
              </w:rPr>
            </w:pPr>
          </w:p>
        </w:tc>
        <w:tc>
          <w:tcPr>
            <w:tcW w:w="1275" w:type="dxa"/>
          </w:tcPr>
          <w:p w14:paraId="6532D0F1" w14:textId="77777777" w:rsidR="005B6641" w:rsidRPr="00BA371D" w:rsidRDefault="005B664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98691E1" w14:textId="77777777" w:rsidR="005B6641" w:rsidRPr="00BA371D" w:rsidRDefault="005B6641"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14BBDCF2" w14:textId="77777777" w:rsidTr="00BD64D0">
        <w:tc>
          <w:tcPr>
            <w:tcW w:w="8906" w:type="dxa"/>
            <w:gridSpan w:val="5"/>
          </w:tcPr>
          <w:p w14:paraId="48879715"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Location Details</w:t>
            </w:r>
          </w:p>
        </w:tc>
      </w:tr>
      <w:tr w:rsidR="005B6641" w:rsidRPr="00BA371D" w14:paraId="51B1A310" w14:textId="77777777" w:rsidTr="00BD64D0">
        <w:tc>
          <w:tcPr>
            <w:tcW w:w="2244" w:type="dxa"/>
          </w:tcPr>
          <w:p w14:paraId="0617DB00"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 Name</w:t>
            </w:r>
            <w:r w:rsidRPr="00BA371D">
              <w:rPr>
                <w:rFonts w:asciiTheme="minorHAnsi" w:hAnsiTheme="minorHAnsi" w:cstheme="minorHAnsi"/>
                <w:color w:val="FF0000"/>
              </w:rPr>
              <w:t>*</w:t>
            </w:r>
          </w:p>
        </w:tc>
        <w:tc>
          <w:tcPr>
            <w:tcW w:w="2126" w:type="dxa"/>
          </w:tcPr>
          <w:p w14:paraId="5C39537C"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1E4496A3" w14:textId="77777777" w:rsidR="005B6641" w:rsidRPr="00BA371D" w:rsidRDefault="005B6641" w:rsidP="00BD64D0">
            <w:pPr>
              <w:pStyle w:val="NoSpacing"/>
              <w:jc w:val="both"/>
              <w:rPr>
                <w:rFonts w:asciiTheme="minorHAnsi" w:eastAsia="Calibri" w:hAnsiTheme="minorHAnsi" w:cstheme="minorHAnsi"/>
              </w:rPr>
            </w:pPr>
            <w:r w:rsidRPr="00BA371D">
              <w:rPr>
                <w:rFonts w:asciiTheme="minorHAnsi" w:eastAsia="Calibri" w:hAnsiTheme="minorHAnsi" w:cstheme="minorHAnsi"/>
              </w:rPr>
              <w:t>Kindly select country</w:t>
            </w:r>
          </w:p>
        </w:tc>
        <w:tc>
          <w:tcPr>
            <w:tcW w:w="1275" w:type="dxa"/>
          </w:tcPr>
          <w:p w14:paraId="4853B5D8"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4E73F603"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B6641" w:rsidRPr="00BA371D" w14:paraId="7B370902" w14:textId="77777777" w:rsidTr="00BD64D0">
        <w:tc>
          <w:tcPr>
            <w:tcW w:w="2244" w:type="dxa"/>
          </w:tcPr>
          <w:p w14:paraId="26C96BB7"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Region Master</w:t>
            </w:r>
            <w:r w:rsidRPr="00BA371D">
              <w:rPr>
                <w:rFonts w:asciiTheme="minorHAnsi" w:hAnsiTheme="minorHAnsi" w:cstheme="minorHAnsi"/>
                <w:color w:val="FF0000"/>
              </w:rPr>
              <w:t>*</w:t>
            </w:r>
          </w:p>
        </w:tc>
        <w:tc>
          <w:tcPr>
            <w:tcW w:w="2126" w:type="dxa"/>
          </w:tcPr>
          <w:p w14:paraId="18360939"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6C0C9CF5"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Region master</w:t>
            </w:r>
          </w:p>
        </w:tc>
        <w:tc>
          <w:tcPr>
            <w:tcW w:w="1275" w:type="dxa"/>
          </w:tcPr>
          <w:p w14:paraId="3AEE4742"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2308A50"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B6641" w:rsidRPr="00BA371D" w14:paraId="27811F41" w14:textId="77777777" w:rsidTr="00BD64D0">
        <w:tc>
          <w:tcPr>
            <w:tcW w:w="2244" w:type="dxa"/>
          </w:tcPr>
          <w:p w14:paraId="09618BCA"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s/Emirates</w:t>
            </w:r>
            <w:r w:rsidRPr="00BA371D">
              <w:rPr>
                <w:rFonts w:asciiTheme="minorHAnsi" w:hAnsiTheme="minorHAnsi" w:cstheme="minorHAnsi"/>
                <w:color w:val="FF0000"/>
              </w:rPr>
              <w:t>*</w:t>
            </w:r>
          </w:p>
        </w:tc>
        <w:tc>
          <w:tcPr>
            <w:tcW w:w="2126" w:type="dxa"/>
          </w:tcPr>
          <w:p w14:paraId="7E3C73CF"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7033CB93" w14:textId="77777777" w:rsidR="005B6641" w:rsidRPr="00BA371D" w:rsidRDefault="005B6641" w:rsidP="00BD64D0">
            <w:pPr>
              <w:pStyle w:val="NoSpacing"/>
              <w:jc w:val="both"/>
              <w:rPr>
                <w:rFonts w:asciiTheme="minorHAnsi" w:eastAsia="Calibri" w:hAnsiTheme="minorHAnsi" w:cstheme="minorHAnsi"/>
              </w:rPr>
            </w:pPr>
            <w:r w:rsidRPr="00BA371D">
              <w:rPr>
                <w:rFonts w:asciiTheme="minorHAnsi" w:eastAsia="Calibri" w:hAnsiTheme="minorHAnsi" w:cstheme="minorHAnsi"/>
              </w:rPr>
              <w:t>Kindly select States/Emirates</w:t>
            </w:r>
          </w:p>
        </w:tc>
        <w:tc>
          <w:tcPr>
            <w:tcW w:w="1275" w:type="dxa"/>
          </w:tcPr>
          <w:p w14:paraId="0E15BE84"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733A8805"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B6641" w:rsidRPr="00BA371D" w14:paraId="0EDDB47B" w14:textId="77777777" w:rsidTr="00BD64D0">
        <w:tc>
          <w:tcPr>
            <w:tcW w:w="2244" w:type="dxa"/>
          </w:tcPr>
          <w:p w14:paraId="1F98C8C6"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ector /Zone</w:t>
            </w:r>
            <w:r w:rsidRPr="00BA371D">
              <w:rPr>
                <w:rFonts w:asciiTheme="minorHAnsi" w:hAnsiTheme="minorHAnsi" w:cstheme="minorHAnsi"/>
                <w:color w:val="FF0000"/>
              </w:rPr>
              <w:t>*</w:t>
            </w:r>
          </w:p>
        </w:tc>
        <w:tc>
          <w:tcPr>
            <w:tcW w:w="2126" w:type="dxa"/>
          </w:tcPr>
          <w:p w14:paraId="435B0455"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15C217C2" w14:textId="77777777" w:rsidR="005B6641" w:rsidRPr="00BA371D" w:rsidRDefault="005B6641" w:rsidP="00BD64D0">
            <w:pPr>
              <w:pStyle w:val="NoSpacing"/>
              <w:jc w:val="both"/>
              <w:rPr>
                <w:rFonts w:asciiTheme="minorHAnsi" w:eastAsia="Calibri" w:hAnsiTheme="minorHAnsi" w:cstheme="minorHAnsi"/>
              </w:rPr>
            </w:pPr>
            <w:r w:rsidRPr="00BA371D">
              <w:rPr>
                <w:rFonts w:asciiTheme="minorHAnsi" w:eastAsia="Calibri" w:hAnsiTheme="minorHAnsi" w:cstheme="minorHAnsi"/>
              </w:rPr>
              <w:t>Kindly select Sector/Zone dropdown menu</w:t>
            </w:r>
          </w:p>
        </w:tc>
        <w:tc>
          <w:tcPr>
            <w:tcW w:w="1275" w:type="dxa"/>
          </w:tcPr>
          <w:p w14:paraId="52163003"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383CC852"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B6641" w:rsidRPr="00BA371D" w14:paraId="5B87CB3D" w14:textId="77777777" w:rsidTr="00BD64D0">
        <w:tc>
          <w:tcPr>
            <w:tcW w:w="2244" w:type="dxa"/>
          </w:tcPr>
          <w:p w14:paraId="6A61791F"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ilding Projects</w:t>
            </w:r>
            <w:r w:rsidRPr="00BA371D">
              <w:rPr>
                <w:rFonts w:asciiTheme="minorHAnsi" w:hAnsiTheme="minorHAnsi" w:cstheme="minorHAnsi"/>
                <w:color w:val="FF0000"/>
              </w:rPr>
              <w:t>*</w:t>
            </w:r>
          </w:p>
        </w:tc>
        <w:tc>
          <w:tcPr>
            <w:tcW w:w="2126" w:type="dxa"/>
          </w:tcPr>
          <w:p w14:paraId="38707B12"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4E2E2F17"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Building Project from dropdown menu</w:t>
            </w:r>
          </w:p>
        </w:tc>
        <w:tc>
          <w:tcPr>
            <w:tcW w:w="1275" w:type="dxa"/>
          </w:tcPr>
          <w:p w14:paraId="5CD15F1E"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73AF2F7"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B6641" w:rsidRPr="00BA371D" w14:paraId="040EED13" w14:textId="77777777" w:rsidTr="00BD64D0">
        <w:tc>
          <w:tcPr>
            <w:tcW w:w="2244" w:type="dxa"/>
          </w:tcPr>
          <w:p w14:paraId="038CD761"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o-coordinates</w:t>
            </w:r>
          </w:p>
        </w:tc>
        <w:tc>
          <w:tcPr>
            <w:tcW w:w="2126" w:type="dxa"/>
          </w:tcPr>
          <w:p w14:paraId="4D2F4D26"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2AAF8B64" w14:textId="77777777" w:rsidR="005B6641" w:rsidRPr="00BA371D" w:rsidRDefault="005B6641" w:rsidP="00BD64D0">
            <w:pPr>
              <w:pStyle w:val="NoSpacing"/>
              <w:jc w:val="both"/>
              <w:rPr>
                <w:rFonts w:asciiTheme="minorHAnsi" w:eastAsia="Calibri" w:hAnsiTheme="minorHAnsi" w:cstheme="minorHAnsi"/>
                <w:b/>
              </w:rPr>
            </w:pPr>
          </w:p>
        </w:tc>
        <w:tc>
          <w:tcPr>
            <w:tcW w:w="1275" w:type="dxa"/>
          </w:tcPr>
          <w:p w14:paraId="2B8333FA"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636DBD95" w14:textId="77777777" w:rsidR="005B6641" w:rsidRPr="00BA371D" w:rsidRDefault="005B6641" w:rsidP="00BD64D0">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5B6641" w:rsidRPr="00BA371D" w14:paraId="43B0F407" w14:textId="77777777" w:rsidTr="00BD64D0">
        <w:tc>
          <w:tcPr>
            <w:tcW w:w="2244" w:type="dxa"/>
          </w:tcPr>
          <w:p w14:paraId="4BA9B39D"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tc>
        <w:tc>
          <w:tcPr>
            <w:tcW w:w="2126" w:type="dxa"/>
          </w:tcPr>
          <w:p w14:paraId="485C7357"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1DC19A43" w14:textId="77777777" w:rsidR="005B6641" w:rsidRPr="00BA371D" w:rsidRDefault="005B6641" w:rsidP="00BD64D0">
            <w:pPr>
              <w:pStyle w:val="Default"/>
              <w:jc w:val="both"/>
              <w:rPr>
                <w:rFonts w:asciiTheme="minorHAnsi" w:eastAsia="Calibri" w:hAnsiTheme="minorHAnsi" w:cstheme="minorHAnsi"/>
                <w:color w:val="auto"/>
                <w:lang w:val="en-GB"/>
              </w:rPr>
            </w:pPr>
          </w:p>
        </w:tc>
        <w:tc>
          <w:tcPr>
            <w:tcW w:w="1275" w:type="dxa"/>
          </w:tcPr>
          <w:p w14:paraId="2747C506"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075E3201"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5B6641" w:rsidRPr="00BA371D" w14:paraId="027217CD" w14:textId="77777777" w:rsidTr="00BD64D0">
        <w:tc>
          <w:tcPr>
            <w:tcW w:w="2244" w:type="dxa"/>
          </w:tcPr>
          <w:p w14:paraId="768E9C10"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580604C0"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79F12C2A" w14:textId="77777777" w:rsidR="005B6641" w:rsidRPr="00BA371D" w:rsidRDefault="005B6641" w:rsidP="00BD64D0">
            <w:pPr>
              <w:pStyle w:val="Default"/>
              <w:jc w:val="both"/>
              <w:rPr>
                <w:rFonts w:asciiTheme="minorHAnsi" w:eastAsia="Calibri" w:hAnsiTheme="minorHAnsi" w:cstheme="minorHAnsi"/>
                <w:color w:val="auto"/>
                <w:lang w:val="en-GB"/>
              </w:rPr>
            </w:pPr>
          </w:p>
        </w:tc>
        <w:tc>
          <w:tcPr>
            <w:tcW w:w="1275" w:type="dxa"/>
          </w:tcPr>
          <w:p w14:paraId="34382F1C"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6A7415B8" w14:textId="77777777" w:rsidR="005B6641" w:rsidRPr="00BA371D" w:rsidRDefault="005B6641" w:rsidP="00BD64D0">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5B6641" w:rsidRPr="00BA371D" w14:paraId="03C161B8" w14:textId="77777777" w:rsidTr="00BD64D0">
        <w:tc>
          <w:tcPr>
            <w:tcW w:w="2244" w:type="dxa"/>
          </w:tcPr>
          <w:p w14:paraId="6E07D2C9"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3D2E5585" w14:textId="77777777" w:rsidR="005B6641" w:rsidRPr="00BA371D" w:rsidRDefault="005B6641"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35939A78"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 cannot be blank</w:t>
            </w:r>
          </w:p>
        </w:tc>
        <w:tc>
          <w:tcPr>
            <w:tcW w:w="1275" w:type="dxa"/>
          </w:tcPr>
          <w:p w14:paraId="7A99CE8C" w14:textId="77777777" w:rsidR="005B6641" w:rsidRPr="00BA371D" w:rsidRDefault="005B6641" w:rsidP="00BD64D0">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7995D2B5"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B6641" w:rsidRPr="00BA371D" w14:paraId="5D922316" w14:textId="77777777" w:rsidTr="00BD64D0">
        <w:tc>
          <w:tcPr>
            <w:tcW w:w="2244" w:type="dxa"/>
          </w:tcPr>
          <w:p w14:paraId="2CCE7BFA"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tc>
        <w:tc>
          <w:tcPr>
            <w:tcW w:w="2126" w:type="dxa"/>
          </w:tcPr>
          <w:p w14:paraId="0876FF23" w14:textId="77777777" w:rsidR="005B6641" w:rsidRPr="00BA371D" w:rsidRDefault="005B6641"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826A8F8" w14:textId="77777777" w:rsidR="005B6641" w:rsidRPr="00BA371D" w:rsidRDefault="005B6641" w:rsidP="00BD64D0">
            <w:pPr>
              <w:pStyle w:val="Default"/>
              <w:jc w:val="both"/>
              <w:rPr>
                <w:rFonts w:asciiTheme="minorHAnsi" w:eastAsia="Calibri" w:hAnsiTheme="minorHAnsi" w:cstheme="minorHAnsi"/>
                <w:color w:val="auto"/>
                <w:lang w:val="en-GB"/>
              </w:rPr>
            </w:pPr>
          </w:p>
        </w:tc>
        <w:tc>
          <w:tcPr>
            <w:tcW w:w="1275" w:type="dxa"/>
          </w:tcPr>
          <w:p w14:paraId="5E2D2854" w14:textId="77777777" w:rsidR="005B6641" w:rsidRPr="00BA371D" w:rsidRDefault="005B6641" w:rsidP="00BD64D0">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571107C" w14:textId="77777777" w:rsidR="005B6641" w:rsidRPr="00BA371D" w:rsidRDefault="005B6641"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bl>
    <w:p w14:paraId="38E9B628" w14:textId="411C36CF" w:rsidR="00ED3277" w:rsidRPr="00BA371D" w:rsidRDefault="00ED3277" w:rsidP="005B6641">
      <w:pPr>
        <w:pStyle w:val="NoSpacing"/>
        <w:ind w:left="504"/>
        <w:jc w:val="both"/>
        <w:rPr>
          <w:rFonts w:asciiTheme="minorHAnsi" w:eastAsia="Calibri" w:hAnsiTheme="minorHAnsi" w:cstheme="minorHAnsi"/>
          <w:b/>
        </w:rPr>
      </w:pPr>
    </w:p>
    <w:p w14:paraId="726F6E33" w14:textId="77777777" w:rsidR="00ED3277" w:rsidRPr="00BA371D" w:rsidRDefault="00ED3277">
      <w:pPr>
        <w:rPr>
          <w:rFonts w:asciiTheme="minorHAnsi" w:hAnsiTheme="minorHAnsi" w:cstheme="minorHAnsi"/>
          <w:b/>
          <w:kern w:val="1"/>
          <w:sz w:val="24"/>
          <w:szCs w:val="24"/>
          <w:lang w:eastAsia="hi-IN" w:bidi="hi-IN"/>
        </w:rPr>
      </w:pPr>
      <w:r w:rsidRPr="00BA371D">
        <w:rPr>
          <w:rFonts w:asciiTheme="minorHAnsi" w:hAnsiTheme="minorHAnsi" w:cstheme="minorHAnsi"/>
          <w:b/>
          <w:sz w:val="24"/>
          <w:szCs w:val="24"/>
        </w:rPr>
        <w:br w:type="page"/>
      </w:r>
    </w:p>
    <w:p w14:paraId="37E393E9" w14:textId="5516BB4C" w:rsidR="00ED3277" w:rsidRPr="00930C4B" w:rsidRDefault="002A5ABF" w:rsidP="00ED3277">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930C4B">
        <w:rPr>
          <w:rFonts w:asciiTheme="minorHAnsi" w:eastAsia="Times New Roman" w:hAnsiTheme="minorHAnsi" w:cstheme="minorHAnsi"/>
          <w:b w:val="0"/>
          <w:color w:val="2F5496"/>
          <w:sz w:val="28"/>
          <w:szCs w:val="24"/>
          <w:lang w:val="en-IN"/>
        </w:rPr>
        <w:lastRenderedPageBreak/>
        <w:t>Client</w:t>
      </w:r>
      <w:r w:rsidR="00ED3277" w:rsidRPr="00930C4B">
        <w:rPr>
          <w:rFonts w:asciiTheme="minorHAnsi" w:eastAsia="Times New Roman" w:hAnsiTheme="minorHAnsi" w:cstheme="minorHAnsi"/>
          <w:b w:val="0"/>
          <w:color w:val="2F5496"/>
          <w:sz w:val="28"/>
          <w:szCs w:val="24"/>
          <w:lang w:val="en-IN"/>
        </w:rPr>
        <w:t xml:space="preserve">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D3277" w:rsidRPr="00BA371D" w14:paraId="5E81D6CD" w14:textId="77777777" w:rsidTr="00BD64D0">
        <w:trPr>
          <w:trHeight w:val="395"/>
        </w:trPr>
        <w:tc>
          <w:tcPr>
            <w:tcW w:w="2070" w:type="dxa"/>
            <w:shd w:val="clear" w:color="auto" w:fill="D0CECE" w:themeFill="background2" w:themeFillShade="E6"/>
          </w:tcPr>
          <w:p w14:paraId="30AE3560"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264274A6" w14:textId="59A2C317" w:rsidR="00ED3277" w:rsidRPr="00BA371D" w:rsidRDefault="002A5ABF" w:rsidP="002A5AB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Master- </w:t>
            </w: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Listing</w:t>
            </w:r>
          </w:p>
        </w:tc>
      </w:tr>
      <w:tr w:rsidR="00ED3277" w:rsidRPr="00BA371D" w14:paraId="65BA2C6D" w14:textId="77777777" w:rsidTr="00BD64D0">
        <w:trPr>
          <w:trHeight w:val="395"/>
        </w:trPr>
        <w:tc>
          <w:tcPr>
            <w:tcW w:w="2070" w:type="dxa"/>
          </w:tcPr>
          <w:p w14:paraId="361A4FCA" w14:textId="77777777" w:rsidR="00ED3277" w:rsidRPr="00BA371D" w:rsidRDefault="00ED3277" w:rsidP="00BD64D0">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A73BFA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358BC67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4E491BBE" w14:textId="56A93A1C" w:rsidR="00ED3277" w:rsidRPr="00BA371D" w:rsidRDefault="00ED3277" w:rsidP="002A5AB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2A5ABF"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Listing page.</w:t>
            </w:r>
          </w:p>
        </w:tc>
      </w:tr>
      <w:tr w:rsidR="00ED3277" w:rsidRPr="00BA371D" w14:paraId="5373B981" w14:textId="77777777" w:rsidTr="00BD64D0">
        <w:trPr>
          <w:trHeight w:val="395"/>
        </w:trPr>
        <w:tc>
          <w:tcPr>
            <w:tcW w:w="2070" w:type="dxa"/>
          </w:tcPr>
          <w:p w14:paraId="32473AB9"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1A49EF9" w14:textId="34358FBB" w:rsidR="00ED3277" w:rsidRPr="00BA371D" w:rsidRDefault="00ED3277" w:rsidP="002A5ABF">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2A5ABF" w:rsidRPr="00BA371D">
              <w:rPr>
                <w:rFonts w:asciiTheme="minorHAnsi" w:hAnsiTheme="minorHAnsi" w:cstheme="minorHAnsi"/>
                <w:sz w:val="24"/>
                <w:szCs w:val="24"/>
              </w:rPr>
              <w:t xml:space="preserve">clients </w:t>
            </w:r>
            <w:r w:rsidRPr="00BA371D">
              <w:rPr>
                <w:rFonts w:asciiTheme="minorHAnsi" w:hAnsiTheme="minorHAnsi" w:cstheme="minorHAnsi"/>
                <w:sz w:val="24"/>
                <w:szCs w:val="24"/>
              </w:rPr>
              <w:t>added in the application.</w:t>
            </w:r>
          </w:p>
        </w:tc>
      </w:tr>
      <w:tr w:rsidR="00ED3277" w:rsidRPr="00BA371D" w14:paraId="4309267F" w14:textId="77777777" w:rsidTr="00BD64D0">
        <w:tc>
          <w:tcPr>
            <w:tcW w:w="2070" w:type="dxa"/>
          </w:tcPr>
          <w:p w14:paraId="19A07E3B"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3D175448" w14:textId="3856B37C" w:rsidR="00ED3277" w:rsidRPr="00BA371D" w:rsidRDefault="00ED3277" w:rsidP="002A5ABF">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know the </w:t>
            </w:r>
            <w:r w:rsidR="002A5ABF" w:rsidRPr="00BA371D">
              <w:rPr>
                <w:rFonts w:asciiTheme="minorHAnsi" w:eastAsia="Calibri" w:hAnsiTheme="minorHAnsi" w:cstheme="minorHAnsi"/>
                <w:color w:val="auto"/>
                <w:lang w:val="en-GB"/>
              </w:rPr>
              <w:t xml:space="preserve">clients </w:t>
            </w:r>
            <w:r w:rsidRPr="00BA371D">
              <w:rPr>
                <w:rFonts w:asciiTheme="minorHAnsi" w:eastAsia="Calibri" w:hAnsiTheme="minorHAnsi" w:cstheme="minorHAnsi"/>
                <w:color w:val="auto"/>
                <w:lang w:val="en-GB"/>
              </w:rPr>
              <w:t>added in the application.</w:t>
            </w:r>
          </w:p>
        </w:tc>
      </w:tr>
      <w:tr w:rsidR="00ED3277" w:rsidRPr="00BA371D" w14:paraId="75D0F786" w14:textId="77777777" w:rsidTr="00BD64D0">
        <w:tc>
          <w:tcPr>
            <w:tcW w:w="2070" w:type="dxa"/>
          </w:tcPr>
          <w:p w14:paraId="5116B5E5"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6F4CF146" w14:textId="3C656779" w:rsidR="00ED3277" w:rsidRPr="00BA371D" w:rsidRDefault="00ED3277" w:rsidP="00DE6B4F">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DE6B4F" w:rsidRPr="00BA371D">
              <w:rPr>
                <w:rFonts w:asciiTheme="minorHAnsi" w:eastAsia="Calibri" w:hAnsiTheme="minorHAnsi" w:cstheme="minorHAnsi"/>
                <w:bCs/>
                <w:color w:val="auto"/>
                <w:lang w:val="en-GB"/>
              </w:rPr>
              <w:t>clients</w:t>
            </w:r>
            <w:r w:rsidRPr="00BA371D">
              <w:rPr>
                <w:rFonts w:asciiTheme="minorHAnsi" w:eastAsia="Calibri" w:hAnsiTheme="minorHAnsi" w:cstheme="minorHAnsi"/>
                <w:bCs/>
                <w:color w:val="auto"/>
                <w:lang w:val="en-GB"/>
              </w:rPr>
              <w:t xml:space="preserve"> with details. User will also be able to search for particular </w:t>
            </w:r>
            <w:r w:rsidR="00DE6B4F"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 xml:space="preserve"> by applying the given filters.</w:t>
            </w:r>
          </w:p>
        </w:tc>
      </w:tr>
      <w:tr w:rsidR="00ED3277" w:rsidRPr="00BA371D" w14:paraId="0615FD02" w14:textId="77777777" w:rsidTr="00BD64D0">
        <w:tc>
          <w:tcPr>
            <w:tcW w:w="2070" w:type="dxa"/>
          </w:tcPr>
          <w:p w14:paraId="6CB4BB80"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6C8A0606"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D3277" w:rsidRPr="00BA371D" w14:paraId="0292DC25" w14:textId="77777777" w:rsidTr="00BD64D0">
        <w:tc>
          <w:tcPr>
            <w:tcW w:w="2070" w:type="dxa"/>
          </w:tcPr>
          <w:p w14:paraId="1497EDB3"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2386B9CE"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D3277" w:rsidRPr="00BA371D" w14:paraId="3679B591" w14:textId="77777777" w:rsidTr="00BD64D0">
        <w:tc>
          <w:tcPr>
            <w:tcW w:w="2070" w:type="dxa"/>
          </w:tcPr>
          <w:p w14:paraId="571435C8"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3D60184B" w14:textId="61080015"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w:t>
            </w:r>
            <w:r w:rsidR="00A718A4" w:rsidRPr="00BA371D">
              <w:rPr>
                <w:rFonts w:asciiTheme="minorHAnsi" w:eastAsia="Calibri" w:hAnsiTheme="minorHAnsi" w:cstheme="minorHAnsi"/>
                <w:color w:val="auto"/>
                <w:lang w:val="en-GB"/>
              </w:rPr>
              <w:t>le to view the list of client</w:t>
            </w:r>
            <w:r w:rsidRPr="00BA371D">
              <w:rPr>
                <w:rFonts w:asciiTheme="minorHAnsi" w:eastAsia="Calibri" w:hAnsiTheme="minorHAnsi" w:cstheme="minorHAnsi"/>
                <w:color w:val="auto"/>
                <w:lang w:val="en-GB"/>
              </w:rPr>
              <w:t xml:space="preserve"> available on the application in tabular format.</w:t>
            </w:r>
          </w:p>
          <w:p w14:paraId="2A90CF89" w14:textId="77777777" w:rsidR="00ED3277" w:rsidRPr="00BA371D" w:rsidRDefault="00ED3277" w:rsidP="00BD64D0">
            <w:pPr>
              <w:pStyle w:val="Default"/>
              <w:jc w:val="both"/>
              <w:rPr>
                <w:rFonts w:asciiTheme="minorHAnsi" w:eastAsia="Calibri" w:hAnsiTheme="minorHAnsi" w:cstheme="minorHAnsi"/>
                <w:color w:val="auto"/>
                <w:lang w:val="en-GB"/>
              </w:rPr>
            </w:pPr>
          </w:p>
          <w:p w14:paraId="10768FE4" w14:textId="77777777"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System user details in the List view</w:t>
            </w:r>
          </w:p>
          <w:p w14:paraId="2F7ADE7E" w14:textId="089EFB6A" w:rsidR="00ED3277" w:rsidRPr="00BA371D" w:rsidRDefault="0052701A"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ent </w:t>
            </w:r>
            <w:r w:rsidR="00ED3277" w:rsidRPr="00BA371D">
              <w:rPr>
                <w:rFonts w:asciiTheme="minorHAnsi" w:eastAsia="Calibri" w:hAnsiTheme="minorHAnsi" w:cstheme="minorHAnsi"/>
                <w:color w:val="auto"/>
                <w:lang w:val="en-GB"/>
              </w:rPr>
              <w:t>ID</w:t>
            </w:r>
          </w:p>
          <w:p w14:paraId="17B65840" w14:textId="77777777" w:rsidR="00ED3277" w:rsidRPr="00BA371D" w:rsidRDefault="00ED3277" w:rsidP="00BD64D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 will be auto generated.</w:t>
            </w:r>
          </w:p>
          <w:p w14:paraId="496445DF" w14:textId="3B231B5A" w:rsidR="00ED3277" w:rsidRPr="00BA371D" w:rsidRDefault="0052701A"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Name</w:t>
            </w:r>
          </w:p>
          <w:p w14:paraId="26D965D0" w14:textId="15E21E05" w:rsidR="00ED3277" w:rsidRPr="00BA371D" w:rsidRDefault="0052701A"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Type</w:t>
            </w:r>
          </w:p>
          <w:p w14:paraId="575D5E1A" w14:textId="77777777" w:rsidR="0052701A" w:rsidRPr="00BA371D" w:rsidRDefault="0052701A" w:rsidP="0052701A">
            <w:pPr>
              <w:pStyle w:val="ListParagraph"/>
              <w:numPr>
                <w:ilvl w:val="0"/>
                <w:numId w:val="38"/>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TRN Expiry</w:t>
            </w:r>
          </w:p>
          <w:p w14:paraId="726B397F" w14:textId="5CA7F885" w:rsidR="0052701A" w:rsidRPr="00BA371D" w:rsidRDefault="0052701A" w:rsidP="0052701A">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cense Number</w:t>
            </w:r>
          </w:p>
          <w:p w14:paraId="74C17D90" w14:textId="77777777" w:rsidR="00ED3277" w:rsidRPr="00BA371D" w:rsidRDefault="00ED3277"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3DFAF7D2" w14:textId="77777777" w:rsidR="00ED3277" w:rsidRPr="00BA371D" w:rsidRDefault="00ED3277"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60020C87" w14:textId="77777777" w:rsidR="00ED3277" w:rsidRPr="00BA371D" w:rsidRDefault="00ED3277" w:rsidP="00BD64D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49A77DB2" w14:textId="008CFCF8" w:rsidR="00ED3277" w:rsidRPr="00BA371D" w:rsidRDefault="00ED3277" w:rsidP="00BD64D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view icon user will be redirected to a page where they will be able</w:t>
            </w:r>
            <w:r w:rsidR="00AB605A" w:rsidRPr="00BA371D">
              <w:rPr>
                <w:rFonts w:asciiTheme="minorHAnsi" w:eastAsia="Calibri" w:hAnsiTheme="minorHAnsi" w:cstheme="minorHAnsi"/>
                <w:color w:val="auto"/>
                <w:lang w:val="en-GB"/>
              </w:rPr>
              <w:t xml:space="preserve"> to view the details of the client</w:t>
            </w:r>
            <w:r w:rsidRPr="00BA371D">
              <w:rPr>
                <w:rFonts w:asciiTheme="minorHAnsi" w:eastAsia="Calibri" w:hAnsiTheme="minorHAnsi" w:cstheme="minorHAnsi"/>
                <w:color w:val="auto"/>
                <w:lang w:val="en-GB"/>
              </w:rPr>
              <w:t>.</w:t>
            </w:r>
          </w:p>
          <w:p w14:paraId="398DE9A9" w14:textId="77777777" w:rsidR="00ED3277" w:rsidRPr="00BA371D" w:rsidRDefault="00ED3277" w:rsidP="00BD64D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1449C3A0" w14:textId="53CD3754" w:rsidR="00ED3277" w:rsidRPr="00BA371D" w:rsidRDefault="00ED3277" w:rsidP="00BD64D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Edit icon user will be redirected to the screen where they will be able</w:t>
            </w:r>
            <w:r w:rsidR="00AB605A" w:rsidRPr="00BA371D">
              <w:rPr>
                <w:rFonts w:asciiTheme="minorHAnsi" w:eastAsia="Calibri" w:hAnsiTheme="minorHAnsi" w:cstheme="minorHAnsi"/>
                <w:color w:val="auto"/>
                <w:lang w:val="en-GB"/>
              </w:rPr>
              <w:t xml:space="preserve"> to edit the details of the client</w:t>
            </w:r>
            <w:r w:rsidRPr="00BA371D">
              <w:rPr>
                <w:rFonts w:asciiTheme="minorHAnsi" w:eastAsia="Calibri" w:hAnsiTheme="minorHAnsi" w:cstheme="minorHAnsi"/>
                <w:color w:val="auto"/>
                <w:lang w:val="en-GB"/>
              </w:rPr>
              <w:t>.</w:t>
            </w:r>
          </w:p>
          <w:p w14:paraId="6CE292AF" w14:textId="77777777" w:rsidR="00ED3277" w:rsidRPr="00BA371D" w:rsidRDefault="00ED3277" w:rsidP="00BD64D0">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4B22414E" w14:textId="77777777" w:rsidR="00ED3277" w:rsidRPr="00BA371D" w:rsidRDefault="00ED3277" w:rsidP="00BD64D0">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7C301F61" w14:textId="77777777"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lastRenderedPageBreak/>
              <w:t>Search</w:t>
            </w:r>
          </w:p>
          <w:p w14:paraId="5D30C87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arch using the search parameter it will include:</w:t>
            </w:r>
          </w:p>
          <w:p w14:paraId="338783BA" w14:textId="32F80B54" w:rsidR="00ED3277" w:rsidRPr="00BA371D" w:rsidRDefault="00194A64"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type</w:t>
            </w:r>
          </w:p>
          <w:p w14:paraId="70D55221" w14:textId="3C0D7C8C" w:rsidR="00ED3277" w:rsidRPr="00BA371D" w:rsidRDefault="00194A64"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ub Client Type</w:t>
            </w:r>
          </w:p>
          <w:p w14:paraId="42BCBAD8" w14:textId="29502E7E" w:rsidR="00ED3277" w:rsidRPr="00BA371D" w:rsidRDefault="00194A64"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76543116" w14:textId="68F863C1" w:rsidR="00ED3277" w:rsidRPr="00BA371D" w:rsidRDefault="00194A64"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1C17E1AB" w14:textId="23795FA3" w:rsidR="00194A64" w:rsidRPr="00BA371D" w:rsidRDefault="00194A64"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7A3C08BC" w14:textId="77777777" w:rsidR="00ED3277" w:rsidRPr="00BA371D" w:rsidRDefault="00ED3277"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rom Date</w:t>
            </w:r>
          </w:p>
          <w:p w14:paraId="6C28000B" w14:textId="77777777" w:rsidR="00ED3277" w:rsidRPr="00BA371D" w:rsidRDefault="00ED3277" w:rsidP="00BD64D0">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 Date</w:t>
            </w:r>
          </w:p>
          <w:p w14:paraId="559687A0" w14:textId="77777777" w:rsidR="00ED3277" w:rsidRPr="00BA371D" w:rsidRDefault="00ED3277" w:rsidP="00BD64D0">
            <w:pPr>
              <w:pStyle w:val="Default"/>
              <w:jc w:val="both"/>
              <w:rPr>
                <w:rFonts w:asciiTheme="minorHAnsi" w:eastAsia="Calibri" w:hAnsiTheme="minorHAnsi" w:cstheme="minorHAnsi"/>
                <w:color w:val="auto"/>
                <w:lang w:val="en-GB"/>
              </w:rPr>
            </w:pPr>
          </w:p>
          <w:p w14:paraId="00A7CE67" w14:textId="77777777"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40A5E9C2" w14:textId="49791C4D"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next screen where they will be able to add new </w:t>
            </w:r>
            <w:r w:rsidR="00F5079B"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by filling out the given form. Refer use case </w:t>
            </w:r>
            <w:r w:rsidR="00F5079B" w:rsidRPr="00BA371D">
              <w:rPr>
                <w:rFonts w:asciiTheme="minorHAnsi" w:eastAsia="Calibri" w:hAnsiTheme="minorHAnsi" w:cstheme="minorHAnsi"/>
                <w:color w:val="auto"/>
                <w:highlight w:val="yellow"/>
                <w:lang w:val="en-GB"/>
              </w:rPr>
              <w:t>1.1.8</w:t>
            </w:r>
            <w:r w:rsidRPr="00BA371D">
              <w:rPr>
                <w:rFonts w:asciiTheme="minorHAnsi" w:eastAsia="Calibri" w:hAnsiTheme="minorHAnsi" w:cstheme="minorHAnsi"/>
                <w:color w:val="auto"/>
                <w:highlight w:val="yellow"/>
                <w:lang w:val="en-GB"/>
              </w:rPr>
              <w:t>.1</w:t>
            </w:r>
          </w:p>
          <w:p w14:paraId="380594FD" w14:textId="77777777" w:rsidR="00ED3277" w:rsidRPr="00BA371D" w:rsidRDefault="00ED3277" w:rsidP="00BD64D0">
            <w:pPr>
              <w:pStyle w:val="Default"/>
              <w:jc w:val="both"/>
              <w:rPr>
                <w:rFonts w:asciiTheme="minorHAnsi" w:eastAsia="Calibri" w:hAnsiTheme="minorHAnsi" w:cstheme="minorHAnsi"/>
                <w:b/>
                <w:color w:val="auto"/>
                <w:u w:val="single"/>
                <w:lang w:val="en-GB"/>
              </w:rPr>
            </w:pPr>
          </w:p>
          <w:p w14:paraId="49318739" w14:textId="77777777"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0C1D8355"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6343FD63" w14:textId="77777777" w:rsidR="00ED3277" w:rsidRPr="00BA371D" w:rsidRDefault="00ED3277" w:rsidP="00BD64D0">
            <w:pPr>
              <w:pStyle w:val="Default"/>
              <w:jc w:val="both"/>
              <w:rPr>
                <w:rFonts w:asciiTheme="minorHAnsi" w:eastAsia="Calibri" w:hAnsiTheme="minorHAnsi" w:cstheme="minorHAnsi"/>
                <w:color w:val="auto"/>
                <w:lang w:val="en-GB"/>
              </w:rPr>
            </w:pPr>
          </w:p>
          <w:p w14:paraId="425CB0EE" w14:textId="77777777"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78FC7EDD"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099BCD6A"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p w14:paraId="392408FD" w14:textId="77777777" w:rsidR="00ED3277" w:rsidRPr="00BA371D" w:rsidRDefault="00ED3277" w:rsidP="00BD64D0">
            <w:pPr>
              <w:pStyle w:val="Default"/>
              <w:jc w:val="both"/>
              <w:rPr>
                <w:rFonts w:asciiTheme="minorHAnsi" w:eastAsia="Calibri" w:hAnsiTheme="minorHAnsi" w:cstheme="minorHAnsi"/>
                <w:color w:val="auto"/>
                <w:lang w:val="en-GB"/>
              </w:rPr>
            </w:pPr>
          </w:p>
        </w:tc>
      </w:tr>
      <w:tr w:rsidR="00ED3277" w:rsidRPr="00BA371D" w14:paraId="2EF53280" w14:textId="77777777" w:rsidTr="00BD64D0">
        <w:tc>
          <w:tcPr>
            <w:tcW w:w="2070" w:type="dxa"/>
          </w:tcPr>
          <w:p w14:paraId="7637457A"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4171564D"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3408A0EA"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is authorized user to access the portal.</w:t>
            </w:r>
          </w:p>
          <w:p w14:paraId="4A11FBC9" w14:textId="659DB247" w:rsidR="00ED3277" w:rsidRPr="00BA371D" w:rsidRDefault="00ED3277" w:rsidP="00F5079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access to view list of </w:t>
            </w:r>
            <w:r w:rsidR="00F5079B" w:rsidRPr="00BA371D">
              <w:rPr>
                <w:rFonts w:asciiTheme="minorHAnsi" w:eastAsia="Calibri" w:hAnsiTheme="minorHAnsi" w:cstheme="minorHAnsi"/>
                <w:color w:val="auto"/>
                <w:lang w:val="en-GB"/>
              </w:rPr>
              <w:t>clients</w:t>
            </w:r>
            <w:r w:rsidRPr="00BA371D">
              <w:rPr>
                <w:rFonts w:asciiTheme="minorHAnsi" w:eastAsia="Calibri" w:hAnsiTheme="minorHAnsi" w:cstheme="minorHAnsi"/>
                <w:color w:val="auto"/>
                <w:lang w:val="en-GB"/>
              </w:rPr>
              <w:t xml:space="preserve"> added on the application.</w:t>
            </w:r>
          </w:p>
        </w:tc>
      </w:tr>
      <w:tr w:rsidR="00ED3277" w:rsidRPr="00BA371D" w14:paraId="46C35FB1" w14:textId="77777777" w:rsidTr="00BD64D0">
        <w:tc>
          <w:tcPr>
            <w:tcW w:w="2070" w:type="dxa"/>
          </w:tcPr>
          <w:p w14:paraId="0F9F223C"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66F10115"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D3277" w:rsidRPr="00BA371D" w14:paraId="3CF542AA" w14:textId="77777777" w:rsidTr="00BD64D0">
        <w:tc>
          <w:tcPr>
            <w:tcW w:w="2070" w:type="dxa"/>
          </w:tcPr>
          <w:p w14:paraId="503AD3B4"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7BD88863"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280B419C" w14:textId="77777777" w:rsidR="00ED3277" w:rsidRPr="00BA371D" w:rsidRDefault="00ED3277" w:rsidP="00ED3277">
      <w:pPr>
        <w:rPr>
          <w:sz w:val="24"/>
          <w:szCs w:val="24"/>
          <w:lang w:val="en-IN"/>
        </w:rPr>
      </w:pPr>
    </w:p>
    <w:p w14:paraId="52E0CCF2"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p>
    <w:p w14:paraId="15234080"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046E2726"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ED3277" w:rsidRPr="00BA371D" w14:paraId="6DC109FE" w14:textId="77777777" w:rsidTr="00923F41">
        <w:trPr>
          <w:trHeight w:val="395"/>
        </w:trPr>
        <w:tc>
          <w:tcPr>
            <w:tcW w:w="1984" w:type="dxa"/>
            <w:shd w:val="clear" w:color="auto" w:fill="D0CECE" w:themeFill="background2" w:themeFillShade="E6"/>
          </w:tcPr>
          <w:p w14:paraId="10E09C92"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13E3569F"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137ED37A"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0383AE4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ED3277" w:rsidRPr="00BA371D" w14:paraId="31F4E5F3" w14:textId="77777777" w:rsidTr="00923F41">
        <w:tc>
          <w:tcPr>
            <w:tcW w:w="1984" w:type="dxa"/>
          </w:tcPr>
          <w:p w14:paraId="21A94452"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Add New</w:t>
            </w:r>
          </w:p>
        </w:tc>
        <w:tc>
          <w:tcPr>
            <w:tcW w:w="2410" w:type="dxa"/>
          </w:tcPr>
          <w:p w14:paraId="75AEB8C1" w14:textId="352D6FAC" w:rsidR="00ED3277" w:rsidRPr="00BA371D" w:rsidRDefault="00ED3277" w:rsidP="00227D2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add new </w:t>
            </w:r>
            <w:r w:rsidR="00227D22"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w:t>
            </w:r>
          </w:p>
        </w:tc>
        <w:tc>
          <w:tcPr>
            <w:tcW w:w="2303" w:type="dxa"/>
          </w:tcPr>
          <w:p w14:paraId="4AF2C271"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5E1A4C7B" w14:textId="77777777" w:rsidR="00ED3277" w:rsidRPr="00BA371D" w:rsidRDefault="00ED3277" w:rsidP="00BD64D0">
            <w:pPr>
              <w:pStyle w:val="NoSpacing"/>
              <w:jc w:val="both"/>
              <w:rPr>
                <w:rFonts w:asciiTheme="minorHAnsi" w:hAnsiTheme="minorHAnsi" w:cstheme="minorHAnsi"/>
              </w:rPr>
            </w:pPr>
            <w:r w:rsidRPr="00BA371D">
              <w:rPr>
                <w:rFonts w:asciiTheme="minorHAnsi" w:hAnsiTheme="minorHAnsi" w:cstheme="minorHAnsi"/>
              </w:rPr>
              <w:t xml:space="preserve">- </w:t>
            </w:r>
          </w:p>
        </w:tc>
      </w:tr>
      <w:tr w:rsidR="00ED3277" w:rsidRPr="00BA371D" w14:paraId="2D90E448" w14:textId="77777777" w:rsidTr="00923F41">
        <w:tc>
          <w:tcPr>
            <w:tcW w:w="1984" w:type="dxa"/>
          </w:tcPr>
          <w:p w14:paraId="1B2657E6"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2906C402" w14:textId="1E6BF0C9" w:rsidR="00ED3277" w:rsidRPr="00BA371D" w:rsidRDefault="00ED3277" w:rsidP="00227D2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search for the </w:t>
            </w:r>
            <w:r w:rsidR="00227D22" w:rsidRPr="00BA371D">
              <w:rPr>
                <w:rFonts w:asciiTheme="minorHAnsi" w:eastAsia="Calibri" w:hAnsiTheme="minorHAnsi" w:cstheme="minorHAnsi"/>
                <w:bCs/>
                <w:color w:val="auto"/>
                <w:lang w:val="en-GB"/>
              </w:rPr>
              <w:t xml:space="preserve">client </w:t>
            </w:r>
            <w:r w:rsidRPr="00BA371D">
              <w:rPr>
                <w:rFonts w:asciiTheme="minorHAnsi" w:eastAsia="Calibri" w:hAnsiTheme="minorHAnsi" w:cstheme="minorHAnsi"/>
                <w:bCs/>
                <w:color w:val="auto"/>
                <w:lang w:val="en-GB"/>
              </w:rPr>
              <w:t>by applying given filters</w:t>
            </w:r>
          </w:p>
        </w:tc>
        <w:tc>
          <w:tcPr>
            <w:tcW w:w="2303" w:type="dxa"/>
          </w:tcPr>
          <w:p w14:paraId="039A5613"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filtered list of resources</w:t>
            </w:r>
          </w:p>
        </w:tc>
        <w:tc>
          <w:tcPr>
            <w:tcW w:w="2232" w:type="dxa"/>
          </w:tcPr>
          <w:p w14:paraId="52E4C61B" w14:textId="77777777" w:rsidR="00ED3277" w:rsidRPr="00BA371D" w:rsidRDefault="00ED3277" w:rsidP="00BD64D0">
            <w:pPr>
              <w:pStyle w:val="NoSpacing"/>
              <w:jc w:val="both"/>
              <w:rPr>
                <w:rFonts w:asciiTheme="minorHAnsi" w:hAnsiTheme="minorHAnsi" w:cstheme="minorHAnsi"/>
              </w:rPr>
            </w:pPr>
            <w:r w:rsidRPr="00BA371D">
              <w:rPr>
                <w:rFonts w:asciiTheme="minorHAnsi" w:hAnsiTheme="minorHAnsi" w:cstheme="minorHAnsi"/>
              </w:rPr>
              <w:t>-</w:t>
            </w:r>
          </w:p>
        </w:tc>
      </w:tr>
      <w:tr w:rsidR="00ED3277" w:rsidRPr="00BA371D" w14:paraId="315FD2FE" w14:textId="77777777" w:rsidTr="00923F41">
        <w:tc>
          <w:tcPr>
            <w:tcW w:w="1984" w:type="dxa"/>
          </w:tcPr>
          <w:p w14:paraId="2A927C45"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50B61BF0"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ill be able to download the data in Excel/CSV format. The data entire data or filtered data can be downloaded in the file.</w:t>
            </w:r>
          </w:p>
        </w:tc>
        <w:tc>
          <w:tcPr>
            <w:tcW w:w="2303" w:type="dxa"/>
          </w:tcPr>
          <w:p w14:paraId="755A9ADB"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Excel sheet with data exported. </w:t>
            </w:r>
          </w:p>
        </w:tc>
        <w:tc>
          <w:tcPr>
            <w:tcW w:w="2232" w:type="dxa"/>
          </w:tcPr>
          <w:p w14:paraId="2FF3A724" w14:textId="77777777" w:rsidR="00ED3277" w:rsidRPr="00BA371D" w:rsidRDefault="00ED3277" w:rsidP="00BD64D0">
            <w:pPr>
              <w:pStyle w:val="NoSpacing"/>
              <w:jc w:val="both"/>
              <w:rPr>
                <w:rFonts w:asciiTheme="minorHAnsi" w:hAnsiTheme="minorHAnsi" w:cstheme="minorHAnsi"/>
              </w:rPr>
            </w:pPr>
          </w:p>
        </w:tc>
      </w:tr>
    </w:tbl>
    <w:p w14:paraId="370022D8" w14:textId="702CE29A" w:rsidR="00ED3277" w:rsidRPr="00930C4B" w:rsidRDefault="008D09EB" w:rsidP="00ED3277">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Client</w:t>
      </w:r>
      <w:r w:rsidR="00ED3277" w:rsidRPr="00930C4B">
        <w:rPr>
          <w:rFonts w:asciiTheme="minorHAnsi" w:eastAsia="Times New Roman" w:hAnsiTheme="minorHAnsi" w:cstheme="minorHAnsi"/>
          <w:color w:val="2F5496"/>
          <w:sz w:val="28"/>
          <w:szCs w:val="24"/>
          <w:lang w:val="en-IN"/>
        </w:rPr>
        <w:t xml:space="preserve"> Listing- Add </w:t>
      </w:r>
      <w:r w:rsidR="00DC673E" w:rsidRPr="00930C4B">
        <w:rPr>
          <w:rFonts w:asciiTheme="minorHAnsi" w:eastAsia="Times New Roman" w:hAnsiTheme="minorHAnsi" w:cstheme="minorHAnsi"/>
          <w:color w:val="2F5496"/>
          <w:sz w:val="28"/>
          <w:szCs w:val="24"/>
          <w:lang w:val="en-IN"/>
        </w:rPr>
        <w:t>Client</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D3277" w:rsidRPr="00BA371D" w14:paraId="216E1E32" w14:textId="77777777" w:rsidTr="00BD64D0">
        <w:trPr>
          <w:trHeight w:val="395"/>
        </w:trPr>
        <w:tc>
          <w:tcPr>
            <w:tcW w:w="2070" w:type="dxa"/>
            <w:shd w:val="clear" w:color="auto" w:fill="D0CECE" w:themeFill="background2" w:themeFillShade="E6"/>
          </w:tcPr>
          <w:p w14:paraId="1B458725"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555E65A4" w14:textId="33BF12BC" w:rsidR="00ED3277" w:rsidRPr="00BA371D" w:rsidRDefault="00566AD7" w:rsidP="0016270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listing- Add </w:t>
            </w:r>
            <w:r w:rsidR="00162703" w:rsidRPr="00BA371D">
              <w:rPr>
                <w:rFonts w:asciiTheme="minorHAnsi" w:eastAsia="Calibri" w:hAnsiTheme="minorHAnsi" w:cstheme="minorHAnsi"/>
                <w:color w:val="auto"/>
                <w:lang w:val="en-GB"/>
              </w:rPr>
              <w:t>Client</w:t>
            </w:r>
          </w:p>
        </w:tc>
      </w:tr>
      <w:tr w:rsidR="00ED3277" w:rsidRPr="00BA371D" w14:paraId="08A3B03C" w14:textId="77777777" w:rsidTr="00BD64D0">
        <w:trPr>
          <w:trHeight w:val="395"/>
        </w:trPr>
        <w:tc>
          <w:tcPr>
            <w:tcW w:w="2070" w:type="dxa"/>
          </w:tcPr>
          <w:p w14:paraId="188920EF" w14:textId="77777777" w:rsidR="00ED3277" w:rsidRPr="00BA371D" w:rsidRDefault="00ED3277" w:rsidP="00BD64D0">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5FC13036"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11637B16"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2D2BE958" w14:textId="7A00B2C4"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Add </w:t>
            </w:r>
            <w:r w:rsidR="00FD2F56"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module.</w:t>
            </w:r>
          </w:p>
        </w:tc>
      </w:tr>
      <w:tr w:rsidR="00ED3277" w:rsidRPr="00BA371D" w14:paraId="6938517E" w14:textId="77777777" w:rsidTr="00BD64D0">
        <w:trPr>
          <w:trHeight w:val="395"/>
        </w:trPr>
        <w:tc>
          <w:tcPr>
            <w:tcW w:w="2070" w:type="dxa"/>
          </w:tcPr>
          <w:p w14:paraId="0AACAA6B"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1D127C54" w14:textId="689D987D" w:rsidR="00ED3277" w:rsidRPr="00BA371D" w:rsidRDefault="00ED3277" w:rsidP="00FD2F56">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w:t>
            </w:r>
            <w:r w:rsidR="00FD2F56" w:rsidRPr="00BA371D">
              <w:rPr>
                <w:rFonts w:asciiTheme="minorHAnsi" w:hAnsiTheme="minorHAnsi" w:cstheme="minorHAnsi"/>
                <w:sz w:val="24"/>
                <w:szCs w:val="24"/>
              </w:rPr>
              <w:t>client on the application</w:t>
            </w:r>
            <w:r w:rsidRPr="00BA371D">
              <w:rPr>
                <w:rFonts w:asciiTheme="minorHAnsi" w:hAnsiTheme="minorHAnsi" w:cstheme="minorHAnsi"/>
                <w:sz w:val="24"/>
                <w:szCs w:val="24"/>
              </w:rPr>
              <w:t xml:space="preserve">. </w:t>
            </w:r>
          </w:p>
        </w:tc>
      </w:tr>
      <w:tr w:rsidR="00ED3277" w:rsidRPr="00BA371D" w14:paraId="69EC8D65" w14:textId="77777777" w:rsidTr="00BD64D0">
        <w:tc>
          <w:tcPr>
            <w:tcW w:w="2070" w:type="dxa"/>
          </w:tcPr>
          <w:p w14:paraId="309B4AB5"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508DC5DD" w14:textId="5F339DD9" w:rsidR="00ED3277" w:rsidRPr="00BA371D" w:rsidRDefault="00ED3277" w:rsidP="00793B6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add new </w:t>
            </w:r>
            <w:r w:rsidR="00793B6E"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on the application.</w:t>
            </w:r>
          </w:p>
        </w:tc>
      </w:tr>
      <w:tr w:rsidR="00ED3277" w:rsidRPr="00BA371D" w14:paraId="744AC4C8" w14:textId="77777777" w:rsidTr="00BD64D0">
        <w:tc>
          <w:tcPr>
            <w:tcW w:w="2070" w:type="dxa"/>
          </w:tcPr>
          <w:p w14:paraId="32F93AED"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1E566AC5" w14:textId="25288CC1" w:rsidR="00ED3277" w:rsidRPr="00BA371D" w:rsidRDefault="00ED3277" w:rsidP="00BD64D0">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 faci</w:t>
            </w:r>
            <w:r w:rsidR="00793B6E" w:rsidRPr="00BA371D">
              <w:rPr>
                <w:rFonts w:asciiTheme="minorHAnsi" w:eastAsia="Calibri" w:hAnsiTheme="minorHAnsi" w:cstheme="minorHAnsi"/>
                <w:bCs/>
                <w:color w:val="auto"/>
                <w:lang w:val="en-GB"/>
              </w:rPr>
              <w:t>litated to add a new client</w:t>
            </w:r>
            <w:r w:rsidRPr="00BA371D">
              <w:rPr>
                <w:rFonts w:asciiTheme="minorHAnsi" w:eastAsia="Calibri" w:hAnsiTheme="minorHAnsi" w:cstheme="minorHAnsi"/>
                <w:bCs/>
                <w:color w:val="auto"/>
                <w:lang w:val="en-GB"/>
              </w:rPr>
              <w:t xml:space="preserve"> on the platform. </w:t>
            </w:r>
          </w:p>
        </w:tc>
      </w:tr>
      <w:tr w:rsidR="00ED3277" w:rsidRPr="00BA371D" w14:paraId="58953540" w14:textId="77777777" w:rsidTr="00BD64D0">
        <w:tc>
          <w:tcPr>
            <w:tcW w:w="2070" w:type="dxa"/>
          </w:tcPr>
          <w:p w14:paraId="736C15DA"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48F4D4D"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D3277" w:rsidRPr="00BA371D" w14:paraId="33A520AE" w14:textId="77777777" w:rsidTr="00BD64D0">
        <w:tc>
          <w:tcPr>
            <w:tcW w:w="2070" w:type="dxa"/>
          </w:tcPr>
          <w:p w14:paraId="6F28AD84"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069595EC"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D3277" w:rsidRPr="00BA371D" w14:paraId="0295838B" w14:textId="77777777" w:rsidTr="00BD64D0">
        <w:tc>
          <w:tcPr>
            <w:tcW w:w="2070" w:type="dxa"/>
          </w:tcPr>
          <w:p w14:paraId="60E3718D"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0880CDC" w14:textId="65C92E0E"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w:t>
            </w:r>
            <w:r w:rsidR="007046FD"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by clicking on the “</w:t>
            </w:r>
            <w:r w:rsidR="007046FD" w:rsidRPr="00BA371D">
              <w:rPr>
                <w:rFonts w:asciiTheme="minorHAnsi" w:eastAsia="Calibri" w:hAnsiTheme="minorHAnsi" w:cstheme="minorHAnsi"/>
                <w:color w:val="auto"/>
                <w:lang w:val="en-GB"/>
              </w:rPr>
              <w:t>Add New” button from Client</w:t>
            </w:r>
            <w:r w:rsidRPr="00BA371D">
              <w:rPr>
                <w:rFonts w:asciiTheme="minorHAnsi" w:eastAsia="Calibri" w:hAnsiTheme="minorHAnsi" w:cstheme="minorHAnsi"/>
                <w:color w:val="auto"/>
                <w:lang w:val="en-GB"/>
              </w:rPr>
              <w:t xml:space="preserve"> listing page. </w:t>
            </w:r>
          </w:p>
          <w:p w14:paraId="4E621735" w14:textId="44498B8E"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Add </w:t>
            </w:r>
            <w:r w:rsidR="00F85AAD" w:rsidRPr="00BA371D">
              <w:rPr>
                <w:rFonts w:asciiTheme="minorHAnsi" w:eastAsia="Calibri" w:hAnsiTheme="minorHAnsi" w:cstheme="minorHAnsi"/>
                <w:color w:val="auto"/>
                <w:lang w:val="en-GB"/>
              </w:rPr>
              <w:t>Client” Page to add client</w:t>
            </w:r>
            <w:r w:rsidRPr="00BA371D">
              <w:rPr>
                <w:rFonts w:asciiTheme="minorHAnsi" w:eastAsia="Calibri" w:hAnsiTheme="minorHAnsi" w:cstheme="minorHAnsi"/>
                <w:color w:val="auto"/>
                <w:lang w:val="en-GB"/>
              </w:rPr>
              <w:t xml:space="preserve"> details.</w:t>
            </w:r>
          </w:p>
          <w:p w14:paraId="24212A71" w14:textId="07835BC9"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ad</w:t>
            </w:r>
            <w:r w:rsidR="00F85AAD" w:rsidRPr="00BA371D">
              <w:rPr>
                <w:rFonts w:asciiTheme="minorHAnsi" w:eastAsia="Calibri" w:hAnsiTheme="minorHAnsi" w:cstheme="minorHAnsi"/>
                <w:color w:val="auto"/>
                <w:lang w:val="en-GB"/>
              </w:rPr>
              <w:t>d the details of the client</w:t>
            </w:r>
            <w:r w:rsidRPr="00BA371D">
              <w:rPr>
                <w:rFonts w:asciiTheme="minorHAnsi" w:eastAsia="Calibri" w:hAnsiTheme="minorHAnsi" w:cstheme="minorHAnsi"/>
                <w:color w:val="auto"/>
                <w:lang w:val="en-GB"/>
              </w:rPr>
              <w:t xml:space="preserve"> in below sections:</w:t>
            </w:r>
          </w:p>
          <w:p w14:paraId="2765F0E4" w14:textId="77777777" w:rsidR="00ED3277" w:rsidRPr="00BA371D" w:rsidRDefault="00ED3277" w:rsidP="00BD64D0">
            <w:pPr>
              <w:pStyle w:val="Default"/>
              <w:jc w:val="both"/>
              <w:rPr>
                <w:rFonts w:asciiTheme="minorHAnsi" w:eastAsia="Calibri" w:hAnsiTheme="minorHAnsi" w:cstheme="minorHAnsi"/>
                <w:color w:val="auto"/>
                <w:lang w:val="en-GB"/>
              </w:rPr>
            </w:pPr>
          </w:p>
          <w:p w14:paraId="0CD72B61" w14:textId="2C65428A" w:rsidR="00ED3277" w:rsidRPr="00BA371D" w:rsidRDefault="005A3F90"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lient Details</w:t>
            </w:r>
          </w:p>
          <w:p w14:paraId="35A7E5D5" w14:textId="1E115243"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145D54" w:rsidRPr="00BA371D">
              <w:rPr>
                <w:rFonts w:asciiTheme="minorHAnsi" w:eastAsia="Calibri" w:hAnsiTheme="minorHAnsi" w:cstheme="minorHAnsi"/>
                <w:color w:val="auto"/>
                <w:lang w:val="en-GB"/>
              </w:rPr>
              <w:t>Client details</w:t>
            </w:r>
            <w:r w:rsidRPr="00BA371D">
              <w:rPr>
                <w:rFonts w:asciiTheme="minorHAnsi" w:eastAsia="Calibri" w:hAnsiTheme="minorHAnsi" w:cstheme="minorHAnsi"/>
                <w:color w:val="auto"/>
                <w:lang w:val="en-GB"/>
              </w:rPr>
              <w:t>. The data fields will include:</w:t>
            </w:r>
          </w:p>
          <w:p w14:paraId="0528DBB2" w14:textId="7DE2CA60" w:rsidR="00ED3277" w:rsidRPr="00BA371D" w:rsidRDefault="00145D54"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p>
          <w:p w14:paraId="44909A71" w14:textId="77777777" w:rsidR="00F9107F" w:rsidRPr="00BA371D" w:rsidRDefault="00F9107F" w:rsidP="00F9107F">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will include different types of the clients; values will include:</w:t>
            </w:r>
          </w:p>
          <w:p w14:paraId="7A81B0C5"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p>
          <w:p w14:paraId="5C677FF5"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rchitect</w:t>
            </w:r>
          </w:p>
          <w:p w14:paraId="09A4C6BA"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veloper</w:t>
            </w:r>
          </w:p>
          <w:p w14:paraId="7241C3E8" w14:textId="63BC70E9" w:rsidR="00145D54" w:rsidRPr="00BA371D" w:rsidRDefault="00145D54"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Sub type</w:t>
            </w:r>
          </w:p>
          <w:p w14:paraId="29CD8ECB" w14:textId="5EA23ED1" w:rsidR="00F9107F" w:rsidRPr="00BA371D" w:rsidRDefault="00145D54" w:rsidP="00F9107F">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If client type as “Client” is selected, then user will be able to view the another field as “sub client type” where dropdown menu will be displayed with various </w:t>
            </w:r>
            <w:r w:rsidR="000E25C2" w:rsidRPr="00BA371D">
              <w:rPr>
                <w:rFonts w:asciiTheme="minorHAnsi" w:eastAsia="Calibri" w:hAnsiTheme="minorHAnsi" w:cstheme="minorHAnsi"/>
                <w:color w:val="auto"/>
                <w:lang w:val="en-GB"/>
              </w:rPr>
              <w:t>options. It</w:t>
            </w:r>
            <w:r w:rsidR="00F9107F" w:rsidRPr="00BA371D">
              <w:rPr>
                <w:rFonts w:asciiTheme="minorHAnsi" w:eastAsia="Calibri" w:hAnsiTheme="minorHAnsi" w:cstheme="minorHAnsi"/>
                <w:color w:val="auto"/>
                <w:lang w:val="en-GB"/>
              </w:rPr>
              <w:t xml:space="preserve"> will include values:</w:t>
            </w:r>
          </w:p>
          <w:p w14:paraId="4DEBBB4A"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ntity</w:t>
            </w:r>
          </w:p>
          <w:p w14:paraId="677CF2E7"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ank</w:t>
            </w:r>
          </w:p>
          <w:p w14:paraId="3F7F6CC6"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w:t>
            </w:r>
          </w:p>
          <w:p w14:paraId="167CAE24" w14:textId="77777777" w:rsidR="00F9107F" w:rsidRPr="00BA371D" w:rsidRDefault="00F9107F" w:rsidP="00F9107F">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dividuals</w:t>
            </w:r>
          </w:p>
          <w:p w14:paraId="70F6E2E9" w14:textId="63FDFBAB" w:rsidR="00ED3277"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ompany Name </w:t>
            </w:r>
          </w:p>
          <w:p w14:paraId="4A6C09F1" w14:textId="29FB9995" w:rsidR="00ED3277" w:rsidRPr="00BA371D" w:rsidRDefault="00BD64D0" w:rsidP="00BD64D0">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First Name</w:t>
            </w:r>
          </w:p>
          <w:p w14:paraId="343FAEAA" w14:textId="5599EA84" w:rsidR="00BD64D0" w:rsidRPr="00BA371D" w:rsidRDefault="00BD64D0" w:rsidP="00BD64D0">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Middle Name</w:t>
            </w:r>
          </w:p>
          <w:p w14:paraId="0CC6A033" w14:textId="52C6C4E2" w:rsidR="00BD64D0" w:rsidRPr="00BA371D" w:rsidRDefault="00BD64D0" w:rsidP="00BD64D0">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Last Name</w:t>
            </w:r>
          </w:p>
          <w:p w14:paraId="42D55EC6" w14:textId="77777777"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0EA1BD4E" w14:textId="77777777"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6DE817F9" w14:textId="77777777"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7BECA5F6" w14:textId="77777777"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2236B8BA" w14:textId="77777777"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55C41AFE" w14:textId="285984C0" w:rsidR="00ED3277"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ountry </w:t>
            </w:r>
          </w:p>
          <w:p w14:paraId="0D4670AD" w14:textId="53B5FB6A"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number</w:t>
            </w:r>
          </w:p>
          <w:p w14:paraId="077AE595" w14:textId="4B20370B"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Expiry Date</w:t>
            </w:r>
          </w:p>
          <w:p w14:paraId="2DEC86C0" w14:textId="6D2F1696"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cense</w:t>
            </w:r>
          </w:p>
          <w:p w14:paraId="428257BA" w14:textId="7934DFDD"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65FF1B3A" w14:textId="295583B5" w:rsidR="00BC7673" w:rsidRPr="00BA371D" w:rsidRDefault="00BC7673" w:rsidP="00BC767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pload </w:t>
            </w:r>
            <w:r w:rsidR="00D83524" w:rsidRPr="00BA371D">
              <w:rPr>
                <w:rFonts w:asciiTheme="minorHAnsi" w:eastAsia="Calibri" w:hAnsiTheme="minorHAnsi" w:cstheme="minorHAnsi"/>
                <w:color w:val="auto"/>
                <w:lang w:val="en-GB"/>
              </w:rPr>
              <w:t>Logo</w:t>
            </w:r>
          </w:p>
          <w:p w14:paraId="06C46766" w14:textId="77777777" w:rsidR="00BC7673" w:rsidRPr="00BA371D" w:rsidRDefault="00BC7673" w:rsidP="00BC767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profile picture in Jpeg or PNG format.</w:t>
            </w:r>
          </w:p>
          <w:p w14:paraId="1FEAACCD" w14:textId="77777777" w:rsidR="00BD64D0" w:rsidRPr="00BA371D" w:rsidRDefault="00BD64D0" w:rsidP="00BD64D0">
            <w:pPr>
              <w:pStyle w:val="Default"/>
              <w:ind w:left="720"/>
              <w:jc w:val="both"/>
              <w:rPr>
                <w:rFonts w:asciiTheme="minorHAnsi" w:eastAsia="Calibri" w:hAnsiTheme="minorHAnsi" w:cstheme="minorHAnsi"/>
                <w:color w:val="auto"/>
                <w:lang w:val="en-GB"/>
              </w:rPr>
            </w:pPr>
          </w:p>
          <w:p w14:paraId="5A446E34" w14:textId="77777777"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0E44A7D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ich will be capturing the Contact details. User will also be able to add multiple entries by clicking on the “Add More” icon.</w:t>
            </w:r>
          </w:p>
          <w:p w14:paraId="7AE7D2F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119195E2" w14:textId="66F8B45D"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0B84A04E" w14:textId="1B1843C5"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0CECAD58" w14:textId="3047C4D0" w:rsidR="00BD64D0" w:rsidRPr="00BA371D" w:rsidRDefault="00BD64D0"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2A957B91" w14:textId="08F3F1D8"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43B22CBD"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256B17F1" w14:textId="77777777" w:rsidR="00ED3277" w:rsidRPr="00BA371D" w:rsidRDefault="00ED3277" w:rsidP="00BD64D0">
            <w:pPr>
              <w:pStyle w:val="Default"/>
              <w:jc w:val="both"/>
              <w:rPr>
                <w:rFonts w:asciiTheme="minorHAnsi" w:eastAsia="Calibri" w:hAnsiTheme="minorHAnsi" w:cstheme="minorHAnsi"/>
                <w:color w:val="auto"/>
                <w:lang w:val="en-GB"/>
              </w:rPr>
            </w:pPr>
          </w:p>
          <w:p w14:paraId="4399FF4C" w14:textId="6FAFA0BD"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cuments</w:t>
            </w:r>
          </w:p>
          <w:p w14:paraId="05E3DAE8" w14:textId="66063C22" w:rsidR="00ED3277" w:rsidRPr="00BA371D" w:rsidRDefault="00BC7673"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User will be able to upload </w:t>
            </w:r>
            <w:r w:rsidR="00ED3277" w:rsidRPr="00BA371D">
              <w:rPr>
                <w:rFonts w:asciiTheme="minorHAnsi" w:eastAsia="Calibri" w:hAnsiTheme="minorHAnsi" w:cstheme="minorHAnsi"/>
                <w:color w:val="auto"/>
                <w:lang w:val="en-GB"/>
              </w:rPr>
              <w:t>documents by clicking on the “Upload File “icon. The user can browse the system and upload the document. A list of the uploaded documents will be available for the user to view, where they can also upload new documents.</w:t>
            </w:r>
          </w:p>
          <w:p w14:paraId="1151B706"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06E71243"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69B446D7" w14:textId="77777777" w:rsidR="00ED3277" w:rsidRPr="00BA371D" w:rsidRDefault="00ED3277" w:rsidP="00BD64D0">
            <w:pPr>
              <w:pStyle w:val="Default"/>
              <w:ind w:left="720"/>
              <w:jc w:val="both"/>
              <w:rPr>
                <w:rFonts w:asciiTheme="minorHAnsi" w:eastAsia="Calibri" w:hAnsiTheme="minorHAnsi" w:cstheme="minorHAnsi"/>
                <w:color w:val="auto"/>
                <w:lang w:val="en-GB"/>
              </w:rPr>
            </w:pPr>
          </w:p>
          <w:p w14:paraId="1130D80D"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Add Resource” and “Submit” on this screen.</w:t>
            </w:r>
          </w:p>
          <w:p w14:paraId="19DD179B" w14:textId="6DC5F2A4"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the “Add </w:t>
            </w:r>
            <w:r w:rsidR="00890D38"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button user</w:t>
            </w:r>
            <w:r w:rsidR="00890D38" w:rsidRPr="00BA371D">
              <w:rPr>
                <w:rFonts w:asciiTheme="minorHAnsi" w:eastAsia="Calibri" w:hAnsiTheme="minorHAnsi" w:cstheme="minorHAnsi"/>
                <w:color w:val="auto"/>
                <w:lang w:val="en-GB"/>
              </w:rPr>
              <w:t xml:space="preserve"> will be redirected to the add client</w:t>
            </w:r>
            <w:r w:rsidRPr="00BA371D">
              <w:rPr>
                <w:rFonts w:asciiTheme="minorHAnsi" w:eastAsia="Calibri" w:hAnsiTheme="minorHAnsi" w:cstheme="minorHAnsi"/>
                <w:color w:val="auto"/>
                <w:lang w:val="en-GB"/>
              </w:rPr>
              <w:t xml:space="preserve"> page.</w:t>
            </w:r>
          </w:p>
          <w:p w14:paraId="51DF6794" w14:textId="5F3F2E7F" w:rsidR="00ED3277" w:rsidRPr="00BA371D" w:rsidRDefault="00ED3277" w:rsidP="00890D3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w:t>
            </w:r>
            <w:r w:rsidR="00890D38" w:rsidRPr="00BA371D">
              <w:rPr>
                <w:rFonts w:asciiTheme="minorHAnsi" w:eastAsia="Calibri" w:hAnsiTheme="minorHAnsi" w:cstheme="minorHAnsi"/>
                <w:color w:val="auto"/>
                <w:lang w:val="en-GB"/>
              </w:rPr>
              <w:t>ng on Submit button the client</w:t>
            </w:r>
            <w:r w:rsidRPr="00BA371D">
              <w:rPr>
                <w:rFonts w:asciiTheme="minorHAnsi" w:eastAsia="Calibri" w:hAnsiTheme="minorHAnsi" w:cstheme="minorHAnsi"/>
                <w:color w:val="auto"/>
                <w:lang w:val="en-GB"/>
              </w:rPr>
              <w:t xml:space="preserve"> details that are entered by the user will be saved in the system and will be available in </w:t>
            </w:r>
            <w:r w:rsidR="00890D38"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listing. </w:t>
            </w:r>
          </w:p>
        </w:tc>
      </w:tr>
      <w:tr w:rsidR="00ED3277" w:rsidRPr="00BA371D" w14:paraId="6AF2EFCA" w14:textId="77777777" w:rsidTr="00BD64D0">
        <w:trPr>
          <w:trHeight w:val="600"/>
        </w:trPr>
        <w:tc>
          <w:tcPr>
            <w:tcW w:w="2070" w:type="dxa"/>
          </w:tcPr>
          <w:p w14:paraId="3CE418C1"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59672DE" w14:textId="45C1956D"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Add </w:t>
            </w:r>
            <w:r w:rsidR="000E0A5F"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 xml:space="preserve"> Module.</w:t>
            </w:r>
          </w:p>
          <w:p w14:paraId="63C3D5EE" w14:textId="77777777"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D3277" w:rsidRPr="00BA371D" w14:paraId="18487A3C" w14:textId="77777777" w:rsidTr="00BD64D0">
        <w:tc>
          <w:tcPr>
            <w:tcW w:w="2070" w:type="dxa"/>
          </w:tcPr>
          <w:p w14:paraId="04E5FA8B"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05C9582D"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D3277" w:rsidRPr="00BA371D" w14:paraId="5175C120" w14:textId="77777777" w:rsidTr="00BD64D0">
        <w:tc>
          <w:tcPr>
            <w:tcW w:w="2070" w:type="dxa"/>
          </w:tcPr>
          <w:p w14:paraId="2F861901"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467A0099"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2D7ED6C5" w14:textId="77777777" w:rsidR="00ED3277" w:rsidRPr="00BA371D" w:rsidRDefault="00ED3277" w:rsidP="00ED3277">
      <w:pPr>
        <w:rPr>
          <w:sz w:val="24"/>
          <w:szCs w:val="24"/>
          <w:lang w:val="en-IN"/>
        </w:rPr>
      </w:pPr>
    </w:p>
    <w:p w14:paraId="76021DDA"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4A402FAD"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ED3277" w:rsidRPr="00BA371D" w14:paraId="7373C832" w14:textId="77777777" w:rsidTr="00E53458">
        <w:trPr>
          <w:trHeight w:val="395"/>
        </w:trPr>
        <w:tc>
          <w:tcPr>
            <w:tcW w:w="2233" w:type="dxa"/>
            <w:shd w:val="clear" w:color="auto" w:fill="D0CECE" w:themeFill="background2" w:themeFillShade="E6"/>
          </w:tcPr>
          <w:p w14:paraId="1B71E6E0"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7BB2EFD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1AA834D2"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41FF1FCD"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ED3277" w:rsidRPr="00BA371D" w14:paraId="2203C3A5" w14:textId="77777777" w:rsidTr="00E53458">
        <w:tc>
          <w:tcPr>
            <w:tcW w:w="2233" w:type="dxa"/>
          </w:tcPr>
          <w:p w14:paraId="3BD4265E"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More</w:t>
            </w:r>
          </w:p>
        </w:tc>
        <w:tc>
          <w:tcPr>
            <w:tcW w:w="2232" w:type="dxa"/>
          </w:tcPr>
          <w:p w14:paraId="54D0B5E5" w14:textId="5392F010" w:rsidR="00ED3277" w:rsidRPr="00BA371D" w:rsidRDefault="00ED3277" w:rsidP="000603F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dds more </w:t>
            </w:r>
            <w:r w:rsidR="00A76B34" w:rsidRPr="00BA371D">
              <w:rPr>
                <w:rFonts w:asciiTheme="minorHAnsi" w:eastAsia="Calibri" w:hAnsiTheme="minorHAnsi" w:cstheme="minorHAnsi"/>
                <w:bCs/>
                <w:color w:val="auto"/>
                <w:lang w:val="en-GB"/>
              </w:rPr>
              <w:t>contact details</w:t>
            </w:r>
            <w:r w:rsidRPr="00BA371D">
              <w:rPr>
                <w:rFonts w:asciiTheme="minorHAnsi" w:eastAsia="Calibri" w:hAnsiTheme="minorHAnsi" w:cstheme="minorHAnsi"/>
                <w:bCs/>
                <w:color w:val="auto"/>
                <w:lang w:val="en-GB"/>
              </w:rPr>
              <w:t xml:space="preserve">. </w:t>
            </w:r>
          </w:p>
        </w:tc>
        <w:tc>
          <w:tcPr>
            <w:tcW w:w="2232" w:type="dxa"/>
          </w:tcPr>
          <w:p w14:paraId="65DEF28C"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350BD554"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None</w:t>
            </w:r>
          </w:p>
        </w:tc>
      </w:tr>
      <w:tr w:rsidR="00ED3277" w:rsidRPr="00BA371D" w14:paraId="16DE3845" w14:textId="77777777" w:rsidTr="00E53458">
        <w:tc>
          <w:tcPr>
            <w:tcW w:w="2233" w:type="dxa"/>
          </w:tcPr>
          <w:p w14:paraId="05755967"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pload Docs</w:t>
            </w:r>
          </w:p>
        </w:tc>
        <w:tc>
          <w:tcPr>
            <w:tcW w:w="2232" w:type="dxa"/>
          </w:tcPr>
          <w:p w14:paraId="01F36A56"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idates the document file type. Allows pdf, word.</w:t>
            </w:r>
          </w:p>
          <w:p w14:paraId="72431545"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For picture support the image type as JPEG and PNG. Size of the files can be of max 25 MB.</w:t>
            </w:r>
          </w:p>
        </w:tc>
        <w:tc>
          <w:tcPr>
            <w:tcW w:w="2232" w:type="dxa"/>
          </w:tcPr>
          <w:p w14:paraId="1293E278"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list of documents uploaded.</w:t>
            </w:r>
          </w:p>
          <w:p w14:paraId="4E63DD73" w14:textId="2F30C570" w:rsidR="00ED3277" w:rsidRPr="00BA371D" w:rsidRDefault="00ED3277" w:rsidP="00D83524">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the </w:t>
            </w:r>
            <w:r w:rsidR="00D83524" w:rsidRPr="00BA371D">
              <w:rPr>
                <w:rFonts w:asciiTheme="minorHAnsi" w:eastAsia="Calibri" w:hAnsiTheme="minorHAnsi" w:cstheme="minorHAnsi"/>
                <w:kern w:val="0"/>
                <w:lang w:eastAsia="en-US" w:bidi="ar-SA"/>
              </w:rPr>
              <w:t>Logo</w:t>
            </w:r>
            <w:r w:rsidRPr="00BA371D">
              <w:rPr>
                <w:rFonts w:asciiTheme="minorHAnsi" w:eastAsia="Calibri" w:hAnsiTheme="minorHAnsi" w:cstheme="minorHAnsi"/>
                <w:kern w:val="0"/>
                <w:lang w:eastAsia="en-US" w:bidi="ar-SA"/>
              </w:rPr>
              <w:t xml:space="preserve"> uploaded.</w:t>
            </w:r>
          </w:p>
        </w:tc>
        <w:tc>
          <w:tcPr>
            <w:tcW w:w="2232" w:type="dxa"/>
          </w:tcPr>
          <w:p w14:paraId="68336608" w14:textId="77777777" w:rsidR="00ED3277" w:rsidRPr="00BA371D" w:rsidRDefault="00ED3277" w:rsidP="00BD64D0">
            <w:pPr>
              <w:pStyle w:val="NoSpacing"/>
              <w:jc w:val="both"/>
              <w:rPr>
                <w:rFonts w:asciiTheme="minorHAnsi" w:hAnsiTheme="minorHAnsi" w:cstheme="minorHAnsi"/>
              </w:rPr>
            </w:pPr>
            <w:r w:rsidRPr="00BA371D">
              <w:rPr>
                <w:rFonts w:asciiTheme="minorHAnsi" w:hAnsiTheme="minorHAnsi" w:cstheme="minorHAnsi"/>
              </w:rPr>
              <w:t>None</w:t>
            </w:r>
          </w:p>
        </w:tc>
      </w:tr>
      <w:tr w:rsidR="00ED3277" w:rsidRPr="00BA371D" w14:paraId="508E8C98" w14:textId="77777777" w:rsidTr="00E53458">
        <w:tc>
          <w:tcPr>
            <w:tcW w:w="2233" w:type="dxa"/>
          </w:tcPr>
          <w:p w14:paraId="646991C1" w14:textId="77777777" w:rsidR="00ED3277" w:rsidRPr="00BA371D" w:rsidRDefault="00ED3277" w:rsidP="00BD64D0">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410973C7" w14:textId="7A6D7C95" w:rsidR="00ED3277" w:rsidRPr="00BA371D" w:rsidRDefault="00ED3277" w:rsidP="00A21605">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A21605" w:rsidRPr="00BA371D">
              <w:rPr>
                <w:rFonts w:asciiTheme="minorHAnsi" w:hAnsiTheme="minorHAnsi"/>
                <w:color w:val="auto"/>
                <w:lang w:val="en-GB"/>
              </w:rPr>
              <w:t>client</w:t>
            </w:r>
            <w:r w:rsidRPr="00BA371D">
              <w:rPr>
                <w:rFonts w:asciiTheme="minorHAnsi" w:hAnsiTheme="minorHAnsi"/>
                <w:color w:val="auto"/>
                <w:lang w:val="en-GB"/>
              </w:rPr>
              <w:t xml:space="preserve"> has been added by user, then on submit it will save all the data on to the system.</w:t>
            </w:r>
          </w:p>
        </w:tc>
        <w:tc>
          <w:tcPr>
            <w:tcW w:w="2232" w:type="dxa"/>
          </w:tcPr>
          <w:p w14:paraId="22AB6AE4" w14:textId="08512DA7" w:rsidR="00ED3277" w:rsidRPr="00BA371D" w:rsidRDefault="00ED3277" w:rsidP="00A21605">
            <w:pPr>
              <w:pStyle w:val="NoSpacing"/>
              <w:jc w:val="both"/>
              <w:rPr>
                <w:rFonts w:asciiTheme="minorHAnsi" w:hAnsiTheme="minorHAnsi"/>
                <w:kern w:val="0"/>
              </w:rPr>
            </w:pPr>
            <w:r w:rsidRPr="00BA371D">
              <w:rPr>
                <w:rFonts w:asciiTheme="minorHAnsi" w:hAnsiTheme="minorHAnsi"/>
                <w:kern w:val="0"/>
              </w:rPr>
              <w:t xml:space="preserve">Added </w:t>
            </w:r>
            <w:r w:rsidR="00A21605" w:rsidRPr="00BA371D">
              <w:rPr>
                <w:rFonts w:asciiTheme="minorHAnsi" w:hAnsiTheme="minorHAnsi"/>
                <w:kern w:val="0"/>
              </w:rPr>
              <w:t>client</w:t>
            </w:r>
            <w:r w:rsidRPr="00BA371D">
              <w:rPr>
                <w:rFonts w:asciiTheme="minorHAnsi" w:hAnsiTheme="minorHAnsi"/>
                <w:kern w:val="0"/>
              </w:rPr>
              <w:t xml:space="preserve"> details will be displayed in the System user listing page.</w:t>
            </w:r>
          </w:p>
        </w:tc>
        <w:tc>
          <w:tcPr>
            <w:tcW w:w="2232" w:type="dxa"/>
          </w:tcPr>
          <w:p w14:paraId="25307F40" w14:textId="7E9021EB" w:rsidR="00ED3277" w:rsidRPr="00BA371D" w:rsidRDefault="00ED3277" w:rsidP="00113E88">
            <w:pPr>
              <w:pStyle w:val="NoSpacing"/>
              <w:jc w:val="both"/>
              <w:rPr>
                <w:rFonts w:asciiTheme="minorHAnsi" w:hAnsiTheme="minorHAnsi"/>
              </w:rPr>
            </w:pPr>
            <w:r w:rsidRPr="00BA371D">
              <w:rPr>
                <w:rFonts w:asciiTheme="minorHAnsi" w:hAnsiTheme="minorHAnsi"/>
              </w:rPr>
              <w:t xml:space="preserve">New </w:t>
            </w:r>
            <w:r w:rsidR="00113E88" w:rsidRPr="00BA371D">
              <w:rPr>
                <w:rFonts w:asciiTheme="minorHAnsi" w:hAnsiTheme="minorHAnsi"/>
              </w:rPr>
              <w:t>Client</w:t>
            </w:r>
            <w:r w:rsidRPr="00BA371D">
              <w:rPr>
                <w:rFonts w:asciiTheme="minorHAnsi" w:hAnsiTheme="minorHAnsi"/>
              </w:rPr>
              <w:t xml:space="preserve"> added successfully.</w:t>
            </w:r>
          </w:p>
        </w:tc>
      </w:tr>
    </w:tbl>
    <w:p w14:paraId="07B494F7" w14:textId="77777777" w:rsidR="00ED3277" w:rsidRPr="00BA371D" w:rsidRDefault="00ED3277" w:rsidP="00ED3277">
      <w:pPr>
        <w:jc w:val="both"/>
        <w:rPr>
          <w:rFonts w:asciiTheme="minorHAnsi" w:hAnsiTheme="minorHAnsi" w:cstheme="minorHAnsi"/>
          <w:sz w:val="24"/>
          <w:szCs w:val="24"/>
          <w:lang w:val="en-IN"/>
        </w:rPr>
      </w:pPr>
    </w:p>
    <w:p w14:paraId="35C370DE"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25CDC3C6" w14:textId="77777777" w:rsidR="00ED3277" w:rsidRPr="00BA371D" w:rsidRDefault="00ED3277" w:rsidP="00ED3277">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ED3277" w:rsidRPr="00BA371D" w14:paraId="4C4918A8" w14:textId="77777777" w:rsidTr="00BD64D0">
        <w:trPr>
          <w:trHeight w:val="395"/>
        </w:trPr>
        <w:tc>
          <w:tcPr>
            <w:tcW w:w="2244" w:type="dxa"/>
            <w:shd w:val="clear" w:color="auto" w:fill="D0CECE" w:themeFill="background2" w:themeFillShade="E6"/>
          </w:tcPr>
          <w:p w14:paraId="61DC5593" w14:textId="77777777" w:rsidR="00ED3277" w:rsidRPr="00BA371D" w:rsidRDefault="00ED3277"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5CCBCFA7" w14:textId="77777777" w:rsidR="00ED3277" w:rsidRPr="00BA371D" w:rsidRDefault="00ED3277" w:rsidP="00BD64D0">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11EA1F0D" w14:textId="77777777" w:rsidR="00ED3277" w:rsidRPr="00BA371D" w:rsidRDefault="00ED3277"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5DB5DFFB" w14:textId="77777777" w:rsidR="00ED3277" w:rsidRPr="00BA371D" w:rsidRDefault="00ED3277"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255E8B1C" w14:textId="77777777" w:rsidR="00ED3277" w:rsidRPr="00BA371D" w:rsidRDefault="00ED3277"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370B6C5E" w14:textId="77777777" w:rsidR="00ED3277" w:rsidRPr="00BA371D" w:rsidRDefault="00ED3277" w:rsidP="00BD64D0">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ED3277" w:rsidRPr="00BA371D" w14:paraId="608E27BA" w14:textId="77777777" w:rsidTr="00BD64D0">
        <w:tc>
          <w:tcPr>
            <w:tcW w:w="8906" w:type="dxa"/>
            <w:gridSpan w:val="5"/>
          </w:tcPr>
          <w:p w14:paraId="2B43BBF3" w14:textId="409562CF" w:rsidR="00ED3277" w:rsidRPr="00BA371D" w:rsidRDefault="00A85490" w:rsidP="00BD64D0">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Client Details</w:t>
            </w:r>
          </w:p>
        </w:tc>
      </w:tr>
      <w:tr w:rsidR="00ED3277" w:rsidRPr="00BA371D" w14:paraId="5377F3CD" w14:textId="77777777" w:rsidTr="00BD64D0">
        <w:tc>
          <w:tcPr>
            <w:tcW w:w="2244" w:type="dxa"/>
          </w:tcPr>
          <w:p w14:paraId="7317B44B" w14:textId="38F8837A" w:rsidR="00ED3277" w:rsidRPr="00BA371D" w:rsidRDefault="00A85490" w:rsidP="00A8549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r w:rsidR="00ED3277" w:rsidRPr="00BA371D">
              <w:rPr>
                <w:rFonts w:asciiTheme="minorHAnsi" w:hAnsiTheme="minorHAnsi" w:cstheme="minorHAnsi"/>
                <w:color w:val="FF0000"/>
              </w:rPr>
              <w:t>*</w:t>
            </w:r>
          </w:p>
        </w:tc>
        <w:tc>
          <w:tcPr>
            <w:tcW w:w="2126" w:type="dxa"/>
          </w:tcPr>
          <w:p w14:paraId="6F6C9CCD" w14:textId="77777777"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34C8528B" w14:textId="527BA18F" w:rsidR="00ED3277" w:rsidRPr="00BA371D" w:rsidRDefault="00744211"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Client type</w:t>
            </w:r>
          </w:p>
        </w:tc>
        <w:tc>
          <w:tcPr>
            <w:tcW w:w="1275" w:type="dxa"/>
          </w:tcPr>
          <w:p w14:paraId="041371E5" w14:textId="77777777" w:rsidR="00ED3277" w:rsidRPr="00BA371D" w:rsidRDefault="00ED3277" w:rsidP="00BD64D0">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9051808"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744211" w:rsidRPr="00BA371D" w14:paraId="2A03F4E5" w14:textId="77777777" w:rsidTr="00BD64D0">
        <w:tc>
          <w:tcPr>
            <w:tcW w:w="2244" w:type="dxa"/>
          </w:tcPr>
          <w:p w14:paraId="74D6AC09" w14:textId="77777777" w:rsidR="00744211" w:rsidRPr="00BA371D" w:rsidRDefault="00744211" w:rsidP="0074421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Sub type</w:t>
            </w:r>
          </w:p>
          <w:p w14:paraId="1234C37A" w14:textId="77777777" w:rsidR="00744211" w:rsidRPr="00BA371D" w:rsidRDefault="00744211" w:rsidP="00744211">
            <w:pPr>
              <w:pStyle w:val="Default"/>
              <w:jc w:val="both"/>
              <w:rPr>
                <w:rFonts w:asciiTheme="minorHAnsi" w:eastAsia="Calibri" w:hAnsiTheme="minorHAnsi" w:cstheme="minorHAnsi"/>
                <w:color w:val="auto"/>
                <w:lang w:val="en-GB"/>
              </w:rPr>
            </w:pPr>
          </w:p>
        </w:tc>
        <w:tc>
          <w:tcPr>
            <w:tcW w:w="2126" w:type="dxa"/>
          </w:tcPr>
          <w:p w14:paraId="0D3BCDDB" w14:textId="104B6740" w:rsidR="00744211" w:rsidRPr="00BA371D" w:rsidRDefault="00744211" w:rsidP="00744211">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A54F651" w14:textId="37C4C77C" w:rsidR="00744211" w:rsidRPr="00BA371D" w:rsidRDefault="00744211" w:rsidP="00744211">
            <w:pPr>
              <w:pStyle w:val="NoSpacing"/>
              <w:rPr>
                <w:rFonts w:asciiTheme="minorHAnsi" w:eastAsia="Calibri" w:hAnsiTheme="minorHAnsi" w:cstheme="minorHAnsi"/>
              </w:rPr>
            </w:pPr>
            <w:r w:rsidRPr="00BA371D">
              <w:rPr>
                <w:rFonts w:asciiTheme="minorHAnsi" w:eastAsia="Calibri" w:hAnsiTheme="minorHAnsi" w:cstheme="minorHAnsi"/>
              </w:rPr>
              <w:t>Kindly select Resource name</w:t>
            </w:r>
          </w:p>
        </w:tc>
        <w:tc>
          <w:tcPr>
            <w:tcW w:w="1275" w:type="dxa"/>
          </w:tcPr>
          <w:p w14:paraId="387A5E43" w14:textId="1325B398" w:rsidR="00744211" w:rsidRPr="00BA371D" w:rsidRDefault="00744211" w:rsidP="00744211">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97F0C34" w14:textId="28679600" w:rsidR="00744211" w:rsidRPr="00BA371D" w:rsidRDefault="00744211" w:rsidP="00744211">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4C4181" w:rsidRPr="00BA371D" w14:paraId="79706DBA" w14:textId="77777777" w:rsidTr="00BD64D0">
        <w:tc>
          <w:tcPr>
            <w:tcW w:w="2244" w:type="dxa"/>
          </w:tcPr>
          <w:p w14:paraId="336F565B" w14:textId="67C51667" w:rsidR="004C4181" w:rsidRPr="00BA371D" w:rsidRDefault="004C4181" w:rsidP="004C4181">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Name</w:t>
            </w:r>
            <w:r w:rsidR="00F91849" w:rsidRPr="00BA371D">
              <w:rPr>
                <w:rFonts w:asciiTheme="minorHAnsi" w:hAnsiTheme="minorHAnsi" w:cstheme="minorHAnsi"/>
                <w:color w:val="FF0000"/>
              </w:rPr>
              <w:t>*</w:t>
            </w:r>
          </w:p>
        </w:tc>
        <w:tc>
          <w:tcPr>
            <w:tcW w:w="2126" w:type="dxa"/>
          </w:tcPr>
          <w:p w14:paraId="5150ACBC" w14:textId="71FAB101" w:rsidR="004C4181" w:rsidRPr="00BA371D" w:rsidRDefault="004C4181" w:rsidP="004C4181">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1EFF93AC" w14:textId="370F6F86" w:rsidR="004C4181" w:rsidRPr="00BA371D" w:rsidRDefault="004C4181" w:rsidP="004C4181">
            <w:pPr>
              <w:pStyle w:val="NoSpacing"/>
              <w:rPr>
                <w:rFonts w:asciiTheme="minorHAnsi" w:eastAsia="Calibri" w:hAnsiTheme="minorHAnsi" w:cstheme="minorHAnsi"/>
              </w:rPr>
            </w:pPr>
            <w:r w:rsidRPr="00BA371D">
              <w:rPr>
                <w:rFonts w:asciiTheme="minorHAnsi" w:eastAsia="Calibri" w:hAnsiTheme="minorHAnsi" w:cstheme="minorHAnsi"/>
              </w:rPr>
              <w:t>Company name cannot be blank</w:t>
            </w:r>
          </w:p>
        </w:tc>
        <w:tc>
          <w:tcPr>
            <w:tcW w:w="1275" w:type="dxa"/>
          </w:tcPr>
          <w:p w14:paraId="4DD0EC20" w14:textId="6E551C90" w:rsidR="004C4181" w:rsidRPr="00BA371D" w:rsidRDefault="004C4181" w:rsidP="004C4181">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2FF5BC5" w14:textId="5235A9F6" w:rsidR="004C4181" w:rsidRPr="00BA371D" w:rsidRDefault="004C4181" w:rsidP="004C4181">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F91849" w:rsidRPr="00BA371D" w14:paraId="44E912CE" w14:textId="77777777" w:rsidTr="00BD64D0">
        <w:tc>
          <w:tcPr>
            <w:tcW w:w="2244" w:type="dxa"/>
          </w:tcPr>
          <w:p w14:paraId="3BD0D3EB" w14:textId="3895D97B" w:rsidR="00F91849" w:rsidRPr="00BA371D" w:rsidRDefault="00F91849" w:rsidP="00F91849">
            <w:pPr>
              <w:pStyle w:val="Default"/>
              <w:rPr>
                <w:rFonts w:asciiTheme="minorHAnsi" w:hAnsiTheme="minorHAnsi" w:cstheme="minorHAnsi"/>
              </w:rPr>
            </w:pPr>
            <w:r w:rsidRPr="00BA371D">
              <w:rPr>
                <w:rFonts w:asciiTheme="minorHAnsi" w:hAnsiTheme="minorHAnsi" w:cstheme="minorHAnsi"/>
              </w:rPr>
              <w:t>Client First Name</w:t>
            </w:r>
            <w:r w:rsidRPr="00BA371D">
              <w:rPr>
                <w:rFonts w:asciiTheme="minorHAnsi" w:hAnsiTheme="minorHAnsi" w:cstheme="minorHAnsi"/>
                <w:color w:val="FF0000"/>
              </w:rPr>
              <w:t>*</w:t>
            </w:r>
          </w:p>
        </w:tc>
        <w:tc>
          <w:tcPr>
            <w:tcW w:w="2126" w:type="dxa"/>
          </w:tcPr>
          <w:p w14:paraId="555EAD0B" w14:textId="4211EFFD" w:rsidR="00F91849" w:rsidRPr="00BA371D" w:rsidRDefault="00F91849" w:rsidP="00F9184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2C21748F" w14:textId="1BAEDDA0" w:rsidR="00F91849" w:rsidRPr="00BA371D" w:rsidRDefault="00F91849" w:rsidP="00F9184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Client First name cannot be blank</w:t>
            </w:r>
          </w:p>
        </w:tc>
        <w:tc>
          <w:tcPr>
            <w:tcW w:w="1275" w:type="dxa"/>
          </w:tcPr>
          <w:p w14:paraId="1A816B91" w14:textId="4E9AFCC3" w:rsidR="00F91849" w:rsidRPr="00BA371D" w:rsidRDefault="00F91849" w:rsidP="00F9184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2085671" w14:textId="5EF43519" w:rsidR="00F91849" w:rsidRPr="00BA371D" w:rsidRDefault="00F91849" w:rsidP="00F91849">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F91849" w:rsidRPr="00BA371D" w14:paraId="7886797C" w14:textId="77777777" w:rsidTr="00BD64D0">
        <w:tc>
          <w:tcPr>
            <w:tcW w:w="2244" w:type="dxa"/>
          </w:tcPr>
          <w:p w14:paraId="3C833616" w14:textId="7F3DD6B1" w:rsidR="00F91849" w:rsidRPr="00BA371D" w:rsidRDefault="00F91849" w:rsidP="00F91849">
            <w:pPr>
              <w:pStyle w:val="Default"/>
              <w:jc w:val="both"/>
              <w:rPr>
                <w:rFonts w:asciiTheme="minorHAnsi" w:eastAsia="Calibri" w:hAnsiTheme="minorHAnsi" w:cstheme="minorHAnsi"/>
                <w:color w:val="auto"/>
                <w:lang w:val="en-GB"/>
              </w:rPr>
            </w:pPr>
            <w:r w:rsidRPr="00BA371D">
              <w:rPr>
                <w:rFonts w:asciiTheme="minorHAnsi" w:hAnsiTheme="minorHAnsi" w:cstheme="minorHAnsi"/>
                <w:color w:val="auto"/>
              </w:rPr>
              <w:t xml:space="preserve">Client Middle Name </w:t>
            </w:r>
            <w:r w:rsidRPr="00BA371D">
              <w:rPr>
                <w:rFonts w:asciiTheme="minorHAnsi" w:hAnsiTheme="minorHAnsi" w:cstheme="minorHAnsi"/>
                <w:color w:val="FF0000"/>
              </w:rPr>
              <w:t>*</w:t>
            </w:r>
          </w:p>
          <w:p w14:paraId="10BECE40" w14:textId="77777777" w:rsidR="00F91849" w:rsidRPr="00BA371D" w:rsidRDefault="00F91849" w:rsidP="00F91849">
            <w:pPr>
              <w:pStyle w:val="Default"/>
              <w:rPr>
                <w:rFonts w:asciiTheme="minorHAnsi" w:eastAsia="Calibri" w:hAnsiTheme="minorHAnsi" w:cstheme="minorHAnsi"/>
                <w:bCs/>
                <w:color w:val="auto"/>
                <w:lang w:val="en-GB"/>
              </w:rPr>
            </w:pPr>
          </w:p>
        </w:tc>
        <w:tc>
          <w:tcPr>
            <w:tcW w:w="2126" w:type="dxa"/>
          </w:tcPr>
          <w:p w14:paraId="02FB2214" w14:textId="4D6084FB" w:rsidR="00F91849" w:rsidRPr="00BA371D" w:rsidRDefault="00F91849" w:rsidP="00F9184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77570EE9" w14:textId="631C0096" w:rsidR="00F91849" w:rsidRPr="00BA371D" w:rsidRDefault="00F91849" w:rsidP="00F91849">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Client Middle name cannot be blank</w:t>
            </w:r>
          </w:p>
        </w:tc>
        <w:tc>
          <w:tcPr>
            <w:tcW w:w="1275" w:type="dxa"/>
          </w:tcPr>
          <w:p w14:paraId="61E402F2" w14:textId="6B6986E7" w:rsidR="00F91849" w:rsidRPr="00BA371D" w:rsidRDefault="00F91849" w:rsidP="00F91849">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0351E9E4" w14:textId="4138DA03" w:rsidR="00F91849" w:rsidRPr="00BA371D" w:rsidRDefault="00F91849" w:rsidP="00F91849">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F91849" w:rsidRPr="00BA371D" w14:paraId="12720CC9" w14:textId="77777777" w:rsidTr="00BD64D0">
        <w:tc>
          <w:tcPr>
            <w:tcW w:w="2244" w:type="dxa"/>
          </w:tcPr>
          <w:p w14:paraId="59EF89F3" w14:textId="209D9965" w:rsidR="00F91849" w:rsidRPr="00BA371D" w:rsidRDefault="00F91849" w:rsidP="00F9184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Last Name</w:t>
            </w:r>
            <w:r w:rsidRPr="00BA371D">
              <w:rPr>
                <w:rFonts w:asciiTheme="minorHAnsi" w:hAnsiTheme="minorHAnsi" w:cstheme="minorHAnsi"/>
                <w:color w:val="FF0000"/>
              </w:rPr>
              <w:t>*</w:t>
            </w:r>
          </w:p>
        </w:tc>
        <w:tc>
          <w:tcPr>
            <w:tcW w:w="2126" w:type="dxa"/>
          </w:tcPr>
          <w:p w14:paraId="558C2271" w14:textId="3B1376F4" w:rsidR="00F91849" w:rsidRPr="00BA371D" w:rsidRDefault="00F91849" w:rsidP="00F9184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7C1229DB" w14:textId="229F40D9" w:rsidR="00F91849" w:rsidRPr="00BA371D" w:rsidRDefault="00F91849" w:rsidP="00F91849">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Client Last name cannot be blank</w:t>
            </w:r>
          </w:p>
        </w:tc>
        <w:tc>
          <w:tcPr>
            <w:tcW w:w="1275" w:type="dxa"/>
          </w:tcPr>
          <w:p w14:paraId="5FDCAA79" w14:textId="2E4F0B47" w:rsidR="00F91849" w:rsidRPr="00BA371D" w:rsidRDefault="00F91849" w:rsidP="00F9184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F84BDCC" w14:textId="56E69883" w:rsidR="00F91849" w:rsidRPr="00BA371D" w:rsidRDefault="00F91849" w:rsidP="00F91849">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0F3EAB" w:rsidRPr="00BA371D" w14:paraId="36AC1D08" w14:textId="77777777" w:rsidTr="00BD64D0">
        <w:tc>
          <w:tcPr>
            <w:tcW w:w="2244" w:type="dxa"/>
          </w:tcPr>
          <w:p w14:paraId="3C612E0C" w14:textId="5252D446"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77305095" w14:textId="77777777"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1390563F" w14:textId="34052628"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Address Line 1 cannot be blank</w:t>
            </w:r>
          </w:p>
        </w:tc>
        <w:tc>
          <w:tcPr>
            <w:tcW w:w="1275" w:type="dxa"/>
          </w:tcPr>
          <w:p w14:paraId="23497AF1" w14:textId="77777777" w:rsidR="000F3EAB" w:rsidRPr="00BA371D" w:rsidRDefault="000F3EAB" w:rsidP="000F3EA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4FE310A" w14:textId="77777777"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3EAB" w:rsidRPr="00BA371D" w14:paraId="21B79006" w14:textId="77777777" w:rsidTr="00BD64D0">
        <w:tc>
          <w:tcPr>
            <w:tcW w:w="2244" w:type="dxa"/>
          </w:tcPr>
          <w:p w14:paraId="2604F8A8" w14:textId="4EA6744B"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Address Line 2</w:t>
            </w:r>
          </w:p>
        </w:tc>
        <w:tc>
          <w:tcPr>
            <w:tcW w:w="2126" w:type="dxa"/>
          </w:tcPr>
          <w:p w14:paraId="27C40A6B" w14:textId="77777777"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 Picker</w:t>
            </w:r>
          </w:p>
        </w:tc>
        <w:tc>
          <w:tcPr>
            <w:tcW w:w="2410" w:type="dxa"/>
          </w:tcPr>
          <w:p w14:paraId="26D065FE" w14:textId="44959510" w:rsidR="000F3EAB" w:rsidRPr="00BA371D" w:rsidRDefault="000F3EAB" w:rsidP="000F3EAB">
            <w:pPr>
              <w:pStyle w:val="Default"/>
              <w:rPr>
                <w:rFonts w:asciiTheme="minorHAnsi" w:eastAsia="Calibri" w:hAnsiTheme="minorHAnsi" w:cstheme="minorHAnsi"/>
                <w:color w:val="auto"/>
                <w:lang w:val="en-GB"/>
              </w:rPr>
            </w:pPr>
          </w:p>
        </w:tc>
        <w:tc>
          <w:tcPr>
            <w:tcW w:w="1275" w:type="dxa"/>
          </w:tcPr>
          <w:p w14:paraId="23E580D1" w14:textId="77777777" w:rsidR="000F3EAB" w:rsidRPr="00BA371D" w:rsidRDefault="000F3EAB" w:rsidP="000F3EA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68B869A" w14:textId="77777777"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3EAB" w:rsidRPr="00BA371D" w14:paraId="4507B6A0" w14:textId="77777777" w:rsidTr="00BD64D0">
        <w:tc>
          <w:tcPr>
            <w:tcW w:w="2244" w:type="dxa"/>
          </w:tcPr>
          <w:p w14:paraId="1A1CF400" w14:textId="392D4E88" w:rsidR="000F3EAB" w:rsidRPr="00BA371D" w:rsidRDefault="000F3EAB" w:rsidP="000F3EA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63C951DB" w14:textId="77777777"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3D561EB1" w14:textId="257FC3B9"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Pincode cannot be blank</w:t>
            </w:r>
          </w:p>
        </w:tc>
        <w:tc>
          <w:tcPr>
            <w:tcW w:w="1275" w:type="dxa"/>
          </w:tcPr>
          <w:p w14:paraId="2BE447DD" w14:textId="77777777" w:rsidR="000F3EAB" w:rsidRPr="00BA371D" w:rsidRDefault="000F3EAB" w:rsidP="000F3EA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FA5C1C6" w14:textId="77777777"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3EAB" w:rsidRPr="00BA371D" w14:paraId="12A5E66B" w14:textId="77777777" w:rsidTr="00BD64D0">
        <w:tc>
          <w:tcPr>
            <w:tcW w:w="2244" w:type="dxa"/>
          </w:tcPr>
          <w:p w14:paraId="53F5EEF7" w14:textId="6DD69246" w:rsidR="000F3EAB" w:rsidRPr="00BA371D" w:rsidRDefault="000F3EAB" w:rsidP="000F3EA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1CDD6794" w14:textId="77777777" w:rsidR="000F3EAB" w:rsidRPr="00BA371D" w:rsidRDefault="000F3EAB" w:rsidP="000F3EAB">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74DB572E" w14:textId="3CAF0505"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city from dropdown menu</w:t>
            </w:r>
          </w:p>
        </w:tc>
        <w:tc>
          <w:tcPr>
            <w:tcW w:w="1275" w:type="dxa"/>
          </w:tcPr>
          <w:p w14:paraId="1DAC6551" w14:textId="77777777" w:rsidR="000F3EAB" w:rsidRPr="00BA371D" w:rsidRDefault="000F3EAB" w:rsidP="000F3EA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9B79396" w14:textId="77777777"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3EAB" w:rsidRPr="00BA371D" w14:paraId="7E6A9F5F" w14:textId="77777777" w:rsidTr="00BD64D0">
        <w:tc>
          <w:tcPr>
            <w:tcW w:w="2244" w:type="dxa"/>
          </w:tcPr>
          <w:p w14:paraId="01855358" w14:textId="0025B594" w:rsidR="000F3EAB" w:rsidRPr="00BA371D" w:rsidRDefault="000F3EAB" w:rsidP="000F3EA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72DAFA7B" w14:textId="77777777"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5C844A2" w14:textId="21605F91"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State from dropdown menu</w:t>
            </w:r>
          </w:p>
        </w:tc>
        <w:tc>
          <w:tcPr>
            <w:tcW w:w="1275" w:type="dxa"/>
          </w:tcPr>
          <w:p w14:paraId="7EFDDB48" w14:textId="77777777" w:rsidR="000F3EAB" w:rsidRPr="00BA371D" w:rsidRDefault="000F3EAB" w:rsidP="000F3EA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BD25097" w14:textId="77777777"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0F3EAB" w:rsidRPr="00BA371D" w14:paraId="7CCB7888" w14:textId="77777777" w:rsidTr="00BD64D0">
        <w:tc>
          <w:tcPr>
            <w:tcW w:w="2244" w:type="dxa"/>
          </w:tcPr>
          <w:p w14:paraId="5B70FCB7" w14:textId="20DD334C" w:rsidR="000F3EAB" w:rsidRPr="00BA371D" w:rsidRDefault="000F3EAB" w:rsidP="000F3EA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Pr="00BA371D">
              <w:rPr>
                <w:rFonts w:asciiTheme="minorHAnsi" w:hAnsiTheme="minorHAnsi" w:cstheme="minorHAnsi"/>
                <w:color w:val="FF0000"/>
              </w:rPr>
              <w:t>*</w:t>
            </w:r>
          </w:p>
        </w:tc>
        <w:tc>
          <w:tcPr>
            <w:tcW w:w="2126" w:type="dxa"/>
          </w:tcPr>
          <w:p w14:paraId="189BE667" w14:textId="77777777" w:rsidR="000F3EAB" w:rsidRPr="00BA371D" w:rsidRDefault="000F3EAB" w:rsidP="000F3EAB">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FE2C2CE" w14:textId="53E91AF6"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Country from dropdown menu</w:t>
            </w:r>
          </w:p>
        </w:tc>
        <w:tc>
          <w:tcPr>
            <w:tcW w:w="1275" w:type="dxa"/>
          </w:tcPr>
          <w:p w14:paraId="295813F5" w14:textId="77777777" w:rsidR="000F3EAB" w:rsidRPr="00BA371D" w:rsidRDefault="000F3EAB" w:rsidP="000F3EAB">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3025D8B" w14:textId="77777777" w:rsidR="000F3EAB" w:rsidRPr="00BA371D" w:rsidRDefault="000F3EAB" w:rsidP="000F3EAB">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0F6846" w:rsidRPr="00BA371D" w14:paraId="37612505" w14:textId="77777777" w:rsidTr="00BD64D0">
        <w:tc>
          <w:tcPr>
            <w:tcW w:w="2244" w:type="dxa"/>
          </w:tcPr>
          <w:p w14:paraId="19F069D4" w14:textId="0318F2C9" w:rsidR="000F6846" w:rsidRPr="00BA371D" w:rsidRDefault="000F6846" w:rsidP="000F684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number</w:t>
            </w:r>
          </w:p>
        </w:tc>
        <w:tc>
          <w:tcPr>
            <w:tcW w:w="2126" w:type="dxa"/>
          </w:tcPr>
          <w:p w14:paraId="3718AA88" w14:textId="74AD940B" w:rsidR="000F6846" w:rsidRPr="00BA371D" w:rsidRDefault="000F6846" w:rsidP="000F6846">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852FCF2" w14:textId="77777777" w:rsidR="000F6846" w:rsidRPr="00BA371D" w:rsidRDefault="000F6846" w:rsidP="000F6846">
            <w:pPr>
              <w:pStyle w:val="Default"/>
              <w:rPr>
                <w:rFonts w:asciiTheme="minorHAnsi" w:eastAsia="Calibri" w:hAnsiTheme="minorHAnsi" w:cstheme="minorHAnsi"/>
              </w:rPr>
            </w:pPr>
          </w:p>
        </w:tc>
        <w:tc>
          <w:tcPr>
            <w:tcW w:w="1275" w:type="dxa"/>
          </w:tcPr>
          <w:p w14:paraId="32BEAC14" w14:textId="42154FAD" w:rsidR="000F6846" w:rsidRPr="00BA371D" w:rsidRDefault="000F6846" w:rsidP="000F6846">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7DC3EC6" w14:textId="469E660E" w:rsidR="000F6846" w:rsidRPr="00BA371D" w:rsidRDefault="000F6846" w:rsidP="000F6846">
            <w:pPr>
              <w:pStyle w:val="Default"/>
              <w:rPr>
                <w:rFonts w:asciiTheme="minorHAnsi" w:eastAsia="Calibri" w:hAnsiTheme="minorHAnsi" w:cstheme="minorHAnsi"/>
              </w:rPr>
            </w:pPr>
            <w:r w:rsidRPr="00BA371D">
              <w:rPr>
                <w:rFonts w:asciiTheme="minorHAnsi" w:eastAsia="Calibri" w:hAnsiTheme="minorHAnsi" w:cstheme="minorHAnsi"/>
                <w:color w:val="auto"/>
                <w:lang w:val="en-GB"/>
              </w:rPr>
              <w:t>100</w:t>
            </w:r>
          </w:p>
        </w:tc>
      </w:tr>
      <w:tr w:rsidR="000F6846" w:rsidRPr="00BA371D" w14:paraId="42970C5B" w14:textId="77777777" w:rsidTr="00BD64D0">
        <w:tc>
          <w:tcPr>
            <w:tcW w:w="2244" w:type="dxa"/>
          </w:tcPr>
          <w:p w14:paraId="126C8F7F" w14:textId="45BE087E" w:rsidR="000F6846" w:rsidRPr="00BA371D" w:rsidRDefault="000F6846" w:rsidP="000F684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Expiry Date</w:t>
            </w:r>
          </w:p>
        </w:tc>
        <w:tc>
          <w:tcPr>
            <w:tcW w:w="2126" w:type="dxa"/>
          </w:tcPr>
          <w:p w14:paraId="69C9B6A1" w14:textId="01605865" w:rsidR="000F6846" w:rsidRPr="00BA371D" w:rsidRDefault="000F6846" w:rsidP="000F6846">
            <w:pPr>
              <w:pStyle w:val="Default"/>
              <w:rPr>
                <w:rFonts w:asciiTheme="minorHAnsi" w:eastAsia="Calibri" w:hAnsiTheme="minorHAnsi" w:cstheme="minorHAnsi"/>
                <w:bCs/>
                <w:color w:val="auto"/>
                <w:lang w:val="en-GB"/>
              </w:rPr>
            </w:pPr>
          </w:p>
        </w:tc>
        <w:tc>
          <w:tcPr>
            <w:tcW w:w="2410" w:type="dxa"/>
          </w:tcPr>
          <w:p w14:paraId="7A7020DE" w14:textId="77777777" w:rsidR="000F6846" w:rsidRPr="00BA371D" w:rsidRDefault="000F6846" w:rsidP="000F6846">
            <w:pPr>
              <w:pStyle w:val="Default"/>
              <w:rPr>
                <w:rFonts w:asciiTheme="minorHAnsi" w:eastAsia="Calibri" w:hAnsiTheme="minorHAnsi" w:cstheme="minorHAnsi"/>
                <w:color w:val="auto"/>
                <w:lang w:val="en-GB"/>
              </w:rPr>
            </w:pPr>
          </w:p>
        </w:tc>
        <w:tc>
          <w:tcPr>
            <w:tcW w:w="1275" w:type="dxa"/>
          </w:tcPr>
          <w:p w14:paraId="3AA9D172" w14:textId="473CC50D" w:rsidR="000F6846" w:rsidRPr="00BA371D" w:rsidRDefault="000F6846" w:rsidP="000F6846">
            <w:pPr>
              <w:pStyle w:val="NoSpacing"/>
              <w:rPr>
                <w:rFonts w:asciiTheme="minorHAnsi" w:eastAsia="Calibri" w:hAnsiTheme="minorHAnsi" w:cstheme="minorHAnsi"/>
                <w:kern w:val="0"/>
                <w:lang w:eastAsia="en-US" w:bidi="ar-SA"/>
              </w:rPr>
            </w:pPr>
          </w:p>
        </w:tc>
        <w:tc>
          <w:tcPr>
            <w:tcW w:w="851" w:type="dxa"/>
          </w:tcPr>
          <w:p w14:paraId="1FD4D25D" w14:textId="62ED5E05" w:rsidR="000F6846" w:rsidRPr="00BA371D" w:rsidRDefault="000F6846" w:rsidP="000F6846">
            <w:pPr>
              <w:pStyle w:val="Default"/>
              <w:rPr>
                <w:rFonts w:asciiTheme="minorHAnsi" w:eastAsia="Calibri" w:hAnsiTheme="minorHAnsi" w:cstheme="minorHAnsi"/>
              </w:rPr>
            </w:pPr>
          </w:p>
        </w:tc>
      </w:tr>
      <w:tr w:rsidR="000F6846" w:rsidRPr="00BA371D" w14:paraId="6FA920E1" w14:textId="77777777" w:rsidTr="00BD64D0">
        <w:tc>
          <w:tcPr>
            <w:tcW w:w="2244" w:type="dxa"/>
          </w:tcPr>
          <w:p w14:paraId="7BC923E3" w14:textId="77777777" w:rsidR="000F6846" w:rsidRPr="00BA371D" w:rsidRDefault="000F6846" w:rsidP="000F684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cense</w:t>
            </w:r>
          </w:p>
          <w:p w14:paraId="1558D447" w14:textId="77777777" w:rsidR="000F6846" w:rsidRPr="00BA371D" w:rsidRDefault="000F6846" w:rsidP="000F6846">
            <w:pPr>
              <w:pStyle w:val="Default"/>
              <w:jc w:val="both"/>
              <w:rPr>
                <w:rFonts w:asciiTheme="minorHAnsi" w:eastAsia="Calibri" w:hAnsiTheme="minorHAnsi" w:cstheme="minorHAnsi"/>
                <w:color w:val="auto"/>
                <w:lang w:val="en-GB"/>
              </w:rPr>
            </w:pPr>
          </w:p>
        </w:tc>
        <w:tc>
          <w:tcPr>
            <w:tcW w:w="2126" w:type="dxa"/>
          </w:tcPr>
          <w:p w14:paraId="0BD47473" w14:textId="3F0316DE" w:rsidR="000F6846" w:rsidRPr="00BA371D" w:rsidRDefault="000F6846" w:rsidP="000F6846">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70840C48" w14:textId="77777777" w:rsidR="000F6846" w:rsidRPr="00BA371D" w:rsidRDefault="000F6846" w:rsidP="000F6846">
            <w:pPr>
              <w:pStyle w:val="Default"/>
              <w:rPr>
                <w:rFonts w:asciiTheme="minorHAnsi" w:eastAsia="Calibri" w:hAnsiTheme="minorHAnsi" w:cstheme="minorHAnsi"/>
                <w:color w:val="auto"/>
                <w:lang w:val="en-GB"/>
              </w:rPr>
            </w:pPr>
          </w:p>
        </w:tc>
        <w:tc>
          <w:tcPr>
            <w:tcW w:w="1275" w:type="dxa"/>
          </w:tcPr>
          <w:p w14:paraId="14D82251" w14:textId="749106E8" w:rsidR="000F6846" w:rsidRPr="00BA371D" w:rsidRDefault="000F6846" w:rsidP="000F6846">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2A93027" w14:textId="7AC2DE53" w:rsidR="000F6846" w:rsidRPr="00BA371D" w:rsidRDefault="000F6846" w:rsidP="000F6846">
            <w:pPr>
              <w:pStyle w:val="Default"/>
              <w:rPr>
                <w:rFonts w:asciiTheme="minorHAnsi" w:eastAsia="Calibri" w:hAnsiTheme="minorHAnsi" w:cstheme="minorHAnsi"/>
              </w:rPr>
            </w:pPr>
            <w:r w:rsidRPr="00BA371D">
              <w:rPr>
                <w:rFonts w:asciiTheme="minorHAnsi" w:eastAsia="Calibri" w:hAnsiTheme="minorHAnsi" w:cstheme="minorHAnsi"/>
                <w:color w:val="auto"/>
                <w:lang w:val="en-GB"/>
              </w:rPr>
              <w:t>100</w:t>
            </w:r>
          </w:p>
        </w:tc>
      </w:tr>
      <w:tr w:rsidR="000F6846" w:rsidRPr="00BA371D" w14:paraId="72E340DA" w14:textId="77777777" w:rsidTr="00BD64D0">
        <w:tc>
          <w:tcPr>
            <w:tcW w:w="2244" w:type="dxa"/>
          </w:tcPr>
          <w:p w14:paraId="24DBEDD9" w14:textId="77777777" w:rsidR="000F6846" w:rsidRPr="00BA371D" w:rsidRDefault="000F6846" w:rsidP="000F6846">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24405BCD" w14:textId="77777777" w:rsidR="000F6846" w:rsidRPr="00BA371D" w:rsidRDefault="000F6846" w:rsidP="000F6846">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540E8344" w14:textId="77777777" w:rsidR="000F6846" w:rsidRPr="00BA371D" w:rsidRDefault="000F6846" w:rsidP="000F6846">
            <w:pPr>
              <w:pStyle w:val="Default"/>
              <w:rPr>
                <w:rFonts w:asciiTheme="minorHAnsi" w:eastAsia="Calibri" w:hAnsiTheme="minorHAnsi" w:cstheme="minorHAnsi"/>
                <w:color w:val="auto"/>
                <w:lang w:val="en-GB"/>
              </w:rPr>
            </w:pPr>
          </w:p>
        </w:tc>
        <w:tc>
          <w:tcPr>
            <w:tcW w:w="1275" w:type="dxa"/>
          </w:tcPr>
          <w:p w14:paraId="4BCE9F98" w14:textId="77777777" w:rsidR="000F6846" w:rsidRPr="00BA371D" w:rsidRDefault="000F6846" w:rsidP="000F6846">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0CD6688" w14:textId="77777777" w:rsidR="000F6846" w:rsidRPr="00BA371D" w:rsidRDefault="000F6846" w:rsidP="000F6846">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0F6846" w:rsidRPr="00BA371D" w14:paraId="61FDD09E" w14:textId="77777777" w:rsidTr="00BD64D0">
        <w:tc>
          <w:tcPr>
            <w:tcW w:w="2244" w:type="dxa"/>
          </w:tcPr>
          <w:p w14:paraId="133BD60C" w14:textId="775B4067" w:rsidR="000F6846" w:rsidRPr="00BA371D" w:rsidRDefault="00DF0A98" w:rsidP="000F6846">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Upload Logo</w:t>
            </w:r>
          </w:p>
        </w:tc>
        <w:tc>
          <w:tcPr>
            <w:tcW w:w="2126" w:type="dxa"/>
          </w:tcPr>
          <w:p w14:paraId="798F3EBB" w14:textId="77777777" w:rsidR="000F6846" w:rsidRPr="00BA371D" w:rsidRDefault="000F6846" w:rsidP="000F6846">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Button</w:t>
            </w:r>
          </w:p>
        </w:tc>
        <w:tc>
          <w:tcPr>
            <w:tcW w:w="2410" w:type="dxa"/>
          </w:tcPr>
          <w:p w14:paraId="07668ADE" w14:textId="77777777" w:rsidR="000F6846" w:rsidRPr="00BA371D" w:rsidRDefault="000F6846" w:rsidP="000F6846">
            <w:pPr>
              <w:pStyle w:val="Default"/>
              <w:rPr>
                <w:rFonts w:asciiTheme="minorHAnsi" w:eastAsia="Calibri" w:hAnsiTheme="minorHAnsi" w:cstheme="minorHAnsi"/>
                <w:color w:val="auto"/>
                <w:lang w:val="en-GB"/>
              </w:rPr>
            </w:pPr>
          </w:p>
        </w:tc>
        <w:tc>
          <w:tcPr>
            <w:tcW w:w="1275" w:type="dxa"/>
          </w:tcPr>
          <w:p w14:paraId="03EA0EBD" w14:textId="77777777" w:rsidR="000F6846" w:rsidRPr="00BA371D" w:rsidRDefault="000F6846" w:rsidP="000F6846">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image</w:t>
            </w:r>
          </w:p>
        </w:tc>
        <w:tc>
          <w:tcPr>
            <w:tcW w:w="851" w:type="dxa"/>
          </w:tcPr>
          <w:p w14:paraId="454422F4" w14:textId="77777777" w:rsidR="000F6846" w:rsidRPr="00BA371D" w:rsidRDefault="000F6846" w:rsidP="000F6846">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25 MB</w:t>
            </w:r>
          </w:p>
        </w:tc>
      </w:tr>
      <w:tr w:rsidR="000F6846" w:rsidRPr="00BA371D" w14:paraId="7CBFE582" w14:textId="77777777" w:rsidTr="00BD64D0">
        <w:tc>
          <w:tcPr>
            <w:tcW w:w="8906" w:type="dxa"/>
            <w:gridSpan w:val="5"/>
          </w:tcPr>
          <w:p w14:paraId="22FDC6CA" w14:textId="77777777" w:rsidR="000F6846" w:rsidRPr="00BA371D" w:rsidRDefault="000F6846" w:rsidP="000F6846">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A76B34" w:rsidRPr="00BA371D" w14:paraId="5EF9D0F3" w14:textId="77777777" w:rsidTr="00BD64D0">
        <w:tc>
          <w:tcPr>
            <w:tcW w:w="2244" w:type="dxa"/>
          </w:tcPr>
          <w:p w14:paraId="39D75446" w14:textId="77777777"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ontact Person Name</w:t>
            </w:r>
          </w:p>
          <w:p w14:paraId="68D499EB" w14:textId="49BAF991" w:rsidR="00A76B34" w:rsidRPr="00BA371D" w:rsidRDefault="00A76B34" w:rsidP="00A76B34">
            <w:pPr>
              <w:pStyle w:val="Default"/>
              <w:jc w:val="both"/>
              <w:rPr>
                <w:rFonts w:asciiTheme="minorHAnsi" w:eastAsia="Calibri" w:hAnsiTheme="minorHAnsi" w:cstheme="minorHAnsi"/>
                <w:color w:val="auto"/>
                <w:lang w:val="en-GB"/>
              </w:rPr>
            </w:pPr>
          </w:p>
        </w:tc>
        <w:tc>
          <w:tcPr>
            <w:tcW w:w="2126" w:type="dxa"/>
          </w:tcPr>
          <w:p w14:paraId="3F21C994" w14:textId="1E43C9DF" w:rsidR="00A76B34" w:rsidRPr="00BA371D" w:rsidRDefault="00A76B34" w:rsidP="00A76B34">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0E3EFA40" w14:textId="214014A1" w:rsidR="00A76B34" w:rsidRPr="00BA371D" w:rsidRDefault="00A76B34" w:rsidP="00A76B34">
            <w:pPr>
              <w:pStyle w:val="Default"/>
              <w:jc w:val="both"/>
              <w:rPr>
                <w:rFonts w:asciiTheme="minorHAnsi" w:eastAsia="Calibri" w:hAnsiTheme="minorHAnsi" w:cstheme="minorHAnsi"/>
                <w:color w:val="auto"/>
                <w:lang w:val="en-GB"/>
              </w:rPr>
            </w:pPr>
          </w:p>
        </w:tc>
        <w:tc>
          <w:tcPr>
            <w:tcW w:w="1275" w:type="dxa"/>
          </w:tcPr>
          <w:p w14:paraId="211327AB" w14:textId="29A435C6" w:rsidR="00A76B34" w:rsidRPr="00BA371D" w:rsidRDefault="00A76B34" w:rsidP="00A76B34">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76E58A5C" w14:textId="1BAFA487" w:rsidR="00A76B34" w:rsidRPr="00BA371D" w:rsidRDefault="00A76B34" w:rsidP="00A76B34">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A76B34" w:rsidRPr="00BA371D" w14:paraId="7149C649" w14:textId="77777777" w:rsidTr="00BD64D0">
        <w:tc>
          <w:tcPr>
            <w:tcW w:w="2244" w:type="dxa"/>
          </w:tcPr>
          <w:p w14:paraId="22DF0685" w14:textId="77777777"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3485B2E3" w14:textId="77777777" w:rsidR="00A76B34" w:rsidRPr="00BA371D" w:rsidRDefault="00A76B34" w:rsidP="00A76B34">
            <w:pPr>
              <w:pStyle w:val="Default"/>
              <w:jc w:val="both"/>
              <w:rPr>
                <w:rFonts w:asciiTheme="minorHAnsi" w:eastAsia="Calibri" w:hAnsiTheme="minorHAnsi" w:cstheme="minorHAnsi"/>
                <w:color w:val="auto"/>
                <w:lang w:val="en-GB"/>
              </w:rPr>
            </w:pPr>
          </w:p>
        </w:tc>
        <w:tc>
          <w:tcPr>
            <w:tcW w:w="2126" w:type="dxa"/>
          </w:tcPr>
          <w:p w14:paraId="082C6EE8" w14:textId="77777777" w:rsidR="00A76B34" w:rsidRPr="00BA371D" w:rsidRDefault="00A76B34" w:rsidP="00A76B34">
            <w:pPr>
              <w:pStyle w:val="Default"/>
              <w:jc w:val="both"/>
              <w:rPr>
                <w:rFonts w:asciiTheme="minorHAnsi" w:eastAsia="Calibri" w:hAnsiTheme="minorHAnsi" w:cstheme="minorHAnsi"/>
                <w:bCs/>
                <w:color w:val="auto"/>
                <w:lang w:val="en-GB"/>
              </w:rPr>
            </w:pPr>
          </w:p>
        </w:tc>
        <w:tc>
          <w:tcPr>
            <w:tcW w:w="2410" w:type="dxa"/>
          </w:tcPr>
          <w:p w14:paraId="2BA775DA" w14:textId="77777777" w:rsidR="00A76B34" w:rsidRPr="00BA371D" w:rsidRDefault="00A76B34" w:rsidP="00A76B34">
            <w:pPr>
              <w:pStyle w:val="Default"/>
              <w:jc w:val="both"/>
              <w:rPr>
                <w:rFonts w:asciiTheme="minorHAnsi" w:eastAsia="Calibri" w:hAnsiTheme="minorHAnsi" w:cstheme="minorHAnsi"/>
                <w:color w:val="auto"/>
                <w:lang w:val="en-GB"/>
              </w:rPr>
            </w:pPr>
          </w:p>
        </w:tc>
        <w:tc>
          <w:tcPr>
            <w:tcW w:w="1275" w:type="dxa"/>
          </w:tcPr>
          <w:p w14:paraId="5260EF2E" w14:textId="77777777" w:rsidR="00A76B34" w:rsidRPr="00BA371D" w:rsidRDefault="00A76B34" w:rsidP="00A76B34">
            <w:pPr>
              <w:pStyle w:val="Default"/>
              <w:jc w:val="both"/>
              <w:rPr>
                <w:rFonts w:asciiTheme="minorHAnsi" w:eastAsia="Calibri" w:hAnsiTheme="minorHAnsi" w:cstheme="minorHAnsi"/>
              </w:rPr>
            </w:pPr>
          </w:p>
        </w:tc>
        <w:tc>
          <w:tcPr>
            <w:tcW w:w="851" w:type="dxa"/>
          </w:tcPr>
          <w:p w14:paraId="6BC4A062" w14:textId="77777777" w:rsidR="00A76B34" w:rsidRPr="00BA371D" w:rsidRDefault="00A76B34" w:rsidP="00A76B34">
            <w:pPr>
              <w:pStyle w:val="Default"/>
              <w:jc w:val="both"/>
              <w:rPr>
                <w:rFonts w:asciiTheme="minorHAnsi" w:eastAsia="Calibri" w:hAnsiTheme="minorHAnsi" w:cstheme="minorHAnsi"/>
                <w:color w:val="auto"/>
                <w:lang w:val="en-GB"/>
              </w:rPr>
            </w:pPr>
          </w:p>
        </w:tc>
      </w:tr>
      <w:tr w:rsidR="00A76B34" w:rsidRPr="00BA371D" w14:paraId="571062E6" w14:textId="77777777" w:rsidTr="00BD64D0">
        <w:tc>
          <w:tcPr>
            <w:tcW w:w="2244" w:type="dxa"/>
          </w:tcPr>
          <w:p w14:paraId="2671DF04" w14:textId="5783CEC8"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tc>
        <w:tc>
          <w:tcPr>
            <w:tcW w:w="2126" w:type="dxa"/>
          </w:tcPr>
          <w:p w14:paraId="798557A5" w14:textId="77777777" w:rsidR="00A76B34" w:rsidRPr="00BA371D" w:rsidRDefault="00A76B34" w:rsidP="00A76B34">
            <w:pPr>
              <w:pStyle w:val="Default"/>
              <w:jc w:val="both"/>
              <w:rPr>
                <w:rFonts w:asciiTheme="minorHAnsi" w:eastAsia="Calibri" w:hAnsiTheme="minorHAnsi" w:cstheme="minorHAnsi"/>
                <w:bCs/>
                <w:color w:val="auto"/>
                <w:lang w:val="en-GB"/>
              </w:rPr>
            </w:pPr>
          </w:p>
        </w:tc>
        <w:tc>
          <w:tcPr>
            <w:tcW w:w="2410" w:type="dxa"/>
          </w:tcPr>
          <w:p w14:paraId="0B8041D1" w14:textId="77777777" w:rsidR="00A76B34" w:rsidRPr="00BA371D" w:rsidRDefault="00A76B34" w:rsidP="00A76B34">
            <w:pPr>
              <w:pStyle w:val="Default"/>
              <w:jc w:val="both"/>
              <w:rPr>
                <w:rFonts w:asciiTheme="minorHAnsi" w:eastAsia="Calibri" w:hAnsiTheme="minorHAnsi" w:cstheme="minorHAnsi"/>
                <w:color w:val="auto"/>
                <w:lang w:val="en-GB"/>
              </w:rPr>
            </w:pPr>
          </w:p>
        </w:tc>
        <w:tc>
          <w:tcPr>
            <w:tcW w:w="1275" w:type="dxa"/>
          </w:tcPr>
          <w:p w14:paraId="52699F8E" w14:textId="77777777" w:rsidR="00A76B34" w:rsidRPr="00BA371D" w:rsidRDefault="00A76B34" w:rsidP="00A76B34">
            <w:pPr>
              <w:pStyle w:val="Default"/>
              <w:jc w:val="both"/>
              <w:rPr>
                <w:rFonts w:asciiTheme="minorHAnsi" w:eastAsia="Calibri" w:hAnsiTheme="minorHAnsi" w:cstheme="minorHAnsi"/>
              </w:rPr>
            </w:pPr>
          </w:p>
        </w:tc>
        <w:tc>
          <w:tcPr>
            <w:tcW w:w="851" w:type="dxa"/>
          </w:tcPr>
          <w:p w14:paraId="391AE001" w14:textId="77777777" w:rsidR="00A76B34" w:rsidRPr="00BA371D" w:rsidRDefault="00A76B34" w:rsidP="00A76B34">
            <w:pPr>
              <w:pStyle w:val="Default"/>
              <w:jc w:val="both"/>
              <w:rPr>
                <w:rFonts w:asciiTheme="minorHAnsi" w:eastAsia="Calibri" w:hAnsiTheme="minorHAnsi" w:cstheme="minorHAnsi"/>
                <w:color w:val="auto"/>
                <w:lang w:val="en-GB"/>
              </w:rPr>
            </w:pPr>
          </w:p>
        </w:tc>
      </w:tr>
      <w:tr w:rsidR="00A76B34" w:rsidRPr="00BA371D" w14:paraId="525EC106" w14:textId="77777777" w:rsidTr="00BD64D0">
        <w:tc>
          <w:tcPr>
            <w:tcW w:w="2244" w:type="dxa"/>
          </w:tcPr>
          <w:p w14:paraId="15402790" w14:textId="0CC350DC"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593A6A8B" w14:textId="3C01C524" w:rsidR="00A76B34" w:rsidRPr="00BA371D" w:rsidRDefault="00A76B34" w:rsidP="00A76B34">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31164F48" w14:textId="2AF4B8EA"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3FEC4F81" w14:textId="0966C3C0" w:rsidR="00A76B34" w:rsidRPr="00BA371D" w:rsidRDefault="00A76B34" w:rsidP="00A76B34">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67B2D33D" w14:textId="46704EF4"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A76B34" w:rsidRPr="00BA371D" w14:paraId="79A1608C" w14:textId="77777777" w:rsidTr="00BD64D0">
        <w:tc>
          <w:tcPr>
            <w:tcW w:w="2244" w:type="dxa"/>
          </w:tcPr>
          <w:p w14:paraId="30D1D8EA" w14:textId="77777777"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Pr="00BA371D">
              <w:rPr>
                <w:rFonts w:asciiTheme="minorHAnsi" w:hAnsiTheme="minorHAnsi" w:cstheme="minorHAnsi"/>
                <w:color w:val="FF0000"/>
              </w:rPr>
              <w:t>*</w:t>
            </w:r>
          </w:p>
        </w:tc>
        <w:tc>
          <w:tcPr>
            <w:tcW w:w="2126" w:type="dxa"/>
          </w:tcPr>
          <w:p w14:paraId="7D7B4C4A" w14:textId="77777777" w:rsidR="00A76B34" w:rsidRPr="00BA371D" w:rsidRDefault="00A76B34" w:rsidP="00A76B34">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7E2AB76D" w14:textId="77777777" w:rsidR="00A76B34" w:rsidRPr="00BA371D" w:rsidRDefault="00A76B34" w:rsidP="00A76B3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47CBDD3D" w14:textId="77777777" w:rsidR="00A76B34" w:rsidRPr="00BA371D" w:rsidRDefault="00A76B34" w:rsidP="00A76B34">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Numeric</w:t>
            </w:r>
          </w:p>
        </w:tc>
        <w:tc>
          <w:tcPr>
            <w:tcW w:w="851" w:type="dxa"/>
          </w:tcPr>
          <w:p w14:paraId="72F344C0" w14:textId="77777777" w:rsidR="00A76B34" w:rsidRPr="00BA371D" w:rsidRDefault="00A76B34" w:rsidP="00A76B34">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20</w:t>
            </w:r>
          </w:p>
        </w:tc>
      </w:tr>
    </w:tbl>
    <w:p w14:paraId="3A1AF768" w14:textId="77777777" w:rsidR="00ED3277" w:rsidRPr="00BA371D" w:rsidRDefault="00ED3277" w:rsidP="00ED3277">
      <w:pPr>
        <w:pStyle w:val="NoSpacing"/>
        <w:jc w:val="both"/>
        <w:rPr>
          <w:rFonts w:asciiTheme="minorHAnsi" w:eastAsia="Calibri" w:hAnsiTheme="minorHAnsi" w:cstheme="minorHAnsi"/>
          <w:b/>
        </w:rPr>
      </w:pPr>
    </w:p>
    <w:p w14:paraId="3792206E" w14:textId="77777777" w:rsidR="00ED3277" w:rsidRPr="00BA371D" w:rsidRDefault="00ED3277" w:rsidP="00ED3277">
      <w:pPr>
        <w:pStyle w:val="NoSpacing"/>
        <w:jc w:val="both"/>
        <w:rPr>
          <w:rFonts w:asciiTheme="minorHAnsi" w:eastAsia="Calibri" w:hAnsiTheme="minorHAnsi" w:cstheme="minorHAnsi"/>
          <w:b/>
        </w:rPr>
      </w:pPr>
    </w:p>
    <w:p w14:paraId="7BF2F905" w14:textId="2870ECDB" w:rsidR="00ED3277" w:rsidRPr="00930C4B" w:rsidRDefault="00841FC7" w:rsidP="00ED3277">
      <w:pPr>
        <w:pStyle w:val="Heading3"/>
        <w:numPr>
          <w:ilvl w:val="3"/>
          <w:numId w:val="1"/>
        </w:numPr>
        <w:rPr>
          <w:rFonts w:asciiTheme="minorHAnsi" w:eastAsia="Times New Roman" w:hAnsiTheme="minorHAnsi" w:cstheme="minorHAnsi"/>
          <w:color w:val="2F5496"/>
          <w:sz w:val="28"/>
          <w:szCs w:val="24"/>
          <w:lang w:val="en-IN"/>
        </w:rPr>
      </w:pPr>
      <w:r w:rsidRPr="00930C4B">
        <w:rPr>
          <w:rFonts w:asciiTheme="minorHAnsi" w:eastAsia="Times New Roman" w:hAnsiTheme="minorHAnsi" w:cstheme="minorHAnsi"/>
          <w:color w:val="2F5496"/>
          <w:sz w:val="28"/>
          <w:szCs w:val="24"/>
          <w:lang w:val="en-IN"/>
        </w:rPr>
        <w:t>Client</w:t>
      </w:r>
      <w:r w:rsidR="00ED3277" w:rsidRPr="00930C4B">
        <w:rPr>
          <w:rFonts w:asciiTheme="minorHAnsi" w:eastAsia="Times New Roman" w:hAnsiTheme="minorHAnsi" w:cstheme="minorHAnsi"/>
          <w:color w:val="2F5496"/>
          <w:sz w:val="28"/>
          <w:szCs w:val="24"/>
          <w:lang w:val="en-IN"/>
        </w:rPr>
        <w:t xml:space="preserve"> Listing- View</w:t>
      </w:r>
      <w:r w:rsidRPr="00930C4B">
        <w:rPr>
          <w:rFonts w:asciiTheme="minorHAnsi" w:eastAsia="Times New Roman" w:hAnsiTheme="minorHAnsi" w:cstheme="minorHAnsi"/>
          <w:color w:val="2F5496"/>
          <w:sz w:val="28"/>
          <w:szCs w:val="24"/>
          <w:lang w:val="en-IN"/>
        </w:rPr>
        <w:t xml:space="preserve"> Client</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D3277" w:rsidRPr="00BA371D" w14:paraId="53BF8931" w14:textId="77777777" w:rsidTr="00BD64D0">
        <w:trPr>
          <w:trHeight w:val="395"/>
        </w:trPr>
        <w:tc>
          <w:tcPr>
            <w:tcW w:w="2070" w:type="dxa"/>
            <w:shd w:val="clear" w:color="auto" w:fill="D0CECE" w:themeFill="background2" w:themeFillShade="E6"/>
          </w:tcPr>
          <w:p w14:paraId="33482596"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1D6AD34" w14:textId="061403C9" w:rsidR="00ED3277" w:rsidRPr="00BA371D" w:rsidRDefault="00930C4B" w:rsidP="00930C4B">
            <w:pPr>
              <w:pStyle w:val="Default"/>
              <w:jc w:val="both"/>
              <w:rPr>
                <w:rFonts w:asciiTheme="minorHAnsi" w:eastAsia="Calibri" w:hAnsiTheme="minorHAnsi" w:cstheme="minorHAnsi"/>
                <w:color w:val="auto"/>
                <w:lang w:val="en-GB"/>
              </w:rPr>
            </w:pPr>
            <w:r>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Listing-  View </w:t>
            </w:r>
            <w:r>
              <w:rPr>
                <w:rFonts w:asciiTheme="minorHAnsi" w:eastAsia="Calibri" w:hAnsiTheme="minorHAnsi" w:cstheme="minorHAnsi"/>
                <w:color w:val="auto"/>
                <w:lang w:val="en-GB"/>
              </w:rPr>
              <w:t xml:space="preserve">client </w:t>
            </w:r>
            <w:r w:rsidR="00ED3277" w:rsidRPr="00BA371D">
              <w:rPr>
                <w:rFonts w:asciiTheme="minorHAnsi" w:eastAsia="Calibri" w:hAnsiTheme="minorHAnsi" w:cstheme="minorHAnsi"/>
                <w:color w:val="auto"/>
                <w:lang w:val="en-GB"/>
              </w:rPr>
              <w:t>details</w:t>
            </w:r>
          </w:p>
        </w:tc>
      </w:tr>
      <w:tr w:rsidR="00ED3277" w:rsidRPr="00BA371D" w14:paraId="5BDA7749" w14:textId="77777777" w:rsidTr="00BD64D0">
        <w:trPr>
          <w:trHeight w:val="395"/>
        </w:trPr>
        <w:tc>
          <w:tcPr>
            <w:tcW w:w="2070" w:type="dxa"/>
          </w:tcPr>
          <w:p w14:paraId="75FF0CD1" w14:textId="77777777" w:rsidR="00ED3277" w:rsidRPr="00BA371D" w:rsidRDefault="00ED3277" w:rsidP="00BD64D0">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549B9CF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70E1B76C"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1E46A891" w14:textId="6D0BA74B"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5E2DB0"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module.</w:t>
            </w:r>
          </w:p>
          <w:p w14:paraId="17BD7FBF" w14:textId="5667F7E0" w:rsidR="00ED3277" w:rsidRPr="00BA371D" w:rsidRDefault="00ED3277" w:rsidP="005E2DB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added </w:t>
            </w:r>
            <w:r w:rsidR="005E2DB0" w:rsidRPr="00BA371D">
              <w:rPr>
                <w:rFonts w:asciiTheme="minorHAnsi" w:eastAsia="Calibri" w:hAnsiTheme="minorHAnsi" w:cstheme="minorHAnsi"/>
                <w:color w:val="auto"/>
                <w:lang w:val="en-GB"/>
              </w:rPr>
              <w:t>client details</w:t>
            </w:r>
            <w:r w:rsidRPr="00BA371D">
              <w:rPr>
                <w:rFonts w:asciiTheme="minorHAnsi" w:eastAsia="Calibri" w:hAnsiTheme="minorHAnsi" w:cstheme="minorHAnsi"/>
                <w:color w:val="auto"/>
                <w:lang w:val="en-GB"/>
              </w:rPr>
              <w:t xml:space="preserve"> on the application.</w:t>
            </w:r>
          </w:p>
        </w:tc>
      </w:tr>
      <w:tr w:rsidR="00ED3277" w:rsidRPr="00BA371D" w14:paraId="0D5724C6" w14:textId="77777777" w:rsidTr="00BD64D0">
        <w:trPr>
          <w:trHeight w:val="395"/>
        </w:trPr>
        <w:tc>
          <w:tcPr>
            <w:tcW w:w="2070" w:type="dxa"/>
          </w:tcPr>
          <w:p w14:paraId="671F0E7F"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D7C1C51" w14:textId="20580D87" w:rsidR="00ED3277" w:rsidRPr="00BA371D" w:rsidRDefault="00ED3277" w:rsidP="006D5DA6">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details of the selected </w:t>
            </w:r>
            <w:r w:rsidR="006D5DA6" w:rsidRPr="00BA371D">
              <w:rPr>
                <w:rFonts w:asciiTheme="minorHAnsi" w:hAnsiTheme="minorHAnsi" w:cstheme="minorHAnsi"/>
                <w:sz w:val="24"/>
                <w:szCs w:val="24"/>
              </w:rPr>
              <w:t>client</w:t>
            </w:r>
            <w:r w:rsidRPr="00BA371D">
              <w:rPr>
                <w:rFonts w:asciiTheme="minorHAnsi" w:hAnsiTheme="minorHAnsi" w:cstheme="minorHAnsi"/>
                <w:sz w:val="24"/>
                <w:szCs w:val="24"/>
              </w:rPr>
              <w:t xml:space="preserve"> from the list. </w:t>
            </w:r>
          </w:p>
        </w:tc>
      </w:tr>
      <w:tr w:rsidR="00ED3277" w:rsidRPr="00BA371D" w14:paraId="1E475DC4" w14:textId="77777777" w:rsidTr="00BD64D0">
        <w:tc>
          <w:tcPr>
            <w:tcW w:w="2070" w:type="dxa"/>
          </w:tcPr>
          <w:p w14:paraId="632A6F22"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6DF655D2" w14:textId="61EF09D2" w:rsidR="00ED3277" w:rsidRPr="00BA371D" w:rsidRDefault="00ED3277" w:rsidP="006D5DA6">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view details of </w:t>
            </w:r>
            <w:r w:rsidR="006D5DA6"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on the application.</w:t>
            </w:r>
          </w:p>
        </w:tc>
      </w:tr>
      <w:tr w:rsidR="00ED3277" w:rsidRPr="00BA371D" w14:paraId="1254469F" w14:textId="77777777" w:rsidTr="00BD64D0">
        <w:tc>
          <w:tcPr>
            <w:tcW w:w="2070" w:type="dxa"/>
          </w:tcPr>
          <w:p w14:paraId="32E4E113"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119B6A93" w14:textId="0E2534F3" w:rsidR="00ED3277" w:rsidRPr="00BA371D" w:rsidRDefault="00ED3277" w:rsidP="006D5DA6">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view details of selected </w:t>
            </w:r>
            <w:r w:rsidR="006D5DA6" w:rsidRPr="00BA371D">
              <w:rPr>
                <w:rFonts w:asciiTheme="minorHAnsi" w:eastAsia="Calibri" w:hAnsiTheme="minorHAnsi" w:cstheme="minorHAnsi"/>
                <w:bCs/>
                <w:color w:val="auto"/>
                <w:lang w:val="en-GB"/>
              </w:rPr>
              <w:t xml:space="preserve">client from the client </w:t>
            </w:r>
            <w:r w:rsidRPr="00BA371D">
              <w:rPr>
                <w:rFonts w:asciiTheme="minorHAnsi" w:eastAsia="Calibri" w:hAnsiTheme="minorHAnsi" w:cstheme="minorHAnsi"/>
                <w:bCs/>
                <w:color w:val="auto"/>
                <w:lang w:val="en-GB"/>
              </w:rPr>
              <w:t xml:space="preserve">listing page.  </w:t>
            </w:r>
          </w:p>
        </w:tc>
      </w:tr>
      <w:tr w:rsidR="00ED3277" w:rsidRPr="00BA371D" w14:paraId="6795EE5A" w14:textId="77777777" w:rsidTr="00BD64D0">
        <w:tc>
          <w:tcPr>
            <w:tcW w:w="2070" w:type="dxa"/>
          </w:tcPr>
          <w:p w14:paraId="46260499"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3B8B3C52"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D3277" w:rsidRPr="00BA371D" w14:paraId="54F25E4C" w14:textId="77777777" w:rsidTr="00BD64D0">
        <w:tc>
          <w:tcPr>
            <w:tcW w:w="2070" w:type="dxa"/>
          </w:tcPr>
          <w:p w14:paraId="7DE5E75B"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77E9872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D3277" w:rsidRPr="00BA371D" w14:paraId="4E96C2C4" w14:textId="77777777" w:rsidTr="00BD64D0">
        <w:tc>
          <w:tcPr>
            <w:tcW w:w="2070" w:type="dxa"/>
          </w:tcPr>
          <w:p w14:paraId="71186AF0"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50CB7784" w14:textId="738F6E66"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view details of </w:t>
            </w:r>
            <w:r w:rsidR="006D5DA6"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by clicking on the “View” button from </w:t>
            </w:r>
            <w:r w:rsidR="006D5DA6"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listing page. </w:t>
            </w:r>
          </w:p>
          <w:p w14:paraId="28B4E662" w14:textId="12EB9CC9"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View </w:t>
            </w:r>
            <w:r w:rsidR="006D5DA6"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Details” Page to add </w:t>
            </w:r>
            <w:r w:rsidR="00666262"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details.</w:t>
            </w:r>
          </w:p>
          <w:p w14:paraId="3EF718DD" w14:textId="1226AF32"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320EF8"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Screen.</w:t>
            </w:r>
          </w:p>
          <w:p w14:paraId="2881B944" w14:textId="77777777" w:rsidR="00ED3277" w:rsidRPr="00BA371D" w:rsidRDefault="00ED3277" w:rsidP="00BD64D0">
            <w:pPr>
              <w:pStyle w:val="Default"/>
              <w:jc w:val="both"/>
              <w:rPr>
                <w:rFonts w:asciiTheme="minorHAnsi" w:eastAsia="Calibri" w:hAnsiTheme="minorHAnsi" w:cstheme="minorHAnsi"/>
                <w:color w:val="auto"/>
                <w:lang w:val="en-GB"/>
              </w:rPr>
            </w:pPr>
          </w:p>
          <w:p w14:paraId="13AD3D86" w14:textId="71FB6C2A"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details of the </w:t>
            </w:r>
            <w:r w:rsidR="00CC4F8C"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in below sections:</w:t>
            </w:r>
          </w:p>
          <w:p w14:paraId="781DECA8" w14:textId="77777777" w:rsidR="00ED3277" w:rsidRPr="00BA371D" w:rsidRDefault="00ED3277" w:rsidP="00BD64D0">
            <w:pPr>
              <w:pStyle w:val="Default"/>
              <w:jc w:val="both"/>
              <w:rPr>
                <w:rFonts w:asciiTheme="minorHAnsi" w:eastAsia="Calibri" w:hAnsiTheme="minorHAnsi" w:cstheme="minorHAnsi"/>
                <w:color w:val="auto"/>
                <w:lang w:val="en-GB"/>
              </w:rPr>
            </w:pPr>
          </w:p>
          <w:p w14:paraId="595A9619" w14:textId="77777777" w:rsidR="008A0C76" w:rsidRPr="00BA371D" w:rsidRDefault="008A0C76" w:rsidP="008A0C76">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lient Details</w:t>
            </w:r>
          </w:p>
          <w:p w14:paraId="033D2277" w14:textId="05820B43" w:rsidR="008A0C76" w:rsidRPr="00BA371D" w:rsidRDefault="008A0C76" w:rsidP="008A0C7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screen which will be showing the Client details. The data fields will include:</w:t>
            </w:r>
          </w:p>
          <w:p w14:paraId="5B5FD97D"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lient Type</w:t>
            </w:r>
          </w:p>
          <w:p w14:paraId="1705CB55"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Sub type</w:t>
            </w:r>
          </w:p>
          <w:p w14:paraId="75FFDA2D"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ompany Name </w:t>
            </w:r>
          </w:p>
          <w:p w14:paraId="7361EB9A" w14:textId="77777777" w:rsidR="008A0C76" w:rsidRPr="00BA371D" w:rsidRDefault="008A0C76" w:rsidP="008A0C76">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First Name</w:t>
            </w:r>
          </w:p>
          <w:p w14:paraId="0E986B82" w14:textId="77777777" w:rsidR="008A0C76" w:rsidRPr="00BA371D" w:rsidRDefault="008A0C76" w:rsidP="008A0C76">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Middle Name</w:t>
            </w:r>
          </w:p>
          <w:p w14:paraId="086117BF" w14:textId="77777777" w:rsidR="008A0C76" w:rsidRPr="00BA371D" w:rsidRDefault="008A0C76" w:rsidP="008A0C76">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Last Name</w:t>
            </w:r>
          </w:p>
          <w:p w14:paraId="0FD8B2BC"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074DA08E"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48151B49"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6CC4A618"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4F24DA1C"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53D03385"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ountry </w:t>
            </w:r>
          </w:p>
          <w:p w14:paraId="75555CDD"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number</w:t>
            </w:r>
          </w:p>
          <w:p w14:paraId="66D88B89"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Expiry Date</w:t>
            </w:r>
          </w:p>
          <w:p w14:paraId="1C6DED59"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cense</w:t>
            </w:r>
          </w:p>
          <w:p w14:paraId="40373C5C"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221364C6" w14:textId="25B8AAF5"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ogo</w:t>
            </w:r>
          </w:p>
          <w:p w14:paraId="73B676C9" w14:textId="77777777" w:rsidR="008A0C76" w:rsidRPr="00BA371D" w:rsidRDefault="008A0C76" w:rsidP="008A0C76">
            <w:pPr>
              <w:pStyle w:val="Default"/>
              <w:ind w:left="720"/>
              <w:jc w:val="both"/>
              <w:rPr>
                <w:rFonts w:asciiTheme="minorHAnsi" w:eastAsia="Calibri" w:hAnsiTheme="minorHAnsi" w:cstheme="minorHAnsi"/>
                <w:color w:val="auto"/>
                <w:lang w:val="en-GB"/>
              </w:rPr>
            </w:pPr>
          </w:p>
          <w:p w14:paraId="39F7E386" w14:textId="77777777" w:rsidR="008A0C76" w:rsidRPr="00BA371D" w:rsidRDefault="008A0C76" w:rsidP="008A0C76">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39AC9322" w14:textId="7BE4A32E" w:rsidR="008A0C76" w:rsidRPr="00BA371D" w:rsidRDefault="008A0C76" w:rsidP="008A0C76">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screen </w:t>
            </w:r>
            <w:r w:rsidR="00236B06" w:rsidRPr="00BA371D">
              <w:rPr>
                <w:rFonts w:asciiTheme="minorHAnsi" w:eastAsia="Calibri" w:hAnsiTheme="minorHAnsi" w:cstheme="minorHAnsi"/>
                <w:color w:val="auto"/>
                <w:lang w:val="en-GB"/>
              </w:rPr>
              <w:t xml:space="preserve">which will be showing </w:t>
            </w:r>
            <w:r w:rsidRPr="00BA371D">
              <w:rPr>
                <w:rFonts w:asciiTheme="minorHAnsi" w:eastAsia="Calibri" w:hAnsiTheme="minorHAnsi" w:cstheme="minorHAnsi"/>
                <w:color w:val="auto"/>
                <w:lang w:val="en-GB"/>
              </w:rPr>
              <w:t>Contact details. The data fields will include:</w:t>
            </w:r>
          </w:p>
          <w:p w14:paraId="2C954051"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74D12968"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172E6DA6"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6B313E50"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5B306811" w14:textId="77777777" w:rsidR="008A0C76" w:rsidRPr="00BA371D" w:rsidRDefault="008A0C76" w:rsidP="008A0C76">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476779E2" w14:textId="77777777" w:rsidR="00ED3277" w:rsidRPr="00BA371D" w:rsidRDefault="00ED3277" w:rsidP="00BD64D0">
            <w:pPr>
              <w:pStyle w:val="Default"/>
              <w:jc w:val="both"/>
              <w:rPr>
                <w:rFonts w:asciiTheme="minorHAnsi" w:eastAsia="Calibri" w:hAnsiTheme="minorHAnsi" w:cstheme="minorHAnsi"/>
                <w:color w:val="auto"/>
                <w:lang w:val="en-GB"/>
              </w:rPr>
            </w:pPr>
          </w:p>
          <w:p w14:paraId="67BBA84B" w14:textId="0D55158C"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cuments</w:t>
            </w:r>
          </w:p>
          <w:p w14:paraId="2534333E"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 list of the uploaded documents will be available for the user to view. </w:t>
            </w:r>
          </w:p>
          <w:p w14:paraId="5E9E9DE0"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061B77BD"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66CD4D92" w14:textId="77777777" w:rsidR="00ED3277" w:rsidRPr="00BA371D" w:rsidRDefault="00ED3277" w:rsidP="00BD64D0">
            <w:pPr>
              <w:pStyle w:val="Default"/>
              <w:ind w:left="720"/>
              <w:jc w:val="both"/>
              <w:rPr>
                <w:rFonts w:asciiTheme="minorHAnsi" w:eastAsia="Calibri" w:hAnsiTheme="minorHAnsi" w:cstheme="minorHAnsi"/>
                <w:color w:val="auto"/>
                <w:lang w:val="en-GB"/>
              </w:rPr>
            </w:pPr>
          </w:p>
          <w:p w14:paraId="5FD9323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Edit” and “Back” on this screen.</w:t>
            </w:r>
          </w:p>
          <w:p w14:paraId="2A67DB05" w14:textId="2B096F4B"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Edit button the </w:t>
            </w:r>
            <w:r w:rsidR="000317DA"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details that are entered by the user will be editable. User will be redirected to the new screen as “Edit </w:t>
            </w:r>
            <w:r w:rsidR="000317DA" w:rsidRPr="00BA371D">
              <w:rPr>
                <w:rFonts w:asciiTheme="minorHAnsi" w:eastAsia="Calibri" w:hAnsiTheme="minorHAnsi" w:cstheme="minorHAnsi"/>
                <w:color w:val="auto"/>
                <w:lang w:val="en-GB"/>
              </w:rPr>
              <w:t xml:space="preserve">client </w:t>
            </w:r>
            <w:r w:rsidRPr="00BA371D">
              <w:rPr>
                <w:rFonts w:asciiTheme="minorHAnsi" w:eastAsia="Calibri" w:hAnsiTheme="minorHAnsi" w:cstheme="minorHAnsi"/>
                <w:color w:val="auto"/>
                <w:lang w:val="en-GB"/>
              </w:rPr>
              <w:t xml:space="preserve">details”. Refer use case </w:t>
            </w:r>
            <w:r w:rsidR="000317DA" w:rsidRPr="00BA371D">
              <w:rPr>
                <w:rFonts w:asciiTheme="minorHAnsi" w:eastAsia="Calibri" w:hAnsiTheme="minorHAnsi" w:cstheme="minorHAnsi"/>
                <w:color w:val="auto"/>
                <w:highlight w:val="yellow"/>
                <w:lang w:val="en-GB"/>
              </w:rPr>
              <w:t>1.1.8</w:t>
            </w:r>
            <w:r w:rsidRPr="00BA371D">
              <w:rPr>
                <w:rFonts w:asciiTheme="minorHAnsi" w:eastAsia="Calibri" w:hAnsiTheme="minorHAnsi" w:cstheme="minorHAnsi"/>
                <w:color w:val="auto"/>
                <w:highlight w:val="yellow"/>
                <w:lang w:val="en-GB"/>
              </w:rPr>
              <w:t>.3</w:t>
            </w:r>
          </w:p>
          <w:p w14:paraId="6D4A1865"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licking on the Back button the user will be navigated to the previous screen.</w:t>
            </w:r>
          </w:p>
        </w:tc>
      </w:tr>
      <w:tr w:rsidR="00ED3277" w:rsidRPr="00BA371D" w14:paraId="4A6E5660" w14:textId="77777777" w:rsidTr="00BD64D0">
        <w:trPr>
          <w:trHeight w:val="600"/>
        </w:trPr>
        <w:tc>
          <w:tcPr>
            <w:tcW w:w="2070" w:type="dxa"/>
          </w:tcPr>
          <w:p w14:paraId="08BABE96"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7F2E2AC0" w14:textId="525F6BF1"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895B75"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 xml:space="preserve"> listing page.</w:t>
            </w:r>
          </w:p>
          <w:p w14:paraId="292AF2AD" w14:textId="77777777"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6FAC921D" w14:textId="77777777"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D3277" w:rsidRPr="00BA371D" w14:paraId="019CF39F" w14:textId="77777777" w:rsidTr="00BD64D0">
        <w:tc>
          <w:tcPr>
            <w:tcW w:w="2070" w:type="dxa"/>
          </w:tcPr>
          <w:p w14:paraId="05F473D3"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0E0C1C0E"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D3277" w:rsidRPr="00BA371D" w14:paraId="4571F4A5" w14:textId="77777777" w:rsidTr="00BD64D0">
        <w:tc>
          <w:tcPr>
            <w:tcW w:w="2070" w:type="dxa"/>
          </w:tcPr>
          <w:p w14:paraId="7D3AC684"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52DEB927"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3FC331DD"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p>
    <w:p w14:paraId="3E5CAF8C"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04C7538C"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ED3277" w:rsidRPr="00BA371D" w14:paraId="15541BE4" w14:textId="77777777" w:rsidTr="00BD64D0">
        <w:trPr>
          <w:trHeight w:val="395"/>
        </w:trPr>
        <w:tc>
          <w:tcPr>
            <w:tcW w:w="1984" w:type="dxa"/>
            <w:shd w:val="clear" w:color="auto" w:fill="D0CECE" w:themeFill="background2" w:themeFillShade="E6"/>
          </w:tcPr>
          <w:p w14:paraId="6DDCD27C"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4B83DAD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1C6ED38E"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2B6AE93"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ED3277" w:rsidRPr="00BA371D" w14:paraId="7034F557" w14:textId="77777777" w:rsidTr="00BD64D0">
        <w:tc>
          <w:tcPr>
            <w:tcW w:w="1984" w:type="dxa"/>
          </w:tcPr>
          <w:p w14:paraId="56BEAF2D"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Edit </w:t>
            </w:r>
          </w:p>
        </w:tc>
        <w:tc>
          <w:tcPr>
            <w:tcW w:w="2410" w:type="dxa"/>
          </w:tcPr>
          <w:p w14:paraId="6C5337C6" w14:textId="39A5AB3F" w:rsidR="00ED3277" w:rsidRPr="00BA371D" w:rsidRDefault="00ED3277" w:rsidP="00FE126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Edit </w:t>
            </w:r>
            <w:r w:rsidR="00FE1262"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 xml:space="preserve"> details page where they will be facilitated to make changes to information that was added while ad</w:t>
            </w:r>
            <w:r w:rsidR="00FE1262" w:rsidRPr="00BA371D">
              <w:rPr>
                <w:rFonts w:asciiTheme="minorHAnsi" w:eastAsia="Calibri" w:hAnsiTheme="minorHAnsi" w:cstheme="minorHAnsi"/>
                <w:bCs/>
                <w:color w:val="auto"/>
                <w:lang w:val="en-GB"/>
              </w:rPr>
              <w:t>ding new client</w:t>
            </w:r>
            <w:r w:rsidRPr="00BA371D">
              <w:rPr>
                <w:rFonts w:asciiTheme="minorHAnsi" w:eastAsia="Calibri" w:hAnsiTheme="minorHAnsi" w:cstheme="minorHAnsi"/>
                <w:bCs/>
                <w:color w:val="auto"/>
                <w:lang w:val="en-GB"/>
              </w:rPr>
              <w:t xml:space="preserve">. </w:t>
            </w:r>
          </w:p>
        </w:tc>
        <w:tc>
          <w:tcPr>
            <w:tcW w:w="2303" w:type="dxa"/>
          </w:tcPr>
          <w:p w14:paraId="4F8F8C62"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51096358"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r>
      <w:tr w:rsidR="00ED3277" w:rsidRPr="00BA371D" w14:paraId="04E60C2A" w14:textId="77777777" w:rsidTr="00BD64D0">
        <w:tc>
          <w:tcPr>
            <w:tcW w:w="1984" w:type="dxa"/>
          </w:tcPr>
          <w:p w14:paraId="3AB50AA9"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Back</w:t>
            </w:r>
          </w:p>
        </w:tc>
        <w:tc>
          <w:tcPr>
            <w:tcW w:w="2410" w:type="dxa"/>
          </w:tcPr>
          <w:p w14:paraId="4E66B934" w14:textId="12BDB859" w:rsidR="00ED3277" w:rsidRPr="00BA371D" w:rsidRDefault="00ED3277" w:rsidP="006A5458">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edirects u</w:t>
            </w:r>
            <w:r w:rsidR="006A5458" w:rsidRPr="00BA371D">
              <w:rPr>
                <w:rFonts w:asciiTheme="minorHAnsi" w:eastAsia="Calibri" w:hAnsiTheme="minorHAnsi" w:cstheme="minorHAnsi"/>
                <w:bCs/>
                <w:color w:val="auto"/>
                <w:lang w:val="en-GB"/>
              </w:rPr>
              <w:t>ser to previous page that is</w:t>
            </w:r>
            <w:r w:rsidRPr="00BA371D">
              <w:rPr>
                <w:rFonts w:asciiTheme="minorHAnsi" w:eastAsia="Calibri" w:hAnsiTheme="minorHAnsi" w:cstheme="minorHAnsi"/>
                <w:bCs/>
                <w:color w:val="auto"/>
                <w:lang w:val="en-GB"/>
              </w:rPr>
              <w:t xml:space="preserve"> listing page.</w:t>
            </w:r>
          </w:p>
        </w:tc>
        <w:tc>
          <w:tcPr>
            <w:tcW w:w="2303" w:type="dxa"/>
          </w:tcPr>
          <w:p w14:paraId="55DBE87D"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7072F320" w14:textId="77777777" w:rsidR="00ED3277" w:rsidRPr="00BA371D" w:rsidRDefault="00ED3277" w:rsidP="00BD64D0">
            <w:pPr>
              <w:pStyle w:val="NoSpacing"/>
              <w:jc w:val="both"/>
              <w:rPr>
                <w:rFonts w:asciiTheme="minorHAnsi" w:hAnsiTheme="minorHAnsi" w:cstheme="minorHAnsi"/>
              </w:rPr>
            </w:pPr>
            <w:r w:rsidRPr="00BA371D">
              <w:rPr>
                <w:rFonts w:asciiTheme="minorHAnsi" w:eastAsia="Calibri" w:hAnsiTheme="minorHAnsi" w:cstheme="minorHAnsi"/>
                <w:bCs/>
              </w:rPr>
              <w:t>None</w:t>
            </w:r>
          </w:p>
        </w:tc>
      </w:tr>
    </w:tbl>
    <w:p w14:paraId="086D4C5A" w14:textId="77777777" w:rsidR="00ED3277" w:rsidRPr="00BA371D" w:rsidRDefault="00ED3277" w:rsidP="00ED3277">
      <w:pPr>
        <w:pStyle w:val="NoSpacing"/>
        <w:jc w:val="both"/>
        <w:rPr>
          <w:rFonts w:asciiTheme="minorHAnsi" w:eastAsia="Calibri" w:hAnsiTheme="minorHAnsi" w:cstheme="minorHAnsi"/>
          <w:b/>
        </w:rPr>
      </w:pPr>
    </w:p>
    <w:p w14:paraId="6416C8CC" w14:textId="77777777" w:rsidR="00ED3277" w:rsidRPr="00BA371D" w:rsidRDefault="00ED3277" w:rsidP="00ED3277">
      <w:pPr>
        <w:pStyle w:val="NoSpacing"/>
        <w:jc w:val="both"/>
        <w:rPr>
          <w:rFonts w:asciiTheme="minorHAnsi" w:eastAsia="Calibri" w:hAnsiTheme="minorHAnsi" w:cstheme="minorHAnsi"/>
          <w:b/>
        </w:rPr>
      </w:pPr>
    </w:p>
    <w:p w14:paraId="59222B7A" w14:textId="5BCF6C84" w:rsidR="00ED3277" w:rsidRPr="00410C21" w:rsidRDefault="00EA7E5C" w:rsidP="00ED3277">
      <w:pPr>
        <w:pStyle w:val="Heading3"/>
        <w:numPr>
          <w:ilvl w:val="3"/>
          <w:numId w:val="1"/>
        </w:numPr>
        <w:rPr>
          <w:rFonts w:asciiTheme="minorHAnsi" w:eastAsia="Times New Roman" w:hAnsiTheme="minorHAnsi" w:cstheme="minorHAnsi"/>
          <w:color w:val="2F5496"/>
          <w:sz w:val="28"/>
          <w:szCs w:val="24"/>
          <w:lang w:val="en-IN"/>
        </w:rPr>
      </w:pPr>
      <w:r w:rsidRPr="00410C21">
        <w:rPr>
          <w:rFonts w:asciiTheme="minorHAnsi" w:eastAsia="Times New Roman" w:hAnsiTheme="minorHAnsi" w:cstheme="minorHAnsi"/>
          <w:color w:val="2F5496"/>
          <w:sz w:val="28"/>
          <w:szCs w:val="24"/>
          <w:lang w:val="en-IN"/>
        </w:rPr>
        <w:t>Client</w:t>
      </w:r>
      <w:r w:rsidR="0037029E" w:rsidRPr="00410C21">
        <w:rPr>
          <w:rFonts w:asciiTheme="minorHAnsi" w:eastAsia="Times New Roman" w:hAnsiTheme="minorHAnsi" w:cstheme="minorHAnsi"/>
          <w:color w:val="2F5496"/>
          <w:sz w:val="28"/>
          <w:szCs w:val="24"/>
          <w:lang w:val="en-IN"/>
        </w:rPr>
        <w:t xml:space="preserve"> listing- </w:t>
      </w:r>
      <w:r w:rsidR="00ED3277" w:rsidRPr="00410C21">
        <w:rPr>
          <w:rFonts w:asciiTheme="minorHAnsi" w:eastAsia="Times New Roman" w:hAnsiTheme="minorHAnsi" w:cstheme="minorHAnsi"/>
          <w:color w:val="2F5496"/>
          <w:sz w:val="28"/>
          <w:szCs w:val="24"/>
          <w:lang w:val="en-IN"/>
        </w:rPr>
        <w:t xml:space="preserve">Edit </w:t>
      </w:r>
      <w:r w:rsidRPr="00410C21">
        <w:rPr>
          <w:rFonts w:asciiTheme="minorHAnsi" w:eastAsia="Times New Roman" w:hAnsiTheme="minorHAnsi" w:cstheme="minorHAnsi"/>
          <w:color w:val="2F5496"/>
          <w:sz w:val="28"/>
          <w:szCs w:val="24"/>
          <w:lang w:val="en-IN"/>
        </w:rPr>
        <w:t>client</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D3277" w:rsidRPr="00BA371D" w14:paraId="1450D705" w14:textId="77777777" w:rsidTr="00BD64D0">
        <w:trPr>
          <w:trHeight w:val="395"/>
        </w:trPr>
        <w:tc>
          <w:tcPr>
            <w:tcW w:w="2070" w:type="dxa"/>
            <w:shd w:val="clear" w:color="auto" w:fill="D0CECE" w:themeFill="background2" w:themeFillShade="E6"/>
          </w:tcPr>
          <w:p w14:paraId="0EEABA5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5DFB7F55" w14:textId="18A04F58" w:rsidR="00ED3277" w:rsidRPr="00BA371D" w:rsidRDefault="00410C21" w:rsidP="00410C21">
            <w:pPr>
              <w:pStyle w:val="Default"/>
              <w:jc w:val="both"/>
              <w:rPr>
                <w:rFonts w:asciiTheme="minorHAnsi" w:eastAsia="Calibri" w:hAnsiTheme="minorHAnsi" w:cstheme="minorHAnsi"/>
                <w:color w:val="auto"/>
                <w:lang w:val="en-GB"/>
              </w:rPr>
            </w:pPr>
            <w:r w:rsidRPr="00410C21">
              <w:rPr>
                <w:rFonts w:asciiTheme="minorHAnsi" w:eastAsia="Calibri" w:hAnsiTheme="minorHAnsi" w:cstheme="minorHAnsi"/>
                <w:color w:val="auto"/>
                <w:lang w:val="en-GB"/>
              </w:rPr>
              <w:t>Client listing- Edit client</w:t>
            </w:r>
          </w:p>
        </w:tc>
      </w:tr>
      <w:tr w:rsidR="00ED3277" w:rsidRPr="00BA371D" w14:paraId="462A917F" w14:textId="77777777" w:rsidTr="00BD64D0">
        <w:trPr>
          <w:trHeight w:val="395"/>
        </w:trPr>
        <w:tc>
          <w:tcPr>
            <w:tcW w:w="2070" w:type="dxa"/>
          </w:tcPr>
          <w:p w14:paraId="7C5586F2" w14:textId="77777777" w:rsidR="00ED3277" w:rsidRPr="00BA371D" w:rsidRDefault="00ED3277" w:rsidP="00BD64D0">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7826F197"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090F1B7B"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239DE745" w14:textId="5458CD2D"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2E0C07" w:rsidRPr="00BA371D">
              <w:rPr>
                <w:rFonts w:asciiTheme="minorHAnsi" w:eastAsia="Calibri" w:hAnsiTheme="minorHAnsi" w:cstheme="minorHAnsi"/>
                <w:color w:val="auto"/>
                <w:lang w:val="en-GB"/>
              </w:rPr>
              <w:t>View</w:t>
            </w:r>
            <w:r w:rsidRPr="00BA371D">
              <w:rPr>
                <w:rFonts w:asciiTheme="minorHAnsi" w:eastAsia="Calibri" w:hAnsiTheme="minorHAnsi" w:cstheme="minorHAnsi"/>
                <w:color w:val="auto"/>
                <w:lang w:val="en-GB"/>
              </w:rPr>
              <w:t xml:space="preserve"> </w:t>
            </w:r>
            <w:r w:rsidR="002E0C07"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module.</w:t>
            </w:r>
          </w:p>
          <w:p w14:paraId="7BBE14A2" w14:textId="61C8D484" w:rsidR="00ED3277" w:rsidRPr="00BA371D" w:rsidRDefault="00ED3277" w:rsidP="00684E4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Edit </w:t>
            </w:r>
            <w:r w:rsidR="00684E44" w:rsidRPr="00BA371D">
              <w:rPr>
                <w:rFonts w:asciiTheme="minorHAnsi" w:eastAsia="Calibri" w:hAnsiTheme="minorHAnsi" w:cstheme="minorHAnsi"/>
                <w:color w:val="auto"/>
                <w:lang w:val="en-GB"/>
              </w:rPr>
              <w:t>Client details</w:t>
            </w:r>
            <w:r w:rsidRPr="00BA371D">
              <w:rPr>
                <w:rFonts w:asciiTheme="minorHAnsi" w:eastAsia="Calibri" w:hAnsiTheme="minorHAnsi" w:cstheme="minorHAnsi"/>
                <w:color w:val="auto"/>
                <w:lang w:val="en-GB"/>
              </w:rPr>
              <w:t xml:space="preserve"> module</w:t>
            </w:r>
          </w:p>
        </w:tc>
      </w:tr>
      <w:tr w:rsidR="00ED3277" w:rsidRPr="00BA371D" w14:paraId="40183E34" w14:textId="77777777" w:rsidTr="00BD64D0">
        <w:trPr>
          <w:trHeight w:val="395"/>
        </w:trPr>
        <w:tc>
          <w:tcPr>
            <w:tcW w:w="2070" w:type="dxa"/>
          </w:tcPr>
          <w:p w14:paraId="6A1C9EB5"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67018355" w14:textId="1D07B669" w:rsidR="00ED3277" w:rsidRPr="00BA371D" w:rsidRDefault="00ED3277" w:rsidP="00923F41">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Edit details of the selected </w:t>
            </w:r>
            <w:r w:rsidR="00923F41" w:rsidRPr="00BA371D">
              <w:rPr>
                <w:rFonts w:asciiTheme="minorHAnsi" w:hAnsiTheme="minorHAnsi" w:cstheme="minorHAnsi"/>
                <w:sz w:val="24"/>
                <w:szCs w:val="24"/>
              </w:rPr>
              <w:t>client</w:t>
            </w:r>
            <w:r w:rsidRPr="00BA371D">
              <w:rPr>
                <w:rFonts w:asciiTheme="minorHAnsi" w:hAnsiTheme="minorHAnsi" w:cstheme="minorHAnsi"/>
                <w:sz w:val="24"/>
                <w:szCs w:val="24"/>
              </w:rPr>
              <w:t xml:space="preserve"> from the list. User will also be navigated to Edit details screen from View Details page after clicking on “Edit” button</w:t>
            </w:r>
            <w:r w:rsidR="00F145A5" w:rsidRPr="00BA371D">
              <w:rPr>
                <w:rFonts w:asciiTheme="minorHAnsi" w:hAnsiTheme="minorHAnsi" w:cstheme="minorHAnsi"/>
                <w:sz w:val="24"/>
                <w:szCs w:val="24"/>
              </w:rPr>
              <w:t>.</w:t>
            </w:r>
          </w:p>
        </w:tc>
      </w:tr>
      <w:tr w:rsidR="00ED3277" w:rsidRPr="00BA371D" w14:paraId="1E9ACCE1" w14:textId="77777777" w:rsidTr="00BD64D0">
        <w:tc>
          <w:tcPr>
            <w:tcW w:w="2070" w:type="dxa"/>
          </w:tcPr>
          <w:p w14:paraId="7D17210F"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7B5C4A49" w14:textId="398F399B" w:rsidR="00ED3277" w:rsidRPr="00BA371D" w:rsidRDefault="00ED3277" w:rsidP="00684E44">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edit details of </w:t>
            </w:r>
            <w:r w:rsidR="00684E44"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on the application.</w:t>
            </w:r>
          </w:p>
        </w:tc>
      </w:tr>
      <w:tr w:rsidR="00ED3277" w:rsidRPr="00BA371D" w14:paraId="2B54DB4A" w14:textId="77777777" w:rsidTr="00BD64D0">
        <w:tc>
          <w:tcPr>
            <w:tcW w:w="2070" w:type="dxa"/>
          </w:tcPr>
          <w:p w14:paraId="33B29F0B"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Description </w:t>
            </w:r>
          </w:p>
        </w:tc>
        <w:tc>
          <w:tcPr>
            <w:tcW w:w="6570" w:type="dxa"/>
          </w:tcPr>
          <w:p w14:paraId="668C3186" w14:textId="03064916" w:rsidR="00ED3277" w:rsidRPr="00BA371D" w:rsidRDefault="00ED3277" w:rsidP="00470B7F">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w:t>
            </w:r>
            <w:r w:rsidR="00470B7F" w:rsidRPr="00BA371D">
              <w:rPr>
                <w:rFonts w:asciiTheme="minorHAnsi" w:eastAsia="Calibri" w:hAnsiTheme="minorHAnsi" w:cstheme="minorHAnsi"/>
                <w:bCs/>
                <w:color w:val="auto"/>
                <w:lang w:val="en-GB"/>
              </w:rPr>
              <w:t>to edit details of selected client</w:t>
            </w:r>
            <w:r w:rsidRPr="00BA371D">
              <w:rPr>
                <w:rFonts w:asciiTheme="minorHAnsi" w:eastAsia="Calibri" w:hAnsiTheme="minorHAnsi" w:cstheme="minorHAnsi"/>
                <w:bCs/>
                <w:color w:val="auto"/>
                <w:lang w:val="en-GB"/>
              </w:rPr>
              <w:t xml:space="preserve"> from the </w:t>
            </w:r>
            <w:r w:rsidR="00470B7F"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 xml:space="preserve"> listing page. User will also be navigated to Edit details screen from View Details page after clicking on “Edit” button.</w:t>
            </w:r>
          </w:p>
        </w:tc>
      </w:tr>
      <w:tr w:rsidR="00ED3277" w:rsidRPr="00BA371D" w14:paraId="2258A33F" w14:textId="77777777" w:rsidTr="00BD64D0">
        <w:tc>
          <w:tcPr>
            <w:tcW w:w="2070" w:type="dxa"/>
          </w:tcPr>
          <w:p w14:paraId="716D7827"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0FA75AF2"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D3277" w:rsidRPr="00BA371D" w14:paraId="0538F9EE" w14:textId="77777777" w:rsidTr="00BD64D0">
        <w:tc>
          <w:tcPr>
            <w:tcW w:w="2070" w:type="dxa"/>
          </w:tcPr>
          <w:p w14:paraId="3D7B7D9B"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58E755B"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D3277" w:rsidRPr="00BA371D" w14:paraId="0F71FFA2" w14:textId="77777777" w:rsidTr="00BD64D0">
        <w:tc>
          <w:tcPr>
            <w:tcW w:w="2070" w:type="dxa"/>
          </w:tcPr>
          <w:p w14:paraId="75D8D914"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B0CC842" w14:textId="42933138"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edit details of the </w:t>
            </w:r>
            <w:r w:rsidR="00470B7F"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by clicking on the “Edit” button from </w:t>
            </w:r>
            <w:r w:rsidR="00470B7F" w:rsidRPr="00BA371D">
              <w:rPr>
                <w:rFonts w:asciiTheme="minorHAnsi" w:eastAsia="Calibri" w:hAnsiTheme="minorHAnsi" w:cstheme="minorHAnsi"/>
                <w:color w:val="auto"/>
                <w:lang w:val="en-GB"/>
              </w:rPr>
              <w:t>Client</w:t>
            </w:r>
            <w:r w:rsidRPr="00BA371D">
              <w:rPr>
                <w:rFonts w:asciiTheme="minorHAnsi" w:eastAsia="Calibri" w:hAnsiTheme="minorHAnsi" w:cstheme="minorHAnsi"/>
                <w:color w:val="auto"/>
                <w:lang w:val="en-GB"/>
              </w:rPr>
              <w:t xml:space="preserve"> listing page and View </w:t>
            </w:r>
            <w:r w:rsidR="00470B7F" w:rsidRPr="00BA371D">
              <w:rPr>
                <w:rFonts w:asciiTheme="minorHAnsi" w:eastAsia="Calibri" w:hAnsiTheme="minorHAnsi" w:cstheme="minorHAnsi"/>
                <w:color w:val="auto"/>
                <w:lang w:val="en-GB"/>
              </w:rPr>
              <w:t>Client details</w:t>
            </w:r>
            <w:r w:rsidRPr="00BA371D">
              <w:rPr>
                <w:rFonts w:asciiTheme="minorHAnsi" w:eastAsia="Calibri" w:hAnsiTheme="minorHAnsi" w:cstheme="minorHAnsi"/>
                <w:color w:val="auto"/>
                <w:lang w:val="en-GB"/>
              </w:rPr>
              <w:t xml:space="preserve"> page.</w:t>
            </w:r>
          </w:p>
          <w:p w14:paraId="546B4658" w14:textId="17D85881"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Edit </w:t>
            </w:r>
            <w:r w:rsidR="00470B7F" w:rsidRPr="00BA371D">
              <w:rPr>
                <w:rFonts w:asciiTheme="minorHAnsi" w:eastAsia="Calibri" w:hAnsiTheme="minorHAnsi" w:cstheme="minorHAnsi"/>
                <w:color w:val="auto"/>
                <w:lang w:val="en-GB"/>
              </w:rPr>
              <w:t>client details” Page to edit client</w:t>
            </w:r>
            <w:r w:rsidRPr="00BA371D">
              <w:rPr>
                <w:rFonts w:asciiTheme="minorHAnsi" w:eastAsia="Calibri" w:hAnsiTheme="minorHAnsi" w:cstheme="minorHAnsi"/>
                <w:color w:val="auto"/>
                <w:lang w:val="en-GB"/>
              </w:rPr>
              <w:t xml:space="preserve"> details.</w:t>
            </w:r>
          </w:p>
          <w:p w14:paraId="3F3A9A71" w14:textId="77777777" w:rsidR="00470B7F" w:rsidRPr="00BA371D" w:rsidRDefault="00470B7F" w:rsidP="00BD64D0">
            <w:pPr>
              <w:pStyle w:val="Default"/>
              <w:jc w:val="both"/>
              <w:rPr>
                <w:rFonts w:asciiTheme="minorHAnsi" w:eastAsia="Calibri" w:hAnsiTheme="minorHAnsi" w:cstheme="minorHAnsi"/>
                <w:color w:val="auto"/>
                <w:lang w:val="en-GB"/>
              </w:rPr>
            </w:pPr>
          </w:p>
          <w:p w14:paraId="32768AEA" w14:textId="71F781C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470B7F" w:rsidRPr="00BA371D">
              <w:rPr>
                <w:rFonts w:asciiTheme="minorHAnsi" w:eastAsia="Calibri" w:hAnsiTheme="minorHAnsi" w:cstheme="minorHAnsi"/>
                <w:color w:val="auto"/>
                <w:lang w:val="en-GB"/>
              </w:rPr>
              <w:t xml:space="preserve">Client </w:t>
            </w:r>
            <w:r w:rsidRPr="00BA371D">
              <w:rPr>
                <w:rFonts w:asciiTheme="minorHAnsi" w:eastAsia="Calibri" w:hAnsiTheme="minorHAnsi" w:cstheme="minorHAnsi"/>
                <w:color w:val="auto"/>
                <w:lang w:val="en-GB"/>
              </w:rPr>
              <w:t>Screen.</w:t>
            </w:r>
          </w:p>
          <w:p w14:paraId="081A5DAB" w14:textId="77777777" w:rsidR="00470B7F" w:rsidRPr="00BA371D" w:rsidRDefault="00470B7F" w:rsidP="00BD64D0">
            <w:pPr>
              <w:pStyle w:val="Default"/>
              <w:jc w:val="both"/>
              <w:rPr>
                <w:rFonts w:asciiTheme="minorHAnsi" w:eastAsia="Calibri" w:hAnsiTheme="minorHAnsi" w:cstheme="minorHAnsi"/>
                <w:color w:val="auto"/>
                <w:lang w:val="en-GB"/>
              </w:rPr>
            </w:pPr>
          </w:p>
          <w:p w14:paraId="08BC10E6" w14:textId="7F44A928"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w:t>
            </w:r>
            <w:r w:rsidR="00470B7F" w:rsidRPr="00BA371D">
              <w:rPr>
                <w:rFonts w:asciiTheme="minorHAnsi" w:eastAsia="Calibri" w:hAnsiTheme="minorHAnsi" w:cstheme="minorHAnsi"/>
                <w:color w:val="auto"/>
                <w:lang w:val="en-GB"/>
              </w:rPr>
              <w:t>the details of the selected client</w:t>
            </w:r>
            <w:r w:rsidRPr="00BA371D">
              <w:rPr>
                <w:rFonts w:asciiTheme="minorHAnsi" w:eastAsia="Calibri" w:hAnsiTheme="minorHAnsi" w:cstheme="minorHAnsi"/>
                <w:color w:val="auto"/>
                <w:lang w:val="en-GB"/>
              </w:rPr>
              <w:t xml:space="preserve">. </w:t>
            </w:r>
          </w:p>
          <w:p w14:paraId="31E0EB85" w14:textId="77777777" w:rsidR="00ED3277" w:rsidRPr="00BA371D" w:rsidRDefault="00ED3277" w:rsidP="00BD64D0">
            <w:pPr>
              <w:pStyle w:val="Default"/>
              <w:jc w:val="both"/>
              <w:rPr>
                <w:rFonts w:asciiTheme="minorHAnsi" w:eastAsia="Calibri" w:hAnsiTheme="minorHAnsi" w:cstheme="minorHAnsi"/>
                <w:color w:val="auto"/>
                <w:lang w:val="en-GB"/>
              </w:rPr>
            </w:pPr>
          </w:p>
          <w:p w14:paraId="1CB82E5A"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new documents in the document upload section.</w:t>
            </w:r>
          </w:p>
          <w:p w14:paraId="60D6EEC9" w14:textId="77777777" w:rsidR="00ED3277" w:rsidRPr="00BA371D" w:rsidRDefault="00ED3277" w:rsidP="00BD64D0">
            <w:pPr>
              <w:pStyle w:val="Default"/>
              <w:jc w:val="both"/>
              <w:rPr>
                <w:rFonts w:asciiTheme="minorHAnsi" w:eastAsia="Calibri" w:hAnsiTheme="minorHAnsi" w:cstheme="minorHAnsi"/>
                <w:b/>
                <w:color w:val="auto"/>
                <w:lang w:val="en-GB"/>
              </w:rPr>
            </w:pPr>
          </w:p>
          <w:p w14:paraId="309388C9"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previously uploaded document will not be overwritten or deleted but instead will be stored in the backend.</w:t>
            </w:r>
          </w:p>
          <w:p w14:paraId="26F352D9" w14:textId="77777777" w:rsidR="00ED3277" w:rsidRPr="00BA371D" w:rsidRDefault="00ED3277" w:rsidP="00BD64D0">
            <w:pPr>
              <w:pStyle w:val="Default"/>
              <w:jc w:val="both"/>
              <w:rPr>
                <w:rFonts w:asciiTheme="minorHAnsi" w:eastAsia="Calibri" w:hAnsiTheme="minorHAnsi" w:cstheme="minorHAnsi"/>
                <w:color w:val="auto"/>
                <w:lang w:val="en-GB"/>
              </w:rPr>
            </w:pPr>
          </w:p>
          <w:p w14:paraId="5FBE21C7" w14:textId="725467F3"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edit the details of the </w:t>
            </w:r>
            <w:r w:rsidR="00470B7F" w:rsidRPr="00BA371D">
              <w:rPr>
                <w:rFonts w:asciiTheme="minorHAnsi" w:eastAsia="Calibri" w:hAnsiTheme="minorHAnsi" w:cstheme="minorHAnsi"/>
                <w:color w:val="auto"/>
                <w:lang w:val="en-GB"/>
              </w:rPr>
              <w:t xml:space="preserve">client </w:t>
            </w:r>
            <w:r w:rsidRPr="00BA371D">
              <w:rPr>
                <w:rFonts w:asciiTheme="minorHAnsi" w:eastAsia="Calibri" w:hAnsiTheme="minorHAnsi" w:cstheme="minorHAnsi"/>
                <w:color w:val="auto"/>
                <w:lang w:val="en-GB"/>
              </w:rPr>
              <w:t>in below sections:</w:t>
            </w:r>
          </w:p>
          <w:p w14:paraId="1C22AC0F" w14:textId="77777777" w:rsidR="00ED3277" w:rsidRPr="00BA371D" w:rsidRDefault="00ED3277" w:rsidP="00BD64D0">
            <w:pPr>
              <w:pStyle w:val="Default"/>
              <w:jc w:val="both"/>
              <w:rPr>
                <w:rFonts w:asciiTheme="minorHAnsi" w:eastAsia="Calibri" w:hAnsiTheme="minorHAnsi" w:cstheme="minorHAnsi"/>
                <w:color w:val="auto"/>
                <w:lang w:val="en-GB"/>
              </w:rPr>
            </w:pPr>
          </w:p>
          <w:p w14:paraId="0B886718" w14:textId="77777777" w:rsidR="00EE19EB" w:rsidRPr="00BA371D" w:rsidRDefault="00EE19EB" w:rsidP="00EE19E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lient Details</w:t>
            </w:r>
          </w:p>
          <w:p w14:paraId="0AE7BA92" w14:textId="669F739E" w:rsidR="00EE19EB" w:rsidRPr="00BA371D" w:rsidRDefault="00EE19EB" w:rsidP="00EE19E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ere user will be able to update the Client details. The data fields will include:</w:t>
            </w:r>
          </w:p>
          <w:p w14:paraId="76ED2503"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p>
          <w:p w14:paraId="02B1EA37" w14:textId="77777777" w:rsidR="00EE19EB" w:rsidRPr="00BA371D" w:rsidRDefault="00EE19EB" w:rsidP="00EE19E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will include different types of the clients; values will include:</w:t>
            </w:r>
          </w:p>
          <w:p w14:paraId="7E72F8D9"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w:t>
            </w:r>
          </w:p>
          <w:p w14:paraId="1BC197DF"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rchitect</w:t>
            </w:r>
          </w:p>
          <w:p w14:paraId="6CEBF3F1"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veloper</w:t>
            </w:r>
          </w:p>
          <w:p w14:paraId="32FA4BA7"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Sub type</w:t>
            </w:r>
          </w:p>
          <w:p w14:paraId="47351D1C" w14:textId="77777777" w:rsidR="00EE19EB" w:rsidRPr="00BA371D" w:rsidRDefault="00EE19EB" w:rsidP="00EE19E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f client type as “Client” is selected, then user will be able to view the another field as “sub client type” where dropdown menu will be displayed with various options. It will include values:</w:t>
            </w:r>
          </w:p>
          <w:p w14:paraId="5BAA9409"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ntity</w:t>
            </w:r>
          </w:p>
          <w:p w14:paraId="39FE0772"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ank</w:t>
            </w:r>
          </w:p>
          <w:p w14:paraId="617062A6"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ompany</w:t>
            </w:r>
          </w:p>
          <w:p w14:paraId="2F856A06" w14:textId="77777777" w:rsidR="00EE19EB" w:rsidRPr="00BA371D" w:rsidRDefault="00EE19EB" w:rsidP="00EE19EB">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ndividuals</w:t>
            </w:r>
          </w:p>
          <w:p w14:paraId="2C413B5A"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ompany Name </w:t>
            </w:r>
          </w:p>
          <w:p w14:paraId="5D8EB6FF" w14:textId="77777777" w:rsidR="00EE19EB" w:rsidRPr="00BA371D" w:rsidRDefault="00EE19EB" w:rsidP="00EE19EB">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First Name</w:t>
            </w:r>
          </w:p>
          <w:p w14:paraId="470F4388" w14:textId="77777777" w:rsidR="00EE19EB" w:rsidRPr="00BA371D" w:rsidRDefault="00EE19EB" w:rsidP="00EE19EB">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Middle Name</w:t>
            </w:r>
          </w:p>
          <w:p w14:paraId="2F9E8BA7" w14:textId="77777777" w:rsidR="00EE19EB" w:rsidRPr="00BA371D" w:rsidRDefault="00EE19EB" w:rsidP="00EE19EB">
            <w:pPr>
              <w:pStyle w:val="ListParagraph"/>
              <w:numPr>
                <w:ilvl w:val="0"/>
                <w:numId w:val="40"/>
              </w:numPr>
              <w:rPr>
                <w:rFonts w:asciiTheme="minorHAnsi" w:eastAsia="Calibri" w:hAnsiTheme="minorHAnsi" w:cstheme="minorHAnsi"/>
                <w:sz w:val="24"/>
                <w:szCs w:val="24"/>
                <w:lang w:val="en-GB"/>
              </w:rPr>
            </w:pPr>
            <w:r w:rsidRPr="00BA371D">
              <w:rPr>
                <w:rFonts w:asciiTheme="minorHAnsi" w:eastAsia="Calibri" w:hAnsiTheme="minorHAnsi" w:cstheme="minorHAnsi"/>
                <w:sz w:val="24"/>
                <w:szCs w:val="24"/>
                <w:lang w:val="en-GB"/>
              </w:rPr>
              <w:t>Client Last Name</w:t>
            </w:r>
          </w:p>
          <w:p w14:paraId="706057F0"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3B1A7CF6"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0238BD11"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55B9E488"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57810774"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0C07DA04"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ountry </w:t>
            </w:r>
          </w:p>
          <w:p w14:paraId="24437C02"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number</w:t>
            </w:r>
          </w:p>
          <w:p w14:paraId="4BF9272D"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Expiry Date</w:t>
            </w:r>
          </w:p>
          <w:p w14:paraId="3060CA02"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cense</w:t>
            </w:r>
          </w:p>
          <w:p w14:paraId="0C326E58"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05BFE19E"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Logo</w:t>
            </w:r>
          </w:p>
          <w:p w14:paraId="2D3F0DFE" w14:textId="77777777" w:rsidR="00EE19EB" w:rsidRPr="00BA371D" w:rsidRDefault="00EE19EB" w:rsidP="00EE19EB">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pload the profile picture in Jpeg or PNG format.</w:t>
            </w:r>
          </w:p>
          <w:p w14:paraId="67088776" w14:textId="77777777" w:rsidR="00EE19EB" w:rsidRPr="00BA371D" w:rsidRDefault="00EE19EB" w:rsidP="00EE19EB">
            <w:pPr>
              <w:pStyle w:val="Default"/>
              <w:ind w:left="720"/>
              <w:jc w:val="both"/>
              <w:rPr>
                <w:rFonts w:asciiTheme="minorHAnsi" w:eastAsia="Calibri" w:hAnsiTheme="minorHAnsi" w:cstheme="minorHAnsi"/>
                <w:color w:val="auto"/>
                <w:lang w:val="en-GB"/>
              </w:rPr>
            </w:pPr>
          </w:p>
          <w:p w14:paraId="4D41B0EE" w14:textId="77777777" w:rsidR="00EE19EB" w:rsidRPr="00BA371D" w:rsidRDefault="00EE19EB" w:rsidP="00EE19EB">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6C2D65FC" w14:textId="2292E170" w:rsidR="00EE19EB" w:rsidRPr="00BA371D" w:rsidRDefault="00EE19EB" w:rsidP="00EE19E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ere user will be able to update the Contact details. User will also be able to </w:t>
            </w:r>
            <w:r w:rsidR="002B36A5" w:rsidRPr="00BA371D">
              <w:rPr>
                <w:rFonts w:asciiTheme="minorHAnsi" w:eastAsia="Calibri" w:hAnsiTheme="minorHAnsi" w:cstheme="minorHAnsi"/>
                <w:color w:val="auto"/>
                <w:lang w:val="en-GB"/>
              </w:rPr>
              <w:t>update</w:t>
            </w:r>
            <w:r w:rsidRPr="00BA371D">
              <w:rPr>
                <w:rFonts w:asciiTheme="minorHAnsi" w:eastAsia="Calibri" w:hAnsiTheme="minorHAnsi" w:cstheme="minorHAnsi"/>
                <w:color w:val="auto"/>
                <w:lang w:val="en-GB"/>
              </w:rPr>
              <w:t xml:space="preserve"> multiple entries by clicking on the “Add More” icon.</w:t>
            </w:r>
          </w:p>
          <w:p w14:paraId="24AE7859" w14:textId="77777777" w:rsidR="00EE19EB" w:rsidRPr="00BA371D" w:rsidRDefault="00EE19EB" w:rsidP="00EE19E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544BB54A"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7776B23E"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1FA0F6FA"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7D2F916F"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24EB4D81" w14:textId="77777777" w:rsidR="00EE19EB" w:rsidRPr="00BA371D" w:rsidRDefault="00EE19EB" w:rsidP="00EE19EB">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72092334" w14:textId="77777777" w:rsidR="00EE19EB" w:rsidRPr="00BA371D" w:rsidRDefault="00EE19EB" w:rsidP="00EE19EB">
            <w:pPr>
              <w:pStyle w:val="Default"/>
              <w:jc w:val="both"/>
              <w:rPr>
                <w:rFonts w:asciiTheme="minorHAnsi" w:eastAsia="Calibri" w:hAnsiTheme="minorHAnsi" w:cstheme="minorHAnsi"/>
                <w:color w:val="auto"/>
                <w:lang w:val="en-GB"/>
              </w:rPr>
            </w:pPr>
          </w:p>
          <w:p w14:paraId="2A407D5F" w14:textId="1B4D8AB4" w:rsidR="00ED3277" w:rsidRPr="00BA371D" w:rsidRDefault="00ED3277" w:rsidP="00BD64D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cuments</w:t>
            </w:r>
          </w:p>
          <w:p w14:paraId="07167384"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 list of the uploaded documents will be available for the user to view, where they can also upload new documents.</w:t>
            </w:r>
          </w:p>
          <w:p w14:paraId="035A45CE"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le Name</w:t>
            </w:r>
          </w:p>
          <w:p w14:paraId="3934A1D0" w14:textId="77777777" w:rsidR="00ED3277" w:rsidRPr="00BA371D" w:rsidRDefault="00ED3277" w:rsidP="00BD64D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pload file</w:t>
            </w:r>
          </w:p>
          <w:p w14:paraId="33308852" w14:textId="77777777" w:rsidR="00ED3277" w:rsidRPr="00BA371D" w:rsidRDefault="00ED3277" w:rsidP="00BD64D0">
            <w:pPr>
              <w:pStyle w:val="Default"/>
              <w:ind w:left="720"/>
              <w:jc w:val="both"/>
              <w:rPr>
                <w:rFonts w:asciiTheme="minorHAnsi" w:eastAsia="Calibri" w:hAnsiTheme="minorHAnsi" w:cstheme="minorHAnsi"/>
                <w:color w:val="auto"/>
                <w:lang w:val="en-GB"/>
              </w:rPr>
            </w:pPr>
          </w:p>
          <w:p w14:paraId="67EA90DF" w14:textId="09E947F4" w:rsidR="00ED3277" w:rsidRPr="00BA371D" w:rsidRDefault="000725BD"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w:t>
            </w:r>
            <w:r w:rsidR="00ED3277" w:rsidRPr="00BA371D">
              <w:rPr>
                <w:rFonts w:asciiTheme="minorHAnsi" w:eastAsia="Calibri" w:hAnsiTheme="minorHAnsi" w:cstheme="minorHAnsi"/>
                <w:color w:val="auto"/>
                <w:lang w:val="en-GB"/>
              </w:rPr>
              <w:t>Submit”</w:t>
            </w:r>
            <w:r w:rsidRPr="00BA371D">
              <w:rPr>
                <w:rFonts w:asciiTheme="minorHAnsi" w:eastAsia="Calibri" w:hAnsiTheme="minorHAnsi" w:cstheme="minorHAnsi"/>
                <w:color w:val="auto"/>
                <w:lang w:val="en-GB"/>
              </w:rPr>
              <w:t xml:space="preserve"> button</w:t>
            </w:r>
            <w:r w:rsidR="00ED3277" w:rsidRPr="00BA371D">
              <w:rPr>
                <w:rFonts w:asciiTheme="minorHAnsi" w:eastAsia="Calibri" w:hAnsiTheme="minorHAnsi" w:cstheme="minorHAnsi"/>
                <w:color w:val="auto"/>
                <w:lang w:val="en-GB"/>
              </w:rPr>
              <w:t xml:space="preserve"> on this screen.</w:t>
            </w:r>
          </w:p>
          <w:p w14:paraId="2CC4A81C" w14:textId="123466CC" w:rsidR="00ED3277" w:rsidRPr="00BA371D" w:rsidRDefault="00890D38" w:rsidP="00890D3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licking on Submit button the client</w:t>
            </w:r>
            <w:r w:rsidR="00ED3277" w:rsidRPr="00BA371D">
              <w:rPr>
                <w:rFonts w:asciiTheme="minorHAnsi" w:eastAsia="Calibri" w:hAnsiTheme="minorHAnsi" w:cstheme="minorHAnsi"/>
                <w:color w:val="auto"/>
                <w:lang w:val="en-GB"/>
              </w:rPr>
              <w:t xml:space="preserve"> details that are entered by the user will be saved in the system and will be available in </w:t>
            </w:r>
            <w:r w:rsidRPr="00BA371D">
              <w:rPr>
                <w:rFonts w:asciiTheme="minorHAnsi" w:eastAsia="Calibri" w:hAnsiTheme="minorHAnsi" w:cstheme="minorHAnsi"/>
                <w:color w:val="auto"/>
                <w:lang w:val="en-GB"/>
              </w:rPr>
              <w:t>client</w:t>
            </w:r>
            <w:r w:rsidR="00ED3277" w:rsidRPr="00BA371D">
              <w:rPr>
                <w:rFonts w:asciiTheme="minorHAnsi" w:eastAsia="Calibri" w:hAnsiTheme="minorHAnsi" w:cstheme="minorHAnsi"/>
                <w:color w:val="auto"/>
                <w:lang w:val="en-GB"/>
              </w:rPr>
              <w:t xml:space="preserve"> listing. </w:t>
            </w:r>
          </w:p>
        </w:tc>
      </w:tr>
      <w:tr w:rsidR="00ED3277" w:rsidRPr="00BA371D" w14:paraId="610DA4B1" w14:textId="77777777" w:rsidTr="00BD64D0">
        <w:trPr>
          <w:trHeight w:val="600"/>
        </w:trPr>
        <w:tc>
          <w:tcPr>
            <w:tcW w:w="2070" w:type="dxa"/>
          </w:tcPr>
          <w:p w14:paraId="2368ABF1"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0198F7F9" w14:textId="43A697E7"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FD7BD4" w:rsidRPr="00BA371D">
              <w:rPr>
                <w:rFonts w:asciiTheme="minorHAnsi" w:eastAsia="Calibri" w:hAnsiTheme="minorHAnsi" w:cstheme="minorHAnsi"/>
                <w:bCs/>
                <w:color w:val="auto"/>
                <w:lang w:val="en-GB"/>
              </w:rPr>
              <w:t>Client</w:t>
            </w:r>
            <w:r w:rsidRPr="00BA371D">
              <w:rPr>
                <w:rFonts w:asciiTheme="minorHAnsi" w:eastAsia="Calibri" w:hAnsiTheme="minorHAnsi" w:cstheme="minorHAnsi"/>
                <w:bCs/>
                <w:color w:val="auto"/>
                <w:lang w:val="en-GB"/>
              </w:rPr>
              <w:t xml:space="preserve"> listing Module.</w:t>
            </w:r>
          </w:p>
          <w:p w14:paraId="646DC081" w14:textId="7DA702AB"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w:t>
            </w:r>
            <w:r w:rsidR="00FD7BD4" w:rsidRPr="00BA371D">
              <w:rPr>
                <w:rFonts w:asciiTheme="minorHAnsi" w:eastAsia="Calibri" w:hAnsiTheme="minorHAnsi" w:cstheme="minorHAnsi"/>
                <w:bCs/>
                <w:color w:val="auto"/>
                <w:lang w:val="en-GB"/>
              </w:rPr>
              <w:t xml:space="preserve"> Edit</w:t>
            </w:r>
            <w:r w:rsidRPr="00BA371D">
              <w:rPr>
                <w:rFonts w:asciiTheme="minorHAnsi" w:eastAsia="Calibri" w:hAnsiTheme="minorHAnsi" w:cstheme="minorHAnsi"/>
                <w:bCs/>
                <w:color w:val="auto"/>
                <w:lang w:val="en-GB"/>
              </w:rPr>
              <w:t xml:space="preserve"> button on listing page.</w:t>
            </w:r>
          </w:p>
          <w:p w14:paraId="0B1E5981" w14:textId="53D51A49" w:rsidR="00FD7BD4" w:rsidRPr="00BA371D" w:rsidRDefault="00FD7BD4"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Edit button on View Details page.</w:t>
            </w:r>
          </w:p>
          <w:p w14:paraId="617F05C8" w14:textId="77777777" w:rsidR="00ED3277" w:rsidRPr="00BA371D" w:rsidRDefault="00ED3277" w:rsidP="00BD64D0">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D3277" w:rsidRPr="00BA371D" w14:paraId="4D9EA853" w14:textId="77777777" w:rsidTr="00BD64D0">
        <w:tc>
          <w:tcPr>
            <w:tcW w:w="2070" w:type="dxa"/>
          </w:tcPr>
          <w:p w14:paraId="63740EBD"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76664CD6"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D3277" w:rsidRPr="00BA371D" w14:paraId="1146321F" w14:textId="77777777" w:rsidTr="00BD64D0">
        <w:tc>
          <w:tcPr>
            <w:tcW w:w="2070" w:type="dxa"/>
          </w:tcPr>
          <w:p w14:paraId="5AAC5849"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20C3C416"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4CFD9698" w14:textId="77777777" w:rsidR="00ED3277" w:rsidRPr="00BA371D" w:rsidRDefault="00ED3277" w:rsidP="00ED3277">
      <w:pPr>
        <w:rPr>
          <w:sz w:val="24"/>
          <w:szCs w:val="24"/>
          <w:lang w:val="en-IN"/>
        </w:rPr>
      </w:pPr>
    </w:p>
    <w:p w14:paraId="37871C10"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554C594B" w14:textId="77777777" w:rsidR="00ED3277" w:rsidRPr="00BA371D" w:rsidRDefault="00ED3277" w:rsidP="00ED3277">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ED3277" w:rsidRPr="00BA371D" w14:paraId="3CCE3A88" w14:textId="77777777" w:rsidTr="00BD64D0">
        <w:trPr>
          <w:trHeight w:val="395"/>
        </w:trPr>
        <w:tc>
          <w:tcPr>
            <w:tcW w:w="2233" w:type="dxa"/>
            <w:shd w:val="clear" w:color="auto" w:fill="D0CECE" w:themeFill="background2" w:themeFillShade="E6"/>
          </w:tcPr>
          <w:p w14:paraId="6D0A7706"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458506C8"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1B620C30"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1B7A45A3" w14:textId="77777777" w:rsidR="00ED3277" w:rsidRPr="00BA371D" w:rsidRDefault="00ED3277" w:rsidP="00BD64D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ED3277" w:rsidRPr="00BA371D" w14:paraId="2B2EC8D4" w14:textId="77777777" w:rsidTr="00BD64D0">
        <w:tc>
          <w:tcPr>
            <w:tcW w:w="2233" w:type="dxa"/>
          </w:tcPr>
          <w:p w14:paraId="4EA855B6"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More</w:t>
            </w:r>
          </w:p>
        </w:tc>
        <w:tc>
          <w:tcPr>
            <w:tcW w:w="2232" w:type="dxa"/>
          </w:tcPr>
          <w:p w14:paraId="2AED0CF2" w14:textId="7ED5793C" w:rsidR="00ED3277" w:rsidRPr="00BA371D" w:rsidRDefault="00ED3277" w:rsidP="00D87CA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Adds more </w:t>
            </w:r>
            <w:r w:rsidR="00D87CAE" w:rsidRPr="00BA371D">
              <w:rPr>
                <w:rFonts w:asciiTheme="minorHAnsi" w:eastAsia="Calibri" w:hAnsiTheme="minorHAnsi" w:cstheme="minorHAnsi"/>
                <w:bCs/>
                <w:color w:val="auto"/>
                <w:lang w:val="en-GB"/>
              </w:rPr>
              <w:t>contact details</w:t>
            </w:r>
            <w:r w:rsidRPr="00BA371D">
              <w:rPr>
                <w:rFonts w:asciiTheme="minorHAnsi" w:eastAsia="Calibri" w:hAnsiTheme="minorHAnsi" w:cstheme="minorHAnsi"/>
                <w:bCs/>
                <w:color w:val="auto"/>
                <w:lang w:val="en-GB"/>
              </w:rPr>
              <w:t xml:space="preserve">. </w:t>
            </w:r>
          </w:p>
        </w:tc>
        <w:tc>
          <w:tcPr>
            <w:tcW w:w="2232" w:type="dxa"/>
          </w:tcPr>
          <w:p w14:paraId="631673FB"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6F6C5CBE"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hAnsiTheme="minorHAnsi" w:cstheme="minorHAnsi"/>
              </w:rPr>
              <w:t>None</w:t>
            </w:r>
          </w:p>
        </w:tc>
      </w:tr>
      <w:tr w:rsidR="00ED3277" w:rsidRPr="00BA371D" w14:paraId="2450DF4F" w14:textId="77777777" w:rsidTr="00BD64D0">
        <w:tc>
          <w:tcPr>
            <w:tcW w:w="2233" w:type="dxa"/>
          </w:tcPr>
          <w:p w14:paraId="3CDB44C2"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pload Docs</w:t>
            </w:r>
          </w:p>
        </w:tc>
        <w:tc>
          <w:tcPr>
            <w:tcW w:w="2232" w:type="dxa"/>
          </w:tcPr>
          <w:p w14:paraId="42E994DA"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idates the document file type. Allows pdf, word.</w:t>
            </w:r>
          </w:p>
          <w:p w14:paraId="160048E3" w14:textId="77777777" w:rsidR="00ED3277" w:rsidRPr="00BA371D" w:rsidRDefault="00ED3277" w:rsidP="00BD64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For picture support the image type as JPEG and PNG. Size of the files can be of max 25 MB.</w:t>
            </w:r>
          </w:p>
        </w:tc>
        <w:tc>
          <w:tcPr>
            <w:tcW w:w="2232" w:type="dxa"/>
          </w:tcPr>
          <w:p w14:paraId="23F8F034" w14:textId="77777777" w:rsidR="00ED3277" w:rsidRPr="00BA371D" w:rsidRDefault="00ED3277" w:rsidP="00BD64D0">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iew the list of documents uploaded.</w:t>
            </w:r>
          </w:p>
          <w:p w14:paraId="2023B629" w14:textId="4EEB1640" w:rsidR="00ED3277" w:rsidRPr="00BA371D" w:rsidRDefault="00ED3277" w:rsidP="001B67A4">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the </w:t>
            </w:r>
            <w:r w:rsidR="001B67A4" w:rsidRPr="00BA371D">
              <w:rPr>
                <w:rFonts w:asciiTheme="minorHAnsi" w:eastAsia="Calibri" w:hAnsiTheme="minorHAnsi" w:cstheme="minorHAnsi"/>
                <w:kern w:val="0"/>
                <w:lang w:eastAsia="en-US" w:bidi="ar-SA"/>
              </w:rPr>
              <w:t>logo</w:t>
            </w:r>
            <w:r w:rsidRPr="00BA371D">
              <w:rPr>
                <w:rFonts w:asciiTheme="minorHAnsi" w:eastAsia="Calibri" w:hAnsiTheme="minorHAnsi" w:cstheme="minorHAnsi"/>
                <w:kern w:val="0"/>
                <w:lang w:eastAsia="en-US" w:bidi="ar-SA"/>
              </w:rPr>
              <w:t xml:space="preserve"> uploaded.</w:t>
            </w:r>
          </w:p>
        </w:tc>
        <w:tc>
          <w:tcPr>
            <w:tcW w:w="2232" w:type="dxa"/>
          </w:tcPr>
          <w:p w14:paraId="15101060" w14:textId="77777777" w:rsidR="00ED3277" w:rsidRPr="00BA371D" w:rsidRDefault="00ED3277" w:rsidP="00BD64D0">
            <w:pPr>
              <w:pStyle w:val="NoSpacing"/>
              <w:jc w:val="both"/>
              <w:rPr>
                <w:rFonts w:asciiTheme="minorHAnsi" w:hAnsiTheme="minorHAnsi" w:cstheme="minorHAnsi"/>
              </w:rPr>
            </w:pPr>
            <w:r w:rsidRPr="00BA371D">
              <w:rPr>
                <w:rFonts w:asciiTheme="minorHAnsi" w:hAnsiTheme="minorHAnsi" w:cstheme="minorHAnsi"/>
              </w:rPr>
              <w:t>None</w:t>
            </w:r>
          </w:p>
        </w:tc>
      </w:tr>
      <w:tr w:rsidR="00ED3277" w:rsidRPr="00BA371D" w14:paraId="3B0ABD1F" w14:textId="77777777" w:rsidTr="00BD64D0">
        <w:tc>
          <w:tcPr>
            <w:tcW w:w="2233" w:type="dxa"/>
          </w:tcPr>
          <w:p w14:paraId="4D93A886" w14:textId="77777777" w:rsidR="00ED3277" w:rsidRPr="00BA371D" w:rsidRDefault="00ED3277" w:rsidP="00BD64D0">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34B4F9D1" w14:textId="0BACF8DB" w:rsidR="00ED3277" w:rsidRPr="00BA371D" w:rsidRDefault="00ED3277" w:rsidP="001B67A4">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1B67A4" w:rsidRPr="00BA371D">
              <w:rPr>
                <w:rFonts w:asciiTheme="minorHAnsi" w:hAnsiTheme="minorHAnsi"/>
                <w:color w:val="auto"/>
                <w:lang w:val="en-GB"/>
              </w:rPr>
              <w:t>client has been updated</w:t>
            </w:r>
            <w:r w:rsidRPr="00BA371D">
              <w:rPr>
                <w:rFonts w:asciiTheme="minorHAnsi" w:hAnsiTheme="minorHAnsi"/>
                <w:color w:val="auto"/>
                <w:lang w:val="en-GB"/>
              </w:rPr>
              <w:t xml:space="preserve"> by user, then on submit it will save all the data on to the system.</w:t>
            </w:r>
          </w:p>
        </w:tc>
        <w:tc>
          <w:tcPr>
            <w:tcW w:w="2232" w:type="dxa"/>
          </w:tcPr>
          <w:p w14:paraId="1DE0984D" w14:textId="6D3B9134" w:rsidR="00ED3277" w:rsidRPr="00BA371D" w:rsidRDefault="001B67A4" w:rsidP="001B67A4">
            <w:pPr>
              <w:pStyle w:val="NoSpacing"/>
              <w:jc w:val="both"/>
              <w:rPr>
                <w:rFonts w:asciiTheme="minorHAnsi" w:hAnsiTheme="minorHAnsi"/>
                <w:kern w:val="0"/>
              </w:rPr>
            </w:pPr>
            <w:r w:rsidRPr="00BA371D">
              <w:rPr>
                <w:rFonts w:asciiTheme="minorHAnsi" w:hAnsiTheme="minorHAnsi"/>
                <w:kern w:val="0"/>
              </w:rPr>
              <w:t>Edited</w:t>
            </w:r>
            <w:r w:rsidR="00ED3277" w:rsidRPr="00BA371D">
              <w:rPr>
                <w:rFonts w:asciiTheme="minorHAnsi" w:hAnsiTheme="minorHAnsi"/>
                <w:kern w:val="0"/>
              </w:rPr>
              <w:t xml:space="preserve"> </w:t>
            </w:r>
            <w:r w:rsidRPr="00BA371D">
              <w:rPr>
                <w:rFonts w:asciiTheme="minorHAnsi" w:hAnsiTheme="minorHAnsi"/>
                <w:kern w:val="0"/>
              </w:rPr>
              <w:t>client</w:t>
            </w:r>
            <w:r w:rsidR="00ED3277" w:rsidRPr="00BA371D">
              <w:rPr>
                <w:rFonts w:asciiTheme="minorHAnsi" w:hAnsiTheme="minorHAnsi"/>
                <w:kern w:val="0"/>
              </w:rPr>
              <w:t xml:space="preserve"> details will be displayed in the </w:t>
            </w:r>
            <w:r w:rsidRPr="00BA371D">
              <w:rPr>
                <w:rFonts w:asciiTheme="minorHAnsi" w:hAnsiTheme="minorHAnsi"/>
                <w:kern w:val="0"/>
              </w:rPr>
              <w:t>client</w:t>
            </w:r>
            <w:r w:rsidR="00ED3277" w:rsidRPr="00BA371D">
              <w:rPr>
                <w:rFonts w:asciiTheme="minorHAnsi" w:hAnsiTheme="minorHAnsi"/>
                <w:kern w:val="0"/>
              </w:rPr>
              <w:t xml:space="preserve"> listing page.</w:t>
            </w:r>
          </w:p>
        </w:tc>
        <w:tc>
          <w:tcPr>
            <w:tcW w:w="2232" w:type="dxa"/>
          </w:tcPr>
          <w:p w14:paraId="4C3F7F7D" w14:textId="07C01C6B" w:rsidR="00ED3277" w:rsidRPr="00BA371D" w:rsidRDefault="000B02A2" w:rsidP="00BD64D0">
            <w:pPr>
              <w:pStyle w:val="NoSpacing"/>
              <w:jc w:val="both"/>
              <w:rPr>
                <w:rFonts w:asciiTheme="minorHAnsi" w:hAnsiTheme="minorHAnsi"/>
              </w:rPr>
            </w:pPr>
            <w:r w:rsidRPr="00BA371D">
              <w:rPr>
                <w:rFonts w:asciiTheme="minorHAnsi" w:hAnsiTheme="minorHAnsi"/>
              </w:rPr>
              <w:t>Client details updated successfully</w:t>
            </w:r>
            <w:r w:rsidR="00ED3277" w:rsidRPr="00BA371D">
              <w:rPr>
                <w:rFonts w:asciiTheme="minorHAnsi" w:hAnsiTheme="minorHAnsi"/>
              </w:rPr>
              <w:t>.</w:t>
            </w:r>
          </w:p>
        </w:tc>
      </w:tr>
    </w:tbl>
    <w:p w14:paraId="26061884" w14:textId="77777777" w:rsidR="00ED3277" w:rsidRPr="00BA371D" w:rsidRDefault="00ED3277" w:rsidP="00ED3277">
      <w:pPr>
        <w:jc w:val="both"/>
        <w:rPr>
          <w:rFonts w:asciiTheme="minorHAnsi" w:hAnsiTheme="minorHAnsi" w:cstheme="minorHAnsi"/>
          <w:sz w:val="24"/>
          <w:szCs w:val="24"/>
          <w:lang w:val="en-IN"/>
        </w:rPr>
      </w:pPr>
    </w:p>
    <w:p w14:paraId="349FED17" w14:textId="77777777" w:rsidR="00200D4F" w:rsidRPr="00BA371D" w:rsidRDefault="00200D4F" w:rsidP="00200D4F">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76576411" w14:textId="77777777" w:rsidR="00200D4F" w:rsidRPr="00BA371D" w:rsidRDefault="00200D4F" w:rsidP="00200D4F">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200D4F" w:rsidRPr="00BA371D" w14:paraId="73177375" w14:textId="77777777" w:rsidTr="00433112">
        <w:trPr>
          <w:trHeight w:val="395"/>
        </w:trPr>
        <w:tc>
          <w:tcPr>
            <w:tcW w:w="2244" w:type="dxa"/>
            <w:shd w:val="clear" w:color="auto" w:fill="D0CECE" w:themeFill="background2" w:themeFillShade="E6"/>
          </w:tcPr>
          <w:p w14:paraId="11A6E2C7"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4A56B6D9" w14:textId="77777777" w:rsidR="00200D4F" w:rsidRPr="00BA371D" w:rsidRDefault="00200D4F" w:rsidP="00433112">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7BB17267"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617ED5DF"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59DFC0F9"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77FAFF0C"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200D4F" w:rsidRPr="00BA371D" w14:paraId="7358D732" w14:textId="77777777" w:rsidTr="00433112">
        <w:tc>
          <w:tcPr>
            <w:tcW w:w="8906" w:type="dxa"/>
            <w:gridSpan w:val="5"/>
          </w:tcPr>
          <w:p w14:paraId="65B53255" w14:textId="77777777" w:rsidR="00200D4F" w:rsidRPr="00BA371D" w:rsidRDefault="00200D4F" w:rsidP="00433112">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Client Details</w:t>
            </w:r>
          </w:p>
        </w:tc>
      </w:tr>
      <w:tr w:rsidR="00200D4F" w:rsidRPr="00BA371D" w14:paraId="153E374B" w14:textId="77777777" w:rsidTr="00433112">
        <w:tc>
          <w:tcPr>
            <w:tcW w:w="2244" w:type="dxa"/>
          </w:tcPr>
          <w:p w14:paraId="32447DB8"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lient Type</w:t>
            </w:r>
            <w:r w:rsidRPr="00BA371D">
              <w:rPr>
                <w:rFonts w:asciiTheme="minorHAnsi" w:hAnsiTheme="minorHAnsi" w:cstheme="minorHAnsi"/>
                <w:color w:val="FF0000"/>
              </w:rPr>
              <w:t>*</w:t>
            </w:r>
          </w:p>
        </w:tc>
        <w:tc>
          <w:tcPr>
            <w:tcW w:w="2126" w:type="dxa"/>
          </w:tcPr>
          <w:p w14:paraId="0897CCB2"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2947BC4"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Client type</w:t>
            </w:r>
          </w:p>
        </w:tc>
        <w:tc>
          <w:tcPr>
            <w:tcW w:w="1275" w:type="dxa"/>
          </w:tcPr>
          <w:p w14:paraId="555CE365"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78C87AF" w14:textId="77777777" w:rsidR="00200D4F" w:rsidRPr="00BA371D" w:rsidRDefault="00200D4F"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200D4F" w:rsidRPr="00BA371D" w14:paraId="4ABFB013" w14:textId="77777777" w:rsidTr="00433112">
        <w:tc>
          <w:tcPr>
            <w:tcW w:w="2244" w:type="dxa"/>
          </w:tcPr>
          <w:p w14:paraId="0EDBEF3F"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Sub type</w:t>
            </w:r>
          </w:p>
          <w:p w14:paraId="267603CD"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2126" w:type="dxa"/>
          </w:tcPr>
          <w:p w14:paraId="187CA6FE"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011F17BF" w14:textId="77777777" w:rsidR="00200D4F" w:rsidRPr="00BA371D" w:rsidRDefault="00200D4F" w:rsidP="00433112">
            <w:pPr>
              <w:pStyle w:val="NoSpacing"/>
              <w:rPr>
                <w:rFonts w:asciiTheme="minorHAnsi" w:eastAsia="Calibri" w:hAnsiTheme="minorHAnsi" w:cstheme="minorHAnsi"/>
              </w:rPr>
            </w:pPr>
            <w:r w:rsidRPr="00BA371D">
              <w:rPr>
                <w:rFonts w:asciiTheme="minorHAnsi" w:eastAsia="Calibri" w:hAnsiTheme="minorHAnsi" w:cstheme="minorHAnsi"/>
              </w:rPr>
              <w:t>Kindly select Resource name</w:t>
            </w:r>
          </w:p>
        </w:tc>
        <w:tc>
          <w:tcPr>
            <w:tcW w:w="1275" w:type="dxa"/>
          </w:tcPr>
          <w:p w14:paraId="20DEBA14"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B9553E1" w14:textId="77777777" w:rsidR="00200D4F" w:rsidRPr="00BA371D" w:rsidRDefault="00200D4F" w:rsidP="00433112">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200D4F" w:rsidRPr="00BA371D" w14:paraId="050B4899" w14:textId="77777777" w:rsidTr="00433112">
        <w:tc>
          <w:tcPr>
            <w:tcW w:w="2244" w:type="dxa"/>
          </w:tcPr>
          <w:p w14:paraId="36D2961E"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Name</w:t>
            </w:r>
            <w:r w:rsidRPr="00BA371D">
              <w:rPr>
                <w:rFonts w:asciiTheme="minorHAnsi" w:hAnsiTheme="minorHAnsi" w:cstheme="minorHAnsi"/>
                <w:color w:val="FF0000"/>
              </w:rPr>
              <w:t>*</w:t>
            </w:r>
          </w:p>
        </w:tc>
        <w:tc>
          <w:tcPr>
            <w:tcW w:w="2126" w:type="dxa"/>
          </w:tcPr>
          <w:p w14:paraId="47D5CA86"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6FC75769" w14:textId="77777777" w:rsidR="00200D4F" w:rsidRPr="00BA371D" w:rsidRDefault="00200D4F" w:rsidP="00433112">
            <w:pPr>
              <w:pStyle w:val="NoSpacing"/>
              <w:rPr>
                <w:rFonts w:asciiTheme="minorHAnsi" w:eastAsia="Calibri" w:hAnsiTheme="minorHAnsi" w:cstheme="minorHAnsi"/>
              </w:rPr>
            </w:pPr>
            <w:r w:rsidRPr="00BA371D">
              <w:rPr>
                <w:rFonts w:asciiTheme="minorHAnsi" w:eastAsia="Calibri" w:hAnsiTheme="minorHAnsi" w:cstheme="minorHAnsi"/>
              </w:rPr>
              <w:t>Company name cannot be blank</w:t>
            </w:r>
          </w:p>
        </w:tc>
        <w:tc>
          <w:tcPr>
            <w:tcW w:w="1275" w:type="dxa"/>
          </w:tcPr>
          <w:p w14:paraId="4D714417"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D4E0465" w14:textId="77777777" w:rsidR="00200D4F" w:rsidRPr="00BA371D" w:rsidRDefault="00200D4F" w:rsidP="00433112">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200D4F" w:rsidRPr="00BA371D" w14:paraId="09D37334" w14:textId="77777777" w:rsidTr="00433112">
        <w:tc>
          <w:tcPr>
            <w:tcW w:w="2244" w:type="dxa"/>
          </w:tcPr>
          <w:p w14:paraId="1CECC803" w14:textId="77777777" w:rsidR="00200D4F" w:rsidRPr="00BA371D" w:rsidRDefault="00200D4F" w:rsidP="00433112">
            <w:pPr>
              <w:pStyle w:val="Default"/>
              <w:rPr>
                <w:rFonts w:asciiTheme="minorHAnsi" w:hAnsiTheme="minorHAnsi" w:cstheme="minorHAnsi"/>
              </w:rPr>
            </w:pPr>
            <w:r w:rsidRPr="00BA371D">
              <w:rPr>
                <w:rFonts w:asciiTheme="minorHAnsi" w:hAnsiTheme="minorHAnsi" w:cstheme="minorHAnsi"/>
              </w:rPr>
              <w:t>Client First Name</w:t>
            </w:r>
            <w:r w:rsidRPr="00BA371D">
              <w:rPr>
                <w:rFonts w:asciiTheme="minorHAnsi" w:hAnsiTheme="minorHAnsi" w:cstheme="minorHAnsi"/>
                <w:color w:val="FF0000"/>
              </w:rPr>
              <w:t>*</w:t>
            </w:r>
          </w:p>
        </w:tc>
        <w:tc>
          <w:tcPr>
            <w:tcW w:w="2126" w:type="dxa"/>
          </w:tcPr>
          <w:p w14:paraId="42C1D7EF"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2185B22F"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Client First name cannot be blank</w:t>
            </w:r>
          </w:p>
        </w:tc>
        <w:tc>
          <w:tcPr>
            <w:tcW w:w="1275" w:type="dxa"/>
          </w:tcPr>
          <w:p w14:paraId="21117E0E"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71DB5C7" w14:textId="77777777" w:rsidR="00200D4F" w:rsidRPr="00BA371D" w:rsidRDefault="00200D4F"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200D4F" w:rsidRPr="00BA371D" w14:paraId="29EB561E" w14:textId="77777777" w:rsidTr="00433112">
        <w:tc>
          <w:tcPr>
            <w:tcW w:w="2244" w:type="dxa"/>
          </w:tcPr>
          <w:p w14:paraId="0FF7588D"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hAnsiTheme="minorHAnsi" w:cstheme="minorHAnsi"/>
                <w:color w:val="auto"/>
              </w:rPr>
              <w:t xml:space="preserve">Client Middle Name </w:t>
            </w:r>
            <w:r w:rsidRPr="00BA371D">
              <w:rPr>
                <w:rFonts w:asciiTheme="minorHAnsi" w:hAnsiTheme="minorHAnsi" w:cstheme="minorHAnsi"/>
                <w:color w:val="FF0000"/>
              </w:rPr>
              <w:t>*</w:t>
            </w:r>
          </w:p>
          <w:p w14:paraId="1F0CD7B7" w14:textId="77777777" w:rsidR="00200D4F" w:rsidRPr="00BA371D" w:rsidRDefault="00200D4F" w:rsidP="00433112">
            <w:pPr>
              <w:pStyle w:val="Default"/>
              <w:rPr>
                <w:rFonts w:asciiTheme="minorHAnsi" w:eastAsia="Calibri" w:hAnsiTheme="minorHAnsi" w:cstheme="minorHAnsi"/>
                <w:bCs/>
                <w:color w:val="auto"/>
                <w:lang w:val="en-GB"/>
              </w:rPr>
            </w:pPr>
          </w:p>
        </w:tc>
        <w:tc>
          <w:tcPr>
            <w:tcW w:w="2126" w:type="dxa"/>
          </w:tcPr>
          <w:p w14:paraId="4ABC4DB0"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34FD3A58"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Client Middle name cannot be blank</w:t>
            </w:r>
          </w:p>
        </w:tc>
        <w:tc>
          <w:tcPr>
            <w:tcW w:w="1275" w:type="dxa"/>
          </w:tcPr>
          <w:p w14:paraId="71B420E6" w14:textId="77777777" w:rsidR="00200D4F" w:rsidRPr="00BA371D" w:rsidRDefault="00200D4F" w:rsidP="00433112">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265F1D14"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200D4F" w:rsidRPr="00BA371D" w14:paraId="1294742C" w14:textId="77777777" w:rsidTr="00433112">
        <w:tc>
          <w:tcPr>
            <w:tcW w:w="2244" w:type="dxa"/>
          </w:tcPr>
          <w:p w14:paraId="44538C2C"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Last Name</w:t>
            </w:r>
            <w:r w:rsidRPr="00BA371D">
              <w:rPr>
                <w:rFonts w:asciiTheme="minorHAnsi" w:hAnsiTheme="minorHAnsi" w:cstheme="minorHAnsi"/>
                <w:color w:val="FF0000"/>
              </w:rPr>
              <w:t>*</w:t>
            </w:r>
          </w:p>
        </w:tc>
        <w:tc>
          <w:tcPr>
            <w:tcW w:w="2126" w:type="dxa"/>
          </w:tcPr>
          <w:p w14:paraId="54355491"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1CFA1DB0"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Client Last name cannot be blank</w:t>
            </w:r>
          </w:p>
        </w:tc>
        <w:tc>
          <w:tcPr>
            <w:tcW w:w="1275" w:type="dxa"/>
          </w:tcPr>
          <w:p w14:paraId="4251A8B4"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1C1CAF8"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200D4F" w:rsidRPr="00BA371D" w14:paraId="51B4C9EE" w14:textId="77777777" w:rsidTr="00433112">
        <w:tc>
          <w:tcPr>
            <w:tcW w:w="2244" w:type="dxa"/>
          </w:tcPr>
          <w:p w14:paraId="64397AEC"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0C2D9FC1"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4D5677CB"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Address Line 1 cannot be blank</w:t>
            </w:r>
          </w:p>
        </w:tc>
        <w:tc>
          <w:tcPr>
            <w:tcW w:w="1275" w:type="dxa"/>
          </w:tcPr>
          <w:p w14:paraId="093E87EF"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EF17F7E"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00D4F" w:rsidRPr="00BA371D" w14:paraId="2C8E2AF3" w14:textId="77777777" w:rsidTr="00433112">
        <w:tc>
          <w:tcPr>
            <w:tcW w:w="2244" w:type="dxa"/>
          </w:tcPr>
          <w:p w14:paraId="1FB3A267"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Address Line 2</w:t>
            </w:r>
          </w:p>
        </w:tc>
        <w:tc>
          <w:tcPr>
            <w:tcW w:w="2126" w:type="dxa"/>
          </w:tcPr>
          <w:p w14:paraId="496A1552"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 Picker</w:t>
            </w:r>
          </w:p>
        </w:tc>
        <w:tc>
          <w:tcPr>
            <w:tcW w:w="2410" w:type="dxa"/>
          </w:tcPr>
          <w:p w14:paraId="05C0C4B5" w14:textId="77777777" w:rsidR="00200D4F" w:rsidRPr="00BA371D" w:rsidRDefault="00200D4F" w:rsidP="00433112">
            <w:pPr>
              <w:pStyle w:val="Default"/>
              <w:rPr>
                <w:rFonts w:asciiTheme="minorHAnsi" w:eastAsia="Calibri" w:hAnsiTheme="minorHAnsi" w:cstheme="minorHAnsi"/>
                <w:color w:val="auto"/>
                <w:lang w:val="en-GB"/>
              </w:rPr>
            </w:pPr>
          </w:p>
        </w:tc>
        <w:tc>
          <w:tcPr>
            <w:tcW w:w="1275" w:type="dxa"/>
          </w:tcPr>
          <w:p w14:paraId="4F470608"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2BF362C"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00D4F" w:rsidRPr="00BA371D" w14:paraId="22EAFEAC" w14:textId="77777777" w:rsidTr="00433112">
        <w:tc>
          <w:tcPr>
            <w:tcW w:w="2244" w:type="dxa"/>
          </w:tcPr>
          <w:p w14:paraId="65127495"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100F5CD6"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down</w:t>
            </w:r>
          </w:p>
        </w:tc>
        <w:tc>
          <w:tcPr>
            <w:tcW w:w="2410" w:type="dxa"/>
          </w:tcPr>
          <w:p w14:paraId="38693604"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Pincode cannot be blank</w:t>
            </w:r>
          </w:p>
        </w:tc>
        <w:tc>
          <w:tcPr>
            <w:tcW w:w="1275" w:type="dxa"/>
          </w:tcPr>
          <w:p w14:paraId="3749FABD"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C2502D9"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00D4F" w:rsidRPr="00BA371D" w14:paraId="250FBB73" w14:textId="77777777" w:rsidTr="00433112">
        <w:tc>
          <w:tcPr>
            <w:tcW w:w="2244" w:type="dxa"/>
          </w:tcPr>
          <w:p w14:paraId="2C38DD09"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1C845FDD" w14:textId="77777777" w:rsidR="00200D4F" w:rsidRPr="00BA371D" w:rsidRDefault="00200D4F" w:rsidP="00433112">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Dropdown</w:t>
            </w:r>
          </w:p>
        </w:tc>
        <w:tc>
          <w:tcPr>
            <w:tcW w:w="2410" w:type="dxa"/>
          </w:tcPr>
          <w:p w14:paraId="1D5E609A"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city from dropdown menu</w:t>
            </w:r>
          </w:p>
        </w:tc>
        <w:tc>
          <w:tcPr>
            <w:tcW w:w="1275" w:type="dxa"/>
          </w:tcPr>
          <w:p w14:paraId="48ACBA14"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56B6BB5"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00D4F" w:rsidRPr="00BA371D" w14:paraId="4ACAB301" w14:textId="77777777" w:rsidTr="00433112">
        <w:tc>
          <w:tcPr>
            <w:tcW w:w="2244" w:type="dxa"/>
          </w:tcPr>
          <w:p w14:paraId="6796E332"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2296ECC0"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30557B2"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State from dropdown menu</w:t>
            </w:r>
          </w:p>
        </w:tc>
        <w:tc>
          <w:tcPr>
            <w:tcW w:w="1275" w:type="dxa"/>
          </w:tcPr>
          <w:p w14:paraId="4F020840"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C036F1F"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00D4F" w:rsidRPr="00BA371D" w14:paraId="1D352CB0" w14:textId="77777777" w:rsidTr="00433112">
        <w:tc>
          <w:tcPr>
            <w:tcW w:w="2244" w:type="dxa"/>
          </w:tcPr>
          <w:p w14:paraId="5D4216C9"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Pr="00BA371D">
              <w:rPr>
                <w:rFonts w:asciiTheme="minorHAnsi" w:hAnsiTheme="minorHAnsi" w:cstheme="minorHAnsi"/>
                <w:color w:val="FF0000"/>
              </w:rPr>
              <w:t>*</w:t>
            </w:r>
          </w:p>
        </w:tc>
        <w:tc>
          <w:tcPr>
            <w:tcW w:w="2126" w:type="dxa"/>
          </w:tcPr>
          <w:p w14:paraId="4B710CAA"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AFFA1F6"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Country from dropdown menu</w:t>
            </w:r>
          </w:p>
        </w:tc>
        <w:tc>
          <w:tcPr>
            <w:tcW w:w="1275" w:type="dxa"/>
          </w:tcPr>
          <w:p w14:paraId="4BF529CA"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75118E8"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200D4F" w:rsidRPr="00BA371D" w14:paraId="6E498BDB" w14:textId="77777777" w:rsidTr="00433112">
        <w:tc>
          <w:tcPr>
            <w:tcW w:w="2244" w:type="dxa"/>
          </w:tcPr>
          <w:p w14:paraId="1C001C74"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number</w:t>
            </w:r>
          </w:p>
        </w:tc>
        <w:tc>
          <w:tcPr>
            <w:tcW w:w="2126" w:type="dxa"/>
          </w:tcPr>
          <w:p w14:paraId="4B5050AD"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333E213" w14:textId="77777777" w:rsidR="00200D4F" w:rsidRPr="00BA371D" w:rsidRDefault="00200D4F" w:rsidP="00433112">
            <w:pPr>
              <w:pStyle w:val="Default"/>
              <w:rPr>
                <w:rFonts w:asciiTheme="minorHAnsi" w:eastAsia="Calibri" w:hAnsiTheme="minorHAnsi" w:cstheme="minorHAnsi"/>
              </w:rPr>
            </w:pPr>
          </w:p>
        </w:tc>
        <w:tc>
          <w:tcPr>
            <w:tcW w:w="1275" w:type="dxa"/>
          </w:tcPr>
          <w:p w14:paraId="5874DBF3"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626EC72" w14:textId="77777777" w:rsidR="00200D4F" w:rsidRPr="00BA371D" w:rsidRDefault="00200D4F" w:rsidP="00433112">
            <w:pPr>
              <w:pStyle w:val="Default"/>
              <w:rPr>
                <w:rFonts w:asciiTheme="minorHAnsi" w:eastAsia="Calibri" w:hAnsiTheme="minorHAnsi" w:cstheme="minorHAnsi"/>
              </w:rPr>
            </w:pPr>
            <w:r w:rsidRPr="00BA371D">
              <w:rPr>
                <w:rFonts w:asciiTheme="minorHAnsi" w:eastAsia="Calibri" w:hAnsiTheme="minorHAnsi" w:cstheme="minorHAnsi"/>
                <w:color w:val="auto"/>
                <w:lang w:val="en-GB"/>
              </w:rPr>
              <w:t>100</w:t>
            </w:r>
          </w:p>
        </w:tc>
      </w:tr>
      <w:tr w:rsidR="00200D4F" w:rsidRPr="00BA371D" w14:paraId="2498E83F" w14:textId="77777777" w:rsidTr="00433112">
        <w:tc>
          <w:tcPr>
            <w:tcW w:w="2244" w:type="dxa"/>
          </w:tcPr>
          <w:p w14:paraId="1687447A"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RN Expiry Date</w:t>
            </w:r>
          </w:p>
        </w:tc>
        <w:tc>
          <w:tcPr>
            <w:tcW w:w="2126" w:type="dxa"/>
          </w:tcPr>
          <w:p w14:paraId="5E5AAFCB" w14:textId="77777777" w:rsidR="00200D4F" w:rsidRPr="00BA371D" w:rsidRDefault="00200D4F" w:rsidP="00433112">
            <w:pPr>
              <w:pStyle w:val="Default"/>
              <w:rPr>
                <w:rFonts w:asciiTheme="minorHAnsi" w:eastAsia="Calibri" w:hAnsiTheme="minorHAnsi" w:cstheme="minorHAnsi"/>
                <w:bCs/>
                <w:color w:val="auto"/>
                <w:lang w:val="en-GB"/>
              </w:rPr>
            </w:pPr>
          </w:p>
        </w:tc>
        <w:tc>
          <w:tcPr>
            <w:tcW w:w="2410" w:type="dxa"/>
          </w:tcPr>
          <w:p w14:paraId="5816F6C8" w14:textId="77777777" w:rsidR="00200D4F" w:rsidRPr="00BA371D" w:rsidRDefault="00200D4F" w:rsidP="00433112">
            <w:pPr>
              <w:pStyle w:val="Default"/>
              <w:rPr>
                <w:rFonts w:asciiTheme="minorHAnsi" w:eastAsia="Calibri" w:hAnsiTheme="minorHAnsi" w:cstheme="minorHAnsi"/>
                <w:color w:val="auto"/>
                <w:lang w:val="en-GB"/>
              </w:rPr>
            </w:pPr>
          </w:p>
        </w:tc>
        <w:tc>
          <w:tcPr>
            <w:tcW w:w="1275" w:type="dxa"/>
          </w:tcPr>
          <w:p w14:paraId="0406300D" w14:textId="77777777" w:rsidR="00200D4F" w:rsidRPr="00BA371D" w:rsidRDefault="00200D4F" w:rsidP="00433112">
            <w:pPr>
              <w:pStyle w:val="NoSpacing"/>
              <w:rPr>
                <w:rFonts w:asciiTheme="minorHAnsi" w:eastAsia="Calibri" w:hAnsiTheme="minorHAnsi" w:cstheme="minorHAnsi"/>
                <w:kern w:val="0"/>
                <w:lang w:eastAsia="en-US" w:bidi="ar-SA"/>
              </w:rPr>
            </w:pPr>
          </w:p>
        </w:tc>
        <w:tc>
          <w:tcPr>
            <w:tcW w:w="851" w:type="dxa"/>
          </w:tcPr>
          <w:p w14:paraId="7C6E0A95" w14:textId="77777777" w:rsidR="00200D4F" w:rsidRPr="00BA371D" w:rsidRDefault="00200D4F" w:rsidP="00433112">
            <w:pPr>
              <w:pStyle w:val="Default"/>
              <w:rPr>
                <w:rFonts w:asciiTheme="minorHAnsi" w:eastAsia="Calibri" w:hAnsiTheme="minorHAnsi" w:cstheme="minorHAnsi"/>
              </w:rPr>
            </w:pPr>
          </w:p>
        </w:tc>
      </w:tr>
      <w:tr w:rsidR="00200D4F" w:rsidRPr="00BA371D" w14:paraId="34DEB045" w14:textId="77777777" w:rsidTr="00433112">
        <w:tc>
          <w:tcPr>
            <w:tcW w:w="2244" w:type="dxa"/>
          </w:tcPr>
          <w:p w14:paraId="191284F1"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icense</w:t>
            </w:r>
          </w:p>
          <w:p w14:paraId="7682D309"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2126" w:type="dxa"/>
          </w:tcPr>
          <w:p w14:paraId="13E6F709" w14:textId="77777777" w:rsidR="00200D4F" w:rsidRPr="00BA371D" w:rsidRDefault="00200D4F"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E9FC400" w14:textId="77777777" w:rsidR="00200D4F" w:rsidRPr="00BA371D" w:rsidRDefault="00200D4F" w:rsidP="00433112">
            <w:pPr>
              <w:pStyle w:val="Default"/>
              <w:rPr>
                <w:rFonts w:asciiTheme="minorHAnsi" w:eastAsia="Calibri" w:hAnsiTheme="minorHAnsi" w:cstheme="minorHAnsi"/>
                <w:color w:val="auto"/>
                <w:lang w:val="en-GB"/>
              </w:rPr>
            </w:pPr>
          </w:p>
        </w:tc>
        <w:tc>
          <w:tcPr>
            <w:tcW w:w="1275" w:type="dxa"/>
          </w:tcPr>
          <w:p w14:paraId="722F0286"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080B64F" w14:textId="77777777" w:rsidR="00200D4F" w:rsidRPr="00BA371D" w:rsidRDefault="00200D4F" w:rsidP="00433112">
            <w:pPr>
              <w:pStyle w:val="Default"/>
              <w:rPr>
                <w:rFonts w:asciiTheme="minorHAnsi" w:eastAsia="Calibri" w:hAnsiTheme="minorHAnsi" w:cstheme="minorHAnsi"/>
              </w:rPr>
            </w:pPr>
            <w:r w:rsidRPr="00BA371D">
              <w:rPr>
                <w:rFonts w:asciiTheme="minorHAnsi" w:eastAsia="Calibri" w:hAnsiTheme="minorHAnsi" w:cstheme="minorHAnsi"/>
                <w:color w:val="auto"/>
                <w:lang w:val="en-GB"/>
              </w:rPr>
              <w:t>100</w:t>
            </w:r>
          </w:p>
        </w:tc>
      </w:tr>
      <w:tr w:rsidR="00200D4F" w:rsidRPr="00BA371D" w14:paraId="665AF544" w14:textId="77777777" w:rsidTr="00433112">
        <w:tc>
          <w:tcPr>
            <w:tcW w:w="2244" w:type="dxa"/>
          </w:tcPr>
          <w:p w14:paraId="5E1D0A0D" w14:textId="77777777" w:rsidR="00200D4F" w:rsidRPr="00BA371D" w:rsidRDefault="00200D4F" w:rsidP="00433112">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1B177D66" w14:textId="77777777" w:rsidR="00200D4F" w:rsidRPr="00BA371D" w:rsidRDefault="00200D4F" w:rsidP="00433112">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6F328260" w14:textId="77777777" w:rsidR="00200D4F" w:rsidRPr="00BA371D" w:rsidRDefault="00200D4F" w:rsidP="00433112">
            <w:pPr>
              <w:pStyle w:val="Default"/>
              <w:rPr>
                <w:rFonts w:asciiTheme="minorHAnsi" w:eastAsia="Calibri" w:hAnsiTheme="minorHAnsi" w:cstheme="minorHAnsi"/>
                <w:color w:val="auto"/>
                <w:lang w:val="en-GB"/>
              </w:rPr>
            </w:pPr>
          </w:p>
        </w:tc>
        <w:tc>
          <w:tcPr>
            <w:tcW w:w="1275" w:type="dxa"/>
          </w:tcPr>
          <w:p w14:paraId="7FC09249"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9B8ECA3"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200D4F" w:rsidRPr="00BA371D" w14:paraId="648D9831" w14:textId="77777777" w:rsidTr="00433112">
        <w:tc>
          <w:tcPr>
            <w:tcW w:w="2244" w:type="dxa"/>
          </w:tcPr>
          <w:p w14:paraId="4A80198E" w14:textId="77777777" w:rsidR="00200D4F" w:rsidRPr="00BA371D" w:rsidRDefault="00200D4F" w:rsidP="00433112">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Upload Logo</w:t>
            </w:r>
          </w:p>
        </w:tc>
        <w:tc>
          <w:tcPr>
            <w:tcW w:w="2126" w:type="dxa"/>
          </w:tcPr>
          <w:p w14:paraId="2F612CFC" w14:textId="77777777" w:rsidR="00200D4F" w:rsidRPr="00BA371D" w:rsidRDefault="00200D4F" w:rsidP="00433112">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Button</w:t>
            </w:r>
          </w:p>
        </w:tc>
        <w:tc>
          <w:tcPr>
            <w:tcW w:w="2410" w:type="dxa"/>
          </w:tcPr>
          <w:p w14:paraId="3E079591" w14:textId="77777777" w:rsidR="00200D4F" w:rsidRPr="00BA371D" w:rsidRDefault="00200D4F" w:rsidP="00433112">
            <w:pPr>
              <w:pStyle w:val="Default"/>
              <w:rPr>
                <w:rFonts w:asciiTheme="minorHAnsi" w:eastAsia="Calibri" w:hAnsiTheme="minorHAnsi" w:cstheme="minorHAnsi"/>
                <w:color w:val="auto"/>
                <w:lang w:val="en-GB"/>
              </w:rPr>
            </w:pPr>
          </w:p>
        </w:tc>
        <w:tc>
          <w:tcPr>
            <w:tcW w:w="1275" w:type="dxa"/>
          </w:tcPr>
          <w:p w14:paraId="4401A33B" w14:textId="77777777" w:rsidR="00200D4F" w:rsidRPr="00BA371D" w:rsidRDefault="00200D4F"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image</w:t>
            </w:r>
          </w:p>
        </w:tc>
        <w:tc>
          <w:tcPr>
            <w:tcW w:w="851" w:type="dxa"/>
          </w:tcPr>
          <w:p w14:paraId="0DDFFA2F" w14:textId="77777777" w:rsidR="00200D4F" w:rsidRPr="00BA371D" w:rsidRDefault="00200D4F"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25 MB</w:t>
            </w:r>
          </w:p>
        </w:tc>
      </w:tr>
      <w:tr w:rsidR="00200D4F" w:rsidRPr="00BA371D" w14:paraId="56F4556D" w14:textId="77777777" w:rsidTr="00433112">
        <w:tc>
          <w:tcPr>
            <w:tcW w:w="8906" w:type="dxa"/>
            <w:gridSpan w:val="5"/>
          </w:tcPr>
          <w:p w14:paraId="271475B5"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200D4F" w:rsidRPr="00BA371D" w14:paraId="2A150877" w14:textId="77777777" w:rsidTr="00433112">
        <w:tc>
          <w:tcPr>
            <w:tcW w:w="2244" w:type="dxa"/>
          </w:tcPr>
          <w:p w14:paraId="767E2B09"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6145DC72"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2126" w:type="dxa"/>
          </w:tcPr>
          <w:p w14:paraId="5026FC12"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02A125A5"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1275" w:type="dxa"/>
          </w:tcPr>
          <w:p w14:paraId="7B2DDC04"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295E84AF"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200D4F" w:rsidRPr="00BA371D" w14:paraId="14CEF407" w14:textId="77777777" w:rsidTr="00433112">
        <w:tc>
          <w:tcPr>
            <w:tcW w:w="2244" w:type="dxa"/>
          </w:tcPr>
          <w:p w14:paraId="03F27D60"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08C06B93"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2126" w:type="dxa"/>
          </w:tcPr>
          <w:p w14:paraId="58EB9382" w14:textId="77777777" w:rsidR="00200D4F" w:rsidRPr="00BA371D" w:rsidRDefault="00200D4F" w:rsidP="00433112">
            <w:pPr>
              <w:pStyle w:val="Default"/>
              <w:jc w:val="both"/>
              <w:rPr>
                <w:rFonts w:asciiTheme="minorHAnsi" w:eastAsia="Calibri" w:hAnsiTheme="minorHAnsi" w:cstheme="minorHAnsi"/>
                <w:bCs/>
                <w:color w:val="auto"/>
                <w:lang w:val="en-GB"/>
              </w:rPr>
            </w:pPr>
          </w:p>
        </w:tc>
        <w:tc>
          <w:tcPr>
            <w:tcW w:w="2410" w:type="dxa"/>
          </w:tcPr>
          <w:p w14:paraId="6086C967"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1275" w:type="dxa"/>
          </w:tcPr>
          <w:p w14:paraId="2DE952D4" w14:textId="77777777" w:rsidR="00200D4F" w:rsidRPr="00BA371D" w:rsidRDefault="00200D4F" w:rsidP="00433112">
            <w:pPr>
              <w:pStyle w:val="Default"/>
              <w:jc w:val="both"/>
              <w:rPr>
                <w:rFonts w:asciiTheme="minorHAnsi" w:eastAsia="Calibri" w:hAnsiTheme="minorHAnsi" w:cstheme="minorHAnsi"/>
              </w:rPr>
            </w:pPr>
          </w:p>
        </w:tc>
        <w:tc>
          <w:tcPr>
            <w:tcW w:w="851" w:type="dxa"/>
          </w:tcPr>
          <w:p w14:paraId="6B1B63C2" w14:textId="77777777" w:rsidR="00200D4F" w:rsidRPr="00BA371D" w:rsidRDefault="00200D4F" w:rsidP="00433112">
            <w:pPr>
              <w:pStyle w:val="Default"/>
              <w:jc w:val="both"/>
              <w:rPr>
                <w:rFonts w:asciiTheme="minorHAnsi" w:eastAsia="Calibri" w:hAnsiTheme="minorHAnsi" w:cstheme="minorHAnsi"/>
                <w:color w:val="auto"/>
                <w:lang w:val="en-GB"/>
              </w:rPr>
            </w:pPr>
          </w:p>
        </w:tc>
      </w:tr>
      <w:tr w:rsidR="00200D4F" w:rsidRPr="00BA371D" w14:paraId="39ADF36A" w14:textId="77777777" w:rsidTr="00433112">
        <w:tc>
          <w:tcPr>
            <w:tcW w:w="2244" w:type="dxa"/>
          </w:tcPr>
          <w:p w14:paraId="62746F68"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tc>
        <w:tc>
          <w:tcPr>
            <w:tcW w:w="2126" w:type="dxa"/>
          </w:tcPr>
          <w:p w14:paraId="27E2D1D5" w14:textId="77777777" w:rsidR="00200D4F" w:rsidRPr="00BA371D" w:rsidRDefault="00200D4F" w:rsidP="00433112">
            <w:pPr>
              <w:pStyle w:val="Default"/>
              <w:jc w:val="both"/>
              <w:rPr>
                <w:rFonts w:asciiTheme="minorHAnsi" w:eastAsia="Calibri" w:hAnsiTheme="minorHAnsi" w:cstheme="minorHAnsi"/>
                <w:bCs/>
                <w:color w:val="auto"/>
                <w:lang w:val="en-GB"/>
              </w:rPr>
            </w:pPr>
          </w:p>
        </w:tc>
        <w:tc>
          <w:tcPr>
            <w:tcW w:w="2410" w:type="dxa"/>
          </w:tcPr>
          <w:p w14:paraId="4398A52E" w14:textId="77777777" w:rsidR="00200D4F" w:rsidRPr="00BA371D" w:rsidRDefault="00200D4F" w:rsidP="00433112">
            <w:pPr>
              <w:pStyle w:val="Default"/>
              <w:jc w:val="both"/>
              <w:rPr>
                <w:rFonts w:asciiTheme="minorHAnsi" w:eastAsia="Calibri" w:hAnsiTheme="minorHAnsi" w:cstheme="minorHAnsi"/>
                <w:color w:val="auto"/>
                <w:lang w:val="en-GB"/>
              </w:rPr>
            </w:pPr>
          </w:p>
        </w:tc>
        <w:tc>
          <w:tcPr>
            <w:tcW w:w="1275" w:type="dxa"/>
          </w:tcPr>
          <w:p w14:paraId="5205B684" w14:textId="77777777" w:rsidR="00200D4F" w:rsidRPr="00BA371D" w:rsidRDefault="00200D4F" w:rsidP="00433112">
            <w:pPr>
              <w:pStyle w:val="Default"/>
              <w:jc w:val="both"/>
              <w:rPr>
                <w:rFonts w:asciiTheme="minorHAnsi" w:eastAsia="Calibri" w:hAnsiTheme="minorHAnsi" w:cstheme="minorHAnsi"/>
              </w:rPr>
            </w:pPr>
          </w:p>
        </w:tc>
        <w:tc>
          <w:tcPr>
            <w:tcW w:w="851" w:type="dxa"/>
          </w:tcPr>
          <w:p w14:paraId="4037D9DE" w14:textId="77777777" w:rsidR="00200D4F" w:rsidRPr="00BA371D" w:rsidRDefault="00200D4F" w:rsidP="00433112">
            <w:pPr>
              <w:pStyle w:val="Default"/>
              <w:jc w:val="both"/>
              <w:rPr>
                <w:rFonts w:asciiTheme="minorHAnsi" w:eastAsia="Calibri" w:hAnsiTheme="minorHAnsi" w:cstheme="minorHAnsi"/>
                <w:color w:val="auto"/>
                <w:lang w:val="en-GB"/>
              </w:rPr>
            </w:pPr>
          </w:p>
        </w:tc>
      </w:tr>
      <w:tr w:rsidR="00200D4F" w:rsidRPr="00BA371D" w14:paraId="44819F4C" w14:textId="77777777" w:rsidTr="00433112">
        <w:tc>
          <w:tcPr>
            <w:tcW w:w="2244" w:type="dxa"/>
          </w:tcPr>
          <w:p w14:paraId="615FF436"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39289921" w14:textId="77777777" w:rsidR="00200D4F" w:rsidRPr="00BA371D" w:rsidRDefault="00200D4F"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58754D6"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13CE8B62" w14:textId="77777777" w:rsidR="00200D4F" w:rsidRPr="00BA371D" w:rsidRDefault="00200D4F" w:rsidP="00433112">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75C5E8D1"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200D4F" w:rsidRPr="00BA371D" w14:paraId="3572B020" w14:textId="77777777" w:rsidTr="00433112">
        <w:tc>
          <w:tcPr>
            <w:tcW w:w="2244" w:type="dxa"/>
          </w:tcPr>
          <w:p w14:paraId="3BC90CBD"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Phone Number</w:t>
            </w:r>
            <w:r w:rsidRPr="00BA371D">
              <w:rPr>
                <w:rFonts w:asciiTheme="minorHAnsi" w:hAnsiTheme="minorHAnsi" w:cstheme="minorHAnsi"/>
                <w:color w:val="FF0000"/>
              </w:rPr>
              <w:t>*</w:t>
            </w:r>
          </w:p>
        </w:tc>
        <w:tc>
          <w:tcPr>
            <w:tcW w:w="2126" w:type="dxa"/>
          </w:tcPr>
          <w:p w14:paraId="2AFA783E"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65E3A43C" w14:textId="77777777" w:rsidR="00200D4F" w:rsidRPr="00BA371D" w:rsidRDefault="00200D4F"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69207719"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Numeric</w:t>
            </w:r>
          </w:p>
        </w:tc>
        <w:tc>
          <w:tcPr>
            <w:tcW w:w="851" w:type="dxa"/>
          </w:tcPr>
          <w:p w14:paraId="1D85EA1A" w14:textId="77777777" w:rsidR="00200D4F" w:rsidRPr="00BA371D" w:rsidRDefault="00200D4F" w:rsidP="00433112">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20</w:t>
            </w:r>
          </w:p>
        </w:tc>
      </w:tr>
    </w:tbl>
    <w:p w14:paraId="0BDB9CCF" w14:textId="1227AC01" w:rsidR="002B00EE" w:rsidRPr="00BA371D" w:rsidRDefault="002B00EE" w:rsidP="00200D4F">
      <w:pPr>
        <w:pStyle w:val="NoSpacing"/>
        <w:jc w:val="both"/>
        <w:rPr>
          <w:rFonts w:asciiTheme="minorHAnsi" w:eastAsia="Calibri" w:hAnsiTheme="minorHAnsi" w:cstheme="minorHAnsi"/>
          <w:b/>
        </w:rPr>
      </w:pPr>
    </w:p>
    <w:p w14:paraId="16FE5DEF" w14:textId="77777777" w:rsidR="002B00EE" w:rsidRPr="00BA371D" w:rsidRDefault="002B00EE">
      <w:pPr>
        <w:rPr>
          <w:rFonts w:asciiTheme="minorHAnsi" w:hAnsiTheme="minorHAnsi" w:cstheme="minorHAnsi"/>
          <w:b/>
          <w:kern w:val="1"/>
          <w:sz w:val="24"/>
          <w:szCs w:val="24"/>
          <w:lang w:eastAsia="hi-IN" w:bidi="hi-IN"/>
        </w:rPr>
      </w:pPr>
      <w:r w:rsidRPr="00BA371D">
        <w:rPr>
          <w:rFonts w:asciiTheme="minorHAnsi" w:hAnsiTheme="minorHAnsi" w:cstheme="minorHAnsi"/>
          <w:b/>
          <w:sz w:val="24"/>
          <w:szCs w:val="24"/>
        </w:rPr>
        <w:br w:type="page"/>
      </w:r>
    </w:p>
    <w:p w14:paraId="49D40901" w14:textId="70EB545F" w:rsidR="002B00EE" w:rsidRPr="003B2F13" w:rsidRDefault="000E760D" w:rsidP="000E760D">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3B2F13">
        <w:rPr>
          <w:rFonts w:asciiTheme="minorHAnsi" w:eastAsia="Times New Roman" w:hAnsiTheme="minorHAnsi" w:cstheme="minorHAnsi"/>
          <w:b w:val="0"/>
          <w:color w:val="2F5496"/>
          <w:sz w:val="28"/>
          <w:szCs w:val="24"/>
          <w:lang w:val="en-IN"/>
        </w:rPr>
        <w:lastRenderedPageBreak/>
        <w:t>Valuation Fees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2B00EE" w:rsidRPr="00BA371D" w14:paraId="1ABE616A" w14:textId="77777777" w:rsidTr="00433112">
        <w:trPr>
          <w:trHeight w:val="395"/>
        </w:trPr>
        <w:tc>
          <w:tcPr>
            <w:tcW w:w="2070" w:type="dxa"/>
            <w:shd w:val="clear" w:color="auto" w:fill="D0CECE" w:themeFill="background2" w:themeFillShade="E6"/>
          </w:tcPr>
          <w:p w14:paraId="666A552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1851F205" w14:textId="6E9AFB3F" w:rsidR="002B00EE" w:rsidRPr="00BA371D" w:rsidRDefault="00EE431D" w:rsidP="005434B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s</w:t>
            </w:r>
            <w:r w:rsidR="002B00EE" w:rsidRPr="00BA371D">
              <w:rPr>
                <w:rFonts w:asciiTheme="minorHAnsi" w:eastAsia="Calibri" w:hAnsiTheme="minorHAnsi" w:cstheme="minorHAnsi"/>
                <w:color w:val="auto"/>
                <w:lang w:val="en-GB"/>
              </w:rPr>
              <w:t xml:space="preserve"> Master- </w:t>
            </w:r>
            <w:r w:rsidR="005434BC" w:rsidRPr="00BA371D">
              <w:rPr>
                <w:rFonts w:asciiTheme="minorHAnsi" w:eastAsia="Calibri" w:hAnsiTheme="minorHAnsi" w:cstheme="minorHAnsi"/>
                <w:color w:val="auto"/>
                <w:lang w:val="en-GB"/>
              </w:rPr>
              <w:t>Valuation fees</w:t>
            </w:r>
            <w:r w:rsidR="002B00EE" w:rsidRPr="00BA371D">
              <w:rPr>
                <w:rFonts w:asciiTheme="minorHAnsi" w:eastAsia="Calibri" w:hAnsiTheme="minorHAnsi" w:cstheme="minorHAnsi"/>
                <w:color w:val="auto"/>
                <w:lang w:val="en-GB"/>
              </w:rPr>
              <w:t xml:space="preserve"> Listing</w:t>
            </w:r>
          </w:p>
        </w:tc>
      </w:tr>
      <w:tr w:rsidR="002B00EE" w:rsidRPr="00BA371D" w14:paraId="6E0DC74A" w14:textId="77777777" w:rsidTr="00433112">
        <w:trPr>
          <w:trHeight w:val="395"/>
        </w:trPr>
        <w:tc>
          <w:tcPr>
            <w:tcW w:w="2070" w:type="dxa"/>
          </w:tcPr>
          <w:p w14:paraId="14ABF0CF" w14:textId="77777777" w:rsidR="002B00EE" w:rsidRPr="00BA371D" w:rsidRDefault="002B00EE" w:rsidP="00433112">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341EBC0"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32FDE138"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50B5EB39" w14:textId="50D2E48C" w:rsidR="002B00EE" w:rsidRPr="00BA371D" w:rsidRDefault="002B00EE" w:rsidP="00F20889">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F20889" w:rsidRPr="00BA371D">
              <w:rPr>
                <w:rFonts w:asciiTheme="minorHAnsi" w:eastAsia="Calibri" w:hAnsiTheme="minorHAnsi" w:cstheme="minorHAnsi"/>
                <w:color w:val="auto"/>
                <w:lang w:val="en-GB"/>
              </w:rPr>
              <w:t>Valuation Fees Master</w:t>
            </w:r>
            <w:r w:rsidRPr="00BA371D">
              <w:rPr>
                <w:rFonts w:asciiTheme="minorHAnsi" w:eastAsia="Calibri" w:hAnsiTheme="minorHAnsi" w:cstheme="minorHAnsi"/>
                <w:color w:val="auto"/>
                <w:lang w:val="en-GB"/>
              </w:rPr>
              <w:t xml:space="preserve"> Listing page.</w:t>
            </w:r>
          </w:p>
        </w:tc>
      </w:tr>
      <w:tr w:rsidR="002B00EE" w:rsidRPr="00BA371D" w14:paraId="1E83177A" w14:textId="77777777" w:rsidTr="00433112">
        <w:trPr>
          <w:trHeight w:val="395"/>
        </w:trPr>
        <w:tc>
          <w:tcPr>
            <w:tcW w:w="2070" w:type="dxa"/>
          </w:tcPr>
          <w:p w14:paraId="21A35D11"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13362055" w14:textId="6F18621D" w:rsidR="002B00EE" w:rsidRPr="00BA371D" w:rsidRDefault="002B00EE" w:rsidP="00244B3A">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244B3A" w:rsidRPr="00BA371D">
              <w:rPr>
                <w:rFonts w:asciiTheme="minorHAnsi" w:hAnsiTheme="minorHAnsi" w:cstheme="minorHAnsi"/>
                <w:sz w:val="24"/>
                <w:szCs w:val="24"/>
              </w:rPr>
              <w:t xml:space="preserve"> Valuation Fees Master </w:t>
            </w:r>
            <w:r w:rsidRPr="00BA371D">
              <w:rPr>
                <w:rFonts w:asciiTheme="minorHAnsi" w:hAnsiTheme="minorHAnsi" w:cstheme="minorHAnsi"/>
                <w:sz w:val="24"/>
                <w:szCs w:val="24"/>
              </w:rPr>
              <w:t>added in the application.</w:t>
            </w:r>
          </w:p>
        </w:tc>
      </w:tr>
      <w:tr w:rsidR="002B00EE" w:rsidRPr="00BA371D" w14:paraId="4BD668A4" w14:textId="77777777" w:rsidTr="00433112">
        <w:tc>
          <w:tcPr>
            <w:tcW w:w="2070" w:type="dxa"/>
          </w:tcPr>
          <w:p w14:paraId="2628587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74D5DEEF" w14:textId="6806626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know the </w:t>
            </w:r>
            <w:r w:rsidR="002F335B" w:rsidRPr="00BA371D">
              <w:rPr>
                <w:rFonts w:asciiTheme="minorHAnsi" w:eastAsia="Calibri" w:hAnsiTheme="minorHAnsi" w:cstheme="minorHAnsi"/>
                <w:color w:val="auto"/>
                <w:lang w:val="en-GB"/>
              </w:rPr>
              <w:t>valuation fees</w:t>
            </w:r>
            <w:r w:rsidRPr="00BA371D">
              <w:rPr>
                <w:rFonts w:asciiTheme="minorHAnsi" w:eastAsia="Calibri" w:hAnsiTheme="minorHAnsi" w:cstheme="minorHAnsi"/>
                <w:color w:val="auto"/>
                <w:lang w:val="en-GB"/>
              </w:rPr>
              <w:t xml:space="preserve"> added in the application.</w:t>
            </w:r>
          </w:p>
        </w:tc>
      </w:tr>
      <w:tr w:rsidR="002B00EE" w:rsidRPr="00BA371D" w14:paraId="422A49D9" w14:textId="77777777" w:rsidTr="00433112">
        <w:tc>
          <w:tcPr>
            <w:tcW w:w="2070" w:type="dxa"/>
          </w:tcPr>
          <w:p w14:paraId="7B79321E"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7384A13B" w14:textId="6C6C1574" w:rsidR="002B00EE" w:rsidRPr="00BA371D" w:rsidRDefault="002B00EE" w:rsidP="00FC02E8">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655AD9" w:rsidRPr="00BA371D">
              <w:rPr>
                <w:rFonts w:asciiTheme="minorHAnsi" w:eastAsia="Calibri" w:hAnsiTheme="minorHAnsi" w:cstheme="minorHAnsi"/>
                <w:bCs/>
                <w:color w:val="auto"/>
                <w:lang w:val="en-GB"/>
              </w:rPr>
              <w:t>valuation fees</w:t>
            </w:r>
            <w:r w:rsidRPr="00BA371D">
              <w:rPr>
                <w:rFonts w:asciiTheme="minorHAnsi" w:eastAsia="Calibri" w:hAnsiTheme="minorHAnsi" w:cstheme="minorHAnsi"/>
                <w:bCs/>
                <w:color w:val="auto"/>
                <w:lang w:val="en-GB"/>
              </w:rPr>
              <w:t xml:space="preserve"> with details. </w:t>
            </w:r>
          </w:p>
        </w:tc>
      </w:tr>
      <w:tr w:rsidR="002B00EE" w:rsidRPr="00BA371D" w14:paraId="2CD287A1" w14:textId="77777777" w:rsidTr="00433112">
        <w:tc>
          <w:tcPr>
            <w:tcW w:w="2070" w:type="dxa"/>
          </w:tcPr>
          <w:p w14:paraId="6B5FD595"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5691A778"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2B00EE" w:rsidRPr="00BA371D" w14:paraId="76BB893B" w14:textId="77777777" w:rsidTr="00433112">
        <w:tc>
          <w:tcPr>
            <w:tcW w:w="2070" w:type="dxa"/>
          </w:tcPr>
          <w:p w14:paraId="23A9E795"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8260C88"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2B00EE" w:rsidRPr="00BA371D" w14:paraId="207FB67F" w14:textId="77777777" w:rsidTr="00433112">
        <w:tc>
          <w:tcPr>
            <w:tcW w:w="2070" w:type="dxa"/>
          </w:tcPr>
          <w:p w14:paraId="138C95BF"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35976DD" w14:textId="47A1A8FA"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w:t>
            </w:r>
            <w:r w:rsidR="00373674" w:rsidRPr="00BA371D">
              <w:rPr>
                <w:rFonts w:asciiTheme="minorHAnsi" w:eastAsia="Calibri" w:hAnsiTheme="minorHAnsi" w:cstheme="minorHAnsi"/>
                <w:color w:val="auto"/>
                <w:lang w:val="en-GB"/>
              </w:rPr>
              <w:t>le to</w:t>
            </w:r>
            <w:r w:rsidR="009B6151" w:rsidRPr="00BA371D">
              <w:rPr>
                <w:rFonts w:asciiTheme="minorHAnsi" w:eastAsia="Calibri" w:hAnsiTheme="minorHAnsi" w:cstheme="minorHAnsi"/>
                <w:color w:val="auto"/>
                <w:lang w:val="en-GB"/>
              </w:rPr>
              <w:t xml:space="preserve"> view the list of valuation fee</w:t>
            </w:r>
            <w:r w:rsidRPr="00BA371D">
              <w:rPr>
                <w:rFonts w:asciiTheme="minorHAnsi" w:eastAsia="Calibri" w:hAnsiTheme="minorHAnsi" w:cstheme="minorHAnsi"/>
                <w:color w:val="auto"/>
                <w:lang w:val="en-GB"/>
              </w:rPr>
              <w:t xml:space="preserve"> available on the application in tabular format.</w:t>
            </w:r>
          </w:p>
          <w:p w14:paraId="6A31B1C8" w14:textId="77777777" w:rsidR="002B00EE" w:rsidRPr="00BA371D" w:rsidRDefault="002B00EE" w:rsidP="00433112">
            <w:pPr>
              <w:pStyle w:val="Default"/>
              <w:jc w:val="both"/>
              <w:rPr>
                <w:rFonts w:asciiTheme="minorHAnsi" w:eastAsia="Calibri" w:hAnsiTheme="minorHAnsi" w:cstheme="minorHAnsi"/>
                <w:color w:val="auto"/>
                <w:lang w:val="en-GB"/>
              </w:rPr>
            </w:pPr>
          </w:p>
          <w:p w14:paraId="0F7E3A06" w14:textId="335E5849" w:rsidR="002B00EE" w:rsidRPr="00BA371D" w:rsidRDefault="009B6151"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aluation Fees</w:t>
            </w:r>
            <w:r w:rsidR="002B00EE" w:rsidRPr="00BA371D">
              <w:rPr>
                <w:rFonts w:asciiTheme="minorHAnsi" w:eastAsia="Calibri" w:hAnsiTheme="minorHAnsi" w:cstheme="minorHAnsi"/>
                <w:b/>
                <w:color w:val="auto"/>
                <w:u w:val="single"/>
                <w:lang w:val="en-GB"/>
              </w:rPr>
              <w:t xml:space="preserve"> details in the List view</w:t>
            </w:r>
          </w:p>
          <w:p w14:paraId="334DAEE0" w14:textId="7119B03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ID</w:t>
            </w:r>
          </w:p>
          <w:p w14:paraId="288B9E42" w14:textId="77777777" w:rsidR="00F73596" w:rsidRPr="00BA371D" w:rsidRDefault="00F73596" w:rsidP="00F73596">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D will be auto generated.</w:t>
            </w:r>
          </w:p>
          <w:p w14:paraId="5F7ABF9F" w14:textId="7777777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w:t>
            </w:r>
          </w:p>
          <w:p w14:paraId="27C75CA6" w14:textId="7777777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Use Type</w:t>
            </w:r>
          </w:p>
          <w:p w14:paraId="3F508743" w14:textId="7777777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 /Subtype</w:t>
            </w:r>
          </w:p>
          <w:p w14:paraId="04CB7FAC" w14:textId="7777777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 Type</w:t>
            </w:r>
          </w:p>
          <w:p w14:paraId="09D897B4" w14:textId="7777777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tal Valuation fee</w:t>
            </w:r>
          </w:p>
          <w:p w14:paraId="5DC68244" w14:textId="77777777" w:rsidR="00CD5477" w:rsidRPr="00BA371D" w:rsidRDefault="00CD5477"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urrency</w:t>
            </w:r>
          </w:p>
          <w:p w14:paraId="73CEE9F8" w14:textId="50BBE67A" w:rsidR="002B00EE" w:rsidRPr="00BA371D" w:rsidRDefault="004D33E2" w:rsidP="00CD547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w:t>
            </w:r>
            <w:r w:rsidR="00CD5477" w:rsidRPr="00BA371D">
              <w:rPr>
                <w:rFonts w:asciiTheme="minorHAnsi" w:eastAsia="Calibri" w:hAnsiTheme="minorHAnsi" w:cstheme="minorHAnsi"/>
                <w:color w:val="auto"/>
                <w:lang w:val="en-GB"/>
              </w:rPr>
              <w:t>ction</w:t>
            </w:r>
          </w:p>
          <w:p w14:paraId="63F2C2B5" w14:textId="77777777" w:rsidR="002B00EE" w:rsidRPr="00BA371D" w:rsidRDefault="002B00EE" w:rsidP="00433112">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73247E15" w14:textId="77777777" w:rsidR="002B00EE" w:rsidRPr="00BA371D" w:rsidRDefault="002B00EE" w:rsidP="00433112">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5A05CDC9" w14:textId="7C86DE41" w:rsidR="002B00EE" w:rsidRPr="00BA371D" w:rsidRDefault="002B00EE" w:rsidP="00433112">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view icon user will be redirected to a page where they will be able t</w:t>
            </w:r>
            <w:r w:rsidR="00996AD0" w:rsidRPr="00BA371D">
              <w:rPr>
                <w:rFonts w:asciiTheme="minorHAnsi" w:eastAsia="Calibri" w:hAnsiTheme="minorHAnsi" w:cstheme="minorHAnsi"/>
                <w:color w:val="auto"/>
                <w:lang w:val="en-GB"/>
              </w:rPr>
              <w:t>o view the details of the fee</w:t>
            </w:r>
            <w:r w:rsidRPr="00BA371D">
              <w:rPr>
                <w:rFonts w:asciiTheme="minorHAnsi" w:eastAsia="Calibri" w:hAnsiTheme="minorHAnsi" w:cstheme="minorHAnsi"/>
                <w:color w:val="auto"/>
                <w:lang w:val="en-GB"/>
              </w:rPr>
              <w:t>.</w:t>
            </w:r>
          </w:p>
          <w:p w14:paraId="2BB47010" w14:textId="77777777" w:rsidR="002B00EE" w:rsidRPr="00BA371D" w:rsidRDefault="002B00EE" w:rsidP="00433112">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443BD9B3" w14:textId="7B96804F" w:rsidR="002B00EE" w:rsidRPr="00BA371D" w:rsidRDefault="002B00EE" w:rsidP="00433112">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Edit icon user will be redirected to the screen where they will be able to</w:t>
            </w:r>
            <w:r w:rsidR="00996AD0" w:rsidRPr="00BA371D">
              <w:rPr>
                <w:rFonts w:asciiTheme="minorHAnsi" w:eastAsia="Calibri" w:hAnsiTheme="minorHAnsi" w:cstheme="minorHAnsi"/>
                <w:color w:val="auto"/>
                <w:lang w:val="en-GB"/>
              </w:rPr>
              <w:t xml:space="preserve"> edit the details of the fee</w:t>
            </w:r>
            <w:r w:rsidRPr="00BA371D">
              <w:rPr>
                <w:rFonts w:asciiTheme="minorHAnsi" w:eastAsia="Calibri" w:hAnsiTheme="minorHAnsi" w:cstheme="minorHAnsi"/>
                <w:color w:val="auto"/>
                <w:lang w:val="en-GB"/>
              </w:rPr>
              <w:t>.</w:t>
            </w:r>
          </w:p>
          <w:p w14:paraId="471B713B" w14:textId="77777777" w:rsidR="002B00EE" w:rsidRPr="00BA371D" w:rsidRDefault="002B00EE" w:rsidP="00433112">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02D3D009" w14:textId="77777777" w:rsidR="002B00EE" w:rsidRPr="00BA371D" w:rsidRDefault="002B00EE" w:rsidP="00433112">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12E09674" w14:textId="77777777" w:rsidR="002B00EE" w:rsidRPr="00BA371D" w:rsidRDefault="002B00EE"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lastRenderedPageBreak/>
              <w:t>Search</w:t>
            </w:r>
          </w:p>
          <w:p w14:paraId="4CF8A7EC" w14:textId="704D5241"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search </w:t>
            </w:r>
            <w:r w:rsidR="00CD05FE" w:rsidRPr="00BA371D">
              <w:rPr>
                <w:rFonts w:asciiTheme="minorHAnsi" w:eastAsia="Calibri" w:hAnsiTheme="minorHAnsi" w:cstheme="minorHAnsi"/>
                <w:color w:val="auto"/>
                <w:lang w:val="en-GB"/>
              </w:rPr>
              <w:t xml:space="preserve">by </w:t>
            </w:r>
            <w:r w:rsidR="00B31708" w:rsidRPr="00BA371D">
              <w:rPr>
                <w:rFonts w:asciiTheme="minorHAnsi" w:eastAsia="Calibri" w:hAnsiTheme="minorHAnsi" w:cstheme="minorHAnsi"/>
                <w:color w:val="auto"/>
                <w:lang w:val="en-GB"/>
              </w:rPr>
              <w:t>entering</w:t>
            </w:r>
            <w:r w:rsidR="00CD05FE" w:rsidRPr="00BA371D">
              <w:rPr>
                <w:rFonts w:asciiTheme="minorHAnsi" w:eastAsia="Calibri" w:hAnsiTheme="minorHAnsi" w:cstheme="minorHAnsi"/>
                <w:color w:val="auto"/>
                <w:lang w:val="en-GB"/>
              </w:rPr>
              <w:t xml:space="preserve"> any keyword.</w:t>
            </w:r>
          </w:p>
          <w:p w14:paraId="61596A24" w14:textId="77777777" w:rsidR="00996AD0" w:rsidRPr="00BA371D" w:rsidRDefault="00996AD0" w:rsidP="00433112">
            <w:pPr>
              <w:pStyle w:val="Default"/>
              <w:jc w:val="both"/>
              <w:rPr>
                <w:rFonts w:asciiTheme="minorHAnsi" w:eastAsia="Calibri" w:hAnsiTheme="minorHAnsi" w:cstheme="minorHAnsi"/>
                <w:color w:val="auto"/>
                <w:lang w:val="en-GB"/>
              </w:rPr>
            </w:pPr>
          </w:p>
          <w:p w14:paraId="3F9801C0" w14:textId="77777777" w:rsidR="002B00EE" w:rsidRPr="00BA371D" w:rsidRDefault="002B00EE"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4587EC2E" w14:textId="40858447" w:rsidR="002B00EE" w:rsidRPr="00BA371D" w:rsidRDefault="00996AD0"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w:t>
            </w:r>
            <w:r w:rsidR="002B00EE" w:rsidRPr="00BA371D">
              <w:rPr>
                <w:rFonts w:asciiTheme="minorHAnsi" w:eastAsia="Calibri" w:hAnsiTheme="minorHAnsi" w:cstheme="minorHAnsi"/>
                <w:color w:val="auto"/>
                <w:lang w:val="en-GB"/>
              </w:rPr>
              <w:t xml:space="preserve">ser will be redirected to next screen where they will be able to add new </w:t>
            </w:r>
            <w:r w:rsidR="00433112" w:rsidRPr="00BA371D">
              <w:rPr>
                <w:rFonts w:asciiTheme="minorHAnsi" w:eastAsia="Calibri" w:hAnsiTheme="minorHAnsi" w:cstheme="minorHAnsi"/>
                <w:color w:val="auto"/>
                <w:lang w:val="en-GB"/>
              </w:rPr>
              <w:t>valuation</w:t>
            </w:r>
            <w:r w:rsidR="00161053" w:rsidRPr="00BA371D">
              <w:rPr>
                <w:rFonts w:asciiTheme="minorHAnsi" w:eastAsia="Calibri" w:hAnsiTheme="minorHAnsi" w:cstheme="minorHAnsi"/>
                <w:color w:val="auto"/>
                <w:lang w:val="en-GB"/>
              </w:rPr>
              <w:t xml:space="preserve"> fee</w:t>
            </w:r>
            <w:r w:rsidR="002B00EE" w:rsidRPr="00BA371D">
              <w:rPr>
                <w:rFonts w:asciiTheme="minorHAnsi" w:eastAsia="Calibri" w:hAnsiTheme="minorHAnsi" w:cstheme="minorHAnsi"/>
                <w:color w:val="auto"/>
                <w:lang w:val="en-GB"/>
              </w:rPr>
              <w:t xml:space="preserve"> by filling out the given form. Refer use case </w:t>
            </w:r>
            <w:r w:rsidR="00FE34EE" w:rsidRPr="00BA371D">
              <w:rPr>
                <w:rFonts w:asciiTheme="minorHAnsi" w:eastAsia="Calibri" w:hAnsiTheme="minorHAnsi" w:cstheme="minorHAnsi"/>
                <w:color w:val="auto"/>
                <w:highlight w:val="yellow"/>
                <w:lang w:val="en-GB"/>
              </w:rPr>
              <w:t>1.1.9</w:t>
            </w:r>
            <w:r w:rsidR="002B00EE" w:rsidRPr="00BA371D">
              <w:rPr>
                <w:rFonts w:asciiTheme="minorHAnsi" w:eastAsia="Calibri" w:hAnsiTheme="minorHAnsi" w:cstheme="minorHAnsi"/>
                <w:color w:val="auto"/>
                <w:highlight w:val="yellow"/>
                <w:lang w:val="en-GB"/>
              </w:rPr>
              <w:t>.1</w:t>
            </w:r>
          </w:p>
          <w:p w14:paraId="0A7C7ADA" w14:textId="77777777" w:rsidR="002B00EE" w:rsidRPr="00BA371D" w:rsidRDefault="002B00EE" w:rsidP="00433112">
            <w:pPr>
              <w:pStyle w:val="Default"/>
              <w:jc w:val="both"/>
              <w:rPr>
                <w:rFonts w:asciiTheme="minorHAnsi" w:eastAsia="Calibri" w:hAnsiTheme="minorHAnsi" w:cstheme="minorHAnsi"/>
                <w:b/>
                <w:color w:val="auto"/>
                <w:u w:val="single"/>
                <w:lang w:val="en-GB"/>
              </w:rPr>
            </w:pPr>
          </w:p>
          <w:p w14:paraId="6481C460" w14:textId="77777777" w:rsidR="002B00EE" w:rsidRPr="00BA371D" w:rsidRDefault="002B00EE"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61578624"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75C2092A" w14:textId="77777777" w:rsidR="002B00EE" w:rsidRPr="00BA371D" w:rsidRDefault="002B00EE" w:rsidP="00433112">
            <w:pPr>
              <w:pStyle w:val="Default"/>
              <w:jc w:val="both"/>
              <w:rPr>
                <w:rFonts w:asciiTheme="minorHAnsi" w:eastAsia="Calibri" w:hAnsiTheme="minorHAnsi" w:cstheme="minorHAnsi"/>
                <w:color w:val="auto"/>
                <w:lang w:val="en-GB"/>
              </w:rPr>
            </w:pPr>
          </w:p>
          <w:p w14:paraId="2FE6744A" w14:textId="77777777" w:rsidR="002B00EE" w:rsidRPr="00BA371D" w:rsidRDefault="002B00EE"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3708013E"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15FCDB8F" w14:textId="15268E83"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w:t>
            </w:r>
            <w:r w:rsidR="006E5FC4" w:rsidRPr="00BA371D">
              <w:rPr>
                <w:rFonts w:asciiTheme="minorHAnsi" w:eastAsia="Calibri" w:hAnsiTheme="minorHAnsi" w:cstheme="minorHAnsi"/>
                <w:color w:val="auto"/>
                <w:lang w:val="en-GB"/>
              </w:rPr>
              <w:t>ils available in the list view.</w:t>
            </w:r>
          </w:p>
        </w:tc>
      </w:tr>
      <w:tr w:rsidR="002B00EE" w:rsidRPr="00BA371D" w14:paraId="38938156" w14:textId="77777777" w:rsidTr="00433112">
        <w:tc>
          <w:tcPr>
            <w:tcW w:w="2070" w:type="dxa"/>
          </w:tcPr>
          <w:p w14:paraId="5E88ECCB"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45F10C9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1D935794" w14:textId="1F37A968" w:rsidR="002B00EE" w:rsidRPr="00BA371D" w:rsidRDefault="002B00EE" w:rsidP="006F2CE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access to view list of </w:t>
            </w:r>
            <w:r w:rsidR="006F2CE0" w:rsidRPr="00BA371D">
              <w:rPr>
                <w:rFonts w:asciiTheme="minorHAnsi" w:eastAsia="Calibri" w:hAnsiTheme="minorHAnsi" w:cstheme="minorHAnsi"/>
                <w:color w:val="auto"/>
                <w:lang w:val="en-GB"/>
              </w:rPr>
              <w:t xml:space="preserve">valuation fees </w:t>
            </w:r>
            <w:r w:rsidRPr="00BA371D">
              <w:rPr>
                <w:rFonts w:asciiTheme="minorHAnsi" w:eastAsia="Calibri" w:hAnsiTheme="minorHAnsi" w:cstheme="minorHAnsi"/>
                <w:color w:val="auto"/>
                <w:lang w:val="en-GB"/>
              </w:rPr>
              <w:t>added on the application.</w:t>
            </w:r>
          </w:p>
        </w:tc>
      </w:tr>
      <w:tr w:rsidR="002B00EE" w:rsidRPr="00BA371D" w14:paraId="597E6699" w14:textId="77777777" w:rsidTr="00433112">
        <w:tc>
          <w:tcPr>
            <w:tcW w:w="2070" w:type="dxa"/>
          </w:tcPr>
          <w:p w14:paraId="0DD59F68"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5751001E"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2B00EE" w:rsidRPr="00BA371D" w14:paraId="2CE594CE" w14:textId="77777777" w:rsidTr="00433112">
        <w:tc>
          <w:tcPr>
            <w:tcW w:w="2070" w:type="dxa"/>
          </w:tcPr>
          <w:p w14:paraId="6132E468"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7871480A"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7E8A6F56" w14:textId="77777777" w:rsidR="002B00EE" w:rsidRPr="00BA371D" w:rsidRDefault="002B00EE" w:rsidP="002B00EE">
      <w:pPr>
        <w:rPr>
          <w:sz w:val="24"/>
          <w:szCs w:val="24"/>
          <w:lang w:val="en-IN"/>
        </w:rPr>
      </w:pPr>
    </w:p>
    <w:p w14:paraId="1FDE218B"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p>
    <w:p w14:paraId="27B9892B"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13D00EE4"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2B00EE" w:rsidRPr="00BA371D" w14:paraId="36E25D36" w14:textId="77777777" w:rsidTr="00433112">
        <w:trPr>
          <w:trHeight w:val="395"/>
        </w:trPr>
        <w:tc>
          <w:tcPr>
            <w:tcW w:w="1984" w:type="dxa"/>
            <w:shd w:val="clear" w:color="auto" w:fill="D0CECE" w:themeFill="background2" w:themeFillShade="E6"/>
          </w:tcPr>
          <w:p w14:paraId="2FD7F342"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0A9BE7D2"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1A1929A6"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525F8E4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2B00EE" w:rsidRPr="00BA371D" w14:paraId="6573C02E" w14:textId="77777777" w:rsidTr="00433112">
        <w:tc>
          <w:tcPr>
            <w:tcW w:w="1984" w:type="dxa"/>
          </w:tcPr>
          <w:p w14:paraId="251EC087"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New</w:t>
            </w:r>
          </w:p>
        </w:tc>
        <w:tc>
          <w:tcPr>
            <w:tcW w:w="2410" w:type="dxa"/>
          </w:tcPr>
          <w:p w14:paraId="27CCC1B4" w14:textId="1D477703"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w:t>
            </w:r>
            <w:r w:rsidR="00996AD0" w:rsidRPr="00BA371D">
              <w:rPr>
                <w:rFonts w:asciiTheme="minorHAnsi" w:eastAsia="Calibri" w:hAnsiTheme="minorHAnsi" w:cstheme="minorHAnsi"/>
                <w:bCs/>
                <w:color w:val="auto"/>
                <w:lang w:val="en-GB"/>
              </w:rPr>
              <w:t>be able to add new valuation fee details</w:t>
            </w:r>
            <w:r w:rsidRPr="00BA371D">
              <w:rPr>
                <w:rFonts w:asciiTheme="minorHAnsi" w:eastAsia="Calibri" w:hAnsiTheme="minorHAnsi" w:cstheme="minorHAnsi"/>
                <w:bCs/>
                <w:color w:val="auto"/>
                <w:lang w:val="en-GB"/>
              </w:rPr>
              <w:t>.</w:t>
            </w:r>
          </w:p>
        </w:tc>
        <w:tc>
          <w:tcPr>
            <w:tcW w:w="2303" w:type="dxa"/>
          </w:tcPr>
          <w:p w14:paraId="752FD4E1" w14:textId="77777777" w:rsidR="002B00EE" w:rsidRPr="00BA371D" w:rsidRDefault="002B00EE"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4706A84F" w14:textId="77777777" w:rsidR="002B00EE" w:rsidRPr="00BA371D" w:rsidRDefault="002B00EE" w:rsidP="00433112">
            <w:pPr>
              <w:pStyle w:val="NoSpacing"/>
              <w:jc w:val="both"/>
              <w:rPr>
                <w:rFonts w:asciiTheme="minorHAnsi" w:hAnsiTheme="minorHAnsi" w:cstheme="minorHAnsi"/>
              </w:rPr>
            </w:pPr>
            <w:r w:rsidRPr="00BA371D">
              <w:rPr>
                <w:rFonts w:asciiTheme="minorHAnsi" w:hAnsiTheme="minorHAnsi" w:cstheme="minorHAnsi"/>
              </w:rPr>
              <w:t xml:space="preserve">- </w:t>
            </w:r>
          </w:p>
        </w:tc>
      </w:tr>
      <w:tr w:rsidR="002B00EE" w:rsidRPr="00BA371D" w14:paraId="158DCD39" w14:textId="77777777" w:rsidTr="00433112">
        <w:tc>
          <w:tcPr>
            <w:tcW w:w="1984" w:type="dxa"/>
          </w:tcPr>
          <w:p w14:paraId="24A08A9E"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earch</w:t>
            </w:r>
          </w:p>
        </w:tc>
        <w:tc>
          <w:tcPr>
            <w:tcW w:w="2410" w:type="dxa"/>
          </w:tcPr>
          <w:p w14:paraId="3DF28413" w14:textId="59AD817C" w:rsidR="002B00EE" w:rsidRPr="00BA371D" w:rsidRDefault="002B00EE" w:rsidP="00FE40B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search for the </w:t>
            </w:r>
            <w:r w:rsidR="00FE40B0" w:rsidRPr="00BA371D">
              <w:rPr>
                <w:rFonts w:asciiTheme="minorHAnsi" w:eastAsia="Calibri" w:hAnsiTheme="minorHAnsi" w:cstheme="minorHAnsi"/>
                <w:bCs/>
                <w:color w:val="auto"/>
                <w:lang w:val="en-GB"/>
              </w:rPr>
              <w:t>valuation fee</w:t>
            </w:r>
            <w:r w:rsidR="00996AD0" w:rsidRPr="00BA371D">
              <w:rPr>
                <w:rFonts w:asciiTheme="minorHAnsi" w:eastAsia="Calibri" w:hAnsiTheme="minorHAnsi" w:cstheme="minorHAnsi"/>
                <w:bCs/>
                <w:color w:val="auto"/>
                <w:lang w:val="en-GB"/>
              </w:rPr>
              <w:t>.</w:t>
            </w:r>
            <w:r w:rsidR="00FE40B0" w:rsidRPr="00BA371D">
              <w:rPr>
                <w:rFonts w:asciiTheme="minorHAnsi" w:eastAsia="Calibri" w:hAnsiTheme="minorHAnsi" w:cstheme="minorHAnsi"/>
                <w:bCs/>
                <w:color w:val="auto"/>
                <w:lang w:val="en-GB"/>
              </w:rPr>
              <w:t xml:space="preserve"> </w:t>
            </w:r>
          </w:p>
        </w:tc>
        <w:tc>
          <w:tcPr>
            <w:tcW w:w="2303" w:type="dxa"/>
          </w:tcPr>
          <w:p w14:paraId="1BC19AFB" w14:textId="607CFF86" w:rsidR="002B00EE" w:rsidRPr="00BA371D" w:rsidRDefault="00FE40B0"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6D634CFF" w14:textId="77777777" w:rsidR="002B00EE" w:rsidRPr="00BA371D" w:rsidRDefault="002B00EE" w:rsidP="00433112">
            <w:pPr>
              <w:pStyle w:val="NoSpacing"/>
              <w:jc w:val="both"/>
              <w:rPr>
                <w:rFonts w:asciiTheme="minorHAnsi" w:hAnsiTheme="minorHAnsi" w:cstheme="minorHAnsi"/>
              </w:rPr>
            </w:pPr>
            <w:r w:rsidRPr="00BA371D">
              <w:rPr>
                <w:rFonts w:asciiTheme="minorHAnsi" w:hAnsiTheme="minorHAnsi" w:cstheme="minorHAnsi"/>
              </w:rPr>
              <w:t>-</w:t>
            </w:r>
          </w:p>
        </w:tc>
      </w:tr>
      <w:tr w:rsidR="002B00EE" w:rsidRPr="00BA371D" w14:paraId="04374400" w14:textId="77777777" w:rsidTr="00433112">
        <w:tc>
          <w:tcPr>
            <w:tcW w:w="1984" w:type="dxa"/>
          </w:tcPr>
          <w:p w14:paraId="7C06BD79"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299FCCE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ill be able to download the data in Excel/CSV format. The </w:t>
            </w:r>
            <w:r w:rsidRPr="00BA371D">
              <w:rPr>
                <w:rFonts w:asciiTheme="minorHAnsi" w:eastAsia="Calibri" w:hAnsiTheme="minorHAnsi" w:cstheme="minorHAnsi"/>
                <w:color w:val="auto"/>
                <w:lang w:val="en-GB"/>
              </w:rPr>
              <w:lastRenderedPageBreak/>
              <w:t>data entire data or filtered data can be downloaded in the file.</w:t>
            </w:r>
          </w:p>
        </w:tc>
        <w:tc>
          <w:tcPr>
            <w:tcW w:w="2303" w:type="dxa"/>
          </w:tcPr>
          <w:p w14:paraId="7283D2BD" w14:textId="77777777" w:rsidR="002B00EE" w:rsidRPr="00BA371D" w:rsidRDefault="002B00EE"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lastRenderedPageBreak/>
              <w:t xml:space="preserve">View Excel sheet with data exported. </w:t>
            </w:r>
          </w:p>
        </w:tc>
        <w:tc>
          <w:tcPr>
            <w:tcW w:w="2232" w:type="dxa"/>
          </w:tcPr>
          <w:p w14:paraId="4638984B" w14:textId="77777777" w:rsidR="002B00EE" w:rsidRPr="00BA371D" w:rsidRDefault="002B00EE" w:rsidP="00433112">
            <w:pPr>
              <w:pStyle w:val="NoSpacing"/>
              <w:jc w:val="both"/>
              <w:rPr>
                <w:rFonts w:asciiTheme="minorHAnsi" w:hAnsiTheme="minorHAnsi" w:cstheme="minorHAnsi"/>
              </w:rPr>
            </w:pPr>
          </w:p>
        </w:tc>
      </w:tr>
    </w:tbl>
    <w:p w14:paraId="4C9BA513" w14:textId="711481C0" w:rsidR="002D1D12" w:rsidRPr="00BA371D" w:rsidRDefault="002D1D12">
      <w:pPr>
        <w:rPr>
          <w:rFonts w:asciiTheme="minorHAnsi" w:eastAsia="Times New Roman" w:hAnsiTheme="minorHAnsi" w:cstheme="minorHAnsi"/>
          <w:color w:val="2F5496"/>
          <w:sz w:val="24"/>
          <w:szCs w:val="24"/>
          <w:lang w:val="en-IN"/>
        </w:rPr>
      </w:pPr>
    </w:p>
    <w:p w14:paraId="3AC28E0C" w14:textId="77777777" w:rsidR="002D1D12" w:rsidRPr="00BA371D" w:rsidRDefault="002D1D12">
      <w:pPr>
        <w:rPr>
          <w:rFonts w:asciiTheme="minorHAnsi" w:eastAsia="Times New Roman" w:hAnsiTheme="minorHAnsi" w:cstheme="minorHAnsi"/>
          <w:color w:val="2F5496"/>
          <w:sz w:val="24"/>
          <w:szCs w:val="24"/>
          <w:lang w:val="en-IN"/>
        </w:rPr>
      </w:pPr>
    </w:p>
    <w:p w14:paraId="573863CE" w14:textId="06226D24" w:rsidR="002B00EE" w:rsidRPr="003B2F13" w:rsidRDefault="006B0CFA" w:rsidP="002B00EE">
      <w:pPr>
        <w:pStyle w:val="Heading3"/>
        <w:numPr>
          <w:ilvl w:val="3"/>
          <w:numId w:val="1"/>
        </w:numPr>
        <w:rPr>
          <w:rFonts w:asciiTheme="minorHAnsi" w:eastAsia="Times New Roman" w:hAnsiTheme="minorHAnsi" w:cstheme="minorHAnsi"/>
          <w:color w:val="2F5496"/>
          <w:sz w:val="28"/>
          <w:szCs w:val="24"/>
          <w:lang w:val="en-IN"/>
        </w:rPr>
      </w:pPr>
      <w:r w:rsidRPr="003B2F13">
        <w:rPr>
          <w:rFonts w:asciiTheme="minorHAnsi" w:eastAsia="Times New Roman" w:hAnsiTheme="minorHAnsi" w:cstheme="minorHAnsi"/>
          <w:color w:val="2F5496"/>
          <w:sz w:val="28"/>
          <w:szCs w:val="24"/>
          <w:lang w:val="en-IN"/>
        </w:rPr>
        <w:t>Valuation Fees</w:t>
      </w:r>
      <w:r w:rsidR="002B00EE" w:rsidRPr="003B2F13">
        <w:rPr>
          <w:rFonts w:asciiTheme="minorHAnsi" w:eastAsia="Times New Roman" w:hAnsiTheme="minorHAnsi" w:cstheme="minorHAnsi"/>
          <w:color w:val="2F5496"/>
          <w:sz w:val="28"/>
          <w:szCs w:val="24"/>
          <w:lang w:val="en-IN"/>
        </w:rPr>
        <w:t xml:space="preserve"> Listing- Add </w:t>
      </w:r>
      <w:r w:rsidRPr="003B2F13">
        <w:rPr>
          <w:rFonts w:asciiTheme="minorHAnsi" w:eastAsia="Times New Roman" w:hAnsiTheme="minorHAnsi" w:cstheme="minorHAnsi"/>
          <w:color w:val="2F5496"/>
          <w:sz w:val="28"/>
          <w:szCs w:val="24"/>
          <w:lang w:val="en-IN"/>
        </w:rPr>
        <w:t>Valuation Fee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2B00EE" w:rsidRPr="00BA371D" w14:paraId="7B11370B" w14:textId="77777777" w:rsidTr="00433112">
        <w:trPr>
          <w:trHeight w:val="395"/>
        </w:trPr>
        <w:tc>
          <w:tcPr>
            <w:tcW w:w="2070" w:type="dxa"/>
            <w:shd w:val="clear" w:color="auto" w:fill="D0CECE" w:themeFill="background2" w:themeFillShade="E6"/>
          </w:tcPr>
          <w:p w14:paraId="2959AB55"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00E9905" w14:textId="4C0F4CDC" w:rsidR="002B00EE" w:rsidRPr="00BA371D" w:rsidRDefault="0090468F" w:rsidP="0090468F">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Valuation Fees Listing </w:t>
            </w:r>
            <w:r w:rsidR="002B00EE" w:rsidRPr="00BA371D">
              <w:rPr>
                <w:rFonts w:asciiTheme="minorHAnsi" w:eastAsia="Calibri" w:hAnsiTheme="minorHAnsi" w:cstheme="minorHAnsi"/>
                <w:color w:val="auto"/>
                <w:lang w:val="en-GB"/>
              </w:rPr>
              <w:t xml:space="preserve">- Add </w:t>
            </w:r>
            <w:r w:rsidRPr="00BA371D">
              <w:rPr>
                <w:rFonts w:asciiTheme="minorHAnsi" w:eastAsia="Calibri" w:hAnsiTheme="minorHAnsi" w:cstheme="minorHAnsi"/>
                <w:color w:val="auto"/>
                <w:lang w:val="en-GB"/>
              </w:rPr>
              <w:t>Valuation Fees</w:t>
            </w:r>
          </w:p>
        </w:tc>
      </w:tr>
      <w:tr w:rsidR="002B00EE" w:rsidRPr="00BA371D" w14:paraId="7F67B35E" w14:textId="77777777" w:rsidTr="00433112">
        <w:trPr>
          <w:trHeight w:val="395"/>
        </w:trPr>
        <w:tc>
          <w:tcPr>
            <w:tcW w:w="2070" w:type="dxa"/>
          </w:tcPr>
          <w:p w14:paraId="5E79A64B" w14:textId="77777777" w:rsidR="002B00EE" w:rsidRPr="00BA371D" w:rsidRDefault="002B00EE" w:rsidP="00433112">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7BED6A7A"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5E1AC55A"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4411F16D" w14:textId="36969CE5" w:rsidR="002B00EE" w:rsidRPr="00BA371D" w:rsidRDefault="002B00EE" w:rsidP="00316BE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Add </w:t>
            </w:r>
            <w:r w:rsidR="00316BED" w:rsidRPr="00BA371D">
              <w:rPr>
                <w:rFonts w:asciiTheme="minorHAnsi" w:eastAsia="Calibri" w:hAnsiTheme="minorHAnsi" w:cstheme="minorHAnsi"/>
                <w:color w:val="auto"/>
                <w:lang w:val="en-GB"/>
              </w:rPr>
              <w:t xml:space="preserve">valuation fees </w:t>
            </w:r>
            <w:r w:rsidRPr="00BA371D">
              <w:rPr>
                <w:rFonts w:asciiTheme="minorHAnsi" w:eastAsia="Calibri" w:hAnsiTheme="minorHAnsi" w:cstheme="minorHAnsi"/>
                <w:color w:val="auto"/>
                <w:lang w:val="en-GB"/>
              </w:rPr>
              <w:t>module.</w:t>
            </w:r>
          </w:p>
        </w:tc>
      </w:tr>
      <w:tr w:rsidR="002B00EE" w:rsidRPr="00BA371D" w14:paraId="5FAC611F" w14:textId="77777777" w:rsidTr="00433112">
        <w:trPr>
          <w:trHeight w:val="395"/>
        </w:trPr>
        <w:tc>
          <w:tcPr>
            <w:tcW w:w="2070" w:type="dxa"/>
          </w:tcPr>
          <w:p w14:paraId="4859160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1CAE241E" w14:textId="69E8F329" w:rsidR="002B00EE" w:rsidRPr="00BA371D" w:rsidRDefault="00F003FE" w:rsidP="00433112">
            <w:pPr>
              <w:jc w:val="both"/>
              <w:rPr>
                <w:rFonts w:asciiTheme="minorHAnsi" w:hAnsiTheme="minorHAnsi" w:cstheme="minorHAnsi"/>
                <w:sz w:val="24"/>
                <w:szCs w:val="24"/>
              </w:rPr>
            </w:pPr>
            <w:r w:rsidRPr="00BA371D">
              <w:rPr>
                <w:rFonts w:asciiTheme="minorHAnsi" w:hAnsiTheme="minorHAnsi" w:cstheme="minorHAnsi"/>
                <w:sz w:val="24"/>
                <w:szCs w:val="24"/>
              </w:rPr>
              <w:t>Users will be able to add valuation fees</w:t>
            </w:r>
            <w:r w:rsidR="002B00EE" w:rsidRPr="00BA371D">
              <w:rPr>
                <w:rFonts w:asciiTheme="minorHAnsi" w:hAnsiTheme="minorHAnsi" w:cstheme="minorHAnsi"/>
                <w:sz w:val="24"/>
                <w:szCs w:val="24"/>
              </w:rPr>
              <w:t xml:space="preserve"> on the application. </w:t>
            </w:r>
          </w:p>
        </w:tc>
      </w:tr>
      <w:tr w:rsidR="002B00EE" w:rsidRPr="00BA371D" w14:paraId="66117403" w14:textId="77777777" w:rsidTr="00433112">
        <w:tc>
          <w:tcPr>
            <w:tcW w:w="2070" w:type="dxa"/>
          </w:tcPr>
          <w:p w14:paraId="7316D460"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4DDE5937" w14:textId="55B31796" w:rsidR="002B00EE" w:rsidRPr="00BA371D" w:rsidRDefault="0076119C"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ants to add new valuation fees</w:t>
            </w:r>
            <w:r w:rsidR="002B00EE" w:rsidRPr="00BA371D">
              <w:rPr>
                <w:rFonts w:asciiTheme="minorHAnsi" w:eastAsia="Calibri" w:hAnsiTheme="minorHAnsi" w:cstheme="minorHAnsi"/>
                <w:color w:val="auto"/>
                <w:lang w:val="en-GB"/>
              </w:rPr>
              <w:t xml:space="preserve"> on the application.</w:t>
            </w:r>
          </w:p>
        </w:tc>
      </w:tr>
      <w:tr w:rsidR="002B00EE" w:rsidRPr="00BA371D" w14:paraId="373C7F2B" w14:textId="77777777" w:rsidTr="00433112">
        <w:tc>
          <w:tcPr>
            <w:tcW w:w="2070" w:type="dxa"/>
          </w:tcPr>
          <w:p w14:paraId="469C798C"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7BEFBD42" w14:textId="2EBE48D6" w:rsidR="002B00EE" w:rsidRPr="00BA371D" w:rsidRDefault="002B00EE" w:rsidP="00433112">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User will be</w:t>
            </w:r>
            <w:r w:rsidR="00D26A77" w:rsidRPr="00BA371D">
              <w:rPr>
                <w:rFonts w:asciiTheme="minorHAnsi" w:eastAsia="Calibri" w:hAnsiTheme="minorHAnsi" w:cstheme="minorHAnsi"/>
                <w:bCs/>
                <w:color w:val="auto"/>
                <w:lang w:val="en-GB"/>
              </w:rPr>
              <w:t xml:space="preserve"> facilitated to add a new valuation fee</w:t>
            </w:r>
            <w:r w:rsidRPr="00BA371D">
              <w:rPr>
                <w:rFonts w:asciiTheme="minorHAnsi" w:eastAsia="Calibri" w:hAnsiTheme="minorHAnsi" w:cstheme="minorHAnsi"/>
                <w:bCs/>
                <w:color w:val="auto"/>
                <w:lang w:val="en-GB"/>
              </w:rPr>
              <w:t xml:space="preserve"> on the platform. </w:t>
            </w:r>
          </w:p>
        </w:tc>
      </w:tr>
      <w:tr w:rsidR="002B00EE" w:rsidRPr="00BA371D" w14:paraId="54D35795" w14:textId="77777777" w:rsidTr="00433112">
        <w:tc>
          <w:tcPr>
            <w:tcW w:w="2070" w:type="dxa"/>
          </w:tcPr>
          <w:p w14:paraId="26E7679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67D0271"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2B00EE" w:rsidRPr="00BA371D" w14:paraId="5C2FD4DA" w14:textId="77777777" w:rsidTr="00433112">
        <w:tc>
          <w:tcPr>
            <w:tcW w:w="2070" w:type="dxa"/>
          </w:tcPr>
          <w:p w14:paraId="4AD3C140"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38A99116"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2B00EE" w:rsidRPr="00BA371D" w14:paraId="73D9755B" w14:textId="77777777" w:rsidTr="00433112">
        <w:tc>
          <w:tcPr>
            <w:tcW w:w="2070" w:type="dxa"/>
          </w:tcPr>
          <w:p w14:paraId="3205A38F"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D60822A"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client by clicking on the “Add New” button from Client listing page. </w:t>
            </w:r>
          </w:p>
          <w:p w14:paraId="1A6E373D" w14:textId="6C437625"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Add </w:t>
            </w:r>
            <w:r w:rsidR="00F152EA"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Page to add </w:t>
            </w:r>
            <w:r w:rsidR="00F152EA" w:rsidRPr="00BA371D">
              <w:rPr>
                <w:rFonts w:asciiTheme="minorHAnsi" w:eastAsia="Calibri" w:hAnsiTheme="minorHAnsi" w:cstheme="minorHAnsi"/>
                <w:color w:val="auto"/>
                <w:lang w:val="en-GB"/>
              </w:rPr>
              <w:t xml:space="preserve">fee </w:t>
            </w:r>
            <w:r w:rsidRPr="00BA371D">
              <w:rPr>
                <w:rFonts w:asciiTheme="minorHAnsi" w:eastAsia="Calibri" w:hAnsiTheme="minorHAnsi" w:cstheme="minorHAnsi"/>
                <w:color w:val="auto"/>
                <w:lang w:val="en-GB"/>
              </w:rPr>
              <w:t>details.</w:t>
            </w:r>
          </w:p>
          <w:p w14:paraId="1149D88F" w14:textId="64DCA800"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add the details of the </w:t>
            </w:r>
            <w:r w:rsidR="00F152EA" w:rsidRPr="00BA371D">
              <w:rPr>
                <w:rFonts w:asciiTheme="minorHAnsi" w:eastAsia="Calibri" w:hAnsiTheme="minorHAnsi" w:cstheme="minorHAnsi"/>
                <w:color w:val="auto"/>
                <w:lang w:val="en-GB"/>
              </w:rPr>
              <w:t>fee</w:t>
            </w:r>
            <w:r w:rsidRPr="00BA371D">
              <w:rPr>
                <w:rFonts w:asciiTheme="minorHAnsi" w:eastAsia="Calibri" w:hAnsiTheme="minorHAnsi" w:cstheme="minorHAnsi"/>
                <w:color w:val="auto"/>
                <w:lang w:val="en-GB"/>
              </w:rPr>
              <w:t xml:space="preserve"> in below sections:</w:t>
            </w:r>
          </w:p>
          <w:p w14:paraId="59059EAB" w14:textId="77777777" w:rsidR="002B00EE" w:rsidRPr="00BA371D" w:rsidRDefault="002B00EE" w:rsidP="00433112">
            <w:pPr>
              <w:pStyle w:val="Default"/>
              <w:jc w:val="both"/>
              <w:rPr>
                <w:rFonts w:asciiTheme="minorHAnsi" w:eastAsia="Calibri" w:hAnsiTheme="minorHAnsi" w:cstheme="minorHAnsi"/>
                <w:color w:val="auto"/>
                <w:lang w:val="en-GB"/>
              </w:rPr>
            </w:pPr>
          </w:p>
          <w:p w14:paraId="47A4F337" w14:textId="2C3043D2" w:rsidR="002B00EE" w:rsidRPr="00BA371D" w:rsidRDefault="00F03F0C"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w:t>
            </w:r>
            <w:r w:rsidR="002B00EE" w:rsidRPr="00BA371D">
              <w:rPr>
                <w:rFonts w:asciiTheme="minorHAnsi" w:eastAsia="Calibri" w:hAnsiTheme="minorHAnsi" w:cstheme="minorHAnsi"/>
                <w:b/>
                <w:color w:val="auto"/>
                <w:u w:val="single"/>
                <w:lang w:val="en-GB"/>
              </w:rPr>
              <w:t xml:space="preserve"> Details</w:t>
            </w:r>
          </w:p>
          <w:p w14:paraId="1E1370CE" w14:textId="256B8498"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F03F0C"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 The data fields will include:</w:t>
            </w:r>
          </w:p>
          <w:p w14:paraId="28E0B23B" w14:textId="3FF6A10F"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p>
          <w:p w14:paraId="6AAADE11" w14:textId="3B44318D"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type Name</w:t>
            </w:r>
          </w:p>
          <w:p w14:paraId="1EC474E6" w14:textId="77777777"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p w14:paraId="410DA40A" w14:textId="1CE42D99"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arpet Area (Sq. Ft.)</w:t>
            </w:r>
          </w:p>
          <w:p w14:paraId="78B616E7" w14:textId="3B114BBD" w:rsidR="006A792D" w:rsidRPr="00BA371D" w:rsidRDefault="006A792D" w:rsidP="006A792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lect the range from the dropdown.</w:t>
            </w:r>
          </w:p>
          <w:p w14:paraId="1274AB36" w14:textId="21935699"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arpet Area (Sq. Meter)</w:t>
            </w:r>
          </w:p>
          <w:p w14:paraId="2C6DE341" w14:textId="5D889B5F" w:rsidR="006A792D" w:rsidRPr="00BA371D" w:rsidRDefault="006A792D" w:rsidP="006A792D">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Area will be auto calculated in Sq. Meter after selecting Area in Sq. Ft. </w:t>
            </w:r>
          </w:p>
          <w:p w14:paraId="07733286" w14:textId="780B98CF"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p>
          <w:p w14:paraId="6FF22845" w14:textId="7F92E847" w:rsidR="00B07292" w:rsidRPr="00BA371D" w:rsidRDefault="00B07292" w:rsidP="00B07292">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If user selects option as “Client” they will be displayed the addition field as “Sub Client Type”.</w:t>
            </w:r>
          </w:p>
          <w:p w14:paraId="3B7CD932" w14:textId="77777777" w:rsidR="00F03F0C"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w:t>
            </w:r>
          </w:p>
          <w:p w14:paraId="3667CAC3" w14:textId="77777777" w:rsidR="00F03F0C" w:rsidRPr="00BA371D" w:rsidRDefault="00F03F0C" w:rsidP="00F03F0C">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xed</w:t>
            </w:r>
          </w:p>
          <w:p w14:paraId="58E8E9FC" w14:textId="77777777" w:rsidR="00F03F0C" w:rsidRPr="00BA371D" w:rsidRDefault="00F03F0C" w:rsidP="00F03F0C">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eral</w:t>
            </w:r>
          </w:p>
          <w:p w14:paraId="4F33A78A" w14:textId="77777777" w:rsidR="002F0CD6" w:rsidRPr="00BA371D" w:rsidRDefault="00F03F0C"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Valuation Fee Type </w:t>
            </w:r>
          </w:p>
          <w:p w14:paraId="6C0C3268" w14:textId="3296687F" w:rsidR="002B00EE" w:rsidRPr="00BA371D" w:rsidRDefault="002B00EE" w:rsidP="00F03F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2D3B8E0B" w14:textId="41B50A74" w:rsidR="002B00EE" w:rsidRPr="00BA371D" w:rsidRDefault="002B00EE" w:rsidP="00433112">
            <w:pPr>
              <w:pStyle w:val="Default"/>
              <w:ind w:left="720"/>
              <w:jc w:val="both"/>
              <w:rPr>
                <w:rFonts w:asciiTheme="minorHAnsi" w:eastAsia="Calibri" w:hAnsiTheme="minorHAnsi" w:cstheme="minorHAnsi"/>
                <w:color w:val="auto"/>
                <w:lang w:val="en-GB"/>
              </w:rPr>
            </w:pPr>
          </w:p>
          <w:p w14:paraId="595EDC2E" w14:textId="72D243B1" w:rsidR="00D87ED7" w:rsidRPr="00BA371D" w:rsidRDefault="00D87ED7" w:rsidP="00D87ED7">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aluation Charges</w:t>
            </w:r>
          </w:p>
          <w:p w14:paraId="743FE8A3" w14:textId="392BBF6B" w:rsidR="00D87ED7" w:rsidRPr="00BA371D" w:rsidRDefault="00D87ED7" w:rsidP="00D87ED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xed Valuation Fees</w:t>
            </w:r>
          </w:p>
          <w:p w14:paraId="033D6014" w14:textId="40C8D92A" w:rsidR="00D87ED7" w:rsidRPr="00BA371D" w:rsidRDefault="00D87ED7" w:rsidP="00D87ED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 if selected Fixed, the valuation charges added on this screen will remain for all properties from the mentioned client across all the locations (Dubai and Abu Dhabi)</w:t>
            </w:r>
          </w:p>
          <w:p w14:paraId="649B9D74"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t will capture consolidated valuation charge in single field</w:t>
            </w:r>
          </w:p>
          <w:p w14:paraId="40F46234"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value will be inclusive of the VAT/TAX charges</w:t>
            </w:r>
          </w:p>
          <w:p w14:paraId="7A68476B"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value will be based on the agreement/contract done with the specific client to </w:t>
            </w:r>
          </w:p>
          <w:p w14:paraId="707F80C7" w14:textId="23811339" w:rsidR="00D87ED7" w:rsidRPr="00BA371D" w:rsidRDefault="00D87ED7" w:rsidP="00D87ED7">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eral Valuation Fees</w:t>
            </w:r>
          </w:p>
          <w:p w14:paraId="0D88CE9B" w14:textId="3A7C62CE" w:rsidR="00D87ED7" w:rsidRPr="00BA371D" w:rsidRDefault="00D87ED7" w:rsidP="00D87ED7">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 if selected general, the below mentioned details will be displayed:</w:t>
            </w:r>
          </w:p>
          <w:p w14:paraId="546AD82A"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s (AED)</w:t>
            </w:r>
          </w:p>
          <w:p w14:paraId="21F3A484"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Percent)</w:t>
            </w:r>
          </w:p>
          <w:p w14:paraId="1AFB2CF4"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ther Charges</w:t>
            </w:r>
          </w:p>
          <w:p w14:paraId="30F84DAE" w14:textId="77777777" w:rsidR="00D87ED7" w:rsidRPr="00BA371D" w:rsidRDefault="00D87ED7" w:rsidP="00D87ED7">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tal evaluation Fees</w:t>
            </w:r>
          </w:p>
          <w:p w14:paraId="68906E90" w14:textId="77777777" w:rsidR="002B00EE" w:rsidRPr="00BA371D" w:rsidRDefault="002B00EE" w:rsidP="00433112">
            <w:pPr>
              <w:pStyle w:val="Default"/>
              <w:ind w:left="720"/>
              <w:jc w:val="both"/>
              <w:rPr>
                <w:rFonts w:asciiTheme="minorHAnsi" w:eastAsia="Calibri" w:hAnsiTheme="minorHAnsi" w:cstheme="minorHAnsi"/>
                <w:color w:val="auto"/>
                <w:lang w:val="en-GB"/>
              </w:rPr>
            </w:pPr>
          </w:p>
          <w:p w14:paraId="07EE6EDF" w14:textId="0B8D47A9"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w:t>
            </w:r>
            <w:r w:rsidR="0080060C" w:rsidRPr="00BA371D">
              <w:rPr>
                <w:rFonts w:asciiTheme="minorHAnsi" w:eastAsia="Calibri" w:hAnsiTheme="minorHAnsi" w:cstheme="minorHAnsi"/>
                <w:color w:val="auto"/>
                <w:lang w:val="en-GB"/>
              </w:rPr>
              <w:t xml:space="preserve"> button</w:t>
            </w:r>
            <w:r w:rsidRPr="00BA371D">
              <w:rPr>
                <w:rFonts w:asciiTheme="minorHAnsi" w:eastAsia="Calibri" w:hAnsiTheme="minorHAnsi" w:cstheme="minorHAnsi"/>
                <w:color w:val="auto"/>
                <w:lang w:val="en-GB"/>
              </w:rPr>
              <w:t xml:space="preserve"> on this screen.</w:t>
            </w:r>
          </w:p>
          <w:p w14:paraId="256020DD" w14:textId="4CBE4A57" w:rsidR="002B00EE" w:rsidRPr="00BA371D" w:rsidRDefault="002B00EE" w:rsidP="008006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w:t>
            </w:r>
            <w:r w:rsidR="0080060C" w:rsidRPr="00BA371D">
              <w:rPr>
                <w:rFonts w:asciiTheme="minorHAnsi" w:eastAsia="Calibri" w:hAnsiTheme="minorHAnsi" w:cstheme="minorHAnsi"/>
                <w:color w:val="auto"/>
                <w:lang w:val="en-GB"/>
              </w:rPr>
              <w:t>valuation fees</w:t>
            </w:r>
            <w:r w:rsidRPr="00BA371D">
              <w:rPr>
                <w:rFonts w:asciiTheme="minorHAnsi" w:eastAsia="Calibri" w:hAnsiTheme="minorHAnsi" w:cstheme="minorHAnsi"/>
                <w:color w:val="auto"/>
                <w:lang w:val="en-GB"/>
              </w:rPr>
              <w:t xml:space="preserve"> details that are entered by the user will be saved in the system and will be available in </w:t>
            </w:r>
            <w:r w:rsidR="0080060C" w:rsidRPr="00BA371D">
              <w:rPr>
                <w:rFonts w:asciiTheme="minorHAnsi" w:eastAsia="Calibri" w:hAnsiTheme="minorHAnsi" w:cstheme="minorHAnsi"/>
                <w:color w:val="auto"/>
                <w:lang w:val="en-GB"/>
              </w:rPr>
              <w:t>valuation fees</w:t>
            </w:r>
            <w:r w:rsidRPr="00BA371D">
              <w:rPr>
                <w:rFonts w:asciiTheme="minorHAnsi" w:eastAsia="Calibri" w:hAnsiTheme="minorHAnsi" w:cstheme="minorHAnsi"/>
                <w:color w:val="auto"/>
                <w:lang w:val="en-GB"/>
              </w:rPr>
              <w:t xml:space="preserve"> listing. </w:t>
            </w:r>
          </w:p>
        </w:tc>
      </w:tr>
      <w:tr w:rsidR="002B00EE" w:rsidRPr="00BA371D" w14:paraId="2E37B943" w14:textId="77777777" w:rsidTr="00433112">
        <w:trPr>
          <w:trHeight w:val="600"/>
        </w:trPr>
        <w:tc>
          <w:tcPr>
            <w:tcW w:w="2070" w:type="dxa"/>
          </w:tcPr>
          <w:p w14:paraId="7878114D"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313CB0E2" w14:textId="1726DDD0"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B81D41" w:rsidRPr="00BA371D">
              <w:rPr>
                <w:rFonts w:asciiTheme="minorHAnsi" w:eastAsia="Calibri" w:hAnsiTheme="minorHAnsi" w:cstheme="minorHAnsi"/>
                <w:bCs/>
                <w:color w:val="auto"/>
                <w:lang w:val="en-GB"/>
              </w:rPr>
              <w:t>Add Valuation Fees</w:t>
            </w:r>
            <w:r w:rsidRPr="00BA371D">
              <w:rPr>
                <w:rFonts w:asciiTheme="minorHAnsi" w:eastAsia="Calibri" w:hAnsiTheme="minorHAnsi" w:cstheme="minorHAnsi"/>
                <w:bCs/>
                <w:color w:val="auto"/>
                <w:lang w:val="en-GB"/>
              </w:rPr>
              <w:t xml:space="preserve"> Module.</w:t>
            </w:r>
          </w:p>
          <w:p w14:paraId="005A95F6"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2B00EE" w:rsidRPr="00BA371D" w14:paraId="3DE76010" w14:textId="77777777" w:rsidTr="00433112">
        <w:tc>
          <w:tcPr>
            <w:tcW w:w="2070" w:type="dxa"/>
          </w:tcPr>
          <w:p w14:paraId="2ACB1057"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4B3EA907"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2B00EE" w:rsidRPr="00BA371D" w14:paraId="06A2BC8E" w14:textId="77777777" w:rsidTr="00433112">
        <w:tc>
          <w:tcPr>
            <w:tcW w:w="2070" w:type="dxa"/>
          </w:tcPr>
          <w:p w14:paraId="705D1C94"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3F1E40A4"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2C28596C" w14:textId="77777777" w:rsidR="002B00EE" w:rsidRPr="00BA371D" w:rsidRDefault="002B00EE" w:rsidP="002B00EE">
      <w:pPr>
        <w:rPr>
          <w:sz w:val="24"/>
          <w:szCs w:val="24"/>
          <w:lang w:val="en-IN"/>
        </w:rPr>
      </w:pPr>
    </w:p>
    <w:p w14:paraId="22FB42CD"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1C3E7FA7"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2B00EE" w:rsidRPr="00BA371D" w14:paraId="552C7007" w14:textId="77777777" w:rsidTr="00433112">
        <w:trPr>
          <w:trHeight w:val="395"/>
        </w:trPr>
        <w:tc>
          <w:tcPr>
            <w:tcW w:w="2233" w:type="dxa"/>
            <w:shd w:val="clear" w:color="auto" w:fill="D0CECE" w:themeFill="background2" w:themeFillShade="E6"/>
          </w:tcPr>
          <w:p w14:paraId="24B3E098"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23BBE02B"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799386E4"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2BAADEA7"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2B00EE" w:rsidRPr="00BA371D" w14:paraId="0A0574C5" w14:textId="77777777" w:rsidTr="00433112">
        <w:tc>
          <w:tcPr>
            <w:tcW w:w="2233" w:type="dxa"/>
          </w:tcPr>
          <w:p w14:paraId="67A44594" w14:textId="77777777" w:rsidR="002B00EE" w:rsidRPr="00BA371D" w:rsidRDefault="002B00EE" w:rsidP="00433112">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240E2C9D" w14:textId="5C798533" w:rsidR="002B00EE" w:rsidRPr="00BA371D" w:rsidRDefault="002B00EE" w:rsidP="00C84C13">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C84C13" w:rsidRPr="00BA371D">
              <w:rPr>
                <w:rFonts w:asciiTheme="minorHAnsi" w:hAnsiTheme="minorHAnsi"/>
                <w:color w:val="auto"/>
                <w:lang w:val="en-GB"/>
              </w:rPr>
              <w:t>valuation fee</w:t>
            </w:r>
            <w:r w:rsidRPr="00BA371D">
              <w:rPr>
                <w:rFonts w:asciiTheme="minorHAnsi" w:hAnsiTheme="minorHAnsi"/>
                <w:color w:val="auto"/>
                <w:lang w:val="en-GB"/>
              </w:rPr>
              <w:t xml:space="preserve"> has been added by user, then on submit it will save all the data on to the system.</w:t>
            </w:r>
          </w:p>
        </w:tc>
        <w:tc>
          <w:tcPr>
            <w:tcW w:w="2232" w:type="dxa"/>
          </w:tcPr>
          <w:p w14:paraId="4ED24173" w14:textId="6C294684" w:rsidR="002B00EE" w:rsidRPr="00BA371D" w:rsidRDefault="002B00EE" w:rsidP="00C84C13">
            <w:pPr>
              <w:pStyle w:val="NoSpacing"/>
              <w:jc w:val="both"/>
              <w:rPr>
                <w:rFonts w:asciiTheme="minorHAnsi" w:hAnsiTheme="minorHAnsi"/>
                <w:kern w:val="0"/>
              </w:rPr>
            </w:pPr>
            <w:r w:rsidRPr="00BA371D">
              <w:rPr>
                <w:rFonts w:asciiTheme="minorHAnsi" w:hAnsiTheme="minorHAnsi"/>
                <w:kern w:val="0"/>
              </w:rPr>
              <w:t xml:space="preserve">Added </w:t>
            </w:r>
            <w:r w:rsidR="00C84C13" w:rsidRPr="00BA371D">
              <w:rPr>
                <w:rFonts w:asciiTheme="minorHAnsi" w:hAnsiTheme="minorHAnsi"/>
                <w:kern w:val="0"/>
              </w:rPr>
              <w:t>fees</w:t>
            </w:r>
            <w:r w:rsidRPr="00BA371D">
              <w:rPr>
                <w:rFonts w:asciiTheme="minorHAnsi" w:hAnsiTheme="minorHAnsi"/>
                <w:kern w:val="0"/>
              </w:rPr>
              <w:t xml:space="preserve"> details will be displayed in the </w:t>
            </w:r>
            <w:r w:rsidR="00C84C13" w:rsidRPr="00BA371D">
              <w:rPr>
                <w:rFonts w:asciiTheme="minorHAnsi" w:hAnsiTheme="minorHAnsi"/>
                <w:kern w:val="0"/>
              </w:rPr>
              <w:t>Valuation Fees</w:t>
            </w:r>
            <w:r w:rsidRPr="00BA371D">
              <w:rPr>
                <w:rFonts w:asciiTheme="minorHAnsi" w:hAnsiTheme="minorHAnsi"/>
                <w:kern w:val="0"/>
              </w:rPr>
              <w:t xml:space="preserve"> listing page.</w:t>
            </w:r>
          </w:p>
        </w:tc>
        <w:tc>
          <w:tcPr>
            <w:tcW w:w="2232" w:type="dxa"/>
          </w:tcPr>
          <w:p w14:paraId="7325BE61" w14:textId="4E76D8A9" w:rsidR="002B00EE" w:rsidRPr="00BA371D" w:rsidRDefault="002B00EE" w:rsidP="00433112">
            <w:pPr>
              <w:pStyle w:val="NoSpacing"/>
              <w:jc w:val="both"/>
              <w:rPr>
                <w:rFonts w:asciiTheme="minorHAnsi" w:hAnsiTheme="minorHAnsi"/>
              </w:rPr>
            </w:pPr>
            <w:r w:rsidRPr="00BA371D">
              <w:rPr>
                <w:rFonts w:asciiTheme="minorHAnsi" w:hAnsiTheme="minorHAnsi"/>
              </w:rPr>
              <w:t>N</w:t>
            </w:r>
            <w:r w:rsidR="007D6C4F" w:rsidRPr="00BA371D">
              <w:rPr>
                <w:rFonts w:asciiTheme="minorHAnsi" w:hAnsiTheme="minorHAnsi"/>
              </w:rPr>
              <w:t>ew valuation fee</w:t>
            </w:r>
            <w:r w:rsidRPr="00BA371D">
              <w:rPr>
                <w:rFonts w:asciiTheme="minorHAnsi" w:hAnsiTheme="minorHAnsi"/>
              </w:rPr>
              <w:t xml:space="preserve"> added successfully.</w:t>
            </w:r>
          </w:p>
        </w:tc>
      </w:tr>
    </w:tbl>
    <w:p w14:paraId="0E5D61D7" w14:textId="77777777" w:rsidR="002B00EE" w:rsidRPr="00BA371D" w:rsidRDefault="002B00EE" w:rsidP="002B00EE">
      <w:pPr>
        <w:jc w:val="both"/>
        <w:rPr>
          <w:rFonts w:asciiTheme="minorHAnsi" w:hAnsiTheme="minorHAnsi" w:cstheme="minorHAnsi"/>
          <w:sz w:val="24"/>
          <w:szCs w:val="24"/>
          <w:lang w:val="en-IN"/>
        </w:rPr>
      </w:pPr>
    </w:p>
    <w:p w14:paraId="2F7F3864"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3EA33283" w14:textId="77777777" w:rsidR="002B00EE" w:rsidRPr="00BA371D" w:rsidRDefault="002B00EE" w:rsidP="002B00EE">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2B00EE" w:rsidRPr="00BA371D" w14:paraId="529F6979" w14:textId="77777777" w:rsidTr="00433112">
        <w:trPr>
          <w:trHeight w:val="395"/>
        </w:trPr>
        <w:tc>
          <w:tcPr>
            <w:tcW w:w="2244" w:type="dxa"/>
            <w:shd w:val="clear" w:color="auto" w:fill="D0CECE" w:themeFill="background2" w:themeFillShade="E6"/>
          </w:tcPr>
          <w:p w14:paraId="15D5B1CC"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4212894B" w14:textId="77777777" w:rsidR="002B00EE" w:rsidRPr="00BA371D" w:rsidRDefault="002B00EE" w:rsidP="00433112">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5C29E633"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4E711834"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63BA6F63"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02500368"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2B00EE" w:rsidRPr="00BA371D" w14:paraId="761AD23F" w14:textId="77777777" w:rsidTr="00433112">
        <w:tc>
          <w:tcPr>
            <w:tcW w:w="8906" w:type="dxa"/>
            <w:gridSpan w:val="5"/>
          </w:tcPr>
          <w:p w14:paraId="489E25BE" w14:textId="578E589F" w:rsidR="002B00EE" w:rsidRPr="00BA371D" w:rsidRDefault="003F4E2F" w:rsidP="00433112">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Property Details</w:t>
            </w:r>
          </w:p>
        </w:tc>
      </w:tr>
      <w:tr w:rsidR="002B00EE" w:rsidRPr="00BA371D" w14:paraId="1FC93F51" w14:textId="77777777" w:rsidTr="00433112">
        <w:tc>
          <w:tcPr>
            <w:tcW w:w="2244" w:type="dxa"/>
          </w:tcPr>
          <w:p w14:paraId="7E00AE1F" w14:textId="565D950A" w:rsidR="002B00EE" w:rsidRPr="00BA371D" w:rsidRDefault="00D814C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w:t>
            </w:r>
            <w:r w:rsidR="002B00EE" w:rsidRPr="00BA371D">
              <w:rPr>
                <w:rFonts w:asciiTheme="minorHAnsi" w:eastAsia="Calibri" w:hAnsiTheme="minorHAnsi" w:cstheme="minorHAnsi"/>
                <w:color w:val="auto"/>
                <w:lang w:val="en-GB"/>
              </w:rPr>
              <w:t xml:space="preserve"> Type</w:t>
            </w:r>
            <w:r w:rsidRPr="00BA371D">
              <w:rPr>
                <w:rFonts w:asciiTheme="minorHAnsi" w:eastAsia="Calibri" w:hAnsiTheme="minorHAnsi" w:cstheme="minorHAnsi"/>
                <w:color w:val="auto"/>
                <w:lang w:val="en-GB"/>
              </w:rPr>
              <w:t xml:space="preserve"> Name</w:t>
            </w:r>
            <w:r w:rsidR="002B00EE" w:rsidRPr="00BA371D">
              <w:rPr>
                <w:rFonts w:asciiTheme="minorHAnsi" w:hAnsiTheme="minorHAnsi" w:cstheme="minorHAnsi"/>
                <w:color w:val="FF0000"/>
              </w:rPr>
              <w:t>*</w:t>
            </w:r>
          </w:p>
        </w:tc>
        <w:tc>
          <w:tcPr>
            <w:tcW w:w="2126" w:type="dxa"/>
          </w:tcPr>
          <w:p w14:paraId="7B24E98C"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2209DAA" w14:textId="26968714" w:rsidR="002B00EE" w:rsidRPr="00BA371D" w:rsidRDefault="002B00EE" w:rsidP="00D814C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 xml:space="preserve">Kindly select </w:t>
            </w:r>
            <w:r w:rsidR="00D814CE" w:rsidRPr="00BA371D">
              <w:rPr>
                <w:rFonts w:asciiTheme="minorHAnsi" w:eastAsia="Calibri" w:hAnsiTheme="minorHAnsi" w:cstheme="minorHAnsi"/>
              </w:rPr>
              <w:t>Property Type</w:t>
            </w:r>
          </w:p>
        </w:tc>
        <w:tc>
          <w:tcPr>
            <w:tcW w:w="1275" w:type="dxa"/>
          </w:tcPr>
          <w:p w14:paraId="484D5BB3" w14:textId="77777777" w:rsidR="002B00EE" w:rsidRPr="00BA371D" w:rsidRDefault="002B00EE"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5AC3ACCE" w14:textId="77777777" w:rsidR="002B00EE" w:rsidRPr="00BA371D" w:rsidRDefault="002B00EE"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2B00EE" w:rsidRPr="00BA371D" w14:paraId="3C9C99E4" w14:textId="77777777" w:rsidTr="00433112">
        <w:tc>
          <w:tcPr>
            <w:tcW w:w="2244" w:type="dxa"/>
          </w:tcPr>
          <w:p w14:paraId="068ED029" w14:textId="55FB591D" w:rsidR="002B00EE" w:rsidRPr="00BA371D" w:rsidRDefault="00D814C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w:t>
            </w:r>
            <w:r w:rsidR="002B00EE" w:rsidRPr="00BA371D">
              <w:rPr>
                <w:rFonts w:asciiTheme="minorHAnsi" w:eastAsia="Calibri" w:hAnsiTheme="minorHAnsi" w:cstheme="minorHAnsi"/>
                <w:color w:val="auto"/>
                <w:lang w:val="en-GB"/>
              </w:rPr>
              <w:t xml:space="preserve"> Sub type</w:t>
            </w:r>
          </w:p>
          <w:p w14:paraId="2FD45E2E" w14:textId="77777777" w:rsidR="002B00EE" w:rsidRPr="00BA371D" w:rsidRDefault="002B00EE" w:rsidP="00433112">
            <w:pPr>
              <w:pStyle w:val="Default"/>
              <w:jc w:val="both"/>
              <w:rPr>
                <w:rFonts w:asciiTheme="minorHAnsi" w:eastAsia="Calibri" w:hAnsiTheme="minorHAnsi" w:cstheme="minorHAnsi"/>
                <w:color w:val="auto"/>
                <w:lang w:val="en-GB"/>
              </w:rPr>
            </w:pPr>
          </w:p>
        </w:tc>
        <w:tc>
          <w:tcPr>
            <w:tcW w:w="2126" w:type="dxa"/>
          </w:tcPr>
          <w:p w14:paraId="012DE7C7"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9216155" w14:textId="35650BBE" w:rsidR="002B00EE" w:rsidRPr="00BA371D" w:rsidRDefault="002B00EE" w:rsidP="00D814CE">
            <w:pPr>
              <w:pStyle w:val="NoSpacing"/>
              <w:rPr>
                <w:rFonts w:asciiTheme="minorHAnsi" w:eastAsia="Calibri" w:hAnsiTheme="minorHAnsi" w:cstheme="minorHAnsi"/>
              </w:rPr>
            </w:pPr>
            <w:r w:rsidRPr="00BA371D">
              <w:rPr>
                <w:rFonts w:asciiTheme="minorHAnsi" w:eastAsia="Calibri" w:hAnsiTheme="minorHAnsi" w:cstheme="minorHAnsi"/>
              </w:rPr>
              <w:t xml:space="preserve">Kindly select </w:t>
            </w:r>
            <w:r w:rsidR="00D814CE" w:rsidRPr="00BA371D">
              <w:rPr>
                <w:rFonts w:asciiTheme="minorHAnsi" w:eastAsia="Calibri" w:hAnsiTheme="minorHAnsi" w:cstheme="minorHAnsi"/>
              </w:rPr>
              <w:t>property sub type</w:t>
            </w:r>
          </w:p>
        </w:tc>
        <w:tc>
          <w:tcPr>
            <w:tcW w:w="1275" w:type="dxa"/>
          </w:tcPr>
          <w:p w14:paraId="709FE1E1" w14:textId="77777777" w:rsidR="002B00EE" w:rsidRPr="00BA371D" w:rsidRDefault="002B00EE" w:rsidP="00433112">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0A95E8A" w14:textId="77777777" w:rsidR="002B00EE" w:rsidRPr="00BA371D" w:rsidRDefault="002B00EE" w:rsidP="00433112">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AC3E97" w:rsidRPr="00BA371D" w14:paraId="591E2C2B" w14:textId="77777777" w:rsidTr="00433112">
        <w:tc>
          <w:tcPr>
            <w:tcW w:w="2244" w:type="dxa"/>
          </w:tcPr>
          <w:p w14:paraId="5EC89DC9" w14:textId="3051F5A2" w:rsidR="00AC3E97" w:rsidRPr="00BA371D" w:rsidRDefault="00AC3E97" w:rsidP="00AC3E9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tc>
        <w:tc>
          <w:tcPr>
            <w:tcW w:w="2126" w:type="dxa"/>
          </w:tcPr>
          <w:p w14:paraId="515A1FAE" w14:textId="5DDC888A" w:rsidR="00AC3E97" w:rsidRPr="00BA371D" w:rsidRDefault="00AC3E97" w:rsidP="00AC3E97">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097E3320" w14:textId="515CF8F0" w:rsidR="00AC3E97" w:rsidRPr="00BA371D" w:rsidRDefault="00AC3E97" w:rsidP="00AC3E97">
            <w:pPr>
              <w:pStyle w:val="NoSpacing"/>
              <w:rPr>
                <w:rFonts w:asciiTheme="minorHAnsi" w:eastAsia="Calibri" w:hAnsiTheme="minorHAnsi" w:cstheme="minorHAnsi"/>
              </w:rPr>
            </w:pPr>
            <w:r w:rsidRPr="00BA371D">
              <w:rPr>
                <w:rFonts w:asciiTheme="minorHAnsi" w:eastAsia="Calibri" w:hAnsiTheme="minorHAnsi" w:cstheme="minorHAnsi"/>
              </w:rPr>
              <w:t>Kindly select Type of Ownership</w:t>
            </w:r>
          </w:p>
        </w:tc>
        <w:tc>
          <w:tcPr>
            <w:tcW w:w="1275" w:type="dxa"/>
          </w:tcPr>
          <w:p w14:paraId="497C0F18" w14:textId="30809B06" w:rsidR="00AC3E97" w:rsidRPr="00BA371D" w:rsidRDefault="00AC3E97" w:rsidP="00AC3E97">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75BD599" w14:textId="23B33E7C" w:rsidR="00AC3E97" w:rsidRPr="00BA371D" w:rsidRDefault="00AC3E97" w:rsidP="00AC3E97">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DF558F" w:rsidRPr="00BA371D" w14:paraId="7E1292B7" w14:textId="77777777" w:rsidTr="00433112">
        <w:tc>
          <w:tcPr>
            <w:tcW w:w="2244" w:type="dxa"/>
          </w:tcPr>
          <w:p w14:paraId="75914270" w14:textId="37D627CA" w:rsidR="00DF558F" w:rsidRPr="00BA371D" w:rsidRDefault="00DF558F" w:rsidP="00DF558F">
            <w:pPr>
              <w:pStyle w:val="Default"/>
              <w:rPr>
                <w:rFonts w:asciiTheme="minorHAnsi" w:hAnsiTheme="minorHAnsi" w:cstheme="minorHAnsi"/>
              </w:rPr>
            </w:pPr>
            <w:r w:rsidRPr="00BA371D">
              <w:rPr>
                <w:rFonts w:asciiTheme="minorHAnsi" w:hAnsiTheme="minorHAnsi" w:cstheme="minorHAnsi"/>
              </w:rPr>
              <w:t>Carpet Area</w:t>
            </w:r>
            <w:r w:rsidR="007D6FD6" w:rsidRPr="00BA371D">
              <w:rPr>
                <w:rFonts w:asciiTheme="minorHAnsi" w:hAnsiTheme="minorHAnsi" w:cstheme="minorHAnsi"/>
              </w:rPr>
              <w:t>(Sq. Ft.)</w:t>
            </w:r>
          </w:p>
        </w:tc>
        <w:tc>
          <w:tcPr>
            <w:tcW w:w="2126" w:type="dxa"/>
          </w:tcPr>
          <w:p w14:paraId="60AEB434" w14:textId="343B264D" w:rsidR="00DF558F" w:rsidRPr="00BA371D" w:rsidRDefault="00DF558F" w:rsidP="00DF558F">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9440FED" w14:textId="2E97A031" w:rsidR="00DF558F" w:rsidRPr="00BA371D" w:rsidRDefault="00DF558F" w:rsidP="00DF558F">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Carpet Area</w:t>
            </w:r>
          </w:p>
        </w:tc>
        <w:tc>
          <w:tcPr>
            <w:tcW w:w="1275" w:type="dxa"/>
          </w:tcPr>
          <w:p w14:paraId="3323B331" w14:textId="64A7D91A" w:rsidR="00DF558F" w:rsidRPr="00BA371D" w:rsidRDefault="00DF558F" w:rsidP="00DF558F">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B9E2C33" w14:textId="4B7EECE6" w:rsidR="00DF558F" w:rsidRPr="00BA371D" w:rsidRDefault="00DF558F" w:rsidP="00DF558F">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2B00EE" w:rsidRPr="00BA371D" w14:paraId="35840408" w14:textId="77777777" w:rsidTr="00433112">
        <w:tc>
          <w:tcPr>
            <w:tcW w:w="2244" w:type="dxa"/>
          </w:tcPr>
          <w:p w14:paraId="18347539" w14:textId="1E3DCFD9" w:rsidR="002B00EE" w:rsidRPr="00BA371D" w:rsidRDefault="007D6FD6" w:rsidP="007D6FD6">
            <w:pPr>
              <w:pStyle w:val="Default"/>
              <w:jc w:val="both"/>
              <w:rPr>
                <w:rFonts w:asciiTheme="minorHAnsi" w:eastAsia="Calibri" w:hAnsiTheme="minorHAnsi" w:cstheme="minorHAnsi"/>
                <w:color w:val="auto"/>
                <w:lang w:val="en-GB"/>
              </w:rPr>
            </w:pPr>
            <w:r w:rsidRPr="00BA371D">
              <w:rPr>
                <w:rFonts w:asciiTheme="minorHAnsi" w:hAnsiTheme="minorHAnsi" w:cstheme="minorHAnsi"/>
                <w:color w:val="auto"/>
              </w:rPr>
              <w:t>Carpet Area (Sq. Meter)</w:t>
            </w:r>
            <w:r w:rsidR="002B00EE" w:rsidRPr="00BA371D">
              <w:rPr>
                <w:rFonts w:asciiTheme="minorHAnsi" w:hAnsiTheme="minorHAnsi" w:cstheme="minorHAnsi"/>
                <w:color w:val="auto"/>
              </w:rPr>
              <w:t xml:space="preserve"> </w:t>
            </w:r>
          </w:p>
        </w:tc>
        <w:tc>
          <w:tcPr>
            <w:tcW w:w="2126" w:type="dxa"/>
          </w:tcPr>
          <w:p w14:paraId="2F81C135"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1FDDDC42"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Client Middle name cannot be blank</w:t>
            </w:r>
          </w:p>
        </w:tc>
        <w:tc>
          <w:tcPr>
            <w:tcW w:w="1275" w:type="dxa"/>
          </w:tcPr>
          <w:p w14:paraId="1D5786D4" w14:textId="77777777" w:rsidR="002B00EE" w:rsidRPr="00BA371D" w:rsidRDefault="002B00EE" w:rsidP="00433112">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41DC24FE" w14:textId="77777777" w:rsidR="002B00EE" w:rsidRPr="00BA371D" w:rsidRDefault="002B00EE" w:rsidP="00433112">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8C407C" w:rsidRPr="00BA371D" w14:paraId="2EED1F2D" w14:textId="77777777" w:rsidTr="00433112">
        <w:tc>
          <w:tcPr>
            <w:tcW w:w="2244" w:type="dxa"/>
          </w:tcPr>
          <w:p w14:paraId="249B85FE" w14:textId="663921DB" w:rsidR="008C407C" w:rsidRPr="00BA371D" w:rsidRDefault="008C407C" w:rsidP="008C407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r w:rsidRPr="00BA371D">
              <w:rPr>
                <w:rFonts w:asciiTheme="minorHAnsi" w:hAnsiTheme="minorHAnsi" w:cstheme="minorHAnsi"/>
                <w:color w:val="FF0000"/>
              </w:rPr>
              <w:t>*</w:t>
            </w:r>
          </w:p>
        </w:tc>
        <w:tc>
          <w:tcPr>
            <w:tcW w:w="2126" w:type="dxa"/>
          </w:tcPr>
          <w:p w14:paraId="7D702801" w14:textId="21F706EC" w:rsidR="008C407C" w:rsidRPr="00BA371D" w:rsidRDefault="008C407C" w:rsidP="008C407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2BB9A2F" w14:textId="3BF11608" w:rsidR="008C407C" w:rsidRPr="00BA371D" w:rsidRDefault="008C407C" w:rsidP="008C407C">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Client Type</w:t>
            </w:r>
          </w:p>
        </w:tc>
        <w:tc>
          <w:tcPr>
            <w:tcW w:w="1275" w:type="dxa"/>
          </w:tcPr>
          <w:p w14:paraId="0216E59A" w14:textId="71BF4DCA" w:rsidR="008C407C" w:rsidRPr="00BA371D" w:rsidRDefault="008C407C" w:rsidP="008C407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3730755" w14:textId="64DAEA2A" w:rsidR="008C407C" w:rsidRPr="00BA371D" w:rsidRDefault="008C407C" w:rsidP="008C407C">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BB05C9" w:rsidRPr="00BA371D" w14:paraId="0AD98A3E" w14:textId="77777777" w:rsidTr="00433112">
        <w:tc>
          <w:tcPr>
            <w:tcW w:w="2244" w:type="dxa"/>
          </w:tcPr>
          <w:p w14:paraId="59D1BCEA" w14:textId="0F238E20" w:rsidR="00BB05C9" w:rsidRPr="00BA371D" w:rsidRDefault="00BB05C9" w:rsidP="00BB05C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Client Sub Type</w:t>
            </w:r>
          </w:p>
        </w:tc>
        <w:tc>
          <w:tcPr>
            <w:tcW w:w="2126" w:type="dxa"/>
          </w:tcPr>
          <w:p w14:paraId="5E49465B" w14:textId="1BF46DB7" w:rsidR="00BB05C9" w:rsidRPr="00BA371D" w:rsidRDefault="00BB05C9" w:rsidP="00BB05C9">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3C1CF9BC" w14:textId="2BE2C21C" w:rsidR="00BB05C9" w:rsidRPr="00BA371D" w:rsidRDefault="00BB05C9" w:rsidP="00BB05C9">
            <w:pPr>
              <w:pStyle w:val="Default"/>
              <w:rPr>
                <w:rFonts w:asciiTheme="minorHAnsi" w:eastAsia="Calibri" w:hAnsiTheme="minorHAnsi" w:cstheme="minorHAnsi"/>
                <w:color w:val="auto"/>
                <w:lang w:val="en-GB"/>
              </w:rPr>
            </w:pPr>
          </w:p>
        </w:tc>
        <w:tc>
          <w:tcPr>
            <w:tcW w:w="1275" w:type="dxa"/>
          </w:tcPr>
          <w:p w14:paraId="3EA5719F" w14:textId="27F88546" w:rsidR="00BB05C9" w:rsidRPr="00BA371D" w:rsidRDefault="00BB05C9" w:rsidP="00BB05C9">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C04AFCF" w14:textId="7C13072E" w:rsidR="00BB05C9" w:rsidRPr="00BA371D" w:rsidRDefault="00BB05C9" w:rsidP="00BB05C9">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553EBA" w:rsidRPr="00BA371D" w14:paraId="7AE442EC" w14:textId="77777777" w:rsidTr="00433112">
        <w:tc>
          <w:tcPr>
            <w:tcW w:w="2244" w:type="dxa"/>
          </w:tcPr>
          <w:p w14:paraId="569931AE" w14:textId="285D5C87" w:rsidR="00553EBA" w:rsidRPr="00BA371D" w:rsidRDefault="00553EBA" w:rsidP="00553EBA">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uation Type</w:t>
            </w:r>
            <w:r w:rsidRPr="00BA371D">
              <w:rPr>
                <w:rFonts w:asciiTheme="minorHAnsi" w:hAnsiTheme="minorHAnsi" w:cstheme="minorHAnsi"/>
                <w:color w:val="FF0000"/>
              </w:rPr>
              <w:t>*</w:t>
            </w:r>
          </w:p>
        </w:tc>
        <w:tc>
          <w:tcPr>
            <w:tcW w:w="2126" w:type="dxa"/>
          </w:tcPr>
          <w:p w14:paraId="4E13D327" w14:textId="6CC7CAFD" w:rsidR="00553EBA" w:rsidRPr="00BA371D" w:rsidRDefault="00553EBA" w:rsidP="00553EBA">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69984B11" w14:textId="1C8703BE" w:rsidR="00553EBA" w:rsidRPr="00BA371D" w:rsidRDefault="00553EBA" w:rsidP="00553EBA">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Valuation Type</w:t>
            </w:r>
          </w:p>
        </w:tc>
        <w:tc>
          <w:tcPr>
            <w:tcW w:w="1275" w:type="dxa"/>
          </w:tcPr>
          <w:p w14:paraId="1284CB75" w14:textId="147ED667" w:rsidR="00553EBA" w:rsidRPr="00BA371D" w:rsidRDefault="00553EBA" w:rsidP="00553EBA">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B7DF9C9" w14:textId="60F3D727" w:rsidR="00553EBA" w:rsidRPr="00BA371D" w:rsidRDefault="00553EBA" w:rsidP="00553EBA">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E032FC" w:rsidRPr="00BA371D" w14:paraId="31DF4199" w14:textId="77777777" w:rsidTr="00433112">
        <w:tc>
          <w:tcPr>
            <w:tcW w:w="2244" w:type="dxa"/>
          </w:tcPr>
          <w:p w14:paraId="21E84CB3" w14:textId="4FAEC085" w:rsidR="00E032FC" w:rsidRPr="00BA371D" w:rsidRDefault="00E032FC" w:rsidP="00E032F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 type</w:t>
            </w:r>
          </w:p>
        </w:tc>
        <w:tc>
          <w:tcPr>
            <w:tcW w:w="2126" w:type="dxa"/>
          </w:tcPr>
          <w:p w14:paraId="67D33755" w14:textId="0AD69570" w:rsidR="00E032FC" w:rsidRPr="00BA371D" w:rsidRDefault="00E032FC" w:rsidP="00E032FC">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2CFE9C96" w14:textId="4510F58A" w:rsidR="00E032FC" w:rsidRPr="00BA371D" w:rsidRDefault="00E032FC" w:rsidP="00E032F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Valuation Fee type</w:t>
            </w:r>
          </w:p>
        </w:tc>
        <w:tc>
          <w:tcPr>
            <w:tcW w:w="1275" w:type="dxa"/>
          </w:tcPr>
          <w:p w14:paraId="3EC9DEC4" w14:textId="652F9345" w:rsidR="00E032FC" w:rsidRPr="00BA371D" w:rsidRDefault="00E032FC" w:rsidP="00E032F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173C87D" w14:textId="6D31B700" w:rsidR="00E032FC" w:rsidRPr="00BA371D" w:rsidRDefault="00E032FC" w:rsidP="00E032FC">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E032FC" w:rsidRPr="00BA371D" w14:paraId="0198710D" w14:textId="77777777" w:rsidTr="00433112">
        <w:tc>
          <w:tcPr>
            <w:tcW w:w="2244" w:type="dxa"/>
          </w:tcPr>
          <w:p w14:paraId="6DD85B1F" w14:textId="77777777" w:rsidR="00E032FC" w:rsidRPr="00BA371D" w:rsidRDefault="00E032FC" w:rsidP="00E032FC">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202C996B" w14:textId="77777777" w:rsidR="00E032FC" w:rsidRPr="00BA371D" w:rsidRDefault="00E032FC" w:rsidP="00E032FC">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6A0659BD" w14:textId="77777777" w:rsidR="00E032FC" w:rsidRPr="00BA371D" w:rsidRDefault="00E032FC" w:rsidP="00E032FC">
            <w:pPr>
              <w:pStyle w:val="Default"/>
              <w:rPr>
                <w:rFonts w:asciiTheme="minorHAnsi" w:eastAsia="Calibri" w:hAnsiTheme="minorHAnsi" w:cstheme="minorHAnsi"/>
                <w:color w:val="auto"/>
                <w:lang w:val="en-GB"/>
              </w:rPr>
            </w:pPr>
          </w:p>
        </w:tc>
        <w:tc>
          <w:tcPr>
            <w:tcW w:w="1275" w:type="dxa"/>
          </w:tcPr>
          <w:p w14:paraId="10AD8686" w14:textId="77777777" w:rsidR="00E032FC" w:rsidRPr="00BA371D" w:rsidRDefault="00E032FC" w:rsidP="00E032FC">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C0E7481" w14:textId="77777777" w:rsidR="00E032FC" w:rsidRPr="00BA371D" w:rsidRDefault="00E032FC" w:rsidP="00E032FC">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E032FC" w:rsidRPr="00BA371D" w14:paraId="5148306F" w14:textId="77777777" w:rsidTr="00A25A5C">
        <w:tc>
          <w:tcPr>
            <w:tcW w:w="8906" w:type="dxa"/>
            <w:gridSpan w:val="5"/>
            <w:shd w:val="clear" w:color="auto" w:fill="auto"/>
          </w:tcPr>
          <w:p w14:paraId="60E1CB7C" w14:textId="27DAE64F" w:rsidR="00E032FC" w:rsidRPr="00BA371D" w:rsidRDefault="00EC7252" w:rsidP="00E032F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Valuation Charges</w:t>
            </w:r>
          </w:p>
        </w:tc>
      </w:tr>
      <w:tr w:rsidR="00E032FC" w:rsidRPr="00BA371D" w14:paraId="0F99F56A" w14:textId="77777777" w:rsidTr="00433112">
        <w:tc>
          <w:tcPr>
            <w:tcW w:w="2244" w:type="dxa"/>
          </w:tcPr>
          <w:p w14:paraId="42183B63" w14:textId="3091B099" w:rsidR="00E032FC" w:rsidRPr="00BA371D" w:rsidRDefault="00A55916" w:rsidP="00E032F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s (AED)</w:t>
            </w:r>
          </w:p>
        </w:tc>
        <w:tc>
          <w:tcPr>
            <w:tcW w:w="2126" w:type="dxa"/>
          </w:tcPr>
          <w:p w14:paraId="36AB1FEE" w14:textId="77777777" w:rsidR="00E032FC" w:rsidRPr="00BA371D" w:rsidRDefault="00E032FC" w:rsidP="00E032F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5DF4B491" w14:textId="77777777" w:rsidR="00E032FC" w:rsidRPr="00BA371D" w:rsidRDefault="00E032FC" w:rsidP="00E032FC">
            <w:pPr>
              <w:pStyle w:val="Default"/>
              <w:jc w:val="both"/>
              <w:rPr>
                <w:rFonts w:asciiTheme="minorHAnsi" w:eastAsia="Calibri" w:hAnsiTheme="minorHAnsi" w:cstheme="minorHAnsi"/>
                <w:color w:val="auto"/>
                <w:lang w:val="en-GB"/>
              </w:rPr>
            </w:pPr>
          </w:p>
        </w:tc>
        <w:tc>
          <w:tcPr>
            <w:tcW w:w="1275" w:type="dxa"/>
          </w:tcPr>
          <w:p w14:paraId="0FC006FB" w14:textId="77777777" w:rsidR="00E032FC" w:rsidRPr="00BA371D" w:rsidRDefault="00E032FC" w:rsidP="00E032F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54D878AA" w14:textId="77777777" w:rsidR="00E032FC" w:rsidRPr="00BA371D" w:rsidRDefault="00E032FC" w:rsidP="00E032F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5E6A43" w:rsidRPr="00BA371D" w14:paraId="495CEEFA" w14:textId="77777777" w:rsidTr="00433112">
        <w:tc>
          <w:tcPr>
            <w:tcW w:w="2244" w:type="dxa"/>
          </w:tcPr>
          <w:p w14:paraId="6ACDACAD" w14:textId="7EF4AA68" w:rsidR="005E6A43" w:rsidRPr="00BA371D" w:rsidRDefault="005E6A43" w:rsidP="005E6A4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Percent)</w:t>
            </w:r>
          </w:p>
        </w:tc>
        <w:tc>
          <w:tcPr>
            <w:tcW w:w="2126" w:type="dxa"/>
          </w:tcPr>
          <w:p w14:paraId="6F666826" w14:textId="7608AB0F" w:rsidR="005E6A43" w:rsidRPr="00BA371D" w:rsidRDefault="005E6A43" w:rsidP="005E6A43">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6B66B05" w14:textId="77777777" w:rsidR="005E6A43" w:rsidRPr="00BA371D" w:rsidRDefault="005E6A43" w:rsidP="005E6A43">
            <w:pPr>
              <w:pStyle w:val="Default"/>
              <w:jc w:val="both"/>
              <w:rPr>
                <w:rFonts w:asciiTheme="minorHAnsi" w:eastAsia="Calibri" w:hAnsiTheme="minorHAnsi" w:cstheme="minorHAnsi"/>
                <w:color w:val="auto"/>
                <w:lang w:val="en-GB"/>
              </w:rPr>
            </w:pPr>
          </w:p>
        </w:tc>
        <w:tc>
          <w:tcPr>
            <w:tcW w:w="1275" w:type="dxa"/>
          </w:tcPr>
          <w:p w14:paraId="5F348A56" w14:textId="45975B0E" w:rsidR="005E6A43" w:rsidRPr="00BA371D" w:rsidRDefault="005E6A43" w:rsidP="005E6A43">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7DABF82E" w14:textId="5A8D049F" w:rsidR="005E6A43" w:rsidRPr="00BA371D" w:rsidRDefault="005E6A43" w:rsidP="005E6A4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E6A43" w:rsidRPr="00BA371D" w14:paraId="1C4A8147" w14:textId="77777777" w:rsidTr="00433112">
        <w:tc>
          <w:tcPr>
            <w:tcW w:w="2244" w:type="dxa"/>
          </w:tcPr>
          <w:p w14:paraId="0D48C6D0" w14:textId="756E7B49" w:rsidR="005E6A43" w:rsidRPr="00BA371D" w:rsidRDefault="005E6A43" w:rsidP="005E6A4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ther Charges</w:t>
            </w:r>
          </w:p>
        </w:tc>
        <w:tc>
          <w:tcPr>
            <w:tcW w:w="2126" w:type="dxa"/>
          </w:tcPr>
          <w:p w14:paraId="3BFFD2CF" w14:textId="6ACD16C2" w:rsidR="005E6A43" w:rsidRPr="00BA371D" w:rsidRDefault="005E6A43" w:rsidP="005E6A43">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0472058" w14:textId="77777777" w:rsidR="005E6A43" w:rsidRPr="00BA371D" w:rsidRDefault="005E6A43" w:rsidP="005E6A43">
            <w:pPr>
              <w:pStyle w:val="Default"/>
              <w:jc w:val="both"/>
              <w:rPr>
                <w:rFonts w:asciiTheme="minorHAnsi" w:eastAsia="Calibri" w:hAnsiTheme="minorHAnsi" w:cstheme="minorHAnsi"/>
                <w:color w:val="auto"/>
                <w:lang w:val="en-GB"/>
              </w:rPr>
            </w:pPr>
          </w:p>
        </w:tc>
        <w:tc>
          <w:tcPr>
            <w:tcW w:w="1275" w:type="dxa"/>
          </w:tcPr>
          <w:p w14:paraId="23B0C54F" w14:textId="58EEFF38" w:rsidR="005E6A43" w:rsidRPr="00BA371D" w:rsidRDefault="005E6A43" w:rsidP="005E6A43">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4F8E2C68" w14:textId="63C1F32A" w:rsidR="005E6A43" w:rsidRPr="00BA371D" w:rsidRDefault="005E6A43" w:rsidP="005E6A4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5E6A43" w:rsidRPr="00BA371D" w14:paraId="7D2947D0" w14:textId="77777777" w:rsidTr="00433112">
        <w:tc>
          <w:tcPr>
            <w:tcW w:w="2244" w:type="dxa"/>
          </w:tcPr>
          <w:p w14:paraId="714E3F0E" w14:textId="09EBB292" w:rsidR="005E6A43" w:rsidRPr="00BA371D" w:rsidRDefault="005E6A43" w:rsidP="005E6A4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Total evaluation Fees</w:t>
            </w:r>
          </w:p>
        </w:tc>
        <w:tc>
          <w:tcPr>
            <w:tcW w:w="2126" w:type="dxa"/>
          </w:tcPr>
          <w:p w14:paraId="61D5FA1D" w14:textId="77777777" w:rsidR="005E6A43" w:rsidRPr="00BA371D" w:rsidRDefault="005E6A43" w:rsidP="005E6A43">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8E91874" w14:textId="322E37FF" w:rsidR="005E6A43" w:rsidRPr="00BA371D" w:rsidRDefault="005E6A43" w:rsidP="005E6A43">
            <w:pPr>
              <w:pStyle w:val="Default"/>
              <w:jc w:val="both"/>
              <w:rPr>
                <w:rFonts w:asciiTheme="minorHAnsi" w:eastAsia="Calibri" w:hAnsiTheme="minorHAnsi" w:cstheme="minorHAnsi"/>
                <w:color w:val="auto"/>
                <w:lang w:val="en-GB"/>
              </w:rPr>
            </w:pPr>
          </w:p>
        </w:tc>
        <w:tc>
          <w:tcPr>
            <w:tcW w:w="1275" w:type="dxa"/>
          </w:tcPr>
          <w:p w14:paraId="515C05E3" w14:textId="77777777" w:rsidR="005E6A43" w:rsidRPr="00BA371D" w:rsidRDefault="005E6A43" w:rsidP="005E6A43">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25AB6F2" w14:textId="77777777" w:rsidR="005E6A43" w:rsidRPr="00BA371D" w:rsidRDefault="005E6A43" w:rsidP="005E6A4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bl>
    <w:p w14:paraId="1E84A6C4" w14:textId="77777777" w:rsidR="002B00EE" w:rsidRPr="00BA371D" w:rsidRDefault="002B00EE" w:rsidP="002B00EE">
      <w:pPr>
        <w:pStyle w:val="NoSpacing"/>
        <w:jc w:val="both"/>
        <w:rPr>
          <w:rFonts w:asciiTheme="minorHAnsi" w:eastAsia="Calibri" w:hAnsiTheme="minorHAnsi" w:cstheme="minorHAnsi"/>
          <w:b/>
        </w:rPr>
      </w:pPr>
    </w:p>
    <w:p w14:paraId="61FE7668" w14:textId="77777777" w:rsidR="002B00EE" w:rsidRPr="00BA371D" w:rsidRDefault="002B00EE" w:rsidP="002B00EE">
      <w:pPr>
        <w:pStyle w:val="NoSpacing"/>
        <w:jc w:val="both"/>
        <w:rPr>
          <w:rFonts w:asciiTheme="minorHAnsi" w:eastAsia="Calibri" w:hAnsiTheme="minorHAnsi" w:cstheme="minorHAnsi"/>
          <w:b/>
        </w:rPr>
      </w:pPr>
    </w:p>
    <w:p w14:paraId="7A115F60" w14:textId="729700E1" w:rsidR="002B00EE" w:rsidRPr="003B2F13" w:rsidRDefault="00856A17" w:rsidP="002B00EE">
      <w:pPr>
        <w:pStyle w:val="Heading3"/>
        <w:numPr>
          <w:ilvl w:val="3"/>
          <w:numId w:val="1"/>
        </w:numPr>
        <w:rPr>
          <w:rFonts w:asciiTheme="minorHAnsi" w:eastAsia="Times New Roman" w:hAnsiTheme="minorHAnsi" w:cstheme="minorHAnsi"/>
          <w:color w:val="2F5496"/>
          <w:sz w:val="28"/>
          <w:szCs w:val="24"/>
          <w:lang w:val="en-IN"/>
        </w:rPr>
      </w:pPr>
      <w:r w:rsidRPr="003B2F13">
        <w:rPr>
          <w:rFonts w:asciiTheme="minorHAnsi" w:eastAsia="Times New Roman" w:hAnsiTheme="minorHAnsi" w:cstheme="minorHAnsi"/>
          <w:color w:val="2F5496"/>
          <w:sz w:val="28"/>
          <w:szCs w:val="24"/>
          <w:lang w:val="en-IN"/>
        </w:rPr>
        <w:t>Valuation Fees</w:t>
      </w:r>
      <w:r w:rsidR="002B00EE" w:rsidRPr="003B2F13">
        <w:rPr>
          <w:rFonts w:asciiTheme="minorHAnsi" w:eastAsia="Times New Roman" w:hAnsiTheme="minorHAnsi" w:cstheme="minorHAnsi"/>
          <w:color w:val="2F5496"/>
          <w:sz w:val="28"/>
          <w:szCs w:val="24"/>
          <w:lang w:val="en-IN"/>
        </w:rPr>
        <w:t xml:space="preserve"> Listing- View </w:t>
      </w:r>
      <w:r w:rsidRPr="003B2F13">
        <w:rPr>
          <w:rFonts w:asciiTheme="minorHAnsi" w:eastAsia="Times New Roman" w:hAnsiTheme="minorHAnsi" w:cstheme="minorHAnsi"/>
          <w:color w:val="2F5496"/>
          <w:sz w:val="28"/>
          <w:szCs w:val="24"/>
          <w:lang w:val="en-IN"/>
        </w:rPr>
        <w:t>Valuation fee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2B00EE" w:rsidRPr="00BA371D" w14:paraId="38DE17A2" w14:textId="77777777" w:rsidTr="00433112">
        <w:trPr>
          <w:trHeight w:val="395"/>
        </w:trPr>
        <w:tc>
          <w:tcPr>
            <w:tcW w:w="2070" w:type="dxa"/>
            <w:shd w:val="clear" w:color="auto" w:fill="D0CECE" w:themeFill="background2" w:themeFillShade="E6"/>
          </w:tcPr>
          <w:p w14:paraId="0784DFC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0F89E9E1" w14:textId="2427948B" w:rsidR="002B00EE" w:rsidRPr="00BA371D" w:rsidRDefault="00482DEC" w:rsidP="00482DE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w:t>
            </w:r>
            <w:r w:rsidR="002B00EE" w:rsidRPr="00BA371D">
              <w:rPr>
                <w:rFonts w:asciiTheme="minorHAnsi" w:eastAsia="Calibri" w:hAnsiTheme="minorHAnsi" w:cstheme="minorHAnsi"/>
                <w:color w:val="auto"/>
                <w:lang w:val="en-GB"/>
              </w:rPr>
              <w:t xml:space="preserve"> Listing-  View </w:t>
            </w:r>
            <w:r w:rsidRPr="00BA371D">
              <w:rPr>
                <w:rFonts w:asciiTheme="minorHAnsi" w:eastAsia="Calibri" w:hAnsiTheme="minorHAnsi" w:cstheme="minorHAnsi"/>
                <w:color w:val="auto"/>
                <w:lang w:val="en-GB"/>
              </w:rPr>
              <w:t>Valuation fee</w:t>
            </w:r>
            <w:r w:rsidR="002B00EE" w:rsidRPr="00BA371D">
              <w:rPr>
                <w:rFonts w:asciiTheme="minorHAnsi" w:eastAsia="Calibri" w:hAnsiTheme="minorHAnsi" w:cstheme="minorHAnsi"/>
                <w:color w:val="auto"/>
                <w:lang w:val="en-GB"/>
              </w:rPr>
              <w:t xml:space="preserve"> details</w:t>
            </w:r>
          </w:p>
        </w:tc>
      </w:tr>
      <w:tr w:rsidR="002B00EE" w:rsidRPr="00BA371D" w14:paraId="00489CEA" w14:textId="77777777" w:rsidTr="00433112">
        <w:trPr>
          <w:trHeight w:val="395"/>
        </w:trPr>
        <w:tc>
          <w:tcPr>
            <w:tcW w:w="2070" w:type="dxa"/>
          </w:tcPr>
          <w:p w14:paraId="3B3D72DA" w14:textId="77777777" w:rsidR="002B00EE" w:rsidRPr="00BA371D" w:rsidRDefault="002B00EE" w:rsidP="00433112">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3F6BD63C"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270688C0"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40B8F622" w14:textId="6E5690E2"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AF41FB" w:rsidRPr="00BA371D">
              <w:rPr>
                <w:rFonts w:asciiTheme="minorHAnsi" w:eastAsia="Calibri" w:hAnsiTheme="minorHAnsi" w:cstheme="minorHAnsi"/>
                <w:color w:val="auto"/>
                <w:lang w:val="en-GB"/>
              </w:rPr>
              <w:t xml:space="preserve">valuation fee </w:t>
            </w:r>
            <w:r w:rsidRPr="00BA371D">
              <w:rPr>
                <w:rFonts w:asciiTheme="minorHAnsi" w:eastAsia="Calibri" w:hAnsiTheme="minorHAnsi" w:cstheme="minorHAnsi"/>
                <w:color w:val="auto"/>
                <w:lang w:val="en-GB"/>
              </w:rPr>
              <w:t>module.</w:t>
            </w:r>
          </w:p>
          <w:p w14:paraId="12C73BAA" w14:textId="45A41F07" w:rsidR="002B00EE" w:rsidRPr="00BA371D" w:rsidRDefault="002B00EE" w:rsidP="00AF41FB">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added </w:t>
            </w:r>
            <w:r w:rsidR="00AF41FB" w:rsidRPr="00BA371D">
              <w:rPr>
                <w:rFonts w:asciiTheme="minorHAnsi" w:eastAsia="Calibri" w:hAnsiTheme="minorHAnsi" w:cstheme="minorHAnsi"/>
                <w:color w:val="auto"/>
                <w:lang w:val="en-GB"/>
              </w:rPr>
              <w:t xml:space="preserve">valuation fee </w:t>
            </w:r>
            <w:r w:rsidRPr="00BA371D">
              <w:rPr>
                <w:rFonts w:asciiTheme="minorHAnsi" w:eastAsia="Calibri" w:hAnsiTheme="minorHAnsi" w:cstheme="minorHAnsi"/>
                <w:color w:val="auto"/>
                <w:lang w:val="en-GB"/>
              </w:rPr>
              <w:t>details on the application.</w:t>
            </w:r>
          </w:p>
        </w:tc>
      </w:tr>
      <w:tr w:rsidR="002B00EE" w:rsidRPr="00BA371D" w14:paraId="44CA08FC" w14:textId="77777777" w:rsidTr="00433112">
        <w:trPr>
          <w:trHeight w:val="395"/>
        </w:trPr>
        <w:tc>
          <w:tcPr>
            <w:tcW w:w="2070" w:type="dxa"/>
          </w:tcPr>
          <w:p w14:paraId="7CB85A4D"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476D3D00" w14:textId="1DC9EBCD" w:rsidR="002B00EE" w:rsidRPr="00BA371D" w:rsidRDefault="002B00EE" w:rsidP="001A0AFC">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details of the selected </w:t>
            </w:r>
            <w:r w:rsidR="001A0AFC" w:rsidRPr="00BA371D">
              <w:rPr>
                <w:rFonts w:asciiTheme="minorHAnsi" w:hAnsiTheme="minorHAnsi" w:cstheme="minorHAnsi"/>
                <w:sz w:val="24"/>
                <w:szCs w:val="24"/>
              </w:rPr>
              <w:t>valuation fee</w:t>
            </w:r>
            <w:r w:rsidRPr="00BA371D">
              <w:rPr>
                <w:rFonts w:asciiTheme="minorHAnsi" w:hAnsiTheme="minorHAnsi" w:cstheme="minorHAnsi"/>
                <w:sz w:val="24"/>
                <w:szCs w:val="24"/>
              </w:rPr>
              <w:t xml:space="preserve"> from the list. </w:t>
            </w:r>
          </w:p>
        </w:tc>
      </w:tr>
      <w:tr w:rsidR="002B00EE" w:rsidRPr="00BA371D" w14:paraId="79FDF26C" w14:textId="77777777" w:rsidTr="00433112">
        <w:tc>
          <w:tcPr>
            <w:tcW w:w="2070" w:type="dxa"/>
          </w:tcPr>
          <w:p w14:paraId="15C7792D"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0806DB8" w14:textId="2CE5C72F" w:rsidR="002B00EE" w:rsidRPr="00BA371D" w:rsidRDefault="002B00EE" w:rsidP="00D44C2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view details of </w:t>
            </w:r>
            <w:r w:rsidR="00D44C22" w:rsidRPr="00BA371D">
              <w:rPr>
                <w:rFonts w:asciiTheme="minorHAnsi" w:eastAsia="Calibri" w:hAnsiTheme="minorHAnsi" w:cstheme="minorHAnsi"/>
                <w:color w:val="auto"/>
                <w:lang w:val="en-GB"/>
              </w:rPr>
              <w:t xml:space="preserve">valuation fee </w:t>
            </w:r>
            <w:r w:rsidRPr="00BA371D">
              <w:rPr>
                <w:rFonts w:asciiTheme="minorHAnsi" w:eastAsia="Calibri" w:hAnsiTheme="minorHAnsi" w:cstheme="minorHAnsi"/>
                <w:color w:val="auto"/>
                <w:lang w:val="en-GB"/>
              </w:rPr>
              <w:t>on the application.</w:t>
            </w:r>
          </w:p>
        </w:tc>
      </w:tr>
      <w:tr w:rsidR="002B00EE" w:rsidRPr="00BA371D" w14:paraId="40376BC7" w14:textId="77777777" w:rsidTr="00433112">
        <w:tc>
          <w:tcPr>
            <w:tcW w:w="2070" w:type="dxa"/>
          </w:tcPr>
          <w:p w14:paraId="1E4A1D7C"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1C59E874" w14:textId="77BE3584" w:rsidR="002B00EE" w:rsidRPr="00BA371D" w:rsidRDefault="002B00EE" w:rsidP="00F10DD3">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view details of selected </w:t>
            </w:r>
            <w:r w:rsidR="00DF4167" w:rsidRPr="00BA371D">
              <w:rPr>
                <w:rFonts w:asciiTheme="minorHAnsi" w:eastAsia="Calibri" w:hAnsiTheme="minorHAnsi" w:cstheme="minorHAnsi"/>
                <w:bCs/>
                <w:color w:val="auto"/>
                <w:lang w:val="en-GB"/>
              </w:rPr>
              <w:t>valuation fee</w:t>
            </w:r>
            <w:r w:rsidRPr="00BA371D">
              <w:rPr>
                <w:rFonts w:asciiTheme="minorHAnsi" w:eastAsia="Calibri" w:hAnsiTheme="minorHAnsi" w:cstheme="minorHAnsi"/>
                <w:bCs/>
                <w:color w:val="auto"/>
                <w:lang w:val="en-GB"/>
              </w:rPr>
              <w:t xml:space="preserve"> from the listing page.  </w:t>
            </w:r>
          </w:p>
        </w:tc>
      </w:tr>
      <w:tr w:rsidR="002B00EE" w:rsidRPr="00BA371D" w14:paraId="58F6B602" w14:textId="77777777" w:rsidTr="00433112">
        <w:tc>
          <w:tcPr>
            <w:tcW w:w="2070" w:type="dxa"/>
          </w:tcPr>
          <w:p w14:paraId="292E8FA1"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7A48E143"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2B00EE" w:rsidRPr="00BA371D" w14:paraId="44F9D3C2" w14:textId="77777777" w:rsidTr="00433112">
        <w:tc>
          <w:tcPr>
            <w:tcW w:w="2070" w:type="dxa"/>
          </w:tcPr>
          <w:p w14:paraId="0BB14F8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2C43ED78"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2B00EE" w:rsidRPr="00BA371D" w14:paraId="06AF5302" w14:textId="77777777" w:rsidTr="00433112">
        <w:tc>
          <w:tcPr>
            <w:tcW w:w="2070" w:type="dxa"/>
          </w:tcPr>
          <w:p w14:paraId="3F3D9809"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38FE73F3"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view details of client by clicking on the “View” button from client listing page. </w:t>
            </w:r>
          </w:p>
          <w:p w14:paraId="14B31396" w14:textId="0BFBD283"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View </w:t>
            </w:r>
            <w:r w:rsidR="00E144D4" w:rsidRPr="00BA371D">
              <w:rPr>
                <w:rFonts w:asciiTheme="minorHAnsi" w:eastAsia="Calibri" w:hAnsiTheme="minorHAnsi" w:cstheme="minorHAnsi"/>
                <w:color w:val="auto"/>
                <w:lang w:val="en-GB"/>
              </w:rPr>
              <w:t xml:space="preserve">Valuation </w:t>
            </w:r>
            <w:r w:rsidR="00FB1DC2" w:rsidRPr="00BA371D">
              <w:rPr>
                <w:rFonts w:asciiTheme="minorHAnsi" w:eastAsia="Calibri" w:hAnsiTheme="minorHAnsi" w:cstheme="minorHAnsi"/>
                <w:color w:val="auto"/>
                <w:lang w:val="en-GB"/>
              </w:rPr>
              <w:t>Fee</w:t>
            </w:r>
            <w:r w:rsidRPr="00BA371D">
              <w:rPr>
                <w:rFonts w:asciiTheme="minorHAnsi" w:eastAsia="Calibri" w:hAnsiTheme="minorHAnsi" w:cstheme="minorHAnsi"/>
                <w:color w:val="auto"/>
                <w:lang w:val="en-GB"/>
              </w:rPr>
              <w:t xml:space="preserve"> Details” Page to add client details.</w:t>
            </w:r>
          </w:p>
          <w:p w14:paraId="350320F5" w14:textId="434DBF6D"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A7512C" w:rsidRPr="00BA371D">
              <w:rPr>
                <w:rFonts w:asciiTheme="minorHAnsi" w:eastAsia="Calibri" w:hAnsiTheme="minorHAnsi" w:cstheme="minorHAnsi"/>
                <w:color w:val="auto"/>
                <w:lang w:val="en-GB"/>
              </w:rPr>
              <w:t xml:space="preserve">Valuation </w:t>
            </w:r>
            <w:r w:rsidR="00FB1DC2" w:rsidRPr="00BA371D">
              <w:rPr>
                <w:rFonts w:asciiTheme="minorHAnsi" w:eastAsia="Calibri" w:hAnsiTheme="minorHAnsi" w:cstheme="minorHAnsi"/>
                <w:color w:val="auto"/>
                <w:lang w:val="en-GB"/>
              </w:rPr>
              <w:t>Fee</w:t>
            </w:r>
            <w:r w:rsidRPr="00BA371D">
              <w:rPr>
                <w:rFonts w:asciiTheme="minorHAnsi" w:eastAsia="Calibri" w:hAnsiTheme="minorHAnsi" w:cstheme="minorHAnsi"/>
                <w:color w:val="auto"/>
                <w:lang w:val="en-GB"/>
              </w:rPr>
              <w:t xml:space="preserve"> Screen.</w:t>
            </w:r>
          </w:p>
          <w:p w14:paraId="54142B13" w14:textId="77777777" w:rsidR="002B00EE" w:rsidRPr="00BA371D" w:rsidRDefault="002B00EE" w:rsidP="00433112">
            <w:pPr>
              <w:pStyle w:val="Default"/>
              <w:jc w:val="both"/>
              <w:rPr>
                <w:rFonts w:asciiTheme="minorHAnsi" w:eastAsia="Calibri" w:hAnsiTheme="minorHAnsi" w:cstheme="minorHAnsi"/>
                <w:color w:val="auto"/>
                <w:lang w:val="en-GB"/>
              </w:rPr>
            </w:pPr>
          </w:p>
          <w:p w14:paraId="24C54A1A" w14:textId="21613DE0"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details of the </w:t>
            </w:r>
            <w:r w:rsidR="00F152EA"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in below sections:</w:t>
            </w:r>
          </w:p>
          <w:p w14:paraId="3FB884E3" w14:textId="77777777" w:rsidR="002B00EE" w:rsidRPr="00BA371D" w:rsidRDefault="002B00EE" w:rsidP="00433112">
            <w:pPr>
              <w:pStyle w:val="Default"/>
              <w:jc w:val="both"/>
              <w:rPr>
                <w:rFonts w:asciiTheme="minorHAnsi" w:eastAsia="Calibri" w:hAnsiTheme="minorHAnsi" w:cstheme="minorHAnsi"/>
                <w:color w:val="auto"/>
                <w:lang w:val="en-GB"/>
              </w:rPr>
            </w:pPr>
          </w:p>
          <w:p w14:paraId="24CED035" w14:textId="57DA77F7" w:rsidR="002B00EE" w:rsidRPr="00BA371D" w:rsidRDefault="00BD559F"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roperty</w:t>
            </w:r>
            <w:r w:rsidR="002B00EE" w:rsidRPr="00BA371D">
              <w:rPr>
                <w:rFonts w:asciiTheme="minorHAnsi" w:eastAsia="Calibri" w:hAnsiTheme="minorHAnsi" w:cstheme="minorHAnsi"/>
                <w:b/>
                <w:color w:val="auto"/>
                <w:u w:val="single"/>
                <w:lang w:val="en-GB"/>
              </w:rPr>
              <w:t xml:space="preserve"> Details</w:t>
            </w:r>
          </w:p>
          <w:p w14:paraId="2D164FA1" w14:textId="2D329480"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screen which will be showing the </w:t>
            </w:r>
            <w:r w:rsidR="00D10B77" w:rsidRPr="00BA371D">
              <w:rPr>
                <w:rFonts w:asciiTheme="minorHAnsi" w:eastAsia="Calibri" w:hAnsiTheme="minorHAnsi" w:cstheme="minorHAnsi"/>
                <w:color w:val="auto"/>
                <w:lang w:val="en-GB"/>
              </w:rPr>
              <w:t>property</w:t>
            </w:r>
            <w:r w:rsidRPr="00BA371D">
              <w:rPr>
                <w:rFonts w:asciiTheme="minorHAnsi" w:eastAsia="Calibri" w:hAnsiTheme="minorHAnsi" w:cstheme="minorHAnsi"/>
                <w:color w:val="auto"/>
                <w:lang w:val="en-GB"/>
              </w:rPr>
              <w:t xml:space="preserve"> details. The data fields will include:</w:t>
            </w:r>
          </w:p>
          <w:p w14:paraId="1BC6578D" w14:textId="3418E829" w:rsidR="00C766CC" w:rsidRPr="00BA371D" w:rsidRDefault="008264FA"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p>
          <w:p w14:paraId="23196C07" w14:textId="77777777" w:rsidR="00C766CC"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665722C6" w14:textId="77777777" w:rsidR="00C766CC"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p w14:paraId="37DDE829" w14:textId="6DD830B9" w:rsidR="00C766CC"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arpet Area</w:t>
            </w:r>
            <w:r w:rsidR="00784CD9" w:rsidRPr="00BA371D">
              <w:rPr>
                <w:rFonts w:asciiTheme="minorHAnsi" w:eastAsia="Calibri" w:hAnsiTheme="minorHAnsi" w:cstheme="minorHAnsi"/>
                <w:color w:val="auto"/>
                <w:lang w:val="en-GB"/>
              </w:rPr>
              <w:t xml:space="preserve"> </w:t>
            </w:r>
            <w:r w:rsidRPr="00BA371D">
              <w:rPr>
                <w:rFonts w:asciiTheme="minorHAnsi" w:eastAsia="Calibri" w:hAnsiTheme="minorHAnsi" w:cstheme="minorHAnsi"/>
                <w:color w:val="auto"/>
                <w:lang w:val="en-GB"/>
              </w:rPr>
              <w:t>(Sq. Ft.)</w:t>
            </w:r>
          </w:p>
          <w:p w14:paraId="57204BC1" w14:textId="77777777" w:rsidR="00C766CC"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arpet Area (Sq. Meter) </w:t>
            </w:r>
          </w:p>
          <w:p w14:paraId="0D07034F" w14:textId="2465D9CF" w:rsidR="00C766CC" w:rsidRPr="00BA371D" w:rsidRDefault="008264FA"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p>
          <w:p w14:paraId="61169928" w14:textId="77777777" w:rsidR="00C766CC"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lient Sub Type</w:t>
            </w:r>
          </w:p>
          <w:p w14:paraId="3AFE7ADC" w14:textId="264AF794" w:rsidR="00C766CC" w:rsidRPr="00BA371D" w:rsidRDefault="008264FA"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w:t>
            </w:r>
          </w:p>
          <w:p w14:paraId="4FBC0FE7" w14:textId="77777777" w:rsidR="00C766CC"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 type</w:t>
            </w:r>
          </w:p>
          <w:p w14:paraId="0812B5D6" w14:textId="524CE55B" w:rsidR="002B00EE" w:rsidRPr="00BA371D" w:rsidRDefault="00C766CC" w:rsidP="00C766C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6B07BB62" w14:textId="77777777" w:rsidR="00364798" w:rsidRPr="00BA371D" w:rsidRDefault="00364798" w:rsidP="00364798">
            <w:pPr>
              <w:pStyle w:val="Default"/>
              <w:ind w:left="720"/>
              <w:jc w:val="both"/>
              <w:rPr>
                <w:rFonts w:asciiTheme="minorHAnsi" w:eastAsia="Calibri" w:hAnsiTheme="minorHAnsi" w:cstheme="minorHAnsi"/>
                <w:color w:val="auto"/>
                <w:lang w:val="en-GB"/>
              </w:rPr>
            </w:pPr>
          </w:p>
          <w:p w14:paraId="50D67908" w14:textId="11BA7F26" w:rsidR="002B00EE" w:rsidRPr="00BA371D" w:rsidRDefault="00364798"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aluation Charges</w:t>
            </w:r>
          </w:p>
          <w:p w14:paraId="4EEDFAC7" w14:textId="3D9877CA"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screen which will be showing </w:t>
            </w:r>
            <w:r w:rsidR="007C3184" w:rsidRPr="00BA371D">
              <w:rPr>
                <w:rFonts w:asciiTheme="minorHAnsi" w:eastAsia="Calibri" w:hAnsiTheme="minorHAnsi" w:cstheme="minorHAnsi"/>
                <w:color w:val="auto"/>
                <w:lang w:val="en-GB"/>
              </w:rPr>
              <w:t xml:space="preserve">Valuation charges </w:t>
            </w:r>
            <w:r w:rsidRPr="00BA371D">
              <w:rPr>
                <w:rFonts w:asciiTheme="minorHAnsi" w:eastAsia="Calibri" w:hAnsiTheme="minorHAnsi" w:cstheme="minorHAnsi"/>
                <w:color w:val="auto"/>
                <w:lang w:val="en-GB"/>
              </w:rPr>
              <w:t>details. The data fields will include:</w:t>
            </w:r>
          </w:p>
          <w:p w14:paraId="01EF525C" w14:textId="77777777" w:rsidR="00747638" w:rsidRPr="00BA371D" w:rsidRDefault="00747638" w:rsidP="0074763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xed Valuation Fees</w:t>
            </w:r>
          </w:p>
          <w:p w14:paraId="55374BD8" w14:textId="77777777" w:rsidR="00747638" w:rsidRPr="00BA371D" w:rsidRDefault="00747638" w:rsidP="0074763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 if selected Fixed, the valuation charges added on this screen will remain for all properties from the mentioned client across all the locations (Dubai and Abu Dhabi)</w:t>
            </w:r>
          </w:p>
          <w:p w14:paraId="45656EB1" w14:textId="77777777"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It will capture consolidated valuation charge in single field</w:t>
            </w:r>
          </w:p>
          <w:p w14:paraId="5F54693F" w14:textId="77777777"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value will be inclusive of the VAT/TAX charges</w:t>
            </w:r>
          </w:p>
          <w:p w14:paraId="445673C6" w14:textId="77777777"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value will be based on the agreement/contract done with the specific client to </w:t>
            </w:r>
          </w:p>
          <w:p w14:paraId="43A43D42" w14:textId="77777777" w:rsidR="00747638" w:rsidRPr="00BA371D" w:rsidRDefault="00747638" w:rsidP="00747638">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eral Valuation Fees</w:t>
            </w:r>
          </w:p>
          <w:p w14:paraId="0ECEEE03" w14:textId="77777777" w:rsidR="00747638" w:rsidRPr="00BA371D" w:rsidRDefault="00747638" w:rsidP="00747638">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 if selected general, the below mentioned details will be displayed:</w:t>
            </w:r>
          </w:p>
          <w:p w14:paraId="338DA52F" w14:textId="77777777"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s (AED)</w:t>
            </w:r>
          </w:p>
          <w:p w14:paraId="5C06C979" w14:textId="77777777"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Percent)</w:t>
            </w:r>
          </w:p>
          <w:p w14:paraId="0B6C1927" w14:textId="77777777"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ther Charges</w:t>
            </w:r>
          </w:p>
          <w:p w14:paraId="4D0D99C0" w14:textId="4641CD01" w:rsidR="00747638" w:rsidRPr="00BA371D" w:rsidRDefault="00747638" w:rsidP="00747638">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tal evaluation Fees</w:t>
            </w:r>
          </w:p>
          <w:p w14:paraId="65627814" w14:textId="77777777" w:rsidR="008C4EE7" w:rsidRPr="00BA371D" w:rsidRDefault="008C4EE7" w:rsidP="008C4EE7">
            <w:pPr>
              <w:pStyle w:val="Default"/>
              <w:ind w:left="2160"/>
              <w:jc w:val="both"/>
              <w:rPr>
                <w:rFonts w:asciiTheme="minorHAnsi" w:eastAsia="Calibri" w:hAnsiTheme="minorHAnsi" w:cstheme="minorHAnsi"/>
                <w:color w:val="auto"/>
                <w:lang w:val="en-GB"/>
              </w:rPr>
            </w:pPr>
          </w:p>
          <w:p w14:paraId="507A0335"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Edit” and “Back” on this screen.</w:t>
            </w:r>
          </w:p>
          <w:p w14:paraId="73D9E96F" w14:textId="360B658D" w:rsidR="002B00EE" w:rsidRPr="00BA371D" w:rsidRDefault="002B00EE" w:rsidP="0043311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Edit button the client details that are entered by the user will be editable. User will be redirected t</w:t>
            </w:r>
            <w:r w:rsidR="00F152EA" w:rsidRPr="00BA371D">
              <w:rPr>
                <w:rFonts w:asciiTheme="minorHAnsi" w:eastAsia="Calibri" w:hAnsiTheme="minorHAnsi" w:cstheme="minorHAnsi"/>
                <w:color w:val="auto"/>
                <w:lang w:val="en-GB"/>
              </w:rPr>
              <w:t>o the new screen as “Edit valuation fee</w:t>
            </w:r>
            <w:r w:rsidRPr="00BA371D">
              <w:rPr>
                <w:rFonts w:asciiTheme="minorHAnsi" w:eastAsia="Calibri" w:hAnsiTheme="minorHAnsi" w:cstheme="minorHAnsi"/>
                <w:color w:val="auto"/>
                <w:lang w:val="en-GB"/>
              </w:rPr>
              <w:t xml:space="preserve"> details”. Refer use case </w:t>
            </w:r>
            <w:r w:rsidR="00B906C7" w:rsidRPr="00BA371D">
              <w:rPr>
                <w:rFonts w:asciiTheme="minorHAnsi" w:eastAsia="Calibri" w:hAnsiTheme="minorHAnsi" w:cstheme="minorHAnsi"/>
                <w:color w:val="auto"/>
                <w:highlight w:val="yellow"/>
                <w:lang w:val="en-GB"/>
              </w:rPr>
              <w:t>1.1.9</w:t>
            </w:r>
            <w:r w:rsidRPr="00BA371D">
              <w:rPr>
                <w:rFonts w:asciiTheme="minorHAnsi" w:eastAsia="Calibri" w:hAnsiTheme="minorHAnsi" w:cstheme="minorHAnsi"/>
                <w:color w:val="auto"/>
                <w:highlight w:val="yellow"/>
                <w:lang w:val="en-GB"/>
              </w:rPr>
              <w:t>.3</w:t>
            </w:r>
          </w:p>
          <w:p w14:paraId="09DD37B8" w14:textId="77777777" w:rsidR="002B00EE" w:rsidRPr="00BA371D" w:rsidRDefault="002B00EE" w:rsidP="0043311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Back button the user will be navigated to the previous screen.</w:t>
            </w:r>
          </w:p>
        </w:tc>
      </w:tr>
      <w:tr w:rsidR="002B00EE" w:rsidRPr="00BA371D" w14:paraId="379553D7" w14:textId="77777777" w:rsidTr="00433112">
        <w:trPr>
          <w:trHeight w:val="600"/>
        </w:trPr>
        <w:tc>
          <w:tcPr>
            <w:tcW w:w="2070" w:type="dxa"/>
          </w:tcPr>
          <w:p w14:paraId="0F1019F1"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77BFFE73" w14:textId="4EB7ED02"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C249AB" w:rsidRPr="00BA371D">
              <w:rPr>
                <w:rFonts w:asciiTheme="minorHAnsi" w:eastAsia="Calibri" w:hAnsiTheme="minorHAnsi" w:cstheme="minorHAnsi"/>
                <w:bCs/>
                <w:color w:val="auto"/>
                <w:lang w:val="en-GB"/>
              </w:rPr>
              <w:t>Valuation Fee</w:t>
            </w:r>
            <w:r w:rsidRPr="00BA371D">
              <w:rPr>
                <w:rFonts w:asciiTheme="minorHAnsi" w:eastAsia="Calibri" w:hAnsiTheme="minorHAnsi" w:cstheme="minorHAnsi"/>
                <w:bCs/>
                <w:color w:val="auto"/>
                <w:lang w:val="en-GB"/>
              </w:rPr>
              <w:t xml:space="preserve"> listing page.</w:t>
            </w:r>
          </w:p>
          <w:p w14:paraId="1B91820F"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38372BBA"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2B00EE" w:rsidRPr="00BA371D" w14:paraId="1A85E149" w14:textId="77777777" w:rsidTr="00433112">
        <w:tc>
          <w:tcPr>
            <w:tcW w:w="2070" w:type="dxa"/>
          </w:tcPr>
          <w:p w14:paraId="76BE2DB4"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Integration</w:t>
            </w:r>
          </w:p>
        </w:tc>
        <w:tc>
          <w:tcPr>
            <w:tcW w:w="6570" w:type="dxa"/>
          </w:tcPr>
          <w:p w14:paraId="78EC40FB"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2B00EE" w:rsidRPr="00BA371D" w14:paraId="261F9AF8" w14:textId="77777777" w:rsidTr="00433112">
        <w:tc>
          <w:tcPr>
            <w:tcW w:w="2070" w:type="dxa"/>
          </w:tcPr>
          <w:p w14:paraId="1D2069FD"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7F8ED8C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2588F0FD"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p>
    <w:p w14:paraId="1191EC09"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2618CBBF"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2B00EE" w:rsidRPr="00BA371D" w14:paraId="16868617" w14:textId="77777777" w:rsidTr="00433112">
        <w:trPr>
          <w:trHeight w:val="395"/>
        </w:trPr>
        <w:tc>
          <w:tcPr>
            <w:tcW w:w="1984" w:type="dxa"/>
            <w:shd w:val="clear" w:color="auto" w:fill="D0CECE" w:themeFill="background2" w:themeFillShade="E6"/>
          </w:tcPr>
          <w:p w14:paraId="204D13E3"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4800B977"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5ED7E771"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1BD6B265"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2B00EE" w:rsidRPr="00BA371D" w14:paraId="5DC8D66C" w14:textId="77777777" w:rsidTr="00433112">
        <w:tc>
          <w:tcPr>
            <w:tcW w:w="1984" w:type="dxa"/>
          </w:tcPr>
          <w:p w14:paraId="41D2D914"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Edit </w:t>
            </w:r>
          </w:p>
        </w:tc>
        <w:tc>
          <w:tcPr>
            <w:tcW w:w="2410" w:type="dxa"/>
          </w:tcPr>
          <w:p w14:paraId="50DE9AFF" w14:textId="6927D755" w:rsidR="002B00EE" w:rsidRPr="00BA371D" w:rsidRDefault="002B00EE" w:rsidP="00F152EA">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Edit </w:t>
            </w:r>
            <w:r w:rsidR="00F152EA" w:rsidRPr="00BA371D">
              <w:rPr>
                <w:rFonts w:asciiTheme="minorHAnsi" w:eastAsia="Calibri" w:hAnsiTheme="minorHAnsi" w:cstheme="minorHAnsi"/>
                <w:bCs/>
                <w:color w:val="auto"/>
                <w:lang w:val="en-GB"/>
              </w:rPr>
              <w:t>valuation fee</w:t>
            </w:r>
            <w:r w:rsidRPr="00BA371D">
              <w:rPr>
                <w:rFonts w:asciiTheme="minorHAnsi" w:eastAsia="Calibri" w:hAnsiTheme="minorHAnsi" w:cstheme="minorHAnsi"/>
                <w:bCs/>
                <w:color w:val="auto"/>
                <w:lang w:val="en-GB"/>
              </w:rPr>
              <w:t xml:space="preserve"> details page where they will be facilitated to make changes to information that </w:t>
            </w:r>
            <w:r w:rsidR="00F152EA" w:rsidRPr="00BA371D">
              <w:rPr>
                <w:rFonts w:asciiTheme="minorHAnsi" w:eastAsia="Calibri" w:hAnsiTheme="minorHAnsi" w:cstheme="minorHAnsi"/>
                <w:bCs/>
                <w:color w:val="auto"/>
                <w:lang w:val="en-GB"/>
              </w:rPr>
              <w:t>was added while adding new valuation fee</w:t>
            </w:r>
            <w:r w:rsidRPr="00BA371D">
              <w:rPr>
                <w:rFonts w:asciiTheme="minorHAnsi" w:eastAsia="Calibri" w:hAnsiTheme="minorHAnsi" w:cstheme="minorHAnsi"/>
                <w:bCs/>
                <w:color w:val="auto"/>
                <w:lang w:val="en-GB"/>
              </w:rPr>
              <w:t xml:space="preserve">. </w:t>
            </w:r>
          </w:p>
        </w:tc>
        <w:tc>
          <w:tcPr>
            <w:tcW w:w="2303" w:type="dxa"/>
          </w:tcPr>
          <w:p w14:paraId="06ED1476" w14:textId="77777777" w:rsidR="002B00EE" w:rsidRPr="00BA371D" w:rsidRDefault="002B00EE"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5036B4F4" w14:textId="77777777" w:rsidR="002B00EE" w:rsidRPr="00BA371D" w:rsidRDefault="002B00EE"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r>
      <w:tr w:rsidR="002B00EE" w:rsidRPr="00BA371D" w14:paraId="231D8EDA" w14:textId="77777777" w:rsidTr="00433112">
        <w:tc>
          <w:tcPr>
            <w:tcW w:w="1984" w:type="dxa"/>
          </w:tcPr>
          <w:p w14:paraId="7CD6C8A5"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Back</w:t>
            </w:r>
          </w:p>
        </w:tc>
        <w:tc>
          <w:tcPr>
            <w:tcW w:w="2410" w:type="dxa"/>
          </w:tcPr>
          <w:p w14:paraId="56DC52DB"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edirects user to previous page that is listing page.</w:t>
            </w:r>
          </w:p>
        </w:tc>
        <w:tc>
          <w:tcPr>
            <w:tcW w:w="2303" w:type="dxa"/>
          </w:tcPr>
          <w:p w14:paraId="5D639192" w14:textId="77777777" w:rsidR="002B00EE" w:rsidRPr="00BA371D" w:rsidRDefault="002B00EE" w:rsidP="00433112">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4FD46B19" w14:textId="77777777" w:rsidR="002B00EE" w:rsidRPr="00BA371D" w:rsidRDefault="002B00EE" w:rsidP="00433112">
            <w:pPr>
              <w:pStyle w:val="NoSpacing"/>
              <w:jc w:val="both"/>
              <w:rPr>
                <w:rFonts w:asciiTheme="minorHAnsi" w:hAnsiTheme="minorHAnsi" w:cstheme="minorHAnsi"/>
              </w:rPr>
            </w:pPr>
            <w:r w:rsidRPr="00BA371D">
              <w:rPr>
                <w:rFonts w:asciiTheme="minorHAnsi" w:eastAsia="Calibri" w:hAnsiTheme="minorHAnsi" w:cstheme="minorHAnsi"/>
                <w:bCs/>
              </w:rPr>
              <w:t>None</w:t>
            </w:r>
          </w:p>
        </w:tc>
      </w:tr>
    </w:tbl>
    <w:p w14:paraId="3FFE02D5" w14:textId="77777777" w:rsidR="002B00EE" w:rsidRPr="00BA371D" w:rsidRDefault="002B00EE" w:rsidP="002B00EE">
      <w:pPr>
        <w:pStyle w:val="NoSpacing"/>
        <w:jc w:val="both"/>
        <w:rPr>
          <w:rFonts w:asciiTheme="minorHAnsi" w:eastAsia="Calibri" w:hAnsiTheme="minorHAnsi" w:cstheme="minorHAnsi"/>
          <w:b/>
        </w:rPr>
      </w:pPr>
    </w:p>
    <w:p w14:paraId="0EBF83B8" w14:textId="77777777" w:rsidR="002B00EE" w:rsidRPr="00BA371D" w:rsidRDefault="002B00EE" w:rsidP="002B00EE">
      <w:pPr>
        <w:pStyle w:val="NoSpacing"/>
        <w:jc w:val="both"/>
        <w:rPr>
          <w:rFonts w:asciiTheme="minorHAnsi" w:eastAsia="Calibri" w:hAnsiTheme="minorHAnsi" w:cstheme="minorHAnsi"/>
          <w:b/>
        </w:rPr>
      </w:pPr>
    </w:p>
    <w:p w14:paraId="642CD141" w14:textId="31BE4204" w:rsidR="002B00EE" w:rsidRPr="003B2F13" w:rsidRDefault="00BC2161" w:rsidP="002B00EE">
      <w:pPr>
        <w:pStyle w:val="Heading3"/>
        <w:numPr>
          <w:ilvl w:val="3"/>
          <w:numId w:val="1"/>
        </w:numPr>
        <w:rPr>
          <w:rFonts w:asciiTheme="minorHAnsi" w:eastAsia="Times New Roman" w:hAnsiTheme="minorHAnsi" w:cstheme="minorHAnsi"/>
          <w:color w:val="2F5496"/>
          <w:sz w:val="28"/>
          <w:szCs w:val="24"/>
          <w:lang w:val="en-IN"/>
        </w:rPr>
      </w:pPr>
      <w:r w:rsidRPr="003B2F13">
        <w:rPr>
          <w:rFonts w:asciiTheme="minorHAnsi" w:eastAsia="Times New Roman" w:hAnsiTheme="minorHAnsi" w:cstheme="minorHAnsi"/>
          <w:color w:val="2F5496"/>
          <w:sz w:val="28"/>
          <w:szCs w:val="24"/>
          <w:lang w:val="en-IN"/>
        </w:rPr>
        <w:t>Valuation Fee</w:t>
      </w:r>
      <w:r w:rsidR="002B00EE" w:rsidRPr="003B2F13">
        <w:rPr>
          <w:rFonts w:asciiTheme="minorHAnsi" w:eastAsia="Times New Roman" w:hAnsiTheme="minorHAnsi" w:cstheme="minorHAnsi"/>
          <w:color w:val="2F5496"/>
          <w:sz w:val="28"/>
          <w:szCs w:val="24"/>
          <w:lang w:val="en-IN"/>
        </w:rPr>
        <w:t xml:space="preserve"> listing- Edit </w:t>
      </w:r>
      <w:r w:rsidR="008663DD" w:rsidRPr="003B2F13">
        <w:rPr>
          <w:rFonts w:asciiTheme="minorHAnsi" w:eastAsia="Times New Roman" w:hAnsiTheme="minorHAnsi" w:cstheme="minorHAnsi"/>
          <w:color w:val="2F5496"/>
          <w:sz w:val="28"/>
          <w:szCs w:val="24"/>
          <w:lang w:val="en-IN"/>
        </w:rPr>
        <w:t>Valuation fee detail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2B00EE" w:rsidRPr="00BA371D" w14:paraId="078D2D8F" w14:textId="77777777" w:rsidTr="00433112">
        <w:trPr>
          <w:trHeight w:val="395"/>
        </w:trPr>
        <w:tc>
          <w:tcPr>
            <w:tcW w:w="2070" w:type="dxa"/>
            <w:shd w:val="clear" w:color="auto" w:fill="D0CECE" w:themeFill="background2" w:themeFillShade="E6"/>
          </w:tcPr>
          <w:p w14:paraId="2664994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C5943DB" w14:textId="1C2B0367" w:rsidR="002B00EE" w:rsidRPr="00BA371D" w:rsidRDefault="00EE38A8" w:rsidP="00EE38A8">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w:t>
            </w:r>
            <w:r w:rsidR="002B00EE" w:rsidRPr="00BA371D">
              <w:rPr>
                <w:rFonts w:asciiTheme="minorHAnsi" w:eastAsia="Calibri" w:hAnsiTheme="minorHAnsi" w:cstheme="minorHAnsi"/>
                <w:color w:val="auto"/>
                <w:lang w:val="en-GB"/>
              </w:rPr>
              <w:t xml:space="preserve"> listing- Edit </w:t>
            </w:r>
            <w:r w:rsidRPr="00BA371D">
              <w:rPr>
                <w:rFonts w:asciiTheme="minorHAnsi" w:eastAsia="Calibri" w:hAnsiTheme="minorHAnsi" w:cstheme="minorHAnsi"/>
                <w:color w:val="auto"/>
                <w:lang w:val="en-GB"/>
              </w:rPr>
              <w:t>Valuation fee details</w:t>
            </w:r>
          </w:p>
        </w:tc>
      </w:tr>
      <w:tr w:rsidR="002B00EE" w:rsidRPr="00BA371D" w14:paraId="389FC015" w14:textId="77777777" w:rsidTr="00433112">
        <w:trPr>
          <w:trHeight w:val="395"/>
        </w:trPr>
        <w:tc>
          <w:tcPr>
            <w:tcW w:w="2070" w:type="dxa"/>
          </w:tcPr>
          <w:p w14:paraId="4E198A4F" w14:textId="77777777" w:rsidR="002B00EE" w:rsidRPr="00BA371D" w:rsidRDefault="002B00EE" w:rsidP="00433112">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44DBDDDA"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41DAD647"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35B32B8" w14:textId="2C18C3D6"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View </w:t>
            </w:r>
            <w:r w:rsidR="00773F90" w:rsidRPr="00BA371D">
              <w:rPr>
                <w:rFonts w:asciiTheme="minorHAnsi" w:eastAsia="Calibri" w:hAnsiTheme="minorHAnsi" w:cstheme="minorHAnsi"/>
                <w:color w:val="auto"/>
                <w:lang w:val="en-GB"/>
              </w:rPr>
              <w:t xml:space="preserve">Valuation fee details </w:t>
            </w:r>
            <w:r w:rsidRPr="00BA371D">
              <w:rPr>
                <w:rFonts w:asciiTheme="minorHAnsi" w:eastAsia="Calibri" w:hAnsiTheme="minorHAnsi" w:cstheme="minorHAnsi"/>
                <w:color w:val="auto"/>
                <w:lang w:val="en-GB"/>
              </w:rPr>
              <w:t>module.</w:t>
            </w:r>
          </w:p>
          <w:p w14:paraId="5CB576E9" w14:textId="1CFABBBA" w:rsidR="002B00EE" w:rsidRPr="00BA371D" w:rsidRDefault="002B00EE" w:rsidP="00773F9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Edit </w:t>
            </w:r>
            <w:r w:rsidR="00773F90" w:rsidRPr="00BA371D">
              <w:rPr>
                <w:rFonts w:asciiTheme="minorHAnsi" w:eastAsia="Calibri" w:hAnsiTheme="minorHAnsi" w:cstheme="minorHAnsi"/>
                <w:color w:val="auto"/>
                <w:lang w:val="en-GB"/>
              </w:rPr>
              <w:t xml:space="preserve">Valuation fee </w:t>
            </w:r>
            <w:r w:rsidRPr="00BA371D">
              <w:rPr>
                <w:rFonts w:asciiTheme="minorHAnsi" w:eastAsia="Calibri" w:hAnsiTheme="minorHAnsi" w:cstheme="minorHAnsi"/>
                <w:color w:val="auto"/>
                <w:lang w:val="en-GB"/>
              </w:rPr>
              <w:t>details module</w:t>
            </w:r>
          </w:p>
        </w:tc>
      </w:tr>
      <w:tr w:rsidR="002B00EE" w:rsidRPr="00BA371D" w14:paraId="7B30081D" w14:textId="77777777" w:rsidTr="00433112">
        <w:trPr>
          <w:trHeight w:val="395"/>
        </w:trPr>
        <w:tc>
          <w:tcPr>
            <w:tcW w:w="2070" w:type="dxa"/>
          </w:tcPr>
          <w:p w14:paraId="6398ADA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34A0F0B" w14:textId="138B3D41" w:rsidR="002B00EE" w:rsidRPr="00BA371D" w:rsidRDefault="002B00EE" w:rsidP="00773F90">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Edit details of the selected </w:t>
            </w:r>
            <w:r w:rsidR="00773F90" w:rsidRPr="00BA371D">
              <w:rPr>
                <w:rFonts w:asciiTheme="minorHAnsi" w:hAnsiTheme="minorHAnsi" w:cstheme="minorHAnsi"/>
                <w:sz w:val="24"/>
                <w:szCs w:val="24"/>
              </w:rPr>
              <w:t xml:space="preserve">valuation fee </w:t>
            </w:r>
            <w:r w:rsidRPr="00BA371D">
              <w:rPr>
                <w:rFonts w:asciiTheme="minorHAnsi" w:hAnsiTheme="minorHAnsi" w:cstheme="minorHAnsi"/>
                <w:sz w:val="24"/>
                <w:szCs w:val="24"/>
              </w:rPr>
              <w:t>from the list. User will also be navigated to Edit details screen from View Details page after clicking on “Edit” button.</w:t>
            </w:r>
          </w:p>
        </w:tc>
      </w:tr>
      <w:tr w:rsidR="002B00EE" w:rsidRPr="00BA371D" w14:paraId="79286D33" w14:textId="77777777" w:rsidTr="00433112">
        <w:tc>
          <w:tcPr>
            <w:tcW w:w="2070" w:type="dxa"/>
          </w:tcPr>
          <w:p w14:paraId="7CB428C2"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268C8DCB" w14:textId="57579352" w:rsidR="002B00EE" w:rsidRPr="00BA371D" w:rsidRDefault="002B00EE" w:rsidP="00773F9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edit details of </w:t>
            </w:r>
            <w:r w:rsidR="00773F90" w:rsidRPr="00BA371D">
              <w:rPr>
                <w:rFonts w:asciiTheme="minorHAnsi" w:eastAsia="Calibri" w:hAnsiTheme="minorHAnsi" w:cstheme="minorHAnsi"/>
                <w:color w:val="auto"/>
                <w:lang w:val="en-GB"/>
              </w:rPr>
              <w:t>valuation fee added</w:t>
            </w:r>
            <w:r w:rsidRPr="00BA371D">
              <w:rPr>
                <w:rFonts w:asciiTheme="minorHAnsi" w:eastAsia="Calibri" w:hAnsiTheme="minorHAnsi" w:cstheme="minorHAnsi"/>
                <w:color w:val="auto"/>
                <w:lang w:val="en-GB"/>
              </w:rPr>
              <w:t xml:space="preserve"> on the application.</w:t>
            </w:r>
          </w:p>
        </w:tc>
      </w:tr>
      <w:tr w:rsidR="002B00EE" w:rsidRPr="00BA371D" w14:paraId="375BF53B" w14:textId="77777777" w:rsidTr="00433112">
        <w:tc>
          <w:tcPr>
            <w:tcW w:w="2070" w:type="dxa"/>
          </w:tcPr>
          <w:p w14:paraId="1EF2302C"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4C2EB82A" w14:textId="19804983" w:rsidR="002B00EE" w:rsidRPr="00BA371D" w:rsidRDefault="002B00EE" w:rsidP="00773F90">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edit details of selected </w:t>
            </w:r>
            <w:r w:rsidR="00773F90" w:rsidRPr="00BA371D">
              <w:rPr>
                <w:rFonts w:asciiTheme="minorHAnsi" w:eastAsia="Calibri" w:hAnsiTheme="minorHAnsi" w:cstheme="minorHAnsi"/>
                <w:bCs/>
                <w:color w:val="auto"/>
                <w:lang w:val="en-GB"/>
              </w:rPr>
              <w:t>valuation fee</w:t>
            </w:r>
            <w:r w:rsidRPr="00BA371D">
              <w:rPr>
                <w:rFonts w:asciiTheme="minorHAnsi" w:eastAsia="Calibri" w:hAnsiTheme="minorHAnsi" w:cstheme="minorHAnsi"/>
                <w:bCs/>
                <w:color w:val="auto"/>
                <w:lang w:val="en-GB"/>
              </w:rPr>
              <w:t xml:space="preserve"> from the listing page. User will also be navigated to Edit details screen from View Details page after clicking on “Edit” button.</w:t>
            </w:r>
          </w:p>
        </w:tc>
      </w:tr>
      <w:tr w:rsidR="002B00EE" w:rsidRPr="00BA371D" w14:paraId="3602CFCD" w14:textId="77777777" w:rsidTr="00433112">
        <w:tc>
          <w:tcPr>
            <w:tcW w:w="2070" w:type="dxa"/>
          </w:tcPr>
          <w:p w14:paraId="5DDBA755"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4EAF4BFC"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2B00EE" w:rsidRPr="00BA371D" w14:paraId="3FED3F78" w14:textId="77777777" w:rsidTr="00433112">
        <w:tc>
          <w:tcPr>
            <w:tcW w:w="2070" w:type="dxa"/>
          </w:tcPr>
          <w:p w14:paraId="24EAA95E"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59702FF9"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2B00EE" w:rsidRPr="00BA371D" w14:paraId="5BEC7534" w14:textId="77777777" w:rsidTr="00433112">
        <w:tc>
          <w:tcPr>
            <w:tcW w:w="2070" w:type="dxa"/>
          </w:tcPr>
          <w:p w14:paraId="0BA8BA89"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Business Rules </w:t>
            </w:r>
          </w:p>
        </w:tc>
        <w:tc>
          <w:tcPr>
            <w:tcW w:w="6570" w:type="dxa"/>
          </w:tcPr>
          <w:p w14:paraId="6308C860" w14:textId="6D446594"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edit details of the </w:t>
            </w:r>
            <w:r w:rsidR="00773F90"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by clicking on the “Edit” button from listing page and View </w:t>
            </w:r>
            <w:r w:rsidR="00773F90"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details page.</w:t>
            </w:r>
          </w:p>
          <w:p w14:paraId="62FBE3F7" w14:textId="3D324341"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Edit </w:t>
            </w:r>
            <w:r w:rsidR="00773F90"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details” Page to </w:t>
            </w:r>
            <w:r w:rsidR="00773F90" w:rsidRPr="00BA371D">
              <w:rPr>
                <w:rFonts w:asciiTheme="minorHAnsi" w:eastAsia="Calibri" w:hAnsiTheme="minorHAnsi" w:cstheme="minorHAnsi"/>
                <w:color w:val="auto"/>
                <w:lang w:val="en-GB"/>
              </w:rPr>
              <w:t>edit details</w:t>
            </w:r>
            <w:r w:rsidRPr="00BA371D">
              <w:rPr>
                <w:rFonts w:asciiTheme="minorHAnsi" w:eastAsia="Calibri" w:hAnsiTheme="minorHAnsi" w:cstheme="minorHAnsi"/>
                <w:color w:val="auto"/>
                <w:lang w:val="en-GB"/>
              </w:rPr>
              <w:t>.</w:t>
            </w:r>
          </w:p>
          <w:p w14:paraId="74655371" w14:textId="77777777" w:rsidR="002B00EE" w:rsidRPr="00BA371D" w:rsidRDefault="002B00EE" w:rsidP="00433112">
            <w:pPr>
              <w:pStyle w:val="Default"/>
              <w:jc w:val="both"/>
              <w:rPr>
                <w:rFonts w:asciiTheme="minorHAnsi" w:eastAsia="Calibri" w:hAnsiTheme="minorHAnsi" w:cstheme="minorHAnsi"/>
                <w:color w:val="auto"/>
                <w:lang w:val="en-GB"/>
              </w:rPr>
            </w:pPr>
          </w:p>
          <w:p w14:paraId="6E3F18A6" w14:textId="6E3DF141"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773F90"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Screen.</w:t>
            </w:r>
          </w:p>
          <w:p w14:paraId="05A1893A" w14:textId="77777777" w:rsidR="002B00EE" w:rsidRPr="00BA371D" w:rsidRDefault="002B00EE" w:rsidP="00433112">
            <w:pPr>
              <w:pStyle w:val="Default"/>
              <w:jc w:val="both"/>
              <w:rPr>
                <w:rFonts w:asciiTheme="minorHAnsi" w:eastAsia="Calibri" w:hAnsiTheme="minorHAnsi" w:cstheme="minorHAnsi"/>
                <w:color w:val="auto"/>
                <w:lang w:val="en-GB"/>
              </w:rPr>
            </w:pPr>
          </w:p>
          <w:p w14:paraId="211A1F5C" w14:textId="73630434"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the details of the selected </w:t>
            </w:r>
            <w:r w:rsidR="00A45862"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w:t>
            </w:r>
          </w:p>
          <w:p w14:paraId="0231C320" w14:textId="77777777" w:rsidR="002B00EE" w:rsidRPr="00BA371D" w:rsidRDefault="002B00EE" w:rsidP="00433112">
            <w:pPr>
              <w:pStyle w:val="Default"/>
              <w:jc w:val="both"/>
              <w:rPr>
                <w:rFonts w:asciiTheme="minorHAnsi" w:eastAsia="Calibri" w:hAnsiTheme="minorHAnsi" w:cstheme="minorHAnsi"/>
                <w:color w:val="auto"/>
                <w:lang w:val="en-GB"/>
              </w:rPr>
            </w:pPr>
          </w:p>
          <w:p w14:paraId="2A4F7E16" w14:textId="75610CF3"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edit the details of the </w:t>
            </w:r>
            <w:r w:rsidR="007A50B4"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in below sections:</w:t>
            </w:r>
          </w:p>
          <w:p w14:paraId="46A4EE61" w14:textId="77777777" w:rsidR="002B00EE" w:rsidRPr="00BA371D" w:rsidRDefault="002B00EE" w:rsidP="00433112">
            <w:pPr>
              <w:pStyle w:val="Default"/>
              <w:jc w:val="both"/>
              <w:rPr>
                <w:rFonts w:asciiTheme="minorHAnsi" w:eastAsia="Calibri" w:hAnsiTheme="minorHAnsi" w:cstheme="minorHAnsi"/>
                <w:color w:val="auto"/>
                <w:lang w:val="en-GB"/>
              </w:rPr>
            </w:pPr>
          </w:p>
          <w:p w14:paraId="4059D7A7" w14:textId="5E203D25" w:rsidR="002B00EE" w:rsidRPr="00BA371D" w:rsidRDefault="007A50B4" w:rsidP="0043311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 xml:space="preserve">Property </w:t>
            </w:r>
            <w:r w:rsidR="002B00EE" w:rsidRPr="00BA371D">
              <w:rPr>
                <w:rFonts w:asciiTheme="minorHAnsi" w:eastAsia="Calibri" w:hAnsiTheme="minorHAnsi" w:cstheme="minorHAnsi"/>
                <w:b/>
                <w:color w:val="auto"/>
                <w:u w:val="single"/>
                <w:lang w:val="en-GB"/>
              </w:rPr>
              <w:t>Details</w:t>
            </w:r>
          </w:p>
          <w:p w14:paraId="51B30865" w14:textId="298AF7AD"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ere user will be able to update the </w:t>
            </w:r>
            <w:r w:rsidR="008264FA" w:rsidRPr="00BA371D">
              <w:rPr>
                <w:rFonts w:asciiTheme="minorHAnsi" w:eastAsia="Calibri" w:hAnsiTheme="minorHAnsi" w:cstheme="minorHAnsi"/>
                <w:color w:val="auto"/>
                <w:lang w:val="en-GB"/>
              </w:rPr>
              <w:t xml:space="preserve">Property </w:t>
            </w:r>
            <w:r w:rsidRPr="00BA371D">
              <w:rPr>
                <w:rFonts w:asciiTheme="minorHAnsi" w:eastAsia="Calibri" w:hAnsiTheme="minorHAnsi" w:cstheme="minorHAnsi"/>
                <w:color w:val="auto"/>
                <w:lang w:val="en-GB"/>
              </w:rPr>
              <w:t>details. The data fields will include:</w:t>
            </w:r>
          </w:p>
          <w:p w14:paraId="6D9FD89B"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p>
          <w:p w14:paraId="2845B6B5"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157F1619"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p w14:paraId="477F767A"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arpet Area (Sq. Ft.)</w:t>
            </w:r>
          </w:p>
          <w:p w14:paraId="7FF10567"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arpet Area (Sq. Meter) </w:t>
            </w:r>
          </w:p>
          <w:p w14:paraId="5C692D83"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p>
          <w:p w14:paraId="4A03E669"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Sub Type</w:t>
            </w:r>
          </w:p>
          <w:p w14:paraId="12AB3299"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w:t>
            </w:r>
          </w:p>
          <w:p w14:paraId="4CC0D300"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 type</w:t>
            </w:r>
          </w:p>
          <w:p w14:paraId="1C6B826A" w14:textId="77777777" w:rsidR="008264FA" w:rsidRPr="00BA371D" w:rsidRDefault="008264FA" w:rsidP="008264F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59B038C0" w14:textId="77777777" w:rsidR="002B00EE" w:rsidRPr="00BA371D" w:rsidRDefault="002B00EE" w:rsidP="00433112">
            <w:pPr>
              <w:pStyle w:val="Default"/>
              <w:ind w:left="720"/>
              <w:jc w:val="both"/>
              <w:rPr>
                <w:rFonts w:asciiTheme="minorHAnsi" w:eastAsia="Calibri" w:hAnsiTheme="minorHAnsi" w:cstheme="minorHAnsi"/>
                <w:color w:val="auto"/>
                <w:lang w:val="en-GB"/>
              </w:rPr>
            </w:pPr>
          </w:p>
          <w:p w14:paraId="25A1D07E" w14:textId="77777777" w:rsidR="00320883" w:rsidRPr="00BA371D" w:rsidRDefault="00320883" w:rsidP="00320883">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aluation Charges</w:t>
            </w:r>
          </w:p>
          <w:p w14:paraId="59DB5E52" w14:textId="2035297B"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ere user will be able to update the </w:t>
            </w:r>
            <w:r w:rsidR="00320883" w:rsidRPr="00BA371D">
              <w:rPr>
                <w:rFonts w:asciiTheme="minorHAnsi" w:eastAsia="Calibri" w:hAnsiTheme="minorHAnsi" w:cstheme="minorHAnsi"/>
                <w:color w:val="auto"/>
                <w:lang w:val="en-GB"/>
              </w:rPr>
              <w:t>Valuation charges</w:t>
            </w:r>
            <w:r w:rsidRPr="00BA371D">
              <w:rPr>
                <w:rFonts w:asciiTheme="minorHAnsi" w:eastAsia="Calibri" w:hAnsiTheme="minorHAnsi" w:cstheme="minorHAnsi"/>
                <w:color w:val="auto"/>
                <w:lang w:val="en-GB"/>
              </w:rPr>
              <w:t xml:space="preserve"> details. The data fields will include:</w:t>
            </w:r>
          </w:p>
          <w:p w14:paraId="4927866A" w14:textId="77777777" w:rsidR="00320883" w:rsidRPr="00BA371D" w:rsidRDefault="00320883" w:rsidP="0032088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ixed Valuation Fees</w:t>
            </w:r>
          </w:p>
          <w:p w14:paraId="0C5C7750" w14:textId="77777777" w:rsidR="00320883" w:rsidRPr="00BA371D" w:rsidRDefault="00320883" w:rsidP="0032088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 if selected Fixed, the valuation charges added on this screen will remain for all properties from the mentioned client across all the locations (Dubai and Abu Dhabi)</w:t>
            </w:r>
          </w:p>
          <w:p w14:paraId="5259F3A1"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It will capture consolidated valuation charge in single field</w:t>
            </w:r>
          </w:p>
          <w:p w14:paraId="5FE450D6"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is value will be inclusive of the VAT/TAX charges</w:t>
            </w:r>
          </w:p>
          <w:p w14:paraId="54FE0A6B"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value will be based on the agreement/contract done with the specific client to </w:t>
            </w:r>
          </w:p>
          <w:p w14:paraId="30E27B32" w14:textId="77777777" w:rsidR="00320883" w:rsidRPr="00BA371D" w:rsidRDefault="00320883" w:rsidP="00320883">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General Valuation Fees</w:t>
            </w:r>
          </w:p>
          <w:p w14:paraId="7B9CFC36" w14:textId="77777777" w:rsidR="00320883" w:rsidRPr="00BA371D" w:rsidRDefault="00320883" w:rsidP="00320883">
            <w:pPr>
              <w:pStyle w:val="Default"/>
              <w:numPr>
                <w:ilvl w:val="1"/>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type if selected general, the below mentioned details will be displayed:</w:t>
            </w:r>
          </w:p>
          <w:p w14:paraId="508495A8"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s (AED)</w:t>
            </w:r>
          </w:p>
          <w:p w14:paraId="096E398F"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Percent)</w:t>
            </w:r>
          </w:p>
          <w:p w14:paraId="64A2C929"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ther Charges</w:t>
            </w:r>
          </w:p>
          <w:p w14:paraId="540C1C29" w14:textId="77777777" w:rsidR="00320883" w:rsidRPr="00BA371D" w:rsidRDefault="00320883" w:rsidP="00320883">
            <w:pPr>
              <w:pStyle w:val="Default"/>
              <w:numPr>
                <w:ilvl w:val="2"/>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tal evaluation Fees</w:t>
            </w:r>
          </w:p>
          <w:p w14:paraId="4C99DAF0" w14:textId="77777777" w:rsidR="002B00EE" w:rsidRPr="00BA371D" w:rsidRDefault="002B00EE" w:rsidP="00433112">
            <w:pPr>
              <w:pStyle w:val="Default"/>
              <w:jc w:val="both"/>
              <w:rPr>
                <w:rFonts w:asciiTheme="minorHAnsi" w:eastAsia="Calibri" w:hAnsiTheme="minorHAnsi" w:cstheme="minorHAnsi"/>
                <w:color w:val="auto"/>
                <w:lang w:val="en-GB"/>
              </w:rPr>
            </w:pPr>
          </w:p>
          <w:p w14:paraId="0EE51466"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054C51D8" w14:textId="535F005A" w:rsidR="002B00EE" w:rsidRPr="00BA371D" w:rsidRDefault="002B00EE" w:rsidP="009F3BAD">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w:t>
            </w:r>
            <w:r w:rsidR="009F3BAD" w:rsidRPr="00BA371D">
              <w:rPr>
                <w:rFonts w:asciiTheme="minorHAnsi" w:eastAsia="Calibri" w:hAnsiTheme="minorHAnsi" w:cstheme="minorHAnsi"/>
                <w:color w:val="auto"/>
                <w:lang w:val="en-GB"/>
              </w:rPr>
              <w:t>valuation fee</w:t>
            </w:r>
            <w:r w:rsidRPr="00BA371D">
              <w:rPr>
                <w:rFonts w:asciiTheme="minorHAnsi" w:eastAsia="Calibri" w:hAnsiTheme="minorHAnsi" w:cstheme="minorHAnsi"/>
                <w:color w:val="auto"/>
                <w:lang w:val="en-GB"/>
              </w:rPr>
              <w:t xml:space="preserve"> details that are entered by the user will be saved in the system and will be available in system user listing. </w:t>
            </w:r>
          </w:p>
        </w:tc>
      </w:tr>
      <w:tr w:rsidR="002B00EE" w:rsidRPr="00BA371D" w14:paraId="184079CD" w14:textId="77777777" w:rsidTr="00433112">
        <w:trPr>
          <w:trHeight w:val="600"/>
        </w:trPr>
        <w:tc>
          <w:tcPr>
            <w:tcW w:w="2070" w:type="dxa"/>
          </w:tcPr>
          <w:p w14:paraId="19592C67"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0D091D19" w14:textId="30B2489F"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E858D2" w:rsidRPr="00BA371D">
              <w:rPr>
                <w:rFonts w:asciiTheme="minorHAnsi" w:eastAsia="Calibri" w:hAnsiTheme="minorHAnsi" w:cstheme="minorHAnsi"/>
                <w:bCs/>
                <w:color w:val="auto"/>
                <w:lang w:val="en-GB"/>
              </w:rPr>
              <w:t xml:space="preserve">Valuation fee </w:t>
            </w:r>
            <w:r w:rsidRPr="00BA371D">
              <w:rPr>
                <w:rFonts w:asciiTheme="minorHAnsi" w:eastAsia="Calibri" w:hAnsiTheme="minorHAnsi" w:cstheme="minorHAnsi"/>
                <w:bCs/>
                <w:color w:val="auto"/>
                <w:lang w:val="en-GB"/>
              </w:rPr>
              <w:t>listing Module.</w:t>
            </w:r>
          </w:p>
          <w:p w14:paraId="31AE0BF8"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Edit button on listing page.</w:t>
            </w:r>
          </w:p>
          <w:p w14:paraId="7D0DF24C"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Edit button on View Details page.</w:t>
            </w:r>
          </w:p>
          <w:p w14:paraId="1B153935" w14:textId="77777777" w:rsidR="002B00EE" w:rsidRPr="00BA371D" w:rsidRDefault="002B00EE" w:rsidP="00433112">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2B00EE" w:rsidRPr="00BA371D" w14:paraId="52402B1C" w14:textId="77777777" w:rsidTr="00433112">
        <w:tc>
          <w:tcPr>
            <w:tcW w:w="2070" w:type="dxa"/>
          </w:tcPr>
          <w:p w14:paraId="7C8D7540"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59D818E7"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2B00EE" w:rsidRPr="00BA371D" w14:paraId="3F284DD2" w14:textId="77777777" w:rsidTr="00433112">
        <w:tc>
          <w:tcPr>
            <w:tcW w:w="2070" w:type="dxa"/>
          </w:tcPr>
          <w:p w14:paraId="02C2BF2C" w14:textId="77777777" w:rsidR="002B00EE" w:rsidRPr="00BA371D" w:rsidRDefault="002B00EE" w:rsidP="00433112">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042CA0FA"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2A392D63" w14:textId="77777777" w:rsidR="003A4FB9" w:rsidRPr="00BA371D" w:rsidRDefault="003A4FB9" w:rsidP="002B00EE">
      <w:pPr>
        <w:pStyle w:val="NoSpacing"/>
        <w:ind w:left="504"/>
        <w:jc w:val="both"/>
        <w:rPr>
          <w:rFonts w:asciiTheme="minorHAnsi" w:eastAsia="Calibri" w:hAnsiTheme="minorHAnsi" w:cstheme="minorHAnsi"/>
          <w:b/>
          <w:kern w:val="0"/>
          <w:lang w:eastAsia="en-US" w:bidi="ar-SA"/>
        </w:rPr>
      </w:pPr>
    </w:p>
    <w:p w14:paraId="58648BB1" w14:textId="37CC0DC6" w:rsidR="002B00EE" w:rsidRPr="00BA371D" w:rsidRDefault="002B00EE" w:rsidP="002B00EE">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244FE3DD" w14:textId="77777777" w:rsidR="002B00EE" w:rsidRPr="00BA371D" w:rsidRDefault="002B00EE" w:rsidP="002B00EE">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2B00EE" w:rsidRPr="00BA371D" w14:paraId="42CE7070" w14:textId="77777777" w:rsidTr="00433112">
        <w:trPr>
          <w:trHeight w:val="395"/>
        </w:trPr>
        <w:tc>
          <w:tcPr>
            <w:tcW w:w="2233" w:type="dxa"/>
            <w:shd w:val="clear" w:color="auto" w:fill="D0CECE" w:themeFill="background2" w:themeFillShade="E6"/>
          </w:tcPr>
          <w:p w14:paraId="27E5519B"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23786341"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5C847413"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6065F755" w14:textId="77777777" w:rsidR="002B00EE" w:rsidRPr="00BA371D" w:rsidRDefault="002B00EE" w:rsidP="00433112">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2B00EE" w:rsidRPr="00BA371D" w14:paraId="4F2B0D61" w14:textId="77777777" w:rsidTr="00433112">
        <w:tc>
          <w:tcPr>
            <w:tcW w:w="2233" w:type="dxa"/>
          </w:tcPr>
          <w:p w14:paraId="1FA61F43" w14:textId="77777777" w:rsidR="002B00EE" w:rsidRPr="00BA371D" w:rsidRDefault="002B00EE" w:rsidP="00433112">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430A08D5" w14:textId="3E8E6E47" w:rsidR="002B00EE" w:rsidRPr="00BA371D" w:rsidRDefault="002B00EE" w:rsidP="007101EF">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7101EF" w:rsidRPr="00BA371D">
              <w:rPr>
                <w:rFonts w:asciiTheme="minorHAnsi" w:hAnsiTheme="minorHAnsi"/>
                <w:color w:val="auto"/>
                <w:lang w:val="en-GB"/>
              </w:rPr>
              <w:t xml:space="preserve">valuation fee </w:t>
            </w:r>
            <w:r w:rsidRPr="00BA371D">
              <w:rPr>
                <w:rFonts w:asciiTheme="minorHAnsi" w:hAnsiTheme="minorHAnsi"/>
                <w:color w:val="auto"/>
                <w:lang w:val="en-GB"/>
              </w:rPr>
              <w:t>has been updated by user, then on submit it will save all the data on to the system.</w:t>
            </w:r>
          </w:p>
        </w:tc>
        <w:tc>
          <w:tcPr>
            <w:tcW w:w="2232" w:type="dxa"/>
          </w:tcPr>
          <w:p w14:paraId="7301B5C2" w14:textId="53F4CA6F" w:rsidR="002B00EE" w:rsidRPr="00BA371D" w:rsidRDefault="002B00EE" w:rsidP="007101EF">
            <w:pPr>
              <w:pStyle w:val="NoSpacing"/>
              <w:jc w:val="both"/>
              <w:rPr>
                <w:rFonts w:asciiTheme="minorHAnsi" w:hAnsiTheme="minorHAnsi"/>
                <w:kern w:val="0"/>
              </w:rPr>
            </w:pPr>
            <w:r w:rsidRPr="00BA371D">
              <w:rPr>
                <w:rFonts w:asciiTheme="minorHAnsi" w:hAnsiTheme="minorHAnsi"/>
                <w:kern w:val="0"/>
              </w:rPr>
              <w:t xml:space="preserve">Edited </w:t>
            </w:r>
            <w:r w:rsidR="007101EF" w:rsidRPr="00BA371D">
              <w:rPr>
                <w:rFonts w:asciiTheme="minorHAnsi" w:hAnsiTheme="minorHAnsi"/>
                <w:kern w:val="0"/>
              </w:rPr>
              <w:t>valuation fee</w:t>
            </w:r>
            <w:r w:rsidRPr="00BA371D">
              <w:rPr>
                <w:rFonts w:asciiTheme="minorHAnsi" w:hAnsiTheme="minorHAnsi"/>
                <w:kern w:val="0"/>
              </w:rPr>
              <w:t xml:space="preserve"> de</w:t>
            </w:r>
            <w:r w:rsidR="007101EF" w:rsidRPr="00BA371D">
              <w:rPr>
                <w:rFonts w:asciiTheme="minorHAnsi" w:hAnsiTheme="minorHAnsi"/>
                <w:kern w:val="0"/>
              </w:rPr>
              <w:t xml:space="preserve">tails will be displayed in the valuation fee </w:t>
            </w:r>
            <w:r w:rsidRPr="00BA371D">
              <w:rPr>
                <w:rFonts w:asciiTheme="minorHAnsi" w:hAnsiTheme="minorHAnsi"/>
                <w:kern w:val="0"/>
              </w:rPr>
              <w:t>listing page.</w:t>
            </w:r>
          </w:p>
        </w:tc>
        <w:tc>
          <w:tcPr>
            <w:tcW w:w="2232" w:type="dxa"/>
          </w:tcPr>
          <w:p w14:paraId="23A6C046" w14:textId="08330324" w:rsidR="002B00EE" w:rsidRPr="00BA371D" w:rsidRDefault="007101EF" w:rsidP="00433112">
            <w:pPr>
              <w:pStyle w:val="NoSpacing"/>
              <w:jc w:val="both"/>
              <w:rPr>
                <w:rFonts w:asciiTheme="minorHAnsi" w:hAnsiTheme="minorHAnsi"/>
              </w:rPr>
            </w:pPr>
            <w:r w:rsidRPr="00BA371D">
              <w:rPr>
                <w:rFonts w:asciiTheme="minorHAnsi" w:hAnsiTheme="minorHAnsi"/>
              </w:rPr>
              <w:t>Valuation fee</w:t>
            </w:r>
            <w:r w:rsidR="002B00EE" w:rsidRPr="00BA371D">
              <w:rPr>
                <w:rFonts w:asciiTheme="minorHAnsi" w:hAnsiTheme="minorHAnsi"/>
              </w:rPr>
              <w:t xml:space="preserve"> details updated successfully.</w:t>
            </w:r>
          </w:p>
        </w:tc>
      </w:tr>
    </w:tbl>
    <w:p w14:paraId="41AD14CF" w14:textId="77777777" w:rsidR="002B00EE" w:rsidRPr="00BA371D" w:rsidRDefault="002B00EE" w:rsidP="002B00EE">
      <w:pPr>
        <w:jc w:val="both"/>
        <w:rPr>
          <w:rFonts w:asciiTheme="minorHAnsi" w:hAnsiTheme="minorHAnsi" w:cstheme="minorHAnsi"/>
          <w:sz w:val="24"/>
          <w:szCs w:val="24"/>
          <w:lang w:val="en-IN"/>
        </w:rPr>
      </w:pPr>
    </w:p>
    <w:p w14:paraId="5F1C6C4D" w14:textId="77777777" w:rsidR="006F0705" w:rsidRPr="00BA371D" w:rsidRDefault="006F0705" w:rsidP="006F0705">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6073B1DE" w14:textId="77777777" w:rsidR="006F0705" w:rsidRPr="00BA371D" w:rsidRDefault="006F0705" w:rsidP="006F0705">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6F0705" w:rsidRPr="00BA371D" w14:paraId="537F43EF" w14:textId="77777777" w:rsidTr="00C83ABE">
        <w:trPr>
          <w:trHeight w:val="395"/>
        </w:trPr>
        <w:tc>
          <w:tcPr>
            <w:tcW w:w="2244" w:type="dxa"/>
            <w:shd w:val="clear" w:color="auto" w:fill="D0CECE" w:themeFill="background2" w:themeFillShade="E6"/>
          </w:tcPr>
          <w:p w14:paraId="517B8111"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0A1346D7" w14:textId="77777777" w:rsidR="006F0705" w:rsidRPr="00BA371D" w:rsidRDefault="006F0705" w:rsidP="00C83ABE">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20915B88"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03713771"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2968A505"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2E8F88C9"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6F0705" w:rsidRPr="00BA371D" w14:paraId="39525BD0" w14:textId="77777777" w:rsidTr="00C83ABE">
        <w:tc>
          <w:tcPr>
            <w:tcW w:w="8906" w:type="dxa"/>
            <w:gridSpan w:val="5"/>
          </w:tcPr>
          <w:p w14:paraId="545E1B83" w14:textId="77777777" w:rsidR="006F0705" w:rsidRPr="00BA371D" w:rsidRDefault="006F0705" w:rsidP="00C83ABE">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Property Details</w:t>
            </w:r>
          </w:p>
        </w:tc>
      </w:tr>
      <w:tr w:rsidR="006F0705" w:rsidRPr="00BA371D" w14:paraId="7F49D0D1" w14:textId="77777777" w:rsidTr="00C83ABE">
        <w:tc>
          <w:tcPr>
            <w:tcW w:w="2244" w:type="dxa"/>
          </w:tcPr>
          <w:p w14:paraId="279911A2"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Type Name</w:t>
            </w:r>
            <w:r w:rsidRPr="00BA371D">
              <w:rPr>
                <w:rFonts w:asciiTheme="minorHAnsi" w:hAnsiTheme="minorHAnsi" w:cstheme="minorHAnsi"/>
                <w:color w:val="FF0000"/>
              </w:rPr>
              <w:t>*</w:t>
            </w:r>
          </w:p>
        </w:tc>
        <w:tc>
          <w:tcPr>
            <w:tcW w:w="2126" w:type="dxa"/>
          </w:tcPr>
          <w:p w14:paraId="364629E0"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3CC14ECA"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Property Type</w:t>
            </w:r>
          </w:p>
        </w:tc>
        <w:tc>
          <w:tcPr>
            <w:tcW w:w="1275" w:type="dxa"/>
          </w:tcPr>
          <w:p w14:paraId="5EF8821C"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EA44722" w14:textId="77777777" w:rsidR="006F0705" w:rsidRPr="00BA371D" w:rsidRDefault="006F0705"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6F0705" w:rsidRPr="00BA371D" w14:paraId="01AB383C" w14:textId="77777777" w:rsidTr="00C83ABE">
        <w:tc>
          <w:tcPr>
            <w:tcW w:w="2244" w:type="dxa"/>
          </w:tcPr>
          <w:p w14:paraId="4DDCF0AA"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roperty Sub type</w:t>
            </w:r>
          </w:p>
          <w:p w14:paraId="300984A6" w14:textId="77777777" w:rsidR="006F0705" w:rsidRPr="00BA371D" w:rsidRDefault="006F0705" w:rsidP="00C83ABE">
            <w:pPr>
              <w:pStyle w:val="Default"/>
              <w:jc w:val="both"/>
              <w:rPr>
                <w:rFonts w:asciiTheme="minorHAnsi" w:eastAsia="Calibri" w:hAnsiTheme="minorHAnsi" w:cstheme="minorHAnsi"/>
                <w:color w:val="auto"/>
                <w:lang w:val="en-GB"/>
              </w:rPr>
            </w:pPr>
          </w:p>
        </w:tc>
        <w:tc>
          <w:tcPr>
            <w:tcW w:w="2126" w:type="dxa"/>
          </w:tcPr>
          <w:p w14:paraId="78329471"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7759F79" w14:textId="77777777" w:rsidR="006F0705" w:rsidRPr="00BA371D" w:rsidRDefault="006F0705" w:rsidP="00C83ABE">
            <w:pPr>
              <w:pStyle w:val="NoSpacing"/>
              <w:rPr>
                <w:rFonts w:asciiTheme="minorHAnsi" w:eastAsia="Calibri" w:hAnsiTheme="minorHAnsi" w:cstheme="minorHAnsi"/>
              </w:rPr>
            </w:pPr>
            <w:r w:rsidRPr="00BA371D">
              <w:rPr>
                <w:rFonts w:asciiTheme="minorHAnsi" w:eastAsia="Calibri" w:hAnsiTheme="minorHAnsi" w:cstheme="minorHAnsi"/>
              </w:rPr>
              <w:t>Kindly select property sub type</w:t>
            </w:r>
          </w:p>
        </w:tc>
        <w:tc>
          <w:tcPr>
            <w:tcW w:w="1275" w:type="dxa"/>
          </w:tcPr>
          <w:p w14:paraId="0673B882"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079F4A6" w14:textId="77777777" w:rsidR="006F0705" w:rsidRPr="00BA371D" w:rsidRDefault="006F0705" w:rsidP="00C83ABE">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6F0705" w:rsidRPr="00BA371D" w14:paraId="24C6A9F4" w14:textId="77777777" w:rsidTr="00C83ABE">
        <w:tc>
          <w:tcPr>
            <w:tcW w:w="2244" w:type="dxa"/>
          </w:tcPr>
          <w:p w14:paraId="2099048E"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 of Ownership</w:t>
            </w:r>
          </w:p>
        </w:tc>
        <w:tc>
          <w:tcPr>
            <w:tcW w:w="2126" w:type="dxa"/>
          </w:tcPr>
          <w:p w14:paraId="29507C41"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0FBB8ABB" w14:textId="77777777" w:rsidR="006F0705" w:rsidRPr="00BA371D" w:rsidRDefault="006F0705" w:rsidP="00C83ABE">
            <w:pPr>
              <w:pStyle w:val="NoSpacing"/>
              <w:rPr>
                <w:rFonts w:asciiTheme="minorHAnsi" w:eastAsia="Calibri" w:hAnsiTheme="minorHAnsi" w:cstheme="minorHAnsi"/>
              </w:rPr>
            </w:pPr>
            <w:r w:rsidRPr="00BA371D">
              <w:rPr>
                <w:rFonts w:asciiTheme="minorHAnsi" w:eastAsia="Calibri" w:hAnsiTheme="minorHAnsi" w:cstheme="minorHAnsi"/>
              </w:rPr>
              <w:t>Kindly select Type of Ownership</w:t>
            </w:r>
          </w:p>
        </w:tc>
        <w:tc>
          <w:tcPr>
            <w:tcW w:w="1275" w:type="dxa"/>
          </w:tcPr>
          <w:p w14:paraId="28C5D57E"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89C0708" w14:textId="77777777" w:rsidR="006F0705" w:rsidRPr="00BA371D" w:rsidRDefault="006F0705" w:rsidP="00C83ABE">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6F0705" w:rsidRPr="00BA371D" w14:paraId="6BB6D952" w14:textId="77777777" w:rsidTr="00C83ABE">
        <w:tc>
          <w:tcPr>
            <w:tcW w:w="2244" w:type="dxa"/>
          </w:tcPr>
          <w:p w14:paraId="7472CCA1" w14:textId="77777777" w:rsidR="006F0705" w:rsidRPr="00BA371D" w:rsidRDefault="006F0705" w:rsidP="00C83ABE">
            <w:pPr>
              <w:pStyle w:val="Default"/>
              <w:rPr>
                <w:rFonts w:asciiTheme="minorHAnsi" w:hAnsiTheme="minorHAnsi" w:cstheme="minorHAnsi"/>
              </w:rPr>
            </w:pPr>
            <w:r w:rsidRPr="00BA371D">
              <w:rPr>
                <w:rFonts w:asciiTheme="minorHAnsi" w:hAnsiTheme="minorHAnsi" w:cstheme="minorHAnsi"/>
              </w:rPr>
              <w:t>Carpet Area(Sq. Ft.)</w:t>
            </w:r>
          </w:p>
        </w:tc>
        <w:tc>
          <w:tcPr>
            <w:tcW w:w="2126" w:type="dxa"/>
          </w:tcPr>
          <w:p w14:paraId="73213844"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C788B9A"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rPr>
              <w:t>Kindly select Carpet Area</w:t>
            </w:r>
          </w:p>
        </w:tc>
        <w:tc>
          <w:tcPr>
            <w:tcW w:w="1275" w:type="dxa"/>
          </w:tcPr>
          <w:p w14:paraId="17907960"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C8D16F8" w14:textId="77777777" w:rsidR="006F0705" w:rsidRPr="00BA371D" w:rsidRDefault="006F0705"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rPr>
              <w:t>100</w:t>
            </w:r>
          </w:p>
        </w:tc>
      </w:tr>
      <w:tr w:rsidR="006F0705" w:rsidRPr="00BA371D" w14:paraId="418094DF" w14:textId="77777777" w:rsidTr="00C83ABE">
        <w:tc>
          <w:tcPr>
            <w:tcW w:w="2244" w:type="dxa"/>
          </w:tcPr>
          <w:p w14:paraId="60BC0597"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hAnsiTheme="minorHAnsi" w:cstheme="minorHAnsi"/>
                <w:color w:val="auto"/>
              </w:rPr>
              <w:t xml:space="preserve">Carpet Area (Sq. Meter) </w:t>
            </w:r>
          </w:p>
        </w:tc>
        <w:tc>
          <w:tcPr>
            <w:tcW w:w="2126" w:type="dxa"/>
          </w:tcPr>
          <w:p w14:paraId="282F53CA"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 Box</w:t>
            </w:r>
          </w:p>
        </w:tc>
        <w:tc>
          <w:tcPr>
            <w:tcW w:w="2410" w:type="dxa"/>
          </w:tcPr>
          <w:p w14:paraId="3AAE2F5F"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Client Middle name cannot be blank</w:t>
            </w:r>
          </w:p>
        </w:tc>
        <w:tc>
          <w:tcPr>
            <w:tcW w:w="1275" w:type="dxa"/>
          </w:tcPr>
          <w:p w14:paraId="475C11D3" w14:textId="77777777" w:rsidR="006F0705" w:rsidRPr="00BA371D" w:rsidRDefault="006F0705" w:rsidP="00C83ABE">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32249BFA"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6F0705" w:rsidRPr="00BA371D" w14:paraId="798929B5" w14:textId="77777777" w:rsidTr="00C83ABE">
        <w:tc>
          <w:tcPr>
            <w:tcW w:w="2244" w:type="dxa"/>
          </w:tcPr>
          <w:p w14:paraId="7CDBFAB0"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ent Type</w:t>
            </w:r>
            <w:r w:rsidRPr="00BA371D">
              <w:rPr>
                <w:rFonts w:asciiTheme="minorHAnsi" w:hAnsiTheme="minorHAnsi" w:cstheme="minorHAnsi"/>
                <w:color w:val="FF0000"/>
              </w:rPr>
              <w:t>*</w:t>
            </w:r>
          </w:p>
        </w:tc>
        <w:tc>
          <w:tcPr>
            <w:tcW w:w="2126" w:type="dxa"/>
          </w:tcPr>
          <w:p w14:paraId="1E2D1D50"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43CA44C7"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Kindly select Client Type</w:t>
            </w:r>
          </w:p>
        </w:tc>
        <w:tc>
          <w:tcPr>
            <w:tcW w:w="1275" w:type="dxa"/>
          </w:tcPr>
          <w:p w14:paraId="41BD6168"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94EA7D4"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6F0705" w:rsidRPr="00BA371D" w14:paraId="3DDF03BD" w14:textId="77777777" w:rsidTr="00C83ABE">
        <w:tc>
          <w:tcPr>
            <w:tcW w:w="2244" w:type="dxa"/>
          </w:tcPr>
          <w:p w14:paraId="1E11FFB7"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Client Sub Type</w:t>
            </w:r>
          </w:p>
        </w:tc>
        <w:tc>
          <w:tcPr>
            <w:tcW w:w="2126" w:type="dxa"/>
          </w:tcPr>
          <w:p w14:paraId="338BC5CE"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14303DC4" w14:textId="77777777" w:rsidR="006F0705" w:rsidRPr="00BA371D" w:rsidRDefault="006F0705" w:rsidP="00C83ABE">
            <w:pPr>
              <w:pStyle w:val="Default"/>
              <w:rPr>
                <w:rFonts w:asciiTheme="minorHAnsi" w:eastAsia="Calibri" w:hAnsiTheme="minorHAnsi" w:cstheme="minorHAnsi"/>
                <w:color w:val="auto"/>
                <w:lang w:val="en-GB"/>
              </w:rPr>
            </w:pPr>
          </w:p>
        </w:tc>
        <w:tc>
          <w:tcPr>
            <w:tcW w:w="1275" w:type="dxa"/>
          </w:tcPr>
          <w:p w14:paraId="19BE3816"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17A5A17"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6F0705" w:rsidRPr="00BA371D" w14:paraId="611C068E" w14:textId="77777777" w:rsidTr="00C83ABE">
        <w:tc>
          <w:tcPr>
            <w:tcW w:w="2244" w:type="dxa"/>
          </w:tcPr>
          <w:p w14:paraId="2F9F4C44"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Valuation Type</w:t>
            </w:r>
            <w:r w:rsidRPr="00BA371D">
              <w:rPr>
                <w:rFonts w:asciiTheme="minorHAnsi" w:hAnsiTheme="minorHAnsi" w:cstheme="minorHAnsi"/>
                <w:color w:val="FF0000"/>
              </w:rPr>
              <w:t>*</w:t>
            </w:r>
          </w:p>
        </w:tc>
        <w:tc>
          <w:tcPr>
            <w:tcW w:w="2126" w:type="dxa"/>
          </w:tcPr>
          <w:p w14:paraId="0D3DA80B"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adio Button</w:t>
            </w:r>
          </w:p>
        </w:tc>
        <w:tc>
          <w:tcPr>
            <w:tcW w:w="2410" w:type="dxa"/>
          </w:tcPr>
          <w:p w14:paraId="11647196"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Valuation Type</w:t>
            </w:r>
          </w:p>
        </w:tc>
        <w:tc>
          <w:tcPr>
            <w:tcW w:w="1275" w:type="dxa"/>
          </w:tcPr>
          <w:p w14:paraId="556634D3"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D05585F"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6F0705" w:rsidRPr="00BA371D" w14:paraId="1F8D7EF9" w14:textId="77777777" w:rsidTr="00C83ABE">
        <w:tc>
          <w:tcPr>
            <w:tcW w:w="2244" w:type="dxa"/>
          </w:tcPr>
          <w:p w14:paraId="0B3471D2"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 type</w:t>
            </w:r>
          </w:p>
        </w:tc>
        <w:tc>
          <w:tcPr>
            <w:tcW w:w="2126" w:type="dxa"/>
          </w:tcPr>
          <w:p w14:paraId="75FF3EE8" w14:textId="77777777" w:rsidR="006F0705" w:rsidRPr="00BA371D" w:rsidRDefault="006F0705"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ropbox</w:t>
            </w:r>
          </w:p>
        </w:tc>
        <w:tc>
          <w:tcPr>
            <w:tcW w:w="2410" w:type="dxa"/>
          </w:tcPr>
          <w:p w14:paraId="5C1D3E45"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Kindly select Valuation Fee type</w:t>
            </w:r>
          </w:p>
        </w:tc>
        <w:tc>
          <w:tcPr>
            <w:tcW w:w="1275" w:type="dxa"/>
          </w:tcPr>
          <w:p w14:paraId="68EABDCC"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080280F"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6F0705" w:rsidRPr="00BA371D" w14:paraId="640621BB" w14:textId="77777777" w:rsidTr="00C83ABE">
        <w:tc>
          <w:tcPr>
            <w:tcW w:w="2244" w:type="dxa"/>
          </w:tcPr>
          <w:p w14:paraId="124CE0CA" w14:textId="77777777" w:rsidR="006F0705" w:rsidRPr="00BA371D" w:rsidRDefault="006F0705" w:rsidP="00C83AB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2A58600E" w14:textId="77777777" w:rsidR="006F0705" w:rsidRPr="00BA371D" w:rsidRDefault="006F0705" w:rsidP="00C83AB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1B69B52E" w14:textId="77777777" w:rsidR="006F0705" w:rsidRPr="00BA371D" w:rsidRDefault="006F0705" w:rsidP="00C83ABE">
            <w:pPr>
              <w:pStyle w:val="Default"/>
              <w:rPr>
                <w:rFonts w:asciiTheme="minorHAnsi" w:eastAsia="Calibri" w:hAnsiTheme="minorHAnsi" w:cstheme="minorHAnsi"/>
                <w:color w:val="auto"/>
                <w:lang w:val="en-GB"/>
              </w:rPr>
            </w:pPr>
          </w:p>
        </w:tc>
        <w:tc>
          <w:tcPr>
            <w:tcW w:w="1275" w:type="dxa"/>
          </w:tcPr>
          <w:p w14:paraId="4158731D" w14:textId="77777777" w:rsidR="006F0705" w:rsidRPr="00BA371D" w:rsidRDefault="006F0705"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944EB5C" w14:textId="77777777" w:rsidR="006F0705" w:rsidRPr="00BA371D" w:rsidRDefault="006F0705"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6F0705" w:rsidRPr="00BA371D" w14:paraId="38BD646E" w14:textId="77777777" w:rsidTr="00C83ABE">
        <w:tc>
          <w:tcPr>
            <w:tcW w:w="8906" w:type="dxa"/>
            <w:gridSpan w:val="5"/>
            <w:shd w:val="clear" w:color="auto" w:fill="auto"/>
          </w:tcPr>
          <w:p w14:paraId="5A48DFC5" w14:textId="77777777" w:rsidR="006F0705" w:rsidRPr="00BA371D" w:rsidRDefault="006F0705"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Valuation Charges</w:t>
            </w:r>
          </w:p>
        </w:tc>
      </w:tr>
      <w:tr w:rsidR="006F0705" w:rsidRPr="00BA371D" w14:paraId="117E6893" w14:textId="77777777" w:rsidTr="00C83ABE">
        <w:tc>
          <w:tcPr>
            <w:tcW w:w="2244" w:type="dxa"/>
          </w:tcPr>
          <w:p w14:paraId="54C29DF6"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luation Fees (AED)</w:t>
            </w:r>
          </w:p>
        </w:tc>
        <w:tc>
          <w:tcPr>
            <w:tcW w:w="2126" w:type="dxa"/>
          </w:tcPr>
          <w:p w14:paraId="4932C394" w14:textId="77777777" w:rsidR="006F0705" w:rsidRPr="00BA371D" w:rsidRDefault="006F0705"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3B85DD1B" w14:textId="77777777" w:rsidR="006F0705" w:rsidRPr="00BA371D" w:rsidRDefault="006F0705" w:rsidP="00C83ABE">
            <w:pPr>
              <w:pStyle w:val="Default"/>
              <w:jc w:val="both"/>
              <w:rPr>
                <w:rFonts w:asciiTheme="minorHAnsi" w:eastAsia="Calibri" w:hAnsiTheme="minorHAnsi" w:cstheme="minorHAnsi"/>
                <w:color w:val="auto"/>
                <w:lang w:val="en-GB"/>
              </w:rPr>
            </w:pPr>
          </w:p>
        </w:tc>
        <w:tc>
          <w:tcPr>
            <w:tcW w:w="1275" w:type="dxa"/>
          </w:tcPr>
          <w:p w14:paraId="19803492" w14:textId="77777777" w:rsidR="006F0705" w:rsidRPr="00BA371D" w:rsidRDefault="006F0705"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666D7DC2" w14:textId="77777777" w:rsidR="006F0705" w:rsidRPr="00BA371D" w:rsidRDefault="006F0705"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6F0705" w:rsidRPr="00BA371D" w14:paraId="756514D9" w14:textId="77777777" w:rsidTr="00C83ABE">
        <w:tc>
          <w:tcPr>
            <w:tcW w:w="2244" w:type="dxa"/>
          </w:tcPr>
          <w:p w14:paraId="397E94DD"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AT (Percent)</w:t>
            </w:r>
          </w:p>
        </w:tc>
        <w:tc>
          <w:tcPr>
            <w:tcW w:w="2126" w:type="dxa"/>
          </w:tcPr>
          <w:p w14:paraId="4821A45F" w14:textId="77777777" w:rsidR="006F0705" w:rsidRPr="00BA371D" w:rsidRDefault="006F0705"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DABB24B" w14:textId="77777777" w:rsidR="006F0705" w:rsidRPr="00BA371D" w:rsidRDefault="006F0705" w:rsidP="00C83ABE">
            <w:pPr>
              <w:pStyle w:val="Default"/>
              <w:jc w:val="both"/>
              <w:rPr>
                <w:rFonts w:asciiTheme="minorHAnsi" w:eastAsia="Calibri" w:hAnsiTheme="minorHAnsi" w:cstheme="minorHAnsi"/>
                <w:color w:val="auto"/>
                <w:lang w:val="en-GB"/>
              </w:rPr>
            </w:pPr>
          </w:p>
        </w:tc>
        <w:tc>
          <w:tcPr>
            <w:tcW w:w="1275" w:type="dxa"/>
          </w:tcPr>
          <w:p w14:paraId="4EE3C2A8" w14:textId="77777777" w:rsidR="006F0705" w:rsidRPr="00BA371D" w:rsidRDefault="006F0705" w:rsidP="00C83ABE">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12AF97F4"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F0705" w:rsidRPr="00BA371D" w14:paraId="071A5442" w14:textId="77777777" w:rsidTr="00C83ABE">
        <w:tc>
          <w:tcPr>
            <w:tcW w:w="2244" w:type="dxa"/>
          </w:tcPr>
          <w:p w14:paraId="41DDC54A"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ther Charges</w:t>
            </w:r>
          </w:p>
        </w:tc>
        <w:tc>
          <w:tcPr>
            <w:tcW w:w="2126" w:type="dxa"/>
          </w:tcPr>
          <w:p w14:paraId="73E6767B" w14:textId="77777777" w:rsidR="006F0705" w:rsidRPr="00BA371D" w:rsidRDefault="006F0705"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B5C3B47" w14:textId="77777777" w:rsidR="006F0705" w:rsidRPr="00BA371D" w:rsidRDefault="006F0705" w:rsidP="00C83ABE">
            <w:pPr>
              <w:pStyle w:val="Default"/>
              <w:jc w:val="both"/>
              <w:rPr>
                <w:rFonts w:asciiTheme="minorHAnsi" w:eastAsia="Calibri" w:hAnsiTheme="minorHAnsi" w:cstheme="minorHAnsi"/>
                <w:color w:val="auto"/>
                <w:lang w:val="en-GB"/>
              </w:rPr>
            </w:pPr>
          </w:p>
        </w:tc>
        <w:tc>
          <w:tcPr>
            <w:tcW w:w="1275" w:type="dxa"/>
          </w:tcPr>
          <w:p w14:paraId="4C5AF087" w14:textId="77777777" w:rsidR="006F0705" w:rsidRPr="00BA371D" w:rsidRDefault="006F0705" w:rsidP="00C83ABE">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57CA4DDF"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6F0705" w:rsidRPr="00BA371D" w14:paraId="39690A9C" w14:textId="77777777" w:rsidTr="00C83ABE">
        <w:tc>
          <w:tcPr>
            <w:tcW w:w="2244" w:type="dxa"/>
          </w:tcPr>
          <w:p w14:paraId="181F1F34"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tal evaluation Fees</w:t>
            </w:r>
          </w:p>
        </w:tc>
        <w:tc>
          <w:tcPr>
            <w:tcW w:w="2126" w:type="dxa"/>
          </w:tcPr>
          <w:p w14:paraId="7CFCBC58" w14:textId="77777777" w:rsidR="006F0705" w:rsidRPr="00BA371D" w:rsidRDefault="006F0705"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06D26D7D" w14:textId="77777777" w:rsidR="006F0705" w:rsidRPr="00BA371D" w:rsidRDefault="006F0705" w:rsidP="00C83ABE">
            <w:pPr>
              <w:pStyle w:val="Default"/>
              <w:jc w:val="both"/>
              <w:rPr>
                <w:rFonts w:asciiTheme="minorHAnsi" w:eastAsia="Calibri" w:hAnsiTheme="minorHAnsi" w:cstheme="minorHAnsi"/>
                <w:color w:val="auto"/>
                <w:lang w:val="en-GB"/>
              </w:rPr>
            </w:pPr>
          </w:p>
        </w:tc>
        <w:tc>
          <w:tcPr>
            <w:tcW w:w="1275" w:type="dxa"/>
          </w:tcPr>
          <w:p w14:paraId="51BF0F14" w14:textId="77777777" w:rsidR="006F0705" w:rsidRPr="00BA371D" w:rsidRDefault="006F0705" w:rsidP="00C83ABE">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9B254B9" w14:textId="77777777" w:rsidR="006F0705" w:rsidRPr="00BA371D" w:rsidRDefault="006F0705"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bl>
    <w:p w14:paraId="712F5D53" w14:textId="1EA2A339" w:rsidR="00EA5CC2" w:rsidRPr="00BA371D" w:rsidRDefault="00EA5CC2" w:rsidP="006F0705">
      <w:pPr>
        <w:pStyle w:val="NoSpacing"/>
        <w:ind w:left="504"/>
        <w:jc w:val="both"/>
        <w:rPr>
          <w:rFonts w:asciiTheme="minorHAnsi" w:eastAsia="Calibri" w:hAnsiTheme="minorHAnsi" w:cstheme="minorHAnsi"/>
          <w:b/>
        </w:rPr>
      </w:pPr>
    </w:p>
    <w:p w14:paraId="605C72DC" w14:textId="77777777" w:rsidR="00EA5CC2" w:rsidRPr="00BA371D" w:rsidRDefault="00EA5CC2">
      <w:pPr>
        <w:rPr>
          <w:rFonts w:asciiTheme="minorHAnsi" w:hAnsiTheme="minorHAnsi" w:cstheme="minorHAnsi"/>
          <w:b/>
          <w:kern w:val="1"/>
          <w:sz w:val="24"/>
          <w:szCs w:val="24"/>
          <w:lang w:eastAsia="hi-IN" w:bidi="hi-IN"/>
        </w:rPr>
      </w:pPr>
      <w:r w:rsidRPr="00BA371D">
        <w:rPr>
          <w:rFonts w:asciiTheme="minorHAnsi" w:hAnsiTheme="minorHAnsi" w:cstheme="minorHAnsi"/>
          <w:b/>
          <w:sz w:val="24"/>
          <w:szCs w:val="24"/>
        </w:rPr>
        <w:br w:type="page"/>
      </w:r>
    </w:p>
    <w:p w14:paraId="3FD7649E" w14:textId="63911A41" w:rsidR="00EA5CC2" w:rsidRPr="003B2F13" w:rsidRDefault="00612293" w:rsidP="00EA5CC2">
      <w:pPr>
        <w:pStyle w:val="Heading2"/>
        <w:numPr>
          <w:ilvl w:val="2"/>
          <w:numId w:val="1"/>
        </w:numPr>
        <w:spacing w:before="40" w:after="0" w:line="360" w:lineRule="auto"/>
        <w:rPr>
          <w:rFonts w:asciiTheme="minorHAnsi" w:eastAsia="Times New Roman" w:hAnsiTheme="minorHAnsi" w:cstheme="minorHAnsi"/>
          <w:b w:val="0"/>
          <w:color w:val="2F5496"/>
          <w:sz w:val="28"/>
          <w:szCs w:val="24"/>
          <w:lang w:val="en-IN"/>
        </w:rPr>
      </w:pPr>
      <w:r w:rsidRPr="003B2F13">
        <w:rPr>
          <w:rFonts w:asciiTheme="minorHAnsi" w:eastAsia="Times New Roman" w:hAnsiTheme="minorHAnsi" w:cstheme="minorHAnsi"/>
          <w:b w:val="0"/>
          <w:color w:val="2F5496"/>
          <w:sz w:val="28"/>
          <w:szCs w:val="24"/>
          <w:lang w:val="en-IN"/>
        </w:rPr>
        <w:lastRenderedPageBreak/>
        <w:t>Vendor</w:t>
      </w:r>
      <w:r w:rsidR="00EA5CC2" w:rsidRPr="003B2F13">
        <w:rPr>
          <w:rFonts w:asciiTheme="minorHAnsi" w:eastAsia="Times New Roman" w:hAnsiTheme="minorHAnsi" w:cstheme="minorHAnsi"/>
          <w:b w:val="0"/>
          <w:color w:val="2F5496"/>
          <w:sz w:val="28"/>
          <w:szCs w:val="24"/>
          <w:lang w:val="en-IN"/>
        </w:rPr>
        <w:t xml:space="preserve"> Maste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A5CC2" w:rsidRPr="00BA371D" w14:paraId="1A6C0911" w14:textId="77777777" w:rsidTr="00C83ABE">
        <w:trPr>
          <w:trHeight w:val="395"/>
        </w:trPr>
        <w:tc>
          <w:tcPr>
            <w:tcW w:w="2070" w:type="dxa"/>
            <w:shd w:val="clear" w:color="auto" w:fill="D0CECE" w:themeFill="background2" w:themeFillShade="E6"/>
          </w:tcPr>
          <w:p w14:paraId="453BD9AA"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241A278D" w14:textId="264F867F" w:rsidR="00EA5CC2" w:rsidRPr="00BA371D" w:rsidRDefault="00612293" w:rsidP="0061229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Master- </w:t>
            </w: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Listing</w:t>
            </w:r>
          </w:p>
        </w:tc>
      </w:tr>
      <w:tr w:rsidR="00EA5CC2" w:rsidRPr="00BA371D" w14:paraId="3BBAACF9" w14:textId="77777777" w:rsidTr="00C83ABE">
        <w:trPr>
          <w:trHeight w:val="395"/>
        </w:trPr>
        <w:tc>
          <w:tcPr>
            <w:tcW w:w="2070" w:type="dxa"/>
          </w:tcPr>
          <w:p w14:paraId="3DA49789" w14:textId="77777777" w:rsidR="00EA5CC2" w:rsidRPr="00BA371D" w:rsidRDefault="00EA5CC2" w:rsidP="00C83ABE">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6E562BBF"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7AD93B70"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7ACA3E08" w14:textId="5B1AC029" w:rsidR="00EA5CC2" w:rsidRPr="00BA371D" w:rsidRDefault="00EA5CC2" w:rsidP="0061229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612293"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Master Listing page.</w:t>
            </w:r>
          </w:p>
        </w:tc>
      </w:tr>
      <w:tr w:rsidR="00EA5CC2" w:rsidRPr="00BA371D" w14:paraId="1B806231" w14:textId="77777777" w:rsidTr="00C83ABE">
        <w:trPr>
          <w:trHeight w:val="395"/>
        </w:trPr>
        <w:tc>
          <w:tcPr>
            <w:tcW w:w="2070" w:type="dxa"/>
          </w:tcPr>
          <w:p w14:paraId="038A8DE0"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75716D70" w14:textId="2F01FA1D" w:rsidR="00EA5CC2" w:rsidRPr="00BA371D" w:rsidRDefault="00EA5CC2" w:rsidP="00B53B7C">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the list of  </w:t>
            </w:r>
            <w:r w:rsidR="00B53B7C" w:rsidRPr="00BA371D">
              <w:rPr>
                <w:rFonts w:asciiTheme="minorHAnsi" w:hAnsiTheme="minorHAnsi" w:cstheme="minorHAnsi"/>
                <w:sz w:val="24"/>
                <w:szCs w:val="24"/>
              </w:rPr>
              <w:t xml:space="preserve">Vendors </w:t>
            </w:r>
            <w:r w:rsidRPr="00BA371D">
              <w:rPr>
                <w:rFonts w:asciiTheme="minorHAnsi" w:hAnsiTheme="minorHAnsi" w:cstheme="minorHAnsi"/>
                <w:sz w:val="24"/>
                <w:szCs w:val="24"/>
              </w:rPr>
              <w:t>added in the application.</w:t>
            </w:r>
          </w:p>
        </w:tc>
      </w:tr>
      <w:tr w:rsidR="00EA5CC2" w:rsidRPr="00BA371D" w14:paraId="068CEFC2" w14:textId="77777777" w:rsidTr="00C83ABE">
        <w:tc>
          <w:tcPr>
            <w:tcW w:w="2070" w:type="dxa"/>
          </w:tcPr>
          <w:p w14:paraId="2743B90F"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6C1F4452" w14:textId="08B609D4" w:rsidR="00EA5CC2" w:rsidRPr="00BA371D" w:rsidRDefault="00EA5CC2" w:rsidP="00B53B7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know the </w:t>
            </w:r>
            <w:r w:rsidR="00B53B7C" w:rsidRPr="00BA371D">
              <w:rPr>
                <w:rFonts w:asciiTheme="minorHAnsi" w:eastAsia="Calibri" w:hAnsiTheme="minorHAnsi" w:cstheme="minorHAnsi"/>
                <w:color w:val="auto"/>
                <w:lang w:val="en-GB"/>
              </w:rPr>
              <w:t>vendors</w:t>
            </w:r>
            <w:r w:rsidRPr="00BA371D">
              <w:rPr>
                <w:rFonts w:asciiTheme="minorHAnsi" w:eastAsia="Calibri" w:hAnsiTheme="minorHAnsi" w:cstheme="minorHAnsi"/>
                <w:color w:val="auto"/>
                <w:lang w:val="en-GB"/>
              </w:rPr>
              <w:t xml:space="preserve"> added in the application.</w:t>
            </w:r>
          </w:p>
        </w:tc>
      </w:tr>
      <w:tr w:rsidR="00EA5CC2" w:rsidRPr="00BA371D" w14:paraId="595984ED" w14:textId="77777777" w:rsidTr="00C83ABE">
        <w:tc>
          <w:tcPr>
            <w:tcW w:w="2070" w:type="dxa"/>
          </w:tcPr>
          <w:p w14:paraId="67D6A397"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304EC7F3" w14:textId="6BCE825D" w:rsidR="00EA5CC2" w:rsidRPr="00BA371D" w:rsidRDefault="00EA5CC2" w:rsidP="00FC02E8">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able to view the list of </w:t>
            </w:r>
            <w:r w:rsidR="00FC02E8"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with details. User will also be able to search for particular </w:t>
            </w:r>
            <w:r w:rsidR="00FC02E8"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by applying the given filters.</w:t>
            </w:r>
          </w:p>
        </w:tc>
      </w:tr>
      <w:tr w:rsidR="00EA5CC2" w:rsidRPr="00BA371D" w14:paraId="29EBDB9D" w14:textId="77777777" w:rsidTr="00C83ABE">
        <w:tc>
          <w:tcPr>
            <w:tcW w:w="2070" w:type="dxa"/>
          </w:tcPr>
          <w:p w14:paraId="5A4D5528"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63C8D04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A5CC2" w:rsidRPr="00BA371D" w14:paraId="096A4D2C" w14:textId="77777777" w:rsidTr="00C83ABE">
        <w:tc>
          <w:tcPr>
            <w:tcW w:w="2070" w:type="dxa"/>
          </w:tcPr>
          <w:p w14:paraId="5854CE01"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486FF080"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A5CC2" w:rsidRPr="00BA371D" w14:paraId="5BD26C20" w14:textId="77777777" w:rsidTr="00C83ABE">
        <w:tc>
          <w:tcPr>
            <w:tcW w:w="2070" w:type="dxa"/>
          </w:tcPr>
          <w:p w14:paraId="4E1F4F53"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223301CA" w14:textId="14AEA1D1"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w:t>
            </w:r>
            <w:r w:rsidR="00747462" w:rsidRPr="00BA371D">
              <w:rPr>
                <w:rFonts w:asciiTheme="minorHAnsi" w:eastAsia="Calibri" w:hAnsiTheme="minorHAnsi" w:cstheme="minorHAnsi"/>
                <w:color w:val="auto"/>
                <w:lang w:val="en-GB"/>
              </w:rPr>
              <w:t xml:space="preserve"> view the list of vendors</w:t>
            </w:r>
            <w:r w:rsidRPr="00BA371D">
              <w:rPr>
                <w:rFonts w:asciiTheme="minorHAnsi" w:eastAsia="Calibri" w:hAnsiTheme="minorHAnsi" w:cstheme="minorHAnsi"/>
                <w:color w:val="auto"/>
                <w:lang w:val="en-GB"/>
              </w:rPr>
              <w:t xml:space="preserve"> available on the application in tabular format.</w:t>
            </w:r>
          </w:p>
          <w:p w14:paraId="19D865AC" w14:textId="77777777" w:rsidR="00EA5CC2" w:rsidRPr="00BA371D" w:rsidRDefault="00EA5CC2" w:rsidP="00C83ABE">
            <w:pPr>
              <w:pStyle w:val="Default"/>
              <w:jc w:val="both"/>
              <w:rPr>
                <w:rFonts w:asciiTheme="minorHAnsi" w:eastAsia="Calibri" w:hAnsiTheme="minorHAnsi" w:cstheme="minorHAnsi"/>
                <w:color w:val="auto"/>
                <w:lang w:val="en-GB"/>
              </w:rPr>
            </w:pPr>
          </w:p>
          <w:p w14:paraId="1DC12F4F" w14:textId="4C958A8F" w:rsidR="00EA5CC2" w:rsidRPr="00BA371D" w:rsidRDefault="00747462"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endor</w:t>
            </w:r>
            <w:r w:rsidR="00EA5CC2" w:rsidRPr="00BA371D">
              <w:rPr>
                <w:rFonts w:asciiTheme="minorHAnsi" w:eastAsia="Calibri" w:hAnsiTheme="minorHAnsi" w:cstheme="minorHAnsi"/>
                <w:b/>
                <w:color w:val="auto"/>
                <w:u w:val="single"/>
                <w:lang w:val="en-GB"/>
              </w:rPr>
              <w:t xml:space="preserve"> details in the List view</w:t>
            </w:r>
          </w:p>
          <w:p w14:paraId="3F8C3FAE" w14:textId="77777777" w:rsidR="008F04DD" w:rsidRPr="00BA371D" w:rsidRDefault="008F04DD" w:rsidP="008F04DD">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 ID</w:t>
            </w:r>
          </w:p>
          <w:p w14:paraId="2DB12F09" w14:textId="77777777" w:rsidR="008F04DD" w:rsidRPr="00BA371D" w:rsidRDefault="008F04DD" w:rsidP="008F04DD">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rganization /Company name</w:t>
            </w:r>
          </w:p>
          <w:p w14:paraId="4C490116" w14:textId="77777777" w:rsidR="008F04DD" w:rsidRPr="00BA371D" w:rsidRDefault="008F04DD" w:rsidP="008F04DD">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stimation Date</w:t>
            </w:r>
          </w:p>
          <w:p w14:paraId="615A4E35" w14:textId="38A63FF7" w:rsidR="008F04DD" w:rsidRPr="00BA371D" w:rsidRDefault="008F04DD" w:rsidP="008F04DD">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Type</w:t>
            </w:r>
          </w:p>
          <w:p w14:paraId="19358871" w14:textId="35C00BE0" w:rsidR="008F04DD" w:rsidRPr="00BA371D" w:rsidRDefault="008F04DD" w:rsidP="008F04DD">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descriptions</w:t>
            </w:r>
          </w:p>
          <w:p w14:paraId="5DD0B25E" w14:textId="5CF0B3FB" w:rsidR="00EA5CC2" w:rsidRPr="00BA371D" w:rsidRDefault="00EA5CC2" w:rsidP="008F04DD">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p w14:paraId="2A579618" w14:textId="77777777" w:rsidR="00EA5CC2" w:rsidRPr="00BA371D" w:rsidRDefault="00EA5CC2" w:rsidP="00C83ABE">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perform below actions for each resource.</w:t>
            </w:r>
          </w:p>
          <w:p w14:paraId="7D25D74E" w14:textId="77777777" w:rsidR="00EA5CC2" w:rsidRPr="00BA371D" w:rsidRDefault="00EA5CC2" w:rsidP="00C83ABE">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iew</w:t>
            </w:r>
          </w:p>
          <w:p w14:paraId="2FC1BB35" w14:textId="7F8DB85C" w:rsidR="00EA5CC2" w:rsidRPr="00BA371D" w:rsidRDefault="00EA5CC2" w:rsidP="00C83ABE">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view icon user will be redirected to a page where they will be able to view the details of the </w:t>
            </w:r>
            <w:r w:rsidR="00D5687F"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w:t>
            </w:r>
          </w:p>
          <w:p w14:paraId="36379B13" w14:textId="77777777" w:rsidR="00EA5CC2" w:rsidRPr="00BA371D" w:rsidRDefault="00EA5CC2" w:rsidP="00C83ABE">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dit</w:t>
            </w:r>
          </w:p>
          <w:p w14:paraId="0E44F1EF" w14:textId="103838E8" w:rsidR="00EA5CC2" w:rsidRPr="00BA371D" w:rsidRDefault="00EA5CC2" w:rsidP="00C83ABE">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the Edit icon user will be redirected to the screen where they will be able to edit the details of the </w:t>
            </w:r>
            <w:r w:rsidR="00D5687F"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w:t>
            </w:r>
          </w:p>
          <w:p w14:paraId="060222FD" w14:textId="77777777" w:rsidR="00EA5CC2" w:rsidRPr="00BA371D" w:rsidRDefault="00EA5CC2" w:rsidP="00C83ABE">
            <w:pPr>
              <w:pStyle w:val="Default"/>
              <w:numPr>
                <w:ilvl w:val="1"/>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lete</w:t>
            </w:r>
          </w:p>
          <w:p w14:paraId="1B04EA20" w14:textId="236D003B" w:rsidR="00EA5CC2" w:rsidRPr="00BA371D" w:rsidRDefault="00EA5CC2" w:rsidP="00C83ABE">
            <w:pPr>
              <w:pStyle w:val="Default"/>
              <w:numPr>
                <w:ilvl w:val="2"/>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elete particular entry by clicking delete icon.</w:t>
            </w:r>
          </w:p>
          <w:p w14:paraId="27AE9D32" w14:textId="77777777" w:rsidR="00B257FF" w:rsidRPr="00BA371D" w:rsidRDefault="00B257FF" w:rsidP="00B257FF">
            <w:pPr>
              <w:pStyle w:val="Default"/>
              <w:ind w:left="2160"/>
              <w:jc w:val="both"/>
              <w:rPr>
                <w:rFonts w:asciiTheme="minorHAnsi" w:eastAsia="Calibri" w:hAnsiTheme="minorHAnsi" w:cstheme="minorHAnsi"/>
                <w:color w:val="auto"/>
                <w:lang w:val="en-GB"/>
              </w:rPr>
            </w:pPr>
          </w:p>
          <w:p w14:paraId="26969987" w14:textId="77777777" w:rsidR="00EA5CC2" w:rsidRPr="00BA371D" w:rsidRDefault="00EA5CC2"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lastRenderedPageBreak/>
              <w:t>Search</w:t>
            </w:r>
          </w:p>
          <w:p w14:paraId="4A0C1BFA" w14:textId="77777777" w:rsidR="00897CA7" w:rsidRPr="00BA371D" w:rsidRDefault="00897CA7" w:rsidP="00897CA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search using the search parameter it will include:</w:t>
            </w:r>
          </w:p>
          <w:p w14:paraId="2AE5FD47" w14:textId="23BC8C97" w:rsidR="00897CA7" w:rsidRPr="00BA371D" w:rsidRDefault="00897CA7" w:rsidP="00897CA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Name</w:t>
            </w:r>
          </w:p>
          <w:p w14:paraId="5432577F" w14:textId="77777777" w:rsidR="00897CA7" w:rsidRPr="00BA371D" w:rsidRDefault="00897CA7" w:rsidP="00897CA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2A5380A6" w14:textId="77777777" w:rsidR="00897CA7" w:rsidRPr="00BA371D" w:rsidRDefault="00897CA7" w:rsidP="00897CA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607B2E27" w14:textId="77777777" w:rsidR="00897CA7" w:rsidRPr="00BA371D" w:rsidRDefault="00897CA7" w:rsidP="00897CA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70A683CE" w14:textId="77777777" w:rsidR="00897CA7" w:rsidRPr="00BA371D" w:rsidRDefault="00897CA7" w:rsidP="00897CA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From Date</w:t>
            </w:r>
          </w:p>
          <w:p w14:paraId="3F1B566B" w14:textId="77777777" w:rsidR="00897CA7" w:rsidRPr="00BA371D" w:rsidRDefault="00897CA7" w:rsidP="00897CA7">
            <w:pPr>
              <w:pStyle w:val="Default"/>
              <w:numPr>
                <w:ilvl w:val="0"/>
                <w:numId w:val="38"/>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o Date</w:t>
            </w:r>
          </w:p>
          <w:p w14:paraId="68BBDAF2" w14:textId="77777777" w:rsidR="0024071F" w:rsidRPr="00BA371D" w:rsidRDefault="0024071F" w:rsidP="00C83ABE">
            <w:pPr>
              <w:pStyle w:val="Default"/>
              <w:jc w:val="both"/>
              <w:rPr>
                <w:rFonts w:asciiTheme="minorHAnsi" w:eastAsia="Calibri" w:hAnsiTheme="minorHAnsi" w:cstheme="minorHAnsi"/>
                <w:color w:val="auto"/>
                <w:lang w:val="en-GB"/>
              </w:rPr>
            </w:pPr>
          </w:p>
          <w:p w14:paraId="0160F4A6" w14:textId="77777777" w:rsidR="00EA5CC2" w:rsidRPr="00BA371D" w:rsidRDefault="00EA5CC2"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Add New</w:t>
            </w:r>
          </w:p>
          <w:p w14:paraId="7F963348" w14:textId="2B7490C3" w:rsidR="00EA5CC2" w:rsidRPr="00BA371D" w:rsidRDefault="007101EF"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w:t>
            </w:r>
            <w:r w:rsidR="00EA5CC2" w:rsidRPr="00BA371D">
              <w:rPr>
                <w:rFonts w:asciiTheme="minorHAnsi" w:eastAsia="Calibri" w:hAnsiTheme="minorHAnsi" w:cstheme="minorHAnsi"/>
                <w:color w:val="auto"/>
                <w:lang w:val="en-GB"/>
              </w:rPr>
              <w:t xml:space="preserve">ser will be redirected to next screen where they will be able to add new </w:t>
            </w:r>
            <w:r w:rsidR="0024071F"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by filling out the given form. Refer use case </w:t>
            </w:r>
            <w:r w:rsidR="0024071F" w:rsidRPr="00BA371D">
              <w:rPr>
                <w:rFonts w:asciiTheme="minorHAnsi" w:eastAsia="Calibri" w:hAnsiTheme="minorHAnsi" w:cstheme="minorHAnsi"/>
                <w:color w:val="auto"/>
                <w:highlight w:val="yellow"/>
                <w:lang w:val="en-GB"/>
              </w:rPr>
              <w:t>1.1.10</w:t>
            </w:r>
            <w:r w:rsidR="00EA5CC2" w:rsidRPr="00BA371D">
              <w:rPr>
                <w:rFonts w:asciiTheme="minorHAnsi" w:eastAsia="Calibri" w:hAnsiTheme="minorHAnsi" w:cstheme="minorHAnsi"/>
                <w:color w:val="auto"/>
                <w:highlight w:val="yellow"/>
                <w:lang w:val="en-GB"/>
              </w:rPr>
              <w:t>.1</w:t>
            </w:r>
          </w:p>
          <w:p w14:paraId="16B8B44C" w14:textId="77777777" w:rsidR="00AA48ED" w:rsidRPr="00BA371D" w:rsidRDefault="00AA48ED" w:rsidP="00C83ABE">
            <w:pPr>
              <w:pStyle w:val="Default"/>
              <w:jc w:val="both"/>
              <w:rPr>
                <w:rFonts w:asciiTheme="minorHAnsi" w:eastAsia="Calibri" w:hAnsiTheme="minorHAnsi" w:cstheme="minorHAnsi"/>
                <w:color w:val="auto"/>
                <w:lang w:val="en-GB"/>
              </w:rPr>
            </w:pPr>
          </w:p>
          <w:p w14:paraId="17AC3B02" w14:textId="77777777" w:rsidR="00EA5CC2" w:rsidRPr="00BA371D" w:rsidRDefault="00EA5CC2"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Pagination</w:t>
            </w:r>
          </w:p>
          <w:p w14:paraId="4560726D"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use links such as "next", "previous", and page numbers to navigate between pages that display one page of results at a time.</w:t>
            </w:r>
          </w:p>
          <w:p w14:paraId="20128A01" w14:textId="77777777" w:rsidR="00EA5CC2" w:rsidRPr="00BA371D" w:rsidRDefault="00EA5CC2" w:rsidP="00C83ABE">
            <w:pPr>
              <w:pStyle w:val="Default"/>
              <w:jc w:val="both"/>
              <w:rPr>
                <w:rFonts w:asciiTheme="minorHAnsi" w:eastAsia="Calibri" w:hAnsiTheme="minorHAnsi" w:cstheme="minorHAnsi"/>
                <w:color w:val="auto"/>
                <w:lang w:val="en-GB"/>
              </w:rPr>
            </w:pPr>
          </w:p>
          <w:p w14:paraId="02450A01" w14:textId="77777777" w:rsidR="00EA5CC2" w:rsidRPr="00BA371D" w:rsidRDefault="00EA5CC2"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Download file</w:t>
            </w:r>
          </w:p>
          <w:p w14:paraId="2D9D8056"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download the data in Excel/CSV format using the download file option available. Will download the data as per the filters applied. If no filter applied will download entire data.</w:t>
            </w:r>
          </w:p>
          <w:p w14:paraId="0E513106"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
                <w:color w:val="auto"/>
                <w:lang w:val="en-GB"/>
              </w:rPr>
              <w:t>Note:</w:t>
            </w:r>
            <w:r w:rsidRPr="00BA371D">
              <w:rPr>
                <w:rFonts w:asciiTheme="minorHAnsi" w:eastAsia="Calibri" w:hAnsiTheme="minorHAnsi" w:cstheme="minorHAnsi"/>
                <w:color w:val="auto"/>
                <w:lang w:val="en-GB"/>
              </w:rPr>
              <w:t xml:space="preserve"> Excel/CSV will include only the details available in the list view.</w:t>
            </w:r>
          </w:p>
        </w:tc>
      </w:tr>
      <w:tr w:rsidR="00EA5CC2" w:rsidRPr="00BA371D" w14:paraId="0B451FCB" w14:textId="77777777" w:rsidTr="00C83ABE">
        <w:tc>
          <w:tcPr>
            <w:tcW w:w="2070" w:type="dxa"/>
          </w:tcPr>
          <w:p w14:paraId="328AE343"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153D60CD"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user has access to the network.</w:t>
            </w:r>
          </w:p>
          <w:p w14:paraId="6EB75BAE" w14:textId="2EA2F984" w:rsidR="00EA5CC2" w:rsidRPr="00BA371D" w:rsidRDefault="00EA5CC2" w:rsidP="00B52A6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the access to view list of </w:t>
            </w:r>
            <w:r w:rsidR="00B52A6E"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added on the application.</w:t>
            </w:r>
          </w:p>
        </w:tc>
      </w:tr>
      <w:tr w:rsidR="00EA5CC2" w:rsidRPr="00BA371D" w14:paraId="7358C0B8" w14:textId="77777777" w:rsidTr="00C83ABE">
        <w:tc>
          <w:tcPr>
            <w:tcW w:w="2070" w:type="dxa"/>
          </w:tcPr>
          <w:p w14:paraId="75E172B4"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64FA59ED"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A5CC2" w:rsidRPr="00BA371D" w14:paraId="7D639F56" w14:textId="77777777" w:rsidTr="00C83ABE">
        <w:tc>
          <w:tcPr>
            <w:tcW w:w="2070" w:type="dxa"/>
          </w:tcPr>
          <w:p w14:paraId="2EE65B11"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56405758"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ush Notification</w:t>
            </w:r>
          </w:p>
        </w:tc>
      </w:tr>
    </w:tbl>
    <w:p w14:paraId="71E4944F" w14:textId="77777777" w:rsidR="00EA5CC2" w:rsidRPr="00BA371D" w:rsidRDefault="00EA5CC2" w:rsidP="00EA5CC2">
      <w:pPr>
        <w:rPr>
          <w:sz w:val="24"/>
          <w:szCs w:val="24"/>
          <w:lang w:val="en-IN"/>
        </w:rPr>
      </w:pPr>
    </w:p>
    <w:p w14:paraId="691A9475"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p w14:paraId="3BBE2CCA"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09C90486"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EA5CC2" w:rsidRPr="00BA371D" w14:paraId="41C9A7E7" w14:textId="77777777" w:rsidTr="00C83ABE">
        <w:trPr>
          <w:trHeight w:val="395"/>
        </w:trPr>
        <w:tc>
          <w:tcPr>
            <w:tcW w:w="1984" w:type="dxa"/>
            <w:shd w:val="clear" w:color="auto" w:fill="D0CECE" w:themeFill="background2" w:themeFillShade="E6"/>
          </w:tcPr>
          <w:p w14:paraId="7FBF3290"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6503ACC1"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59075E6D"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0ABE4E2C"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EA5CC2" w:rsidRPr="00BA371D" w14:paraId="4C6DFB17" w14:textId="77777777" w:rsidTr="00C83ABE">
        <w:tc>
          <w:tcPr>
            <w:tcW w:w="1984" w:type="dxa"/>
          </w:tcPr>
          <w:p w14:paraId="703B326A"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d New</w:t>
            </w:r>
          </w:p>
        </w:tc>
        <w:tc>
          <w:tcPr>
            <w:tcW w:w="2410" w:type="dxa"/>
          </w:tcPr>
          <w:p w14:paraId="2A0A031F" w14:textId="0B594978" w:rsidR="00EA5CC2" w:rsidRPr="00BA371D" w:rsidRDefault="00EA5CC2" w:rsidP="005F3F3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add new </w:t>
            </w:r>
            <w:r w:rsidR="005F3F3C"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w:t>
            </w:r>
          </w:p>
        </w:tc>
        <w:tc>
          <w:tcPr>
            <w:tcW w:w="2303" w:type="dxa"/>
          </w:tcPr>
          <w:p w14:paraId="5D26846B" w14:textId="77777777" w:rsidR="00EA5CC2" w:rsidRPr="00BA371D" w:rsidRDefault="00EA5CC2"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None.</w:t>
            </w:r>
          </w:p>
        </w:tc>
        <w:tc>
          <w:tcPr>
            <w:tcW w:w="2232" w:type="dxa"/>
          </w:tcPr>
          <w:p w14:paraId="29B2D3A4" w14:textId="77777777" w:rsidR="00EA5CC2" w:rsidRPr="00BA371D" w:rsidRDefault="00EA5CC2" w:rsidP="00C83ABE">
            <w:pPr>
              <w:pStyle w:val="NoSpacing"/>
              <w:jc w:val="both"/>
              <w:rPr>
                <w:rFonts w:asciiTheme="minorHAnsi" w:hAnsiTheme="minorHAnsi" w:cstheme="minorHAnsi"/>
              </w:rPr>
            </w:pPr>
            <w:r w:rsidRPr="00BA371D">
              <w:rPr>
                <w:rFonts w:asciiTheme="minorHAnsi" w:hAnsiTheme="minorHAnsi" w:cstheme="minorHAnsi"/>
              </w:rPr>
              <w:t xml:space="preserve">- </w:t>
            </w:r>
          </w:p>
        </w:tc>
      </w:tr>
      <w:tr w:rsidR="00EA5CC2" w:rsidRPr="00BA371D" w14:paraId="6AF919AF" w14:textId="77777777" w:rsidTr="00C83ABE">
        <w:tc>
          <w:tcPr>
            <w:tcW w:w="1984" w:type="dxa"/>
          </w:tcPr>
          <w:p w14:paraId="32468A42"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Search</w:t>
            </w:r>
          </w:p>
        </w:tc>
        <w:tc>
          <w:tcPr>
            <w:tcW w:w="2410" w:type="dxa"/>
          </w:tcPr>
          <w:p w14:paraId="5732C4D7" w14:textId="277DD49A" w:rsidR="00EA5CC2" w:rsidRPr="00BA371D" w:rsidRDefault="00EA5CC2" w:rsidP="005F3F3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will be able to search for the </w:t>
            </w:r>
            <w:r w:rsidR="005F3F3C"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by applying given filters</w:t>
            </w:r>
          </w:p>
        </w:tc>
        <w:tc>
          <w:tcPr>
            <w:tcW w:w="2303" w:type="dxa"/>
          </w:tcPr>
          <w:p w14:paraId="51B65527" w14:textId="45A6FB1E" w:rsidR="00EA5CC2" w:rsidRPr="00BA371D" w:rsidRDefault="00EA5CC2" w:rsidP="005F3F3C">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the filtered list of </w:t>
            </w:r>
            <w:r w:rsidR="005F3F3C" w:rsidRPr="00BA371D">
              <w:rPr>
                <w:rFonts w:asciiTheme="minorHAnsi" w:eastAsia="Calibri" w:hAnsiTheme="minorHAnsi" w:cstheme="minorHAnsi"/>
                <w:kern w:val="0"/>
                <w:lang w:eastAsia="en-US" w:bidi="ar-SA"/>
              </w:rPr>
              <w:t>vendors</w:t>
            </w:r>
          </w:p>
        </w:tc>
        <w:tc>
          <w:tcPr>
            <w:tcW w:w="2232" w:type="dxa"/>
          </w:tcPr>
          <w:p w14:paraId="5AEDAC55" w14:textId="77777777" w:rsidR="00EA5CC2" w:rsidRPr="00BA371D" w:rsidRDefault="00EA5CC2" w:rsidP="00C83ABE">
            <w:pPr>
              <w:pStyle w:val="NoSpacing"/>
              <w:jc w:val="both"/>
              <w:rPr>
                <w:rFonts w:asciiTheme="minorHAnsi" w:hAnsiTheme="minorHAnsi" w:cstheme="minorHAnsi"/>
              </w:rPr>
            </w:pPr>
            <w:r w:rsidRPr="00BA371D">
              <w:rPr>
                <w:rFonts w:asciiTheme="minorHAnsi" w:hAnsiTheme="minorHAnsi" w:cstheme="minorHAnsi"/>
              </w:rPr>
              <w:t>-</w:t>
            </w:r>
          </w:p>
        </w:tc>
      </w:tr>
      <w:tr w:rsidR="00EA5CC2" w:rsidRPr="00BA371D" w14:paraId="7F7A71BD" w14:textId="77777777" w:rsidTr="00C83ABE">
        <w:tc>
          <w:tcPr>
            <w:tcW w:w="1984" w:type="dxa"/>
          </w:tcPr>
          <w:p w14:paraId="715B427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ownload file</w:t>
            </w:r>
          </w:p>
        </w:tc>
        <w:tc>
          <w:tcPr>
            <w:tcW w:w="2410" w:type="dxa"/>
          </w:tcPr>
          <w:p w14:paraId="55128F40"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User will be able to download the data in Excel/CSV format. The data entire data or filtered data can be downloaded in the file.</w:t>
            </w:r>
          </w:p>
        </w:tc>
        <w:tc>
          <w:tcPr>
            <w:tcW w:w="2303" w:type="dxa"/>
          </w:tcPr>
          <w:p w14:paraId="440E5BFF" w14:textId="77777777" w:rsidR="00EA5CC2" w:rsidRPr="00BA371D" w:rsidRDefault="00EA5CC2"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 xml:space="preserve">View Excel sheet with data exported. </w:t>
            </w:r>
          </w:p>
        </w:tc>
        <w:tc>
          <w:tcPr>
            <w:tcW w:w="2232" w:type="dxa"/>
          </w:tcPr>
          <w:p w14:paraId="75EC25FE" w14:textId="77777777" w:rsidR="00EA5CC2" w:rsidRPr="00BA371D" w:rsidRDefault="00EA5CC2" w:rsidP="00C83ABE">
            <w:pPr>
              <w:pStyle w:val="NoSpacing"/>
              <w:jc w:val="both"/>
              <w:rPr>
                <w:rFonts w:asciiTheme="minorHAnsi" w:hAnsiTheme="minorHAnsi" w:cstheme="minorHAnsi"/>
              </w:rPr>
            </w:pPr>
          </w:p>
        </w:tc>
      </w:tr>
    </w:tbl>
    <w:p w14:paraId="176A523A" w14:textId="77777777" w:rsidR="00EA5CC2" w:rsidRPr="00BA371D" w:rsidRDefault="00EA5CC2" w:rsidP="00EA5CC2">
      <w:pPr>
        <w:rPr>
          <w:rFonts w:asciiTheme="minorHAnsi" w:eastAsia="Times New Roman" w:hAnsiTheme="minorHAnsi" w:cstheme="minorHAnsi"/>
          <w:color w:val="2F5496"/>
          <w:sz w:val="24"/>
          <w:szCs w:val="24"/>
          <w:lang w:val="en-IN"/>
        </w:rPr>
      </w:pPr>
    </w:p>
    <w:p w14:paraId="64E14A91" w14:textId="77777777" w:rsidR="00EA5CC2" w:rsidRPr="00BA371D" w:rsidRDefault="00EA5CC2" w:rsidP="00EA5CC2">
      <w:pPr>
        <w:rPr>
          <w:rFonts w:asciiTheme="minorHAnsi" w:eastAsia="Times New Roman" w:hAnsiTheme="minorHAnsi" w:cstheme="minorHAnsi"/>
          <w:color w:val="2F5496"/>
          <w:sz w:val="24"/>
          <w:szCs w:val="24"/>
          <w:lang w:val="en-IN"/>
        </w:rPr>
      </w:pPr>
    </w:p>
    <w:p w14:paraId="31F6922A" w14:textId="77ACB778" w:rsidR="00EA5CC2" w:rsidRPr="003B2F13" w:rsidRDefault="00AA48ED" w:rsidP="00EA5CC2">
      <w:pPr>
        <w:pStyle w:val="Heading3"/>
        <w:numPr>
          <w:ilvl w:val="3"/>
          <w:numId w:val="1"/>
        </w:numPr>
        <w:rPr>
          <w:rFonts w:asciiTheme="minorHAnsi" w:eastAsia="Times New Roman" w:hAnsiTheme="minorHAnsi" w:cstheme="minorHAnsi"/>
          <w:color w:val="2F5496"/>
          <w:sz w:val="28"/>
          <w:szCs w:val="24"/>
          <w:lang w:val="en-IN"/>
        </w:rPr>
      </w:pPr>
      <w:r w:rsidRPr="003B2F13">
        <w:rPr>
          <w:rFonts w:asciiTheme="minorHAnsi" w:eastAsia="Times New Roman" w:hAnsiTheme="minorHAnsi" w:cstheme="minorHAnsi"/>
          <w:color w:val="2F5496"/>
          <w:sz w:val="28"/>
          <w:szCs w:val="24"/>
          <w:lang w:val="en-IN"/>
        </w:rPr>
        <w:t>Vendor</w:t>
      </w:r>
      <w:r w:rsidR="00EA5CC2" w:rsidRPr="003B2F13">
        <w:rPr>
          <w:rFonts w:asciiTheme="minorHAnsi" w:eastAsia="Times New Roman" w:hAnsiTheme="minorHAnsi" w:cstheme="minorHAnsi"/>
          <w:color w:val="2F5496"/>
          <w:sz w:val="28"/>
          <w:szCs w:val="24"/>
          <w:lang w:val="en-IN"/>
        </w:rPr>
        <w:t xml:space="preserve"> Listing- Add </w:t>
      </w:r>
      <w:r w:rsidRPr="003B2F13">
        <w:rPr>
          <w:rFonts w:asciiTheme="minorHAnsi" w:eastAsia="Times New Roman" w:hAnsiTheme="minorHAnsi" w:cstheme="minorHAnsi"/>
          <w:color w:val="2F5496"/>
          <w:sz w:val="28"/>
          <w:szCs w:val="24"/>
          <w:lang w:val="en-IN"/>
        </w:rPr>
        <w:t>Vendor</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A5CC2" w:rsidRPr="00BA371D" w14:paraId="7C6046FF" w14:textId="77777777" w:rsidTr="00C83ABE">
        <w:trPr>
          <w:trHeight w:val="395"/>
        </w:trPr>
        <w:tc>
          <w:tcPr>
            <w:tcW w:w="2070" w:type="dxa"/>
            <w:shd w:val="clear" w:color="auto" w:fill="D0CECE" w:themeFill="background2" w:themeFillShade="E6"/>
          </w:tcPr>
          <w:p w14:paraId="5B5227E7"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9D1B02A" w14:textId="4D64FADD" w:rsidR="00EA5CC2" w:rsidRPr="00BA371D" w:rsidRDefault="00AA48ED" w:rsidP="00AA48E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Listing - Add </w:t>
            </w:r>
            <w:r w:rsidRPr="00BA371D">
              <w:rPr>
                <w:rFonts w:asciiTheme="minorHAnsi" w:eastAsia="Calibri" w:hAnsiTheme="minorHAnsi" w:cstheme="minorHAnsi"/>
                <w:color w:val="auto"/>
                <w:lang w:val="en-GB"/>
              </w:rPr>
              <w:t>Vendor</w:t>
            </w:r>
          </w:p>
        </w:tc>
      </w:tr>
      <w:tr w:rsidR="00EA5CC2" w:rsidRPr="00BA371D" w14:paraId="25C3106A" w14:textId="77777777" w:rsidTr="00C83ABE">
        <w:trPr>
          <w:trHeight w:val="395"/>
        </w:trPr>
        <w:tc>
          <w:tcPr>
            <w:tcW w:w="2070" w:type="dxa"/>
          </w:tcPr>
          <w:p w14:paraId="14909BB3" w14:textId="77777777" w:rsidR="00EA5CC2" w:rsidRPr="00BA371D" w:rsidRDefault="00EA5CC2" w:rsidP="00C83ABE">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0AB1EDA2"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66F61DE4"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AE59CF5" w14:textId="6CE28600" w:rsidR="00EA5CC2" w:rsidRPr="00BA371D" w:rsidRDefault="00EA5CC2" w:rsidP="00750E7A">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Add </w:t>
            </w:r>
            <w:r w:rsidR="00750E7A"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module.</w:t>
            </w:r>
          </w:p>
        </w:tc>
      </w:tr>
      <w:tr w:rsidR="00EA5CC2" w:rsidRPr="00BA371D" w14:paraId="3CC86394" w14:textId="77777777" w:rsidTr="00C83ABE">
        <w:trPr>
          <w:trHeight w:val="395"/>
        </w:trPr>
        <w:tc>
          <w:tcPr>
            <w:tcW w:w="2070" w:type="dxa"/>
          </w:tcPr>
          <w:p w14:paraId="475968D5"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4C17814E" w14:textId="2AD37295" w:rsidR="00EA5CC2" w:rsidRPr="00BA371D" w:rsidRDefault="00EA5CC2" w:rsidP="002B6BD0">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add </w:t>
            </w:r>
            <w:r w:rsidR="002B6BD0" w:rsidRPr="00BA371D">
              <w:rPr>
                <w:rFonts w:asciiTheme="minorHAnsi" w:hAnsiTheme="minorHAnsi" w:cstheme="minorHAnsi"/>
                <w:sz w:val="24"/>
                <w:szCs w:val="24"/>
              </w:rPr>
              <w:t>vendor</w:t>
            </w:r>
            <w:r w:rsidRPr="00BA371D">
              <w:rPr>
                <w:rFonts w:asciiTheme="minorHAnsi" w:hAnsiTheme="minorHAnsi" w:cstheme="minorHAnsi"/>
                <w:sz w:val="24"/>
                <w:szCs w:val="24"/>
              </w:rPr>
              <w:t xml:space="preserve"> on the application. </w:t>
            </w:r>
          </w:p>
        </w:tc>
      </w:tr>
      <w:tr w:rsidR="00EA5CC2" w:rsidRPr="00BA371D" w14:paraId="1E7A5DD3" w14:textId="77777777" w:rsidTr="00C83ABE">
        <w:tc>
          <w:tcPr>
            <w:tcW w:w="2070" w:type="dxa"/>
          </w:tcPr>
          <w:p w14:paraId="6EA1013A"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31B8ED75" w14:textId="1B43B541" w:rsidR="00EA5CC2" w:rsidRPr="00BA371D" w:rsidRDefault="00EA5CC2" w:rsidP="002B6BD0">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add new </w:t>
            </w:r>
            <w:r w:rsidR="002B6BD0"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on the application.</w:t>
            </w:r>
          </w:p>
        </w:tc>
      </w:tr>
      <w:tr w:rsidR="00EA5CC2" w:rsidRPr="00BA371D" w14:paraId="5502F46E" w14:textId="77777777" w:rsidTr="00C83ABE">
        <w:tc>
          <w:tcPr>
            <w:tcW w:w="2070" w:type="dxa"/>
          </w:tcPr>
          <w:p w14:paraId="576E2398"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3758640C" w14:textId="00B715EA" w:rsidR="00EA5CC2" w:rsidRPr="00BA371D" w:rsidRDefault="00EA5CC2" w:rsidP="002B6BD0">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add a new </w:t>
            </w:r>
            <w:r w:rsidR="002B6BD0"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on the platform. </w:t>
            </w:r>
          </w:p>
        </w:tc>
      </w:tr>
      <w:tr w:rsidR="00EA5CC2" w:rsidRPr="00BA371D" w14:paraId="70C8D6FB" w14:textId="77777777" w:rsidTr="00C83ABE">
        <w:tc>
          <w:tcPr>
            <w:tcW w:w="2070" w:type="dxa"/>
          </w:tcPr>
          <w:p w14:paraId="6D67F228"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47C1CC56"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A5CC2" w:rsidRPr="00BA371D" w14:paraId="7FADDB12" w14:textId="77777777" w:rsidTr="00C83ABE">
        <w:tc>
          <w:tcPr>
            <w:tcW w:w="2070" w:type="dxa"/>
          </w:tcPr>
          <w:p w14:paraId="63EC4FE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7BC2EA92"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A5CC2" w:rsidRPr="00BA371D" w14:paraId="34001B2A" w14:textId="77777777" w:rsidTr="00C83ABE">
        <w:tc>
          <w:tcPr>
            <w:tcW w:w="2070" w:type="dxa"/>
          </w:tcPr>
          <w:p w14:paraId="4BBA4171"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436D684A" w14:textId="6F19EA76"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add new client by clicking on the “Add New” button from </w:t>
            </w:r>
            <w:r w:rsidR="0051318D"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listing page. </w:t>
            </w:r>
          </w:p>
          <w:p w14:paraId="5746A95C" w14:textId="737105F3"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Add </w:t>
            </w:r>
            <w:r w:rsidR="00531E04"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Page to add client details.</w:t>
            </w:r>
          </w:p>
          <w:p w14:paraId="4CDC1D64"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able to add the details of the client in below sections:</w:t>
            </w:r>
          </w:p>
          <w:p w14:paraId="33605F8B" w14:textId="77777777" w:rsidR="00EA5CC2" w:rsidRPr="00BA371D" w:rsidRDefault="00EA5CC2" w:rsidP="00C83ABE">
            <w:pPr>
              <w:pStyle w:val="Default"/>
              <w:jc w:val="both"/>
              <w:rPr>
                <w:rFonts w:asciiTheme="minorHAnsi" w:eastAsia="Calibri" w:hAnsiTheme="minorHAnsi" w:cstheme="minorHAnsi"/>
                <w:color w:val="auto"/>
                <w:lang w:val="en-GB"/>
              </w:rPr>
            </w:pPr>
          </w:p>
          <w:p w14:paraId="133E25A6" w14:textId="6D63F7AE" w:rsidR="00EA5CC2" w:rsidRPr="00BA371D" w:rsidRDefault="00085C67"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endor</w:t>
            </w:r>
            <w:r w:rsidR="00EA5CC2" w:rsidRPr="00BA371D">
              <w:rPr>
                <w:rFonts w:asciiTheme="minorHAnsi" w:eastAsia="Calibri" w:hAnsiTheme="minorHAnsi" w:cstheme="minorHAnsi"/>
                <w:b/>
                <w:color w:val="auto"/>
                <w:u w:val="single"/>
                <w:lang w:val="en-GB"/>
              </w:rPr>
              <w:t xml:space="preserve"> Details</w:t>
            </w:r>
          </w:p>
          <w:p w14:paraId="52371617" w14:textId="6D97D035"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ich will be capturing the </w:t>
            </w:r>
            <w:r w:rsidR="00F81BEA"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The data fields will include:</w:t>
            </w:r>
          </w:p>
          <w:p w14:paraId="741B6E7F" w14:textId="77777777" w:rsidR="00F81BEA" w:rsidRPr="00BA371D" w:rsidRDefault="00F81BEA" w:rsidP="00F81BE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 ID</w:t>
            </w:r>
          </w:p>
          <w:p w14:paraId="5B6AF80B" w14:textId="77777777" w:rsidR="00F81BEA" w:rsidRPr="00BA371D" w:rsidRDefault="00F81BEA" w:rsidP="00F81BE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rganization /Company name</w:t>
            </w:r>
          </w:p>
          <w:p w14:paraId="31BAAC38" w14:textId="77777777" w:rsidR="00F81BEA" w:rsidRPr="00BA371D" w:rsidRDefault="00F81BEA" w:rsidP="00F81BE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stimation Date</w:t>
            </w:r>
          </w:p>
          <w:p w14:paraId="616D9B3C" w14:textId="77777777" w:rsidR="00F81BEA" w:rsidRPr="00BA371D" w:rsidRDefault="00F81BEA" w:rsidP="00F81BE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Type</w:t>
            </w:r>
          </w:p>
          <w:p w14:paraId="44E94428" w14:textId="77777777" w:rsidR="00F81BEA" w:rsidRPr="00BA371D" w:rsidRDefault="00F81BEA" w:rsidP="00F81BE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Company descriptions</w:t>
            </w:r>
          </w:p>
          <w:p w14:paraId="0FE6ADED" w14:textId="77777777" w:rsidR="00EA5CC2" w:rsidRPr="00BA371D" w:rsidRDefault="00EA5CC2" w:rsidP="00F81BE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 Active/Inactive</w:t>
            </w:r>
          </w:p>
          <w:p w14:paraId="1FAB0C75" w14:textId="77777777" w:rsidR="00EA5CC2" w:rsidRPr="00BA371D" w:rsidRDefault="00EA5CC2" w:rsidP="00C83ABE">
            <w:pPr>
              <w:pStyle w:val="Default"/>
              <w:ind w:left="720"/>
              <w:jc w:val="both"/>
              <w:rPr>
                <w:rFonts w:asciiTheme="minorHAnsi" w:eastAsia="Calibri" w:hAnsiTheme="minorHAnsi" w:cstheme="minorHAnsi"/>
                <w:color w:val="auto"/>
                <w:lang w:val="en-GB"/>
              </w:rPr>
            </w:pPr>
          </w:p>
          <w:p w14:paraId="74188F40" w14:textId="77777777" w:rsidR="00784A10" w:rsidRPr="00BA371D" w:rsidRDefault="00784A10" w:rsidP="00784A1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6D3C8AF9" w14:textId="77777777" w:rsidR="00784A10" w:rsidRPr="00BA371D" w:rsidRDefault="00784A10" w:rsidP="00784A1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ere they will be able to make changes to Mailing Address details. The data fields will include:</w:t>
            </w:r>
          </w:p>
          <w:p w14:paraId="46AC750F"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61138B00"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45C874F0"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363AF148"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0E4725AF"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5A7D6BD6" w14:textId="0503316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668AED45" w14:textId="2A683D65"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189ED29A" w14:textId="77777777" w:rsidR="00784A10" w:rsidRPr="00BA371D" w:rsidRDefault="00784A10" w:rsidP="00784A10">
            <w:pPr>
              <w:pStyle w:val="Default"/>
              <w:jc w:val="both"/>
              <w:rPr>
                <w:rFonts w:asciiTheme="minorHAnsi" w:eastAsia="Calibri" w:hAnsiTheme="minorHAnsi" w:cstheme="minorHAnsi"/>
                <w:b/>
                <w:color w:val="auto"/>
                <w:u w:val="single"/>
                <w:lang w:val="en-GB"/>
              </w:rPr>
            </w:pPr>
          </w:p>
          <w:p w14:paraId="200219F7" w14:textId="77777777" w:rsidR="00784A10" w:rsidRPr="00BA371D" w:rsidRDefault="00784A10" w:rsidP="00784A10">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0BAADF2B" w14:textId="77777777" w:rsidR="00784A10" w:rsidRPr="00BA371D" w:rsidRDefault="00784A10" w:rsidP="00784A1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input screen where they will be able to make changes to Contact details. User will also be able to add multiple entries by clicking on the “Add More” icon.</w:t>
            </w:r>
          </w:p>
          <w:p w14:paraId="35401E35" w14:textId="77777777" w:rsidR="00784A10" w:rsidRPr="00BA371D" w:rsidRDefault="00784A10" w:rsidP="00784A10">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369A0674"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63E543F7"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5E24B4A1" w14:textId="6C85F2EA"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77D3A9D2" w14:textId="7C081BF0"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0E26E3F0" w14:textId="77777777" w:rsidR="00784A10" w:rsidRPr="00BA371D" w:rsidRDefault="00784A10" w:rsidP="00784A10">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1A3ED09B" w14:textId="77777777" w:rsidR="00EA5CC2" w:rsidRPr="00BA371D" w:rsidRDefault="00EA5CC2" w:rsidP="00C83ABE">
            <w:pPr>
              <w:pStyle w:val="Default"/>
              <w:ind w:left="720"/>
              <w:jc w:val="both"/>
              <w:rPr>
                <w:rFonts w:asciiTheme="minorHAnsi" w:eastAsia="Calibri" w:hAnsiTheme="minorHAnsi" w:cstheme="minorHAnsi"/>
                <w:color w:val="auto"/>
                <w:lang w:val="en-GB"/>
              </w:rPr>
            </w:pPr>
          </w:p>
          <w:p w14:paraId="76D594DC"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7ABCB1DB" w14:textId="6D24E4FA" w:rsidR="00EA5CC2" w:rsidRPr="00BA371D" w:rsidRDefault="00EA5CC2" w:rsidP="004772E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w:t>
            </w:r>
            <w:r w:rsidR="004772EF"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that are entered by the user will be saved in the system and will be available in </w:t>
            </w:r>
            <w:r w:rsidR="004772EF"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listing. </w:t>
            </w:r>
          </w:p>
        </w:tc>
      </w:tr>
      <w:tr w:rsidR="00EA5CC2" w:rsidRPr="00BA371D" w14:paraId="67D1E664" w14:textId="77777777" w:rsidTr="00C83ABE">
        <w:trPr>
          <w:trHeight w:val="600"/>
        </w:trPr>
        <w:tc>
          <w:tcPr>
            <w:tcW w:w="2070" w:type="dxa"/>
          </w:tcPr>
          <w:p w14:paraId="031EF6C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55EEB019" w14:textId="556E3B7A"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Add </w:t>
            </w:r>
            <w:r w:rsidR="004772EF"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Module.</w:t>
            </w:r>
          </w:p>
          <w:p w14:paraId="40E68D92" w14:textId="77777777"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A5CC2" w:rsidRPr="00BA371D" w14:paraId="20996293" w14:textId="77777777" w:rsidTr="00C83ABE">
        <w:tc>
          <w:tcPr>
            <w:tcW w:w="2070" w:type="dxa"/>
          </w:tcPr>
          <w:p w14:paraId="7A8067AF"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2B16B137"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A5CC2" w:rsidRPr="00BA371D" w14:paraId="5E14DD9E" w14:textId="77777777" w:rsidTr="00C83ABE">
        <w:tc>
          <w:tcPr>
            <w:tcW w:w="2070" w:type="dxa"/>
          </w:tcPr>
          <w:p w14:paraId="376761D7"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1421570A"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6186DF12" w14:textId="77777777" w:rsidR="00EA5CC2" w:rsidRPr="00BA371D" w:rsidRDefault="00EA5CC2" w:rsidP="00EA5CC2">
      <w:pPr>
        <w:rPr>
          <w:sz w:val="24"/>
          <w:szCs w:val="24"/>
          <w:lang w:val="en-IN"/>
        </w:rPr>
      </w:pPr>
    </w:p>
    <w:p w14:paraId="0E28AC3B"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4963FC1F"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EA5CC2" w:rsidRPr="00BA371D" w14:paraId="65E1D42F" w14:textId="77777777" w:rsidTr="00C83ABE">
        <w:trPr>
          <w:trHeight w:val="395"/>
        </w:trPr>
        <w:tc>
          <w:tcPr>
            <w:tcW w:w="2233" w:type="dxa"/>
            <w:shd w:val="clear" w:color="auto" w:fill="D0CECE" w:themeFill="background2" w:themeFillShade="E6"/>
          </w:tcPr>
          <w:p w14:paraId="1BCBFCF1"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7BB36E8E"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2DA548F4"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38EC8CC9"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A54126" w:rsidRPr="00BA371D" w14:paraId="26366BF1" w14:textId="77777777" w:rsidTr="00C83ABE">
        <w:tc>
          <w:tcPr>
            <w:tcW w:w="2233" w:type="dxa"/>
          </w:tcPr>
          <w:p w14:paraId="0B1BB8D1" w14:textId="5450FF08" w:rsidR="00A54126" w:rsidRPr="00BA371D" w:rsidRDefault="00A54126" w:rsidP="00A54126">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Add More</w:t>
            </w:r>
          </w:p>
        </w:tc>
        <w:tc>
          <w:tcPr>
            <w:tcW w:w="2232" w:type="dxa"/>
          </w:tcPr>
          <w:p w14:paraId="418DF11C" w14:textId="71A8F870" w:rsidR="00A54126" w:rsidRPr="00BA371D" w:rsidRDefault="00A54126" w:rsidP="00A54126">
            <w:pPr>
              <w:pStyle w:val="Default"/>
              <w:jc w:val="both"/>
              <w:rPr>
                <w:rFonts w:asciiTheme="minorHAnsi" w:hAnsiTheme="minorHAnsi"/>
                <w:color w:val="auto"/>
                <w:lang w:val="en-GB"/>
              </w:rPr>
            </w:pPr>
            <w:r w:rsidRPr="00BA371D">
              <w:rPr>
                <w:rFonts w:asciiTheme="minorHAnsi" w:eastAsia="Calibri" w:hAnsiTheme="minorHAnsi" w:cstheme="minorHAnsi"/>
                <w:bCs/>
                <w:color w:val="auto"/>
                <w:lang w:val="en-GB"/>
              </w:rPr>
              <w:t xml:space="preserve">Adds more Contact data. </w:t>
            </w:r>
          </w:p>
        </w:tc>
        <w:tc>
          <w:tcPr>
            <w:tcW w:w="2232" w:type="dxa"/>
          </w:tcPr>
          <w:p w14:paraId="7D678813" w14:textId="44E44FB3" w:rsidR="00A54126" w:rsidRPr="00BA371D" w:rsidRDefault="00A54126" w:rsidP="00A54126">
            <w:pPr>
              <w:pStyle w:val="NoSpacing"/>
              <w:jc w:val="both"/>
              <w:rPr>
                <w:rFonts w:asciiTheme="minorHAnsi" w:hAnsiTheme="minorHAnsi"/>
                <w:kern w:val="0"/>
              </w:rPr>
            </w:pPr>
            <w:r w:rsidRPr="00BA371D">
              <w:rPr>
                <w:rFonts w:asciiTheme="minorHAnsi" w:eastAsia="Calibri" w:hAnsiTheme="minorHAnsi" w:cstheme="minorHAnsi"/>
                <w:kern w:val="0"/>
                <w:lang w:eastAsia="en-US" w:bidi="ar-SA"/>
              </w:rPr>
              <w:t>None</w:t>
            </w:r>
          </w:p>
        </w:tc>
        <w:tc>
          <w:tcPr>
            <w:tcW w:w="2232" w:type="dxa"/>
          </w:tcPr>
          <w:p w14:paraId="07DC36FE" w14:textId="05D252AF" w:rsidR="00A54126" w:rsidRPr="00BA371D" w:rsidRDefault="00A54126" w:rsidP="00A54126">
            <w:pPr>
              <w:pStyle w:val="NoSpacing"/>
              <w:jc w:val="both"/>
              <w:rPr>
                <w:rFonts w:asciiTheme="minorHAnsi" w:hAnsiTheme="minorHAnsi"/>
              </w:rPr>
            </w:pPr>
            <w:r w:rsidRPr="00BA371D">
              <w:rPr>
                <w:rFonts w:asciiTheme="minorHAnsi" w:hAnsiTheme="minorHAnsi" w:cstheme="minorHAnsi"/>
              </w:rPr>
              <w:t>None</w:t>
            </w:r>
          </w:p>
        </w:tc>
      </w:tr>
      <w:tr w:rsidR="00A54126" w:rsidRPr="00BA371D" w14:paraId="1251F457" w14:textId="77777777" w:rsidTr="00C83ABE">
        <w:tc>
          <w:tcPr>
            <w:tcW w:w="2233" w:type="dxa"/>
          </w:tcPr>
          <w:p w14:paraId="6E6227E2" w14:textId="2A75118B" w:rsidR="00A54126" w:rsidRPr="00BA371D" w:rsidRDefault="00A54126" w:rsidP="00A54126">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Submit</w:t>
            </w:r>
          </w:p>
        </w:tc>
        <w:tc>
          <w:tcPr>
            <w:tcW w:w="2232" w:type="dxa"/>
          </w:tcPr>
          <w:p w14:paraId="46A0F9F2" w14:textId="501B728D" w:rsidR="00A54126" w:rsidRPr="00BA371D" w:rsidRDefault="00A54126" w:rsidP="0065481B">
            <w:pPr>
              <w:pStyle w:val="Default"/>
              <w:jc w:val="both"/>
              <w:rPr>
                <w:rFonts w:asciiTheme="minorHAnsi" w:eastAsia="Calibri" w:hAnsiTheme="minorHAnsi" w:cstheme="minorHAnsi"/>
                <w:bCs/>
                <w:color w:val="auto"/>
                <w:lang w:val="en-GB"/>
              </w:rPr>
            </w:pPr>
            <w:r w:rsidRPr="00BA371D">
              <w:rPr>
                <w:rFonts w:asciiTheme="minorHAnsi" w:hAnsiTheme="minorHAnsi"/>
                <w:color w:val="auto"/>
                <w:lang w:val="en-GB"/>
              </w:rPr>
              <w:t xml:space="preserve">Once all the details of the </w:t>
            </w:r>
            <w:r w:rsidR="0065481B" w:rsidRPr="00BA371D">
              <w:rPr>
                <w:rFonts w:asciiTheme="minorHAnsi" w:hAnsiTheme="minorHAnsi"/>
                <w:color w:val="auto"/>
                <w:lang w:val="en-GB"/>
              </w:rPr>
              <w:t>vendor</w:t>
            </w:r>
            <w:r w:rsidRPr="00BA371D">
              <w:rPr>
                <w:rFonts w:asciiTheme="minorHAnsi" w:hAnsiTheme="minorHAnsi"/>
                <w:color w:val="auto"/>
                <w:lang w:val="en-GB"/>
              </w:rPr>
              <w:t xml:space="preserve"> has been added by user, then on submit it will save all the data on to the system.</w:t>
            </w:r>
          </w:p>
        </w:tc>
        <w:tc>
          <w:tcPr>
            <w:tcW w:w="2232" w:type="dxa"/>
          </w:tcPr>
          <w:p w14:paraId="28A181AC" w14:textId="3B810640" w:rsidR="00A54126" w:rsidRPr="00BA371D" w:rsidRDefault="00A54126" w:rsidP="0065481B">
            <w:pPr>
              <w:pStyle w:val="NoSpacing"/>
              <w:jc w:val="both"/>
              <w:rPr>
                <w:rFonts w:asciiTheme="minorHAnsi" w:eastAsia="Calibri" w:hAnsiTheme="minorHAnsi" w:cstheme="minorHAnsi"/>
                <w:kern w:val="0"/>
                <w:lang w:eastAsia="en-US" w:bidi="ar-SA"/>
              </w:rPr>
            </w:pPr>
            <w:r w:rsidRPr="00BA371D">
              <w:rPr>
                <w:rFonts w:asciiTheme="minorHAnsi" w:hAnsiTheme="minorHAnsi"/>
                <w:kern w:val="0"/>
              </w:rPr>
              <w:t xml:space="preserve">Added </w:t>
            </w:r>
            <w:r w:rsidR="0065481B" w:rsidRPr="00BA371D">
              <w:rPr>
                <w:rFonts w:asciiTheme="minorHAnsi" w:hAnsiTheme="minorHAnsi"/>
                <w:kern w:val="0"/>
              </w:rPr>
              <w:t xml:space="preserve">vendor </w:t>
            </w:r>
            <w:r w:rsidRPr="00BA371D">
              <w:rPr>
                <w:rFonts w:asciiTheme="minorHAnsi" w:hAnsiTheme="minorHAnsi"/>
                <w:kern w:val="0"/>
              </w:rPr>
              <w:t>details will be displayed in the listing page.</w:t>
            </w:r>
          </w:p>
        </w:tc>
        <w:tc>
          <w:tcPr>
            <w:tcW w:w="2232" w:type="dxa"/>
          </w:tcPr>
          <w:p w14:paraId="56F86545" w14:textId="184A9F34" w:rsidR="00A54126" w:rsidRPr="00BA371D" w:rsidRDefault="00A54126" w:rsidP="0065481B">
            <w:pPr>
              <w:pStyle w:val="NoSpacing"/>
              <w:jc w:val="both"/>
              <w:rPr>
                <w:rFonts w:asciiTheme="minorHAnsi" w:hAnsiTheme="minorHAnsi" w:cstheme="minorHAnsi"/>
              </w:rPr>
            </w:pPr>
            <w:r w:rsidRPr="00BA371D">
              <w:rPr>
                <w:rFonts w:asciiTheme="minorHAnsi" w:hAnsiTheme="minorHAnsi"/>
              </w:rPr>
              <w:t xml:space="preserve">New </w:t>
            </w:r>
            <w:r w:rsidR="0065481B" w:rsidRPr="00BA371D">
              <w:rPr>
                <w:rFonts w:asciiTheme="minorHAnsi" w:hAnsiTheme="minorHAnsi"/>
              </w:rPr>
              <w:t>vendor</w:t>
            </w:r>
            <w:r w:rsidRPr="00BA371D">
              <w:rPr>
                <w:rFonts w:asciiTheme="minorHAnsi" w:hAnsiTheme="minorHAnsi"/>
              </w:rPr>
              <w:t xml:space="preserve"> added successfully.</w:t>
            </w:r>
          </w:p>
        </w:tc>
      </w:tr>
    </w:tbl>
    <w:p w14:paraId="2E64D057" w14:textId="77777777" w:rsidR="00EA5CC2" w:rsidRPr="00BA371D" w:rsidRDefault="00EA5CC2" w:rsidP="00EA5CC2">
      <w:pPr>
        <w:jc w:val="both"/>
        <w:rPr>
          <w:rFonts w:asciiTheme="minorHAnsi" w:hAnsiTheme="minorHAnsi" w:cstheme="minorHAnsi"/>
          <w:sz w:val="24"/>
          <w:szCs w:val="24"/>
          <w:lang w:val="en-IN"/>
        </w:rPr>
      </w:pPr>
    </w:p>
    <w:p w14:paraId="6A26C780" w14:textId="77777777" w:rsidR="001E65AA" w:rsidRPr="00BA371D" w:rsidRDefault="001E65AA" w:rsidP="001E65AA">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6CC06E29" w14:textId="77777777" w:rsidR="001E65AA" w:rsidRPr="00BA371D" w:rsidRDefault="001E65AA" w:rsidP="001E65AA">
      <w:pPr>
        <w:pStyle w:val="NoSpacing"/>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1E65AA" w:rsidRPr="00BA371D" w14:paraId="31DAAF04" w14:textId="77777777" w:rsidTr="00C83ABE">
        <w:trPr>
          <w:trHeight w:val="395"/>
        </w:trPr>
        <w:tc>
          <w:tcPr>
            <w:tcW w:w="2244" w:type="dxa"/>
            <w:shd w:val="clear" w:color="auto" w:fill="D0CECE" w:themeFill="background2" w:themeFillShade="E6"/>
          </w:tcPr>
          <w:p w14:paraId="2D4F13FB"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4DBE4C0A" w14:textId="77777777" w:rsidR="001E65AA" w:rsidRPr="00BA371D" w:rsidRDefault="001E65AA" w:rsidP="00C83ABE">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1877FCE4"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ype</w:t>
            </w:r>
          </w:p>
        </w:tc>
        <w:tc>
          <w:tcPr>
            <w:tcW w:w="2410" w:type="dxa"/>
            <w:shd w:val="clear" w:color="auto" w:fill="D0CECE" w:themeFill="background2" w:themeFillShade="E6"/>
          </w:tcPr>
          <w:p w14:paraId="4E2D87D3"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43C0910E"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4D899309"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1E65AA" w:rsidRPr="00BA371D" w14:paraId="13DFA05B" w14:textId="77777777" w:rsidTr="00C83ABE">
        <w:tc>
          <w:tcPr>
            <w:tcW w:w="8906" w:type="dxa"/>
            <w:gridSpan w:val="5"/>
          </w:tcPr>
          <w:p w14:paraId="2D78F1C3" w14:textId="4DC6F86D" w:rsidR="001E65AA" w:rsidRPr="00BA371D" w:rsidRDefault="00E2766C" w:rsidP="00C83ABE">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t>Vendor Details</w:t>
            </w:r>
          </w:p>
        </w:tc>
      </w:tr>
      <w:tr w:rsidR="001E65AA" w:rsidRPr="00BA371D" w14:paraId="2DCE2B85" w14:textId="77777777" w:rsidTr="00C83ABE">
        <w:tc>
          <w:tcPr>
            <w:tcW w:w="2244" w:type="dxa"/>
          </w:tcPr>
          <w:p w14:paraId="051786B9" w14:textId="5B2285A3" w:rsidR="001E65AA" w:rsidRPr="00BA371D" w:rsidRDefault="00844905" w:rsidP="00C83ABE">
            <w:pPr>
              <w:pStyle w:val="Default"/>
              <w:rPr>
                <w:rFonts w:asciiTheme="minorHAnsi" w:hAnsiTheme="minorHAnsi" w:cstheme="minorHAnsi"/>
                <w:color w:val="FF0000"/>
              </w:rPr>
            </w:pPr>
            <w:r w:rsidRPr="00BA371D">
              <w:rPr>
                <w:rFonts w:asciiTheme="minorHAnsi" w:eastAsia="Calibri" w:hAnsiTheme="minorHAnsi" w:cstheme="minorHAnsi"/>
                <w:color w:val="auto"/>
                <w:lang w:val="en-GB"/>
              </w:rPr>
              <w:t>Vendor</w:t>
            </w:r>
            <w:r w:rsidR="001E65AA" w:rsidRPr="00BA371D">
              <w:rPr>
                <w:rFonts w:asciiTheme="minorHAnsi" w:hAnsiTheme="minorHAnsi" w:cstheme="minorHAnsi"/>
              </w:rPr>
              <w:t xml:space="preserve"> ID </w:t>
            </w:r>
            <w:r w:rsidR="001E65AA" w:rsidRPr="00BA371D">
              <w:rPr>
                <w:rFonts w:asciiTheme="minorHAnsi" w:hAnsiTheme="minorHAnsi" w:cstheme="minorHAnsi"/>
                <w:color w:val="FF0000"/>
              </w:rPr>
              <w:t>*</w:t>
            </w:r>
          </w:p>
        </w:tc>
        <w:tc>
          <w:tcPr>
            <w:tcW w:w="2126" w:type="dxa"/>
          </w:tcPr>
          <w:p w14:paraId="72981B81" w14:textId="77777777" w:rsidR="001E65AA" w:rsidRPr="00BA371D" w:rsidRDefault="001E65AA"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50641BD3" w14:textId="77777777" w:rsidR="001E65AA" w:rsidRPr="00BA371D" w:rsidRDefault="001E65AA"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2B8C4026" w14:textId="77777777" w:rsidR="001E65AA" w:rsidRPr="00BA371D" w:rsidRDefault="001E65AA"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3E85CB1F" w14:textId="77777777" w:rsidR="001E65AA" w:rsidRPr="00BA371D" w:rsidRDefault="001E65AA"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844905" w:rsidRPr="00BA371D" w14:paraId="76D4127A" w14:textId="77777777" w:rsidTr="00C83ABE">
        <w:tc>
          <w:tcPr>
            <w:tcW w:w="2244" w:type="dxa"/>
          </w:tcPr>
          <w:p w14:paraId="59685D30" w14:textId="05EAE046" w:rsidR="00844905" w:rsidRPr="00BA371D" w:rsidRDefault="00844905" w:rsidP="00844905">
            <w:pPr>
              <w:pStyle w:val="Default"/>
              <w:rPr>
                <w:rFonts w:asciiTheme="minorHAnsi" w:hAnsiTheme="minorHAnsi" w:cstheme="minorHAnsi"/>
              </w:rPr>
            </w:pPr>
            <w:r w:rsidRPr="00BA371D">
              <w:rPr>
                <w:rFonts w:asciiTheme="minorHAnsi" w:eastAsia="Calibri" w:hAnsiTheme="minorHAnsi" w:cstheme="minorHAnsi"/>
                <w:color w:val="auto"/>
                <w:lang w:val="en-GB"/>
              </w:rPr>
              <w:t>Organization /Company name</w:t>
            </w:r>
            <w:r w:rsidRPr="00BA371D">
              <w:rPr>
                <w:rFonts w:asciiTheme="minorHAnsi" w:hAnsiTheme="minorHAnsi" w:cstheme="minorHAnsi"/>
                <w:color w:val="FF0000"/>
              </w:rPr>
              <w:t xml:space="preserve"> *</w:t>
            </w:r>
          </w:p>
        </w:tc>
        <w:tc>
          <w:tcPr>
            <w:tcW w:w="2126" w:type="dxa"/>
          </w:tcPr>
          <w:p w14:paraId="13CBEC68" w14:textId="0E19ED42" w:rsidR="00844905" w:rsidRPr="00BA371D" w:rsidRDefault="00844905" w:rsidP="00844905">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1390FD3" w14:textId="557BAA89" w:rsidR="00844905" w:rsidRPr="00BA371D" w:rsidRDefault="00844905" w:rsidP="00844905">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5520D46A" w14:textId="2E920353" w:rsidR="00844905" w:rsidRPr="00BA371D" w:rsidRDefault="00844905" w:rsidP="00844905">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781BA47" w14:textId="4AA9E943" w:rsidR="00844905" w:rsidRPr="00BA371D" w:rsidRDefault="00844905" w:rsidP="00844905">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844905" w:rsidRPr="00BA371D" w14:paraId="0F7AB4F0" w14:textId="77777777" w:rsidTr="00C83ABE">
        <w:tc>
          <w:tcPr>
            <w:tcW w:w="2244" w:type="dxa"/>
          </w:tcPr>
          <w:p w14:paraId="40D5C69C" w14:textId="02D39ABB" w:rsidR="00844905" w:rsidRPr="00BA371D" w:rsidRDefault="00844905" w:rsidP="0084490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stimation Date</w:t>
            </w:r>
            <w:r w:rsidRPr="00BA371D">
              <w:rPr>
                <w:rFonts w:asciiTheme="minorHAnsi" w:hAnsiTheme="minorHAnsi" w:cstheme="minorHAnsi"/>
                <w:color w:val="FF0000"/>
              </w:rPr>
              <w:t>*</w:t>
            </w:r>
          </w:p>
        </w:tc>
        <w:tc>
          <w:tcPr>
            <w:tcW w:w="2126" w:type="dxa"/>
          </w:tcPr>
          <w:p w14:paraId="643124EA" w14:textId="6A0699E9" w:rsidR="00844905" w:rsidRPr="00BA371D" w:rsidRDefault="00844905" w:rsidP="00844905">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w:t>
            </w:r>
          </w:p>
        </w:tc>
        <w:tc>
          <w:tcPr>
            <w:tcW w:w="2410" w:type="dxa"/>
          </w:tcPr>
          <w:p w14:paraId="4C620178" w14:textId="435413F0" w:rsidR="00844905" w:rsidRPr="00BA371D" w:rsidRDefault="00844905" w:rsidP="00844905">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stimation Date cannot be blank</w:t>
            </w:r>
          </w:p>
        </w:tc>
        <w:tc>
          <w:tcPr>
            <w:tcW w:w="1275" w:type="dxa"/>
          </w:tcPr>
          <w:p w14:paraId="66DF37FA" w14:textId="7584D1B8" w:rsidR="00844905" w:rsidRPr="00BA371D" w:rsidRDefault="00844905" w:rsidP="00844905">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C73546E" w14:textId="3EEB9849" w:rsidR="00844905" w:rsidRPr="00BA371D" w:rsidRDefault="00844905" w:rsidP="00844905">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844905" w:rsidRPr="00BA371D" w14:paraId="083ACF6E" w14:textId="77777777" w:rsidTr="00C83ABE">
        <w:tc>
          <w:tcPr>
            <w:tcW w:w="2244" w:type="dxa"/>
          </w:tcPr>
          <w:p w14:paraId="717C1EC5" w14:textId="2A73D0B1" w:rsidR="00844905" w:rsidRPr="00BA371D" w:rsidRDefault="002B2B4D" w:rsidP="0084490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w:t>
            </w:r>
            <w:r w:rsidR="00844905" w:rsidRPr="00BA371D">
              <w:rPr>
                <w:rFonts w:asciiTheme="minorHAnsi" w:eastAsia="Calibri" w:hAnsiTheme="minorHAnsi" w:cstheme="minorHAnsi"/>
                <w:color w:val="auto"/>
                <w:lang w:val="en-GB"/>
              </w:rPr>
              <w:t xml:space="preserve"> Type</w:t>
            </w:r>
            <w:r w:rsidR="00844905" w:rsidRPr="00BA371D">
              <w:rPr>
                <w:rFonts w:asciiTheme="minorHAnsi" w:hAnsiTheme="minorHAnsi" w:cstheme="minorHAnsi"/>
                <w:color w:val="FF0000"/>
              </w:rPr>
              <w:t>*</w:t>
            </w:r>
          </w:p>
          <w:p w14:paraId="41B565A0" w14:textId="77777777" w:rsidR="00844905" w:rsidRPr="00BA371D" w:rsidRDefault="00844905" w:rsidP="00844905">
            <w:pPr>
              <w:pStyle w:val="Default"/>
              <w:rPr>
                <w:rFonts w:asciiTheme="minorHAnsi" w:eastAsia="Calibri" w:hAnsiTheme="minorHAnsi" w:cstheme="minorHAnsi"/>
                <w:bCs/>
                <w:color w:val="auto"/>
                <w:lang w:val="en-GB"/>
              </w:rPr>
            </w:pPr>
          </w:p>
        </w:tc>
        <w:tc>
          <w:tcPr>
            <w:tcW w:w="2126" w:type="dxa"/>
          </w:tcPr>
          <w:p w14:paraId="670880EA" w14:textId="37BF82AC" w:rsidR="00844905" w:rsidRPr="00BA371D" w:rsidRDefault="00844905" w:rsidP="00844905">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C469063" w14:textId="2DCBD1B6" w:rsidR="00844905" w:rsidRPr="00BA371D" w:rsidRDefault="002B2B4D" w:rsidP="00844905">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Business type</w:t>
            </w:r>
            <w:r w:rsidR="00844905" w:rsidRPr="00BA371D">
              <w:rPr>
                <w:rFonts w:asciiTheme="minorHAnsi" w:eastAsia="Calibri" w:hAnsiTheme="minorHAnsi" w:cstheme="minorHAnsi"/>
              </w:rPr>
              <w:t xml:space="preserve"> cannot be blank</w:t>
            </w:r>
          </w:p>
        </w:tc>
        <w:tc>
          <w:tcPr>
            <w:tcW w:w="1275" w:type="dxa"/>
          </w:tcPr>
          <w:p w14:paraId="4A1DF7B6" w14:textId="2B629334" w:rsidR="00844905" w:rsidRPr="00BA371D" w:rsidRDefault="00844905" w:rsidP="00844905">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7AB4E179" w14:textId="05B918F0" w:rsidR="00844905" w:rsidRPr="00BA371D" w:rsidRDefault="00844905" w:rsidP="00844905">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1E65AA" w:rsidRPr="00BA371D" w14:paraId="3C91C5CC" w14:textId="77777777" w:rsidTr="00C83ABE">
        <w:tc>
          <w:tcPr>
            <w:tcW w:w="2244" w:type="dxa"/>
          </w:tcPr>
          <w:p w14:paraId="533454CD" w14:textId="7B3E7B08" w:rsidR="001E65AA" w:rsidRPr="00BA371D" w:rsidRDefault="001E3E34"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descriptions</w:t>
            </w:r>
          </w:p>
        </w:tc>
        <w:tc>
          <w:tcPr>
            <w:tcW w:w="2126" w:type="dxa"/>
          </w:tcPr>
          <w:p w14:paraId="19A60BE6" w14:textId="5EC012D2" w:rsidR="001E65AA" w:rsidRPr="00BA371D" w:rsidRDefault="001E3E34"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2233EB7" w14:textId="099EF96E" w:rsidR="001E65AA" w:rsidRPr="00BA371D" w:rsidRDefault="001E65AA" w:rsidP="00C83ABE">
            <w:pPr>
              <w:pStyle w:val="Default"/>
              <w:rPr>
                <w:rFonts w:asciiTheme="minorHAnsi" w:eastAsia="Calibri" w:hAnsiTheme="minorHAnsi" w:cstheme="minorHAnsi"/>
                <w:color w:val="auto"/>
                <w:lang w:val="en-GB"/>
              </w:rPr>
            </w:pPr>
          </w:p>
        </w:tc>
        <w:tc>
          <w:tcPr>
            <w:tcW w:w="1275" w:type="dxa"/>
          </w:tcPr>
          <w:p w14:paraId="6D29A2E2" w14:textId="77777777" w:rsidR="001E65AA" w:rsidRPr="00BA371D" w:rsidRDefault="001E65AA"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715A9EFA"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1E65AA" w:rsidRPr="00BA371D" w14:paraId="6BE1F874" w14:textId="77777777" w:rsidTr="00C83ABE">
        <w:tc>
          <w:tcPr>
            <w:tcW w:w="2244" w:type="dxa"/>
          </w:tcPr>
          <w:p w14:paraId="31B33382" w14:textId="77777777" w:rsidR="001E65AA" w:rsidRPr="00BA371D" w:rsidRDefault="001E65AA" w:rsidP="00C83AB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42CBE0B6" w14:textId="77777777" w:rsidR="001E65AA" w:rsidRPr="00BA371D" w:rsidRDefault="001E65AA" w:rsidP="00C83AB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227881D5" w14:textId="77777777" w:rsidR="001E65AA" w:rsidRPr="00BA371D" w:rsidRDefault="001E65AA" w:rsidP="00C83ABE">
            <w:pPr>
              <w:pStyle w:val="Default"/>
              <w:rPr>
                <w:rFonts w:asciiTheme="minorHAnsi" w:eastAsia="Calibri" w:hAnsiTheme="minorHAnsi" w:cstheme="minorHAnsi"/>
                <w:color w:val="auto"/>
                <w:lang w:val="en-GB"/>
              </w:rPr>
            </w:pPr>
          </w:p>
        </w:tc>
        <w:tc>
          <w:tcPr>
            <w:tcW w:w="1275" w:type="dxa"/>
          </w:tcPr>
          <w:p w14:paraId="04198872" w14:textId="77777777" w:rsidR="001E65AA" w:rsidRPr="00BA371D" w:rsidRDefault="001E65AA"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62943C80" w14:textId="77777777" w:rsidR="001E65AA" w:rsidRPr="00BA371D" w:rsidRDefault="001E65AA"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1E65AA" w:rsidRPr="00BA371D" w14:paraId="0C6261B2" w14:textId="77777777" w:rsidTr="00C83ABE">
        <w:tc>
          <w:tcPr>
            <w:tcW w:w="8906" w:type="dxa"/>
            <w:gridSpan w:val="5"/>
          </w:tcPr>
          <w:p w14:paraId="5201067A" w14:textId="77777777" w:rsidR="001E65AA" w:rsidRPr="00BA371D" w:rsidRDefault="001E65AA"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Mailing Address</w:t>
            </w:r>
          </w:p>
        </w:tc>
      </w:tr>
      <w:tr w:rsidR="001E65AA" w:rsidRPr="00BA371D" w14:paraId="14D2D065" w14:textId="77777777" w:rsidTr="00C83ABE">
        <w:tc>
          <w:tcPr>
            <w:tcW w:w="2244" w:type="dxa"/>
          </w:tcPr>
          <w:p w14:paraId="354AA84E" w14:textId="77777777" w:rsidR="001E65AA" w:rsidRPr="00BA371D" w:rsidRDefault="001E65AA"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0C278C7C"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644523D9" w14:textId="77777777" w:rsidR="001E65AA" w:rsidRPr="00BA371D" w:rsidRDefault="001E65AA" w:rsidP="00C83ABE">
            <w:pPr>
              <w:pStyle w:val="NoSpacing"/>
              <w:jc w:val="both"/>
              <w:rPr>
                <w:rFonts w:asciiTheme="minorHAnsi" w:eastAsia="Calibri" w:hAnsiTheme="minorHAnsi" w:cstheme="minorHAnsi"/>
              </w:rPr>
            </w:pPr>
            <w:r w:rsidRPr="00BA371D">
              <w:rPr>
                <w:rFonts w:asciiTheme="minorHAnsi" w:eastAsia="Calibri" w:hAnsiTheme="minorHAnsi" w:cstheme="minorHAnsi"/>
              </w:rPr>
              <w:t>Address Line 1 cannot be blank</w:t>
            </w:r>
          </w:p>
        </w:tc>
        <w:tc>
          <w:tcPr>
            <w:tcW w:w="1275" w:type="dxa"/>
          </w:tcPr>
          <w:p w14:paraId="4B7D1B84"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9956F12"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1E65AA" w:rsidRPr="00BA371D" w14:paraId="3E64DA1B" w14:textId="77777777" w:rsidTr="00C83ABE">
        <w:tc>
          <w:tcPr>
            <w:tcW w:w="2244" w:type="dxa"/>
          </w:tcPr>
          <w:p w14:paraId="769177C6" w14:textId="77777777" w:rsidR="001E65AA" w:rsidRPr="00BA371D" w:rsidRDefault="001E65AA"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45ACD2E7"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1223B805" w14:textId="77777777" w:rsidR="001E65AA" w:rsidRPr="00BA371D" w:rsidRDefault="001E65AA" w:rsidP="00C83ABE">
            <w:pPr>
              <w:pStyle w:val="NoSpacing"/>
              <w:jc w:val="both"/>
              <w:rPr>
                <w:rFonts w:asciiTheme="minorHAnsi" w:eastAsia="Calibri" w:hAnsiTheme="minorHAnsi" w:cstheme="minorHAnsi"/>
                <w:b/>
              </w:rPr>
            </w:pPr>
          </w:p>
        </w:tc>
        <w:tc>
          <w:tcPr>
            <w:tcW w:w="1275" w:type="dxa"/>
          </w:tcPr>
          <w:p w14:paraId="7F5751F5"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3F02268"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1E65AA" w:rsidRPr="00BA371D" w14:paraId="60EC0AC0" w14:textId="77777777" w:rsidTr="00C83ABE">
        <w:tc>
          <w:tcPr>
            <w:tcW w:w="2244" w:type="dxa"/>
          </w:tcPr>
          <w:p w14:paraId="3E100DFB" w14:textId="77777777" w:rsidR="001E65AA" w:rsidRPr="00BA371D" w:rsidRDefault="001E65AA"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08F53DAA"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34B5050" w14:textId="77777777" w:rsidR="001E65AA" w:rsidRPr="00BA371D" w:rsidRDefault="001E65AA" w:rsidP="00C83ABE">
            <w:pPr>
              <w:pStyle w:val="NoSpacing"/>
              <w:jc w:val="both"/>
              <w:rPr>
                <w:rFonts w:asciiTheme="minorHAnsi" w:eastAsia="Calibri" w:hAnsiTheme="minorHAnsi" w:cstheme="minorHAnsi"/>
              </w:rPr>
            </w:pPr>
            <w:r w:rsidRPr="00BA371D">
              <w:rPr>
                <w:rFonts w:asciiTheme="minorHAnsi" w:eastAsia="Calibri" w:hAnsiTheme="minorHAnsi" w:cstheme="minorHAnsi"/>
              </w:rPr>
              <w:t>Pincode cannot be blank</w:t>
            </w:r>
          </w:p>
        </w:tc>
        <w:tc>
          <w:tcPr>
            <w:tcW w:w="1275" w:type="dxa"/>
          </w:tcPr>
          <w:p w14:paraId="3B54F7B0"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45AEE09F"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1E65AA" w:rsidRPr="00BA371D" w14:paraId="4E67CA32" w14:textId="77777777" w:rsidTr="00C83ABE">
        <w:tc>
          <w:tcPr>
            <w:tcW w:w="2244" w:type="dxa"/>
          </w:tcPr>
          <w:p w14:paraId="5A656388" w14:textId="77777777" w:rsidR="001E65AA" w:rsidRPr="00BA371D" w:rsidRDefault="001E65AA"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7EA834F0"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1603E7E8" w14:textId="77777777" w:rsidR="001E65AA" w:rsidRPr="00BA371D" w:rsidRDefault="001E65AA" w:rsidP="00C83ABE">
            <w:pPr>
              <w:pStyle w:val="NoSpacing"/>
              <w:jc w:val="both"/>
              <w:rPr>
                <w:rFonts w:asciiTheme="minorHAnsi" w:eastAsia="Calibri" w:hAnsiTheme="minorHAnsi" w:cstheme="minorHAnsi"/>
              </w:rPr>
            </w:pPr>
            <w:r w:rsidRPr="00BA371D">
              <w:rPr>
                <w:rFonts w:asciiTheme="minorHAnsi" w:eastAsia="Calibri" w:hAnsiTheme="minorHAnsi" w:cstheme="minorHAnsi"/>
              </w:rPr>
              <w:t>Kindly select city from dropdown menu</w:t>
            </w:r>
          </w:p>
        </w:tc>
        <w:tc>
          <w:tcPr>
            <w:tcW w:w="1275" w:type="dxa"/>
          </w:tcPr>
          <w:p w14:paraId="2EE4678E"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B6575E0"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1E65AA" w:rsidRPr="00BA371D" w14:paraId="0CFE1384" w14:textId="77777777" w:rsidTr="00C83ABE">
        <w:tc>
          <w:tcPr>
            <w:tcW w:w="2244" w:type="dxa"/>
          </w:tcPr>
          <w:p w14:paraId="7EC4C65D" w14:textId="77777777" w:rsidR="001E65AA" w:rsidRPr="00BA371D" w:rsidRDefault="001E65AA"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5DFAD4B2"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7ABE94B1"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State from dropdown menu</w:t>
            </w:r>
          </w:p>
        </w:tc>
        <w:tc>
          <w:tcPr>
            <w:tcW w:w="1275" w:type="dxa"/>
          </w:tcPr>
          <w:p w14:paraId="7C5B36F2"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257CA70"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1E65AA" w:rsidRPr="00BA371D" w14:paraId="6AA84851" w14:textId="77777777" w:rsidTr="00C83ABE">
        <w:tc>
          <w:tcPr>
            <w:tcW w:w="2244" w:type="dxa"/>
          </w:tcPr>
          <w:p w14:paraId="0A3F66DA" w14:textId="77777777" w:rsidR="001E65AA" w:rsidRPr="00BA371D" w:rsidRDefault="001E65AA"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Pr="00BA371D">
              <w:rPr>
                <w:rFonts w:asciiTheme="minorHAnsi" w:hAnsiTheme="minorHAnsi" w:cstheme="minorHAnsi"/>
                <w:color w:val="FF0000"/>
              </w:rPr>
              <w:t>*</w:t>
            </w:r>
          </w:p>
        </w:tc>
        <w:tc>
          <w:tcPr>
            <w:tcW w:w="2126" w:type="dxa"/>
          </w:tcPr>
          <w:p w14:paraId="3D598001"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2D9072CB"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Country from dropdown menu</w:t>
            </w:r>
          </w:p>
        </w:tc>
        <w:tc>
          <w:tcPr>
            <w:tcW w:w="1275" w:type="dxa"/>
          </w:tcPr>
          <w:p w14:paraId="199093B7"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A7F8F46" w14:textId="77777777" w:rsidR="001E65AA" w:rsidRPr="00BA371D" w:rsidRDefault="001E65AA"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AB3C33" w:rsidRPr="00BA371D" w14:paraId="0637B75E" w14:textId="77777777" w:rsidTr="00C83ABE">
        <w:tc>
          <w:tcPr>
            <w:tcW w:w="2244" w:type="dxa"/>
          </w:tcPr>
          <w:p w14:paraId="108EB6D2" w14:textId="3C48EE32" w:rsidR="00AB3C33" w:rsidRPr="00BA371D" w:rsidRDefault="00AB3C33" w:rsidP="00AB3C33">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Landmark</w:t>
            </w:r>
          </w:p>
        </w:tc>
        <w:tc>
          <w:tcPr>
            <w:tcW w:w="2126" w:type="dxa"/>
          </w:tcPr>
          <w:p w14:paraId="4E0852B8" w14:textId="334C75C8" w:rsidR="00AB3C33" w:rsidRPr="00BA371D" w:rsidRDefault="00AB3C33" w:rsidP="00AB3C33">
            <w:pPr>
              <w:pStyle w:val="NoSpacing"/>
              <w:jc w:val="both"/>
              <w:rPr>
                <w:rFonts w:asciiTheme="minorHAnsi" w:eastAsia="Calibri" w:hAnsiTheme="minorHAnsi" w:cstheme="minorHAnsi"/>
                <w:bCs/>
              </w:rPr>
            </w:pPr>
            <w:r w:rsidRPr="00BA371D">
              <w:rPr>
                <w:rFonts w:asciiTheme="minorHAnsi" w:eastAsia="Calibri" w:hAnsiTheme="minorHAnsi" w:cstheme="minorHAnsi"/>
                <w:bCs/>
              </w:rPr>
              <w:t>Textbox</w:t>
            </w:r>
          </w:p>
        </w:tc>
        <w:tc>
          <w:tcPr>
            <w:tcW w:w="2410" w:type="dxa"/>
          </w:tcPr>
          <w:p w14:paraId="305A366C" w14:textId="77777777" w:rsidR="00AB3C33" w:rsidRPr="00BA371D" w:rsidRDefault="00AB3C33" w:rsidP="00AB3C33">
            <w:pPr>
              <w:pStyle w:val="NoSpacing"/>
              <w:jc w:val="both"/>
              <w:rPr>
                <w:rFonts w:asciiTheme="minorHAnsi" w:eastAsia="Calibri" w:hAnsiTheme="minorHAnsi" w:cstheme="minorHAnsi"/>
              </w:rPr>
            </w:pPr>
          </w:p>
        </w:tc>
        <w:tc>
          <w:tcPr>
            <w:tcW w:w="1275" w:type="dxa"/>
          </w:tcPr>
          <w:p w14:paraId="0FE699AA" w14:textId="174F4304" w:rsidR="00AB3C33" w:rsidRPr="00BA371D" w:rsidRDefault="00AB3C33" w:rsidP="00AB3C33">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CA1CCBA" w14:textId="56CA9D42" w:rsidR="00AB3C33" w:rsidRPr="00BA371D" w:rsidRDefault="00AB3C33" w:rsidP="00AB3C33">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AB3C33" w:rsidRPr="00BA371D" w14:paraId="62200CE4" w14:textId="77777777" w:rsidTr="00C83ABE">
        <w:tc>
          <w:tcPr>
            <w:tcW w:w="8906" w:type="dxa"/>
            <w:gridSpan w:val="5"/>
          </w:tcPr>
          <w:p w14:paraId="54EB4E1A" w14:textId="77777777" w:rsidR="00AB3C33" w:rsidRPr="00BA371D" w:rsidRDefault="00AB3C33" w:rsidP="00AB3C33">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3C725C" w:rsidRPr="00BA371D" w14:paraId="728A5782" w14:textId="77777777" w:rsidTr="00C83ABE">
        <w:tc>
          <w:tcPr>
            <w:tcW w:w="2244" w:type="dxa"/>
          </w:tcPr>
          <w:p w14:paraId="762808DF" w14:textId="77777777"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029B71AE" w14:textId="4A71431A" w:rsidR="003C725C" w:rsidRPr="00BA371D" w:rsidRDefault="003C725C" w:rsidP="003C725C">
            <w:pPr>
              <w:pStyle w:val="Default"/>
              <w:jc w:val="both"/>
              <w:rPr>
                <w:rFonts w:asciiTheme="minorHAnsi" w:eastAsia="Calibri" w:hAnsiTheme="minorHAnsi" w:cstheme="minorHAnsi"/>
                <w:color w:val="auto"/>
                <w:lang w:val="en-GB"/>
              </w:rPr>
            </w:pPr>
          </w:p>
        </w:tc>
        <w:tc>
          <w:tcPr>
            <w:tcW w:w="2126" w:type="dxa"/>
          </w:tcPr>
          <w:p w14:paraId="2064D470" w14:textId="25FCE6D7" w:rsidR="003C725C" w:rsidRPr="00BA371D" w:rsidRDefault="003C725C" w:rsidP="003C725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57369751" w14:textId="72307EAC" w:rsidR="003C725C" w:rsidRPr="00BA371D" w:rsidRDefault="003C725C" w:rsidP="003C725C">
            <w:pPr>
              <w:pStyle w:val="Default"/>
              <w:jc w:val="both"/>
              <w:rPr>
                <w:rFonts w:asciiTheme="minorHAnsi" w:eastAsia="Calibri" w:hAnsiTheme="minorHAnsi" w:cstheme="minorHAnsi"/>
                <w:color w:val="auto"/>
                <w:lang w:val="en-GB"/>
              </w:rPr>
            </w:pPr>
          </w:p>
        </w:tc>
        <w:tc>
          <w:tcPr>
            <w:tcW w:w="1275" w:type="dxa"/>
          </w:tcPr>
          <w:p w14:paraId="6457EBF8" w14:textId="31862494" w:rsidR="003C725C" w:rsidRPr="00BA371D" w:rsidRDefault="003C725C" w:rsidP="003C725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1C04785D" w14:textId="6F388D36" w:rsidR="003C725C" w:rsidRPr="00BA371D" w:rsidRDefault="003C725C" w:rsidP="003C725C">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3C725C" w:rsidRPr="00BA371D" w14:paraId="21781364" w14:textId="77777777" w:rsidTr="00C83ABE">
        <w:tc>
          <w:tcPr>
            <w:tcW w:w="2244" w:type="dxa"/>
          </w:tcPr>
          <w:p w14:paraId="5A85C81D" w14:textId="77777777"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404BFA42" w14:textId="678E55FD" w:rsidR="003C725C" w:rsidRPr="00BA371D" w:rsidRDefault="003C725C" w:rsidP="003C725C">
            <w:pPr>
              <w:pStyle w:val="Default"/>
              <w:jc w:val="both"/>
              <w:rPr>
                <w:rFonts w:asciiTheme="minorHAnsi" w:eastAsia="Calibri" w:hAnsiTheme="minorHAnsi" w:cstheme="minorHAnsi"/>
                <w:color w:val="auto"/>
                <w:lang w:val="en-GB"/>
              </w:rPr>
            </w:pPr>
          </w:p>
        </w:tc>
        <w:tc>
          <w:tcPr>
            <w:tcW w:w="2126" w:type="dxa"/>
          </w:tcPr>
          <w:p w14:paraId="3DCC7C56" w14:textId="595AEE61" w:rsidR="003C725C" w:rsidRPr="00BA371D" w:rsidRDefault="003C725C" w:rsidP="003C725C">
            <w:pPr>
              <w:pStyle w:val="Default"/>
              <w:jc w:val="both"/>
              <w:rPr>
                <w:rFonts w:asciiTheme="minorHAnsi" w:eastAsia="Calibri" w:hAnsiTheme="minorHAnsi" w:cstheme="minorHAnsi"/>
                <w:b/>
                <w:color w:val="auto"/>
                <w:lang w:val="en-GB"/>
              </w:rPr>
            </w:pPr>
          </w:p>
        </w:tc>
        <w:tc>
          <w:tcPr>
            <w:tcW w:w="2410" w:type="dxa"/>
          </w:tcPr>
          <w:p w14:paraId="68CAB838" w14:textId="1077E405" w:rsidR="003C725C" w:rsidRPr="00BA371D" w:rsidRDefault="003C725C" w:rsidP="003C725C">
            <w:pPr>
              <w:pStyle w:val="Default"/>
              <w:jc w:val="both"/>
              <w:rPr>
                <w:rFonts w:asciiTheme="minorHAnsi" w:eastAsia="Calibri" w:hAnsiTheme="minorHAnsi" w:cstheme="minorHAnsi"/>
                <w:color w:val="auto"/>
                <w:lang w:val="en-GB"/>
              </w:rPr>
            </w:pPr>
          </w:p>
        </w:tc>
        <w:tc>
          <w:tcPr>
            <w:tcW w:w="1275" w:type="dxa"/>
          </w:tcPr>
          <w:p w14:paraId="440A3966" w14:textId="6273530E" w:rsidR="003C725C" w:rsidRPr="00BA371D" w:rsidRDefault="003C725C" w:rsidP="003C725C">
            <w:pPr>
              <w:pStyle w:val="Default"/>
              <w:jc w:val="both"/>
              <w:rPr>
                <w:rFonts w:asciiTheme="minorHAnsi" w:eastAsia="Calibri" w:hAnsiTheme="minorHAnsi" w:cstheme="minorHAnsi"/>
                <w:b/>
                <w:color w:val="auto"/>
                <w:lang w:val="en-GB"/>
              </w:rPr>
            </w:pPr>
          </w:p>
        </w:tc>
        <w:tc>
          <w:tcPr>
            <w:tcW w:w="851" w:type="dxa"/>
          </w:tcPr>
          <w:p w14:paraId="5748DDF6" w14:textId="7D46259C" w:rsidR="003C725C" w:rsidRPr="00BA371D" w:rsidRDefault="003C725C" w:rsidP="003C725C">
            <w:pPr>
              <w:pStyle w:val="Default"/>
              <w:jc w:val="both"/>
              <w:rPr>
                <w:rFonts w:asciiTheme="minorHAnsi" w:eastAsia="Calibri" w:hAnsiTheme="minorHAnsi" w:cstheme="minorHAnsi"/>
                <w:b/>
                <w:color w:val="auto"/>
                <w:lang w:val="en-GB"/>
              </w:rPr>
            </w:pPr>
          </w:p>
        </w:tc>
      </w:tr>
      <w:tr w:rsidR="003C725C" w:rsidRPr="00BA371D" w14:paraId="38E65B23" w14:textId="77777777" w:rsidTr="00C83ABE">
        <w:tc>
          <w:tcPr>
            <w:tcW w:w="2244" w:type="dxa"/>
          </w:tcPr>
          <w:p w14:paraId="259B87F4" w14:textId="071DD699"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tc>
        <w:tc>
          <w:tcPr>
            <w:tcW w:w="2126" w:type="dxa"/>
          </w:tcPr>
          <w:p w14:paraId="5ABB6A50" w14:textId="77777777" w:rsidR="003C725C" w:rsidRPr="00BA371D" w:rsidRDefault="003C725C" w:rsidP="003C725C">
            <w:pPr>
              <w:pStyle w:val="Default"/>
              <w:jc w:val="both"/>
              <w:rPr>
                <w:rFonts w:asciiTheme="minorHAnsi" w:eastAsia="Calibri" w:hAnsiTheme="minorHAnsi" w:cstheme="minorHAnsi"/>
                <w:bCs/>
                <w:color w:val="auto"/>
                <w:lang w:val="en-GB"/>
              </w:rPr>
            </w:pPr>
          </w:p>
        </w:tc>
        <w:tc>
          <w:tcPr>
            <w:tcW w:w="2410" w:type="dxa"/>
          </w:tcPr>
          <w:p w14:paraId="62EA74A0" w14:textId="77777777" w:rsidR="003C725C" w:rsidRPr="00BA371D" w:rsidRDefault="003C725C" w:rsidP="003C725C">
            <w:pPr>
              <w:pStyle w:val="Default"/>
              <w:jc w:val="both"/>
              <w:rPr>
                <w:rFonts w:asciiTheme="minorHAnsi" w:eastAsia="Calibri" w:hAnsiTheme="minorHAnsi" w:cstheme="minorHAnsi"/>
                <w:color w:val="auto"/>
                <w:lang w:val="en-GB"/>
              </w:rPr>
            </w:pPr>
          </w:p>
        </w:tc>
        <w:tc>
          <w:tcPr>
            <w:tcW w:w="1275" w:type="dxa"/>
          </w:tcPr>
          <w:p w14:paraId="5788F7BD" w14:textId="77777777" w:rsidR="003C725C" w:rsidRPr="00BA371D" w:rsidRDefault="003C725C" w:rsidP="003C725C">
            <w:pPr>
              <w:pStyle w:val="Default"/>
              <w:jc w:val="both"/>
              <w:rPr>
                <w:rFonts w:asciiTheme="minorHAnsi" w:eastAsia="Calibri" w:hAnsiTheme="minorHAnsi" w:cstheme="minorHAnsi"/>
              </w:rPr>
            </w:pPr>
          </w:p>
        </w:tc>
        <w:tc>
          <w:tcPr>
            <w:tcW w:w="851" w:type="dxa"/>
          </w:tcPr>
          <w:p w14:paraId="3C94F0CA" w14:textId="77777777" w:rsidR="003C725C" w:rsidRPr="00BA371D" w:rsidRDefault="003C725C" w:rsidP="003C725C">
            <w:pPr>
              <w:pStyle w:val="Default"/>
              <w:jc w:val="both"/>
              <w:rPr>
                <w:rFonts w:asciiTheme="minorHAnsi" w:eastAsia="Calibri" w:hAnsiTheme="minorHAnsi" w:cstheme="minorHAnsi"/>
                <w:color w:val="auto"/>
                <w:lang w:val="en-GB"/>
              </w:rPr>
            </w:pPr>
          </w:p>
        </w:tc>
      </w:tr>
      <w:tr w:rsidR="003C725C" w:rsidRPr="00BA371D" w14:paraId="005A70B6" w14:textId="77777777" w:rsidTr="00C83ABE">
        <w:tc>
          <w:tcPr>
            <w:tcW w:w="2244" w:type="dxa"/>
          </w:tcPr>
          <w:p w14:paraId="6FC95731" w14:textId="1EBE680D"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1A22DD47" w14:textId="09AA849B" w:rsidR="003C725C" w:rsidRPr="00BA371D" w:rsidRDefault="003C725C" w:rsidP="003C725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468FA49D" w14:textId="6DADE587"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0FAB013E" w14:textId="434B673A" w:rsidR="003C725C" w:rsidRPr="00BA371D" w:rsidRDefault="003C725C" w:rsidP="003C725C">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2E5B51B6" w14:textId="3EC3E739"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3C725C" w:rsidRPr="00BA371D" w14:paraId="417E06F7" w14:textId="77777777" w:rsidTr="00C83ABE">
        <w:tc>
          <w:tcPr>
            <w:tcW w:w="2244" w:type="dxa"/>
          </w:tcPr>
          <w:p w14:paraId="612F6D5E" w14:textId="7C8A56A9"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Pr="00BA371D">
              <w:rPr>
                <w:rFonts w:asciiTheme="minorHAnsi" w:hAnsiTheme="minorHAnsi" w:cstheme="minorHAnsi"/>
                <w:color w:val="FF0000"/>
              </w:rPr>
              <w:t>*</w:t>
            </w:r>
          </w:p>
        </w:tc>
        <w:tc>
          <w:tcPr>
            <w:tcW w:w="2126" w:type="dxa"/>
          </w:tcPr>
          <w:p w14:paraId="7383AADA" w14:textId="622B933E" w:rsidR="003C725C" w:rsidRPr="00BA371D" w:rsidRDefault="003C725C" w:rsidP="003C725C">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D3E6921" w14:textId="3CBCA97C"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7E53DB3F" w14:textId="2CBECC78" w:rsidR="003C725C" w:rsidRPr="00BA371D" w:rsidRDefault="003C725C" w:rsidP="003C725C">
            <w:pPr>
              <w:pStyle w:val="Default"/>
              <w:jc w:val="both"/>
              <w:rPr>
                <w:rFonts w:asciiTheme="minorHAnsi" w:eastAsia="Calibri" w:hAnsiTheme="minorHAnsi" w:cstheme="minorHAnsi"/>
              </w:rPr>
            </w:pPr>
            <w:r w:rsidRPr="00BA371D">
              <w:rPr>
                <w:rFonts w:asciiTheme="minorHAnsi" w:eastAsia="Calibri" w:hAnsiTheme="minorHAnsi" w:cstheme="minorHAnsi"/>
              </w:rPr>
              <w:t>Numeric</w:t>
            </w:r>
          </w:p>
        </w:tc>
        <w:tc>
          <w:tcPr>
            <w:tcW w:w="851" w:type="dxa"/>
          </w:tcPr>
          <w:p w14:paraId="720EEBEE" w14:textId="2EB6E9F1" w:rsidR="003C725C" w:rsidRPr="00BA371D" w:rsidRDefault="003C725C" w:rsidP="003C725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0</w:t>
            </w:r>
          </w:p>
        </w:tc>
      </w:tr>
    </w:tbl>
    <w:p w14:paraId="09820F1C" w14:textId="77777777" w:rsidR="00EA5CC2" w:rsidRPr="00BA371D" w:rsidRDefault="00EA5CC2" w:rsidP="00EA5CC2">
      <w:pPr>
        <w:pStyle w:val="NoSpacing"/>
        <w:jc w:val="both"/>
        <w:rPr>
          <w:rFonts w:asciiTheme="minorHAnsi" w:eastAsia="Calibri" w:hAnsiTheme="minorHAnsi" w:cstheme="minorHAnsi"/>
          <w:b/>
        </w:rPr>
      </w:pPr>
    </w:p>
    <w:p w14:paraId="5D8A53A0" w14:textId="4BD1AD89" w:rsidR="00EA5CC2" w:rsidRPr="003B2F13" w:rsidRDefault="00196EA3" w:rsidP="00EA5CC2">
      <w:pPr>
        <w:pStyle w:val="Heading3"/>
        <w:numPr>
          <w:ilvl w:val="3"/>
          <w:numId w:val="1"/>
        </w:numPr>
        <w:rPr>
          <w:rFonts w:asciiTheme="minorHAnsi" w:eastAsia="Times New Roman" w:hAnsiTheme="minorHAnsi" w:cstheme="minorHAnsi"/>
          <w:color w:val="2F5496"/>
          <w:sz w:val="28"/>
          <w:szCs w:val="24"/>
          <w:lang w:val="en-IN"/>
        </w:rPr>
      </w:pPr>
      <w:r w:rsidRPr="003B2F13">
        <w:rPr>
          <w:rFonts w:asciiTheme="minorHAnsi" w:eastAsia="Times New Roman" w:hAnsiTheme="minorHAnsi" w:cstheme="minorHAnsi"/>
          <w:color w:val="2F5496"/>
          <w:sz w:val="28"/>
          <w:szCs w:val="24"/>
          <w:lang w:val="en-IN"/>
        </w:rPr>
        <w:t>Vendor</w:t>
      </w:r>
      <w:r w:rsidR="00EA5CC2" w:rsidRPr="003B2F13">
        <w:rPr>
          <w:rFonts w:asciiTheme="minorHAnsi" w:eastAsia="Times New Roman" w:hAnsiTheme="minorHAnsi" w:cstheme="minorHAnsi"/>
          <w:color w:val="2F5496"/>
          <w:sz w:val="28"/>
          <w:szCs w:val="24"/>
          <w:lang w:val="en-IN"/>
        </w:rPr>
        <w:t xml:space="preserve"> Listing- View </w:t>
      </w:r>
      <w:r w:rsidRPr="003B2F13">
        <w:rPr>
          <w:rFonts w:asciiTheme="minorHAnsi" w:eastAsia="Times New Roman" w:hAnsiTheme="minorHAnsi" w:cstheme="minorHAnsi"/>
          <w:color w:val="2F5496"/>
          <w:sz w:val="28"/>
          <w:szCs w:val="24"/>
          <w:lang w:val="en-IN"/>
        </w:rPr>
        <w:t>Vendor Detail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A5CC2" w:rsidRPr="00BA371D" w14:paraId="3AFBA942" w14:textId="77777777" w:rsidTr="00C83ABE">
        <w:trPr>
          <w:trHeight w:val="395"/>
        </w:trPr>
        <w:tc>
          <w:tcPr>
            <w:tcW w:w="2070" w:type="dxa"/>
            <w:shd w:val="clear" w:color="auto" w:fill="D0CECE" w:themeFill="background2" w:themeFillShade="E6"/>
          </w:tcPr>
          <w:p w14:paraId="1EB712A5"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7052FE88" w14:textId="24011619" w:rsidR="00EA5CC2" w:rsidRPr="00BA371D" w:rsidRDefault="00A2483E" w:rsidP="00A2483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Listing-  View </w:t>
            </w: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details</w:t>
            </w:r>
          </w:p>
        </w:tc>
      </w:tr>
      <w:tr w:rsidR="00EA5CC2" w:rsidRPr="00BA371D" w14:paraId="26CFECDC" w14:textId="77777777" w:rsidTr="00C83ABE">
        <w:trPr>
          <w:trHeight w:val="395"/>
        </w:trPr>
        <w:tc>
          <w:tcPr>
            <w:tcW w:w="2070" w:type="dxa"/>
          </w:tcPr>
          <w:p w14:paraId="63991A92" w14:textId="77777777" w:rsidR="00EA5CC2" w:rsidRPr="00BA371D" w:rsidRDefault="00EA5CC2" w:rsidP="00C83ABE">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039D4BD4"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4472B000"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7ED6BB60" w14:textId="5974480D"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w:t>
            </w:r>
            <w:r w:rsidR="005E6EE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module.</w:t>
            </w:r>
          </w:p>
          <w:p w14:paraId="0EDF47BE" w14:textId="7E36CED5" w:rsidR="00EA5CC2" w:rsidRPr="00BA371D" w:rsidRDefault="00EA5CC2" w:rsidP="005E6EE5">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added </w:t>
            </w:r>
            <w:r w:rsidR="005E6EE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on the application.</w:t>
            </w:r>
          </w:p>
        </w:tc>
      </w:tr>
      <w:tr w:rsidR="00EA5CC2" w:rsidRPr="00BA371D" w14:paraId="3BC4944F" w14:textId="77777777" w:rsidTr="00C83ABE">
        <w:trPr>
          <w:trHeight w:val="395"/>
        </w:trPr>
        <w:tc>
          <w:tcPr>
            <w:tcW w:w="2070" w:type="dxa"/>
          </w:tcPr>
          <w:p w14:paraId="11BE8D8A"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5648A3E6" w14:textId="56A3D748" w:rsidR="00EA5CC2" w:rsidRPr="00BA371D" w:rsidRDefault="00EA5CC2" w:rsidP="005E6EE5">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view details of the selected </w:t>
            </w:r>
            <w:r w:rsidR="005E6EE5" w:rsidRPr="00BA371D">
              <w:rPr>
                <w:rFonts w:asciiTheme="minorHAnsi" w:hAnsiTheme="minorHAnsi" w:cstheme="minorHAnsi"/>
                <w:sz w:val="24"/>
                <w:szCs w:val="24"/>
              </w:rPr>
              <w:t>vendor</w:t>
            </w:r>
            <w:r w:rsidRPr="00BA371D">
              <w:rPr>
                <w:rFonts w:asciiTheme="minorHAnsi" w:hAnsiTheme="minorHAnsi" w:cstheme="minorHAnsi"/>
                <w:sz w:val="24"/>
                <w:szCs w:val="24"/>
              </w:rPr>
              <w:t xml:space="preserve"> from the list. </w:t>
            </w:r>
          </w:p>
        </w:tc>
      </w:tr>
      <w:tr w:rsidR="00EA5CC2" w:rsidRPr="00BA371D" w14:paraId="3F379DD0" w14:textId="77777777" w:rsidTr="00C83ABE">
        <w:tc>
          <w:tcPr>
            <w:tcW w:w="2070" w:type="dxa"/>
          </w:tcPr>
          <w:p w14:paraId="7F7A67C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15ECF9CB" w14:textId="70F95456" w:rsidR="00EA5CC2" w:rsidRPr="00BA371D" w:rsidRDefault="00EA5CC2" w:rsidP="005E6EE5">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view details of </w:t>
            </w:r>
            <w:r w:rsidR="005E6EE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on the application.</w:t>
            </w:r>
          </w:p>
        </w:tc>
      </w:tr>
      <w:tr w:rsidR="00EA5CC2" w:rsidRPr="00BA371D" w14:paraId="7B32C2AA" w14:textId="77777777" w:rsidTr="00C83ABE">
        <w:tc>
          <w:tcPr>
            <w:tcW w:w="2070" w:type="dxa"/>
          </w:tcPr>
          <w:p w14:paraId="53AE0FD3"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57A1F4A2" w14:textId="4541359F" w:rsidR="00EA5CC2" w:rsidRPr="00BA371D" w:rsidRDefault="00EA5CC2" w:rsidP="008E0292">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view details of selected </w:t>
            </w:r>
            <w:r w:rsidR="008E0292"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from the client listing page.  </w:t>
            </w:r>
          </w:p>
        </w:tc>
      </w:tr>
      <w:tr w:rsidR="00EA5CC2" w:rsidRPr="00BA371D" w14:paraId="78AEC573" w14:textId="77777777" w:rsidTr="00C83ABE">
        <w:tc>
          <w:tcPr>
            <w:tcW w:w="2070" w:type="dxa"/>
          </w:tcPr>
          <w:p w14:paraId="6562EF76"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1F897DE0"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A5CC2" w:rsidRPr="00BA371D" w14:paraId="3B00809A" w14:textId="77777777" w:rsidTr="00C83ABE">
        <w:tc>
          <w:tcPr>
            <w:tcW w:w="2070" w:type="dxa"/>
          </w:tcPr>
          <w:p w14:paraId="63D9CD21"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minder </w:t>
            </w:r>
          </w:p>
        </w:tc>
        <w:tc>
          <w:tcPr>
            <w:tcW w:w="6570" w:type="dxa"/>
          </w:tcPr>
          <w:p w14:paraId="359F4AAC"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A5CC2" w:rsidRPr="00BA371D" w14:paraId="613BE47F" w14:textId="77777777" w:rsidTr="00C83ABE">
        <w:tc>
          <w:tcPr>
            <w:tcW w:w="2070" w:type="dxa"/>
          </w:tcPr>
          <w:p w14:paraId="1D525ECD"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7C0BA38E" w14:textId="2DF6898C"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view details of </w:t>
            </w:r>
            <w:r w:rsidR="0015589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by clicking on the “View” button from </w:t>
            </w:r>
            <w:r w:rsidR="0015589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listing page. </w:t>
            </w:r>
          </w:p>
          <w:p w14:paraId="658E6A8E" w14:textId="24DBA9B1"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View </w:t>
            </w:r>
            <w:r w:rsidR="0015589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Page to add </w:t>
            </w:r>
            <w:r w:rsidR="00155895"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w:t>
            </w:r>
          </w:p>
          <w:p w14:paraId="239AC00D" w14:textId="252A25A2"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855C6F" w:rsidRPr="00BA371D">
              <w:rPr>
                <w:rFonts w:asciiTheme="minorHAnsi" w:eastAsia="Calibri" w:hAnsiTheme="minorHAnsi" w:cstheme="minorHAnsi"/>
                <w:color w:val="auto"/>
                <w:lang w:val="en-GB"/>
              </w:rPr>
              <w:t xml:space="preserve">Vendor </w:t>
            </w:r>
            <w:r w:rsidRPr="00BA371D">
              <w:rPr>
                <w:rFonts w:asciiTheme="minorHAnsi" w:eastAsia="Calibri" w:hAnsiTheme="minorHAnsi" w:cstheme="minorHAnsi"/>
                <w:color w:val="auto"/>
                <w:lang w:val="en-GB"/>
              </w:rPr>
              <w:t>Screen.</w:t>
            </w:r>
          </w:p>
          <w:p w14:paraId="02C66CDF" w14:textId="77777777" w:rsidR="00EA5CC2" w:rsidRPr="00BA371D" w:rsidRDefault="00EA5CC2" w:rsidP="00C83ABE">
            <w:pPr>
              <w:pStyle w:val="Default"/>
              <w:jc w:val="both"/>
              <w:rPr>
                <w:rFonts w:asciiTheme="minorHAnsi" w:eastAsia="Calibri" w:hAnsiTheme="minorHAnsi" w:cstheme="minorHAnsi"/>
                <w:color w:val="auto"/>
                <w:lang w:val="en-GB"/>
              </w:rPr>
            </w:pPr>
          </w:p>
          <w:p w14:paraId="114B58B1" w14:textId="7B5A3D24"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view the details of the </w:t>
            </w:r>
            <w:r w:rsidR="00855C6F" w:rsidRPr="00BA371D">
              <w:rPr>
                <w:rFonts w:asciiTheme="minorHAnsi" w:eastAsia="Calibri" w:hAnsiTheme="minorHAnsi" w:cstheme="minorHAnsi"/>
                <w:color w:val="auto"/>
                <w:lang w:val="en-GB"/>
              </w:rPr>
              <w:t xml:space="preserve">Vendor </w:t>
            </w:r>
            <w:r w:rsidRPr="00BA371D">
              <w:rPr>
                <w:rFonts w:asciiTheme="minorHAnsi" w:eastAsia="Calibri" w:hAnsiTheme="minorHAnsi" w:cstheme="minorHAnsi"/>
                <w:color w:val="auto"/>
                <w:lang w:val="en-GB"/>
              </w:rPr>
              <w:t>in below sections:</w:t>
            </w:r>
          </w:p>
          <w:p w14:paraId="12964231" w14:textId="77777777" w:rsidR="00EA5CC2" w:rsidRPr="00BA371D" w:rsidRDefault="00EA5CC2" w:rsidP="00C83ABE">
            <w:pPr>
              <w:pStyle w:val="Default"/>
              <w:jc w:val="both"/>
              <w:rPr>
                <w:rFonts w:asciiTheme="minorHAnsi" w:eastAsia="Calibri" w:hAnsiTheme="minorHAnsi" w:cstheme="minorHAnsi"/>
                <w:color w:val="auto"/>
                <w:lang w:val="en-GB"/>
              </w:rPr>
            </w:pPr>
          </w:p>
          <w:p w14:paraId="13C6677D" w14:textId="77777777" w:rsidR="00D91AAA" w:rsidRPr="00BA371D" w:rsidRDefault="00D91AAA" w:rsidP="00D91AAA">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endor Details</w:t>
            </w:r>
          </w:p>
          <w:p w14:paraId="30A99B79" w14:textId="4BDB3E2C"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 xml:space="preserve">User will be displayed with the screen which will be showing the </w:t>
            </w:r>
            <w:r w:rsidR="00D91AAA"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The data fields will include:</w:t>
            </w:r>
          </w:p>
          <w:p w14:paraId="32A88F80" w14:textId="77777777" w:rsidR="00D91AAA" w:rsidRPr="00BA371D" w:rsidRDefault="00D91AAA" w:rsidP="00D91AA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 ID</w:t>
            </w:r>
          </w:p>
          <w:p w14:paraId="0795FC04" w14:textId="77777777" w:rsidR="00D91AAA" w:rsidRPr="00BA371D" w:rsidRDefault="00D91AAA" w:rsidP="00D91AA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rganization /Company name</w:t>
            </w:r>
          </w:p>
          <w:p w14:paraId="1FF1E91E" w14:textId="77777777" w:rsidR="00D91AAA" w:rsidRPr="00BA371D" w:rsidRDefault="00D91AAA" w:rsidP="00D91AA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stimation Date</w:t>
            </w:r>
          </w:p>
          <w:p w14:paraId="1E88D833" w14:textId="77777777" w:rsidR="00D91AAA" w:rsidRPr="00BA371D" w:rsidRDefault="00D91AAA" w:rsidP="00D91AA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Type</w:t>
            </w:r>
          </w:p>
          <w:p w14:paraId="02DAEE21" w14:textId="77777777" w:rsidR="00D91AAA" w:rsidRPr="00BA371D" w:rsidRDefault="00D91AAA" w:rsidP="00D91AAA">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descriptions</w:t>
            </w:r>
          </w:p>
          <w:p w14:paraId="75985880" w14:textId="77777777" w:rsidR="00EA5CC2" w:rsidRPr="00BA371D" w:rsidRDefault="00EA5CC2" w:rsidP="00C83AB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708820DB" w14:textId="77777777" w:rsidR="00EA5CC2" w:rsidRPr="00BA371D" w:rsidRDefault="00EA5CC2" w:rsidP="00C83ABE">
            <w:pPr>
              <w:pStyle w:val="Default"/>
              <w:ind w:left="720"/>
              <w:jc w:val="both"/>
              <w:rPr>
                <w:rFonts w:asciiTheme="minorHAnsi" w:eastAsia="Calibri" w:hAnsiTheme="minorHAnsi" w:cstheme="minorHAnsi"/>
                <w:color w:val="auto"/>
                <w:lang w:val="en-GB"/>
              </w:rPr>
            </w:pPr>
          </w:p>
          <w:p w14:paraId="214A6D12" w14:textId="77777777" w:rsidR="00992406" w:rsidRPr="00BA371D" w:rsidRDefault="00992406" w:rsidP="00992406">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002870AE" w14:textId="05CA19B0"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screen which will be showing </w:t>
            </w:r>
            <w:r w:rsidR="00992406" w:rsidRPr="00BA371D">
              <w:rPr>
                <w:rFonts w:asciiTheme="minorHAnsi" w:eastAsia="Calibri" w:hAnsiTheme="minorHAnsi" w:cstheme="minorHAnsi"/>
                <w:color w:val="auto"/>
                <w:lang w:val="en-GB"/>
              </w:rPr>
              <w:t>mailing address</w:t>
            </w:r>
            <w:r w:rsidRPr="00BA371D">
              <w:rPr>
                <w:rFonts w:asciiTheme="minorHAnsi" w:eastAsia="Calibri" w:hAnsiTheme="minorHAnsi" w:cstheme="minorHAnsi"/>
                <w:color w:val="auto"/>
                <w:lang w:val="en-GB"/>
              </w:rPr>
              <w:t xml:space="preserve"> details. The data fields will include:</w:t>
            </w:r>
          </w:p>
          <w:p w14:paraId="294B570A" w14:textId="77777777"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4A56F54C" w14:textId="77777777"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050D3636" w14:textId="77777777"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66E561AC" w14:textId="77777777"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08E0FC33" w14:textId="77777777"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3A37D58B" w14:textId="77777777"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0B080500" w14:textId="4DB479C3" w:rsidR="006B4CFF" w:rsidRPr="00BA371D" w:rsidRDefault="006B4CFF" w:rsidP="006B4CFF">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1FB0007D" w14:textId="3E0F7C4C" w:rsidR="006B4CFF" w:rsidRPr="00BA371D" w:rsidRDefault="006B4CFF" w:rsidP="006B4CFF">
            <w:pPr>
              <w:pStyle w:val="Default"/>
              <w:ind w:left="720"/>
              <w:jc w:val="both"/>
              <w:rPr>
                <w:rFonts w:asciiTheme="minorHAnsi" w:eastAsia="Calibri" w:hAnsiTheme="minorHAnsi" w:cstheme="minorHAnsi"/>
                <w:color w:val="auto"/>
                <w:lang w:val="en-GB"/>
              </w:rPr>
            </w:pPr>
          </w:p>
          <w:p w14:paraId="18648B4F" w14:textId="77777777" w:rsidR="007C349C" w:rsidRPr="00BA371D" w:rsidRDefault="007C349C" w:rsidP="007C349C">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Contact Details</w:t>
            </w:r>
          </w:p>
          <w:p w14:paraId="2F7F8435" w14:textId="4A8C8519" w:rsidR="007C349C" w:rsidRPr="00BA371D" w:rsidRDefault="007C349C" w:rsidP="007C349C">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displayed with the screen which will be showing contact address details. The data fields will include:</w:t>
            </w:r>
          </w:p>
          <w:p w14:paraId="2EE12C3B"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0F6AA569"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095855AF"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1CDBD851"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390668AD"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45EA991A"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540055A2" w14:textId="77777777" w:rsidR="007C349C" w:rsidRPr="00BA371D" w:rsidRDefault="007C349C" w:rsidP="007C349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64B03CA7" w14:textId="77777777" w:rsidR="00EA5CC2" w:rsidRPr="00BA371D" w:rsidRDefault="00EA5CC2" w:rsidP="00C83ABE">
            <w:pPr>
              <w:pStyle w:val="Default"/>
              <w:ind w:left="2160"/>
              <w:jc w:val="both"/>
              <w:rPr>
                <w:rFonts w:asciiTheme="minorHAnsi" w:eastAsia="Calibri" w:hAnsiTheme="minorHAnsi" w:cstheme="minorHAnsi"/>
                <w:color w:val="auto"/>
                <w:lang w:val="en-GB"/>
              </w:rPr>
            </w:pPr>
          </w:p>
          <w:p w14:paraId="5813B63F"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2 buttons “Edit” and “Back” on this screen.</w:t>
            </w:r>
          </w:p>
          <w:p w14:paraId="07437817" w14:textId="79EF9D6C" w:rsidR="00EA5CC2" w:rsidRPr="00BA371D" w:rsidRDefault="00EA5CC2" w:rsidP="00C83AB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Edit button the </w:t>
            </w:r>
            <w:r w:rsidR="00B6650C"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that are entered by the user will be editable. User will be redirected to the new screen as “Edit </w:t>
            </w:r>
            <w:r w:rsidR="00B6650C"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Refer use case </w:t>
            </w:r>
            <w:r w:rsidR="00B6650C" w:rsidRPr="00BA371D">
              <w:rPr>
                <w:rFonts w:asciiTheme="minorHAnsi" w:eastAsia="Calibri" w:hAnsiTheme="minorHAnsi" w:cstheme="minorHAnsi"/>
                <w:color w:val="auto"/>
                <w:highlight w:val="yellow"/>
                <w:lang w:val="en-GB"/>
              </w:rPr>
              <w:t>1.1.10</w:t>
            </w:r>
            <w:r w:rsidRPr="00BA371D">
              <w:rPr>
                <w:rFonts w:asciiTheme="minorHAnsi" w:eastAsia="Calibri" w:hAnsiTheme="minorHAnsi" w:cstheme="minorHAnsi"/>
                <w:color w:val="auto"/>
                <w:highlight w:val="yellow"/>
                <w:lang w:val="en-GB"/>
              </w:rPr>
              <w:t>.3</w:t>
            </w:r>
          </w:p>
          <w:p w14:paraId="4262BEBB" w14:textId="77777777" w:rsidR="00EA5CC2" w:rsidRPr="00BA371D" w:rsidRDefault="00EA5CC2" w:rsidP="00C83AB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licking on the Back button the user will be navigated to the previous screen.</w:t>
            </w:r>
          </w:p>
        </w:tc>
      </w:tr>
      <w:tr w:rsidR="00EA5CC2" w:rsidRPr="00BA371D" w14:paraId="0256A40E" w14:textId="77777777" w:rsidTr="00C83ABE">
        <w:trPr>
          <w:trHeight w:val="600"/>
        </w:trPr>
        <w:tc>
          <w:tcPr>
            <w:tcW w:w="2070" w:type="dxa"/>
          </w:tcPr>
          <w:p w14:paraId="51B9D0CD"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608C1B31" w14:textId="04104AC3"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161C44"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listing page.</w:t>
            </w:r>
          </w:p>
          <w:p w14:paraId="79FC1504" w14:textId="77777777"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View button on listing page.</w:t>
            </w:r>
          </w:p>
          <w:p w14:paraId="56BF4213" w14:textId="77777777"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A5CC2" w:rsidRPr="00BA371D" w14:paraId="62D8CACB" w14:textId="77777777" w:rsidTr="00C83ABE">
        <w:tc>
          <w:tcPr>
            <w:tcW w:w="2070" w:type="dxa"/>
          </w:tcPr>
          <w:p w14:paraId="50E055B2"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494478BD"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A5CC2" w:rsidRPr="00BA371D" w14:paraId="28776322" w14:textId="77777777" w:rsidTr="00C83ABE">
        <w:tc>
          <w:tcPr>
            <w:tcW w:w="2070" w:type="dxa"/>
          </w:tcPr>
          <w:p w14:paraId="31E8A94F"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45B41431"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0722E632"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p w14:paraId="60E5D3A5"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6BF545B8"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2410"/>
        <w:gridCol w:w="2303"/>
        <w:gridCol w:w="2232"/>
      </w:tblGrid>
      <w:tr w:rsidR="00EA5CC2" w:rsidRPr="00BA371D" w14:paraId="6CD06880" w14:textId="77777777" w:rsidTr="00C83ABE">
        <w:trPr>
          <w:trHeight w:val="395"/>
        </w:trPr>
        <w:tc>
          <w:tcPr>
            <w:tcW w:w="1984" w:type="dxa"/>
            <w:shd w:val="clear" w:color="auto" w:fill="D0CECE" w:themeFill="background2" w:themeFillShade="E6"/>
          </w:tcPr>
          <w:p w14:paraId="3B808972"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410" w:type="dxa"/>
            <w:shd w:val="clear" w:color="auto" w:fill="D0CECE" w:themeFill="background2" w:themeFillShade="E6"/>
          </w:tcPr>
          <w:p w14:paraId="4D25BFF1"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303" w:type="dxa"/>
            <w:shd w:val="clear" w:color="auto" w:fill="D0CECE" w:themeFill="background2" w:themeFillShade="E6"/>
          </w:tcPr>
          <w:p w14:paraId="3C415F1C"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32EA97DB"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EA5CC2" w:rsidRPr="00BA371D" w14:paraId="285951F8" w14:textId="77777777" w:rsidTr="00C83ABE">
        <w:tc>
          <w:tcPr>
            <w:tcW w:w="1984" w:type="dxa"/>
          </w:tcPr>
          <w:p w14:paraId="1245DC55"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Edit </w:t>
            </w:r>
          </w:p>
        </w:tc>
        <w:tc>
          <w:tcPr>
            <w:tcW w:w="2410" w:type="dxa"/>
          </w:tcPr>
          <w:p w14:paraId="1D2256AA" w14:textId="75471069"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Redirects user to Edit client details page where they will be facilitated to make changes to information that was </w:t>
            </w:r>
            <w:r w:rsidR="004203EE" w:rsidRPr="00BA371D">
              <w:rPr>
                <w:rFonts w:asciiTheme="minorHAnsi" w:eastAsia="Calibri" w:hAnsiTheme="minorHAnsi" w:cstheme="minorHAnsi"/>
                <w:bCs/>
                <w:color w:val="auto"/>
                <w:lang w:val="en-GB"/>
              </w:rPr>
              <w:t>added while adding new vendor</w:t>
            </w:r>
            <w:r w:rsidRPr="00BA371D">
              <w:rPr>
                <w:rFonts w:asciiTheme="minorHAnsi" w:eastAsia="Calibri" w:hAnsiTheme="minorHAnsi" w:cstheme="minorHAnsi"/>
                <w:bCs/>
                <w:color w:val="auto"/>
                <w:lang w:val="en-GB"/>
              </w:rPr>
              <w:t xml:space="preserve">. </w:t>
            </w:r>
          </w:p>
        </w:tc>
        <w:tc>
          <w:tcPr>
            <w:tcW w:w="2303" w:type="dxa"/>
          </w:tcPr>
          <w:p w14:paraId="49636A8F" w14:textId="77777777" w:rsidR="00EA5CC2" w:rsidRPr="00BA371D" w:rsidRDefault="00EA5CC2"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05FBCFA3" w14:textId="77777777" w:rsidR="00EA5CC2" w:rsidRPr="00BA371D" w:rsidRDefault="00EA5CC2"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r>
      <w:tr w:rsidR="00EA5CC2" w:rsidRPr="00BA371D" w14:paraId="23A548E4" w14:textId="77777777" w:rsidTr="00C83ABE">
        <w:tc>
          <w:tcPr>
            <w:tcW w:w="1984" w:type="dxa"/>
          </w:tcPr>
          <w:p w14:paraId="05AA61F3"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Back</w:t>
            </w:r>
          </w:p>
        </w:tc>
        <w:tc>
          <w:tcPr>
            <w:tcW w:w="2410" w:type="dxa"/>
          </w:tcPr>
          <w:p w14:paraId="747C6C5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edirects user to previous page that is listing page.</w:t>
            </w:r>
          </w:p>
        </w:tc>
        <w:tc>
          <w:tcPr>
            <w:tcW w:w="2303" w:type="dxa"/>
          </w:tcPr>
          <w:p w14:paraId="6455F164" w14:textId="77777777" w:rsidR="00EA5CC2" w:rsidRPr="00BA371D" w:rsidRDefault="00EA5CC2"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bCs/>
              </w:rPr>
              <w:t>None</w:t>
            </w:r>
          </w:p>
        </w:tc>
        <w:tc>
          <w:tcPr>
            <w:tcW w:w="2232" w:type="dxa"/>
          </w:tcPr>
          <w:p w14:paraId="501A7FCA" w14:textId="77777777" w:rsidR="00EA5CC2" w:rsidRPr="00BA371D" w:rsidRDefault="00EA5CC2" w:rsidP="00C83ABE">
            <w:pPr>
              <w:pStyle w:val="NoSpacing"/>
              <w:jc w:val="both"/>
              <w:rPr>
                <w:rFonts w:asciiTheme="minorHAnsi" w:hAnsiTheme="minorHAnsi" w:cstheme="minorHAnsi"/>
              </w:rPr>
            </w:pPr>
            <w:r w:rsidRPr="00BA371D">
              <w:rPr>
                <w:rFonts w:asciiTheme="minorHAnsi" w:eastAsia="Calibri" w:hAnsiTheme="minorHAnsi" w:cstheme="minorHAnsi"/>
                <w:bCs/>
              </w:rPr>
              <w:t>None</w:t>
            </w:r>
          </w:p>
        </w:tc>
      </w:tr>
    </w:tbl>
    <w:p w14:paraId="16EA2ADF" w14:textId="77777777" w:rsidR="00EA5CC2" w:rsidRPr="00BA371D" w:rsidRDefault="00EA5CC2" w:rsidP="00EA5CC2">
      <w:pPr>
        <w:pStyle w:val="NoSpacing"/>
        <w:jc w:val="both"/>
        <w:rPr>
          <w:rFonts w:asciiTheme="minorHAnsi" w:eastAsia="Calibri" w:hAnsiTheme="minorHAnsi" w:cstheme="minorHAnsi"/>
          <w:b/>
        </w:rPr>
      </w:pPr>
    </w:p>
    <w:p w14:paraId="307B70E6" w14:textId="77777777" w:rsidR="00EA5CC2" w:rsidRPr="00BA371D" w:rsidRDefault="00EA5CC2" w:rsidP="00EA5CC2">
      <w:pPr>
        <w:pStyle w:val="NoSpacing"/>
        <w:jc w:val="both"/>
        <w:rPr>
          <w:rFonts w:asciiTheme="minorHAnsi" w:eastAsia="Calibri" w:hAnsiTheme="minorHAnsi" w:cstheme="minorHAnsi"/>
          <w:b/>
        </w:rPr>
      </w:pPr>
    </w:p>
    <w:p w14:paraId="0AA6F0C3" w14:textId="1D9F0C91" w:rsidR="00EA5CC2" w:rsidRPr="003B2F13" w:rsidRDefault="00C13ECD" w:rsidP="00EA5CC2">
      <w:pPr>
        <w:pStyle w:val="Heading3"/>
        <w:numPr>
          <w:ilvl w:val="3"/>
          <w:numId w:val="1"/>
        </w:numPr>
        <w:rPr>
          <w:rFonts w:asciiTheme="minorHAnsi" w:eastAsia="Times New Roman" w:hAnsiTheme="minorHAnsi" w:cstheme="minorHAnsi"/>
          <w:color w:val="2F5496"/>
          <w:sz w:val="28"/>
          <w:szCs w:val="24"/>
          <w:lang w:val="en-IN"/>
        </w:rPr>
      </w:pPr>
      <w:r w:rsidRPr="003B2F13">
        <w:rPr>
          <w:rFonts w:asciiTheme="minorHAnsi" w:eastAsia="Times New Roman" w:hAnsiTheme="minorHAnsi" w:cstheme="minorHAnsi"/>
          <w:color w:val="2F5496"/>
          <w:sz w:val="28"/>
          <w:szCs w:val="24"/>
          <w:lang w:val="en-IN"/>
        </w:rPr>
        <w:t>Vendor</w:t>
      </w:r>
      <w:r w:rsidR="00EA5CC2" w:rsidRPr="003B2F13">
        <w:rPr>
          <w:rFonts w:asciiTheme="minorHAnsi" w:eastAsia="Times New Roman" w:hAnsiTheme="minorHAnsi" w:cstheme="minorHAnsi"/>
          <w:color w:val="2F5496"/>
          <w:sz w:val="28"/>
          <w:szCs w:val="24"/>
          <w:lang w:val="en-IN"/>
        </w:rPr>
        <w:t xml:space="preserve"> listing- Edit </w:t>
      </w:r>
      <w:r w:rsidRPr="003B2F13">
        <w:rPr>
          <w:rFonts w:asciiTheme="minorHAnsi" w:eastAsia="Times New Roman" w:hAnsiTheme="minorHAnsi" w:cstheme="minorHAnsi"/>
          <w:color w:val="2F5496"/>
          <w:sz w:val="28"/>
          <w:szCs w:val="24"/>
          <w:lang w:val="en-IN"/>
        </w:rPr>
        <w:t>Vendor</w:t>
      </w:r>
      <w:r w:rsidR="00EA5CC2" w:rsidRPr="003B2F13">
        <w:rPr>
          <w:rFonts w:asciiTheme="minorHAnsi" w:eastAsia="Times New Roman" w:hAnsiTheme="minorHAnsi" w:cstheme="minorHAnsi"/>
          <w:color w:val="2F5496"/>
          <w:sz w:val="28"/>
          <w:szCs w:val="24"/>
          <w:lang w:val="en-IN"/>
        </w:rPr>
        <w:t xml:space="preserve"> detail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0"/>
        <w:gridCol w:w="6570"/>
      </w:tblGrid>
      <w:tr w:rsidR="00EA5CC2" w:rsidRPr="00BA371D" w14:paraId="0A989D90" w14:textId="77777777" w:rsidTr="00C83ABE">
        <w:trPr>
          <w:trHeight w:val="395"/>
        </w:trPr>
        <w:tc>
          <w:tcPr>
            <w:tcW w:w="2070" w:type="dxa"/>
            <w:shd w:val="clear" w:color="auto" w:fill="D0CECE" w:themeFill="background2" w:themeFillShade="E6"/>
          </w:tcPr>
          <w:p w14:paraId="416F2E13"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 Case Name</w:t>
            </w:r>
          </w:p>
        </w:tc>
        <w:tc>
          <w:tcPr>
            <w:tcW w:w="6570" w:type="dxa"/>
            <w:shd w:val="clear" w:color="auto" w:fill="D0CECE" w:themeFill="background2" w:themeFillShade="E6"/>
          </w:tcPr>
          <w:p w14:paraId="61476272" w14:textId="10222B3A" w:rsidR="00EA5CC2" w:rsidRPr="00BA371D" w:rsidRDefault="00C13ECD" w:rsidP="00C13EC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listing- Edit </w:t>
            </w:r>
            <w:r w:rsidRPr="00BA371D">
              <w:rPr>
                <w:rFonts w:asciiTheme="minorHAnsi" w:eastAsia="Calibri" w:hAnsiTheme="minorHAnsi" w:cstheme="minorHAnsi"/>
                <w:color w:val="auto"/>
                <w:lang w:val="en-GB"/>
              </w:rPr>
              <w:t>Vendor</w:t>
            </w:r>
            <w:r w:rsidR="00EA5CC2" w:rsidRPr="00BA371D">
              <w:rPr>
                <w:rFonts w:asciiTheme="minorHAnsi" w:eastAsia="Calibri" w:hAnsiTheme="minorHAnsi" w:cstheme="minorHAnsi"/>
                <w:color w:val="auto"/>
                <w:lang w:val="en-GB"/>
              </w:rPr>
              <w:t xml:space="preserve"> details</w:t>
            </w:r>
          </w:p>
        </w:tc>
      </w:tr>
      <w:tr w:rsidR="00EA5CC2" w:rsidRPr="00BA371D" w14:paraId="09F9A974" w14:textId="77777777" w:rsidTr="00C83ABE">
        <w:trPr>
          <w:trHeight w:val="395"/>
        </w:trPr>
        <w:tc>
          <w:tcPr>
            <w:tcW w:w="2070" w:type="dxa"/>
          </w:tcPr>
          <w:p w14:paraId="1BE1513E" w14:textId="77777777" w:rsidR="00EA5CC2" w:rsidRPr="00BA371D" w:rsidRDefault="00EA5CC2" w:rsidP="00C83ABE">
            <w:pPr>
              <w:pStyle w:val="Default"/>
              <w:jc w:val="both"/>
              <w:rPr>
                <w:rFonts w:asciiTheme="minorHAnsi" w:eastAsia="Calibri" w:hAnsiTheme="minorHAnsi" w:cstheme="minorHAnsi"/>
                <w:color w:val="FFFFFF" w:themeColor="background1"/>
                <w:lang w:val="en-GB"/>
              </w:rPr>
            </w:pPr>
            <w:r w:rsidRPr="00BA371D">
              <w:rPr>
                <w:rFonts w:asciiTheme="minorHAnsi" w:eastAsia="Calibri" w:hAnsiTheme="minorHAnsi" w:cstheme="minorHAnsi"/>
                <w:bCs/>
                <w:color w:val="auto"/>
                <w:lang w:val="en-GB"/>
              </w:rPr>
              <w:t>Pre-Condition</w:t>
            </w:r>
          </w:p>
        </w:tc>
        <w:tc>
          <w:tcPr>
            <w:tcW w:w="6570" w:type="dxa"/>
          </w:tcPr>
          <w:p w14:paraId="2DF66648"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access to the internet</w:t>
            </w:r>
          </w:p>
          <w:p w14:paraId="60BE98D1"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s have logged in to web portal.</w:t>
            </w:r>
          </w:p>
          <w:p w14:paraId="0AF980C4" w14:textId="18A75355"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View </w:t>
            </w:r>
            <w:r w:rsidR="00864B27"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module.</w:t>
            </w:r>
          </w:p>
          <w:p w14:paraId="20CD95D4" w14:textId="40A81DFA" w:rsidR="00EA5CC2" w:rsidRPr="00BA371D" w:rsidRDefault="00EA5CC2" w:rsidP="00864B27">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has navigated to Edit </w:t>
            </w:r>
            <w:r w:rsidR="00864B27"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module</w:t>
            </w:r>
          </w:p>
        </w:tc>
      </w:tr>
      <w:tr w:rsidR="00EA5CC2" w:rsidRPr="00BA371D" w14:paraId="31506640" w14:textId="77777777" w:rsidTr="00C83ABE">
        <w:trPr>
          <w:trHeight w:val="395"/>
        </w:trPr>
        <w:tc>
          <w:tcPr>
            <w:tcW w:w="2070" w:type="dxa"/>
          </w:tcPr>
          <w:p w14:paraId="49E68CE6"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Post-Condition</w:t>
            </w:r>
          </w:p>
        </w:tc>
        <w:tc>
          <w:tcPr>
            <w:tcW w:w="6570" w:type="dxa"/>
          </w:tcPr>
          <w:p w14:paraId="2CB83184" w14:textId="395E0718" w:rsidR="00EA5CC2" w:rsidRPr="00BA371D" w:rsidRDefault="00EA5CC2" w:rsidP="00864B27">
            <w:pPr>
              <w:jc w:val="both"/>
              <w:rPr>
                <w:rFonts w:asciiTheme="minorHAnsi" w:hAnsiTheme="minorHAnsi" w:cstheme="minorHAnsi"/>
                <w:sz w:val="24"/>
                <w:szCs w:val="24"/>
              </w:rPr>
            </w:pPr>
            <w:r w:rsidRPr="00BA371D">
              <w:rPr>
                <w:rFonts w:asciiTheme="minorHAnsi" w:hAnsiTheme="minorHAnsi" w:cstheme="minorHAnsi"/>
                <w:sz w:val="24"/>
                <w:szCs w:val="24"/>
              </w:rPr>
              <w:t xml:space="preserve">Users will be able to Edit details of the selected </w:t>
            </w:r>
            <w:r w:rsidR="00864B27" w:rsidRPr="00BA371D">
              <w:rPr>
                <w:rFonts w:asciiTheme="minorHAnsi" w:hAnsiTheme="minorHAnsi" w:cstheme="minorHAnsi"/>
                <w:sz w:val="24"/>
                <w:szCs w:val="24"/>
              </w:rPr>
              <w:t>vendor</w:t>
            </w:r>
            <w:r w:rsidRPr="00BA371D">
              <w:rPr>
                <w:rFonts w:asciiTheme="minorHAnsi" w:hAnsiTheme="minorHAnsi" w:cstheme="minorHAnsi"/>
                <w:sz w:val="24"/>
                <w:szCs w:val="24"/>
              </w:rPr>
              <w:t xml:space="preserve"> from the list. User will also be navigated to Edit details screen from View Details page after clicking on “Edit” button.</w:t>
            </w:r>
          </w:p>
        </w:tc>
      </w:tr>
      <w:tr w:rsidR="00EA5CC2" w:rsidRPr="00BA371D" w14:paraId="00A34687" w14:textId="77777777" w:rsidTr="00C83ABE">
        <w:tc>
          <w:tcPr>
            <w:tcW w:w="2070" w:type="dxa"/>
          </w:tcPr>
          <w:p w14:paraId="746F8229"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Trigger </w:t>
            </w:r>
          </w:p>
        </w:tc>
        <w:tc>
          <w:tcPr>
            <w:tcW w:w="6570" w:type="dxa"/>
          </w:tcPr>
          <w:p w14:paraId="74E141B9" w14:textId="22E011FE" w:rsidR="00EA5CC2" w:rsidRPr="00BA371D" w:rsidRDefault="00EA5CC2" w:rsidP="00864B27">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color w:val="auto"/>
                <w:lang w:val="en-GB"/>
              </w:rPr>
              <w:t xml:space="preserve">User wants to edit details of </w:t>
            </w:r>
            <w:r w:rsidR="00864B27"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added on the application.</w:t>
            </w:r>
          </w:p>
        </w:tc>
      </w:tr>
      <w:tr w:rsidR="00EA5CC2" w:rsidRPr="00BA371D" w14:paraId="4C7EFE0E" w14:textId="77777777" w:rsidTr="00C83ABE">
        <w:tc>
          <w:tcPr>
            <w:tcW w:w="2070" w:type="dxa"/>
          </w:tcPr>
          <w:p w14:paraId="12D56750"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Description </w:t>
            </w:r>
          </w:p>
        </w:tc>
        <w:tc>
          <w:tcPr>
            <w:tcW w:w="6570" w:type="dxa"/>
          </w:tcPr>
          <w:p w14:paraId="1FE9195E" w14:textId="27093457" w:rsidR="00EA5CC2" w:rsidRPr="00BA371D" w:rsidRDefault="00EA5CC2" w:rsidP="00C83ABE">
            <w:pPr>
              <w:pStyle w:val="Default"/>
              <w:jc w:val="both"/>
              <w:rPr>
                <w:rFonts w:asciiTheme="minorHAnsi" w:hAnsiTheme="minorHAnsi" w:cstheme="minorHAnsi"/>
              </w:rPr>
            </w:pPr>
            <w:r w:rsidRPr="00BA371D">
              <w:rPr>
                <w:rFonts w:asciiTheme="minorHAnsi" w:eastAsia="Calibri" w:hAnsiTheme="minorHAnsi" w:cstheme="minorHAnsi"/>
                <w:bCs/>
                <w:color w:val="auto"/>
                <w:lang w:val="en-GB"/>
              </w:rPr>
              <w:t xml:space="preserve">User will be facilitated to edit details of selected </w:t>
            </w:r>
            <w:r w:rsidR="00864B27"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from the listing page. User will also be navigated to Edit details screen from View Details page after clicking on “Edit” button.</w:t>
            </w:r>
          </w:p>
        </w:tc>
      </w:tr>
      <w:tr w:rsidR="00EA5CC2" w:rsidRPr="00BA371D" w14:paraId="180091DA" w14:textId="77777777" w:rsidTr="00C83ABE">
        <w:tc>
          <w:tcPr>
            <w:tcW w:w="2070" w:type="dxa"/>
          </w:tcPr>
          <w:p w14:paraId="3EE54B8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Role</w:t>
            </w:r>
          </w:p>
        </w:tc>
        <w:tc>
          <w:tcPr>
            <w:tcW w:w="6570" w:type="dxa"/>
          </w:tcPr>
          <w:p w14:paraId="7D8FFD97"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Admin</w:t>
            </w:r>
          </w:p>
        </w:tc>
      </w:tr>
      <w:tr w:rsidR="00EA5CC2" w:rsidRPr="00BA371D" w14:paraId="7DAFA4DE" w14:textId="77777777" w:rsidTr="00C83ABE">
        <w:tc>
          <w:tcPr>
            <w:tcW w:w="2070" w:type="dxa"/>
          </w:tcPr>
          <w:p w14:paraId="68E825BE"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Reminder </w:t>
            </w:r>
          </w:p>
        </w:tc>
        <w:tc>
          <w:tcPr>
            <w:tcW w:w="6570" w:type="dxa"/>
          </w:tcPr>
          <w:p w14:paraId="2CFCEA27"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w:t>
            </w:r>
          </w:p>
        </w:tc>
      </w:tr>
      <w:tr w:rsidR="00EA5CC2" w:rsidRPr="00BA371D" w14:paraId="28EA0C99" w14:textId="77777777" w:rsidTr="00C83ABE">
        <w:tc>
          <w:tcPr>
            <w:tcW w:w="2070" w:type="dxa"/>
          </w:tcPr>
          <w:p w14:paraId="5654DC85"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Business Rules </w:t>
            </w:r>
          </w:p>
        </w:tc>
        <w:tc>
          <w:tcPr>
            <w:tcW w:w="6570" w:type="dxa"/>
          </w:tcPr>
          <w:p w14:paraId="109CCE89" w14:textId="1A8FA2D1"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e user will be able to edit details of the </w:t>
            </w:r>
            <w:r w:rsidR="00595BA4"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by clicking on the “Edit” button from listing page and View </w:t>
            </w:r>
            <w:r w:rsidR="00595BA4"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page.</w:t>
            </w:r>
          </w:p>
          <w:p w14:paraId="6AAC06AE" w14:textId="02EADA73"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redirected to “Edit </w:t>
            </w:r>
            <w:r w:rsidR="00595BA4"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Page to edit details.</w:t>
            </w:r>
          </w:p>
          <w:p w14:paraId="648921CB" w14:textId="77777777" w:rsidR="00EA5CC2" w:rsidRPr="00BA371D" w:rsidRDefault="00EA5CC2" w:rsidP="00C83ABE">
            <w:pPr>
              <w:pStyle w:val="Default"/>
              <w:jc w:val="both"/>
              <w:rPr>
                <w:rFonts w:asciiTheme="minorHAnsi" w:eastAsia="Calibri" w:hAnsiTheme="minorHAnsi" w:cstheme="minorHAnsi"/>
                <w:color w:val="auto"/>
                <w:lang w:val="en-GB"/>
              </w:rPr>
            </w:pPr>
          </w:p>
          <w:p w14:paraId="7BE247C0" w14:textId="233D6C73"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This screen will include all the information added on Add </w:t>
            </w:r>
            <w:r w:rsidR="00595BA4"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Screen.</w:t>
            </w:r>
          </w:p>
          <w:p w14:paraId="32E79D3E" w14:textId="77777777" w:rsidR="00EA5CC2" w:rsidRPr="00BA371D" w:rsidRDefault="00EA5CC2" w:rsidP="00C83ABE">
            <w:pPr>
              <w:pStyle w:val="Default"/>
              <w:jc w:val="both"/>
              <w:rPr>
                <w:rFonts w:asciiTheme="minorHAnsi" w:eastAsia="Calibri" w:hAnsiTheme="minorHAnsi" w:cstheme="minorHAnsi"/>
                <w:color w:val="auto"/>
                <w:lang w:val="en-GB"/>
              </w:rPr>
            </w:pPr>
          </w:p>
          <w:p w14:paraId="7A881D2D" w14:textId="030B8F92"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s will be facilitated to update all the details of the selected </w:t>
            </w:r>
            <w:r w:rsidR="00595BA4"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w:t>
            </w:r>
          </w:p>
          <w:p w14:paraId="52D43664" w14:textId="77777777" w:rsidR="00EA5CC2" w:rsidRPr="00BA371D" w:rsidRDefault="00EA5CC2" w:rsidP="00C83ABE">
            <w:pPr>
              <w:pStyle w:val="Default"/>
              <w:jc w:val="both"/>
              <w:rPr>
                <w:rFonts w:asciiTheme="minorHAnsi" w:eastAsia="Calibri" w:hAnsiTheme="minorHAnsi" w:cstheme="minorHAnsi"/>
                <w:color w:val="auto"/>
                <w:lang w:val="en-GB"/>
              </w:rPr>
            </w:pPr>
          </w:p>
          <w:p w14:paraId="32377BA9" w14:textId="2D2C8A6E"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able to edit the details of the </w:t>
            </w:r>
            <w:r w:rsidR="004744C6"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in below sections:</w:t>
            </w:r>
          </w:p>
          <w:p w14:paraId="158FDA5D" w14:textId="77777777" w:rsidR="00EA5CC2" w:rsidRPr="00BA371D" w:rsidRDefault="00EA5CC2" w:rsidP="00C83ABE">
            <w:pPr>
              <w:pStyle w:val="Default"/>
              <w:jc w:val="both"/>
              <w:rPr>
                <w:rFonts w:asciiTheme="minorHAnsi" w:eastAsia="Calibri" w:hAnsiTheme="minorHAnsi" w:cstheme="minorHAnsi"/>
                <w:color w:val="auto"/>
                <w:lang w:val="en-GB"/>
              </w:rPr>
            </w:pPr>
          </w:p>
          <w:p w14:paraId="4AB8DEB4" w14:textId="35194008" w:rsidR="00EA5CC2" w:rsidRPr="00BA371D" w:rsidRDefault="005E3782"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Vendor</w:t>
            </w:r>
            <w:r w:rsidR="00EA5CC2" w:rsidRPr="00BA371D">
              <w:rPr>
                <w:rFonts w:asciiTheme="minorHAnsi" w:eastAsia="Calibri" w:hAnsiTheme="minorHAnsi" w:cstheme="minorHAnsi"/>
                <w:b/>
                <w:color w:val="auto"/>
                <w:u w:val="single"/>
                <w:lang w:val="en-GB"/>
              </w:rPr>
              <w:t xml:space="preserve"> Details</w:t>
            </w:r>
          </w:p>
          <w:p w14:paraId="31446CB8" w14:textId="00D50B62"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ere user will be able to update the </w:t>
            </w:r>
            <w:r w:rsidR="005E3782" w:rsidRPr="00BA371D">
              <w:rPr>
                <w:rFonts w:asciiTheme="minorHAnsi" w:eastAsia="Calibri" w:hAnsiTheme="minorHAnsi" w:cstheme="minorHAnsi"/>
                <w:color w:val="auto"/>
                <w:lang w:val="en-GB"/>
              </w:rPr>
              <w:t xml:space="preserve">vendor </w:t>
            </w:r>
            <w:r w:rsidRPr="00BA371D">
              <w:rPr>
                <w:rFonts w:asciiTheme="minorHAnsi" w:eastAsia="Calibri" w:hAnsiTheme="minorHAnsi" w:cstheme="minorHAnsi"/>
                <w:color w:val="auto"/>
                <w:lang w:val="en-GB"/>
              </w:rPr>
              <w:t>details. The data fields will include:</w:t>
            </w:r>
          </w:p>
          <w:p w14:paraId="7495C7F3" w14:textId="77777777" w:rsidR="005E3782" w:rsidRPr="00BA371D" w:rsidRDefault="005E3782" w:rsidP="005E378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Vendor ID</w:t>
            </w:r>
          </w:p>
          <w:p w14:paraId="3124B27C" w14:textId="77777777" w:rsidR="005E3782" w:rsidRPr="00BA371D" w:rsidRDefault="005E3782" w:rsidP="005E378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Organization /Company name</w:t>
            </w:r>
          </w:p>
          <w:p w14:paraId="67E0069A" w14:textId="77777777" w:rsidR="005E3782" w:rsidRPr="00BA371D" w:rsidRDefault="005E3782" w:rsidP="005E378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stimation Date</w:t>
            </w:r>
          </w:p>
          <w:p w14:paraId="186A2DB2" w14:textId="77777777" w:rsidR="005E3782" w:rsidRPr="00BA371D" w:rsidRDefault="005E3782" w:rsidP="005E378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Type</w:t>
            </w:r>
          </w:p>
          <w:p w14:paraId="3C67C0C8" w14:textId="77777777" w:rsidR="005E3782" w:rsidRPr="00BA371D" w:rsidRDefault="005E3782" w:rsidP="005E3782">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descriptions</w:t>
            </w:r>
          </w:p>
          <w:p w14:paraId="2654F503" w14:textId="77777777" w:rsidR="00EA5CC2" w:rsidRPr="00BA371D" w:rsidRDefault="00EA5CC2" w:rsidP="00C83AB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us</w:t>
            </w:r>
          </w:p>
          <w:p w14:paraId="24483DE5" w14:textId="77777777" w:rsidR="00EA5CC2" w:rsidRPr="00BA371D" w:rsidRDefault="00EA5CC2" w:rsidP="00C83ABE">
            <w:pPr>
              <w:pStyle w:val="Default"/>
              <w:ind w:left="720"/>
              <w:jc w:val="both"/>
              <w:rPr>
                <w:rFonts w:asciiTheme="minorHAnsi" w:eastAsia="Calibri" w:hAnsiTheme="minorHAnsi" w:cstheme="minorHAnsi"/>
                <w:color w:val="auto"/>
                <w:lang w:val="en-GB"/>
              </w:rPr>
            </w:pPr>
          </w:p>
          <w:p w14:paraId="027B50D0" w14:textId="176D7EFD" w:rsidR="00EA5CC2" w:rsidRPr="00BA371D" w:rsidRDefault="00ED0E5E" w:rsidP="00C83ABE">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Mailing Address</w:t>
            </w:r>
          </w:p>
          <w:p w14:paraId="4FD7EE23" w14:textId="69BDB30C"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User will be displayed with the input screen where user will be able to update the </w:t>
            </w:r>
            <w:r w:rsidR="00ED0E5E" w:rsidRPr="00BA371D">
              <w:rPr>
                <w:rFonts w:asciiTheme="minorHAnsi" w:eastAsia="Calibri" w:hAnsiTheme="minorHAnsi" w:cstheme="minorHAnsi"/>
                <w:color w:val="auto"/>
                <w:lang w:val="en-GB"/>
              </w:rPr>
              <w:t>mailing address</w:t>
            </w:r>
            <w:r w:rsidRPr="00BA371D">
              <w:rPr>
                <w:rFonts w:asciiTheme="minorHAnsi" w:eastAsia="Calibri" w:hAnsiTheme="minorHAnsi" w:cstheme="minorHAnsi"/>
                <w:color w:val="auto"/>
                <w:lang w:val="en-GB"/>
              </w:rPr>
              <w:t xml:space="preserve"> details. The data fields will include:</w:t>
            </w:r>
          </w:p>
          <w:p w14:paraId="76C0EBE6" w14:textId="77777777"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p>
          <w:p w14:paraId="6226D841" w14:textId="77777777"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p w14:paraId="07431FA4" w14:textId="77777777"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p>
          <w:p w14:paraId="35218AE1" w14:textId="77777777"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p>
          <w:p w14:paraId="62D9AB55" w14:textId="77777777"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p>
          <w:p w14:paraId="538ED4AA" w14:textId="77777777"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p>
          <w:p w14:paraId="2981501B" w14:textId="6F12ABFE" w:rsidR="00ED0E5E" w:rsidRPr="00BA371D" w:rsidRDefault="00ED0E5E" w:rsidP="00ED0E5E">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p w14:paraId="3A5D24D6" w14:textId="77777777" w:rsidR="009F63C2" w:rsidRPr="00BA371D" w:rsidRDefault="009F63C2" w:rsidP="009F63C2">
            <w:pPr>
              <w:pStyle w:val="Default"/>
              <w:ind w:left="720"/>
              <w:jc w:val="both"/>
              <w:rPr>
                <w:rFonts w:asciiTheme="minorHAnsi" w:eastAsia="Calibri" w:hAnsiTheme="minorHAnsi" w:cstheme="minorHAnsi"/>
                <w:color w:val="auto"/>
                <w:lang w:val="en-GB"/>
              </w:rPr>
            </w:pPr>
          </w:p>
          <w:p w14:paraId="324178A8" w14:textId="0FC6A053" w:rsidR="009F63C2" w:rsidRPr="00BA371D" w:rsidRDefault="009F63C2" w:rsidP="009F63C2">
            <w:pPr>
              <w:pStyle w:val="Default"/>
              <w:jc w:val="both"/>
              <w:rPr>
                <w:rFonts w:asciiTheme="minorHAnsi" w:eastAsia="Calibri" w:hAnsiTheme="minorHAnsi" w:cstheme="minorHAnsi"/>
                <w:b/>
                <w:color w:val="auto"/>
                <w:u w:val="single"/>
                <w:lang w:val="en-GB"/>
              </w:rPr>
            </w:pPr>
            <w:r w:rsidRPr="00BA371D">
              <w:rPr>
                <w:rFonts w:asciiTheme="minorHAnsi" w:eastAsia="Calibri" w:hAnsiTheme="minorHAnsi" w:cstheme="minorHAnsi"/>
                <w:b/>
                <w:color w:val="auto"/>
                <w:u w:val="single"/>
                <w:lang w:val="en-GB"/>
              </w:rPr>
              <w:t xml:space="preserve">Contact Details </w:t>
            </w:r>
          </w:p>
          <w:p w14:paraId="7263BB56" w14:textId="58E6B2EB" w:rsidR="00EA5CC2" w:rsidRPr="00BA371D" w:rsidRDefault="00FA46D4"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User will be displayed with the input screen where they will be able to make changes to Contact details. User will also be able to add multiple entries by clicking on the “Add More” icon</w:t>
            </w:r>
            <w:r w:rsidR="005E392E" w:rsidRPr="00BA371D">
              <w:rPr>
                <w:rFonts w:asciiTheme="minorHAnsi" w:eastAsia="Calibri" w:hAnsiTheme="minorHAnsi" w:cstheme="minorHAnsi"/>
                <w:color w:val="auto"/>
                <w:lang w:val="en-GB"/>
              </w:rPr>
              <w:t>.</w:t>
            </w:r>
            <w:r w:rsidRPr="00BA371D">
              <w:rPr>
                <w:rFonts w:asciiTheme="minorHAnsi" w:eastAsia="Calibri" w:hAnsiTheme="minorHAnsi" w:cstheme="minorHAnsi"/>
                <w:color w:val="auto"/>
                <w:lang w:val="en-GB"/>
              </w:rPr>
              <w:t xml:space="preserve"> </w:t>
            </w:r>
          </w:p>
          <w:p w14:paraId="110A625B" w14:textId="77777777" w:rsidR="00FA46D4" w:rsidRPr="00BA371D" w:rsidRDefault="00FA46D4" w:rsidP="00FA46D4">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The data fields will include:</w:t>
            </w:r>
          </w:p>
          <w:p w14:paraId="566BFB79" w14:textId="77777777" w:rsidR="00FA46D4" w:rsidRPr="00BA371D" w:rsidRDefault="00FA46D4" w:rsidP="00FA46D4">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079B3690" w14:textId="77777777" w:rsidR="00FA46D4" w:rsidRPr="00BA371D" w:rsidRDefault="00FA46D4" w:rsidP="00FA46D4">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6888F17A" w14:textId="77777777" w:rsidR="00FA46D4" w:rsidRPr="00BA371D" w:rsidRDefault="00FA46D4" w:rsidP="00FA46D4">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p w14:paraId="68A4B3E1" w14:textId="77777777" w:rsidR="00FA46D4" w:rsidRPr="00BA371D" w:rsidRDefault="00FA46D4" w:rsidP="00FA46D4">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p>
          <w:p w14:paraId="1195A16C" w14:textId="77777777" w:rsidR="00FA46D4" w:rsidRPr="00BA371D" w:rsidRDefault="00FA46D4" w:rsidP="00FA46D4">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p>
          <w:p w14:paraId="4F4F1B25" w14:textId="77777777" w:rsidR="00FA46D4" w:rsidRPr="00BA371D" w:rsidRDefault="00FA46D4" w:rsidP="00C83ABE">
            <w:pPr>
              <w:pStyle w:val="Default"/>
              <w:jc w:val="both"/>
              <w:rPr>
                <w:rFonts w:asciiTheme="minorHAnsi" w:eastAsia="Calibri" w:hAnsiTheme="minorHAnsi" w:cstheme="minorHAnsi"/>
                <w:color w:val="auto"/>
                <w:lang w:val="en-GB"/>
              </w:rPr>
            </w:pPr>
          </w:p>
          <w:p w14:paraId="7716B837"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User will be facilitated with “Submit” button on this screen.</w:t>
            </w:r>
          </w:p>
          <w:p w14:paraId="3DA61E6D" w14:textId="2EAC7969" w:rsidR="00EA5CC2" w:rsidRPr="00BA371D" w:rsidRDefault="00EA5CC2" w:rsidP="007F480C">
            <w:pPr>
              <w:pStyle w:val="Default"/>
              <w:numPr>
                <w:ilvl w:val="0"/>
                <w:numId w:val="40"/>
              </w:numPr>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Clicking on Submit button the </w:t>
            </w:r>
            <w:r w:rsidR="007F480C" w:rsidRPr="00BA371D">
              <w:rPr>
                <w:rFonts w:asciiTheme="minorHAnsi" w:eastAsia="Calibri" w:hAnsiTheme="minorHAnsi" w:cstheme="minorHAnsi"/>
                <w:color w:val="auto"/>
                <w:lang w:val="en-GB"/>
              </w:rPr>
              <w:t>vendor</w:t>
            </w:r>
            <w:r w:rsidRPr="00BA371D">
              <w:rPr>
                <w:rFonts w:asciiTheme="minorHAnsi" w:eastAsia="Calibri" w:hAnsiTheme="minorHAnsi" w:cstheme="minorHAnsi"/>
                <w:color w:val="auto"/>
                <w:lang w:val="en-GB"/>
              </w:rPr>
              <w:t xml:space="preserve"> details that are entered by the user will be saved in the system and will be available in system user listing. </w:t>
            </w:r>
          </w:p>
        </w:tc>
      </w:tr>
      <w:tr w:rsidR="00EA5CC2" w:rsidRPr="00BA371D" w14:paraId="03B98DF6" w14:textId="77777777" w:rsidTr="00C83ABE">
        <w:trPr>
          <w:trHeight w:val="600"/>
        </w:trPr>
        <w:tc>
          <w:tcPr>
            <w:tcW w:w="2070" w:type="dxa"/>
          </w:tcPr>
          <w:p w14:paraId="35F20A9F"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lastRenderedPageBreak/>
              <w:t xml:space="preserve">Assumption </w:t>
            </w:r>
          </w:p>
        </w:tc>
        <w:tc>
          <w:tcPr>
            <w:tcW w:w="6570" w:type="dxa"/>
          </w:tcPr>
          <w:p w14:paraId="218E42B7" w14:textId="7D1E16C0"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User has access to </w:t>
            </w:r>
            <w:r w:rsidR="000853FD" w:rsidRPr="00BA371D">
              <w:rPr>
                <w:rFonts w:asciiTheme="minorHAnsi" w:eastAsia="Calibri" w:hAnsiTheme="minorHAnsi" w:cstheme="minorHAnsi"/>
                <w:bCs/>
                <w:color w:val="auto"/>
                <w:lang w:val="en-GB"/>
              </w:rPr>
              <w:t>Vendor</w:t>
            </w:r>
            <w:r w:rsidRPr="00BA371D">
              <w:rPr>
                <w:rFonts w:asciiTheme="minorHAnsi" w:eastAsia="Calibri" w:hAnsiTheme="minorHAnsi" w:cstheme="minorHAnsi"/>
                <w:bCs/>
                <w:color w:val="auto"/>
                <w:lang w:val="en-GB"/>
              </w:rPr>
              <w:t xml:space="preserve"> listing Module.</w:t>
            </w:r>
          </w:p>
          <w:p w14:paraId="69A22EDC" w14:textId="77777777"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Edit button on listing page.</w:t>
            </w:r>
          </w:p>
          <w:p w14:paraId="0DEC9999" w14:textId="77777777"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clicked on Edit button on View Details page.</w:t>
            </w:r>
          </w:p>
          <w:p w14:paraId="48CD36BB" w14:textId="77777777" w:rsidR="00EA5CC2" w:rsidRPr="00BA371D" w:rsidRDefault="00EA5CC2"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User has logged in as Admin.</w:t>
            </w:r>
          </w:p>
        </w:tc>
      </w:tr>
      <w:tr w:rsidR="00EA5CC2" w:rsidRPr="00BA371D" w14:paraId="0DA50C45" w14:textId="77777777" w:rsidTr="00C83ABE">
        <w:tc>
          <w:tcPr>
            <w:tcW w:w="2070" w:type="dxa"/>
          </w:tcPr>
          <w:p w14:paraId="0087CAAC"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Integration</w:t>
            </w:r>
          </w:p>
        </w:tc>
        <w:tc>
          <w:tcPr>
            <w:tcW w:w="6570" w:type="dxa"/>
          </w:tcPr>
          <w:p w14:paraId="7476D3B7"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r w:rsidR="00EA5CC2" w:rsidRPr="00BA371D" w14:paraId="0EDD051C" w14:textId="77777777" w:rsidTr="00C83ABE">
        <w:tc>
          <w:tcPr>
            <w:tcW w:w="2070" w:type="dxa"/>
          </w:tcPr>
          <w:p w14:paraId="0FD46A97" w14:textId="77777777" w:rsidR="00EA5CC2" w:rsidRPr="00BA371D" w:rsidRDefault="00EA5CC2"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 xml:space="preserve">Notifications </w:t>
            </w:r>
          </w:p>
        </w:tc>
        <w:tc>
          <w:tcPr>
            <w:tcW w:w="6570" w:type="dxa"/>
          </w:tcPr>
          <w:p w14:paraId="6309ED2F"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one</w:t>
            </w:r>
          </w:p>
        </w:tc>
      </w:tr>
    </w:tbl>
    <w:p w14:paraId="5019BF44"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p w14:paraId="06CB611C"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Buttons</w:t>
      </w:r>
    </w:p>
    <w:p w14:paraId="435914A3" w14:textId="77777777" w:rsidR="00EA5CC2" w:rsidRPr="00BA371D" w:rsidRDefault="00EA5CC2" w:rsidP="00EA5CC2">
      <w:pPr>
        <w:pStyle w:val="NoSpacing"/>
        <w:ind w:left="504"/>
        <w:jc w:val="both"/>
        <w:rPr>
          <w:rFonts w:asciiTheme="minorHAnsi" w:eastAsia="Calibri" w:hAnsiTheme="minorHAnsi" w:cstheme="minorHAnsi"/>
          <w:b/>
          <w:kern w:val="0"/>
          <w:lang w:eastAsia="en-US" w:bidi="ar-SA"/>
        </w:rPr>
      </w:pPr>
    </w:p>
    <w:tbl>
      <w:tblPr>
        <w:tblW w:w="892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2232"/>
        <w:gridCol w:w="2232"/>
        <w:gridCol w:w="2232"/>
      </w:tblGrid>
      <w:tr w:rsidR="00EA5CC2" w:rsidRPr="00BA371D" w14:paraId="7C74112D" w14:textId="77777777" w:rsidTr="00C83ABE">
        <w:trPr>
          <w:trHeight w:val="395"/>
        </w:trPr>
        <w:tc>
          <w:tcPr>
            <w:tcW w:w="2233" w:type="dxa"/>
            <w:shd w:val="clear" w:color="auto" w:fill="D0CECE" w:themeFill="background2" w:themeFillShade="E6"/>
          </w:tcPr>
          <w:p w14:paraId="4B798429"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ction</w:t>
            </w:r>
          </w:p>
        </w:tc>
        <w:tc>
          <w:tcPr>
            <w:tcW w:w="2232" w:type="dxa"/>
            <w:shd w:val="clear" w:color="auto" w:fill="D0CECE" w:themeFill="background2" w:themeFillShade="E6"/>
          </w:tcPr>
          <w:p w14:paraId="0FCFF5A9"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cription</w:t>
            </w:r>
          </w:p>
        </w:tc>
        <w:tc>
          <w:tcPr>
            <w:tcW w:w="2232" w:type="dxa"/>
            <w:shd w:val="clear" w:color="auto" w:fill="D0CECE" w:themeFill="background2" w:themeFillShade="E6"/>
          </w:tcPr>
          <w:p w14:paraId="381002ED"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Next Step</w:t>
            </w:r>
          </w:p>
        </w:tc>
        <w:tc>
          <w:tcPr>
            <w:tcW w:w="2232" w:type="dxa"/>
            <w:shd w:val="clear" w:color="auto" w:fill="D0CECE" w:themeFill="background2" w:themeFillShade="E6"/>
          </w:tcPr>
          <w:p w14:paraId="594D1038" w14:textId="77777777" w:rsidR="00EA5CC2" w:rsidRPr="00BA371D" w:rsidRDefault="00EA5CC2"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Message Box</w:t>
            </w:r>
          </w:p>
        </w:tc>
      </w:tr>
      <w:tr w:rsidR="000853FD" w:rsidRPr="00BA371D" w14:paraId="784E92F7" w14:textId="77777777" w:rsidTr="00D122EE">
        <w:trPr>
          <w:trHeight w:val="395"/>
        </w:trPr>
        <w:tc>
          <w:tcPr>
            <w:tcW w:w="2233" w:type="dxa"/>
          </w:tcPr>
          <w:p w14:paraId="0F5EBB60" w14:textId="38C9F0A1" w:rsidR="000853FD" w:rsidRPr="00BA371D" w:rsidRDefault="000853FD" w:rsidP="000853F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Cs/>
                <w:color w:val="auto"/>
                <w:lang w:val="en-GB"/>
              </w:rPr>
              <w:t>Add More</w:t>
            </w:r>
          </w:p>
        </w:tc>
        <w:tc>
          <w:tcPr>
            <w:tcW w:w="2232" w:type="dxa"/>
          </w:tcPr>
          <w:p w14:paraId="4046FE28" w14:textId="36212D07" w:rsidR="000853FD" w:rsidRPr="00BA371D" w:rsidRDefault="000853FD" w:rsidP="000853F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bCs/>
                <w:color w:val="auto"/>
                <w:lang w:val="en-GB"/>
              </w:rPr>
              <w:t xml:space="preserve">Adds more Contact data. </w:t>
            </w:r>
          </w:p>
        </w:tc>
        <w:tc>
          <w:tcPr>
            <w:tcW w:w="2232" w:type="dxa"/>
          </w:tcPr>
          <w:p w14:paraId="7E912BC7" w14:textId="31C92588" w:rsidR="000853FD" w:rsidRPr="00BA371D" w:rsidRDefault="000853FD" w:rsidP="000853FD">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rPr>
              <w:t>None</w:t>
            </w:r>
          </w:p>
        </w:tc>
        <w:tc>
          <w:tcPr>
            <w:tcW w:w="2232" w:type="dxa"/>
          </w:tcPr>
          <w:p w14:paraId="22497D09" w14:textId="0CB1B0E5" w:rsidR="000853FD" w:rsidRPr="00BA371D" w:rsidRDefault="000853FD" w:rsidP="000853FD">
            <w:pPr>
              <w:pStyle w:val="Default"/>
              <w:jc w:val="both"/>
              <w:rPr>
                <w:rFonts w:asciiTheme="minorHAnsi" w:eastAsia="Calibri" w:hAnsiTheme="minorHAnsi" w:cstheme="minorHAnsi"/>
                <w:color w:val="auto"/>
                <w:lang w:val="en-GB"/>
              </w:rPr>
            </w:pPr>
            <w:r w:rsidRPr="00BA371D">
              <w:rPr>
                <w:rFonts w:asciiTheme="minorHAnsi" w:hAnsiTheme="minorHAnsi" w:cstheme="minorHAnsi"/>
              </w:rPr>
              <w:t>None</w:t>
            </w:r>
          </w:p>
        </w:tc>
      </w:tr>
      <w:tr w:rsidR="000853FD" w:rsidRPr="00BA371D" w14:paraId="38C26EEC" w14:textId="77777777" w:rsidTr="00C83ABE">
        <w:tc>
          <w:tcPr>
            <w:tcW w:w="2233" w:type="dxa"/>
          </w:tcPr>
          <w:p w14:paraId="0BC3ED94" w14:textId="77777777" w:rsidR="000853FD" w:rsidRPr="00BA371D" w:rsidRDefault="000853FD" w:rsidP="000853FD">
            <w:pPr>
              <w:pStyle w:val="Default"/>
              <w:jc w:val="both"/>
              <w:rPr>
                <w:rFonts w:asciiTheme="minorHAnsi" w:hAnsiTheme="minorHAnsi"/>
                <w:strike/>
                <w:color w:val="auto"/>
                <w:lang w:val="en-GB"/>
              </w:rPr>
            </w:pPr>
            <w:r w:rsidRPr="00BA371D">
              <w:rPr>
                <w:rFonts w:asciiTheme="minorHAnsi" w:eastAsia="Calibri" w:hAnsiTheme="minorHAnsi" w:cstheme="minorHAnsi"/>
                <w:bCs/>
                <w:color w:val="auto"/>
                <w:lang w:val="en-GB"/>
              </w:rPr>
              <w:t>Submit</w:t>
            </w:r>
          </w:p>
        </w:tc>
        <w:tc>
          <w:tcPr>
            <w:tcW w:w="2232" w:type="dxa"/>
          </w:tcPr>
          <w:p w14:paraId="767DEE8D" w14:textId="6912BF50" w:rsidR="000853FD" w:rsidRPr="00BA371D" w:rsidRDefault="000853FD" w:rsidP="0010235E">
            <w:pPr>
              <w:pStyle w:val="Default"/>
              <w:jc w:val="both"/>
              <w:rPr>
                <w:rFonts w:asciiTheme="minorHAnsi" w:hAnsiTheme="minorHAnsi"/>
                <w:color w:val="auto"/>
                <w:lang w:val="en-GB"/>
              </w:rPr>
            </w:pPr>
            <w:r w:rsidRPr="00BA371D">
              <w:rPr>
                <w:rFonts w:asciiTheme="minorHAnsi" w:hAnsiTheme="minorHAnsi"/>
                <w:color w:val="auto"/>
                <w:lang w:val="en-GB"/>
              </w:rPr>
              <w:t xml:space="preserve">Once all the details of the </w:t>
            </w:r>
            <w:r w:rsidR="0010235E" w:rsidRPr="00BA371D">
              <w:rPr>
                <w:rFonts w:asciiTheme="minorHAnsi" w:hAnsiTheme="minorHAnsi"/>
                <w:color w:val="auto"/>
                <w:lang w:val="en-GB"/>
              </w:rPr>
              <w:t>vendor</w:t>
            </w:r>
            <w:r w:rsidRPr="00BA371D">
              <w:rPr>
                <w:rFonts w:asciiTheme="minorHAnsi" w:hAnsiTheme="minorHAnsi"/>
                <w:color w:val="auto"/>
                <w:lang w:val="en-GB"/>
              </w:rPr>
              <w:t xml:space="preserve"> has been updated by user, then on submit it will save all the data on to the system.</w:t>
            </w:r>
          </w:p>
        </w:tc>
        <w:tc>
          <w:tcPr>
            <w:tcW w:w="2232" w:type="dxa"/>
          </w:tcPr>
          <w:p w14:paraId="5835825E" w14:textId="36C0BC7E" w:rsidR="000853FD" w:rsidRPr="00BA371D" w:rsidRDefault="000853FD" w:rsidP="00107317">
            <w:pPr>
              <w:pStyle w:val="NoSpacing"/>
              <w:jc w:val="both"/>
              <w:rPr>
                <w:rFonts w:asciiTheme="minorHAnsi" w:hAnsiTheme="minorHAnsi"/>
                <w:kern w:val="0"/>
              </w:rPr>
            </w:pPr>
            <w:r w:rsidRPr="00BA371D">
              <w:rPr>
                <w:rFonts w:asciiTheme="minorHAnsi" w:hAnsiTheme="minorHAnsi"/>
                <w:kern w:val="0"/>
              </w:rPr>
              <w:t xml:space="preserve">Edited </w:t>
            </w:r>
            <w:r w:rsidR="00E70ED0" w:rsidRPr="00BA371D">
              <w:rPr>
                <w:rFonts w:asciiTheme="minorHAnsi" w:hAnsiTheme="minorHAnsi"/>
                <w:kern w:val="0"/>
              </w:rPr>
              <w:t>vendor</w:t>
            </w:r>
            <w:r w:rsidRPr="00BA371D">
              <w:rPr>
                <w:rFonts w:asciiTheme="minorHAnsi" w:hAnsiTheme="minorHAnsi"/>
                <w:kern w:val="0"/>
              </w:rPr>
              <w:t xml:space="preserve"> details will be displayed in the </w:t>
            </w:r>
            <w:r w:rsidR="00107317" w:rsidRPr="00BA371D">
              <w:rPr>
                <w:rFonts w:asciiTheme="minorHAnsi" w:hAnsiTheme="minorHAnsi"/>
                <w:kern w:val="0"/>
              </w:rPr>
              <w:t>vendor</w:t>
            </w:r>
            <w:r w:rsidRPr="00BA371D">
              <w:rPr>
                <w:rFonts w:asciiTheme="minorHAnsi" w:hAnsiTheme="minorHAnsi"/>
                <w:kern w:val="0"/>
              </w:rPr>
              <w:t xml:space="preserve"> listing page.</w:t>
            </w:r>
          </w:p>
        </w:tc>
        <w:tc>
          <w:tcPr>
            <w:tcW w:w="2232" w:type="dxa"/>
          </w:tcPr>
          <w:p w14:paraId="17D746C3" w14:textId="7E712D86" w:rsidR="000853FD" w:rsidRPr="00BA371D" w:rsidRDefault="005B53C8" w:rsidP="000853FD">
            <w:pPr>
              <w:pStyle w:val="NoSpacing"/>
              <w:jc w:val="both"/>
              <w:rPr>
                <w:rFonts w:asciiTheme="minorHAnsi" w:hAnsiTheme="minorHAnsi"/>
              </w:rPr>
            </w:pPr>
            <w:r w:rsidRPr="00BA371D">
              <w:rPr>
                <w:rFonts w:asciiTheme="minorHAnsi" w:hAnsiTheme="minorHAnsi"/>
              </w:rPr>
              <w:t xml:space="preserve">Vendor </w:t>
            </w:r>
            <w:r w:rsidR="00E2766C" w:rsidRPr="00BA371D">
              <w:rPr>
                <w:rFonts w:asciiTheme="minorHAnsi" w:hAnsiTheme="minorHAnsi"/>
              </w:rPr>
              <w:t xml:space="preserve">details </w:t>
            </w:r>
            <w:r w:rsidR="000853FD" w:rsidRPr="00BA371D">
              <w:rPr>
                <w:rFonts w:asciiTheme="minorHAnsi" w:hAnsiTheme="minorHAnsi"/>
              </w:rPr>
              <w:t>updated successfully.</w:t>
            </w:r>
          </w:p>
        </w:tc>
      </w:tr>
    </w:tbl>
    <w:p w14:paraId="16262389" w14:textId="77777777" w:rsidR="00EA5CC2" w:rsidRPr="00BA371D" w:rsidRDefault="00EA5CC2" w:rsidP="00EA5CC2">
      <w:pPr>
        <w:jc w:val="both"/>
        <w:rPr>
          <w:rFonts w:asciiTheme="minorHAnsi" w:hAnsiTheme="minorHAnsi" w:cstheme="minorHAnsi"/>
          <w:sz w:val="24"/>
          <w:szCs w:val="24"/>
          <w:lang w:val="en-IN"/>
        </w:rPr>
      </w:pPr>
    </w:p>
    <w:p w14:paraId="502E0367" w14:textId="58172D0B" w:rsidR="00EA5CC2" w:rsidRPr="00BA371D" w:rsidRDefault="00EA5CC2" w:rsidP="00EA5CC2">
      <w:pPr>
        <w:pStyle w:val="NoSpacing"/>
        <w:ind w:left="504"/>
        <w:jc w:val="both"/>
        <w:rPr>
          <w:rFonts w:asciiTheme="minorHAnsi" w:eastAsia="Calibri" w:hAnsiTheme="minorHAnsi" w:cstheme="minorHAnsi"/>
          <w:b/>
          <w:kern w:val="0"/>
          <w:lang w:eastAsia="en-US" w:bidi="ar-SA"/>
        </w:rPr>
      </w:pPr>
      <w:r w:rsidRPr="00BA371D">
        <w:rPr>
          <w:rFonts w:asciiTheme="minorHAnsi" w:eastAsia="Calibri" w:hAnsiTheme="minorHAnsi" w:cstheme="minorHAnsi"/>
          <w:b/>
          <w:kern w:val="0"/>
          <w:lang w:eastAsia="en-US" w:bidi="ar-SA"/>
        </w:rPr>
        <w:t>Form Elements</w:t>
      </w:r>
    </w:p>
    <w:p w14:paraId="0C27D88A" w14:textId="77777777" w:rsidR="0081785B" w:rsidRPr="00BA371D" w:rsidRDefault="0081785B" w:rsidP="00EA5CC2">
      <w:pPr>
        <w:pStyle w:val="NoSpacing"/>
        <w:ind w:left="504"/>
        <w:jc w:val="both"/>
        <w:rPr>
          <w:rFonts w:asciiTheme="minorHAnsi" w:eastAsia="Calibri" w:hAnsiTheme="minorHAnsi" w:cstheme="minorHAnsi"/>
          <w:b/>
          <w:kern w:val="0"/>
          <w:lang w:eastAsia="en-US" w:bidi="ar-SA"/>
        </w:rPr>
      </w:pPr>
    </w:p>
    <w:tbl>
      <w:tblPr>
        <w:tblW w:w="8906" w:type="dxa"/>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4"/>
        <w:gridCol w:w="2126"/>
        <w:gridCol w:w="2410"/>
        <w:gridCol w:w="1275"/>
        <w:gridCol w:w="851"/>
      </w:tblGrid>
      <w:tr w:rsidR="0081785B" w:rsidRPr="00BA371D" w14:paraId="52B0D3F3" w14:textId="77777777" w:rsidTr="00C83ABE">
        <w:trPr>
          <w:trHeight w:val="395"/>
        </w:trPr>
        <w:tc>
          <w:tcPr>
            <w:tcW w:w="2244" w:type="dxa"/>
            <w:shd w:val="clear" w:color="auto" w:fill="D0CECE" w:themeFill="background2" w:themeFillShade="E6"/>
          </w:tcPr>
          <w:p w14:paraId="38D7C6AD"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 xml:space="preserve">Description/Field Name </w:t>
            </w:r>
          </w:p>
          <w:p w14:paraId="48ED9FDB" w14:textId="77777777" w:rsidR="0081785B" w:rsidRPr="00BA371D" w:rsidRDefault="0081785B" w:rsidP="00C83ABE">
            <w:pPr>
              <w:pStyle w:val="Default"/>
              <w:rPr>
                <w:rFonts w:asciiTheme="minorHAnsi" w:eastAsia="Calibri" w:hAnsiTheme="minorHAnsi" w:cstheme="minorHAnsi"/>
                <w:color w:val="auto"/>
                <w:lang w:val="en-GB"/>
              </w:rPr>
            </w:pPr>
          </w:p>
        </w:tc>
        <w:tc>
          <w:tcPr>
            <w:tcW w:w="2126" w:type="dxa"/>
            <w:shd w:val="clear" w:color="auto" w:fill="D0CECE" w:themeFill="background2" w:themeFillShade="E6"/>
          </w:tcPr>
          <w:p w14:paraId="5F1A798F"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lastRenderedPageBreak/>
              <w:t>Type</w:t>
            </w:r>
          </w:p>
        </w:tc>
        <w:tc>
          <w:tcPr>
            <w:tcW w:w="2410" w:type="dxa"/>
            <w:shd w:val="clear" w:color="auto" w:fill="D0CECE" w:themeFill="background2" w:themeFillShade="E6"/>
          </w:tcPr>
          <w:p w14:paraId="15B65D76"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rror Message</w:t>
            </w:r>
          </w:p>
        </w:tc>
        <w:tc>
          <w:tcPr>
            <w:tcW w:w="1275" w:type="dxa"/>
            <w:shd w:val="clear" w:color="auto" w:fill="D0CECE" w:themeFill="background2" w:themeFillShade="E6"/>
          </w:tcPr>
          <w:p w14:paraId="102C2AAC"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ata Type</w:t>
            </w:r>
          </w:p>
        </w:tc>
        <w:tc>
          <w:tcPr>
            <w:tcW w:w="851" w:type="dxa"/>
            <w:shd w:val="clear" w:color="auto" w:fill="D0CECE" w:themeFill="background2" w:themeFillShade="E6"/>
          </w:tcPr>
          <w:p w14:paraId="096DC1CF"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ength</w:t>
            </w:r>
          </w:p>
        </w:tc>
      </w:tr>
      <w:tr w:rsidR="0081785B" w:rsidRPr="00BA371D" w14:paraId="352C8739" w14:textId="77777777" w:rsidTr="00C83ABE">
        <w:tc>
          <w:tcPr>
            <w:tcW w:w="8906" w:type="dxa"/>
            <w:gridSpan w:val="5"/>
          </w:tcPr>
          <w:p w14:paraId="64C0027E" w14:textId="77777777" w:rsidR="0081785B" w:rsidRPr="00BA371D" w:rsidRDefault="0081785B" w:rsidP="00C83ABE">
            <w:pPr>
              <w:pStyle w:val="NoSpacing"/>
              <w:jc w:val="both"/>
              <w:rPr>
                <w:rFonts w:asciiTheme="minorHAnsi" w:eastAsia="Calibri" w:hAnsiTheme="minorHAnsi" w:cstheme="minorHAnsi"/>
                <w:b/>
                <w:kern w:val="0"/>
                <w:lang w:eastAsia="en-US" w:bidi="ar-SA"/>
              </w:rPr>
            </w:pPr>
            <w:r w:rsidRPr="00BA371D">
              <w:rPr>
                <w:rFonts w:asciiTheme="minorHAnsi" w:eastAsia="Calibri" w:hAnsiTheme="minorHAnsi" w:cstheme="minorHAnsi"/>
                <w:b/>
              </w:rPr>
              <w:lastRenderedPageBreak/>
              <w:t>Vendor Details</w:t>
            </w:r>
          </w:p>
        </w:tc>
      </w:tr>
      <w:tr w:rsidR="0081785B" w:rsidRPr="00BA371D" w14:paraId="1DA0C2A4" w14:textId="77777777" w:rsidTr="00C83ABE">
        <w:tc>
          <w:tcPr>
            <w:tcW w:w="2244" w:type="dxa"/>
          </w:tcPr>
          <w:p w14:paraId="084C5B52" w14:textId="77777777" w:rsidR="0081785B" w:rsidRPr="00BA371D" w:rsidRDefault="0081785B" w:rsidP="00C83ABE">
            <w:pPr>
              <w:pStyle w:val="Default"/>
              <w:rPr>
                <w:rFonts w:asciiTheme="minorHAnsi" w:hAnsiTheme="minorHAnsi" w:cstheme="minorHAnsi"/>
                <w:color w:val="FF0000"/>
              </w:rPr>
            </w:pPr>
            <w:r w:rsidRPr="00BA371D">
              <w:rPr>
                <w:rFonts w:asciiTheme="minorHAnsi" w:eastAsia="Calibri" w:hAnsiTheme="minorHAnsi" w:cstheme="minorHAnsi"/>
                <w:color w:val="auto"/>
                <w:lang w:val="en-GB"/>
              </w:rPr>
              <w:t>Vendor</w:t>
            </w:r>
            <w:r w:rsidRPr="00BA371D">
              <w:rPr>
                <w:rFonts w:asciiTheme="minorHAnsi" w:hAnsiTheme="minorHAnsi" w:cstheme="minorHAnsi"/>
              </w:rPr>
              <w:t xml:space="preserve"> ID </w:t>
            </w:r>
            <w:r w:rsidRPr="00BA371D">
              <w:rPr>
                <w:rFonts w:asciiTheme="minorHAnsi" w:hAnsiTheme="minorHAnsi" w:cstheme="minorHAnsi"/>
                <w:color w:val="FF0000"/>
              </w:rPr>
              <w:t>*</w:t>
            </w:r>
          </w:p>
        </w:tc>
        <w:tc>
          <w:tcPr>
            <w:tcW w:w="2126" w:type="dxa"/>
          </w:tcPr>
          <w:p w14:paraId="74580272" w14:textId="77777777" w:rsidR="0081785B" w:rsidRPr="00BA371D" w:rsidRDefault="0081785B"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6F62CF50"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3CB832AA"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17C6E51" w14:textId="77777777" w:rsidR="0081785B" w:rsidRPr="00BA371D" w:rsidRDefault="0081785B"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81785B" w:rsidRPr="00BA371D" w14:paraId="18B8C08E" w14:textId="77777777" w:rsidTr="00C83ABE">
        <w:tc>
          <w:tcPr>
            <w:tcW w:w="2244" w:type="dxa"/>
          </w:tcPr>
          <w:p w14:paraId="3B57BD4F" w14:textId="77777777" w:rsidR="0081785B" w:rsidRPr="00BA371D" w:rsidRDefault="0081785B" w:rsidP="00C83ABE">
            <w:pPr>
              <w:pStyle w:val="Default"/>
              <w:rPr>
                <w:rFonts w:asciiTheme="minorHAnsi" w:hAnsiTheme="minorHAnsi" w:cstheme="minorHAnsi"/>
              </w:rPr>
            </w:pPr>
            <w:r w:rsidRPr="00BA371D">
              <w:rPr>
                <w:rFonts w:asciiTheme="minorHAnsi" w:eastAsia="Calibri" w:hAnsiTheme="minorHAnsi" w:cstheme="minorHAnsi"/>
                <w:color w:val="auto"/>
                <w:lang w:val="en-GB"/>
              </w:rPr>
              <w:t>Organization /Company name</w:t>
            </w:r>
            <w:r w:rsidRPr="00BA371D">
              <w:rPr>
                <w:rFonts w:asciiTheme="minorHAnsi" w:hAnsiTheme="minorHAnsi" w:cstheme="minorHAnsi"/>
                <w:color w:val="FF0000"/>
              </w:rPr>
              <w:t xml:space="preserve"> *</w:t>
            </w:r>
          </w:p>
        </w:tc>
        <w:tc>
          <w:tcPr>
            <w:tcW w:w="2126" w:type="dxa"/>
          </w:tcPr>
          <w:p w14:paraId="300659BA" w14:textId="77777777" w:rsidR="0081785B" w:rsidRPr="00BA371D" w:rsidRDefault="0081785B"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7EAD0471"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mployee ID cannot be blank</w:t>
            </w:r>
          </w:p>
        </w:tc>
        <w:tc>
          <w:tcPr>
            <w:tcW w:w="1275" w:type="dxa"/>
          </w:tcPr>
          <w:p w14:paraId="4E905504"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21A5EEF" w14:textId="77777777" w:rsidR="0081785B" w:rsidRPr="00BA371D" w:rsidRDefault="0081785B"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81785B" w:rsidRPr="00BA371D" w14:paraId="7FBF2438" w14:textId="77777777" w:rsidTr="00C83ABE">
        <w:tc>
          <w:tcPr>
            <w:tcW w:w="2244" w:type="dxa"/>
          </w:tcPr>
          <w:p w14:paraId="02BFD73D"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stimation Date</w:t>
            </w:r>
            <w:r w:rsidRPr="00BA371D">
              <w:rPr>
                <w:rFonts w:asciiTheme="minorHAnsi" w:hAnsiTheme="minorHAnsi" w:cstheme="minorHAnsi"/>
                <w:color w:val="FF0000"/>
              </w:rPr>
              <w:t>*</w:t>
            </w:r>
          </w:p>
        </w:tc>
        <w:tc>
          <w:tcPr>
            <w:tcW w:w="2126" w:type="dxa"/>
          </w:tcPr>
          <w:p w14:paraId="14B0F5DC" w14:textId="77777777" w:rsidR="0081785B" w:rsidRPr="00BA371D" w:rsidRDefault="0081785B"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Date</w:t>
            </w:r>
          </w:p>
        </w:tc>
        <w:tc>
          <w:tcPr>
            <w:tcW w:w="2410" w:type="dxa"/>
          </w:tcPr>
          <w:p w14:paraId="63D4C353"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Estimation Date cannot be blank</w:t>
            </w:r>
          </w:p>
        </w:tc>
        <w:tc>
          <w:tcPr>
            <w:tcW w:w="1275" w:type="dxa"/>
          </w:tcPr>
          <w:p w14:paraId="74564627"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2CCE41CD" w14:textId="77777777" w:rsidR="0081785B" w:rsidRPr="00BA371D" w:rsidRDefault="0081785B"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100</w:t>
            </w:r>
          </w:p>
        </w:tc>
      </w:tr>
      <w:tr w:rsidR="0081785B" w:rsidRPr="00BA371D" w14:paraId="77F54C29" w14:textId="77777777" w:rsidTr="00C83ABE">
        <w:tc>
          <w:tcPr>
            <w:tcW w:w="2244" w:type="dxa"/>
          </w:tcPr>
          <w:p w14:paraId="62DD74DF"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Business Type</w:t>
            </w:r>
            <w:r w:rsidRPr="00BA371D">
              <w:rPr>
                <w:rFonts w:asciiTheme="minorHAnsi" w:hAnsiTheme="minorHAnsi" w:cstheme="minorHAnsi"/>
                <w:color w:val="FF0000"/>
              </w:rPr>
              <w:t>*</w:t>
            </w:r>
          </w:p>
          <w:p w14:paraId="64D98B04" w14:textId="77777777" w:rsidR="0081785B" w:rsidRPr="00BA371D" w:rsidRDefault="0081785B" w:rsidP="00C83ABE">
            <w:pPr>
              <w:pStyle w:val="Default"/>
              <w:rPr>
                <w:rFonts w:asciiTheme="minorHAnsi" w:eastAsia="Calibri" w:hAnsiTheme="minorHAnsi" w:cstheme="minorHAnsi"/>
                <w:bCs/>
                <w:color w:val="auto"/>
                <w:lang w:val="en-GB"/>
              </w:rPr>
            </w:pPr>
          </w:p>
        </w:tc>
        <w:tc>
          <w:tcPr>
            <w:tcW w:w="2126" w:type="dxa"/>
          </w:tcPr>
          <w:p w14:paraId="08B709E6" w14:textId="77777777" w:rsidR="0081785B" w:rsidRPr="00BA371D" w:rsidRDefault="0081785B"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7103702D"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Business type cannot be blank</w:t>
            </w:r>
          </w:p>
        </w:tc>
        <w:tc>
          <w:tcPr>
            <w:tcW w:w="1275" w:type="dxa"/>
          </w:tcPr>
          <w:p w14:paraId="2BF37452" w14:textId="77777777" w:rsidR="0081785B" w:rsidRPr="00BA371D" w:rsidRDefault="0081785B" w:rsidP="00C83ABE">
            <w:pPr>
              <w:pStyle w:val="NoSpacing"/>
              <w:rPr>
                <w:rFonts w:asciiTheme="minorHAnsi" w:eastAsia="Calibri" w:hAnsiTheme="minorHAnsi" w:cstheme="minorHAnsi"/>
              </w:rPr>
            </w:pPr>
            <w:r w:rsidRPr="00BA371D">
              <w:rPr>
                <w:rFonts w:asciiTheme="minorHAnsi" w:eastAsia="Calibri" w:hAnsiTheme="minorHAnsi" w:cstheme="minorHAnsi"/>
                <w:kern w:val="0"/>
                <w:lang w:eastAsia="en-US" w:bidi="ar-SA"/>
              </w:rPr>
              <w:t>Varchar</w:t>
            </w:r>
          </w:p>
        </w:tc>
        <w:tc>
          <w:tcPr>
            <w:tcW w:w="851" w:type="dxa"/>
          </w:tcPr>
          <w:p w14:paraId="35C23EF0"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rPr>
              <w:t>100</w:t>
            </w:r>
          </w:p>
        </w:tc>
      </w:tr>
      <w:tr w:rsidR="0081785B" w:rsidRPr="00BA371D" w14:paraId="5401390D" w14:textId="77777777" w:rsidTr="00C83ABE">
        <w:tc>
          <w:tcPr>
            <w:tcW w:w="2244" w:type="dxa"/>
          </w:tcPr>
          <w:p w14:paraId="1877ABF8"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mpany descriptions</w:t>
            </w:r>
          </w:p>
        </w:tc>
        <w:tc>
          <w:tcPr>
            <w:tcW w:w="2126" w:type="dxa"/>
          </w:tcPr>
          <w:p w14:paraId="420D124D" w14:textId="77777777" w:rsidR="0081785B" w:rsidRPr="00BA371D" w:rsidRDefault="0081785B" w:rsidP="00C83ABE">
            <w:pPr>
              <w:pStyle w:val="Default"/>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0A83D936" w14:textId="77777777" w:rsidR="0081785B" w:rsidRPr="00BA371D" w:rsidRDefault="0081785B" w:rsidP="00C83ABE">
            <w:pPr>
              <w:pStyle w:val="Default"/>
              <w:rPr>
                <w:rFonts w:asciiTheme="minorHAnsi" w:eastAsia="Calibri" w:hAnsiTheme="minorHAnsi" w:cstheme="minorHAnsi"/>
                <w:color w:val="auto"/>
                <w:lang w:val="en-GB"/>
              </w:rPr>
            </w:pPr>
          </w:p>
        </w:tc>
        <w:tc>
          <w:tcPr>
            <w:tcW w:w="1275" w:type="dxa"/>
          </w:tcPr>
          <w:p w14:paraId="7F3099CC"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06891542"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81785B" w:rsidRPr="00BA371D" w14:paraId="7AB9DB2C" w14:textId="77777777" w:rsidTr="00C83ABE">
        <w:tc>
          <w:tcPr>
            <w:tcW w:w="2244" w:type="dxa"/>
          </w:tcPr>
          <w:p w14:paraId="4DF68AC7" w14:textId="77777777" w:rsidR="0081785B" w:rsidRPr="00BA371D" w:rsidRDefault="0081785B" w:rsidP="00C83AB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color w:val="auto"/>
                <w:lang w:val="en-GB"/>
              </w:rPr>
              <w:t>Status</w:t>
            </w:r>
          </w:p>
        </w:tc>
        <w:tc>
          <w:tcPr>
            <w:tcW w:w="2126" w:type="dxa"/>
          </w:tcPr>
          <w:p w14:paraId="0636D315" w14:textId="77777777" w:rsidR="0081785B" w:rsidRPr="00BA371D" w:rsidRDefault="0081785B" w:rsidP="00C83ABE">
            <w:pPr>
              <w:pStyle w:val="Default"/>
              <w:rPr>
                <w:rFonts w:asciiTheme="minorHAnsi" w:eastAsia="Calibri" w:hAnsiTheme="minorHAnsi" w:cstheme="minorHAnsi"/>
                <w:b/>
                <w:bCs/>
                <w:color w:val="auto"/>
                <w:lang w:val="en-GB"/>
              </w:rPr>
            </w:pPr>
            <w:r w:rsidRPr="00BA371D">
              <w:rPr>
                <w:rFonts w:asciiTheme="minorHAnsi" w:eastAsia="Calibri" w:hAnsiTheme="minorHAnsi" w:cstheme="minorHAnsi"/>
                <w:bCs/>
                <w:color w:val="auto"/>
                <w:lang w:val="en-GB"/>
              </w:rPr>
              <w:t>Checkbox</w:t>
            </w:r>
          </w:p>
        </w:tc>
        <w:tc>
          <w:tcPr>
            <w:tcW w:w="2410" w:type="dxa"/>
          </w:tcPr>
          <w:p w14:paraId="004C777E" w14:textId="77777777" w:rsidR="0081785B" w:rsidRPr="00BA371D" w:rsidRDefault="0081785B" w:rsidP="00C83ABE">
            <w:pPr>
              <w:pStyle w:val="Default"/>
              <w:rPr>
                <w:rFonts w:asciiTheme="minorHAnsi" w:eastAsia="Calibri" w:hAnsiTheme="minorHAnsi" w:cstheme="minorHAnsi"/>
                <w:color w:val="auto"/>
                <w:lang w:val="en-GB"/>
              </w:rPr>
            </w:pPr>
          </w:p>
        </w:tc>
        <w:tc>
          <w:tcPr>
            <w:tcW w:w="1275" w:type="dxa"/>
          </w:tcPr>
          <w:p w14:paraId="1090CC5B" w14:textId="77777777" w:rsidR="0081785B" w:rsidRPr="00BA371D" w:rsidRDefault="0081785B" w:rsidP="00C83ABE">
            <w:pPr>
              <w:pStyle w:val="NoSpacing"/>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1DFC7FA7" w14:textId="77777777" w:rsidR="0081785B" w:rsidRPr="00BA371D" w:rsidRDefault="0081785B" w:rsidP="00C83ABE">
            <w:pPr>
              <w:pStyle w:val="Default"/>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50</w:t>
            </w:r>
          </w:p>
        </w:tc>
      </w:tr>
      <w:tr w:rsidR="0081785B" w:rsidRPr="00BA371D" w14:paraId="52EADC56" w14:textId="77777777" w:rsidTr="00C83ABE">
        <w:tc>
          <w:tcPr>
            <w:tcW w:w="8906" w:type="dxa"/>
            <w:gridSpan w:val="5"/>
          </w:tcPr>
          <w:p w14:paraId="471A3187" w14:textId="77777777" w:rsidR="0081785B" w:rsidRPr="00BA371D" w:rsidRDefault="0081785B"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Mailing Address</w:t>
            </w:r>
          </w:p>
        </w:tc>
      </w:tr>
      <w:tr w:rsidR="0081785B" w:rsidRPr="00BA371D" w14:paraId="7AB52BE2" w14:textId="77777777" w:rsidTr="00C83ABE">
        <w:tc>
          <w:tcPr>
            <w:tcW w:w="2244" w:type="dxa"/>
          </w:tcPr>
          <w:p w14:paraId="1713B659"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1</w:t>
            </w:r>
            <w:r w:rsidRPr="00BA371D">
              <w:rPr>
                <w:rFonts w:asciiTheme="minorHAnsi" w:hAnsiTheme="minorHAnsi" w:cstheme="minorHAnsi"/>
                <w:color w:val="FF0000"/>
              </w:rPr>
              <w:t>*</w:t>
            </w:r>
          </w:p>
        </w:tc>
        <w:tc>
          <w:tcPr>
            <w:tcW w:w="2126" w:type="dxa"/>
          </w:tcPr>
          <w:p w14:paraId="6A472568"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46730602" w14:textId="77777777" w:rsidR="0081785B" w:rsidRPr="00BA371D" w:rsidRDefault="0081785B" w:rsidP="00C83ABE">
            <w:pPr>
              <w:pStyle w:val="NoSpacing"/>
              <w:jc w:val="both"/>
              <w:rPr>
                <w:rFonts w:asciiTheme="minorHAnsi" w:eastAsia="Calibri" w:hAnsiTheme="minorHAnsi" w:cstheme="minorHAnsi"/>
              </w:rPr>
            </w:pPr>
            <w:r w:rsidRPr="00BA371D">
              <w:rPr>
                <w:rFonts w:asciiTheme="minorHAnsi" w:eastAsia="Calibri" w:hAnsiTheme="minorHAnsi" w:cstheme="minorHAnsi"/>
              </w:rPr>
              <w:t>Address Line 1 cannot be blank</w:t>
            </w:r>
          </w:p>
        </w:tc>
        <w:tc>
          <w:tcPr>
            <w:tcW w:w="1275" w:type="dxa"/>
          </w:tcPr>
          <w:p w14:paraId="45BA64E6"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ABDB428"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81785B" w:rsidRPr="00BA371D" w14:paraId="415AAA48" w14:textId="77777777" w:rsidTr="00C83ABE">
        <w:tc>
          <w:tcPr>
            <w:tcW w:w="2244" w:type="dxa"/>
          </w:tcPr>
          <w:p w14:paraId="136176A3"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Address Line 2</w:t>
            </w:r>
          </w:p>
        </w:tc>
        <w:tc>
          <w:tcPr>
            <w:tcW w:w="2126" w:type="dxa"/>
          </w:tcPr>
          <w:p w14:paraId="1D1116AC"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339F7497" w14:textId="77777777" w:rsidR="0081785B" w:rsidRPr="00BA371D" w:rsidRDefault="0081785B" w:rsidP="00C83ABE">
            <w:pPr>
              <w:pStyle w:val="NoSpacing"/>
              <w:jc w:val="both"/>
              <w:rPr>
                <w:rFonts w:asciiTheme="minorHAnsi" w:eastAsia="Calibri" w:hAnsiTheme="minorHAnsi" w:cstheme="minorHAnsi"/>
                <w:b/>
              </w:rPr>
            </w:pPr>
          </w:p>
        </w:tc>
        <w:tc>
          <w:tcPr>
            <w:tcW w:w="1275" w:type="dxa"/>
          </w:tcPr>
          <w:p w14:paraId="07488FDD"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5C3BDF2"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81785B" w:rsidRPr="00BA371D" w14:paraId="2AA51456" w14:textId="77777777" w:rsidTr="00C83ABE">
        <w:tc>
          <w:tcPr>
            <w:tcW w:w="2244" w:type="dxa"/>
          </w:tcPr>
          <w:p w14:paraId="4E435CEE"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incode</w:t>
            </w:r>
            <w:r w:rsidRPr="00BA371D">
              <w:rPr>
                <w:rFonts w:asciiTheme="minorHAnsi" w:hAnsiTheme="minorHAnsi" w:cstheme="minorHAnsi"/>
                <w:color w:val="FF0000"/>
              </w:rPr>
              <w:t>*</w:t>
            </w:r>
          </w:p>
        </w:tc>
        <w:tc>
          <w:tcPr>
            <w:tcW w:w="2126" w:type="dxa"/>
          </w:tcPr>
          <w:p w14:paraId="0950E8F6"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Textbox</w:t>
            </w:r>
          </w:p>
        </w:tc>
        <w:tc>
          <w:tcPr>
            <w:tcW w:w="2410" w:type="dxa"/>
          </w:tcPr>
          <w:p w14:paraId="0005D853" w14:textId="77777777" w:rsidR="0081785B" w:rsidRPr="00BA371D" w:rsidRDefault="0081785B" w:rsidP="00C83ABE">
            <w:pPr>
              <w:pStyle w:val="NoSpacing"/>
              <w:jc w:val="both"/>
              <w:rPr>
                <w:rFonts w:asciiTheme="minorHAnsi" w:eastAsia="Calibri" w:hAnsiTheme="minorHAnsi" w:cstheme="minorHAnsi"/>
              </w:rPr>
            </w:pPr>
            <w:r w:rsidRPr="00BA371D">
              <w:rPr>
                <w:rFonts w:asciiTheme="minorHAnsi" w:eastAsia="Calibri" w:hAnsiTheme="minorHAnsi" w:cstheme="minorHAnsi"/>
              </w:rPr>
              <w:t>Pincode cannot be blank</w:t>
            </w:r>
          </w:p>
        </w:tc>
        <w:tc>
          <w:tcPr>
            <w:tcW w:w="1275" w:type="dxa"/>
          </w:tcPr>
          <w:p w14:paraId="7B48890B"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Numeric</w:t>
            </w:r>
          </w:p>
        </w:tc>
        <w:tc>
          <w:tcPr>
            <w:tcW w:w="851" w:type="dxa"/>
          </w:tcPr>
          <w:p w14:paraId="28BE613C"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20</w:t>
            </w:r>
          </w:p>
        </w:tc>
      </w:tr>
      <w:tr w:rsidR="0081785B" w:rsidRPr="00BA371D" w14:paraId="27127BB3" w14:textId="77777777" w:rsidTr="00C83ABE">
        <w:tc>
          <w:tcPr>
            <w:tcW w:w="2244" w:type="dxa"/>
          </w:tcPr>
          <w:p w14:paraId="1A0A0368"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ity</w:t>
            </w:r>
            <w:r w:rsidRPr="00BA371D">
              <w:rPr>
                <w:rFonts w:asciiTheme="minorHAnsi" w:hAnsiTheme="minorHAnsi" w:cstheme="minorHAnsi"/>
                <w:color w:val="FF0000"/>
              </w:rPr>
              <w:t>*</w:t>
            </w:r>
          </w:p>
        </w:tc>
        <w:tc>
          <w:tcPr>
            <w:tcW w:w="2126" w:type="dxa"/>
          </w:tcPr>
          <w:p w14:paraId="0D31704C"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3CADB9F9" w14:textId="77777777" w:rsidR="0081785B" w:rsidRPr="00BA371D" w:rsidRDefault="0081785B" w:rsidP="00C83ABE">
            <w:pPr>
              <w:pStyle w:val="NoSpacing"/>
              <w:jc w:val="both"/>
              <w:rPr>
                <w:rFonts w:asciiTheme="minorHAnsi" w:eastAsia="Calibri" w:hAnsiTheme="minorHAnsi" w:cstheme="minorHAnsi"/>
              </w:rPr>
            </w:pPr>
            <w:r w:rsidRPr="00BA371D">
              <w:rPr>
                <w:rFonts w:asciiTheme="minorHAnsi" w:eastAsia="Calibri" w:hAnsiTheme="minorHAnsi" w:cstheme="minorHAnsi"/>
              </w:rPr>
              <w:t>Kindly select city from dropdown menu</w:t>
            </w:r>
          </w:p>
        </w:tc>
        <w:tc>
          <w:tcPr>
            <w:tcW w:w="1275" w:type="dxa"/>
          </w:tcPr>
          <w:p w14:paraId="6FC45F4B"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5B88B848"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81785B" w:rsidRPr="00BA371D" w14:paraId="34885388" w14:textId="77777777" w:rsidTr="00C83ABE">
        <w:tc>
          <w:tcPr>
            <w:tcW w:w="2244" w:type="dxa"/>
          </w:tcPr>
          <w:p w14:paraId="0B2037D4"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State</w:t>
            </w:r>
            <w:r w:rsidRPr="00BA371D">
              <w:rPr>
                <w:rFonts w:asciiTheme="minorHAnsi" w:hAnsiTheme="minorHAnsi" w:cstheme="minorHAnsi"/>
                <w:color w:val="FF0000"/>
              </w:rPr>
              <w:t>*</w:t>
            </w:r>
          </w:p>
        </w:tc>
        <w:tc>
          <w:tcPr>
            <w:tcW w:w="2126" w:type="dxa"/>
          </w:tcPr>
          <w:p w14:paraId="6E0A8386"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24649EC6"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State from dropdown menu</w:t>
            </w:r>
          </w:p>
        </w:tc>
        <w:tc>
          <w:tcPr>
            <w:tcW w:w="1275" w:type="dxa"/>
          </w:tcPr>
          <w:p w14:paraId="432BC568"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0140F875"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81785B" w:rsidRPr="00BA371D" w14:paraId="12AD4647" w14:textId="77777777" w:rsidTr="00C83ABE">
        <w:tc>
          <w:tcPr>
            <w:tcW w:w="2244" w:type="dxa"/>
          </w:tcPr>
          <w:p w14:paraId="6CF956A1"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untry</w:t>
            </w:r>
            <w:r w:rsidRPr="00BA371D">
              <w:rPr>
                <w:rFonts w:asciiTheme="minorHAnsi" w:hAnsiTheme="minorHAnsi" w:cstheme="minorHAnsi"/>
                <w:color w:val="FF0000"/>
              </w:rPr>
              <w:t>*</w:t>
            </w:r>
          </w:p>
        </w:tc>
        <w:tc>
          <w:tcPr>
            <w:tcW w:w="2126" w:type="dxa"/>
          </w:tcPr>
          <w:p w14:paraId="347D5C1B"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bCs/>
              </w:rPr>
              <w:t>Dropdown</w:t>
            </w:r>
          </w:p>
        </w:tc>
        <w:tc>
          <w:tcPr>
            <w:tcW w:w="2410" w:type="dxa"/>
          </w:tcPr>
          <w:p w14:paraId="4843528C"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Kindly select Country from dropdown menu</w:t>
            </w:r>
          </w:p>
        </w:tc>
        <w:tc>
          <w:tcPr>
            <w:tcW w:w="1275" w:type="dxa"/>
          </w:tcPr>
          <w:p w14:paraId="59C29D6C"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kern w:val="0"/>
                <w:lang w:eastAsia="en-US" w:bidi="ar-SA"/>
              </w:rPr>
              <w:t>Varchar</w:t>
            </w:r>
          </w:p>
        </w:tc>
        <w:tc>
          <w:tcPr>
            <w:tcW w:w="851" w:type="dxa"/>
          </w:tcPr>
          <w:p w14:paraId="1A1E2CE6" w14:textId="77777777" w:rsidR="0081785B" w:rsidRPr="00BA371D" w:rsidRDefault="0081785B" w:rsidP="00C83ABE">
            <w:pPr>
              <w:pStyle w:val="NoSpacing"/>
              <w:jc w:val="both"/>
              <w:rPr>
                <w:rFonts w:asciiTheme="minorHAnsi" w:eastAsia="Calibri" w:hAnsiTheme="minorHAnsi" w:cstheme="minorHAnsi"/>
                <w:b/>
              </w:rPr>
            </w:pPr>
            <w:r w:rsidRPr="00BA371D">
              <w:rPr>
                <w:rFonts w:asciiTheme="minorHAnsi" w:eastAsia="Calibri" w:hAnsiTheme="minorHAnsi" w:cstheme="minorHAnsi"/>
              </w:rPr>
              <w:t>100</w:t>
            </w:r>
          </w:p>
        </w:tc>
      </w:tr>
      <w:tr w:rsidR="0081785B" w:rsidRPr="00BA371D" w14:paraId="52675882" w14:textId="77777777" w:rsidTr="00C83ABE">
        <w:tc>
          <w:tcPr>
            <w:tcW w:w="2244" w:type="dxa"/>
          </w:tcPr>
          <w:p w14:paraId="1C6DD9A7"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Landmark</w:t>
            </w:r>
          </w:p>
        </w:tc>
        <w:tc>
          <w:tcPr>
            <w:tcW w:w="2126" w:type="dxa"/>
          </w:tcPr>
          <w:p w14:paraId="3D439690" w14:textId="77777777" w:rsidR="0081785B" w:rsidRPr="00BA371D" w:rsidRDefault="0081785B" w:rsidP="00C83ABE">
            <w:pPr>
              <w:pStyle w:val="NoSpacing"/>
              <w:jc w:val="both"/>
              <w:rPr>
                <w:rFonts w:asciiTheme="minorHAnsi" w:eastAsia="Calibri" w:hAnsiTheme="minorHAnsi" w:cstheme="minorHAnsi"/>
                <w:bCs/>
              </w:rPr>
            </w:pPr>
            <w:r w:rsidRPr="00BA371D">
              <w:rPr>
                <w:rFonts w:asciiTheme="minorHAnsi" w:eastAsia="Calibri" w:hAnsiTheme="minorHAnsi" w:cstheme="minorHAnsi"/>
                <w:bCs/>
              </w:rPr>
              <w:t>Textbox</w:t>
            </w:r>
          </w:p>
        </w:tc>
        <w:tc>
          <w:tcPr>
            <w:tcW w:w="2410" w:type="dxa"/>
          </w:tcPr>
          <w:p w14:paraId="64F3E34F" w14:textId="77777777" w:rsidR="0081785B" w:rsidRPr="00BA371D" w:rsidRDefault="0081785B" w:rsidP="00C83ABE">
            <w:pPr>
              <w:pStyle w:val="NoSpacing"/>
              <w:jc w:val="both"/>
              <w:rPr>
                <w:rFonts w:asciiTheme="minorHAnsi" w:eastAsia="Calibri" w:hAnsiTheme="minorHAnsi" w:cstheme="minorHAnsi"/>
              </w:rPr>
            </w:pPr>
          </w:p>
        </w:tc>
        <w:tc>
          <w:tcPr>
            <w:tcW w:w="1275" w:type="dxa"/>
          </w:tcPr>
          <w:p w14:paraId="7B643519" w14:textId="77777777" w:rsidR="0081785B" w:rsidRPr="00BA371D" w:rsidRDefault="0081785B" w:rsidP="00C83ABE">
            <w:pPr>
              <w:pStyle w:val="NoSpacing"/>
              <w:jc w:val="both"/>
              <w:rPr>
                <w:rFonts w:asciiTheme="minorHAnsi" w:eastAsia="Calibri" w:hAnsiTheme="minorHAnsi" w:cstheme="minorHAnsi"/>
                <w:kern w:val="0"/>
                <w:lang w:eastAsia="en-US" w:bidi="ar-SA"/>
              </w:rPr>
            </w:pPr>
            <w:r w:rsidRPr="00BA371D">
              <w:rPr>
                <w:rFonts w:asciiTheme="minorHAnsi" w:eastAsia="Calibri" w:hAnsiTheme="minorHAnsi" w:cstheme="minorHAnsi"/>
                <w:kern w:val="0"/>
                <w:lang w:eastAsia="en-US" w:bidi="ar-SA"/>
              </w:rPr>
              <w:t>Varchar</w:t>
            </w:r>
          </w:p>
        </w:tc>
        <w:tc>
          <w:tcPr>
            <w:tcW w:w="851" w:type="dxa"/>
          </w:tcPr>
          <w:p w14:paraId="4E55F365" w14:textId="77777777" w:rsidR="0081785B" w:rsidRPr="00BA371D" w:rsidRDefault="0081785B" w:rsidP="00C83ABE">
            <w:pPr>
              <w:pStyle w:val="NoSpacing"/>
              <w:jc w:val="both"/>
              <w:rPr>
                <w:rFonts w:asciiTheme="minorHAnsi" w:eastAsia="Calibri" w:hAnsiTheme="minorHAnsi" w:cstheme="minorHAnsi"/>
              </w:rPr>
            </w:pPr>
            <w:r w:rsidRPr="00BA371D">
              <w:rPr>
                <w:rFonts w:asciiTheme="minorHAnsi" w:eastAsia="Calibri" w:hAnsiTheme="minorHAnsi" w:cstheme="minorHAnsi"/>
              </w:rPr>
              <w:t>100</w:t>
            </w:r>
          </w:p>
        </w:tc>
      </w:tr>
      <w:tr w:rsidR="0081785B" w:rsidRPr="00BA371D" w14:paraId="6D3FCC0A" w14:textId="77777777" w:rsidTr="00C83ABE">
        <w:tc>
          <w:tcPr>
            <w:tcW w:w="8906" w:type="dxa"/>
            <w:gridSpan w:val="5"/>
          </w:tcPr>
          <w:p w14:paraId="61BB65DD" w14:textId="77777777" w:rsidR="0081785B" w:rsidRPr="00BA371D" w:rsidRDefault="0081785B"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
                <w:color w:val="auto"/>
                <w:lang w:val="en-GB"/>
              </w:rPr>
              <w:t>Contact Details</w:t>
            </w:r>
          </w:p>
        </w:tc>
      </w:tr>
      <w:tr w:rsidR="0081785B" w:rsidRPr="00BA371D" w14:paraId="47E2B332" w14:textId="77777777" w:rsidTr="00C83ABE">
        <w:tc>
          <w:tcPr>
            <w:tcW w:w="2244" w:type="dxa"/>
          </w:tcPr>
          <w:p w14:paraId="43838608"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Contact Person Name</w:t>
            </w:r>
          </w:p>
          <w:p w14:paraId="27B9B80D" w14:textId="77777777" w:rsidR="0081785B" w:rsidRPr="00BA371D" w:rsidRDefault="0081785B" w:rsidP="00C83ABE">
            <w:pPr>
              <w:pStyle w:val="Default"/>
              <w:jc w:val="both"/>
              <w:rPr>
                <w:rFonts w:asciiTheme="minorHAnsi" w:eastAsia="Calibri" w:hAnsiTheme="minorHAnsi" w:cstheme="minorHAnsi"/>
                <w:color w:val="auto"/>
                <w:lang w:val="en-GB"/>
              </w:rPr>
            </w:pPr>
          </w:p>
        </w:tc>
        <w:tc>
          <w:tcPr>
            <w:tcW w:w="2126" w:type="dxa"/>
          </w:tcPr>
          <w:p w14:paraId="1AD687B8" w14:textId="77777777" w:rsidR="0081785B" w:rsidRPr="00BA371D" w:rsidRDefault="0081785B"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bCs/>
                <w:color w:val="auto"/>
                <w:lang w:val="en-GB"/>
              </w:rPr>
              <w:t>Textbox</w:t>
            </w:r>
          </w:p>
        </w:tc>
        <w:tc>
          <w:tcPr>
            <w:tcW w:w="2410" w:type="dxa"/>
          </w:tcPr>
          <w:p w14:paraId="33214BC7" w14:textId="77777777" w:rsidR="0081785B" w:rsidRPr="00BA371D" w:rsidRDefault="0081785B" w:rsidP="00C83ABE">
            <w:pPr>
              <w:pStyle w:val="Default"/>
              <w:jc w:val="both"/>
              <w:rPr>
                <w:rFonts w:asciiTheme="minorHAnsi" w:eastAsia="Calibri" w:hAnsiTheme="minorHAnsi" w:cstheme="minorHAnsi"/>
                <w:color w:val="auto"/>
                <w:lang w:val="en-GB"/>
              </w:rPr>
            </w:pPr>
          </w:p>
        </w:tc>
        <w:tc>
          <w:tcPr>
            <w:tcW w:w="1275" w:type="dxa"/>
          </w:tcPr>
          <w:p w14:paraId="1F64D209" w14:textId="77777777" w:rsidR="0081785B" w:rsidRPr="00BA371D" w:rsidRDefault="0081785B"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rPr>
              <w:t>Varchar</w:t>
            </w:r>
          </w:p>
        </w:tc>
        <w:tc>
          <w:tcPr>
            <w:tcW w:w="851" w:type="dxa"/>
          </w:tcPr>
          <w:p w14:paraId="79DA5458" w14:textId="77777777" w:rsidR="0081785B" w:rsidRPr="00BA371D" w:rsidRDefault="0081785B" w:rsidP="00C83ABE">
            <w:pPr>
              <w:pStyle w:val="Default"/>
              <w:jc w:val="both"/>
              <w:rPr>
                <w:rFonts w:asciiTheme="minorHAnsi" w:eastAsia="Calibri" w:hAnsiTheme="minorHAnsi" w:cstheme="minorHAnsi"/>
                <w:b/>
                <w:color w:val="auto"/>
                <w:lang w:val="en-GB"/>
              </w:rPr>
            </w:pPr>
            <w:r w:rsidRPr="00BA371D">
              <w:rPr>
                <w:rFonts w:asciiTheme="minorHAnsi" w:eastAsia="Calibri" w:hAnsiTheme="minorHAnsi" w:cstheme="minorHAnsi"/>
                <w:color w:val="auto"/>
                <w:lang w:val="en-GB"/>
              </w:rPr>
              <w:t>100</w:t>
            </w:r>
          </w:p>
        </w:tc>
      </w:tr>
      <w:tr w:rsidR="0081785B" w:rsidRPr="00BA371D" w14:paraId="7D832131" w14:textId="77777777" w:rsidTr="00C83ABE">
        <w:tc>
          <w:tcPr>
            <w:tcW w:w="2244" w:type="dxa"/>
          </w:tcPr>
          <w:p w14:paraId="5F016F7C"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partment</w:t>
            </w:r>
          </w:p>
          <w:p w14:paraId="551EDE95" w14:textId="77777777" w:rsidR="0081785B" w:rsidRPr="00BA371D" w:rsidRDefault="0081785B" w:rsidP="00C83ABE">
            <w:pPr>
              <w:pStyle w:val="Default"/>
              <w:jc w:val="both"/>
              <w:rPr>
                <w:rFonts w:asciiTheme="minorHAnsi" w:eastAsia="Calibri" w:hAnsiTheme="minorHAnsi" w:cstheme="minorHAnsi"/>
                <w:color w:val="auto"/>
                <w:lang w:val="en-GB"/>
              </w:rPr>
            </w:pPr>
          </w:p>
        </w:tc>
        <w:tc>
          <w:tcPr>
            <w:tcW w:w="2126" w:type="dxa"/>
          </w:tcPr>
          <w:p w14:paraId="1C4DE19B" w14:textId="77777777" w:rsidR="0081785B" w:rsidRPr="00BA371D" w:rsidRDefault="0081785B" w:rsidP="00C83ABE">
            <w:pPr>
              <w:pStyle w:val="Default"/>
              <w:jc w:val="both"/>
              <w:rPr>
                <w:rFonts w:asciiTheme="minorHAnsi" w:eastAsia="Calibri" w:hAnsiTheme="minorHAnsi" w:cstheme="minorHAnsi"/>
                <w:b/>
                <w:color w:val="auto"/>
                <w:lang w:val="en-GB"/>
              </w:rPr>
            </w:pPr>
          </w:p>
        </w:tc>
        <w:tc>
          <w:tcPr>
            <w:tcW w:w="2410" w:type="dxa"/>
          </w:tcPr>
          <w:p w14:paraId="72D4CB3A" w14:textId="77777777" w:rsidR="0081785B" w:rsidRPr="00BA371D" w:rsidRDefault="0081785B" w:rsidP="00C83ABE">
            <w:pPr>
              <w:pStyle w:val="Default"/>
              <w:jc w:val="both"/>
              <w:rPr>
                <w:rFonts w:asciiTheme="minorHAnsi" w:eastAsia="Calibri" w:hAnsiTheme="minorHAnsi" w:cstheme="minorHAnsi"/>
                <w:color w:val="auto"/>
                <w:lang w:val="en-GB"/>
              </w:rPr>
            </w:pPr>
          </w:p>
        </w:tc>
        <w:tc>
          <w:tcPr>
            <w:tcW w:w="1275" w:type="dxa"/>
          </w:tcPr>
          <w:p w14:paraId="68855AB1" w14:textId="77777777" w:rsidR="0081785B" w:rsidRPr="00BA371D" w:rsidRDefault="0081785B" w:rsidP="00C83ABE">
            <w:pPr>
              <w:pStyle w:val="Default"/>
              <w:jc w:val="both"/>
              <w:rPr>
                <w:rFonts w:asciiTheme="minorHAnsi" w:eastAsia="Calibri" w:hAnsiTheme="minorHAnsi" w:cstheme="minorHAnsi"/>
                <w:b/>
                <w:color w:val="auto"/>
                <w:lang w:val="en-GB"/>
              </w:rPr>
            </w:pPr>
          </w:p>
        </w:tc>
        <w:tc>
          <w:tcPr>
            <w:tcW w:w="851" w:type="dxa"/>
          </w:tcPr>
          <w:p w14:paraId="5EF5246C" w14:textId="77777777" w:rsidR="0081785B" w:rsidRPr="00BA371D" w:rsidRDefault="0081785B" w:rsidP="00C83ABE">
            <w:pPr>
              <w:pStyle w:val="Default"/>
              <w:jc w:val="both"/>
              <w:rPr>
                <w:rFonts w:asciiTheme="minorHAnsi" w:eastAsia="Calibri" w:hAnsiTheme="minorHAnsi" w:cstheme="minorHAnsi"/>
                <w:b/>
                <w:color w:val="auto"/>
                <w:lang w:val="en-GB"/>
              </w:rPr>
            </w:pPr>
          </w:p>
        </w:tc>
      </w:tr>
      <w:tr w:rsidR="0081785B" w:rsidRPr="00BA371D" w14:paraId="2C356EF7" w14:textId="77777777" w:rsidTr="00C83ABE">
        <w:tc>
          <w:tcPr>
            <w:tcW w:w="2244" w:type="dxa"/>
          </w:tcPr>
          <w:p w14:paraId="2A9D4C77"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Designation</w:t>
            </w:r>
          </w:p>
        </w:tc>
        <w:tc>
          <w:tcPr>
            <w:tcW w:w="2126" w:type="dxa"/>
          </w:tcPr>
          <w:p w14:paraId="6F8B27DA" w14:textId="77777777" w:rsidR="0081785B" w:rsidRPr="00BA371D" w:rsidRDefault="0081785B" w:rsidP="00C83ABE">
            <w:pPr>
              <w:pStyle w:val="Default"/>
              <w:jc w:val="both"/>
              <w:rPr>
                <w:rFonts w:asciiTheme="minorHAnsi" w:eastAsia="Calibri" w:hAnsiTheme="minorHAnsi" w:cstheme="minorHAnsi"/>
                <w:bCs/>
                <w:color w:val="auto"/>
                <w:lang w:val="en-GB"/>
              </w:rPr>
            </w:pPr>
          </w:p>
        </w:tc>
        <w:tc>
          <w:tcPr>
            <w:tcW w:w="2410" w:type="dxa"/>
          </w:tcPr>
          <w:p w14:paraId="4884BFFE" w14:textId="77777777" w:rsidR="0081785B" w:rsidRPr="00BA371D" w:rsidRDefault="0081785B" w:rsidP="00C83ABE">
            <w:pPr>
              <w:pStyle w:val="Default"/>
              <w:jc w:val="both"/>
              <w:rPr>
                <w:rFonts w:asciiTheme="minorHAnsi" w:eastAsia="Calibri" w:hAnsiTheme="minorHAnsi" w:cstheme="minorHAnsi"/>
                <w:color w:val="auto"/>
                <w:lang w:val="en-GB"/>
              </w:rPr>
            </w:pPr>
          </w:p>
        </w:tc>
        <w:tc>
          <w:tcPr>
            <w:tcW w:w="1275" w:type="dxa"/>
          </w:tcPr>
          <w:p w14:paraId="27C65F66" w14:textId="77777777" w:rsidR="0081785B" w:rsidRPr="00BA371D" w:rsidRDefault="0081785B" w:rsidP="00C83ABE">
            <w:pPr>
              <w:pStyle w:val="Default"/>
              <w:jc w:val="both"/>
              <w:rPr>
                <w:rFonts w:asciiTheme="minorHAnsi" w:eastAsia="Calibri" w:hAnsiTheme="minorHAnsi" w:cstheme="minorHAnsi"/>
              </w:rPr>
            </w:pPr>
          </w:p>
        </w:tc>
        <w:tc>
          <w:tcPr>
            <w:tcW w:w="851" w:type="dxa"/>
          </w:tcPr>
          <w:p w14:paraId="004683A8" w14:textId="77777777" w:rsidR="0081785B" w:rsidRPr="00BA371D" w:rsidRDefault="0081785B" w:rsidP="00C83ABE">
            <w:pPr>
              <w:pStyle w:val="Default"/>
              <w:jc w:val="both"/>
              <w:rPr>
                <w:rFonts w:asciiTheme="minorHAnsi" w:eastAsia="Calibri" w:hAnsiTheme="minorHAnsi" w:cstheme="minorHAnsi"/>
                <w:color w:val="auto"/>
                <w:lang w:val="en-GB"/>
              </w:rPr>
            </w:pPr>
          </w:p>
        </w:tc>
      </w:tr>
      <w:tr w:rsidR="0081785B" w:rsidRPr="00BA371D" w14:paraId="4613492E" w14:textId="77777777" w:rsidTr="00C83ABE">
        <w:tc>
          <w:tcPr>
            <w:tcW w:w="2244" w:type="dxa"/>
          </w:tcPr>
          <w:p w14:paraId="18EED6A5"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w:t>
            </w:r>
            <w:r w:rsidRPr="00BA371D">
              <w:rPr>
                <w:rFonts w:asciiTheme="minorHAnsi" w:hAnsiTheme="minorHAnsi" w:cstheme="minorHAnsi"/>
                <w:color w:val="FF0000"/>
              </w:rPr>
              <w:t>*</w:t>
            </w:r>
          </w:p>
        </w:tc>
        <w:tc>
          <w:tcPr>
            <w:tcW w:w="2126" w:type="dxa"/>
          </w:tcPr>
          <w:p w14:paraId="1DAD42CC" w14:textId="77777777" w:rsidR="0081785B" w:rsidRPr="00BA371D" w:rsidRDefault="0081785B"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1AE85132"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Email ID cannot be blank</w:t>
            </w:r>
          </w:p>
        </w:tc>
        <w:tc>
          <w:tcPr>
            <w:tcW w:w="1275" w:type="dxa"/>
          </w:tcPr>
          <w:p w14:paraId="5D7FB0C5" w14:textId="77777777" w:rsidR="0081785B" w:rsidRPr="00BA371D" w:rsidRDefault="0081785B" w:rsidP="00C83ABE">
            <w:pPr>
              <w:pStyle w:val="Default"/>
              <w:jc w:val="both"/>
              <w:rPr>
                <w:rFonts w:asciiTheme="minorHAnsi" w:eastAsia="Calibri" w:hAnsiTheme="minorHAnsi" w:cstheme="minorHAnsi"/>
              </w:rPr>
            </w:pPr>
            <w:r w:rsidRPr="00BA371D">
              <w:rPr>
                <w:rFonts w:asciiTheme="minorHAnsi" w:eastAsia="Calibri" w:hAnsiTheme="minorHAnsi" w:cstheme="minorHAnsi"/>
              </w:rPr>
              <w:t>Varchar</w:t>
            </w:r>
          </w:p>
        </w:tc>
        <w:tc>
          <w:tcPr>
            <w:tcW w:w="851" w:type="dxa"/>
          </w:tcPr>
          <w:p w14:paraId="06AD6BF5"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100</w:t>
            </w:r>
          </w:p>
        </w:tc>
      </w:tr>
      <w:tr w:rsidR="0081785B" w:rsidRPr="00BA371D" w14:paraId="774974EA" w14:textId="77777777" w:rsidTr="00C83ABE">
        <w:tc>
          <w:tcPr>
            <w:tcW w:w="2244" w:type="dxa"/>
          </w:tcPr>
          <w:p w14:paraId="6CEB45DF"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w:t>
            </w:r>
            <w:r w:rsidRPr="00BA371D">
              <w:rPr>
                <w:rFonts w:asciiTheme="minorHAnsi" w:hAnsiTheme="minorHAnsi" w:cstheme="minorHAnsi"/>
                <w:color w:val="FF0000"/>
              </w:rPr>
              <w:t>*</w:t>
            </w:r>
          </w:p>
        </w:tc>
        <w:tc>
          <w:tcPr>
            <w:tcW w:w="2126" w:type="dxa"/>
          </w:tcPr>
          <w:p w14:paraId="18E465E3" w14:textId="77777777" w:rsidR="0081785B" w:rsidRPr="00BA371D" w:rsidRDefault="0081785B" w:rsidP="00C83ABE">
            <w:pPr>
              <w:pStyle w:val="Default"/>
              <w:jc w:val="both"/>
              <w:rPr>
                <w:rFonts w:asciiTheme="minorHAnsi" w:eastAsia="Calibri" w:hAnsiTheme="minorHAnsi" w:cstheme="minorHAnsi"/>
                <w:bCs/>
                <w:color w:val="auto"/>
                <w:lang w:val="en-GB"/>
              </w:rPr>
            </w:pPr>
            <w:r w:rsidRPr="00BA371D">
              <w:rPr>
                <w:rFonts w:asciiTheme="minorHAnsi" w:eastAsia="Calibri" w:hAnsiTheme="minorHAnsi" w:cstheme="minorHAnsi"/>
                <w:bCs/>
                <w:color w:val="auto"/>
                <w:lang w:val="en-GB"/>
              </w:rPr>
              <w:t>Textbox</w:t>
            </w:r>
          </w:p>
        </w:tc>
        <w:tc>
          <w:tcPr>
            <w:tcW w:w="2410" w:type="dxa"/>
          </w:tcPr>
          <w:p w14:paraId="0D258245"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Phone number cannot be blank</w:t>
            </w:r>
          </w:p>
        </w:tc>
        <w:tc>
          <w:tcPr>
            <w:tcW w:w="1275" w:type="dxa"/>
          </w:tcPr>
          <w:p w14:paraId="73034B82" w14:textId="77777777" w:rsidR="0081785B" w:rsidRPr="00BA371D" w:rsidRDefault="0081785B" w:rsidP="00C83ABE">
            <w:pPr>
              <w:pStyle w:val="Default"/>
              <w:jc w:val="both"/>
              <w:rPr>
                <w:rFonts w:asciiTheme="minorHAnsi" w:eastAsia="Calibri" w:hAnsiTheme="minorHAnsi" w:cstheme="minorHAnsi"/>
              </w:rPr>
            </w:pPr>
            <w:r w:rsidRPr="00BA371D">
              <w:rPr>
                <w:rFonts w:asciiTheme="minorHAnsi" w:eastAsia="Calibri" w:hAnsiTheme="minorHAnsi" w:cstheme="minorHAnsi"/>
              </w:rPr>
              <w:t>Numeric</w:t>
            </w:r>
          </w:p>
        </w:tc>
        <w:tc>
          <w:tcPr>
            <w:tcW w:w="851" w:type="dxa"/>
          </w:tcPr>
          <w:p w14:paraId="6074AE24" w14:textId="77777777" w:rsidR="0081785B" w:rsidRPr="00BA371D" w:rsidRDefault="0081785B" w:rsidP="00C83ABE">
            <w:pPr>
              <w:pStyle w:val="Default"/>
              <w:jc w:val="both"/>
              <w:rPr>
                <w:rFonts w:asciiTheme="minorHAnsi" w:eastAsia="Calibri" w:hAnsiTheme="minorHAnsi" w:cstheme="minorHAnsi"/>
                <w:color w:val="auto"/>
                <w:lang w:val="en-GB"/>
              </w:rPr>
            </w:pPr>
            <w:r w:rsidRPr="00BA371D">
              <w:rPr>
                <w:rFonts w:asciiTheme="minorHAnsi" w:eastAsia="Calibri" w:hAnsiTheme="minorHAnsi" w:cstheme="minorHAnsi"/>
                <w:color w:val="auto"/>
                <w:lang w:val="en-GB"/>
              </w:rPr>
              <w:t>20</w:t>
            </w:r>
          </w:p>
        </w:tc>
      </w:tr>
    </w:tbl>
    <w:p w14:paraId="10456EF2" w14:textId="77777777" w:rsidR="00EA5CC2" w:rsidRPr="00BA371D" w:rsidRDefault="00EA5CC2" w:rsidP="00EA5CC2">
      <w:pPr>
        <w:pStyle w:val="NoSpacing"/>
        <w:rPr>
          <w:rFonts w:asciiTheme="minorHAnsi" w:eastAsia="Calibri" w:hAnsiTheme="minorHAnsi" w:cstheme="minorHAnsi"/>
          <w:b/>
          <w:kern w:val="0"/>
          <w:lang w:eastAsia="en-US" w:bidi="ar-SA"/>
        </w:rPr>
      </w:pPr>
    </w:p>
    <w:sectPr w:rsidR="00EA5CC2" w:rsidRPr="00BA371D" w:rsidSect="00536913">
      <w:headerReference w:type="default" r:id="rId13"/>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EC501" w16cex:dateUtc="2022-09-28T09:05:00Z"/>
  <w16cex:commentExtensible w16cex:durableId="26DEC5BC" w16cex:dateUtc="2022-09-28T09:08:00Z"/>
  <w16cex:commentExtensible w16cex:durableId="26DEC7CD" w16cex:dateUtc="2022-09-28T09:17:00Z"/>
  <w16cex:commentExtensible w16cex:durableId="26DEC6BB" w16cex:dateUtc="2022-09-28T09:12:00Z"/>
  <w16cex:commentExtensible w16cex:durableId="26DEC6C3" w16cex:dateUtc="2022-09-28T09:12:00Z"/>
  <w16cex:commentExtensible w16cex:durableId="26DEC6FC" w16cex:dateUtc="2022-09-28T09:13:00Z"/>
  <w16cex:commentExtensible w16cex:durableId="26DEC6EE" w16cex:dateUtc="2022-09-28T09:13:00Z"/>
  <w16cex:commentExtensible w16cex:durableId="26DEC762" w16cex:dateUtc="2022-09-28T09:15:00Z"/>
  <w16cex:commentExtensible w16cex:durableId="26DEC820" w16cex:dateUtc="2022-09-28T09:18:00Z"/>
  <w16cex:commentExtensible w16cex:durableId="26DEC86D" w16cex:dateUtc="2022-09-28T09:19:00Z"/>
  <w16cex:commentExtensible w16cex:durableId="26DECACA" w16cex:dateUtc="2022-09-28T09:29:00Z"/>
  <w16cex:commentExtensible w16cex:durableId="26DEC9D0" w16cex:dateUtc="2022-09-28T09:25:00Z"/>
  <w16cex:commentExtensible w16cex:durableId="26DECC26" w16cex:dateUtc="2022-09-28T09:35:00Z"/>
  <w16cex:commentExtensible w16cex:durableId="26DECA55" w16cex:dateUtc="2022-09-28T09:27:00Z"/>
  <w16cex:commentExtensible w16cex:durableId="26DECB68" w16cex:dateUtc="2022-09-28T09:32:00Z"/>
  <w16cex:commentExtensible w16cex:durableId="26DECBD0" w16cex:dateUtc="2022-09-28T09:34:00Z"/>
  <w16cex:commentExtensible w16cex:durableId="26DECBF8" w16cex:dateUtc="2022-09-28T09:34:00Z"/>
  <w16cex:commentExtensible w16cex:durableId="26DECC14" w16cex:dateUtc="2022-09-28T09:35:00Z"/>
  <w16cex:commentExtensible w16cex:durableId="26DECC90" w16cex:dateUtc="2022-09-28T09:37:00Z"/>
  <w16cex:commentExtensible w16cex:durableId="26DECD10" w16cex:dateUtc="2022-09-28T09:39:00Z"/>
  <w16cex:commentExtensible w16cex:durableId="26DECEBB" w16cex:dateUtc="2022-09-28T09:46:00Z"/>
  <w16cex:commentExtensible w16cex:durableId="26DECFCD" w16cex:dateUtc="2022-09-28T09:51:00Z"/>
  <w16cex:commentExtensible w16cex:durableId="26DED058" w16cex:dateUtc="2022-09-28T09:53:00Z"/>
  <w16cex:commentExtensible w16cex:durableId="26DED226" w16cex:dateUtc="2022-09-28T10:01:00Z"/>
  <w16cex:commentExtensible w16cex:durableId="26DED284" w16cex:dateUtc="2022-09-28T10:02:00Z"/>
  <w16cex:commentExtensible w16cex:durableId="26DED2DB" w16cex:dateUtc="2022-09-28T10:04:00Z"/>
  <w16cex:commentExtensible w16cex:durableId="26DED2EB" w16cex:dateUtc="2022-09-28T10:04:00Z"/>
  <w16cex:commentExtensible w16cex:durableId="26DED3A2" w16cex:dateUtc="2022-09-28T10:07:00Z"/>
  <w16cex:commentExtensible w16cex:durableId="26DED3B8" w16cex:dateUtc="2022-09-28T10:07:00Z"/>
  <w16cex:commentExtensible w16cex:durableId="26DED48B" w16cex:dateUtc="2022-09-28T10:11:00Z"/>
  <w16cex:commentExtensible w16cex:durableId="26DED4BE" w16cex:dateUtc="2022-09-28T10:12:00Z"/>
  <w16cex:commentExtensible w16cex:durableId="26DED4CB" w16cex:dateUtc="2022-09-28T10:12:00Z"/>
  <w16cex:commentExtensible w16cex:durableId="26E03D35" w16cex:dateUtc="2022-09-29T11:50:00Z"/>
  <w16cex:commentExtensible w16cex:durableId="26E03A9B" w16cex:dateUtc="2022-09-29T11:39:00Z"/>
  <w16cex:commentExtensible w16cex:durableId="26E03AAB" w16cex:dateUtc="2022-09-29T11:39:00Z"/>
  <w16cex:commentExtensible w16cex:durableId="26E03ACC" w16cex:dateUtc="2022-09-29T11:39:00Z"/>
  <w16cex:commentExtensible w16cex:durableId="26E03AE0" w16cex:dateUtc="2022-09-29T11:40:00Z"/>
  <w16cex:commentExtensible w16cex:durableId="26E03B69" w16cex:dateUtc="2022-09-29T11:42:00Z"/>
  <w16cex:commentExtensible w16cex:durableId="26E03C05" w16cex:dateUtc="2022-09-29T11:45:00Z"/>
  <w16cex:commentExtensible w16cex:durableId="26E03C24" w16cex:dateUtc="2022-09-29T11:45:00Z"/>
  <w16cex:commentExtensible w16cex:durableId="26E03D97" w16cex:dateUtc="2022-09-29T11:51:00Z"/>
  <w16cex:commentExtensible w16cex:durableId="26E03DF1" w16cex:dateUtc="2022-09-29T11:53:00Z"/>
  <w16cex:commentExtensible w16cex:durableId="26E03E37" w16cex:dateUtc="2022-09-29T11:54:00Z"/>
  <w16cex:commentExtensible w16cex:durableId="26E03F90" w16cex:dateUtc="2022-09-29T12:00:00Z"/>
  <w16cex:commentExtensible w16cex:durableId="26E04191" w16cex:dateUtc="2022-09-29T12:08:00Z"/>
  <w16cex:commentExtensible w16cex:durableId="26E04111" w16cex:dateUtc="2022-09-29T12:06:00Z"/>
  <w16cex:commentExtensible w16cex:durableId="26E04386" w16cex:dateUtc="2022-09-29T12:17:00Z"/>
  <w16cex:commentExtensible w16cex:durableId="26E04412" w16cex:dateUtc="2022-09-29T12:19:00Z"/>
  <w16cex:commentExtensible w16cex:durableId="26E04459" w16cex:dateUtc="2022-09-29T12:20:00Z"/>
  <w16cex:commentExtensible w16cex:durableId="26E7EB74" w16cex:dateUtc="2022-10-05T07:39:00Z"/>
  <w16cex:commentExtensible w16cex:durableId="26E7EBF5" w16cex:dateUtc="2022-10-05T07:41:00Z"/>
  <w16cex:commentExtensible w16cex:durableId="26E7ED91" w16cex:dateUtc="2022-10-05T07:48:00Z"/>
  <w16cex:commentExtensible w16cex:durableId="26E7EDDE" w16cex:dateUtc="2022-10-05T07:49:00Z"/>
  <w16cex:commentExtensible w16cex:durableId="26E7EF0D" w16cex:dateUtc="2022-10-05T07:54:00Z"/>
  <w16cex:commentExtensible w16cex:durableId="26E7EFAC" w16cex:dateUtc="2022-10-05T07:57:00Z"/>
  <w16cex:commentExtensible w16cex:durableId="26E7F13A" w16cex:dateUtc="2022-10-05T08:04:00Z"/>
  <w16cex:commentExtensible w16cex:durableId="26E7F1D7" w16cex:dateUtc="2022-10-05T08:06:00Z"/>
  <w16cex:commentExtensible w16cex:durableId="26E7F20B" w16cex:dateUtc="2022-10-05T08:07:00Z"/>
  <w16cex:commentExtensible w16cex:durableId="26E7F2B6" w16cex:dateUtc="2022-10-05T08:10:00Z"/>
  <w16cex:commentExtensible w16cex:durableId="26E7F2A9" w16cex:dateUtc="2022-10-05T08:10:00Z"/>
  <w16cex:commentExtensible w16cex:durableId="26E7F33D" w16cex:dateUtc="2022-10-05T08:12:00Z"/>
  <w16cex:commentExtensible w16cex:durableId="26E7F30A" w16cex:dateUtc="2022-10-05T08:11:00Z"/>
  <w16cex:commentExtensible w16cex:durableId="26E7F47B" w16cex:dateUtc="2022-10-05T08:18:00Z"/>
  <w16cex:commentExtensible w16cex:durableId="26E7F52E" w16cex:dateUtc="2022-10-05T08:21:00Z"/>
  <w16cex:commentExtensible w16cex:durableId="26E7F53E" w16cex:dateUtc="2022-10-05T08:21:00Z"/>
  <w16cex:commentExtensible w16cex:durableId="26E7F5F0" w16cex:dateUtc="2022-10-05T08:24:00Z"/>
  <w16cex:commentExtensible w16cex:durableId="26E7F62E" w16cex:dateUtc="2022-10-05T08:25:00Z"/>
  <w16cex:commentExtensible w16cex:durableId="26E7F763" w16cex:dateUtc="2022-10-05T08:30:00Z"/>
  <w16cex:commentExtensible w16cex:durableId="26E7F771" w16cex:dateUtc="2022-10-05T08:30:00Z"/>
  <w16cex:commentExtensible w16cex:durableId="26E7F7D5" w16cex:dateUtc="2022-10-05T08:32:00Z"/>
  <w16cex:commentExtensible w16cex:durableId="26E7F7E7" w16cex:dateUtc="2022-10-05T08:32:00Z"/>
  <w16cex:commentExtensible w16cex:durableId="26E94E16" w16cex:dateUtc="2022-10-06T08:49:00Z"/>
  <w16cex:commentExtensible w16cex:durableId="26E7F965" w16cex:dateUtc="2022-10-05T08:39:00Z"/>
  <w16cex:commentExtensible w16cex:durableId="26E7FA8C" w16cex:dateUtc="2022-10-05T08:43:00Z"/>
  <w16cex:commentExtensible w16cex:durableId="26E7FAF5" w16cex:dateUtc="2022-10-05T08:45:00Z"/>
  <w16cex:commentExtensible w16cex:durableId="26E7FB15" w16cex:dateUtc="2022-10-05T08:46:00Z"/>
  <w16cex:commentExtensible w16cex:durableId="26E7FBAB" w16cex:dateUtc="2022-10-05T08:48:00Z"/>
  <w16cex:commentExtensible w16cex:durableId="26E7FBF5" w16cex:dateUtc="2022-10-05T08:49:00Z"/>
  <w16cex:commentExtensible w16cex:durableId="26E7FC74" w16cex:dateUtc="2022-10-05T08:52:00Z"/>
  <w16cex:commentExtensible w16cex:durableId="26E7FCA5" w16cex:dateUtc="2022-10-05T08:52:00Z"/>
  <w16cex:commentExtensible w16cex:durableId="26E7FCFE" w16cex:dateUtc="2022-10-05T08:54:00Z"/>
  <w16cex:commentExtensible w16cex:durableId="26E7FDCE" w16cex:dateUtc="2022-10-05T08:57:00Z"/>
  <w16cex:commentExtensible w16cex:durableId="26E7FE36" w16cex:dateUtc="2022-10-05T08:59:00Z"/>
  <w16cex:commentExtensible w16cex:durableId="26E7FE93" w16cex:dateUtc="2022-10-05T09:01:00Z"/>
  <w16cex:commentExtensible w16cex:durableId="26E7FF35" w16cex:dateUtc="2022-10-05T09:03:00Z"/>
  <w16cex:commentExtensible w16cex:durableId="26E7FF2A" w16cex:dateUtc="2022-10-05T09:03:00Z"/>
  <w16cex:commentExtensible w16cex:durableId="26E7FF48" w16cex:dateUtc="2022-10-05T09:04:00Z"/>
  <w16cex:commentExtensible w16cex:durableId="26E7FF6E" w16cex:dateUtc="2022-10-05T09:04:00Z"/>
  <w16cex:commentExtensible w16cex:durableId="26E800A7" w16cex:dateUtc="2022-10-05T09:09:00Z"/>
  <w16cex:commentExtensible w16cex:durableId="26E8014F" w16cex:dateUtc="2022-10-05T09:12:00Z"/>
  <w16cex:commentExtensible w16cex:durableId="26E8026F" w16cex:dateUtc="2022-10-05T09:17:00Z"/>
  <w16cex:commentExtensible w16cex:durableId="26E802F1" w16cex:dateUtc="2022-10-05T09:19:00Z"/>
  <w16cex:commentExtensible w16cex:durableId="26E80281" w16cex:dateUtc="2022-10-05T09:17:00Z"/>
  <w16cex:commentExtensible w16cex:durableId="26E803EE" w16cex:dateUtc="2022-10-05T09:23:00Z"/>
  <w16cex:commentExtensible w16cex:durableId="26E80425" w16cex:dateUtc="2022-10-05T09:24:00Z"/>
  <w16cex:commentExtensible w16cex:durableId="26E8034C" w16cex:dateUtc="2022-10-05T09:21:00Z"/>
  <w16cex:commentExtensible w16cex:durableId="26E8045D" w16cex:dateUtc="2022-10-05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067274" w16cid:durableId="26DEC501"/>
  <w16cid:commentId w16cid:paraId="4041E6C5" w16cid:durableId="26DEC400"/>
  <w16cid:commentId w16cid:paraId="34F24DDE" w16cid:durableId="26DEC5BC"/>
  <w16cid:commentId w16cid:paraId="06151271" w16cid:durableId="26DEC401"/>
  <w16cid:commentId w16cid:paraId="75A6CCE7" w16cid:durableId="26DEC402"/>
  <w16cid:commentId w16cid:paraId="41561AA6" w16cid:durableId="26DEC7CD"/>
  <w16cid:commentId w16cid:paraId="1A6A1600" w16cid:durableId="26DEC6BB"/>
  <w16cid:commentId w16cid:paraId="50EDAE79" w16cid:durableId="26DEC6C3"/>
  <w16cid:commentId w16cid:paraId="280402BF" w16cid:durableId="26DEC6FC"/>
  <w16cid:commentId w16cid:paraId="7E26E82C" w16cid:durableId="26DEC6EE"/>
  <w16cid:commentId w16cid:paraId="3CF2C86F" w16cid:durableId="26DEC403"/>
  <w16cid:commentId w16cid:paraId="31DDE7DD" w16cid:durableId="26DEC404"/>
  <w16cid:commentId w16cid:paraId="05F4FDAD" w16cid:durableId="26DEC762"/>
  <w16cid:commentId w16cid:paraId="40C90A02" w16cid:durableId="26DEC820"/>
  <w16cid:commentId w16cid:paraId="0805167E" w16cid:durableId="26DEC86D"/>
  <w16cid:commentId w16cid:paraId="60B213D8" w16cid:durableId="26DECACA"/>
  <w16cid:commentId w16cid:paraId="7EEAA710" w16cid:durableId="26DEC9D0"/>
  <w16cid:commentId w16cid:paraId="5987E6AF" w16cid:durableId="26DECC26"/>
  <w16cid:commentId w16cid:paraId="5E89E90A" w16cid:durableId="26DECA55"/>
  <w16cid:commentId w16cid:paraId="70DF8E84" w16cid:durableId="26DECB68"/>
  <w16cid:commentId w16cid:paraId="45C6782E" w16cid:durableId="26DECBD0"/>
  <w16cid:commentId w16cid:paraId="31ED4D90" w16cid:durableId="26DECBF8"/>
  <w16cid:commentId w16cid:paraId="09DD1D65" w16cid:durableId="26DECC14"/>
  <w16cid:commentId w16cid:paraId="0D23BDBC" w16cid:durableId="26DEC405"/>
  <w16cid:commentId w16cid:paraId="44506607" w16cid:durableId="26DECC90"/>
  <w16cid:commentId w16cid:paraId="2B7D772B" w16cid:durableId="26DEC406"/>
  <w16cid:commentId w16cid:paraId="1EFA93BB" w16cid:durableId="26DEC407"/>
  <w16cid:commentId w16cid:paraId="0ECF3645" w16cid:durableId="26DEC408"/>
  <w16cid:commentId w16cid:paraId="64A777DF" w16cid:durableId="26DECD10"/>
  <w16cid:commentId w16cid:paraId="07C2B3B0" w16cid:durableId="26DEC409"/>
  <w16cid:commentId w16cid:paraId="726AB6EC" w16cid:durableId="26DECEBB"/>
  <w16cid:commentId w16cid:paraId="7453A598" w16cid:durableId="26DEC40A"/>
  <w16cid:commentId w16cid:paraId="135696F1" w16cid:durableId="26DEC40B"/>
  <w16cid:commentId w16cid:paraId="532BA1AA" w16cid:durableId="26DECFCD"/>
  <w16cid:commentId w16cid:paraId="180162F8" w16cid:durableId="26DEC40C"/>
  <w16cid:commentId w16cid:paraId="39F5421B" w16cid:durableId="26DEC40D"/>
  <w16cid:commentId w16cid:paraId="5A1BCD9A" w16cid:durableId="26DED058"/>
  <w16cid:commentId w16cid:paraId="247170A4" w16cid:durableId="26DEC40E"/>
  <w16cid:commentId w16cid:paraId="022479A4" w16cid:durableId="26DED226"/>
  <w16cid:commentId w16cid:paraId="755FF365" w16cid:durableId="26DED284"/>
  <w16cid:commentId w16cid:paraId="35C08420" w16cid:durableId="26DEC40F"/>
  <w16cid:commentId w16cid:paraId="2F5964DF" w16cid:durableId="26DEC410"/>
  <w16cid:commentId w16cid:paraId="765B29D1" w16cid:durableId="26DED2DB"/>
  <w16cid:commentId w16cid:paraId="2B7171F8" w16cid:durableId="26DEC411"/>
  <w16cid:commentId w16cid:paraId="355E9565" w16cid:durableId="26DED2EB"/>
  <w16cid:commentId w16cid:paraId="5917E160" w16cid:durableId="26DED3A2"/>
  <w16cid:commentId w16cid:paraId="5DD2C566" w16cid:durableId="26DEC412"/>
  <w16cid:commentId w16cid:paraId="39E2319C" w16cid:durableId="26DED3B8"/>
  <w16cid:commentId w16cid:paraId="7A3E275F" w16cid:durableId="26DEC413"/>
  <w16cid:commentId w16cid:paraId="13F90A7F" w16cid:durableId="26DEC414"/>
  <w16cid:commentId w16cid:paraId="3DA743D1" w16cid:durableId="26DED48B"/>
  <w16cid:commentId w16cid:paraId="5743A5C7" w16cid:durableId="26DED4BE"/>
  <w16cid:commentId w16cid:paraId="282C3352" w16cid:durableId="26DED4CB"/>
  <w16cid:commentId w16cid:paraId="2FCC9A32" w16cid:durableId="26DEC415"/>
  <w16cid:commentId w16cid:paraId="4C48104B" w16cid:durableId="26DEC416"/>
  <w16cid:commentId w16cid:paraId="596D4B8D" w16cid:durableId="26E03D35"/>
  <w16cid:commentId w16cid:paraId="56D11972" w16cid:durableId="26E03A9B"/>
  <w16cid:commentId w16cid:paraId="0903F0B8" w16cid:durableId="26E03AAB"/>
  <w16cid:commentId w16cid:paraId="269F6CF3" w16cid:durableId="26E03ACC"/>
  <w16cid:commentId w16cid:paraId="6351B51C" w16cid:durableId="26E03AE0"/>
  <w16cid:commentId w16cid:paraId="1382C553" w16cid:durableId="26E03B69"/>
  <w16cid:commentId w16cid:paraId="3A0F277D" w16cid:durableId="26E03C05"/>
  <w16cid:commentId w16cid:paraId="4FBA84C9" w16cid:durableId="26E03C24"/>
  <w16cid:commentId w16cid:paraId="1D5FA66A" w16cid:durableId="26DEC417"/>
  <w16cid:commentId w16cid:paraId="1DD6364C" w16cid:durableId="26E03D97"/>
  <w16cid:commentId w16cid:paraId="0D4A4506" w16cid:durableId="26E03DF1"/>
  <w16cid:commentId w16cid:paraId="50DD6939" w16cid:durableId="26E03E37"/>
  <w16cid:commentId w16cid:paraId="6ECDF66E" w16cid:durableId="26DEC418"/>
  <w16cid:commentId w16cid:paraId="5DCEABA5" w16cid:durableId="26DEC419"/>
  <w16cid:commentId w16cid:paraId="2FBE86E7" w16cid:durableId="26DEC41A"/>
  <w16cid:commentId w16cid:paraId="624B7EAF" w16cid:durableId="26E03F90"/>
  <w16cid:commentId w16cid:paraId="57CEEC32" w16cid:durableId="26E04191"/>
  <w16cid:commentId w16cid:paraId="6EACC956" w16cid:durableId="26DEC41B"/>
  <w16cid:commentId w16cid:paraId="50F9CB44" w16cid:durableId="26DEC41C"/>
  <w16cid:commentId w16cid:paraId="318CE875" w16cid:durableId="26DEC41D"/>
  <w16cid:commentId w16cid:paraId="79041E1E" w16cid:durableId="26E04111"/>
  <w16cid:commentId w16cid:paraId="0496309F" w16cid:durableId="26DEC41E"/>
  <w16cid:commentId w16cid:paraId="67CCFC71" w16cid:durableId="26DEC41F"/>
  <w16cid:commentId w16cid:paraId="3CC52872" w16cid:durableId="26DEC420"/>
  <w16cid:commentId w16cid:paraId="6CDB6B66" w16cid:durableId="26DEC421"/>
  <w16cid:commentId w16cid:paraId="25C95C6D" w16cid:durableId="26DEC422"/>
  <w16cid:commentId w16cid:paraId="73CFAD4F" w16cid:durableId="26DEC423"/>
  <w16cid:commentId w16cid:paraId="013893E2" w16cid:durableId="26DEC424"/>
  <w16cid:commentId w16cid:paraId="3D6BA8C6" w16cid:durableId="26DEC425"/>
  <w16cid:commentId w16cid:paraId="57F3B4F9" w16cid:durableId="26DEC426"/>
  <w16cid:commentId w16cid:paraId="075B57B3" w16cid:durableId="26E04386"/>
  <w16cid:commentId w16cid:paraId="4FB72236" w16cid:durableId="26E04412"/>
  <w16cid:commentId w16cid:paraId="4A1225E9" w16cid:durableId="26DEC427"/>
  <w16cid:commentId w16cid:paraId="55738BFA" w16cid:durableId="26E04459"/>
  <w16cid:commentId w16cid:paraId="1387633E" w16cid:durableId="26E7EB74"/>
  <w16cid:commentId w16cid:paraId="276593D3" w16cid:durableId="26DEC428"/>
  <w16cid:commentId w16cid:paraId="29BDFD2E" w16cid:durableId="26E7EBF5"/>
  <w16cid:commentId w16cid:paraId="4DA983F4" w16cid:durableId="26DEC429"/>
  <w16cid:commentId w16cid:paraId="1BE782B6" w16cid:durableId="26E7ED91"/>
  <w16cid:commentId w16cid:paraId="5F7F4ED9" w16cid:durableId="26E7EDDE"/>
  <w16cid:commentId w16cid:paraId="2DE48434" w16cid:durableId="26DEC42A"/>
  <w16cid:commentId w16cid:paraId="183D482E" w16cid:durableId="26E7EF0D"/>
  <w16cid:commentId w16cid:paraId="60854EBB" w16cid:durableId="26E7EFAC"/>
  <w16cid:commentId w16cid:paraId="3D19BC94" w16cid:durableId="26DEC42B"/>
  <w16cid:commentId w16cid:paraId="4C43FD04" w16cid:durableId="26E7F13A"/>
  <w16cid:commentId w16cid:paraId="272884EE" w16cid:durableId="26E7F1D7"/>
  <w16cid:commentId w16cid:paraId="43AF5191" w16cid:durableId="26E7F20B"/>
  <w16cid:commentId w16cid:paraId="5D440423" w16cid:durableId="26E7F2B6"/>
  <w16cid:commentId w16cid:paraId="433CF5C2" w16cid:durableId="26E7F2A9"/>
  <w16cid:commentId w16cid:paraId="03C42900" w16cid:durableId="26E7F33D"/>
  <w16cid:commentId w16cid:paraId="24191C21" w16cid:durableId="26E7F30A"/>
  <w16cid:commentId w16cid:paraId="1F646058" w16cid:durableId="26DEC42C"/>
  <w16cid:commentId w16cid:paraId="68D0DCFE" w16cid:durableId="26DEC42D"/>
  <w16cid:commentId w16cid:paraId="3B835C96" w16cid:durableId="26E7F47B"/>
  <w16cid:commentId w16cid:paraId="414CC9E2" w16cid:durableId="26E7F52E"/>
  <w16cid:commentId w16cid:paraId="74F4D18C" w16cid:durableId="26DEC42E"/>
  <w16cid:commentId w16cid:paraId="60D941E6" w16cid:durableId="26E7F53E"/>
  <w16cid:commentId w16cid:paraId="2A13B1DC" w16cid:durableId="26E7F5F0"/>
  <w16cid:commentId w16cid:paraId="18BA7FC0" w16cid:durableId="26E7F62E"/>
  <w16cid:commentId w16cid:paraId="5CE59D98" w16cid:durableId="26DEC42F"/>
  <w16cid:commentId w16cid:paraId="36431159" w16cid:durableId="26E7F763"/>
  <w16cid:commentId w16cid:paraId="5BE0B30C" w16cid:durableId="26DEC430"/>
  <w16cid:commentId w16cid:paraId="4DE55AD3" w16cid:durableId="26E7F771"/>
  <w16cid:commentId w16cid:paraId="5641BAAF" w16cid:durableId="26DEC431"/>
  <w16cid:commentId w16cid:paraId="32A3B7EC" w16cid:durableId="26DEC432"/>
  <w16cid:commentId w16cid:paraId="4BA00ED9" w16cid:durableId="26E7F7D5"/>
  <w16cid:commentId w16cid:paraId="62265FEB" w16cid:durableId="26E7F7E7"/>
  <w16cid:commentId w16cid:paraId="4DD3A53C" w16cid:durableId="26DEC433"/>
  <w16cid:commentId w16cid:paraId="4B76DA18" w16cid:durableId="26DEC434"/>
  <w16cid:commentId w16cid:paraId="5DE2E50D" w16cid:durableId="26DEC435"/>
  <w16cid:commentId w16cid:paraId="50A75C5B" w16cid:durableId="26DEC436"/>
  <w16cid:commentId w16cid:paraId="3402F427" w16cid:durableId="26DEC437"/>
  <w16cid:commentId w16cid:paraId="6AF754B2" w16cid:durableId="26DEC438"/>
  <w16cid:commentId w16cid:paraId="705D52DB" w16cid:durableId="26DEC439"/>
  <w16cid:commentId w16cid:paraId="52965DFA" w16cid:durableId="26DEC43A"/>
  <w16cid:commentId w16cid:paraId="6DA02CEA" w16cid:durableId="26DEC43B"/>
  <w16cid:commentId w16cid:paraId="058312CA" w16cid:durableId="26DEC43C"/>
  <w16cid:commentId w16cid:paraId="50CC0066" w16cid:durableId="26DEC43D"/>
  <w16cid:commentId w16cid:paraId="0529EF70" w16cid:durableId="26E94E16"/>
  <w16cid:commentId w16cid:paraId="365162EA" w16cid:durableId="26DEC43E"/>
  <w16cid:commentId w16cid:paraId="712A58C1" w16cid:durableId="26E7F965"/>
  <w16cid:commentId w16cid:paraId="1B588E94" w16cid:durableId="26DEC43F"/>
  <w16cid:commentId w16cid:paraId="5C10C1B4" w16cid:durableId="26E7FA8C"/>
  <w16cid:commentId w16cid:paraId="68027008" w16cid:durableId="26E7FAF5"/>
  <w16cid:commentId w16cid:paraId="70E37A9B" w16cid:durableId="26E7FB15"/>
  <w16cid:commentId w16cid:paraId="5848FB80" w16cid:durableId="26DEC440"/>
  <w16cid:commentId w16cid:paraId="30265EFC" w16cid:durableId="26E7FBAB"/>
  <w16cid:commentId w16cid:paraId="3F418F21" w16cid:durableId="26DEC441"/>
  <w16cid:commentId w16cid:paraId="1DA42F7B" w16cid:durableId="26E7FBF5"/>
  <w16cid:commentId w16cid:paraId="268989A7" w16cid:durableId="26DEC442"/>
  <w16cid:commentId w16cid:paraId="0CE7DD9D" w16cid:durableId="26E7FC74"/>
  <w16cid:commentId w16cid:paraId="51106C77" w16cid:durableId="26DEC443"/>
  <w16cid:commentId w16cid:paraId="5F6231C1" w16cid:durableId="26E7FCA5"/>
  <w16cid:commentId w16cid:paraId="643763F1" w16cid:durableId="26E7FCFE"/>
  <w16cid:commentId w16cid:paraId="6F405A4C" w16cid:durableId="26DEC444"/>
  <w16cid:commentId w16cid:paraId="10B05C1A" w16cid:durableId="26E7FDCE"/>
  <w16cid:commentId w16cid:paraId="4BEE1FAA" w16cid:durableId="26DEC445"/>
  <w16cid:commentId w16cid:paraId="0941A091" w16cid:durableId="26DEC446"/>
  <w16cid:commentId w16cid:paraId="03D8F834" w16cid:durableId="26E7FE36"/>
  <w16cid:commentId w16cid:paraId="12D5052E" w16cid:durableId="26DEC447"/>
  <w16cid:commentId w16cid:paraId="11347B06" w16cid:durableId="26DEC448"/>
  <w16cid:commentId w16cid:paraId="79EA0589" w16cid:durableId="26DEC449"/>
  <w16cid:commentId w16cid:paraId="6CF15A06" w16cid:durableId="26E7FE93"/>
  <w16cid:commentId w16cid:paraId="21E359CC" w16cid:durableId="26DEC44A"/>
  <w16cid:commentId w16cid:paraId="1118DAD8" w16cid:durableId="26E7FF35"/>
  <w16cid:commentId w16cid:paraId="7E18CD6D" w16cid:durableId="26E7FF2A"/>
  <w16cid:commentId w16cid:paraId="6AF62A33" w16cid:durableId="26E7FF48"/>
  <w16cid:commentId w16cid:paraId="2ECA0B21" w16cid:durableId="26E7FF6E"/>
  <w16cid:commentId w16cid:paraId="619F2A8C" w16cid:durableId="26DEC44B"/>
  <w16cid:commentId w16cid:paraId="571CADF6" w16cid:durableId="26DEC44C"/>
  <w16cid:commentId w16cid:paraId="08B69FCB" w16cid:durableId="26DEC44D"/>
  <w16cid:commentId w16cid:paraId="611CDD93" w16cid:durableId="26DEC44E"/>
  <w16cid:commentId w16cid:paraId="0AA850CB" w16cid:durableId="26DEC44F"/>
  <w16cid:commentId w16cid:paraId="763023D4" w16cid:durableId="26DEC450"/>
  <w16cid:commentId w16cid:paraId="2FDB830A" w16cid:durableId="26DEC451"/>
  <w16cid:commentId w16cid:paraId="3E11C34F" w16cid:durableId="26DEC452"/>
  <w16cid:commentId w16cid:paraId="4A7E7D0C" w16cid:durableId="26DEC453"/>
  <w16cid:commentId w16cid:paraId="467D8F0A" w16cid:durableId="26E800A7"/>
  <w16cid:commentId w16cid:paraId="06DE0274" w16cid:durableId="26DEC454"/>
  <w16cid:commentId w16cid:paraId="335ED013" w16cid:durableId="26DEC455"/>
  <w16cid:commentId w16cid:paraId="03511BEB" w16cid:durableId="26E8014F"/>
  <w16cid:commentId w16cid:paraId="48344733" w16cid:durableId="26DEC456"/>
  <w16cid:commentId w16cid:paraId="189C3F1B" w16cid:durableId="26DEC457"/>
  <w16cid:commentId w16cid:paraId="3DC320BA" w16cid:durableId="26E8026F"/>
  <w16cid:commentId w16cid:paraId="775A8303" w16cid:durableId="26E802F1"/>
  <w16cid:commentId w16cid:paraId="6B05706B" w16cid:durableId="26DEC458"/>
  <w16cid:commentId w16cid:paraId="1A24824D" w16cid:durableId="26E80281"/>
  <w16cid:commentId w16cid:paraId="6664A1E6" w16cid:durableId="26E803EE"/>
  <w16cid:commentId w16cid:paraId="2ECB160E" w16cid:durableId="26E80425"/>
  <w16cid:commentId w16cid:paraId="1A27E2A9" w16cid:durableId="26DEC459"/>
  <w16cid:commentId w16cid:paraId="5F3386BD" w16cid:durableId="26E8034C"/>
  <w16cid:commentId w16cid:paraId="072F2EA9" w16cid:durableId="26DEC45A"/>
  <w16cid:commentId w16cid:paraId="69171AD8" w16cid:durableId="26DEC45B"/>
  <w16cid:commentId w16cid:paraId="366DBD44" w16cid:durableId="26DEC45C"/>
  <w16cid:commentId w16cid:paraId="2B02A9A7" w16cid:durableId="26DEC45D"/>
  <w16cid:commentId w16cid:paraId="6612C02F" w16cid:durableId="26E8045D"/>
  <w16cid:commentId w16cid:paraId="20333E3E" w16cid:durableId="26DEC45E"/>
  <w16cid:commentId w16cid:paraId="68E78A71" w16cid:durableId="26DEC45F"/>
  <w16cid:commentId w16cid:paraId="67F0BDFC" w16cid:durableId="26DEC460"/>
  <w16cid:commentId w16cid:paraId="27B6C379" w16cid:durableId="26DEC461"/>
  <w16cid:commentId w16cid:paraId="2975C10A" w16cid:durableId="26DEC462"/>
  <w16cid:commentId w16cid:paraId="0AFBA2F6" w16cid:durableId="26DEC463"/>
  <w16cid:commentId w16cid:paraId="72A77987" w16cid:durableId="26DEC464"/>
  <w16cid:commentId w16cid:paraId="1DEE18CC" w16cid:durableId="26DEC465"/>
  <w16cid:commentId w16cid:paraId="5239FB30" w16cid:durableId="26DEC466"/>
  <w16cid:commentId w16cid:paraId="1566394E" w16cid:durableId="26DEC467"/>
  <w16cid:commentId w16cid:paraId="0DB12926" w16cid:durableId="26DEC468"/>
  <w16cid:commentId w16cid:paraId="52E1ED25" w16cid:durableId="26DEC469"/>
  <w16cid:commentId w16cid:paraId="40537F68" w16cid:durableId="26DEC46A"/>
  <w16cid:commentId w16cid:paraId="7947A60B" w16cid:durableId="26DEC46B"/>
  <w16cid:commentId w16cid:paraId="106C8913" w16cid:durableId="26DEC46C"/>
  <w16cid:commentId w16cid:paraId="5A05F619" w16cid:durableId="26DEC46D"/>
  <w16cid:commentId w16cid:paraId="10B39464" w16cid:durableId="26DEC46E"/>
  <w16cid:commentId w16cid:paraId="54507347" w16cid:durableId="26DEC46F"/>
  <w16cid:commentId w16cid:paraId="59EC3D34" w16cid:durableId="26DEC470"/>
  <w16cid:commentId w16cid:paraId="47B3CF3F" w16cid:durableId="26DEC471"/>
  <w16cid:commentId w16cid:paraId="21E48757" w16cid:durableId="26DEC47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96C3C6" w14:textId="77777777" w:rsidR="00511D5B" w:rsidRDefault="00511D5B" w:rsidP="00536913">
      <w:pPr>
        <w:spacing w:after="0" w:line="240" w:lineRule="auto"/>
      </w:pPr>
      <w:r>
        <w:separator/>
      </w:r>
    </w:p>
  </w:endnote>
  <w:endnote w:type="continuationSeparator" w:id="0">
    <w:p w14:paraId="4C4A0CF0" w14:textId="77777777" w:rsidR="00511D5B" w:rsidRDefault="00511D5B" w:rsidP="00536913">
      <w:pPr>
        <w:spacing w:after="0" w:line="240" w:lineRule="auto"/>
      </w:pPr>
      <w:r>
        <w:continuationSeparator/>
      </w:r>
    </w:p>
  </w:endnote>
  <w:endnote w:type="continuationNotice" w:id="1">
    <w:p w14:paraId="3F032066" w14:textId="77777777" w:rsidR="00511D5B" w:rsidRDefault="00511D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Calibri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D9F49" w14:textId="77777777" w:rsidR="00B23002" w:rsidRDefault="00B23002" w:rsidP="00536913"/>
  <w:p w14:paraId="05249F45" w14:textId="77777777" w:rsidR="00B23002" w:rsidRDefault="00B230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C17EE7" w14:textId="77777777" w:rsidR="00511D5B" w:rsidRDefault="00511D5B" w:rsidP="00536913">
      <w:pPr>
        <w:spacing w:after="0" w:line="240" w:lineRule="auto"/>
      </w:pPr>
      <w:r>
        <w:separator/>
      </w:r>
    </w:p>
  </w:footnote>
  <w:footnote w:type="continuationSeparator" w:id="0">
    <w:p w14:paraId="016B317A" w14:textId="77777777" w:rsidR="00511D5B" w:rsidRDefault="00511D5B" w:rsidP="00536913">
      <w:pPr>
        <w:spacing w:after="0" w:line="240" w:lineRule="auto"/>
      </w:pPr>
      <w:r>
        <w:continuationSeparator/>
      </w:r>
    </w:p>
  </w:footnote>
  <w:footnote w:type="continuationNotice" w:id="1">
    <w:p w14:paraId="5E050BC8" w14:textId="77777777" w:rsidR="00511D5B" w:rsidRDefault="00511D5B">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4379B" w14:textId="77777777" w:rsidR="00B23002" w:rsidRDefault="00B23002">
    <w:pPr>
      <w:pStyle w:val="Header"/>
    </w:pPr>
    <w:r>
      <w:rPr>
        <w:noProof/>
        <w:lang w:val="en-US"/>
      </w:rPr>
      <w:drawing>
        <wp:anchor distT="0" distB="0" distL="114300" distR="114300" simplePos="0" relativeHeight="251659264" behindDoc="1" locked="0" layoutInCell="1" allowOverlap="1" wp14:anchorId="6566BEDB" wp14:editId="31B4CC00">
          <wp:simplePos x="0" y="0"/>
          <wp:positionH relativeFrom="margin">
            <wp:align>center</wp:align>
          </wp:positionH>
          <wp:positionV relativeFrom="paragraph">
            <wp:posOffset>-152400</wp:posOffset>
          </wp:positionV>
          <wp:extent cx="7159625" cy="1149350"/>
          <wp:effectExtent l="0" t="0" r="3175" b="0"/>
          <wp:wrapTight wrapText="bothSides">
            <wp:wrapPolygon edited="0">
              <wp:start x="0" y="0"/>
              <wp:lineTo x="0" y="21123"/>
              <wp:lineTo x="21552" y="21123"/>
              <wp:lineTo x="21552" y="0"/>
              <wp:lineTo x="0" y="0"/>
            </wp:wrapPolygon>
          </wp:wrapTight>
          <wp:docPr id="55" name="Picture 5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9625" cy="11493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C45C3"/>
    <w:multiLevelType w:val="hybridMultilevel"/>
    <w:tmpl w:val="1EC251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92C2F"/>
    <w:multiLevelType w:val="hybridMultilevel"/>
    <w:tmpl w:val="6ED2E6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B723AA"/>
    <w:multiLevelType w:val="hybridMultilevel"/>
    <w:tmpl w:val="C798A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1137B"/>
    <w:multiLevelType w:val="hybridMultilevel"/>
    <w:tmpl w:val="F738A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E4DB9"/>
    <w:multiLevelType w:val="hybridMultilevel"/>
    <w:tmpl w:val="0F20B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A2252C"/>
    <w:multiLevelType w:val="hybridMultilevel"/>
    <w:tmpl w:val="7264D5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6C43F7A"/>
    <w:multiLevelType w:val="hybridMultilevel"/>
    <w:tmpl w:val="E49278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6F358E0"/>
    <w:multiLevelType w:val="hybridMultilevel"/>
    <w:tmpl w:val="91F266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D24F51"/>
    <w:multiLevelType w:val="multilevel"/>
    <w:tmpl w:val="0E2E7AE6"/>
    <w:lvl w:ilvl="0">
      <w:start w:val="1"/>
      <w:numFmt w:val="decimal"/>
      <w:lvlText w:val="%1."/>
      <w:lvlJc w:val="left"/>
      <w:pPr>
        <w:ind w:left="720" w:hanging="360"/>
      </w:pPr>
      <w:rPr>
        <w:rFonts w:ascii="Calibri Light" w:hAnsi="Calibri Light" w:cs="Calibri Light" w:hint="default"/>
        <w:b w:val="0"/>
        <w:sz w:val="32"/>
        <w:szCs w:val="32"/>
      </w:rPr>
    </w:lvl>
    <w:lvl w:ilvl="1">
      <w:start w:val="1"/>
      <w:numFmt w:val="decimal"/>
      <w:isLgl/>
      <w:lvlText w:val="%1.%2"/>
      <w:lvlJc w:val="left"/>
      <w:pPr>
        <w:ind w:left="984" w:hanging="480"/>
      </w:pPr>
      <w:rPr>
        <w:rFonts w:ascii="Calibri Light" w:eastAsia="Times New Roman" w:hAnsi="Calibri Light" w:cs="Times New Roman" w:hint="default"/>
        <w:b w:val="0"/>
        <w:color w:val="2F5496"/>
        <w:sz w:val="32"/>
      </w:rPr>
    </w:lvl>
    <w:lvl w:ilvl="2">
      <w:start w:val="1"/>
      <w:numFmt w:val="decimal"/>
      <w:isLgl/>
      <w:lvlText w:val="%1.%2.%3"/>
      <w:lvlJc w:val="left"/>
      <w:pPr>
        <w:ind w:left="1368" w:hanging="720"/>
      </w:pPr>
      <w:rPr>
        <w:rFonts w:ascii="Calibri Light" w:eastAsia="Times New Roman" w:hAnsi="Calibri Light" w:cs="Times New Roman" w:hint="default"/>
        <w:b w:val="0"/>
        <w:color w:val="2F5496"/>
        <w:sz w:val="32"/>
        <w:szCs w:val="32"/>
      </w:rPr>
    </w:lvl>
    <w:lvl w:ilvl="3">
      <w:start w:val="1"/>
      <w:numFmt w:val="decimal"/>
      <w:isLgl/>
      <w:lvlText w:val="%1.%2.%3.%4"/>
      <w:lvlJc w:val="left"/>
      <w:pPr>
        <w:ind w:left="1872" w:hanging="1080"/>
      </w:pPr>
      <w:rPr>
        <w:rFonts w:ascii="Calibri Light" w:eastAsia="Times New Roman" w:hAnsi="Calibri Light" w:cs="Times New Roman" w:hint="default"/>
        <w:b w:val="0"/>
        <w:color w:val="2F5496"/>
        <w:sz w:val="32"/>
      </w:rPr>
    </w:lvl>
    <w:lvl w:ilvl="4">
      <w:start w:val="1"/>
      <w:numFmt w:val="decimal"/>
      <w:isLgl/>
      <w:lvlText w:val="%1.%2.%3.%4.%5"/>
      <w:lvlJc w:val="left"/>
      <w:pPr>
        <w:ind w:left="2016" w:hanging="1080"/>
      </w:pPr>
      <w:rPr>
        <w:rFonts w:ascii="Calibri Light" w:eastAsia="Times New Roman" w:hAnsi="Calibri Light" w:cs="Times New Roman" w:hint="default"/>
        <w:b w:val="0"/>
        <w:i w:val="0"/>
        <w:color w:val="2F5496"/>
        <w:sz w:val="32"/>
      </w:rPr>
    </w:lvl>
    <w:lvl w:ilvl="5">
      <w:start w:val="1"/>
      <w:numFmt w:val="decimal"/>
      <w:isLgl/>
      <w:lvlText w:val="%1.%2.%3.%4.%5.%6"/>
      <w:lvlJc w:val="left"/>
      <w:pPr>
        <w:ind w:left="2520" w:hanging="1440"/>
      </w:pPr>
      <w:rPr>
        <w:rFonts w:ascii="Calibri Light" w:eastAsia="Times New Roman" w:hAnsi="Calibri Light" w:cs="Times New Roman" w:hint="default"/>
        <w:b w:val="0"/>
        <w:i w:val="0"/>
        <w:color w:val="2F5496"/>
        <w:sz w:val="32"/>
      </w:rPr>
    </w:lvl>
    <w:lvl w:ilvl="6">
      <w:start w:val="1"/>
      <w:numFmt w:val="decimal"/>
      <w:isLgl/>
      <w:lvlText w:val="%1.%2.%3.%4.%5.%6.%7"/>
      <w:lvlJc w:val="left"/>
      <w:pPr>
        <w:ind w:left="2664" w:hanging="1440"/>
      </w:pPr>
      <w:rPr>
        <w:rFonts w:ascii="Calibri Light" w:eastAsia="Times New Roman" w:hAnsi="Calibri Light" w:cs="Times New Roman" w:hint="default"/>
        <w:b w:val="0"/>
        <w:color w:val="2F5496"/>
        <w:sz w:val="32"/>
      </w:rPr>
    </w:lvl>
    <w:lvl w:ilvl="7">
      <w:start w:val="1"/>
      <w:numFmt w:val="decimal"/>
      <w:isLgl/>
      <w:lvlText w:val="%1.%2.%3.%4.%5.%6.%7.%8"/>
      <w:lvlJc w:val="left"/>
      <w:pPr>
        <w:ind w:left="3168" w:hanging="1800"/>
      </w:pPr>
      <w:rPr>
        <w:rFonts w:ascii="Calibri Light" w:eastAsia="Times New Roman" w:hAnsi="Calibri Light" w:cs="Times New Roman" w:hint="default"/>
        <w:b w:val="0"/>
        <w:color w:val="2F5496"/>
        <w:sz w:val="32"/>
      </w:rPr>
    </w:lvl>
    <w:lvl w:ilvl="8">
      <w:start w:val="1"/>
      <w:numFmt w:val="decimal"/>
      <w:isLgl/>
      <w:lvlText w:val="%1.%2.%3.%4.%5.%6.%7.%8.%9"/>
      <w:lvlJc w:val="left"/>
      <w:pPr>
        <w:ind w:left="3312" w:hanging="1800"/>
      </w:pPr>
      <w:rPr>
        <w:rFonts w:ascii="Calibri Light" w:eastAsia="Times New Roman" w:hAnsi="Calibri Light" w:cs="Times New Roman" w:hint="default"/>
        <w:b w:val="0"/>
        <w:color w:val="2F5496"/>
        <w:sz w:val="32"/>
      </w:rPr>
    </w:lvl>
  </w:abstractNum>
  <w:abstractNum w:abstractNumId="9" w15:restartNumberingAfterBreak="0">
    <w:nsid w:val="10997197"/>
    <w:multiLevelType w:val="hybridMultilevel"/>
    <w:tmpl w:val="F0C679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0527E7"/>
    <w:multiLevelType w:val="hybridMultilevel"/>
    <w:tmpl w:val="1FE619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B00E7"/>
    <w:multiLevelType w:val="multilevel"/>
    <w:tmpl w:val="0E2E7AE6"/>
    <w:lvl w:ilvl="0">
      <w:start w:val="1"/>
      <w:numFmt w:val="decimal"/>
      <w:lvlText w:val="%1."/>
      <w:lvlJc w:val="left"/>
      <w:pPr>
        <w:ind w:left="720" w:hanging="360"/>
      </w:pPr>
      <w:rPr>
        <w:rFonts w:ascii="Calibri Light" w:hAnsi="Calibri Light" w:cs="Calibri Light" w:hint="default"/>
        <w:b w:val="0"/>
        <w:sz w:val="32"/>
        <w:szCs w:val="32"/>
      </w:rPr>
    </w:lvl>
    <w:lvl w:ilvl="1">
      <w:start w:val="1"/>
      <w:numFmt w:val="decimal"/>
      <w:isLgl/>
      <w:lvlText w:val="%1.%2"/>
      <w:lvlJc w:val="left"/>
      <w:pPr>
        <w:ind w:left="984" w:hanging="480"/>
      </w:pPr>
      <w:rPr>
        <w:rFonts w:ascii="Calibri Light" w:eastAsia="Times New Roman" w:hAnsi="Calibri Light" w:cs="Times New Roman" w:hint="default"/>
        <w:b w:val="0"/>
        <w:color w:val="2F5496"/>
        <w:sz w:val="32"/>
      </w:rPr>
    </w:lvl>
    <w:lvl w:ilvl="2">
      <w:start w:val="1"/>
      <w:numFmt w:val="decimal"/>
      <w:isLgl/>
      <w:lvlText w:val="%1.%2.%3"/>
      <w:lvlJc w:val="left"/>
      <w:pPr>
        <w:ind w:left="1368" w:hanging="720"/>
      </w:pPr>
      <w:rPr>
        <w:rFonts w:ascii="Calibri Light" w:eastAsia="Times New Roman" w:hAnsi="Calibri Light" w:cs="Times New Roman" w:hint="default"/>
        <w:b w:val="0"/>
        <w:color w:val="2F5496"/>
        <w:sz w:val="32"/>
        <w:szCs w:val="32"/>
      </w:rPr>
    </w:lvl>
    <w:lvl w:ilvl="3">
      <w:start w:val="1"/>
      <w:numFmt w:val="decimal"/>
      <w:isLgl/>
      <w:lvlText w:val="%1.%2.%3.%4"/>
      <w:lvlJc w:val="left"/>
      <w:pPr>
        <w:ind w:left="1872" w:hanging="1080"/>
      </w:pPr>
      <w:rPr>
        <w:rFonts w:ascii="Calibri Light" w:eastAsia="Times New Roman" w:hAnsi="Calibri Light" w:cs="Times New Roman" w:hint="default"/>
        <w:b w:val="0"/>
        <w:color w:val="2F5496"/>
        <w:sz w:val="32"/>
      </w:rPr>
    </w:lvl>
    <w:lvl w:ilvl="4">
      <w:start w:val="1"/>
      <w:numFmt w:val="decimal"/>
      <w:isLgl/>
      <w:lvlText w:val="%1.%2.%3.%4.%5"/>
      <w:lvlJc w:val="left"/>
      <w:pPr>
        <w:ind w:left="2016" w:hanging="1080"/>
      </w:pPr>
      <w:rPr>
        <w:rFonts w:ascii="Calibri Light" w:eastAsia="Times New Roman" w:hAnsi="Calibri Light" w:cs="Times New Roman" w:hint="default"/>
        <w:b w:val="0"/>
        <w:i w:val="0"/>
        <w:color w:val="2F5496"/>
        <w:sz w:val="32"/>
      </w:rPr>
    </w:lvl>
    <w:lvl w:ilvl="5">
      <w:start w:val="1"/>
      <w:numFmt w:val="decimal"/>
      <w:isLgl/>
      <w:lvlText w:val="%1.%2.%3.%4.%5.%6"/>
      <w:lvlJc w:val="left"/>
      <w:pPr>
        <w:ind w:left="2520" w:hanging="1440"/>
      </w:pPr>
      <w:rPr>
        <w:rFonts w:ascii="Calibri Light" w:eastAsia="Times New Roman" w:hAnsi="Calibri Light" w:cs="Times New Roman" w:hint="default"/>
        <w:b w:val="0"/>
        <w:i w:val="0"/>
        <w:color w:val="2F5496"/>
        <w:sz w:val="32"/>
      </w:rPr>
    </w:lvl>
    <w:lvl w:ilvl="6">
      <w:start w:val="1"/>
      <w:numFmt w:val="decimal"/>
      <w:isLgl/>
      <w:lvlText w:val="%1.%2.%3.%4.%5.%6.%7"/>
      <w:lvlJc w:val="left"/>
      <w:pPr>
        <w:ind w:left="2664" w:hanging="1440"/>
      </w:pPr>
      <w:rPr>
        <w:rFonts w:ascii="Calibri Light" w:eastAsia="Times New Roman" w:hAnsi="Calibri Light" w:cs="Times New Roman" w:hint="default"/>
        <w:b w:val="0"/>
        <w:color w:val="2F5496"/>
        <w:sz w:val="32"/>
      </w:rPr>
    </w:lvl>
    <w:lvl w:ilvl="7">
      <w:start w:val="1"/>
      <w:numFmt w:val="decimal"/>
      <w:isLgl/>
      <w:lvlText w:val="%1.%2.%3.%4.%5.%6.%7.%8"/>
      <w:lvlJc w:val="left"/>
      <w:pPr>
        <w:ind w:left="3168" w:hanging="1800"/>
      </w:pPr>
      <w:rPr>
        <w:rFonts w:ascii="Calibri Light" w:eastAsia="Times New Roman" w:hAnsi="Calibri Light" w:cs="Times New Roman" w:hint="default"/>
        <w:b w:val="0"/>
        <w:color w:val="2F5496"/>
        <w:sz w:val="32"/>
      </w:rPr>
    </w:lvl>
    <w:lvl w:ilvl="8">
      <w:start w:val="1"/>
      <w:numFmt w:val="decimal"/>
      <w:isLgl/>
      <w:lvlText w:val="%1.%2.%3.%4.%5.%6.%7.%8.%9"/>
      <w:lvlJc w:val="left"/>
      <w:pPr>
        <w:ind w:left="3312" w:hanging="1800"/>
      </w:pPr>
      <w:rPr>
        <w:rFonts w:ascii="Calibri Light" w:eastAsia="Times New Roman" w:hAnsi="Calibri Light" w:cs="Times New Roman" w:hint="default"/>
        <w:b w:val="0"/>
        <w:color w:val="2F5496"/>
        <w:sz w:val="32"/>
      </w:rPr>
    </w:lvl>
  </w:abstractNum>
  <w:abstractNum w:abstractNumId="12" w15:restartNumberingAfterBreak="0">
    <w:nsid w:val="1B2C2BD4"/>
    <w:multiLevelType w:val="hybridMultilevel"/>
    <w:tmpl w:val="23CCD2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BB5330C"/>
    <w:multiLevelType w:val="hybridMultilevel"/>
    <w:tmpl w:val="FF4458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03F4107"/>
    <w:multiLevelType w:val="hybridMultilevel"/>
    <w:tmpl w:val="B88C74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D65FCD"/>
    <w:multiLevelType w:val="hybridMultilevel"/>
    <w:tmpl w:val="7E1EB84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3121EDB"/>
    <w:multiLevelType w:val="hybridMultilevel"/>
    <w:tmpl w:val="C39EFAA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59D4177"/>
    <w:multiLevelType w:val="hybridMultilevel"/>
    <w:tmpl w:val="6806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425CB3"/>
    <w:multiLevelType w:val="hybridMultilevel"/>
    <w:tmpl w:val="FD843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C53C6"/>
    <w:multiLevelType w:val="hybridMultilevel"/>
    <w:tmpl w:val="13CAA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06B93"/>
    <w:multiLevelType w:val="hybridMultilevel"/>
    <w:tmpl w:val="51941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17BF6"/>
    <w:multiLevelType w:val="multilevel"/>
    <w:tmpl w:val="0E2E7AE6"/>
    <w:lvl w:ilvl="0">
      <w:start w:val="1"/>
      <w:numFmt w:val="decimal"/>
      <w:lvlText w:val="%1."/>
      <w:lvlJc w:val="left"/>
      <w:pPr>
        <w:ind w:left="720" w:hanging="360"/>
      </w:pPr>
      <w:rPr>
        <w:rFonts w:ascii="Calibri Light" w:hAnsi="Calibri Light" w:cs="Calibri Light" w:hint="default"/>
        <w:b w:val="0"/>
        <w:sz w:val="32"/>
        <w:szCs w:val="32"/>
      </w:rPr>
    </w:lvl>
    <w:lvl w:ilvl="1">
      <w:start w:val="1"/>
      <w:numFmt w:val="decimal"/>
      <w:isLgl/>
      <w:lvlText w:val="%1.%2"/>
      <w:lvlJc w:val="left"/>
      <w:pPr>
        <w:ind w:left="984" w:hanging="480"/>
      </w:pPr>
      <w:rPr>
        <w:rFonts w:ascii="Calibri Light" w:eastAsia="Times New Roman" w:hAnsi="Calibri Light" w:cs="Times New Roman" w:hint="default"/>
        <w:b w:val="0"/>
        <w:color w:val="2F5496"/>
        <w:sz w:val="32"/>
      </w:rPr>
    </w:lvl>
    <w:lvl w:ilvl="2">
      <w:start w:val="1"/>
      <w:numFmt w:val="decimal"/>
      <w:isLgl/>
      <w:lvlText w:val="%1.%2.%3"/>
      <w:lvlJc w:val="left"/>
      <w:pPr>
        <w:ind w:left="1368" w:hanging="720"/>
      </w:pPr>
      <w:rPr>
        <w:rFonts w:ascii="Calibri Light" w:eastAsia="Times New Roman" w:hAnsi="Calibri Light" w:cs="Times New Roman" w:hint="default"/>
        <w:b w:val="0"/>
        <w:color w:val="2F5496"/>
        <w:sz w:val="32"/>
        <w:szCs w:val="32"/>
      </w:rPr>
    </w:lvl>
    <w:lvl w:ilvl="3">
      <w:start w:val="1"/>
      <w:numFmt w:val="decimal"/>
      <w:isLgl/>
      <w:lvlText w:val="%1.%2.%3.%4"/>
      <w:lvlJc w:val="left"/>
      <w:pPr>
        <w:ind w:left="1872" w:hanging="1080"/>
      </w:pPr>
      <w:rPr>
        <w:rFonts w:ascii="Calibri Light" w:eastAsia="Times New Roman" w:hAnsi="Calibri Light" w:cs="Times New Roman" w:hint="default"/>
        <w:b w:val="0"/>
        <w:color w:val="2F5496"/>
        <w:sz w:val="32"/>
      </w:rPr>
    </w:lvl>
    <w:lvl w:ilvl="4">
      <w:start w:val="1"/>
      <w:numFmt w:val="decimal"/>
      <w:isLgl/>
      <w:lvlText w:val="%1.%2.%3.%4.%5"/>
      <w:lvlJc w:val="left"/>
      <w:pPr>
        <w:ind w:left="2016" w:hanging="1080"/>
      </w:pPr>
      <w:rPr>
        <w:rFonts w:ascii="Calibri Light" w:eastAsia="Times New Roman" w:hAnsi="Calibri Light" w:cs="Times New Roman" w:hint="default"/>
        <w:b w:val="0"/>
        <w:i w:val="0"/>
        <w:color w:val="2F5496"/>
        <w:sz w:val="32"/>
      </w:rPr>
    </w:lvl>
    <w:lvl w:ilvl="5">
      <w:start w:val="1"/>
      <w:numFmt w:val="decimal"/>
      <w:isLgl/>
      <w:lvlText w:val="%1.%2.%3.%4.%5.%6"/>
      <w:lvlJc w:val="left"/>
      <w:pPr>
        <w:ind w:left="2520" w:hanging="1440"/>
      </w:pPr>
      <w:rPr>
        <w:rFonts w:ascii="Calibri Light" w:eastAsia="Times New Roman" w:hAnsi="Calibri Light" w:cs="Times New Roman" w:hint="default"/>
        <w:b w:val="0"/>
        <w:i w:val="0"/>
        <w:color w:val="2F5496"/>
        <w:sz w:val="32"/>
      </w:rPr>
    </w:lvl>
    <w:lvl w:ilvl="6">
      <w:start w:val="1"/>
      <w:numFmt w:val="decimal"/>
      <w:isLgl/>
      <w:lvlText w:val="%1.%2.%3.%4.%5.%6.%7"/>
      <w:lvlJc w:val="left"/>
      <w:pPr>
        <w:ind w:left="2664" w:hanging="1440"/>
      </w:pPr>
      <w:rPr>
        <w:rFonts w:ascii="Calibri Light" w:eastAsia="Times New Roman" w:hAnsi="Calibri Light" w:cs="Times New Roman" w:hint="default"/>
        <w:b w:val="0"/>
        <w:color w:val="2F5496"/>
        <w:sz w:val="32"/>
      </w:rPr>
    </w:lvl>
    <w:lvl w:ilvl="7">
      <w:start w:val="1"/>
      <w:numFmt w:val="decimal"/>
      <w:isLgl/>
      <w:lvlText w:val="%1.%2.%3.%4.%5.%6.%7.%8"/>
      <w:lvlJc w:val="left"/>
      <w:pPr>
        <w:ind w:left="3168" w:hanging="1800"/>
      </w:pPr>
      <w:rPr>
        <w:rFonts w:ascii="Calibri Light" w:eastAsia="Times New Roman" w:hAnsi="Calibri Light" w:cs="Times New Roman" w:hint="default"/>
        <w:b w:val="0"/>
        <w:color w:val="2F5496"/>
        <w:sz w:val="32"/>
      </w:rPr>
    </w:lvl>
    <w:lvl w:ilvl="8">
      <w:start w:val="1"/>
      <w:numFmt w:val="decimal"/>
      <w:isLgl/>
      <w:lvlText w:val="%1.%2.%3.%4.%5.%6.%7.%8.%9"/>
      <w:lvlJc w:val="left"/>
      <w:pPr>
        <w:ind w:left="3312" w:hanging="1800"/>
      </w:pPr>
      <w:rPr>
        <w:rFonts w:ascii="Calibri Light" w:eastAsia="Times New Roman" w:hAnsi="Calibri Light" w:cs="Times New Roman" w:hint="default"/>
        <w:b w:val="0"/>
        <w:color w:val="2F5496"/>
        <w:sz w:val="32"/>
      </w:rPr>
    </w:lvl>
  </w:abstractNum>
  <w:abstractNum w:abstractNumId="22" w15:restartNumberingAfterBreak="0">
    <w:nsid w:val="31E84B59"/>
    <w:multiLevelType w:val="hybridMultilevel"/>
    <w:tmpl w:val="B3429C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2EA6C52"/>
    <w:multiLevelType w:val="hybridMultilevel"/>
    <w:tmpl w:val="B4A823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0409000D">
      <w:start w:val="1"/>
      <w:numFmt w:val="bullet"/>
      <w:lvlText w:val=""/>
      <w:lvlJc w:val="left"/>
      <w:pPr>
        <w:ind w:left="3600" w:hanging="360"/>
      </w:pPr>
      <w:rPr>
        <w:rFonts w:ascii="Wingdings" w:hAnsi="Wingdings"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5177DDF"/>
    <w:multiLevelType w:val="hybridMultilevel"/>
    <w:tmpl w:val="4C00F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74229E3"/>
    <w:multiLevelType w:val="multilevel"/>
    <w:tmpl w:val="0E2E7AE6"/>
    <w:lvl w:ilvl="0">
      <w:start w:val="1"/>
      <w:numFmt w:val="decimal"/>
      <w:lvlText w:val="%1."/>
      <w:lvlJc w:val="left"/>
      <w:pPr>
        <w:ind w:left="720" w:hanging="360"/>
      </w:pPr>
      <w:rPr>
        <w:rFonts w:ascii="Calibri Light" w:hAnsi="Calibri Light" w:cs="Calibri Light" w:hint="default"/>
        <w:b w:val="0"/>
        <w:sz w:val="32"/>
        <w:szCs w:val="32"/>
      </w:rPr>
    </w:lvl>
    <w:lvl w:ilvl="1">
      <w:start w:val="1"/>
      <w:numFmt w:val="decimal"/>
      <w:isLgl/>
      <w:lvlText w:val="%1.%2"/>
      <w:lvlJc w:val="left"/>
      <w:pPr>
        <w:ind w:left="984" w:hanging="480"/>
      </w:pPr>
      <w:rPr>
        <w:rFonts w:ascii="Calibri Light" w:eastAsia="Times New Roman" w:hAnsi="Calibri Light" w:cs="Times New Roman" w:hint="default"/>
        <w:b w:val="0"/>
        <w:color w:val="2F5496"/>
        <w:sz w:val="32"/>
      </w:rPr>
    </w:lvl>
    <w:lvl w:ilvl="2">
      <w:start w:val="1"/>
      <w:numFmt w:val="decimal"/>
      <w:isLgl/>
      <w:lvlText w:val="%1.%2.%3"/>
      <w:lvlJc w:val="left"/>
      <w:pPr>
        <w:ind w:left="1368" w:hanging="720"/>
      </w:pPr>
      <w:rPr>
        <w:rFonts w:ascii="Calibri Light" w:eastAsia="Times New Roman" w:hAnsi="Calibri Light" w:cs="Times New Roman" w:hint="default"/>
        <w:b w:val="0"/>
        <w:color w:val="2F5496"/>
        <w:sz w:val="32"/>
        <w:szCs w:val="32"/>
      </w:rPr>
    </w:lvl>
    <w:lvl w:ilvl="3">
      <w:start w:val="1"/>
      <w:numFmt w:val="decimal"/>
      <w:isLgl/>
      <w:lvlText w:val="%1.%2.%3.%4"/>
      <w:lvlJc w:val="left"/>
      <w:pPr>
        <w:ind w:left="1872" w:hanging="1080"/>
      </w:pPr>
      <w:rPr>
        <w:rFonts w:ascii="Calibri Light" w:eastAsia="Times New Roman" w:hAnsi="Calibri Light" w:cs="Times New Roman" w:hint="default"/>
        <w:b w:val="0"/>
        <w:color w:val="2F5496"/>
        <w:sz w:val="32"/>
      </w:rPr>
    </w:lvl>
    <w:lvl w:ilvl="4">
      <w:start w:val="1"/>
      <w:numFmt w:val="decimal"/>
      <w:isLgl/>
      <w:lvlText w:val="%1.%2.%3.%4.%5"/>
      <w:lvlJc w:val="left"/>
      <w:pPr>
        <w:ind w:left="2016" w:hanging="1080"/>
      </w:pPr>
      <w:rPr>
        <w:rFonts w:ascii="Calibri Light" w:eastAsia="Times New Roman" w:hAnsi="Calibri Light" w:cs="Times New Roman" w:hint="default"/>
        <w:b w:val="0"/>
        <w:i w:val="0"/>
        <w:color w:val="2F5496"/>
        <w:sz w:val="32"/>
      </w:rPr>
    </w:lvl>
    <w:lvl w:ilvl="5">
      <w:start w:val="1"/>
      <w:numFmt w:val="decimal"/>
      <w:isLgl/>
      <w:lvlText w:val="%1.%2.%3.%4.%5.%6"/>
      <w:lvlJc w:val="left"/>
      <w:pPr>
        <w:ind w:left="2520" w:hanging="1440"/>
      </w:pPr>
      <w:rPr>
        <w:rFonts w:ascii="Calibri Light" w:eastAsia="Times New Roman" w:hAnsi="Calibri Light" w:cs="Times New Roman" w:hint="default"/>
        <w:b w:val="0"/>
        <w:i w:val="0"/>
        <w:color w:val="2F5496"/>
        <w:sz w:val="32"/>
      </w:rPr>
    </w:lvl>
    <w:lvl w:ilvl="6">
      <w:start w:val="1"/>
      <w:numFmt w:val="decimal"/>
      <w:isLgl/>
      <w:lvlText w:val="%1.%2.%3.%4.%5.%6.%7"/>
      <w:lvlJc w:val="left"/>
      <w:pPr>
        <w:ind w:left="2664" w:hanging="1440"/>
      </w:pPr>
      <w:rPr>
        <w:rFonts w:ascii="Calibri Light" w:eastAsia="Times New Roman" w:hAnsi="Calibri Light" w:cs="Times New Roman" w:hint="default"/>
        <w:b w:val="0"/>
        <w:color w:val="2F5496"/>
        <w:sz w:val="32"/>
      </w:rPr>
    </w:lvl>
    <w:lvl w:ilvl="7">
      <w:start w:val="1"/>
      <w:numFmt w:val="decimal"/>
      <w:isLgl/>
      <w:lvlText w:val="%1.%2.%3.%4.%5.%6.%7.%8"/>
      <w:lvlJc w:val="left"/>
      <w:pPr>
        <w:ind w:left="3168" w:hanging="1800"/>
      </w:pPr>
      <w:rPr>
        <w:rFonts w:ascii="Calibri Light" w:eastAsia="Times New Roman" w:hAnsi="Calibri Light" w:cs="Times New Roman" w:hint="default"/>
        <w:b w:val="0"/>
        <w:color w:val="2F5496"/>
        <w:sz w:val="32"/>
      </w:rPr>
    </w:lvl>
    <w:lvl w:ilvl="8">
      <w:start w:val="1"/>
      <w:numFmt w:val="decimal"/>
      <w:isLgl/>
      <w:lvlText w:val="%1.%2.%3.%4.%5.%6.%7.%8.%9"/>
      <w:lvlJc w:val="left"/>
      <w:pPr>
        <w:ind w:left="3312" w:hanging="1800"/>
      </w:pPr>
      <w:rPr>
        <w:rFonts w:ascii="Calibri Light" w:eastAsia="Times New Roman" w:hAnsi="Calibri Light" w:cs="Times New Roman" w:hint="default"/>
        <w:b w:val="0"/>
        <w:color w:val="2F5496"/>
        <w:sz w:val="32"/>
      </w:rPr>
    </w:lvl>
  </w:abstractNum>
  <w:abstractNum w:abstractNumId="26" w15:restartNumberingAfterBreak="0">
    <w:nsid w:val="3A7029D7"/>
    <w:multiLevelType w:val="multilevel"/>
    <w:tmpl w:val="0E2E7AE6"/>
    <w:lvl w:ilvl="0">
      <w:start w:val="1"/>
      <w:numFmt w:val="decimal"/>
      <w:lvlText w:val="%1."/>
      <w:lvlJc w:val="left"/>
      <w:pPr>
        <w:ind w:left="720" w:hanging="360"/>
      </w:pPr>
      <w:rPr>
        <w:rFonts w:ascii="Calibri Light" w:hAnsi="Calibri Light" w:cs="Calibri Light" w:hint="default"/>
        <w:b w:val="0"/>
        <w:sz w:val="32"/>
        <w:szCs w:val="32"/>
      </w:rPr>
    </w:lvl>
    <w:lvl w:ilvl="1">
      <w:start w:val="1"/>
      <w:numFmt w:val="decimal"/>
      <w:isLgl/>
      <w:lvlText w:val="%1.%2"/>
      <w:lvlJc w:val="left"/>
      <w:pPr>
        <w:ind w:left="984" w:hanging="480"/>
      </w:pPr>
      <w:rPr>
        <w:rFonts w:ascii="Calibri Light" w:eastAsia="Times New Roman" w:hAnsi="Calibri Light" w:cs="Times New Roman" w:hint="default"/>
        <w:b w:val="0"/>
        <w:color w:val="2F5496"/>
        <w:sz w:val="32"/>
      </w:rPr>
    </w:lvl>
    <w:lvl w:ilvl="2">
      <w:start w:val="1"/>
      <w:numFmt w:val="decimal"/>
      <w:isLgl/>
      <w:lvlText w:val="%1.%2.%3"/>
      <w:lvlJc w:val="left"/>
      <w:pPr>
        <w:ind w:left="1368" w:hanging="720"/>
      </w:pPr>
      <w:rPr>
        <w:rFonts w:ascii="Calibri Light" w:eastAsia="Times New Roman" w:hAnsi="Calibri Light" w:cs="Times New Roman" w:hint="default"/>
        <w:b w:val="0"/>
        <w:color w:val="2F5496"/>
        <w:sz w:val="32"/>
        <w:szCs w:val="32"/>
      </w:rPr>
    </w:lvl>
    <w:lvl w:ilvl="3">
      <w:start w:val="1"/>
      <w:numFmt w:val="decimal"/>
      <w:isLgl/>
      <w:lvlText w:val="%1.%2.%3.%4"/>
      <w:lvlJc w:val="left"/>
      <w:pPr>
        <w:ind w:left="1872" w:hanging="1080"/>
      </w:pPr>
      <w:rPr>
        <w:rFonts w:ascii="Calibri Light" w:eastAsia="Times New Roman" w:hAnsi="Calibri Light" w:cs="Times New Roman" w:hint="default"/>
        <w:b w:val="0"/>
        <w:color w:val="2F5496"/>
        <w:sz w:val="32"/>
      </w:rPr>
    </w:lvl>
    <w:lvl w:ilvl="4">
      <w:start w:val="1"/>
      <w:numFmt w:val="decimal"/>
      <w:isLgl/>
      <w:lvlText w:val="%1.%2.%3.%4.%5"/>
      <w:lvlJc w:val="left"/>
      <w:pPr>
        <w:ind w:left="2016" w:hanging="1080"/>
      </w:pPr>
      <w:rPr>
        <w:rFonts w:ascii="Calibri Light" w:eastAsia="Times New Roman" w:hAnsi="Calibri Light" w:cs="Times New Roman" w:hint="default"/>
        <w:b w:val="0"/>
        <w:i w:val="0"/>
        <w:color w:val="2F5496"/>
        <w:sz w:val="32"/>
      </w:rPr>
    </w:lvl>
    <w:lvl w:ilvl="5">
      <w:start w:val="1"/>
      <w:numFmt w:val="decimal"/>
      <w:isLgl/>
      <w:lvlText w:val="%1.%2.%3.%4.%5.%6"/>
      <w:lvlJc w:val="left"/>
      <w:pPr>
        <w:ind w:left="2520" w:hanging="1440"/>
      </w:pPr>
      <w:rPr>
        <w:rFonts w:ascii="Calibri Light" w:eastAsia="Times New Roman" w:hAnsi="Calibri Light" w:cs="Times New Roman" w:hint="default"/>
        <w:b w:val="0"/>
        <w:i w:val="0"/>
        <w:color w:val="2F5496"/>
        <w:sz w:val="32"/>
      </w:rPr>
    </w:lvl>
    <w:lvl w:ilvl="6">
      <w:start w:val="1"/>
      <w:numFmt w:val="decimal"/>
      <w:isLgl/>
      <w:lvlText w:val="%1.%2.%3.%4.%5.%6.%7"/>
      <w:lvlJc w:val="left"/>
      <w:pPr>
        <w:ind w:left="2664" w:hanging="1440"/>
      </w:pPr>
      <w:rPr>
        <w:rFonts w:ascii="Calibri Light" w:eastAsia="Times New Roman" w:hAnsi="Calibri Light" w:cs="Times New Roman" w:hint="default"/>
        <w:b w:val="0"/>
        <w:color w:val="2F5496"/>
        <w:sz w:val="32"/>
      </w:rPr>
    </w:lvl>
    <w:lvl w:ilvl="7">
      <w:start w:val="1"/>
      <w:numFmt w:val="decimal"/>
      <w:isLgl/>
      <w:lvlText w:val="%1.%2.%3.%4.%5.%6.%7.%8"/>
      <w:lvlJc w:val="left"/>
      <w:pPr>
        <w:ind w:left="3168" w:hanging="1800"/>
      </w:pPr>
      <w:rPr>
        <w:rFonts w:ascii="Calibri Light" w:eastAsia="Times New Roman" w:hAnsi="Calibri Light" w:cs="Times New Roman" w:hint="default"/>
        <w:b w:val="0"/>
        <w:color w:val="2F5496"/>
        <w:sz w:val="32"/>
      </w:rPr>
    </w:lvl>
    <w:lvl w:ilvl="8">
      <w:start w:val="1"/>
      <w:numFmt w:val="decimal"/>
      <w:isLgl/>
      <w:lvlText w:val="%1.%2.%3.%4.%5.%6.%7.%8.%9"/>
      <w:lvlJc w:val="left"/>
      <w:pPr>
        <w:ind w:left="3312" w:hanging="1800"/>
      </w:pPr>
      <w:rPr>
        <w:rFonts w:ascii="Calibri Light" w:eastAsia="Times New Roman" w:hAnsi="Calibri Light" w:cs="Times New Roman" w:hint="default"/>
        <w:b w:val="0"/>
        <w:color w:val="2F5496"/>
        <w:sz w:val="32"/>
      </w:rPr>
    </w:lvl>
  </w:abstractNum>
  <w:abstractNum w:abstractNumId="27" w15:restartNumberingAfterBreak="0">
    <w:nsid w:val="3D383F2D"/>
    <w:multiLevelType w:val="hybridMultilevel"/>
    <w:tmpl w:val="E9609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2D17AB"/>
    <w:multiLevelType w:val="hybridMultilevel"/>
    <w:tmpl w:val="79EAA7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E492FF7"/>
    <w:multiLevelType w:val="multilevel"/>
    <w:tmpl w:val="0E2E7AE6"/>
    <w:lvl w:ilvl="0">
      <w:start w:val="1"/>
      <w:numFmt w:val="decimal"/>
      <w:lvlText w:val="%1."/>
      <w:lvlJc w:val="left"/>
      <w:pPr>
        <w:ind w:left="720" w:hanging="360"/>
      </w:pPr>
      <w:rPr>
        <w:rFonts w:ascii="Calibri Light" w:hAnsi="Calibri Light" w:cs="Calibri Light" w:hint="default"/>
        <w:b w:val="0"/>
        <w:sz w:val="32"/>
        <w:szCs w:val="32"/>
      </w:rPr>
    </w:lvl>
    <w:lvl w:ilvl="1">
      <w:start w:val="1"/>
      <w:numFmt w:val="decimal"/>
      <w:isLgl/>
      <w:lvlText w:val="%1.%2"/>
      <w:lvlJc w:val="left"/>
      <w:pPr>
        <w:ind w:left="984" w:hanging="480"/>
      </w:pPr>
      <w:rPr>
        <w:rFonts w:ascii="Calibri Light" w:eastAsia="Times New Roman" w:hAnsi="Calibri Light" w:cs="Times New Roman" w:hint="default"/>
        <w:b w:val="0"/>
        <w:color w:val="2F5496"/>
        <w:sz w:val="32"/>
      </w:rPr>
    </w:lvl>
    <w:lvl w:ilvl="2">
      <w:start w:val="1"/>
      <w:numFmt w:val="decimal"/>
      <w:isLgl/>
      <w:lvlText w:val="%1.%2.%3"/>
      <w:lvlJc w:val="left"/>
      <w:pPr>
        <w:ind w:left="1368" w:hanging="720"/>
      </w:pPr>
      <w:rPr>
        <w:rFonts w:ascii="Calibri Light" w:eastAsia="Times New Roman" w:hAnsi="Calibri Light" w:cs="Times New Roman" w:hint="default"/>
        <w:b w:val="0"/>
        <w:color w:val="2F5496"/>
        <w:sz w:val="32"/>
        <w:szCs w:val="32"/>
      </w:rPr>
    </w:lvl>
    <w:lvl w:ilvl="3">
      <w:start w:val="1"/>
      <w:numFmt w:val="decimal"/>
      <w:isLgl/>
      <w:lvlText w:val="%1.%2.%3.%4"/>
      <w:lvlJc w:val="left"/>
      <w:pPr>
        <w:ind w:left="1872" w:hanging="1080"/>
      </w:pPr>
      <w:rPr>
        <w:rFonts w:ascii="Calibri Light" w:eastAsia="Times New Roman" w:hAnsi="Calibri Light" w:cs="Times New Roman" w:hint="default"/>
        <w:b w:val="0"/>
        <w:color w:val="2F5496"/>
        <w:sz w:val="32"/>
      </w:rPr>
    </w:lvl>
    <w:lvl w:ilvl="4">
      <w:start w:val="1"/>
      <w:numFmt w:val="decimal"/>
      <w:isLgl/>
      <w:lvlText w:val="%1.%2.%3.%4.%5"/>
      <w:lvlJc w:val="left"/>
      <w:pPr>
        <w:ind w:left="2016" w:hanging="1080"/>
      </w:pPr>
      <w:rPr>
        <w:rFonts w:ascii="Calibri Light" w:eastAsia="Times New Roman" w:hAnsi="Calibri Light" w:cs="Times New Roman" w:hint="default"/>
        <w:b w:val="0"/>
        <w:i w:val="0"/>
        <w:color w:val="2F5496"/>
        <w:sz w:val="32"/>
      </w:rPr>
    </w:lvl>
    <w:lvl w:ilvl="5">
      <w:start w:val="1"/>
      <w:numFmt w:val="decimal"/>
      <w:isLgl/>
      <w:lvlText w:val="%1.%2.%3.%4.%5.%6"/>
      <w:lvlJc w:val="left"/>
      <w:pPr>
        <w:ind w:left="2520" w:hanging="1440"/>
      </w:pPr>
      <w:rPr>
        <w:rFonts w:ascii="Calibri Light" w:eastAsia="Times New Roman" w:hAnsi="Calibri Light" w:cs="Times New Roman" w:hint="default"/>
        <w:b w:val="0"/>
        <w:i w:val="0"/>
        <w:color w:val="2F5496"/>
        <w:sz w:val="32"/>
      </w:rPr>
    </w:lvl>
    <w:lvl w:ilvl="6">
      <w:start w:val="1"/>
      <w:numFmt w:val="decimal"/>
      <w:isLgl/>
      <w:lvlText w:val="%1.%2.%3.%4.%5.%6.%7"/>
      <w:lvlJc w:val="left"/>
      <w:pPr>
        <w:ind w:left="2664" w:hanging="1440"/>
      </w:pPr>
      <w:rPr>
        <w:rFonts w:ascii="Calibri Light" w:eastAsia="Times New Roman" w:hAnsi="Calibri Light" w:cs="Times New Roman" w:hint="default"/>
        <w:b w:val="0"/>
        <w:color w:val="2F5496"/>
        <w:sz w:val="32"/>
      </w:rPr>
    </w:lvl>
    <w:lvl w:ilvl="7">
      <w:start w:val="1"/>
      <w:numFmt w:val="decimal"/>
      <w:isLgl/>
      <w:lvlText w:val="%1.%2.%3.%4.%5.%6.%7.%8"/>
      <w:lvlJc w:val="left"/>
      <w:pPr>
        <w:ind w:left="3168" w:hanging="1800"/>
      </w:pPr>
      <w:rPr>
        <w:rFonts w:ascii="Calibri Light" w:eastAsia="Times New Roman" w:hAnsi="Calibri Light" w:cs="Times New Roman" w:hint="default"/>
        <w:b w:val="0"/>
        <w:color w:val="2F5496"/>
        <w:sz w:val="32"/>
      </w:rPr>
    </w:lvl>
    <w:lvl w:ilvl="8">
      <w:start w:val="1"/>
      <w:numFmt w:val="decimal"/>
      <w:isLgl/>
      <w:lvlText w:val="%1.%2.%3.%4.%5.%6.%7.%8.%9"/>
      <w:lvlJc w:val="left"/>
      <w:pPr>
        <w:ind w:left="3312" w:hanging="1800"/>
      </w:pPr>
      <w:rPr>
        <w:rFonts w:ascii="Calibri Light" w:eastAsia="Times New Roman" w:hAnsi="Calibri Light" w:cs="Times New Roman" w:hint="default"/>
        <w:b w:val="0"/>
        <w:color w:val="2F5496"/>
        <w:sz w:val="32"/>
      </w:rPr>
    </w:lvl>
  </w:abstractNum>
  <w:abstractNum w:abstractNumId="30" w15:restartNumberingAfterBreak="0">
    <w:nsid w:val="3FD05230"/>
    <w:multiLevelType w:val="hybridMultilevel"/>
    <w:tmpl w:val="95A41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A4E77"/>
    <w:multiLevelType w:val="hybridMultilevel"/>
    <w:tmpl w:val="DD463F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4C44B00"/>
    <w:multiLevelType w:val="hybridMultilevel"/>
    <w:tmpl w:val="0F8480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64E6662"/>
    <w:multiLevelType w:val="hybridMultilevel"/>
    <w:tmpl w:val="8708B0AC"/>
    <w:lvl w:ilvl="0" w:tplc="04090003">
      <w:start w:val="1"/>
      <w:numFmt w:val="bullet"/>
      <w:lvlText w:val="o"/>
      <w:lvlJc w:val="left"/>
      <w:pPr>
        <w:ind w:left="2160" w:hanging="360"/>
      </w:pPr>
      <w:rPr>
        <w:rFonts w:ascii="Courier New" w:hAnsi="Courier New" w:cs="Courier New"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4" w15:restartNumberingAfterBreak="0">
    <w:nsid w:val="4A107B3F"/>
    <w:multiLevelType w:val="hybridMultilevel"/>
    <w:tmpl w:val="FD44A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A6D6C5C"/>
    <w:multiLevelType w:val="hybridMultilevel"/>
    <w:tmpl w:val="9168B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252AF6"/>
    <w:multiLevelType w:val="hybridMultilevel"/>
    <w:tmpl w:val="CCB023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76B6793"/>
    <w:multiLevelType w:val="hybridMultilevel"/>
    <w:tmpl w:val="5E38236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5C2844C2"/>
    <w:multiLevelType w:val="hybridMultilevel"/>
    <w:tmpl w:val="0EFC2C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5F047192"/>
    <w:multiLevelType w:val="hybridMultilevel"/>
    <w:tmpl w:val="B6FC7C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3754B63"/>
    <w:multiLevelType w:val="hybridMultilevel"/>
    <w:tmpl w:val="C4F0B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4625C75"/>
    <w:multiLevelType w:val="hybridMultilevel"/>
    <w:tmpl w:val="96DE26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001891"/>
    <w:multiLevelType w:val="hybridMultilevel"/>
    <w:tmpl w:val="5378A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EA0558"/>
    <w:multiLevelType w:val="hybridMultilevel"/>
    <w:tmpl w:val="7180B4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A3D68C8"/>
    <w:multiLevelType w:val="hybridMultilevel"/>
    <w:tmpl w:val="A2369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B0B61C8"/>
    <w:multiLevelType w:val="hybridMultilevel"/>
    <w:tmpl w:val="22A6A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DD95ED4"/>
    <w:multiLevelType w:val="hybridMultilevel"/>
    <w:tmpl w:val="763C4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EC5360"/>
    <w:multiLevelType w:val="hybridMultilevel"/>
    <w:tmpl w:val="BEE85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D54DAC"/>
    <w:multiLevelType w:val="hybridMultilevel"/>
    <w:tmpl w:val="1730DA2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39"/>
  </w:num>
  <w:num w:numId="3">
    <w:abstractNumId w:val="33"/>
  </w:num>
  <w:num w:numId="4">
    <w:abstractNumId w:val="37"/>
  </w:num>
  <w:num w:numId="5">
    <w:abstractNumId w:val="40"/>
  </w:num>
  <w:num w:numId="6">
    <w:abstractNumId w:val="31"/>
  </w:num>
  <w:num w:numId="7">
    <w:abstractNumId w:val="47"/>
  </w:num>
  <w:num w:numId="8">
    <w:abstractNumId w:val="1"/>
  </w:num>
  <w:num w:numId="9">
    <w:abstractNumId w:val="38"/>
  </w:num>
  <w:num w:numId="10">
    <w:abstractNumId w:val="43"/>
  </w:num>
  <w:num w:numId="11">
    <w:abstractNumId w:val="15"/>
  </w:num>
  <w:num w:numId="12">
    <w:abstractNumId w:val="6"/>
  </w:num>
  <w:num w:numId="13">
    <w:abstractNumId w:val="32"/>
  </w:num>
  <w:num w:numId="14">
    <w:abstractNumId w:val="16"/>
  </w:num>
  <w:num w:numId="15">
    <w:abstractNumId w:val="24"/>
  </w:num>
  <w:num w:numId="16">
    <w:abstractNumId w:val="13"/>
  </w:num>
  <w:num w:numId="17">
    <w:abstractNumId w:val="18"/>
  </w:num>
  <w:num w:numId="18">
    <w:abstractNumId w:val="48"/>
  </w:num>
  <w:num w:numId="19">
    <w:abstractNumId w:val="41"/>
  </w:num>
  <w:num w:numId="20">
    <w:abstractNumId w:val="19"/>
  </w:num>
  <w:num w:numId="21">
    <w:abstractNumId w:val="2"/>
  </w:num>
  <w:num w:numId="22">
    <w:abstractNumId w:val="46"/>
  </w:num>
  <w:num w:numId="23">
    <w:abstractNumId w:val="17"/>
  </w:num>
  <w:num w:numId="24">
    <w:abstractNumId w:val="20"/>
  </w:num>
  <w:num w:numId="25">
    <w:abstractNumId w:val="42"/>
  </w:num>
  <w:num w:numId="26">
    <w:abstractNumId w:val="34"/>
  </w:num>
  <w:num w:numId="27">
    <w:abstractNumId w:val="27"/>
  </w:num>
  <w:num w:numId="28">
    <w:abstractNumId w:val="4"/>
  </w:num>
  <w:num w:numId="29">
    <w:abstractNumId w:val="14"/>
  </w:num>
  <w:num w:numId="30">
    <w:abstractNumId w:val="3"/>
  </w:num>
  <w:num w:numId="31">
    <w:abstractNumId w:val="10"/>
  </w:num>
  <w:num w:numId="32">
    <w:abstractNumId w:val="30"/>
  </w:num>
  <w:num w:numId="33">
    <w:abstractNumId w:val="36"/>
  </w:num>
  <w:num w:numId="34">
    <w:abstractNumId w:val="35"/>
  </w:num>
  <w:num w:numId="35">
    <w:abstractNumId w:val="23"/>
  </w:num>
  <w:num w:numId="36">
    <w:abstractNumId w:val="5"/>
  </w:num>
  <w:num w:numId="37">
    <w:abstractNumId w:val="0"/>
  </w:num>
  <w:num w:numId="38">
    <w:abstractNumId w:val="7"/>
  </w:num>
  <w:num w:numId="39">
    <w:abstractNumId w:val="45"/>
  </w:num>
  <w:num w:numId="40">
    <w:abstractNumId w:val="12"/>
  </w:num>
  <w:num w:numId="41">
    <w:abstractNumId w:val="28"/>
  </w:num>
  <w:num w:numId="42">
    <w:abstractNumId w:val="9"/>
  </w:num>
  <w:num w:numId="43">
    <w:abstractNumId w:val="22"/>
  </w:num>
  <w:num w:numId="44">
    <w:abstractNumId w:val="26"/>
  </w:num>
  <w:num w:numId="45">
    <w:abstractNumId w:val="44"/>
  </w:num>
  <w:num w:numId="46">
    <w:abstractNumId w:val="8"/>
  </w:num>
  <w:num w:numId="47">
    <w:abstractNumId w:val="25"/>
  </w:num>
  <w:num w:numId="48">
    <w:abstractNumId w:val="21"/>
  </w:num>
  <w:num w:numId="49">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wMDYD0hYG5mYGFko6SsGpxcWZ+XkgBYYmtQBdeotsLQAAAA=="/>
  </w:docVars>
  <w:rsids>
    <w:rsidRoot w:val="00536913"/>
    <w:rsid w:val="00000053"/>
    <w:rsid w:val="000004D9"/>
    <w:rsid w:val="00000553"/>
    <w:rsid w:val="00000883"/>
    <w:rsid w:val="000009B6"/>
    <w:rsid w:val="000009FE"/>
    <w:rsid w:val="00000C21"/>
    <w:rsid w:val="000010CC"/>
    <w:rsid w:val="00001102"/>
    <w:rsid w:val="000012A9"/>
    <w:rsid w:val="00001390"/>
    <w:rsid w:val="000018CA"/>
    <w:rsid w:val="00001A87"/>
    <w:rsid w:val="00001DBB"/>
    <w:rsid w:val="00002445"/>
    <w:rsid w:val="0000277A"/>
    <w:rsid w:val="00002785"/>
    <w:rsid w:val="00002844"/>
    <w:rsid w:val="00002C1C"/>
    <w:rsid w:val="00002F3C"/>
    <w:rsid w:val="00003008"/>
    <w:rsid w:val="00003156"/>
    <w:rsid w:val="000031D1"/>
    <w:rsid w:val="0000333D"/>
    <w:rsid w:val="0000342A"/>
    <w:rsid w:val="00003A31"/>
    <w:rsid w:val="00003A7B"/>
    <w:rsid w:val="00003AEA"/>
    <w:rsid w:val="00003DBF"/>
    <w:rsid w:val="00003EDD"/>
    <w:rsid w:val="000042D6"/>
    <w:rsid w:val="00004474"/>
    <w:rsid w:val="00004686"/>
    <w:rsid w:val="00004739"/>
    <w:rsid w:val="0000513C"/>
    <w:rsid w:val="00005284"/>
    <w:rsid w:val="0000539C"/>
    <w:rsid w:val="000054B5"/>
    <w:rsid w:val="000055A5"/>
    <w:rsid w:val="000057CB"/>
    <w:rsid w:val="00005863"/>
    <w:rsid w:val="000058E9"/>
    <w:rsid w:val="000059F9"/>
    <w:rsid w:val="00005B68"/>
    <w:rsid w:val="00005B76"/>
    <w:rsid w:val="00005C0E"/>
    <w:rsid w:val="00005D49"/>
    <w:rsid w:val="00006095"/>
    <w:rsid w:val="0000609D"/>
    <w:rsid w:val="00006681"/>
    <w:rsid w:val="0000668D"/>
    <w:rsid w:val="0000696B"/>
    <w:rsid w:val="00006E59"/>
    <w:rsid w:val="0000703A"/>
    <w:rsid w:val="00007335"/>
    <w:rsid w:val="0000734B"/>
    <w:rsid w:val="00007556"/>
    <w:rsid w:val="000075FB"/>
    <w:rsid w:val="00007647"/>
    <w:rsid w:val="000078AF"/>
    <w:rsid w:val="00007917"/>
    <w:rsid w:val="00007971"/>
    <w:rsid w:val="00007A0D"/>
    <w:rsid w:val="00007E1D"/>
    <w:rsid w:val="0001000E"/>
    <w:rsid w:val="00010276"/>
    <w:rsid w:val="000103D2"/>
    <w:rsid w:val="00010421"/>
    <w:rsid w:val="0001045D"/>
    <w:rsid w:val="0001071E"/>
    <w:rsid w:val="000108B3"/>
    <w:rsid w:val="000110DB"/>
    <w:rsid w:val="000114E3"/>
    <w:rsid w:val="00011542"/>
    <w:rsid w:val="0001163B"/>
    <w:rsid w:val="000116E5"/>
    <w:rsid w:val="00011C2A"/>
    <w:rsid w:val="00011D56"/>
    <w:rsid w:val="000124A2"/>
    <w:rsid w:val="00012564"/>
    <w:rsid w:val="0001263C"/>
    <w:rsid w:val="00012A72"/>
    <w:rsid w:val="00012CAA"/>
    <w:rsid w:val="00013059"/>
    <w:rsid w:val="00013245"/>
    <w:rsid w:val="00013291"/>
    <w:rsid w:val="000135C3"/>
    <w:rsid w:val="000139F6"/>
    <w:rsid w:val="00013AC9"/>
    <w:rsid w:val="00013C2D"/>
    <w:rsid w:val="00013F61"/>
    <w:rsid w:val="00014027"/>
    <w:rsid w:val="0001413C"/>
    <w:rsid w:val="000141C0"/>
    <w:rsid w:val="000146A0"/>
    <w:rsid w:val="00014AA0"/>
    <w:rsid w:val="00014D55"/>
    <w:rsid w:val="00014F8D"/>
    <w:rsid w:val="0001515D"/>
    <w:rsid w:val="0001526B"/>
    <w:rsid w:val="000154A6"/>
    <w:rsid w:val="00015D38"/>
    <w:rsid w:val="0001619B"/>
    <w:rsid w:val="0001634B"/>
    <w:rsid w:val="00016416"/>
    <w:rsid w:val="000164B4"/>
    <w:rsid w:val="00016679"/>
    <w:rsid w:val="00016744"/>
    <w:rsid w:val="00016904"/>
    <w:rsid w:val="00016B15"/>
    <w:rsid w:val="00016BB1"/>
    <w:rsid w:val="00016D92"/>
    <w:rsid w:val="00016DE0"/>
    <w:rsid w:val="000171C0"/>
    <w:rsid w:val="00017735"/>
    <w:rsid w:val="000179CD"/>
    <w:rsid w:val="00017BDE"/>
    <w:rsid w:val="00017D56"/>
    <w:rsid w:val="0002011A"/>
    <w:rsid w:val="000208DF"/>
    <w:rsid w:val="0002095B"/>
    <w:rsid w:val="000211BD"/>
    <w:rsid w:val="00021A35"/>
    <w:rsid w:val="00021C9B"/>
    <w:rsid w:val="00021CBA"/>
    <w:rsid w:val="00021E63"/>
    <w:rsid w:val="00021EB1"/>
    <w:rsid w:val="00022125"/>
    <w:rsid w:val="00022253"/>
    <w:rsid w:val="00022305"/>
    <w:rsid w:val="00022328"/>
    <w:rsid w:val="00022410"/>
    <w:rsid w:val="0002245F"/>
    <w:rsid w:val="00022893"/>
    <w:rsid w:val="00022CBA"/>
    <w:rsid w:val="0002336C"/>
    <w:rsid w:val="0002345B"/>
    <w:rsid w:val="000238F9"/>
    <w:rsid w:val="00023DC6"/>
    <w:rsid w:val="00023EF3"/>
    <w:rsid w:val="00024059"/>
    <w:rsid w:val="000241EE"/>
    <w:rsid w:val="00024307"/>
    <w:rsid w:val="0002442C"/>
    <w:rsid w:val="00024691"/>
    <w:rsid w:val="00024888"/>
    <w:rsid w:val="00024A82"/>
    <w:rsid w:val="00024AE2"/>
    <w:rsid w:val="000258BC"/>
    <w:rsid w:val="00025B29"/>
    <w:rsid w:val="00025D57"/>
    <w:rsid w:val="00025F6B"/>
    <w:rsid w:val="0002605E"/>
    <w:rsid w:val="000260BA"/>
    <w:rsid w:val="0002615B"/>
    <w:rsid w:val="0002622B"/>
    <w:rsid w:val="0002670C"/>
    <w:rsid w:val="0002674F"/>
    <w:rsid w:val="000267C0"/>
    <w:rsid w:val="000267CA"/>
    <w:rsid w:val="00026A57"/>
    <w:rsid w:val="00026C96"/>
    <w:rsid w:val="00026D2B"/>
    <w:rsid w:val="00026D6F"/>
    <w:rsid w:val="000270A5"/>
    <w:rsid w:val="000270B0"/>
    <w:rsid w:val="000270EE"/>
    <w:rsid w:val="00027822"/>
    <w:rsid w:val="00027A16"/>
    <w:rsid w:val="00027C29"/>
    <w:rsid w:val="00027CB9"/>
    <w:rsid w:val="0003002C"/>
    <w:rsid w:val="0003022E"/>
    <w:rsid w:val="00030286"/>
    <w:rsid w:val="0003041B"/>
    <w:rsid w:val="00030476"/>
    <w:rsid w:val="00030480"/>
    <w:rsid w:val="00030B05"/>
    <w:rsid w:val="00030D5A"/>
    <w:rsid w:val="0003161F"/>
    <w:rsid w:val="00031715"/>
    <w:rsid w:val="000317DA"/>
    <w:rsid w:val="000318EB"/>
    <w:rsid w:val="000319A1"/>
    <w:rsid w:val="00031D23"/>
    <w:rsid w:val="00031DAE"/>
    <w:rsid w:val="00031FBA"/>
    <w:rsid w:val="00031FE6"/>
    <w:rsid w:val="000324C8"/>
    <w:rsid w:val="00032509"/>
    <w:rsid w:val="0003277F"/>
    <w:rsid w:val="000328B6"/>
    <w:rsid w:val="0003296E"/>
    <w:rsid w:val="00032AFF"/>
    <w:rsid w:val="00032D8E"/>
    <w:rsid w:val="00032E4E"/>
    <w:rsid w:val="00032EDC"/>
    <w:rsid w:val="00033444"/>
    <w:rsid w:val="00033A04"/>
    <w:rsid w:val="00033CA4"/>
    <w:rsid w:val="00033D19"/>
    <w:rsid w:val="00034352"/>
    <w:rsid w:val="000343E2"/>
    <w:rsid w:val="0003466E"/>
    <w:rsid w:val="000347F0"/>
    <w:rsid w:val="00034805"/>
    <w:rsid w:val="00034FE9"/>
    <w:rsid w:val="00035304"/>
    <w:rsid w:val="000354E6"/>
    <w:rsid w:val="00035579"/>
    <w:rsid w:val="00035809"/>
    <w:rsid w:val="00035C0C"/>
    <w:rsid w:val="00035C31"/>
    <w:rsid w:val="00035F49"/>
    <w:rsid w:val="00036350"/>
    <w:rsid w:val="0003685E"/>
    <w:rsid w:val="000369F5"/>
    <w:rsid w:val="00036CB7"/>
    <w:rsid w:val="00036E9F"/>
    <w:rsid w:val="0003705C"/>
    <w:rsid w:val="00037131"/>
    <w:rsid w:val="000373F2"/>
    <w:rsid w:val="0003740E"/>
    <w:rsid w:val="00037893"/>
    <w:rsid w:val="0003791E"/>
    <w:rsid w:val="00037A8B"/>
    <w:rsid w:val="00037C37"/>
    <w:rsid w:val="00037C78"/>
    <w:rsid w:val="00037C95"/>
    <w:rsid w:val="00037C99"/>
    <w:rsid w:val="00040268"/>
    <w:rsid w:val="000404DF"/>
    <w:rsid w:val="0004062F"/>
    <w:rsid w:val="00040E0D"/>
    <w:rsid w:val="00040EE1"/>
    <w:rsid w:val="00040FBE"/>
    <w:rsid w:val="0004128B"/>
    <w:rsid w:val="00041718"/>
    <w:rsid w:val="00041729"/>
    <w:rsid w:val="000417CE"/>
    <w:rsid w:val="00041876"/>
    <w:rsid w:val="00041A26"/>
    <w:rsid w:val="00041AE9"/>
    <w:rsid w:val="00041B02"/>
    <w:rsid w:val="00042014"/>
    <w:rsid w:val="00042062"/>
    <w:rsid w:val="000426BB"/>
    <w:rsid w:val="00042B3C"/>
    <w:rsid w:val="00042B4B"/>
    <w:rsid w:val="00042BA3"/>
    <w:rsid w:val="00042BAB"/>
    <w:rsid w:val="00042C5A"/>
    <w:rsid w:val="00042E83"/>
    <w:rsid w:val="0004300B"/>
    <w:rsid w:val="000431AC"/>
    <w:rsid w:val="000433C3"/>
    <w:rsid w:val="000433D4"/>
    <w:rsid w:val="000434AB"/>
    <w:rsid w:val="00043935"/>
    <w:rsid w:val="00043A43"/>
    <w:rsid w:val="00043C9E"/>
    <w:rsid w:val="00043FD8"/>
    <w:rsid w:val="000440EC"/>
    <w:rsid w:val="00044263"/>
    <w:rsid w:val="000444BF"/>
    <w:rsid w:val="000444DF"/>
    <w:rsid w:val="00044925"/>
    <w:rsid w:val="00044FFE"/>
    <w:rsid w:val="00045223"/>
    <w:rsid w:val="000454A1"/>
    <w:rsid w:val="00045709"/>
    <w:rsid w:val="00045769"/>
    <w:rsid w:val="00045920"/>
    <w:rsid w:val="00045942"/>
    <w:rsid w:val="00045A5F"/>
    <w:rsid w:val="00045D3E"/>
    <w:rsid w:val="00045E48"/>
    <w:rsid w:val="000463A7"/>
    <w:rsid w:val="00046507"/>
    <w:rsid w:val="00046B6F"/>
    <w:rsid w:val="00046E82"/>
    <w:rsid w:val="00047196"/>
    <w:rsid w:val="000471D3"/>
    <w:rsid w:val="000474DB"/>
    <w:rsid w:val="00047592"/>
    <w:rsid w:val="00047D80"/>
    <w:rsid w:val="00047F77"/>
    <w:rsid w:val="000507B6"/>
    <w:rsid w:val="00050DB9"/>
    <w:rsid w:val="00051010"/>
    <w:rsid w:val="00051486"/>
    <w:rsid w:val="00051926"/>
    <w:rsid w:val="00052300"/>
    <w:rsid w:val="000527DC"/>
    <w:rsid w:val="00052993"/>
    <w:rsid w:val="000529E3"/>
    <w:rsid w:val="00052B85"/>
    <w:rsid w:val="00052E4F"/>
    <w:rsid w:val="00052F6E"/>
    <w:rsid w:val="0005313B"/>
    <w:rsid w:val="00053486"/>
    <w:rsid w:val="00053614"/>
    <w:rsid w:val="000536EF"/>
    <w:rsid w:val="00053A51"/>
    <w:rsid w:val="00053B0B"/>
    <w:rsid w:val="00053B6E"/>
    <w:rsid w:val="00053E2B"/>
    <w:rsid w:val="00053E40"/>
    <w:rsid w:val="00053F61"/>
    <w:rsid w:val="00053FBB"/>
    <w:rsid w:val="000541C0"/>
    <w:rsid w:val="000542F7"/>
    <w:rsid w:val="00054605"/>
    <w:rsid w:val="000546CA"/>
    <w:rsid w:val="000547F8"/>
    <w:rsid w:val="00054B37"/>
    <w:rsid w:val="00055209"/>
    <w:rsid w:val="00055B8B"/>
    <w:rsid w:val="00055BBE"/>
    <w:rsid w:val="00055BCD"/>
    <w:rsid w:val="00055CD3"/>
    <w:rsid w:val="00055D5E"/>
    <w:rsid w:val="00055D7D"/>
    <w:rsid w:val="00055E1C"/>
    <w:rsid w:val="00055E4E"/>
    <w:rsid w:val="00056AD7"/>
    <w:rsid w:val="00056FB4"/>
    <w:rsid w:val="000571C7"/>
    <w:rsid w:val="000571E1"/>
    <w:rsid w:val="000571F1"/>
    <w:rsid w:val="000572AF"/>
    <w:rsid w:val="0005749C"/>
    <w:rsid w:val="000577B6"/>
    <w:rsid w:val="000579BF"/>
    <w:rsid w:val="00060132"/>
    <w:rsid w:val="0006013A"/>
    <w:rsid w:val="000601E8"/>
    <w:rsid w:val="000603FB"/>
    <w:rsid w:val="00060617"/>
    <w:rsid w:val="000607DC"/>
    <w:rsid w:val="000608B9"/>
    <w:rsid w:val="00060AE2"/>
    <w:rsid w:val="00060DF2"/>
    <w:rsid w:val="00060E4E"/>
    <w:rsid w:val="0006131A"/>
    <w:rsid w:val="0006150F"/>
    <w:rsid w:val="00061765"/>
    <w:rsid w:val="000619C3"/>
    <w:rsid w:val="00061ACD"/>
    <w:rsid w:val="00061BCA"/>
    <w:rsid w:val="00061D50"/>
    <w:rsid w:val="00061F0F"/>
    <w:rsid w:val="0006218D"/>
    <w:rsid w:val="00062474"/>
    <w:rsid w:val="00062793"/>
    <w:rsid w:val="000627D9"/>
    <w:rsid w:val="00062C10"/>
    <w:rsid w:val="00062C7E"/>
    <w:rsid w:val="000631B8"/>
    <w:rsid w:val="000633CF"/>
    <w:rsid w:val="000634CF"/>
    <w:rsid w:val="00063706"/>
    <w:rsid w:val="00063A00"/>
    <w:rsid w:val="00063A41"/>
    <w:rsid w:val="00063AAF"/>
    <w:rsid w:val="00063BF8"/>
    <w:rsid w:val="00063C60"/>
    <w:rsid w:val="00063ED7"/>
    <w:rsid w:val="00064033"/>
    <w:rsid w:val="0006411D"/>
    <w:rsid w:val="000642C9"/>
    <w:rsid w:val="0006433C"/>
    <w:rsid w:val="00064570"/>
    <w:rsid w:val="0006460B"/>
    <w:rsid w:val="00064C91"/>
    <w:rsid w:val="00064ECB"/>
    <w:rsid w:val="0006518E"/>
    <w:rsid w:val="0006561B"/>
    <w:rsid w:val="00065836"/>
    <w:rsid w:val="00065875"/>
    <w:rsid w:val="00065C32"/>
    <w:rsid w:val="00066207"/>
    <w:rsid w:val="000664CD"/>
    <w:rsid w:val="00066734"/>
    <w:rsid w:val="00066B81"/>
    <w:rsid w:val="00066C35"/>
    <w:rsid w:val="00066D9D"/>
    <w:rsid w:val="00066E37"/>
    <w:rsid w:val="000673DF"/>
    <w:rsid w:val="000678FF"/>
    <w:rsid w:val="00067B2B"/>
    <w:rsid w:val="00067BC6"/>
    <w:rsid w:val="00067F47"/>
    <w:rsid w:val="00070231"/>
    <w:rsid w:val="000702B9"/>
    <w:rsid w:val="00070331"/>
    <w:rsid w:val="0007059B"/>
    <w:rsid w:val="00070AB6"/>
    <w:rsid w:val="00070CEB"/>
    <w:rsid w:val="00070D8E"/>
    <w:rsid w:val="00070DB3"/>
    <w:rsid w:val="00070EC7"/>
    <w:rsid w:val="000711AE"/>
    <w:rsid w:val="000711E4"/>
    <w:rsid w:val="0007139B"/>
    <w:rsid w:val="00071594"/>
    <w:rsid w:val="00071952"/>
    <w:rsid w:val="00071954"/>
    <w:rsid w:val="00071E38"/>
    <w:rsid w:val="00071E51"/>
    <w:rsid w:val="0007206B"/>
    <w:rsid w:val="000725BD"/>
    <w:rsid w:val="0007285A"/>
    <w:rsid w:val="00073209"/>
    <w:rsid w:val="00073426"/>
    <w:rsid w:val="0007352B"/>
    <w:rsid w:val="00073A5C"/>
    <w:rsid w:val="00073F03"/>
    <w:rsid w:val="00073FB7"/>
    <w:rsid w:val="00074919"/>
    <w:rsid w:val="000749E2"/>
    <w:rsid w:val="00074E48"/>
    <w:rsid w:val="00075040"/>
    <w:rsid w:val="000750C1"/>
    <w:rsid w:val="00075289"/>
    <w:rsid w:val="000752DD"/>
    <w:rsid w:val="00075508"/>
    <w:rsid w:val="00075C2B"/>
    <w:rsid w:val="00075E3B"/>
    <w:rsid w:val="00076055"/>
    <w:rsid w:val="000761EC"/>
    <w:rsid w:val="0007653A"/>
    <w:rsid w:val="0007679B"/>
    <w:rsid w:val="000767B2"/>
    <w:rsid w:val="0007688F"/>
    <w:rsid w:val="00076AF2"/>
    <w:rsid w:val="00076C4D"/>
    <w:rsid w:val="00076D6F"/>
    <w:rsid w:val="00076DA2"/>
    <w:rsid w:val="00077196"/>
    <w:rsid w:val="00077418"/>
    <w:rsid w:val="000774D7"/>
    <w:rsid w:val="00077913"/>
    <w:rsid w:val="00077AC9"/>
    <w:rsid w:val="00077BE4"/>
    <w:rsid w:val="0008001F"/>
    <w:rsid w:val="00080077"/>
    <w:rsid w:val="0008015B"/>
    <w:rsid w:val="000802B1"/>
    <w:rsid w:val="00080556"/>
    <w:rsid w:val="00080598"/>
    <w:rsid w:val="000809EC"/>
    <w:rsid w:val="00080A14"/>
    <w:rsid w:val="00080C65"/>
    <w:rsid w:val="00080F2A"/>
    <w:rsid w:val="00080F7B"/>
    <w:rsid w:val="0008126A"/>
    <w:rsid w:val="000812E7"/>
    <w:rsid w:val="00081307"/>
    <w:rsid w:val="0008143C"/>
    <w:rsid w:val="00081586"/>
    <w:rsid w:val="000822B3"/>
    <w:rsid w:val="0008246C"/>
    <w:rsid w:val="0008254F"/>
    <w:rsid w:val="00082659"/>
    <w:rsid w:val="0008277D"/>
    <w:rsid w:val="00083062"/>
    <w:rsid w:val="000832D0"/>
    <w:rsid w:val="000832F8"/>
    <w:rsid w:val="0008372F"/>
    <w:rsid w:val="00083A61"/>
    <w:rsid w:val="00083CA9"/>
    <w:rsid w:val="00083F79"/>
    <w:rsid w:val="00083FD7"/>
    <w:rsid w:val="000841D4"/>
    <w:rsid w:val="0008422A"/>
    <w:rsid w:val="00084635"/>
    <w:rsid w:val="0008477B"/>
    <w:rsid w:val="00084D9D"/>
    <w:rsid w:val="000851BB"/>
    <w:rsid w:val="000851F9"/>
    <w:rsid w:val="000853FD"/>
    <w:rsid w:val="00085668"/>
    <w:rsid w:val="00085AFD"/>
    <w:rsid w:val="00085B20"/>
    <w:rsid w:val="00085C67"/>
    <w:rsid w:val="00085D08"/>
    <w:rsid w:val="00085E18"/>
    <w:rsid w:val="00085EFB"/>
    <w:rsid w:val="000862A2"/>
    <w:rsid w:val="000866D3"/>
    <w:rsid w:val="00086CCB"/>
    <w:rsid w:val="00086DB4"/>
    <w:rsid w:val="00086E03"/>
    <w:rsid w:val="00086F3B"/>
    <w:rsid w:val="00086F70"/>
    <w:rsid w:val="00087152"/>
    <w:rsid w:val="000872AC"/>
    <w:rsid w:val="0008757F"/>
    <w:rsid w:val="00087700"/>
    <w:rsid w:val="00087971"/>
    <w:rsid w:val="00087C09"/>
    <w:rsid w:val="00087D65"/>
    <w:rsid w:val="00087F68"/>
    <w:rsid w:val="000900FF"/>
    <w:rsid w:val="00090476"/>
    <w:rsid w:val="0009090E"/>
    <w:rsid w:val="00090A71"/>
    <w:rsid w:val="00090BB4"/>
    <w:rsid w:val="00090E4E"/>
    <w:rsid w:val="0009103D"/>
    <w:rsid w:val="00091207"/>
    <w:rsid w:val="00091301"/>
    <w:rsid w:val="0009156D"/>
    <w:rsid w:val="00091669"/>
    <w:rsid w:val="00091799"/>
    <w:rsid w:val="00091C8D"/>
    <w:rsid w:val="00091DA0"/>
    <w:rsid w:val="00091F1C"/>
    <w:rsid w:val="00091FC5"/>
    <w:rsid w:val="00092160"/>
    <w:rsid w:val="00092801"/>
    <w:rsid w:val="0009287C"/>
    <w:rsid w:val="0009304B"/>
    <w:rsid w:val="00093275"/>
    <w:rsid w:val="0009368E"/>
    <w:rsid w:val="0009392F"/>
    <w:rsid w:val="00093942"/>
    <w:rsid w:val="00093A43"/>
    <w:rsid w:val="00093AC3"/>
    <w:rsid w:val="00093BF5"/>
    <w:rsid w:val="00093E0A"/>
    <w:rsid w:val="00093EFA"/>
    <w:rsid w:val="000941EF"/>
    <w:rsid w:val="000942F5"/>
    <w:rsid w:val="00094A1A"/>
    <w:rsid w:val="00094E2D"/>
    <w:rsid w:val="0009539E"/>
    <w:rsid w:val="000958C6"/>
    <w:rsid w:val="0009591D"/>
    <w:rsid w:val="0009594A"/>
    <w:rsid w:val="00095AC7"/>
    <w:rsid w:val="00095B4E"/>
    <w:rsid w:val="00095BA6"/>
    <w:rsid w:val="00095CC7"/>
    <w:rsid w:val="00095D92"/>
    <w:rsid w:val="00095FC5"/>
    <w:rsid w:val="00096105"/>
    <w:rsid w:val="000961BB"/>
    <w:rsid w:val="0009644B"/>
    <w:rsid w:val="00096873"/>
    <w:rsid w:val="00096923"/>
    <w:rsid w:val="00096CA4"/>
    <w:rsid w:val="00096CBC"/>
    <w:rsid w:val="00096E4B"/>
    <w:rsid w:val="00096FEB"/>
    <w:rsid w:val="000972FF"/>
    <w:rsid w:val="0009739E"/>
    <w:rsid w:val="0009798C"/>
    <w:rsid w:val="000979EA"/>
    <w:rsid w:val="00097CA0"/>
    <w:rsid w:val="000A00F3"/>
    <w:rsid w:val="000A055E"/>
    <w:rsid w:val="000A07B4"/>
    <w:rsid w:val="000A1314"/>
    <w:rsid w:val="000A14DF"/>
    <w:rsid w:val="000A1696"/>
    <w:rsid w:val="000A17B1"/>
    <w:rsid w:val="000A1833"/>
    <w:rsid w:val="000A1BEA"/>
    <w:rsid w:val="000A1C45"/>
    <w:rsid w:val="000A1DC0"/>
    <w:rsid w:val="000A1FC6"/>
    <w:rsid w:val="000A2315"/>
    <w:rsid w:val="000A31FE"/>
    <w:rsid w:val="000A32FD"/>
    <w:rsid w:val="000A33DA"/>
    <w:rsid w:val="000A35EE"/>
    <w:rsid w:val="000A3DA9"/>
    <w:rsid w:val="000A4910"/>
    <w:rsid w:val="000A4959"/>
    <w:rsid w:val="000A498C"/>
    <w:rsid w:val="000A4B54"/>
    <w:rsid w:val="000A4C36"/>
    <w:rsid w:val="000A4CB8"/>
    <w:rsid w:val="000A5159"/>
    <w:rsid w:val="000A546F"/>
    <w:rsid w:val="000A54E7"/>
    <w:rsid w:val="000A5EA1"/>
    <w:rsid w:val="000A5F0C"/>
    <w:rsid w:val="000A6084"/>
    <w:rsid w:val="000A61EA"/>
    <w:rsid w:val="000A65A6"/>
    <w:rsid w:val="000A65C0"/>
    <w:rsid w:val="000A66FE"/>
    <w:rsid w:val="000A6B39"/>
    <w:rsid w:val="000A6C98"/>
    <w:rsid w:val="000A757C"/>
    <w:rsid w:val="000A7B9C"/>
    <w:rsid w:val="000B02A2"/>
    <w:rsid w:val="000B034D"/>
    <w:rsid w:val="000B045F"/>
    <w:rsid w:val="000B0471"/>
    <w:rsid w:val="000B08F9"/>
    <w:rsid w:val="000B0CF7"/>
    <w:rsid w:val="000B1336"/>
    <w:rsid w:val="000B1408"/>
    <w:rsid w:val="000B1802"/>
    <w:rsid w:val="000B184F"/>
    <w:rsid w:val="000B18A2"/>
    <w:rsid w:val="000B19CC"/>
    <w:rsid w:val="000B1C44"/>
    <w:rsid w:val="000B1E9A"/>
    <w:rsid w:val="000B1F5F"/>
    <w:rsid w:val="000B1FA3"/>
    <w:rsid w:val="000B22A5"/>
    <w:rsid w:val="000B24AB"/>
    <w:rsid w:val="000B267B"/>
    <w:rsid w:val="000B300E"/>
    <w:rsid w:val="000B3354"/>
    <w:rsid w:val="000B34A8"/>
    <w:rsid w:val="000B35B4"/>
    <w:rsid w:val="000B35E5"/>
    <w:rsid w:val="000B370D"/>
    <w:rsid w:val="000B3736"/>
    <w:rsid w:val="000B38EF"/>
    <w:rsid w:val="000B3DF6"/>
    <w:rsid w:val="000B3FF4"/>
    <w:rsid w:val="000B43C2"/>
    <w:rsid w:val="000B43CF"/>
    <w:rsid w:val="000B45DF"/>
    <w:rsid w:val="000B46DD"/>
    <w:rsid w:val="000B473E"/>
    <w:rsid w:val="000B4C10"/>
    <w:rsid w:val="000B5173"/>
    <w:rsid w:val="000B578C"/>
    <w:rsid w:val="000B5893"/>
    <w:rsid w:val="000B5B0C"/>
    <w:rsid w:val="000B5B9D"/>
    <w:rsid w:val="000B5E65"/>
    <w:rsid w:val="000B6721"/>
    <w:rsid w:val="000B69C9"/>
    <w:rsid w:val="000B6D2B"/>
    <w:rsid w:val="000B6E12"/>
    <w:rsid w:val="000B70C9"/>
    <w:rsid w:val="000B7549"/>
    <w:rsid w:val="000B791F"/>
    <w:rsid w:val="000B797C"/>
    <w:rsid w:val="000B7BD7"/>
    <w:rsid w:val="000B7C61"/>
    <w:rsid w:val="000B7C8D"/>
    <w:rsid w:val="000B7D57"/>
    <w:rsid w:val="000C0383"/>
    <w:rsid w:val="000C0447"/>
    <w:rsid w:val="000C08B7"/>
    <w:rsid w:val="000C0BAD"/>
    <w:rsid w:val="000C0BC4"/>
    <w:rsid w:val="000C0CAD"/>
    <w:rsid w:val="000C0E73"/>
    <w:rsid w:val="000C0F3F"/>
    <w:rsid w:val="000C11CD"/>
    <w:rsid w:val="000C1998"/>
    <w:rsid w:val="000C1B45"/>
    <w:rsid w:val="000C2151"/>
    <w:rsid w:val="000C2448"/>
    <w:rsid w:val="000C249B"/>
    <w:rsid w:val="000C2EC3"/>
    <w:rsid w:val="000C2F7F"/>
    <w:rsid w:val="000C2F9B"/>
    <w:rsid w:val="000C329E"/>
    <w:rsid w:val="000C3480"/>
    <w:rsid w:val="000C370E"/>
    <w:rsid w:val="000C3B77"/>
    <w:rsid w:val="000C42EF"/>
    <w:rsid w:val="000C43EC"/>
    <w:rsid w:val="000C4613"/>
    <w:rsid w:val="000C46A8"/>
    <w:rsid w:val="000C4803"/>
    <w:rsid w:val="000C491F"/>
    <w:rsid w:val="000C497E"/>
    <w:rsid w:val="000C4A07"/>
    <w:rsid w:val="000C4B29"/>
    <w:rsid w:val="000C4C30"/>
    <w:rsid w:val="000C4FE4"/>
    <w:rsid w:val="000C50B9"/>
    <w:rsid w:val="000C519A"/>
    <w:rsid w:val="000C575D"/>
    <w:rsid w:val="000C5969"/>
    <w:rsid w:val="000C5CB9"/>
    <w:rsid w:val="000C5E4E"/>
    <w:rsid w:val="000C6424"/>
    <w:rsid w:val="000C6733"/>
    <w:rsid w:val="000C677B"/>
    <w:rsid w:val="000C6898"/>
    <w:rsid w:val="000C6986"/>
    <w:rsid w:val="000C6BBA"/>
    <w:rsid w:val="000C6CAF"/>
    <w:rsid w:val="000C725A"/>
    <w:rsid w:val="000C7314"/>
    <w:rsid w:val="000C73F5"/>
    <w:rsid w:val="000C73FA"/>
    <w:rsid w:val="000C7666"/>
    <w:rsid w:val="000C777C"/>
    <w:rsid w:val="000C78DA"/>
    <w:rsid w:val="000C796C"/>
    <w:rsid w:val="000C7B8D"/>
    <w:rsid w:val="000C7ECB"/>
    <w:rsid w:val="000C7FD3"/>
    <w:rsid w:val="000D01D1"/>
    <w:rsid w:val="000D04C0"/>
    <w:rsid w:val="000D0C08"/>
    <w:rsid w:val="000D0FBD"/>
    <w:rsid w:val="000D0FD8"/>
    <w:rsid w:val="000D13D8"/>
    <w:rsid w:val="000D15D7"/>
    <w:rsid w:val="000D1744"/>
    <w:rsid w:val="000D1B0A"/>
    <w:rsid w:val="000D1B5A"/>
    <w:rsid w:val="000D1C44"/>
    <w:rsid w:val="000D1E73"/>
    <w:rsid w:val="000D1FCA"/>
    <w:rsid w:val="000D208A"/>
    <w:rsid w:val="000D22ED"/>
    <w:rsid w:val="000D23E5"/>
    <w:rsid w:val="000D23F4"/>
    <w:rsid w:val="000D2494"/>
    <w:rsid w:val="000D2652"/>
    <w:rsid w:val="000D2C4D"/>
    <w:rsid w:val="000D2ECA"/>
    <w:rsid w:val="000D33A6"/>
    <w:rsid w:val="000D3682"/>
    <w:rsid w:val="000D36E3"/>
    <w:rsid w:val="000D3755"/>
    <w:rsid w:val="000D37F4"/>
    <w:rsid w:val="000D380B"/>
    <w:rsid w:val="000D38F3"/>
    <w:rsid w:val="000D3D29"/>
    <w:rsid w:val="000D3E92"/>
    <w:rsid w:val="000D44E0"/>
    <w:rsid w:val="000D4C0C"/>
    <w:rsid w:val="000D520E"/>
    <w:rsid w:val="000D551F"/>
    <w:rsid w:val="000D5765"/>
    <w:rsid w:val="000D5F71"/>
    <w:rsid w:val="000D61E2"/>
    <w:rsid w:val="000D6218"/>
    <w:rsid w:val="000D631E"/>
    <w:rsid w:val="000D675F"/>
    <w:rsid w:val="000D6BDC"/>
    <w:rsid w:val="000D6CC5"/>
    <w:rsid w:val="000D6E1C"/>
    <w:rsid w:val="000D6F3F"/>
    <w:rsid w:val="000D70FE"/>
    <w:rsid w:val="000D7138"/>
    <w:rsid w:val="000D7160"/>
    <w:rsid w:val="000D724A"/>
    <w:rsid w:val="000D75B0"/>
    <w:rsid w:val="000D776F"/>
    <w:rsid w:val="000D7C70"/>
    <w:rsid w:val="000D7C75"/>
    <w:rsid w:val="000E0765"/>
    <w:rsid w:val="000E07F2"/>
    <w:rsid w:val="000E0A5F"/>
    <w:rsid w:val="000E10E0"/>
    <w:rsid w:val="000E1385"/>
    <w:rsid w:val="000E1A6C"/>
    <w:rsid w:val="000E1B34"/>
    <w:rsid w:val="000E2512"/>
    <w:rsid w:val="000E25C2"/>
    <w:rsid w:val="000E25D6"/>
    <w:rsid w:val="000E2684"/>
    <w:rsid w:val="000E279F"/>
    <w:rsid w:val="000E280B"/>
    <w:rsid w:val="000E2D72"/>
    <w:rsid w:val="000E304D"/>
    <w:rsid w:val="000E3198"/>
    <w:rsid w:val="000E3377"/>
    <w:rsid w:val="000E3A4F"/>
    <w:rsid w:val="000E3CDB"/>
    <w:rsid w:val="000E3D2B"/>
    <w:rsid w:val="000E40FF"/>
    <w:rsid w:val="000E43A4"/>
    <w:rsid w:val="000E4815"/>
    <w:rsid w:val="000E4831"/>
    <w:rsid w:val="000E4861"/>
    <w:rsid w:val="000E48A7"/>
    <w:rsid w:val="000E4911"/>
    <w:rsid w:val="000E51C1"/>
    <w:rsid w:val="000E53D4"/>
    <w:rsid w:val="000E5606"/>
    <w:rsid w:val="000E5CFC"/>
    <w:rsid w:val="000E5E98"/>
    <w:rsid w:val="000E62C5"/>
    <w:rsid w:val="000E6513"/>
    <w:rsid w:val="000E6AC0"/>
    <w:rsid w:val="000E6E07"/>
    <w:rsid w:val="000E7102"/>
    <w:rsid w:val="000E736B"/>
    <w:rsid w:val="000E7402"/>
    <w:rsid w:val="000E7544"/>
    <w:rsid w:val="000E760D"/>
    <w:rsid w:val="000E76A0"/>
    <w:rsid w:val="000E7B52"/>
    <w:rsid w:val="000E7D6F"/>
    <w:rsid w:val="000E7D7C"/>
    <w:rsid w:val="000E7EAA"/>
    <w:rsid w:val="000F002B"/>
    <w:rsid w:val="000F0163"/>
    <w:rsid w:val="000F04EF"/>
    <w:rsid w:val="000F08A5"/>
    <w:rsid w:val="000F1058"/>
    <w:rsid w:val="000F119C"/>
    <w:rsid w:val="000F1674"/>
    <w:rsid w:val="000F18A4"/>
    <w:rsid w:val="000F19E3"/>
    <w:rsid w:val="000F1A20"/>
    <w:rsid w:val="000F1D1B"/>
    <w:rsid w:val="000F1E92"/>
    <w:rsid w:val="000F2051"/>
    <w:rsid w:val="000F20D9"/>
    <w:rsid w:val="000F2197"/>
    <w:rsid w:val="000F231C"/>
    <w:rsid w:val="000F2472"/>
    <w:rsid w:val="000F2492"/>
    <w:rsid w:val="000F26E3"/>
    <w:rsid w:val="000F2A17"/>
    <w:rsid w:val="000F2DD7"/>
    <w:rsid w:val="000F348B"/>
    <w:rsid w:val="000F34B2"/>
    <w:rsid w:val="000F39AB"/>
    <w:rsid w:val="000F3A82"/>
    <w:rsid w:val="000F3B8D"/>
    <w:rsid w:val="000F3D62"/>
    <w:rsid w:val="000F3DC2"/>
    <w:rsid w:val="000F3EAB"/>
    <w:rsid w:val="000F44CC"/>
    <w:rsid w:val="000F46FD"/>
    <w:rsid w:val="000F4A8A"/>
    <w:rsid w:val="000F4B93"/>
    <w:rsid w:val="000F4F8F"/>
    <w:rsid w:val="000F513E"/>
    <w:rsid w:val="000F579C"/>
    <w:rsid w:val="000F57D3"/>
    <w:rsid w:val="000F59D8"/>
    <w:rsid w:val="000F5B0F"/>
    <w:rsid w:val="000F6539"/>
    <w:rsid w:val="000F6846"/>
    <w:rsid w:val="000F68AB"/>
    <w:rsid w:val="000F6F9A"/>
    <w:rsid w:val="000F7085"/>
    <w:rsid w:val="000F71EC"/>
    <w:rsid w:val="000F7383"/>
    <w:rsid w:val="000F79A7"/>
    <w:rsid w:val="000F7ABB"/>
    <w:rsid w:val="000F7E33"/>
    <w:rsid w:val="00100339"/>
    <w:rsid w:val="001004DE"/>
    <w:rsid w:val="00100761"/>
    <w:rsid w:val="001008D5"/>
    <w:rsid w:val="00100E4C"/>
    <w:rsid w:val="00101060"/>
    <w:rsid w:val="00101380"/>
    <w:rsid w:val="00101492"/>
    <w:rsid w:val="001018AE"/>
    <w:rsid w:val="00101B3D"/>
    <w:rsid w:val="00101D27"/>
    <w:rsid w:val="00101D73"/>
    <w:rsid w:val="00101D97"/>
    <w:rsid w:val="00101EA5"/>
    <w:rsid w:val="0010232A"/>
    <w:rsid w:val="0010235E"/>
    <w:rsid w:val="001024D2"/>
    <w:rsid w:val="00102609"/>
    <w:rsid w:val="001026B2"/>
    <w:rsid w:val="00102BEC"/>
    <w:rsid w:val="00103104"/>
    <w:rsid w:val="0010316C"/>
    <w:rsid w:val="001031FE"/>
    <w:rsid w:val="001035B3"/>
    <w:rsid w:val="0010394F"/>
    <w:rsid w:val="00103AEF"/>
    <w:rsid w:val="00103B6F"/>
    <w:rsid w:val="00104052"/>
    <w:rsid w:val="001042AE"/>
    <w:rsid w:val="0010433A"/>
    <w:rsid w:val="001043CA"/>
    <w:rsid w:val="0010489B"/>
    <w:rsid w:val="001049AA"/>
    <w:rsid w:val="00105008"/>
    <w:rsid w:val="0010551E"/>
    <w:rsid w:val="00105544"/>
    <w:rsid w:val="001056B1"/>
    <w:rsid w:val="00105BE7"/>
    <w:rsid w:val="00105BFA"/>
    <w:rsid w:val="00105C3E"/>
    <w:rsid w:val="00106120"/>
    <w:rsid w:val="00106205"/>
    <w:rsid w:val="0010624D"/>
    <w:rsid w:val="001062B0"/>
    <w:rsid w:val="001063A4"/>
    <w:rsid w:val="00106499"/>
    <w:rsid w:val="00106938"/>
    <w:rsid w:val="00106ABB"/>
    <w:rsid w:val="00106C0C"/>
    <w:rsid w:val="00106C75"/>
    <w:rsid w:val="00106E9E"/>
    <w:rsid w:val="00106FA0"/>
    <w:rsid w:val="0010723F"/>
    <w:rsid w:val="0010725E"/>
    <w:rsid w:val="00107317"/>
    <w:rsid w:val="00107B08"/>
    <w:rsid w:val="00107D26"/>
    <w:rsid w:val="00107F8C"/>
    <w:rsid w:val="00110428"/>
    <w:rsid w:val="00110523"/>
    <w:rsid w:val="001107A6"/>
    <w:rsid w:val="00110C2E"/>
    <w:rsid w:val="00110F0F"/>
    <w:rsid w:val="0011148D"/>
    <w:rsid w:val="001114E9"/>
    <w:rsid w:val="0011162A"/>
    <w:rsid w:val="001116C8"/>
    <w:rsid w:val="00111888"/>
    <w:rsid w:val="001118E6"/>
    <w:rsid w:val="00111A68"/>
    <w:rsid w:val="00111AA9"/>
    <w:rsid w:val="00111D56"/>
    <w:rsid w:val="0011223C"/>
    <w:rsid w:val="001123DD"/>
    <w:rsid w:val="00112528"/>
    <w:rsid w:val="0011264B"/>
    <w:rsid w:val="00112651"/>
    <w:rsid w:val="001126FA"/>
    <w:rsid w:val="0011273D"/>
    <w:rsid w:val="00112873"/>
    <w:rsid w:val="00112B75"/>
    <w:rsid w:val="00112D13"/>
    <w:rsid w:val="00112DC6"/>
    <w:rsid w:val="00112FF1"/>
    <w:rsid w:val="0011338E"/>
    <w:rsid w:val="0011347A"/>
    <w:rsid w:val="00113840"/>
    <w:rsid w:val="00113E88"/>
    <w:rsid w:val="001140E8"/>
    <w:rsid w:val="00114703"/>
    <w:rsid w:val="00114973"/>
    <w:rsid w:val="00114F2B"/>
    <w:rsid w:val="001151BF"/>
    <w:rsid w:val="001153CD"/>
    <w:rsid w:val="0011543B"/>
    <w:rsid w:val="0011551D"/>
    <w:rsid w:val="00115AAE"/>
    <w:rsid w:val="00115AD1"/>
    <w:rsid w:val="00115BAB"/>
    <w:rsid w:val="00116061"/>
    <w:rsid w:val="001160D0"/>
    <w:rsid w:val="00116169"/>
    <w:rsid w:val="001164CA"/>
    <w:rsid w:val="00116644"/>
    <w:rsid w:val="00116A6E"/>
    <w:rsid w:val="00116CB0"/>
    <w:rsid w:val="0011727F"/>
    <w:rsid w:val="001176C2"/>
    <w:rsid w:val="0011791B"/>
    <w:rsid w:val="00117AB3"/>
    <w:rsid w:val="00117C18"/>
    <w:rsid w:val="00120130"/>
    <w:rsid w:val="001201E8"/>
    <w:rsid w:val="00120515"/>
    <w:rsid w:val="00120606"/>
    <w:rsid w:val="00120693"/>
    <w:rsid w:val="0012098E"/>
    <w:rsid w:val="001209A6"/>
    <w:rsid w:val="00120C2F"/>
    <w:rsid w:val="00120D3A"/>
    <w:rsid w:val="00120F14"/>
    <w:rsid w:val="001211F9"/>
    <w:rsid w:val="0012145C"/>
    <w:rsid w:val="001218BB"/>
    <w:rsid w:val="0012192E"/>
    <w:rsid w:val="00121A94"/>
    <w:rsid w:val="00121B4A"/>
    <w:rsid w:val="00121E17"/>
    <w:rsid w:val="00121ECD"/>
    <w:rsid w:val="00121ED7"/>
    <w:rsid w:val="00121F67"/>
    <w:rsid w:val="001221D7"/>
    <w:rsid w:val="0012242C"/>
    <w:rsid w:val="0012245F"/>
    <w:rsid w:val="00122A0C"/>
    <w:rsid w:val="00122A9C"/>
    <w:rsid w:val="00122AF1"/>
    <w:rsid w:val="00122C25"/>
    <w:rsid w:val="00122C3A"/>
    <w:rsid w:val="00122D64"/>
    <w:rsid w:val="001231FE"/>
    <w:rsid w:val="00123224"/>
    <w:rsid w:val="001235CB"/>
    <w:rsid w:val="001238F4"/>
    <w:rsid w:val="00123929"/>
    <w:rsid w:val="00123A60"/>
    <w:rsid w:val="00123CA1"/>
    <w:rsid w:val="00123D1B"/>
    <w:rsid w:val="0012424D"/>
    <w:rsid w:val="00124905"/>
    <w:rsid w:val="00124A03"/>
    <w:rsid w:val="00124A51"/>
    <w:rsid w:val="00125078"/>
    <w:rsid w:val="0012523E"/>
    <w:rsid w:val="001253B5"/>
    <w:rsid w:val="001256C1"/>
    <w:rsid w:val="00125AF0"/>
    <w:rsid w:val="00125BD0"/>
    <w:rsid w:val="00125D88"/>
    <w:rsid w:val="00125FD0"/>
    <w:rsid w:val="001266B9"/>
    <w:rsid w:val="00126737"/>
    <w:rsid w:val="001267F6"/>
    <w:rsid w:val="00126F17"/>
    <w:rsid w:val="00127091"/>
    <w:rsid w:val="00127190"/>
    <w:rsid w:val="001271C7"/>
    <w:rsid w:val="001273CC"/>
    <w:rsid w:val="00127BDA"/>
    <w:rsid w:val="00127F43"/>
    <w:rsid w:val="00127F90"/>
    <w:rsid w:val="00130006"/>
    <w:rsid w:val="0013000B"/>
    <w:rsid w:val="00130419"/>
    <w:rsid w:val="00130580"/>
    <w:rsid w:val="00130582"/>
    <w:rsid w:val="00130AE5"/>
    <w:rsid w:val="00130E58"/>
    <w:rsid w:val="00130EFB"/>
    <w:rsid w:val="00131022"/>
    <w:rsid w:val="0013128E"/>
    <w:rsid w:val="00131621"/>
    <w:rsid w:val="00131C50"/>
    <w:rsid w:val="0013219A"/>
    <w:rsid w:val="00132423"/>
    <w:rsid w:val="001328C7"/>
    <w:rsid w:val="001329E4"/>
    <w:rsid w:val="00132CE2"/>
    <w:rsid w:val="00132FCE"/>
    <w:rsid w:val="0013336B"/>
    <w:rsid w:val="001333BE"/>
    <w:rsid w:val="0013378B"/>
    <w:rsid w:val="0013378D"/>
    <w:rsid w:val="00133A37"/>
    <w:rsid w:val="00133D07"/>
    <w:rsid w:val="00133D83"/>
    <w:rsid w:val="00134056"/>
    <w:rsid w:val="00134474"/>
    <w:rsid w:val="00134730"/>
    <w:rsid w:val="00134CA3"/>
    <w:rsid w:val="00135067"/>
    <w:rsid w:val="001351C1"/>
    <w:rsid w:val="00135370"/>
    <w:rsid w:val="00135723"/>
    <w:rsid w:val="001357B3"/>
    <w:rsid w:val="001358A6"/>
    <w:rsid w:val="00135C74"/>
    <w:rsid w:val="00136410"/>
    <w:rsid w:val="00136AC3"/>
    <w:rsid w:val="00136DA7"/>
    <w:rsid w:val="00136EC8"/>
    <w:rsid w:val="00137016"/>
    <w:rsid w:val="0013726F"/>
    <w:rsid w:val="00137336"/>
    <w:rsid w:val="0013752A"/>
    <w:rsid w:val="00137563"/>
    <w:rsid w:val="00137753"/>
    <w:rsid w:val="00137755"/>
    <w:rsid w:val="0013777C"/>
    <w:rsid w:val="001377F8"/>
    <w:rsid w:val="001378EF"/>
    <w:rsid w:val="001379A5"/>
    <w:rsid w:val="00137D09"/>
    <w:rsid w:val="00137E4E"/>
    <w:rsid w:val="00137E7B"/>
    <w:rsid w:val="00137EC1"/>
    <w:rsid w:val="001407CB"/>
    <w:rsid w:val="00140E5B"/>
    <w:rsid w:val="00140E9E"/>
    <w:rsid w:val="00140F0E"/>
    <w:rsid w:val="00140F3A"/>
    <w:rsid w:val="00140FBA"/>
    <w:rsid w:val="0014127A"/>
    <w:rsid w:val="001412C6"/>
    <w:rsid w:val="00141E80"/>
    <w:rsid w:val="00141EAD"/>
    <w:rsid w:val="00142799"/>
    <w:rsid w:val="0014290E"/>
    <w:rsid w:val="00142AFF"/>
    <w:rsid w:val="00142B06"/>
    <w:rsid w:val="00142CB6"/>
    <w:rsid w:val="00142F85"/>
    <w:rsid w:val="00142FDC"/>
    <w:rsid w:val="00143033"/>
    <w:rsid w:val="00143155"/>
    <w:rsid w:val="00143238"/>
    <w:rsid w:val="00143258"/>
    <w:rsid w:val="00143512"/>
    <w:rsid w:val="00143C09"/>
    <w:rsid w:val="00143C53"/>
    <w:rsid w:val="00143EBD"/>
    <w:rsid w:val="0014404F"/>
    <w:rsid w:val="001443A0"/>
    <w:rsid w:val="001443C3"/>
    <w:rsid w:val="001443E6"/>
    <w:rsid w:val="001444A1"/>
    <w:rsid w:val="00144627"/>
    <w:rsid w:val="001446A6"/>
    <w:rsid w:val="0014480B"/>
    <w:rsid w:val="00144BC7"/>
    <w:rsid w:val="00145290"/>
    <w:rsid w:val="00145403"/>
    <w:rsid w:val="00145414"/>
    <w:rsid w:val="001455C4"/>
    <w:rsid w:val="00145613"/>
    <w:rsid w:val="00145CB4"/>
    <w:rsid w:val="00145D54"/>
    <w:rsid w:val="00145EF6"/>
    <w:rsid w:val="00145F5B"/>
    <w:rsid w:val="00146466"/>
    <w:rsid w:val="0014668A"/>
    <w:rsid w:val="00146753"/>
    <w:rsid w:val="00146A38"/>
    <w:rsid w:val="00146AFB"/>
    <w:rsid w:val="00146C5F"/>
    <w:rsid w:val="00146ED5"/>
    <w:rsid w:val="001470B1"/>
    <w:rsid w:val="00147106"/>
    <w:rsid w:val="001472AE"/>
    <w:rsid w:val="0014741A"/>
    <w:rsid w:val="00147434"/>
    <w:rsid w:val="0015083F"/>
    <w:rsid w:val="00150B2D"/>
    <w:rsid w:val="00151C0E"/>
    <w:rsid w:val="00151CA8"/>
    <w:rsid w:val="00151EBD"/>
    <w:rsid w:val="001525B9"/>
    <w:rsid w:val="00152809"/>
    <w:rsid w:val="00152A7E"/>
    <w:rsid w:val="00152A97"/>
    <w:rsid w:val="00152B88"/>
    <w:rsid w:val="00152CA5"/>
    <w:rsid w:val="00152E88"/>
    <w:rsid w:val="00153406"/>
    <w:rsid w:val="00153883"/>
    <w:rsid w:val="00153DA0"/>
    <w:rsid w:val="0015475F"/>
    <w:rsid w:val="00154932"/>
    <w:rsid w:val="00154DF6"/>
    <w:rsid w:val="00154E38"/>
    <w:rsid w:val="00155033"/>
    <w:rsid w:val="0015512C"/>
    <w:rsid w:val="00155895"/>
    <w:rsid w:val="00155A8B"/>
    <w:rsid w:val="00155BB6"/>
    <w:rsid w:val="00156232"/>
    <w:rsid w:val="0015625C"/>
    <w:rsid w:val="00156298"/>
    <w:rsid w:val="001564CF"/>
    <w:rsid w:val="00156535"/>
    <w:rsid w:val="001568B8"/>
    <w:rsid w:val="00156F95"/>
    <w:rsid w:val="00156FB4"/>
    <w:rsid w:val="00157041"/>
    <w:rsid w:val="00157449"/>
    <w:rsid w:val="001574DF"/>
    <w:rsid w:val="001576C5"/>
    <w:rsid w:val="0015770E"/>
    <w:rsid w:val="00157740"/>
    <w:rsid w:val="00157B59"/>
    <w:rsid w:val="00157C25"/>
    <w:rsid w:val="00157D70"/>
    <w:rsid w:val="00157EA0"/>
    <w:rsid w:val="0016009A"/>
    <w:rsid w:val="00160303"/>
    <w:rsid w:val="00160450"/>
    <w:rsid w:val="001606FA"/>
    <w:rsid w:val="00160962"/>
    <w:rsid w:val="00160D52"/>
    <w:rsid w:val="00161047"/>
    <w:rsid w:val="00161053"/>
    <w:rsid w:val="001611A1"/>
    <w:rsid w:val="001615F6"/>
    <w:rsid w:val="001615FD"/>
    <w:rsid w:val="001617FF"/>
    <w:rsid w:val="001619E4"/>
    <w:rsid w:val="00161AC4"/>
    <w:rsid w:val="00161B10"/>
    <w:rsid w:val="00161C44"/>
    <w:rsid w:val="00162088"/>
    <w:rsid w:val="001620A7"/>
    <w:rsid w:val="00162373"/>
    <w:rsid w:val="00162703"/>
    <w:rsid w:val="0016286E"/>
    <w:rsid w:val="00162C46"/>
    <w:rsid w:val="00162CE8"/>
    <w:rsid w:val="00162DFF"/>
    <w:rsid w:val="00162E63"/>
    <w:rsid w:val="00163049"/>
    <w:rsid w:val="001630A3"/>
    <w:rsid w:val="001630B4"/>
    <w:rsid w:val="001633A8"/>
    <w:rsid w:val="0016366D"/>
    <w:rsid w:val="0016368C"/>
    <w:rsid w:val="0016385E"/>
    <w:rsid w:val="001638A2"/>
    <w:rsid w:val="00163B43"/>
    <w:rsid w:val="00163D2E"/>
    <w:rsid w:val="00163DDC"/>
    <w:rsid w:val="00163F0F"/>
    <w:rsid w:val="001642F0"/>
    <w:rsid w:val="001643D8"/>
    <w:rsid w:val="00164429"/>
    <w:rsid w:val="00164ABC"/>
    <w:rsid w:val="00164B04"/>
    <w:rsid w:val="00164BF5"/>
    <w:rsid w:val="00164DD8"/>
    <w:rsid w:val="00164E21"/>
    <w:rsid w:val="00165319"/>
    <w:rsid w:val="00165831"/>
    <w:rsid w:val="00165BD8"/>
    <w:rsid w:val="00165EBC"/>
    <w:rsid w:val="00165EF6"/>
    <w:rsid w:val="00166113"/>
    <w:rsid w:val="0016616B"/>
    <w:rsid w:val="00166214"/>
    <w:rsid w:val="00166295"/>
    <w:rsid w:val="00166523"/>
    <w:rsid w:val="00166568"/>
    <w:rsid w:val="00166C42"/>
    <w:rsid w:val="00166D1B"/>
    <w:rsid w:val="00166EAB"/>
    <w:rsid w:val="00167068"/>
    <w:rsid w:val="001672B3"/>
    <w:rsid w:val="0016771B"/>
    <w:rsid w:val="0016782D"/>
    <w:rsid w:val="00167883"/>
    <w:rsid w:val="00167C70"/>
    <w:rsid w:val="00167E5C"/>
    <w:rsid w:val="00170069"/>
    <w:rsid w:val="001702A3"/>
    <w:rsid w:val="001708BB"/>
    <w:rsid w:val="00170AB5"/>
    <w:rsid w:val="001710D7"/>
    <w:rsid w:val="001712AA"/>
    <w:rsid w:val="00171390"/>
    <w:rsid w:val="001713C0"/>
    <w:rsid w:val="0017159B"/>
    <w:rsid w:val="001716E9"/>
    <w:rsid w:val="00171A8E"/>
    <w:rsid w:val="00171C2E"/>
    <w:rsid w:val="00171D16"/>
    <w:rsid w:val="00172326"/>
    <w:rsid w:val="00172DFF"/>
    <w:rsid w:val="00172E73"/>
    <w:rsid w:val="00173658"/>
    <w:rsid w:val="00173AA6"/>
    <w:rsid w:val="001743DD"/>
    <w:rsid w:val="001743EA"/>
    <w:rsid w:val="00174575"/>
    <w:rsid w:val="00174868"/>
    <w:rsid w:val="00174881"/>
    <w:rsid w:val="001749C4"/>
    <w:rsid w:val="00174BA3"/>
    <w:rsid w:val="00174D5C"/>
    <w:rsid w:val="00174D72"/>
    <w:rsid w:val="00175121"/>
    <w:rsid w:val="0017521E"/>
    <w:rsid w:val="001754DB"/>
    <w:rsid w:val="0017556C"/>
    <w:rsid w:val="0017559C"/>
    <w:rsid w:val="0017566B"/>
    <w:rsid w:val="001756F7"/>
    <w:rsid w:val="001759C3"/>
    <w:rsid w:val="00175D2A"/>
    <w:rsid w:val="00175D62"/>
    <w:rsid w:val="00175EAF"/>
    <w:rsid w:val="00175EEA"/>
    <w:rsid w:val="00176254"/>
    <w:rsid w:val="00176293"/>
    <w:rsid w:val="0017637C"/>
    <w:rsid w:val="0017640E"/>
    <w:rsid w:val="0017695B"/>
    <w:rsid w:val="00176B8A"/>
    <w:rsid w:val="00176C35"/>
    <w:rsid w:val="00176F88"/>
    <w:rsid w:val="00177180"/>
    <w:rsid w:val="001774E5"/>
    <w:rsid w:val="001777B2"/>
    <w:rsid w:val="00177B96"/>
    <w:rsid w:val="00177BC2"/>
    <w:rsid w:val="00177CCC"/>
    <w:rsid w:val="00177F28"/>
    <w:rsid w:val="001801ED"/>
    <w:rsid w:val="001805E5"/>
    <w:rsid w:val="001808F6"/>
    <w:rsid w:val="00180911"/>
    <w:rsid w:val="00180A37"/>
    <w:rsid w:val="00180B0E"/>
    <w:rsid w:val="00180D47"/>
    <w:rsid w:val="00180D48"/>
    <w:rsid w:val="00180DFF"/>
    <w:rsid w:val="00180F04"/>
    <w:rsid w:val="001810DA"/>
    <w:rsid w:val="00181742"/>
    <w:rsid w:val="00181A6A"/>
    <w:rsid w:val="00181BAA"/>
    <w:rsid w:val="00181BFD"/>
    <w:rsid w:val="00182150"/>
    <w:rsid w:val="001825FB"/>
    <w:rsid w:val="001826DB"/>
    <w:rsid w:val="001832DE"/>
    <w:rsid w:val="001832F7"/>
    <w:rsid w:val="00183435"/>
    <w:rsid w:val="00183726"/>
    <w:rsid w:val="0018377F"/>
    <w:rsid w:val="001837A5"/>
    <w:rsid w:val="0018387E"/>
    <w:rsid w:val="00183968"/>
    <w:rsid w:val="00183DFD"/>
    <w:rsid w:val="00183E36"/>
    <w:rsid w:val="00184270"/>
    <w:rsid w:val="001843D5"/>
    <w:rsid w:val="001844F5"/>
    <w:rsid w:val="0018457B"/>
    <w:rsid w:val="0018463B"/>
    <w:rsid w:val="0018480B"/>
    <w:rsid w:val="00184AB0"/>
    <w:rsid w:val="00185005"/>
    <w:rsid w:val="001857CC"/>
    <w:rsid w:val="001857FD"/>
    <w:rsid w:val="00185A11"/>
    <w:rsid w:val="00185C08"/>
    <w:rsid w:val="00185E5A"/>
    <w:rsid w:val="00185ECD"/>
    <w:rsid w:val="00186146"/>
    <w:rsid w:val="001861F5"/>
    <w:rsid w:val="001862B2"/>
    <w:rsid w:val="001868AD"/>
    <w:rsid w:val="0018698F"/>
    <w:rsid w:val="00186A18"/>
    <w:rsid w:val="001870C3"/>
    <w:rsid w:val="001871BB"/>
    <w:rsid w:val="00187726"/>
    <w:rsid w:val="00187987"/>
    <w:rsid w:val="00187993"/>
    <w:rsid w:val="00187CCB"/>
    <w:rsid w:val="001906DC"/>
    <w:rsid w:val="0019098B"/>
    <w:rsid w:val="00190A24"/>
    <w:rsid w:val="00190B04"/>
    <w:rsid w:val="00190F38"/>
    <w:rsid w:val="00191E6F"/>
    <w:rsid w:val="00191F7E"/>
    <w:rsid w:val="0019204E"/>
    <w:rsid w:val="00192300"/>
    <w:rsid w:val="00192654"/>
    <w:rsid w:val="00192A4E"/>
    <w:rsid w:val="00193305"/>
    <w:rsid w:val="00193825"/>
    <w:rsid w:val="00193999"/>
    <w:rsid w:val="00193D5F"/>
    <w:rsid w:val="00194332"/>
    <w:rsid w:val="0019467F"/>
    <w:rsid w:val="00194767"/>
    <w:rsid w:val="00194A64"/>
    <w:rsid w:val="00194E72"/>
    <w:rsid w:val="00195058"/>
    <w:rsid w:val="00195380"/>
    <w:rsid w:val="001953C5"/>
    <w:rsid w:val="00195643"/>
    <w:rsid w:val="00195679"/>
    <w:rsid w:val="0019571D"/>
    <w:rsid w:val="00195857"/>
    <w:rsid w:val="00195912"/>
    <w:rsid w:val="00196278"/>
    <w:rsid w:val="001963C9"/>
    <w:rsid w:val="0019658C"/>
    <w:rsid w:val="00196812"/>
    <w:rsid w:val="00196AA4"/>
    <w:rsid w:val="00196D40"/>
    <w:rsid w:val="00196EA3"/>
    <w:rsid w:val="00197068"/>
    <w:rsid w:val="0019748A"/>
    <w:rsid w:val="001974B2"/>
    <w:rsid w:val="0019781D"/>
    <w:rsid w:val="00197DC8"/>
    <w:rsid w:val="00197E2A"/>
    <w:rsid w:val="00197E39"/>
    <w:rsid w:val="00197F60"/>
    <w:rsid w:val="001A010A"/>
    <w:rsid w:val="001A0243"/>
    <w:rsid w:val="001A0314"/>
    <w:rsid w:val="001A0384"/>
    <w:rsid w:val="001A0547"/>
    <w:rsid w:val="001A0700"/>
    <w:rsid w:val="001A09E5"/>
    <w:rsid w:val="001A0AFC"/>
    <w:rsid w:val="001A0CBC"/>
    <w:rsid w:val="001A0CE9"/>
    <w:rsid w:val="001A0DD6"/>
    <w:rsid w:val="001A14E8"/>
    <w:rsid w:val="001A16D2"/>
    <w:rsid w:val="001A1738"/>
    <w:rsid w:val="001A1900"/>
    <w:rsid w:val="001A19D2"/>
    <w:rsid w:val="001A2243"/>
    <w:rsid w:val="001A2245"/>
    <w:rsid w:val="001A23AF"/>
    <w:rsid w:val="001A27E1"/>
    <w:rsid w:val="001A27F1"/>
    <w:rsid w:val="001A28BF"/>
    <w:rsid w:val="001A28D7"/>
    <w:rsid w:val="001A2F05"/>
    <w:rsid w:val="001A301E"/>
    <w:rsid w:val="001A3097"/>
    <w:rsid w:val="001A3218"/>
    <w:rsid w:val="001A3836"/>
    <w:rsid w:val="001A3AB2"/>
    <w:rsid w:val="001A3AC7"/>
    <w:rsid w:val="001A4170"/>
    <w:rsid w:val="001A4180"/>
    <w:rsid w:val="001A42DD"/>
    <w:rsid w:val="001A4336"/>
    <w:rsid w:val="001A450B"/>
    <w:rsid w:val="001A4675"/>
    <w:rsid w:val="001A4760"/>
    <w:rsid w:val="001A4782"/>
    <w:rsid w:val="001A4B17"/>
    <w:rsid w:val="001A5369"/>
    <w:rsid w:val="001A5890"/>
    <w:rsid w:val="001A5935"/>
    <w:rsid w:val="001A5BEA"/>
    <w:rsid w:val="001A5CC4"/>
    <w:rsid w:val="001A5DF2"/>
    <w:rsid w:val="001A60DE"/>
    <w:rsid w:val="001A61CB"/>
    <w:rsid w:val="001A621F"/>
    <w:rsid w:val="001A6356"/>
    <w:rsid w:val="001A646E"/>
    <w:rsid w:val="001A648E"/>
    <w:rsid w:val="001A687E"/>
    <w:rsid w:val="001A6A8D"/>
    <w:rsid w:val="001A6AF6"/>
    <w:rsid w:val="001A6F0E"/>
    <w:rsid w:val="001A7036"/>
    <w:rsid w:val="001A742A"/>
    <w:rsid w:val="001A7563"/>
    <w:rsid w:val="001A758F"/>
    <w:rsid w:val="001A75F6"/>
    <w:rsid w:val="001A7894"/>
    <w:rsid w:val="001A7B0E"/>
    <w:rsid w:val="001A7D24"/>
    <w:rsid w:val="001B0267"/>
    <w:rsid w:val="001B060A"/>
    <w:rsid w:val="001B0670"/>
    <w:rsid w:val="001B06B7"/>
    <w:rsid w:val="001B0994"/>
    <w:rsid w:val="001B0A69"/>
    <w:rsid w:val="001B0C6B"/>
    <w:rsid w:val="001B0D1D"/>
    <w:rsid w:val="001B0E9D"/>
    <w:rsid w:val="001B0EB3"/>
    <w:rsid w:val="001B15BC"/>
    <w:rsid w:val="001B1A02"/>
    <w:rsid w:val="001B1B42"/>
    <w:rsid w:val="001B1D65"/>
    <w:rsid w:val="001B1E7F"/>
    <w:rsid w:val="001B1F0F"/>
    <w:rsid w:val="001B20DE"/>
    <w:rsid w:val="001B21EF"/>
    <w:rsid w:val="001B22C5"/>
    <w:rsid w:val="001B26B6"/>
    <w:rsid w:val="001B2786"/>
    <w:rsid w:val="001B2799"/>
    <w:rsid w:val="001B27E9"/>
    <w:rsid w:val="001B2A22"/>
    <w:rsid w:val="001B2AE6"/>
    <w:rsid w:val="001B2CD3"/>
    <w:rsid w:val="001B31EF"/>
    <w:rsid w:val="001B334E"/>
    <w:rsid w:val="001B3800"/>
    <w:rsid w:val="001B381F"/>
    <w:rsid w:val="001B3917"/>
    <w:rsid w:val="001B391B"/>
    <w:rsid w:val="001B3BFA"/>
    <w:rsid w:val="001B3CD2"/>
    <w:rsid w:val="001B4209"/>
    <w:rsid w:val="001B4447"/>
    <w:rsid w:val="001B4459"/>
    <w:rsid w:val="001B499B"/>
    <w:rsid w:val="001B499D"/>
    <w:rsid w:val="001B49D5"/>
    <w:rsid w:val="001B4E6C"/>
    <w:rsid w:val="001B4FF4"/>
    <w:rsid w:val="001B5115"/>
    <w:rsid w:val="001B5142"/>
    <w:rsid w:val="001B55EE"/>
    <w:rsid w:val="001B5664"/>
    <w:rsid w:val="001B58F6"/>
    <w:rsid w:val="001B5EE4"/>
    <w:rsid w:val="001B6072"/>
    <w:rsid w:val="001B64F6"/>
    <w:rsid w:val="001B67A4"/>
    <w:rsid w:val="001B69A8"/>
    <w:rsid w:val="001B6AF5"/>
    <w:rsid w:val="001B6BF2"/>
    <w:rsid w:val="001B6D84"/>
    <w:rsid w:val="001B6FCD"/>
    <w:rsid w:val="001B6FD7"/>
    <w:rsid w:val="001B71DE"/>
    <w:rsid w:val="001B7572"/>
    <w:rsid w:val="001B779E"/>
    <w:rsid w:val="001B7B23"/>
    <w:rsid w:val="001B7C3F"/>
    <w:rsid w:val="001B7C68"/>
    <w:rsid w:val="001B7D0F"/>
    <w:rsid w:val="001B7EAC"/>
    <w:rsid w:val="001B7EE2"/>
    <w:rsid w:val="001C016B"/>
    <w:rsid w:val="001C0508"/>
    <w:rsid w:val="001C062D"/>
    <w:rsid w:val="001C0924"/>
    <w:rsid w:val="001C0F13"/>
    <w:rsid w:val="001C1313"/>
    <w:rsid w:val="001C13DB"/>
    <w:rsid w:val="001C15F6"/>
    <w:rsid w:val="001C18C2"/>
    <w:rsid w:val="001C1C22"/>
    <w:rsid w:val="001C1E1A"/>
    <w:rsid w:val="001C1E5F"/>
    <w:rsid w:val="001C1FE1"/>
    <w:rsid w:val="001C1FEF"/>
    <w:rsid w:val="001C2821"/>
    <w:rsid w:val="001C2C15"/>
    <w:rsid w:val="001C2CAC"/>
    <w:rsid w:val="001C2CD7"/>
    <w:rsid w:val="001C2E47"/>
    <w:rsid w:val="001C2F1A"/>
    <w:rsid w:val="001C3089"/>
    <w:rsid w:val="001C315F"/>
    <w:rsid w:val="001C3BB2"/>
    <w:rsid w:val="001C3BC2"/>
    <w:rsid w:val="001C3ED9"/>
    <w:rsid w:val="001C404F"/>
    <w:rsid w:val="001C405B"/>
    <w:rsid w:val="001C4257"/>
    <w:rsid w:val="001C427A"/>
    <w:rsid w:val="001C44EE"/>
    <w:rsid w:val="001C4562"/>
    <w:rsid w:val="001C463F"/>
    <w:rsid w:val="001C49F4"/>
    <w:rsid w:val="001C4B04"/>
    <w:rsid w:val="001C4E31"/>
    <w:rsid w:val="001C5263"/>
    <w:rsid w:val="001C5270"/>
    <w:rsid w:val="001C548B"/>
    <w:rsid w:val="001C5647"/>
    <w:rsid w:val="001C572A"/>
    <w:rsid w:val="001C5783"/>
    <w:rsid w:val="001C58C1"/>
    <w:rsid w:val="001C592E"/>
    <w:rsid w:val="001C5FC9"/>
    <w:rsid w:val="001C61FA"/>
    <w:rsid w:val="001C6252"/>
    <w:rsid w:val="001C6303"/>
    <w:rsid w:val="001C658B"/>
    <w:rsid w:val="001C69CE"/>
    <w:rsid w:val="001C6CC3"/>
    <w:rsid w:val="001C6CF3"/>
    <w:rsid w:val="001C6D08"/>
    <w:rsid w:val="001C6DE4"/>
    <w:rsid w:val="001C7047"/>
    <w:rsid w:val="001C727F"/>
    <w:rsid w:val="001C741D"/>
    <w:rsid w:val="001C75F3"/>
    <w:rsid w:val="001C763C"/>
    <w:rsid w:val="001C769C"/>
    <w:rsid w:val="001C76B1"/>
    <w:rsid w:val="001C7C6F"/>
    <w:rsid w:val="001D0066"/>
    <w:rsid w:val="001D017D"/>
    <w:rsid w:val="001D042A"/>
    <w:rsid w:val="001D0484"/>
    <w:rsid w:val="001D05F8"/>
    <w:rsid w:val="001D06CD"/>
    <w:rsid w:val="001D0A93"/>
    <w:rsid w:val="001D0C16"/>
    <w:rsid w:val="001D0D71"/>
    <w:rsid w:val="001D1192"/>
    <w:rsid w:val="001D130D"/>
    <w:rsid w:val="001D13EC"/>
    <w:rsid w:val="001D15E2"/>
    <w:rsid w:val="001D1727"/>
    <w:rsid w:val="001D1983"/>
    <w:rsid w:val="001D1AAB"/>
    <w:rsid w:val="001D1D5C"/>
    <w:rsid w:val="001D1D8F"/>
    <w:rsid w:val="001D1FC6"/>
    <w:rsid w:val="001D2090"/>
    <w:rsid w:val="001D21E5"/>
    <w:rsid w:val="001D249E"/>
    <w:rsid w:val="001D2500"/>
    <w:rsid w:val="001D2518"/>
    <w:rsid w:val="001D256B"/>
    <w:rsid w:val="001D2810"/>
    <w:rsid w:val="001D2873"/>
    <w:rsid w:val="001D2931"/>
    <w:rsid w:val="001D2AB1"/>
    <w:rsid w:val="001D2DFE"/>
    <w:rsid w:val="001D3056"/>
    <w:rsid w:val="001D306C"/>
    <w:rsid w:val="001D3137"/>
    <w:rsid w:val="001D32F8"/>
    <w:rsid w:val="001D338D"/>
    <w:rsid w:val="001D3755"/>
    <w:rsid w:val="001D3801"/>
    <w:rsid w:val="001D39CD"/>
    <w:rsid w:val="001D3B31"/>
    <w:rsid w:val="001D3B8B"/>
    <w:rsid w:val="001D3EE4"/>
    <w:rsid w:val="001D40A2"/>
    <w:rsid w:val="001D46B2"/>
    <w:rsid w:val="001D46D2"/>
    <w:rsid w:val="001D48AF"/>
    <w:rsid w:val="001D4949"/>
    <w:rsid w:val="001D4E3F"/>
    <w:rsid w:val="001D53D5"/>
    <w:rsid w:val="001D558A"/>
    <w:rsid w:val="001D5A41"/>
    <w:rsid w:val="001D5AF3"/>
    <w:rsid w:val="001D5B24"/>
    <w:rsid w:val="001D5DED"/>
    <w:rsid w:val="001D5E0E"/>
    <w:rsid w:val="001D5FCB"/>
    <w:rsid w:val="001D5FF5"/>
    <w:rsid w:val="001D610A"/>
    <w:rsid w:val="001D64FB"/>
    <w:rsid w:val="001D6702"/>
    <w:rsid w:val="001D674E"/>
    <w:rsid w:val="001D67E0"/>
    <w:rsid w:val="001D6DEE"/>
    <w:rsid w:val="001D6E00"/>
    <w:rsid w:val="001D7346"/>
    <w:rsid w:val="001D74CE"/>
    <w:rsid w:val="001D753E"/>
    <w:rsid w:val="001D7ED7"/>
    <w:rsid w:val="001E069F"/>
    <w:rsid w:val="001E0749"/>
    <w:rsid w:val="001E09F5"/>
    <w:rsid w:val="001E0A47"/>
    <w:rsid w:val="001E0B22"/>
    <w:rsid w:val="001E0FAA"/>
    <w:rsid w:val="001E10C6"/>
    <w:rsid w:val="001E1240"/>
    <w:rsid w:val="001E12AE"/>
    <w:rsid w:val="001E1641"/>
    <w:rsid w:val="001E18C5"/>
    <w:rsid w:val="001E1996"/>
    <w:rsid w:val="001E1B7C"/>
    <w:rsid w:val="001E2040"/>
    <w:rsid w:val="001E211D"/>
    <w:rsid w:val="001E22A7"/>
    <w:rsid w:val="001E2308"/>
    <w:rsid w:val="001E264C"/>
    <w:rsid w:val="001E2783"/>
    <w:rsid w:val="001E2B55"/>
    <w:rsid w:val="001E2C78"/>
    <w:rsid w:val="001E2DBF"/>
    <w:rsid w:val="001E30A9"/>
    <w:rsid w:val="001E320C"/>
    <w:rsid w:val="001E3222"/>
    <w:rsid w:val="001E3B30"/>
    <w:rsid w:val="001E3CC6"/>
    <w:rsid w:val="001E3E34"/>
    <w:rsid w:val="001E3E66"/>
    <w:rsid w:val="001E49D4"/>
    <w:rsid w:val="001E4AD4"/>
    <w:rsid w:val="001E4DA7"/>
    <w:rsid w:val="001E5232"/>
    <w:rsid w:val="001E55F2"/>
    <w:rsid w:val="001E56E0"/>
    <w:rsid w:val="001E5700"/>
    <w:rsid w:val="001E59FA"/>
    <w:rsid w:val="001E5BEB"/>
    <w:rsid w:val="001E5EF4"/>
    <w:rsid w:val="001E5F59"/>
    <w:rsid w:val="001E5FB2"/>
    <w:rsid w:val="001E65AA"/>
    <w:rsid w:val="001E6826"/>
    <w:rsid w:val="001E69A0"/>
    <w:rsid w:val="001E6A99"/>
    <w:rsid w:val="001E6ACA"/>
    <w:rsid w:val="001E6C26"/>
    <w:rsid w:val="001E6D03"/>
    <w:rsid w:val="001E70B9"/>
    <w:rsid w:val="001E71F1"/>
    <w:rsid w:val="001E7C7B"/>
    <w:rsid w:val="001E7C9F"/>
    <w:rsid w:val="001E7D0F"/>
    <w:rsid w:val="001E7E62"/>
    <w:rsid w:val="001E7E96"/>
    <w:rsid w:val="001F07CE"/>
    <w:rsid w:val="001F08FB"/>
    <w:rsid w:val="001F096A"/>
    <w:rsid w:val="001F09AA"/>
    <w:rsid w:val="001F0B33"/>
    <w:rsid w:val="001F1029"/>
    <w:rsid w:val="001F119D"/>
    <w:rsid w:val="001F12C8"/>
    <w:rsid w:val="001F16BC"/>
    <w:rsid w:val="001F18EA"/>
    <w:rsid w:val="001F1973"/>
    <w:rsid w:val="001F1A95"/>
    <w:rsid w:val="001F1B05"/>
    <w:rsid w:val="001F1E3F"/>
    <w:rsid w:val="001F20D8"/>
    <w:rsid w:val="001F25C8"/>
    <w:rsid w:val="001F267D"/>
    <w:rsid w:val="001F2999"/>
    <w:rsid w:val="001F2B89"/>
    <w:rsid w:val="001F2BA1"/>
    <w:rsid w:val="001F2C26"/>
    <w:rsid w:val="001F2C64"/>
    <w:rsid w:val="001F2E34"/>
    <w:rsid w:val="001F2F95"/>
    <w:rsid w:val="001F2FB4"/>
    <w:rsid w:val="001F3009"/>
    <w:rsid w:val="001F30EF"/>
    <w:rsid w:val="001F3104"/>
    <w:rsid w:val="001F322E"/>
    <w:rsid w:val="001F36F6"/>
    <w:rsid w:val="001F377B"/>
    <w:rsid w:val="001F3989"/>
    <w:rsid w:val="001F40E3"/>
    <w:rsid w:val="001F42E1"/>
    <w:rsid w:val="001F440A"/>
    <w:rsid w:val="001F4BA5"/>
    <w:rsid w:val="001F4E8E"/>
    <w:rsid w:val="001F5142"/>
    <w:rsid w:val="001F525E"/>
    <w:rsid w:val="001F52A3"/>
    <w:rsid w:val="001F564C"/>
    <w:rsid w:val="001F5B43"/>
    <w:rsid w:val="001F5EB3"/>
    <w:rsid w:val="001F5F79"/>
    <w:rsid w:val="001F61DA"/>
    <w:rsid w:val="001F63DF"/>
    <w:rsid w:val="001F663C"/>
    <w:rsid w:val="001F66D7"/>
    <w:rsid w:val="001F6776"/>
    <w:rsid w:val="001F68BD"/>
    <w:rsid w:val="001F69BD"/>
    <w:rsid w:val="001F6AA9"/>
    <w:rsid w:val="001F70A6"/>
    <w:rsid w:val="001F7698"/>
    <w:rsid w:val="001F781D"/>
    <w:rsid w:val="001F78A3"/>
    <w:rsid w:val="001F7ADC"/>
    <w:rsid w:val="001F7CA7"/>
    <w:rsid w:val="001F7DB8"/>
    <w:rsid w:val="001F7DBD"/>
    <w:rsid w:val="00200031"/>
    <w:rsid w:val="002007A9"/>
    <w:rsid w:val="00200B45"/>
    <w:rsid w:val="00200D4F"/>
    <w:rsid w:val="0020104E"/>
    <w:rsid w:val="002010A5"/>
    <w:rsid w:val="0020124D"/>
    <w:rsid w:val="00201341"/>
    <w:rsid w:val="0020135F"/>
    <w:rsid w:val="00201528"/>
    <w:rsid w:val="002016A6"/>
    <w:rsid w:val="00201770"/>
    <w:rsid w:val="002019BC"/>
    <w:rsid w:val="00201B4A"/>
    <w:rsid w:val="00201CC4"/>
    <w:rsid w:val="002020A0"/>
    <w:rsid w:val="00202142"/>
    <w:rsid w:val="00202A69"/>
    <w:rsid w:val="00202BEA"/>
    <w:rsid w:val="00202CE1"/>
    <w:rsid w:val="00202D5E"/>
    <w:rsid w:val="00202F85"/>
    <w:rsid w:val="00203225"/>
    <w:rsid w:val="0020335C"/>
    <w:rsid w:val="002035FE"/>
    <w:rsid w:val="0020395B"/>
    <w:rsid w:val="00204031"/>
    <w:rsid w:val="0020442B"/>
    <w:rsid w:val="002044AC"/>
    <w:rsid w:val="00204C11"/>
    <w:rsid w:val="00204CB7"/>
    <w:rsid w:val="00204DF4"/>
    <w:rsid w:val="00204E4B"/>
    <w:rsid w:val="00204F8C"/>
    <w:rsid w:val="002051F7"/>
    <w:rsid w:val="0020536C"/>
    <w:rsid w:val="00205643"/>
    <w:rsid w:val="00205765"/>
    <w:rsid w:val="00205889"/>
    <w:rsid w:val="00205B97"/>
    <w:rsid w:val="00205D68"/>
    <w:rsid w:val="002063D1"/>
    <w:rsid w:val="002065FD"/>
    <w:rsid w:val="00206846"/>
    <w:rsid w:val="00206963"/>
    <w:rsid w:val="00206A52"/>
    <w:rsid w:val="00206F9A"/>
    <w:rsid w:val="00207AA5"/>
    <w:rsid w:val="00207AE6"/>
    <w:rsid w:val="00207E4B"/>
    <w:rsid w:val="00207EFC"/>
    <w:rsid w:val="00207F0E"/>
    <w:rsid w:val="00207FFD"/>
    <w:rsid w:val="00210028"/>
    <w:rsid w:val="0021006D"/>
    <w:rsid w:val="00210243"/>
    <w:rsid w:val="002103B6"/>
    <w:rsid w:val="00210A0D"/>
    <w:rsid w:val="00210B34"/>
    <w:rsid w:val="00210DA9"/>
    <w:rsid w:val="00210F74"/>
    <w:rsid w:val="00211054"/>
    <w:rsid w:val="0021115D"/>
    <w:rsid w:val="002113B8"/>
    <w:rsid w:val="00211489"/>
    <w:rsid w:val="0021165F"/>
    <w:rsid w:val="00211A78"/>
    <w:rsid w:val="00211BBC"/>
    <w:rsid w:val="00212665"/>
    <w:rsid w:val="00212673"/>
    <w:rsid w:val="0021288A"/>
    <w:rsid w:val="00213A28"/>
    <w:rsid w:val="00213BB8"/>
    <w:rsid w:val="00213BDB"/>
    <w:rsid w:val="00213D6C"/>
    <w:rsid w:val="00213DC6"/>
    <w:rsid w:val="00213FFF"/>
    <w:rsid w:val="0021449E"/>
    <w:rsid w:val="0021458E"/>
    <w:rsid w:val="00214834"/>
    <w:rsid w:val="0021492D"/>
    <w:rsid w:val="00214E3D"/>
    <w:rsid w:val="00214E3F"/>
    <w:rsid w:val="00214EEC"/>
    <w:rsid w:val="00214F0D"/>
    <w:rsid w:val="002151CA"/>
    <w:rsid w:val="0021525D"/>
    <w:rsid w:val="00215840"/>
    <w:rsid w:val="00215DC7"/>
    <w:rsid w:val="00215EBF"/>
    <w:rsid w:val="00216361"/>
    <w:rsid w:val="002169A1"/>
    <w:rsid w:val="00216E2A"/>
    <w:rsid w:val="002170D1"/>
    <w:rsid w:val="0021769F"/>
    <w:rsid w:val="002178B1"/>
    <w:rsid w:val="0021798F"/>
    <w:rsid w:val="002179A6"/>
    <w:rsid w:val="002179E6"/>
    <w:rsid w:val="00217CFC"/>
    <w:rsid w:val="00217D3E"/>
    <w:rsid w:val="00217DEA"/>
    <w:rsid w:val="002201FC"/>
    <w:rsid w:val="002205D9"/>
    <w:rsid w:val="002206B1"/>
    <w:rsid w:val="00220DDB"/>
    <w:rsid w:val="00220DFF"/>
    <w:rsid w:val="00221089"/>
    <w:rsid w:val="002210C9"/>
    <w:rsid w:val="00221308"/>
    <w:rsid w:val="002213CF"/>
    <w:rsid w:val="00221700"/>
    <w:rsid w:val="0022172A"/>
    <w:rsid w:val="0022196E"/>
    <w:rsid w:val="00221A02"/>
    <w:rsid w:val="00221B27"/>
    <w:rsid w:val="00221BC9"/>
    <w:rsid w:val="00222155"/>
    <w:rsid w:val="0022234D"/>
    <w:rsid w:val="002226DF"/>
    <w:rsid w:val="00222E39"/>
    <w:rsid w:val="00223299"/>
    <w:rsid w:val="00223424"/>
    <w:rsid w:val="002234FA"/>
    <w:rsid w:val="002237D7"/>
    <w:rsid w:val="0022396C"/>
    <w:rsid w:val="002239D1"/>
    <w:rsid w:val="0022436C"/>
    <w:rsid w:val="00224AB6"/>
    <w:rsid w:val="00224B5D"/>
    <w:rsid w:val="00224D86"/>
    <w:rsid w:val="002252F6"/>
    <w:rsid w:val="00225470"/>
    <w:rsid w:val="002258C1"/>
    <w:rsid w:val="00225B48"/>
    <w:rsid w:val="00225E4A"/>
    <w:rsid w:val="00226089"/>
    <w:rsid w:val="00226125"/>
    <w:rsid w:val="002265AE"/>
    <w:rsid w:val="002266CD"/>
    <w:rsid w:val="0022684F"/>
    <w:rsid w:val="00227058"/>
    <w:rsid w:val="0022716B"/>
    <w:rsid w:val="0022739E"/>
    <w:rsid w:val="002274BF"/>
    <w:rsid w:val="0022769C"/>
    <w:rsid w:val="00227C90"/>
    <w:rsid w:val="00227D22"/>
    <w:rsid w:val="00227EB0"/>
    <w:rsid w:val="00227F3E"/>
    <w:rsid w:val="00227F83"/>
    <w:rsid w:val="00227F98"/>
    <w:rsid w:val="0023008B"/>
    <w:rsid w:val="002300B7"/>
    <w:rsid w:val="00230106"/>
    <w:rsid w:val="00230121"/>
    <w:rsid w:val="002302BF"/>
    <w:rsid w:val="002303B7"/>
    <w:rsid w:val="0023054E"/>
    <w:rsid w:val="002307CF"/>
    <w:rsid w:val="0023082B"/>
    <w:rsid w:val="0023086A"/>
    <w:rsid w:val="002308C5"/>
    <w:rsid w:val="00230939"/>
    <w:rsid w:val="00230ACB"/>
    <w:rsid w:val="00230BAC"/>
    <w:rsid w:val="00230BEE"/>
    <w:rsid w:val="00230C6F"/>
    <w:rsid w:val="00230F3B"/>
    <w:rsid w:val="00231020"/>
    <w:rsid w:val="00231034"/>
    <w:rsid w:val="0023139A"/>
    <w:rsid w:val="00231689"/>
    <w:rsid w:val="0023170D"/>
    <w:rsid w:val="00231A85"/>
    <w:rsid w:val="00231EBD"/>
    <w:rsid w:val="002320BF"/>
    <w:rsid w:val="002322F2"/>
    <w:rsid w:val="0023247D"/>
    <w:rsid w:val="00232683"/>
    <w:rsid w:val="00232834"/>
    <w:rsid w:val="002328D2"/>
    <w:rsid w:val="002332EF"/>
    <w:rsid w:val="00233600"/>
    <w:rsid w:val="00233741"/>
    <w:rsid w:val="0023375B"/>
    <w:rsid w:val="002338DA"/>
    <w:rsid w:val="002339C7"/>
    <w:rsid w:val="00233A7E"/>
    <w:rsid w:val="00233CFE"/>
    <w:rsid w:val="0023430F"/>
    <w:rsid w:val="00234737"/>
    <w:rsid w:val="0023487D"/>
    <w:rsid w:val="00234A81"/>
    <w:rsid w:val="00234D3E"/>
    <w:rsid w:val="00235880"/>
    <w:rsid w:val="00235A97"/>
    <w:rsid w:val="00235C72"/>
    <w:rsid w:val="00235E14"/>
    <w:rsid w:val="00235F48"/>
    <w:rsid w:val="00235F75"/>
    <w:rsid w:val="00236405"/>
    <w:rsid w:val="002366DC"/>
    <w:rsid w:val="002367B0"/>
    <w:rsid w:val="002368ED"/>
    <w:rsid w:val="002369B3"/>
    <w:rsid w:val="00236B06"/>
    <w:rsid w:val="00236C7F"/>
    <w:rsid w:val="00236DF1"/>
    <w:rsid w:val="00236E84"/>
    <w:rsid w:val="0023700B"/>
    <w:rsid w:val="002371D3"/>
    <w:rsid w:val="002377A6"/>
    <w:rsid w:val="00237881"/>
    <w:rsid w:val="002379FD"/>
    <w:rsid w:val="00237ACE"/>
    <w:rsid w:val="00237F97"/>
    <w:rsid w:val="00240109"/>
    <w:rsid w:val="002401E0"/>
    <w:rsid w:val="002403ED"/>
    <w:rsid w:val="0024071F"/>
    <w:rsid w:val="00240729"/>
    <w:rsid w:val="00240754"/>
    <w:rsid w:val="00240ABB"/>
    <w:rsid w:val="00240D3A"/>
    <w:rsid w:val="00240F8F"/>
    <w:rsid w:val="0024128D"/>
    <w:rsid w:val="002412B4"/>
    <w:rsid w:val="002415B3"/>
    <w:rsid w:val="002415FD"/>
    <w:rsid w:val="00241947"/>
    <w:rsid w:val="00241DF4"/>
    <w:rsid w:val="00241DFA"/>
    <w:rsid w:val="00242081"/>
    <w:rsid w:val="0024275E"/>
    <w:rsid w:val="0024366D"/>
    <w:rsid w:val="00243B6D"/>
    <w:rsid w:val="00244015"/>
    <w:rsid w:val="0024427A"/>
    <w:rsid w:val="00244533"/>
    <w:rsid w:val="002449B9"/>
    <w:rsid w:val="00244B1D"/>
    <w:rsid w:val="00244B3A"/>
    <w:rsid w:val="00245069"/>
    <w:rsid w:val="002452D2"/>
    <w:rsid w:val="00245631"/>
    <w:rsid w:val="0024566A"/>
    <w:rsid w:val="00245857"/>
    <w:rsid w:val="0024595E"/>
    <w:rsid w:val="00245ADC"/>
    <w:rsid w:val="00245C51"/>
    <w:rsid w:val="00246338"/>
    <w:rsid w:val="00246676"/>
    <w:rsid w:val="00246B58"/>
    <w:rsid w:val="00246BC7"/>
    <w:rsid w:val="00246C7D"/>
    <w:rsid w:val="00246CB5"/>
    <w:rsid w:val="00246CC2"/>
    <w:rsid w:val="00246F18"/>
    <w:rsid w:val="00246FA3"/>
    <w:rsid w:val="00247102"/>
    <w:rsid w:val="00247113"/>
    <w:rsid w:val="00247267"/>
    <w:rsid w:val="00247646"/>
    <w:rsid w:val="00247715"/>
    <w:rsid w:val="00247838"/>
    <w:rsid w:val="0024791B"/>
    <w:rsid w:val="00247E77"/>
    <w:rsid w:val="00250395"/>
    <w:rsid w:val="002503CD"/>
    <w:rsid w:val="0025067A"/>
    <w:rsid w:val="0025077D"/>
    <w:rsid w:val="00250974"/>
    <w:rsid w:val="002511B1"/>
    <w:rsid w:val="0025151D"/>
    <w:rsid w:val="00251C23"/>
    <w:rsid w:val="00251CE8"/>
    <w:rsid w:val="00251D0C"/>
    <w:rsid w:val="00251E3F"/>
    <w:rsid w:val="002520AB"/>
    <w:rsid w:val="00252127"/>
    <w:rsid w:val="00252322"/>
    <w:rsid w:val="00252648"/>
    <w:rsid w:val="0025292B"/>
    <w:rsid w:val="00252A6B"/>
    <w:rsid w:val="00252BA1"/>
    <w:rsid w:val="00252C2D"/>
    <w:rsid w:val="00252C79"/>
    <w:rsid w:val="00252DB1"/>
    <w:rsid w:val="00253003"/>
    <w:rsid w:val="00253036"/>
    <w:rsid w:val="00253049"/>
    <w:rsid w:val="0025323B"/>
    <w:rsid w:val="00253601"/>
    <w:rsid w:val="002536EC"/>
    <w:rsid w:val="00253A14"/>
    <w:rsid w:val="00253C17"/>
    <w:rsid w:val="00253F7A"/>
    <w:rsid w:val="002542AF"/>
    <w:rsid w:val="00254589"/>
    <w:rsid w:val="00254751"/>
    <w:rsid w:val="00254789"/>
    <w:rsid w:val="002547B5"/>
    <w:rsid w:val="002547C8"/>
    <w:rsid w:val="00254D59"/>
    <w:rsid w:val="00254E2F"/>
    <w:rsid w:val="00254E58"/>
    <w:rsid w:val="00254FEA"/>
    <w:rsid w:val="00255165"/>
    <w:rsid w:val="00255333"/>
    <w:rsid w:val="00255511"/>
    <w:rsid w:val="0025577E"/>
    <w:rsid w:val="00255897"/>
    <w:rsid w:val="0025598D"/>
    <w:rsid w:val="00255DFC"/>
    <w:rsid w:val="00255E86"/>
    <w:rsid w:val="002565BE"/>
    <w:rsid w:val="002565E1"/>
    <w:rsid w:val="0025674F"/>
    <w:rsid w:val="00256781"/>
    <w:rsid w:val="00256872"/>
    <w:rsid w:val="00256DFC"/>
    <w:rsid w:val="00256F5C"/>
    <w:rsid w:val="0025707D"/>
    <w:rsid w:val="0025711D"/>
    <w:rsid w:val="00257BEA"/>
    <w:rsid w:val="00257CF0"/>
    <w:rsid w:val="00257EFA"/>
    <w:rsid w:val="00257FCC"/>
    <w:rsid w:val="0026028D"/>
    <w:rsid w:val="002602DF"/>
    <w:rsid w:val="0026035B"/>
    <w:rsid w:val="00260405"/>
    <w:rsid w:val="002607FA"/>
    <w:rsid w:val="00260A12"/>
    <w:rsid w:val="00260AA6"/>
    <w:rsid w:val="00260C98"/>
    <w:rsid w:val="00260D3D"/>
    <w:rsid w:val="00260D4F"/>
    <w:rsid w:val="0026116E"/>
    <w:rsid w:val="00261221"/>
    <w:rsid w:val="002614D2"/>
    <w:rsid w:val="00261559"/>
    <w:rsid w:val="002616CE"/>
    <w:rsid w:val="00261751"/>
    <w:rsid w:val="00261AC4"/>
    <w:rsid w:val="00261C2E"/>
    <w:rsid w:val="00261CDE"/>
    <w:rsid w:val="00261D10"/>
    <w:rsid w:val="00261DBA"/>
    <w:rsid w:val="0026267A"/>
    <w:rsid w:val="0026274C"/>
    <w:rsid w:val="00262A5C"/>
    <w:rsid w:val="002631EB"/>
    <w:rsid w:val="002632B5"/>
    <w:rsid w:val="0026343A"/>
    <w:rsid w:val="0026354A"/>
    <w:rsid w:val="00263554"/>
    <w:rsid w:val="002637A3"/>
    <w:rsid w:val="00263994"/>
    <w:rsid w:val="00263A43"/>
    <w:rsid w:val="00263BE4"/>
    <w:rsid w:val="00263EE4"/>
    <w:rsid w:val="002644AB"/>
    <w:rsid w:val="00264865"/>
    <w:rsid w:val="00264907"/>
    <w:rsid w:val="00264DDC"/>
    <w:rsid w:val="00264FDC"/>
    <w:rsid w:val="002652AD"/>
    <w:rsid w:val="00265310"/>
    <w:rsid w:val="002656AF"/>
    <w:rsid w:val="0026590E"/>
    <w:rsid w:val="002659BE"/>
    <w:rsid w:val="00265F37"/>
    <w:rsid w:val="002665B2"/>
    <w:rsid w:val="00266689"/>
    <w:rsid w:val="00267077"/>
    <w:rsid w:val="00267CE9"/>
    <w:rsid w:val="00267D67"/>
    <w:rsid w:val="00267E1A"/>
    <w:rsid w:val="00267EEF"/>
    <w:rsid w:val="002704A5"/>
    <w:rsid w:val="00271227"/>
    <w:rsid w:val="00271429"/>
    <w:rsid w:val="0027144A"/>
    <w:rsid w:val="0027153E"/>
    <w:rsid w:val="002715B3"/>
    <w:rsid w:val="00271954"/>
    <w:rsid w:val="00271C5B"/>
    <w:rsid w:val="00271CB7"/>
    <w:rsid w:val="00272105"/>
    <w:rsid w:val="0027288E"/>
    <w:rsid w:val="00272DC6"/>
    <w:rsid w:val="002731C1"/>
    <w:rsid w:val="00273765"/>
    <w:rsid w:val="0027381B"/>
    <w:rsid w:val="00273967"/>
    <w:rsid w:val="00273B5E"/>
    <w:rsid w:val="00273CA0"/>
    <w:rsid w:val="002742EF"/>
    <w:rsid w:val="0027480D"/>
    <w:rsid w:val="00274921"/>
    <w:rsid w:val="0027499E"/>
    <w:rsid w:val="00274BB5"/>
    <w:rsid w:val="00274BEC"/>
    <w:rsid w:val="00274D32"/>
    <w:rsid w:val="00275338"/>
    <w:rsid w:val="00275621"/>
    <w:rsid w:val="00275912"/>
    <w:rsid w:val="00275D17"/>
    <w:rsid w:val="00275D4C"/>
    <w:rsid w:val="00275DBA"/>
    <w:rsid w:val="00275F63"/>
    <w:rsid w:val="002765F7"/>
    <w:rsid w:val="00276642"/>
    <w:rsid w:val="002772FC"/>
    <w:rsid w:val="00277986"/>
    <w:rsid w:val="00277990"/>
    <w:rsid w:val="00277AF7"/>
    <w:rsid w:val="00277C64"/>
    <w:rsid w:val="002805F4"/>
    <w:rsid w:val="002806C2"/>
    <w:rsid w:val="00280F92"/>
    <w:rsid w:val="00281117"/>
    <w:rsid w:val="00281189"/>
    <w:rsid w:val="002811CC"/>
    <w:rsid w:val="00281564"/>
    <w:rsid w:val="00281819"/>
    <w:rsid w:val="002818B9"/>
    <w:rsid w:val="00281B7A"/>
    <w:rsid w:val="00281F7D"/>
    <w:rsid w:val="00282141"/>
    <w:rsid w:val="002822DA"/>
    <w:rsid w:val="002822DE"/>
    <w:rsid w:val="00282457"/>
    <w:rsid w:val="002829E8"/>
    <w:rsid w:val="00282AB6"/>
    <w:rsid w:val="00282C64"/>
    <w:rsid w:val="00283308"/>
    <w:rsid w:val="00283315"/>
    <w:rsid w:val="0028333C"/>
    <w:rsid w:val="002834A9"/>
    <w:rsid w:val="0028355B"/>
    <w:rsid w:val="00283721"/>
    <w:rsid w:val="00283825"/>
    <w:rsid w:val="0028384E"/>
    <w:rsid w:val="00283930"/>
    <w:rsid w:val="002839C1"/>
    <w:rsid w:val="00283A16"/>
    <w:rsid w:val="00284128"/>
    <w:rsid w:val="0028417B"/>
    <w:rsid w:val="002842C7"/>
    <w:rsid w:val="002844BC"/>
    <w:rsid w:val="00284668"/>
    <w:rsid w:val="00284C4C"/>
    <w:rsid w:val="00284DBD"/>
    <w:rsid w:val="0028533A"/>
    <w:rsid w:val="002856B7"/>
    <w:rsid w:val="002857E7"/>
    <w:rsid w:val="00285821"/>
    <w:rsid w:val="00285DC4"/>
    <w:rsid w:val="00285ED1"/>
    <w:rsid w:val="00286047"/>
    <w:rsid w:val="00286175"/>
    <w:rsid w:val="00286591"/>
    <w:rsid w:val="002869BB"/>
    <w:rsid w:val="00286BC1"/>
    <w:rsid w:val="00286FA5"/>
    <w:rsid w:val="00287121"/>
    <w:rsid w:val="00287CEC"/>
    <w:rsid w:val="00287F26"/>
    <w:rsid w:val="0029011C"/>
    <w:rsid w:val="00290441"/>
    <w:rsid w:val="0029073A"/>
    <w:rsid w:val="00290806"/>
    <w:rsid w:val="0029091D"/>
    <w:rsid w:val="0029091E"/>
    <w:rsid w:val="00290AF5"/>
    <w:rsid w:val="00290B92"/>
    <w:rsid w:val="00291483"/>
    <w:rsid w:val="002918C1"/>
    <w:rsid w:val="002919DA"/>
    <w:rsid w:val="00291AC3"/>
    <w:rsid w:val="00292274"/>
    <w:rsid w:val="00292295"/>
    <w:rsid w:val="002922C9"/>
    <w:rsid w:val="002929F6"/>
    <w:rsid w:val="00292C5A"/>
    <w:rsid w:val="00293306"/>
    <w:rsid w:val="002933F3"/>
    <w:rsid w:val="002939DB"/>
    <w:rsid w:val="00293E56"/>
    <w:rsid w:val="002945F5"/>
    <w:rsid w:val="0029461E"/>
    <w:rsid w:val="002946CB"/>
    <w:rsid w:val="00294FE2"/>
    <w:rsid w:val="00295088"/>
    <w:rsid w:val="002950AF"/>
    <w:rsid w:val="0029595C"/>
    <w:rsid w:val="00295BC9"/>
    <w:rsid w:val="00295E57"/>
    <w:rsid w:val="00296194"/>
    <w:rsid w:val="002962CB"/>
    <w:rsid w:val="0029633E"/>
    <w:rsid w:val="002967C8"/>
    <w:rsid w:val="00296951"/>
    <w:rsid w:val="002969BE"/>
    <w:rsid w:val="00296EC6"/>
    <w:rsid w:val="00296F16"/>
    <w:rsid w:val="00296FF0"/>
    <w:rsid w:val="002973BC"/>
    <w:rsid w:val="00297598"/>
    <w:rsid w:val="002977D6"/>
    <w:rsid w:val="00297863"/>
    <w:rsid w:val="002978A9"/>
    <w:rsid w:val="00297AD0"/>
    <w:rsid w:val="00297AF8"/>
    <w:rsid w:val="00297B02"/>
    <w:rsid w:val="00297C22"/>
    <w:rsid w:val="00297CBB"/>
    <w:rsid w:val="00297D34"/>
    <w:rsid w:val="002A002E"/>
    <w:rsid w:val="002A01B1"/>
    <w:rsid w:val="002A02B0"/>
    <w:rsid w:val="002A03EC"/>
    <w:rsid w:val="002A0D75"/>
    <w:rsid w:val="002A0D97"/>
    <w:rsid w:val="002A0DB3"/>
    <w:rsid w:val="002A0E39"/>
    <w:rsid w:val="002A1053"/>
    <w:rsid w:val="002A12A0"/>
    <w:rsid w:val="002A13EC"/>
    <w:rsid w:val="002A163B"/>
    <w:rsid w:val="002A1990"/>
    <w:rsid w:val="002A19BC"/>
    <w:rsid w:val="002A19FA"/>
    <w:rsid w:val="002A1A62"/>
    <w:rsid w:val="002A1AFC"/>
    <w:rsid w:val="002A1E58"/>
    <w:rsid w:val="002A1E79"/>
    <w:rsid w:val="002A2083"/>
    <w:rsid w:val="002A223F"/>
    <w:rsid w:val="002A2426"/>
    <w:rsid w:val="002A2671"/>
    <w:rsid w:val="002A2718"/>
    <w:rsid w:val="002A2AD9"/>
    <w:rsid w:val="002A2AE4"/>
    <w:rsid w:val="002A2BFB"/>
    <w:rsid w:val="002A2C58"/>
    <w:rsid w:val="002A2F55"/>
    <w:rsid w:val="002A342C"/>
    <w:rsid w:val="002A3677"/>
    <w:rsid w:val="002A39A4"/>
    <w:rsid w:val="002A3EB2"/>
    <w:rsid w:val="002A3F4A"/>
    <w:rsid w:val="002A41FD"/>
    <w:rsid w:val="002A4495"/>
    <w:rsid w:val="002A4CC7"/>
    <w:rsid w:val="002A4DD4"/>
    <w:rsid w:val="002A4DFD"/>
    <w:rsid w:val="002A5041"/>
    <w:rsid w:val="002A50A1"/>
    <w:rsid w:val="002A5164"/>
    <w:rsid w:val="002A525F"/>
    <w:rsid w:val="002A5700"/>
    <w:rsid w:val="002A57E7"/>
    <w:rsid w:val="002A5ABF"/>
    <w:rsid w:val="002A5BF0"/>
    <w:rsid w:val="002A6064"/>
    <w:rsid w:val="002A606A"/>
    <w:rsid w:val="002A67C7"/>
    <w:rsid w:val="002A6E01"/>
    <w:rsid w:val="002A6EC1"/>
    <w:rsid w:val="002A7089"/>
    <w:rsid w:val="002A70DC"/>
    <w:rsid w:val="002A7455"/>
    <w:rsid w:val="002A7540"/>
    <w:rsid w:val="002A7BA4"/>
    <w:rsid w:val="002A7DB8"/>
    <w:rsid w:val="002A7E99"/>
    <w:rsid w:val="002B0085"/>
    <w:rsid w:val="002B00EE"/>
    <w:rsid w:val="002B0111"/>
    <w:rsid w:val="002B0651"/>
    <w:rsid w:val="002B09C9"/>
    <w:rsid w:val="002B0CD4"/>
    <w:rsid w:val="002B0E43"/>
    <w:rsid w:val="002B0F4F"/>
    <w:rsid w:val="002B13B2"/>
    <w:rsid w:val="002B1776"/>
    <w:rsid w:val="002B19C6"/>
    <w:rsid w:val="002B19E8"/>
    <w:rsid w:val="002B1E4C"/>
    <w:rsid w:val="002B29E4"/>
    <w:rsid w:val="002B29EB"/>
    <w:rsid w:val="002B2AD1"/>
    <w:rsid w:val="002B2AE0"/>
    <w:rsid w:val="002B2AF2"/>
    <w:rsid w:val="002B2B4D"/>
    <w:rsid w:val="002B2B8C"/>
    <w:rsid w:val="002B2BF2"/>
    <w:rsid w:val="002B32EF"/>
    <w:rsid w:val="002B3327"/>
    <w:rsid w:val="002B36A5"/>
    <w:rsid w:val="002B36EF"/>
    <w:rsid w:val="002B3733"/>
    <w:rsid w:val="002B3806"/>
    <w:rsid w:val="002B4147"/>
    <w:rsid w:val="002B4529"/>
    <w:rsid w:val="002B47F9"/>
    <w:rsid w:val="002B490C"/>
    <w:rsid w:val="002B495C"/>
    <w:rsid w:val="002B4AB5"/>
    <w:rsid w:val="002B4AED"/>
    <w:rsid w:val="002B4BC4"/>
    <w:rsid w:val="002B4BD1"/>
    <w:rsid w:val="002B4CC2"/>
    <w:rsid w:val="002B4E66"/>
    <w:rsid w:val="002B517C"/>
    <w:rsid w:val="002B552A"/>
    <w:rsid w:val="002B5AF2"/>
    <w:rsid w:val="002B5B89"/>
    <w:rsid w:val="002B5C21"/>
    <w:rsid w:val="002B5F2E"/>
    <w:rsid w:val="002B600B"/>
    <w:rsid w:val="002B620E"/>
    <w:rsid w:val="002B6247"/>
    <w:rsid w:val="002B6506"/>
    <w:rsid w:val="002B69DA"/>
    <w:rsid w:val="002B6BD0"/>
    <w:rsid w:val="002B6C88"/>
    <w:rsid w:val="002B6EC3"/>
    <w:rsid w:val="002B7112"/>
    <w:rsid w:val="002B7942"/>
    <w:rsid w:val="002B7C45"/>
    <w:rsid w:val="002B7DB8"/>
    <w:rsid w:val="002B7FEB"/>
    <w:rsid w:val="002C02E3"/>
    <w:rsid w:val="002C065A"/>
    <w:rsid w:val="002C0692"/>
    <w:rsid w:val="002C0818"/>
    <w:rsid w:val="002C0CA6"/>
    <w:rsid w:val="002C0EDD"/>
    <w:rsid w:val="002C0EEA"/>
    <w:rsid w:val="002C12A6"/>
    <w:rsid w:val="002C12B2"/>
    <w:rsid w:val="002C14D2"/>
    <w:rsid w:val="002C1A2C"/>
    <w:rsid w:val="002C1B54"/>
    <w:rsid w:val="002C2304"/>
    <w:rsid w:val="002C2441"/>
    <w:rsid w:val="002C2993"/>
    <w:rsid w:val="002C29F8"/>
    <w:rsid w:val="002C2C77"/>
    <w:rsid w:val="002C2FAC"/>
    <w:rsid w:val="002C3006"/>
    <w:rsid w:val="002C307E"/>
    <w:rsid w:val="002C30B9"/>
    <w:rsid w:val="002C3315"/>
    <w:rsid w:val="002C3449"/>
    <w:rsid w:val="002C3797"/>
    <w:rsid w:val="002C3906"/>
    <w:rsid w:val="002C391B"/>
    <w:rsid w:val="002C3E11"/>
    <w:rsid w:val="002C3F4C"/>
    <w:rsid w:val="002C4235"/>
    <w:rsid w:val="002C42B7"/>
    <w:rsid w:val="002C42E1"/>
    <w:rsid w:val="002C441B"/>
    <w:rsid w:val="002C4563"/>
    <w:rsid w:val="002C459E"/>
    <w:rsid w:val="002C4A76"/>
    <w:rsid w:val="002C4C60"/>
    <w:rsid w:val="002C4CB4"/>
    <w:rsid w:val="002C5013"/>
    <w:rsid w:val="002C5105"/>
    <w:rsid w:val="002C5730"/>
    <w:rsid w:val="002C5A0D"/>
    <w:rsid w:val="002C61DB"/>
    <w:rsid w:val="002C6326"/>
    <w:rsid w:val="002C6714"/>
    <w:rsid w:val="002C6860"/>
    <w:rsid w:val="002C6DF8"/>
    <w:rsid w:val="002C73C5"/>
    <w:rsid w:val="002C74D1"/>
    <w:rsid w:val="002C7719"/>
    <w:rsid w:val="002C795D"/>
    <w:rsid w:val="002C7A11"/>
    <w:rsid w:val="002C7B2C"/>
    <w:rsid w:val="002C7BA4"/>
    <w:rsid w:val="002C7C40"/>
    <w:rsid w:val="002D004E"/>
    <w:rsid w:val="002D0137"/>
    <w:rsid w:val="002D030B"/>
    <w:rsid w:val="002D0355"/>
    <w:rsid w:val="002D0470"/>
    <w:rsid w:val="002D0797"/>
    <w:rsid w:val="002D0E11"/>
    <w:rsid w:val="002D0E8F"/>
    <w:rsid w:val="002D12A8"/>
    <w:rsid w:val="002D1317"/>
    <w:rsid w:val="002D149A"/>
    <w:rsid w:val="002D16DD"/>
    <w:rsid w:val="002D18F7"/>
    <w:rsid w:val="002D1D12"/>
    <w:rsid w:val="002D1E64"/>
    <w:rsid w:val="002D2065"/>
    <w:rsid w:val="002D2226"/>
    <w:rsid w:val="002D235A"/>
    <w:rsid w:val="002D2459"/>
    <w:rsid w:val="002D2938"/>
    <w:rsid w:val="002D2BB8"/>
    <w:rsid w:val="002D3090"/>
    <w:rsid w:val="002D338E"/>
    <w:rsid w:val="002D39EC"/>
    <w:rsid w:val="002D3E96"/>
    <w:rsid w:val="002D3EF1"/>
    <w:rsid w:val="002D3F65"/>
    <w:rsid w:val="002D4072"/>
    <w:rsid w:val="002D4305"/>
    <w:rsid w:val="002D43E0"/>
    <w:rsid w:val="002D4627"/>
    <w:rsid w:val="002D47DA"/>
    <w:rsid w:val="002D503F"/>
    <w:rsid w:val="002D53BF"/>
    <w:rsid w:val="002D53DE"/>
    <w:rsid w:val="002D552C"/>
    <w:rsid w:val="002D553F"/>
    <w:rsid w:val="002D5579"/>
    <w:rsid w:val="002D55E3"/>
    <w:rsid w:val="002D58BC"/>
    <w:rsid w:val="002D591D"/>
    <w:rsid w:val="002D5C7D"/>
    <w:rsid w:val="002D5D5A"/>
    <w:rsid w:val="002D5D72"/>
    <w:rsid w:val="002D5E3B"/>
    <w:rsid w:val="002D5EFA"/>
    <w:rsid w:val="002D6749"/>
    <w:rsid w:val="002D6984"/>
    <w:rsid w:val="002D6A9E"/>
    <w:rsid w:val="002D6E26"/>
    <w:rsid w:val="002D6E43"/>
    <w:rsid w:val="002D71A3"/>
    <w:rsid w:val="002D7310"/>
    <w:rsid w:val="002D79CE"/>
    <w:rsid w:val="002D7A68"/>
    <w:rsid w:val="002D7C0B"/>
    <w:rsid w:val="002D7F37"/>
    <w:rsid w:val="002E0202"/>
    <w:rsid w:val="002E0355"/>
    <w:rsid w:val="002E0363"/>
    <w:rsid w:val="002E04D3"/>
    <w:rsid w:val="002E0836"/>
    <w:rsid w:val="002E0C07"/>
    <w:rsid w:val="002E0C6A"/>
    <w:rsid w:val="002E0D60"/>
    <w:rsid w:val="002E1A6F"/>
    <w:rsid w:val="002E1D86"/>
    <w:rsid w:val="002E2052"/>
    <w:rsid w:val="002E2253"/>
    <w:rsid w:val="002E2B1B"/>
    <w:rsid w:val="002E3084"/>
    <w:rsid w:val="002E30DA"/>
    <w:rsid w:val="002E34A8"/>
    <w:rsid w:val="002E38CE"/>
    <w:rsid w:val="002E3975"/>
    <w:rsid w:val="002E3C91"/>
    <w:rsid w:val="002E4059"/>
    <w:rsid w:val="002E49A7"/>
    <w:rsid w:val="002E4A4A"/>
    <w:rsid w:val="002E4AE4"/>
    <w:rsid w:val="002E4CDA"/>
    <w:rsid w:val="002E4EBD"/>
    <w:rsid w:val="002E5189"/>
    <w:rsid w:val="002E58E3"/>
    <w:rsid w:val="002E5EF8"/>
    <w:rsid w:val="002E5F08"/>
    <w:rsid w:val="002E61FD"/>
    <w:rsid w:val="002E6204"/>
    <w:rsid w:val="002E63DE"/>
    <w:rsid w:val="002E6599"/>
    <w:rsid w:val="002E677B"/>
    <w:rsid w:val="002E6B01"/>
    <w:rsid w:val="002E6BAB"/>
    <w:rsid w:val="002E6C2D"/>
    <w:rsid w:val="002E6C52"/>
    <w:rsid w:val="002E6DC6"/>
    <w:rsid w:val="002E7094"/>
    <w:rsid w:val="002E7218"/>
    <w:rsid w:val="002E72E6"/>
    <w:rsid w:val="002E743E"/>
    <w:rsid w:val="002E75EE"/>
    <w:rsid w:val="002E78F5"/>
    <w:rsid w:val="002E7989"/>
    <w:rsid w:val="002F0028"/>
    <w:rsid w:val="002F0289"/>
    <w:rsid w:val="002F02CF"/>
    <w:rsid w:val="002F0539"/>
    <w:rsid w:val="002F0716"/>
    <w:rsid w:val="002F07EC"/>
    <w:rsid w:val="002F0886"/>
    <w:rsid w:val="002F0A79"/>
    <w:rsid w:val="002F0AB4"/>
    <w:rsid w:val="002F0CD6"/>
    <w:rsid w:val="002F10F1"/>
    <w:rsid w:val="002F13BC"/>
    <w:rsid w:val="002F14DC"/>
    <w:rsid w:val="002F1516"/>
    <w:rsid w:val="002F17C9"/>
    <w:rsid w:val="002F213A"/>
    <w:rsid w:val="002F221D"/>
    <w:rsid w:val="002F23DB"/>
    <w:rsid w:val="002F2684"/>
    <w:rsid w:val="002F29BB"/>
    <w:rsid w:val="002F29E6"/>
    <w:rsid w:val="002F2B93"/>
    <w:rsid w:val="002F2C2D"/>
    <w:rsid w:val="002F2D56"/>
    <w:rsid w:val="002F2D6D"/>
    <w:rsid w:val="002F32A6"/>
    <w:rsid w:val="002F335B"/>
    <w:rsid w:val="002F3676"/>
    <w:rsid w:val="002F377E"/>
    <w:rsid w:val="002F38F6"/>
    <w:rsid w:val="002F3AD5"/>
    <w:rsid w:val="002F3AF3"/>
    <w:rsid w:val="002F3FA3"/>
    <w:rsid w:val="002F41B0"/>
    <w:rsid w:val="002F4625"/>
    <w:rsid w:val="002F4741"/>
    <w:rsid w:val="002F4B22"/>
    <w:rsid w:val="002F4CBC"/>
    <w:rsid w:val="002F4E4B"/>
    <w:rsid w:val="002F4F1C"/>
    <w:rsid w:val="002F4F35"/>
    <w:rsid w:val="002F506A"/>
    <w:rsid w:val="002F50E7"/>
    <w:rsid w:val="002F5125"/>
    <w:rsid w:val="002F5266"/>
    <w:rsid w:val="002F531B"/>
    <w:rsid w:val="002F5512"/>
    <w:rsid w:val="002F5585"/>
    <w:rsid w:val="002F57C2"/>
    <w:rsid w:val="002F5AB7"/>
    <w:rsid w:val="002F626F"/>
    <w:rsid w:val="002F632F"/>
    <w:rsid w:val="002F6420"/>
    <w:rsid w:val="002F661E"/>
    <w:rsid w:val="002F663E"/>
    <w:rsid w:val="002F6747"/>
    <w:rsid w:val="002F6832"/>
    <w:rsid w:val="002F6B47"/>
    <w:rsid w:val="002F72C2"/>
    <w:rsid w:val="002F7303"/>
    <w:rsid w:val="002F75E1"/>
    <w:rsid w:val="002F7A84"/>
    <w:rsid w:val="002F7D11"/>
    <w:rsid w:val="00300168"/>
    <w:rsid w:val="003006EE"/>
    <w:rsid w:val="00300987"/>
    <w:rsid w:val="00300991"/>
    <w:rsid w:val="00300B02"/>
    <w:rsid w:val="00300D6F"/>
    <w:rsid w:val="003010AE"/>
    <w:rsid w:val="00301226"/>
    <w:rsid w:val="00301DFC"/>
    <w:rsid w:val="00301EB0"/>
    <w:rsid w:val="00301F25"/>
    <w:rsid w:val="00302207"/>
    <w:rsid w:val="00302239"/>
    <w:rsid w:val="003024F9"/>
    <w:rsid w:val="00302E32"/>
    <w:rsid w:val="003034C6"/>
    <w:rsid w:val="003035E8"/>
    <w:rsid w:val="003039F5"/>
    <w:rsid w:val="00303CE0"/>
    <w:rsid w:val="00303FCD"/>
    <w:rsid w:val="00304232"/>
    <w:rsid w:val="00304283"/>
    <w:rsid w:val="00304443"/>
    <w:rsid w:val="003046CD"/>
    <w:rsid w:val="00304B3D"/>
    <w:rsid w:val="00304BB1"/>
    <w:rsid w:val="00304E79"/>
    <w:rsid w:val="00304F0A"/>
    <w:rsid w:val="00304F77"/>
    <w:rsid w:val="00305070"/>
    <w:rsid w:val="00305638"/>
    <w:rsid w:val="00305818"/>
    <w:rsid w:val="003059AF"/>
    <w:rsid w:val="003059DC"/>
    <w:rsid w:val="00305AFD"/>
    <w:rsid w:val="00305B24"/>
    <w:rsid w:val="00305D56"/>
    <w:rsid w:val="003060E2"/>
    <w:rsid w:val="0030677E"/>
    <w:rsid w:val="003069E1"/>
    <w:rsid w:val="00306D0C"/>
    <w:rsid w:val="00306EA6"/>
    <w:rsid w:val="00306F4E"/>
    <w:rsid w:val="00307331"/>
    <w:rsid w:val="00307405"/>
    <w:rsid w:val="0030759B"/>
    <w:rsid w:val="00307937"/>
    <w:rsid w:val="00307B85"/>
    <w:rsid w:val="00307C36"/>
    <w:rsid w:val="00310167"/>
    <w:rsid w:val="00310565"/>
    <w:rsid w:val="003109C9"/>
    <w:rsid w:val="00310EE7"/>
    <w:rsid w:val="00311120"/>
    <w:rsid w:val="00311302"/>
    <w:rsid w:val="0031148B"/>
    <w:rsid w:val="0031148F"/>
    <w:rsid w:val="003119C6"/>
    <w:rsid w:val="00311D06"/>
    <w:rsid w:val="00312059"/>
    <w:rsid w:val="00312118"/>
    <w:rsid w:val="00312233"/>
    <w:rsid w:val="0031234D"/>
    <w:rsid w:val="00312707"/>
    <w:rsid w:val="00312863"/>
    <w:rsid w:val="00312894"/>
    <w:rsid w:val="00312A34"/>
    <w:rsid w:val="0031321E"/>
    <w:rsid w:val="00313529"/>
    <w:rsid w:val="00313792"/>
    <w:rsid w:val="0031399B"/>
    <w:rsid w:val="00313CFD"/>
    <w:rsid w:val="00313D6D"/>
    <w:rsid w:val="00314204"/>
    <w:rsid w:val="00314A7B"/>
    <w:rsid w:val="00314B04"/>
    <w:rsid w:val="00314C7E"/>
    <w:rsid w:val="00314E44"/>
    <w:rsid w:val="003154E6"/>
    <w:rsid w:val="00315591"/>
    <w:rsid w:val="0031562D"/>
    <w:rsid w:val="0031575D"/>
    <w:rsid w:val="00315943"/>
    <w:rsid w:val="00315D97"/>
    <w:rsid w:val="00315E43"/>
    <w:rsid w:val="00315FD8"/>
    <w:rsid w:val="00315FE5"/>
    <w:rsid w:val="00316094"/>
    <w:rsid w:val="003160EF"/>
    <w:rsid w:val="00316630"/>
    <w:rsid w:val="00316808"/>
    <w:rsid w:val="003168A4"/>
    <w:rsid w:val="00316BBC"/>
    <w:rsid w:val="00316BED"/>
    <w:rsid w:val="00316C8C"/>
    <w:rsid w:val="00316F0D"/>
    <w:rsid w:val="00316FD1"/>
    <w:rsid w:val="0031745F"/>
    <w:rsid w:val="00317695"/>
    <w:rsid w:val="0031780C"/>
    <w:rsid w:val="0031782C"/>
    <w:rsid w:val="003204CC"/>
    <w:rsid w:val="003206D6"/>
    <w:rsid w:val="00320883"/>
    <w:rsid w:val="00320BFF"/>
    <w:rsid w:val="00320D1E"/>
    <w:rsid w:val="00320EF8"/>
    <w:rsid w:val="003216F8"/>
    <w:rsid w:val="00321D08"/>
    <w:rsid w:val="00322140"/>
    <w:rsid w:val="003224DB"/>
    <w:rsid w:val="00322597"/>
    <w:rsid w:val="00322626"/>
    <w:rsid w:val="003226E0"/>
    <w:rsid w:val="00322BD3"/>
    <w:rsid w:val="00322EC0"/>
    <w:rsid w:val="00322F58"/>
    <w:rsid w:val="00323326"/>
    <w:rsid w:val="0032360C"/>
    <w:rsid w:val="00323748"/>
    <w:rsid w:val="003239B3"/>
    <w:rsid w:val="00323C30"/>
    <w:rsid w:val="00323DB8"/>
    <w:rsid w:val="00323E73"/>
    <w:rsid w:val="00323ECA"/>
    <w:rsid w:val="00323F62"/>
    <w:rsid w:val="00323FF7"/>
    <w:rsid w:val="00324133"/>
    <w:rsid w:val="00324169"/>
    <w:rsid w:val="00324185"/>
    <w:rsid w:val="003242A8"/>
    <w:rsid w:val="00324505"/>
    <w:rsid w:val="00324703"/>
    <w:rsid w:val="00324ACA"/>
    <w:rsid w:val="00324BF2"/>
    <w:rsid w:val="00324C04"/>
    <w:rsid w:val="00324FCE"/>
    <w:rsid w:val="00324FD1"/>
    <w:rsid w:val="00325249"/>
    <w:rsid w:val="003252A7"/>
    <w:rsid w:val="003252B2"/>
    <w:rsid w:val="0032578C"/>
    <w:rsid w:val="00325971"/>
    <w:rsid w:val="00325BCA"/>
    <w:rsid w:val="003263E8"/>
    <w:rsid w:val="00326518"/>
    <w:rsid w:val="00326649"/>
    <w:rsid w:val="003266D1"/>
    <w:rsid w:val="0032688E"/>
    <w:rsid w:val="0032699D"/>
    <w:rsid w:val="00326BA6"/>
    <w:rsid w:val="00326BEF"/>
    <w:rsid w:val="00326E09"/>
    <w:rsid w:val="003274D0"/>
    <w:rsid w:val="00327574"/>
    <w:rsid w:val="003277B2"/>
    <w:rsid w:val="003277D1"/>
    <w:rsid w:val="0032784F"/>
    <w:rsid w:val="003279B6"/>
    <w:rsid w:val="00327F57"/>
    <w:rsid w:val="00330450"/>
    <w:rsid w:val="003306F6"/>
    <w:rsid w:val="003307A3"/>
    <w:rsid w:val="00330939"/>
    <w:rsid w:val="00330963"/>
    <w:rsid w:val="00330C45"/>
    <w:rsid w:val="0033107A"/>
    <w:rsid w:val="003311AA"/>
    <w:rsid w:val="003312E0"/>
    <w:rsid w:val="003313A3"/>
    <w:rsid w:val="00331633"/>
    <w:rsid w:val="0033167F"/>
    <w:rsid w:val="003316FD"/>
    <w:rsid w:val="003319DB"/>
    <w:rsid w:val="00331CEC"/>
    <w:rsid w:val="00331D63"/>
    <w:rsid w:val="00331EC9"/>
    <w:rsid w:val="00331F56"/>
    <w:rsid w:val="00331F78"/>
    <w:rsid w:val="00332276"/>
    <w:rsid w:val="003324AE"/>
    <w:rsid w:val="003324DE"/>
    <w:rsid w:val="0033270D"/>
    <w:rsid w:val="00332DBD"/>
    <w:rsid w:val="00332DF8"/>
    <w:rsid w:val="00332E18"/>
    <w:rsid w:val="00332E88"/>
    <w:rsid w:val="00332E8B"/>
    <w:rsid w:val="00332FD7"/>
    <w:rsid w:val="00333305"/>
    <w:rsid w:val="00333A96"/>
    <w:rsid w:val="00333AFD"/>
    <w:rsid w:val="00333C44"/>
    <w:rsid w:val="00333C74"/>
    <w:rsid w:val="00333DE9"/>
    <w:rsid w:val="0033403D"/>
    <w:rsid w:val="00334161"/>
    <w:rsid w:val="00334188"/>
    <w:rsid w:val="00334199"/>
    <w:rsid w:val="0033443C"/>
    <w:rsid w:val="00334A32"/>
    <w:rsid w:val="00334C0A"/>
    <w:rsid w:val="00334C30"/>
    <w:rsid w:val="00334C60"/>
    <w:rsid w:val="00335095"/>
    <w:rsid w:val="003352D0"/>
    <w:rsid w:val="003357EA"/>
    <w:rsid w:val="00335897"/>
    <w:rsid w:val="00335B0D"/>
    <w:rsid w:val="00335B64"/>
    <w:rsid w:val="00335C6D"/>
    <w:rsid w:val="00336299"/>
    <w:rsid w:val="0033647E"/>
    <w:rsid w:val="0033682F"/>
    <w:rsid w:val="00336A89"/>
    <w:rsid w:val="00336AD1"/>
    <w:rsid w:val="00336B98"/>
    <w:rsid w:val="00336F98"/>
    <w:rsid w:val="00336FFE"/>
    <w:rsid w:val="00337062"/>
    <w:rsid w:val="00337090"/>
    <w:rsid w:val="003371EA"/>
    <w:rsid w:val="003374AF"/>
    <w:rsid w:val="0033768C"/>
    <w:rsid w:val="0033791C"/>
    <w:rsid w:val="00337C87"/>
    <w:rsid w:val="003402CC"/>
    <w:rsid w:val="003403B8"/>
    <w:rsid w:val="003407E1"/>
    <w:rsid w:val="00340934"/>
    <w:rsid w:val="00340A08"/>
    <w:rsid w:val="003411C3"/>
    <w:rsid w:val="00341297"/>
    <w:rsid w:val="003414B0"/>
    <w:rsid w:val="003416A0"/>
    <w:rsid w:val="00341ACB"/>
    <w:rsid w:val="00341C10"/>
    <w:rsid w:val="0034232A"/>
    <w:rsid w:val="00342336"/>
    <w:rsid w:val="00342ADF"/>
    <w:rsid w:val="00342DD6"/>
    <w:rsid w:val="00343118"/>
    <w:rsid w:val="003434F6"/>
    <w:rsid w:val="0034360D"/>
    <w:rsid w:val="003437A3"/>
    <w:rsid w:val="00343937"/>
    <w:rsid w:val="00343A1B"/>
    <w:rsid w:val="00343C44"/>
    <w:rsid w:val="00343CD8"/>
    <w:rsid w:val="00344091"/>
    <w:rsid w:val="003441FC"/>
    <w:rsid w:val="00344242"/>
    <w:rsid w:val="00344300"/>
    <w:rsid w:val="00344760"/>
    <w:rsid w:val="00344909"/>
    <w:rsid w:val="00344F89"/>
    <w:rsid w:val="003452DE"/>
    <w:rsid w:val="0034547D"/>
    <w:rsid w:val="00345AAE"/>
    <w:rsid w:val="00345D7B"/>
    <w:rsid w:val="00345EE0"/>
    <w:rsid w:val="00346319"/>
    <w:rsid w:val="00346500"/>
    <w:rsid w:val="003466E8"/>
    <w:rsid w:val="003468E2"/>
    <w:rsid w:val="003469D4"/>
    <w:rsid w:val="003469D6"/>
    <w:rsid w:val="00346E50"/>
    <w:rsid w:val="003472AB"/>
    <w:rsid w:val="003472FD"/>
    <w:rsid w:val="0034733B"/>
    <w:rsid w:val="00347366"/>
    <w:rsid w:val="0034738C"/>
    <w:rsid w:val="00347511"/>
    <w:rsid w:val="003475C2"/>
    <w:rsid w:val="003476BD"/>
    <w:rsid w:val="003477C7"/>
    <w:rsid w:val="003478EF"/>
    <w:rsid w:val="00347B02"/>
    <w:rsid w:val="00347DD4"/>
    <w:rsid w:val="00347DE5"/>
    <w:rsid w:val="00347E1C"/>
    <w:rsid w:val="00350106"/>
    <w:rsid w:val="00350716"/>
    <w:rsid w:val="003507A7"/>
    <w:rsid w:val="00350801"/>
    <w:rsid w:val="0035096A"/>
    <w:rsid w:val="003509BE"/>
    <w:rsid w:val="00350EAB"/>
    <w:rsid w:val="00350F06"/>
    <w:rsid w:val="00350FB7"/>
    <w:rsid w:val="003510E5"/>
    <w:rsid w:val="003513A3"/>
    <w:rsid w:val="00351519"/>
    <w:rsid w:val="0035158F"/>
    <w:rsid w:val="00351726"/>
    <w:rsid w:val="003518FD"/>
    <w:rsid w:val="00351B67"/>
    <w:rsid w:val="00351CCB"/>
    <w:rsid w:val="003522C8"/>
    <w:rsid w:val="00352420"/>
    <w:rsid w:val="003526B2"/>
    <w:rsid w:val="003527DC"/>
    <w:rsid w:val="00352ADE"/>
    <w:rsid w:val="00352D58"/>
    <w:rsid w:val="00352D8B"/>
    <w:rsid w:val="00352E8D"/>
    <w:rsid w:val="00353010"/>
    <w:rsid w:val="003532A6"/>
    <w:rsid w:val="0035347A"/>
    <w:rsid w:val="00353A16"/>
    <w:rsid w:val="0035456D"/>
    <w:rsid w:val="003546E2"/>
    <w:rsid w:val="003548EF"/>
    <w:rsid w:val="00354B33"/>
    <w:rsid w:val="00354B65"/>
    <w:rsid w:val="00354BFF"/>
    <w:rsid w:val="00354CBD"/>
    <w:rsid w:val="00354D03"/>
    <w:rsid w:val="00355560"/>
    <w:rsid w:val="003555CA"/>
    <w:rsid w:val="00355B22"/>
    <w:rsid w:val="00355DA1"/>
    <w:rsid w:val="00355EC8"/>
    <w:rsid w:val="00356287"/>
    <w:rsid w:val="00356465"/>
    <w:rsid w:val="003565FE"/>
    <w:rsid w:val="0035678B"/>
    <w:rsid w:val="0035680C"/>
    <w:rsid w:val="003569C4"/>
    <w:rsid w:val="00356A73"/>
    <w:rsid w:val="00356E59"/>
    <w:rsid w:val="00356ECE"/>
    <w:rsid w:val="00357AF6"/>
    <w:rsid w:val="00357B95"/>
    <w:rsid w:val="00357C16"/>
    <w:rsid w:val="00357F00"/>
    <w:rsid w:val="00357FFA"/>
    <w:rsid w:val="00360621"/>
    <w:rsid w:val="00360772"/>
    <w:rsid w:val="00360850"/>
    <w:rsid w:val="00360A79"/>
    <w:rsid w:val="00360D9A"/>
    <w:rsid w:val="00361046"/>
    <w:rsid w:val="00361716"/>
    <w:rsid w:val="00361720"/>
    <w:rsid w:val="0036180D"/>
    <w:rsid w:val="00361A4D"/>
    <w:rsid w:val="00361B88"/>
    <w:rsid w:val="0036241D"/>
    <w:rsid w:val="003628F5"/>
    <w:rsid w:val="00362A5D"/>
    <w:rsid w:val="00362B22"/>
    <w:rsid w:val="00362D50"/>
    <w:rsid w:val="00362D54"/>
    <w:rsid w:val="00362D7D"/>
    <w:rsid w:val="00363801"/>
    <w:rsid w:val="00363D12"/>
    <w:rsid w:val="00363D41"/>
    <w:rsid w:val="00363E61"/>
    <w:rsid w:val="00363E63"/>
    <w:rsid w:val="00363F9E"/>
    <w:rsid w:val="0036407D"/>
    <w:rsid w:val="003640AC"/>
    <w:rsid w:val="0036415A"/>
    <w:rsid w:val="00364394"/>
    <w:rsid w:val="00364798"/>
    <w:rsid w:val="003647CC"/>
    <w:rsid w:val="0036487B"/>
    <w:rsid w:val="00364AA2"/>
    <w:rsid w:val="00364C0A"/>
    <w:rsid w:val="00364DFF"/>
    <w:rsid w:val="00365152"/>
    <w:rsid w:val="0036525F"/>
    <w:rsid w:val="003656E7"/>
    <w:rsid w:val="00365742"/>
    <w:rsid w:val="00365872"/>
    <w:rsid w:val="00365A37"/>
    <w:rsid w:val="00365B4B"/>
    <w:rsid w:val="00365B95"/>
    <w:rsid w:val="00365DD9"/>
    <w:rsid w:val="003662A5"/>
    <w:rsid w:val="0036657F"/>
    <w:rsid w:val="003665C4"/>
    <w:rsid w:val="00366820"/>
    <w:rsid w:val="00366AA8"/>
    <w:rsid w:val="00366C7C"/>
    <w:rsid w:val="00366E03"/>
    <w:rsid w:val="00367078"/>
    <w:rsid w:val="003670E9"/>
    <w:rsid w:val="003671B6"/>
    <w:rsid w:val="003671C4"/>
    <w:rsid w:val="003673D8"/>
    <w:rsid w:val="0036741C"/>
    <w:rsid w:val="00367519"/>
    <w:rsid w:val="003675AA"/>
    <w:rsid w:val="00367776"/>
    <w:rsid w:val="00367B5E"/>
    <w:rsid w:val="0037017E"/>
    <w:rsid w:val="0037029E"/>
    <w:rsid w:val="0037036A"/>
    <w:rsid w:val="003706F5"/>
    <w:rsid w:val="0037080A"/>
    <w:rsid w:val="00370870"/>
    <w:rsid w:val="00370B2E"/>
    <w:rsid w:val="00370B78"/>
    <w:rsid w:val="003713E2"/>
    <w:rsid w:val="00371755"/>
    <w:rsid w:val="003718C7"/>
    <w:rsid w:val="003719CA"/>
    <w:rsid w:val="00372094"/>
    <w:rsid w:val="003720C1"/>
    <w:rsid w:val="003721DF"/>
    <w:rsid w:val="003722FF"/>
    <w:rsid w:val="003723DB"/>
    <w:rsid w:val="003725DB"/>
    <w:rsid w:val="00372696"/>
    <w:rsid w:val="00372720"/>
    <w:rsid w:val="00372CB3"/>
    <w:rsid w:val="00372D9D"/>
    <w:rsid w:val="00372FB7"/>
    <w:rsid w:val="003732F1"/>
    <w:rsid w:val="0037340F"/>
    <w:rsid w:val="003734A0"/>
    <w:rsid w:val="00373674"/>
    <w:rsid w:val="0037370B"/>
    <w:rsid w:val="003737BE"/>
    <w:rsid w:val="00373CCA"/>
    <w:rsid w:val="00373EC4"/>
    <w:rsid w:val="003742B6"/>
    <w:rsid w:val="003742C2"/>
    <w:rsid w:val="00374414"/>
    <w:rsid w:val="003744D9"/>
    <w:rsid w:val="003746A2"/>
    <w:rsid w:val="0037488B"/>
    <w:rsid w:val="00374F0B"/>
    <w:rsid w:val="00375364"/>
    <w:rsid w:val="003758F9"/>
    <w:rsid w:val="00375A1E"/>
    <w:rsid w:val="00375C6F"/>
    <w:rsid w:val="00375CF1"/>
    <w:rsid w:val="00376337"/>
    <w:rsid w:val="003763D5"/>
    <w:rsid w:val="003764CC"/>
    <w:rsid w:val="0037654A"/>
    <w:rsid w:val="003765B8"/>
    <w:rsid w:val="003766D2"/>
    <w:rsid w:val="003767A6"/>
    <w:rsid w:val="00376B3F"/>
    <w:rsid w:val="00376F77"/>
    <w:rsid w:val="0037726D"/>
    <w:rsid w:val="0037737D"/>
    <w:rsid w:val="00377438"/>
    <w:rsid w:val="00377592"/>
    <w:rsid w:val="003775CE"/>
    <w:rsid w:val="00377772"/>
    <w:rsid w:val="003778CF"/>
    <w:rsid w:val="0037793D"/>
    <w:rsid w:val="00377BBA"/>
    <w:rsid w:val="00377D9E"/>
    <w:rsid w:val="00377E93"/>
    <w:rsid w:val="0038013B"/>
    <w:rsid w:val="003807D0"/>
    <w:rsid w:val="003807FE"/>
    <w:rsid w:val="00380B9C"/>
    <w:rsid w:val="00380E90"/>
    <w:rsid w:val="0038127F"/>
    <w:rsid w:val="00381290"/>
    <w:rsid w:val="0038154F"/>
    <w:rsid w:val="00381575"/>
    <w:rsid w:val="00381E57"/>
    <w:rsid w:val="00382164"/>
    <w:rsid w:val="003825BB"/>
    <w:rsid w:val="00382762"/>
    <w:rsid w:val="003827C3"/>
    <w:rsid w:val="00382A1A"/>
    <w:rsid w:val="00382B16"/>
    <w:rsid w:val="00382BF6"/>
    <w:rsid w:val="00382DC6"/>
    <w:rsid w:val="00382E15"/>
    <w:rsid w:val="00383066"/>
    <w:rsid w:val="003830AA"/>
    <w:rsid w:val="00383371"/>
    <w:rsid w:val="0038348D"/>
    <w:rsid w:val="0038350B"/>
    <w:rsid w:val="0038352A"/>
    <w:rsid w:val="00383564"/>
    <w:rsid w:val="00383930"/>
    <w:rsid w:val="00383AFC"/>
    <w:rsid w:val="00383B35"/>
    <w:rsid w:val="00383BC1"/>
    <w:rsid w:val="00383DD7"/>
    <w:rsid w:val="00383EF6"/>
    <w:rsid w:val="0038403B"/>
    <w:rsid w:val="00384257"/>
    <w:rsid w:val="00384567"/>
    <w:rsid w:val="00384705"/>
    <w:rsid w:val="00384A9F"/>
    <w:rsid w:val="00384AB4"/>
    <w:rsid w:val="00384D49"/>
    <w:rsid w:val="00384DB7"/>
    <w:rsid w:val="0038592F"/>
    <w:rsid w:val="003859E3"/>
    <w:rsid w:val="00385C5F"/>
    <w:rsid w:val="0038631B"/>
    <w:rsid w:val="00386498"/>
    <w:rsid w:val="003864E0"/>
    <w:rsid w:val="00386563"/>
    <w:rsid w:val="0038657B"/>
    <w:rsid w:val="00386894"/>
    <w:rsid w:val="00386A72"/>
    <w:rsid w:val="00386B6B"/>
    <w:rsid w:val="00386FAE"/>
    <w:rsid w:val="003872A5"/>
    <w:rsid w:val="00387618"/>
    <w:rsid w:val="00387773"/>
    <w:rsid w:val="00387A95"/>
    <w:rsid w:val="00387AC1"/>
    <w:rsid w:val="00387C57"/>
    <w:rsid w:val="00387C62"/>
    <w:rsid w:val="00387CAB"/>
    <w:rsid w:val="00387D63"/>
    <w:rsid w:val="003900D6"/>
    <w:rsid w:val="0039010F"/>
    <w:rsid w:val="0039036A"/>
    <w:rsid w:val="0039036E"/>
    <w:rsid w:val="003903C7"/>
    <w:rsid w:val="003905E0"/>
    <w:rsid w:val="00390611"/>
    <w:rsid w:val="00390669"/>
    <w:rsid w:val="003906A2"/>
    <w:rsid w:val="00390F1F"/>
    <w:rsid w:val="0039112E"/>
    <w:rsid w:val="00391291"/>
    <w:rsid w:val="00391405"/>
    <w:rsid w:val="003915CD"/>
    <w:rsid w:val="00391805"/>
    <w:rsid w:val="00391A7E"/>
    <w:rsid w:val="00391BD9"/>
    <w:rsid w:val="0039239B"/>
    <w:rsid w:val="003925ED"/>
    <w:rsid w:val="00392724"/>
    <w:rsid w:val="003929DD"/>
    <w:rsid w:val="003929EA"/>
    <w:rsid w:val="00392C4A"/>
    <w:rsid w:val="00392D65"/>
    <w:rsid w:val="00392F4C"/>
    <w:rsid w:val="00392FCB"/>
    <w:rsid w:val="00393045"/>
    <w:rsid w:val="0039309F"/>
    <w:rsid w:val="00393162"/>
    <w:rsid w:val="00393A4E"/>
    <w:rsid w:val="00393B18"/>
    <w:rsid w:val="00393DD3"/>
    <w:rsid w:val="00393E8F"/>
    <w:rsid w:val="00394013"/>
    <w:rsid w:val="00394243"/>
    <w:rsid w:val="0039440C"/>
    <w:rsid w:val="003948AC"/>
    <w:rsid w:val="003948CB"/>
    <w:rsid w:val="00394C3A"/>
    <w:rsid w:val="00394D49"/>
    <w:rsid w:val="00394F9B"/>
    <w:rsid w:val="00395154"/>
    <w:rsid w:val="0039521F"/>
    <w:rsid w:val="00395307"/>
    <w:rsid w:val="003953AC"/>
    <w:rsid w:val="003957D5"/>
    <w:rsid w:val="00395F55"/>
    <w:rsid w:val="00395F97"/>
    <w:rsid w:val="00396238"/>
    <w:rsid w:val="00396394"/>
    <w:rsid w:val="0039648C"/>
    <w:rsid w:val="003964A8"/>
    <w:rsid w:val="003965C5"/>
    <w:rsid w:val="0039674B"/>
    <w:rsid w:val="00396AB1"/>
    <w:rsid w:val="00396C27"/>
    <w:rsid w:val="00396DBE"/>
    <w:rsid w:val="00396E4C"/>
    <w:rsid w:val="00397055"/>
    <w:rsid w:val="00397374"/>
    <w:rsid w:val="0039781C"/>
    <w:rsid w:val="003A0129"/>
    <w:rsid w:val="003A03CF"/>
    <w:rsid w:val="003A047C"/>
    <w:rsid w:val="003A0741"/>
    <w:rsid w:val="003A0C60"/>
    <w:rsid w:val="003A14A7"/>
    <w:rsid w:val="003A15A3"/>
    <w:rsid w:val="003A15A9"/>
    <w:rsid w:val="003A1618"/>
    <w:rsid w:val="003A1652"/>
    <w:rsid w:val="003A1748"/>
    <w:rsid w:val="003A185A"/>
    <w:rsid w:val="003A189D"/>
    <w:rsid w:val="003A1975"/>
    <w:rsid w:val="003A1A9A"/>
    <w:rsid w:val="003A1B50"/>
    <w:rsid w:val="003A1E19"/>
    <w:rsid w:val="003A1F1B"/>
    <w:rsid w:val="003A1FB6"/>
    <w:rsid w:val="003A2452"/>
    <w:rsid w:val="003A29C9"/>
    <w:rsid w:val="003A2FC2"/>
    <w:rsid w:val="003A2FEC"/>
    <w:rsid w:val="003A30E9"/>
    <w:rsid w:val="003A3174"/>
    <w:rsid w:val="003A3448"/>
    <w:rsid w:val="003A3477"/>
    <w:rsid w:val="003A34B3"/>
    <w:rsid w:val="003A3587"/>
    <w:rsid w:val="003A3605"/>
    <w:rsid w:val="003A36A4"/>
    <w:rsid w:val="003A3AA2"/>
    <w:rsid w:val="003A3D68"/>
    <w:rsid w:val="003A3DD8"/>
    <w:rsid w:val="003A3F2F"/>
    <w:rsid w:val="003A3F34"/>
    <w:rsid w:val="003A3F73"/>
    <w:rsid w:val="003A40A5"/>
    <w:rsid w:val="003A462A"/>
    <w:rsid w:val="003A47B1"/>
    <w:rsid w:val="003A488E"/>
    <w:rsid w:val="003A492F"/>
    <w:rsid w:val="003A499C"/>
    <w:rsid w:val="003A49E4"/>
    <w:rsid w:val="003A4E2D"/>
    <w:rsid w:val="003A4F46"/>
    <w:rsid w:val="003A4FB9"/>
    <w:rsid w:val="003A5424"/>
    <w:rsid w:val="003A5445"/>
    <w:rsid w:val="003A577E"/>
    <w:rsid w:val="003A57DD"/>
    <w:rsid w:val="003A5A46"/>
    <w:rsid w:val="003A6170"/>
    <w:rsid w:val="003A61AD"/>
    <w:rsid w:val="003A627F"/>
    <w:rsid w:val="003A63DA"/>
    <w:rsid w:val="003A6A80"/>
    <w:rsid w:val="003A6C3F"/>
    <w:rsid w:val="003A6D2C"/>
    <w:rsid w:val="003A6D90"/>
    <w:rsid w:val="003A6E6D"/>
    <w:rsid w:val="003A6E78"/>
    <w:rsid w:val="003A7368"/>
    <w:rsid w:val="003A73E4"/>
    <w:rsid w:val="003A76BF"/>
    <w:rsid w:val="003A7BE9"/>
    <w:rsid w:val="003A7CF5"/>
    <w:rsid w:val="003A7E71"/>
    <w:rsid w:val="003B01B1"/>
    <w:rsid w:val="003B0906"/>
    <w:rsid w:val="003B09DD"/>
    <w:rsid w:val="003B0B8B"/>
    <w:rsid w:val="003B0D7B"/>
    <w:rsid w:val="003B0F53"/>
    <w:rsid w:val="003B1988"/>
    <w:rsid w:val="003B1C5C"/>
    <w:rsid w:val="003B1D17"/>
    <w:rsid w:val="003B1E80"/>
    <w:rsid w:val="003B1F4C"/>
    <w:rsid w:val="003B1FBE"/>
    <w:rsid w:val="003B1FFB"/>
    <w:rsid w:val="003B23D9"/>
    <w:rsid w:val="003B2683"/>
    <w:rsid w:val="003B2ADE"/>
    <w:rsid w:val="003B2D36"/>
    <w:rsid w:val="003B2F13"/>
    <w:rsid w:val="003B2FCD"/>
    <w:rsid w:val="003B3215"/>
    <w:rsid w:val="003B3297"/>
    <w:rsid w:val="003B3874"/>
    <w:rsid w:val="003B3875"/>
    <w:rsid w:val="003B3AFE"/>
    <w:rsid w:val="003B3BAF"/>
    <w:rsid w:val="003B3C93"/>
    <w:rsid w:val="003B3CB4"/>
    <w:rsid w:val="003B3D11"/>
    <w:rsid w:val="003B40DA"/>
    <w:rsid w:val="003B440E"/>
    <w:rsid w:val="003B4426"/>
    <w:rsid w:val="003B469A"/>
    <w:rsid w:val="003B4815"/>
    <w:rsid w:val="003B4B2D"/>
    <w:rsid w:val="003B4D95"/>
    <w:rsid w:val="003B5135"/>
    <w:rsid w:val="003B5241"/>
    <w:rsid w:val="003B531E"/>
    <w:rsid w:val="003B544D"/>
    <w:rsid w:val="003B5807"/>
    <w:rsid w:val="003B5901"/>
    <w:rsid w:val="003B5938"/>
    <w:rsid w:val="003B5BBF"/>
    <w:rsid w:val="003B5C1A"/>
    <w:rsid w:val="003B5D01"/>
    <w:rsid w:val="003B5E59"/>
    <w:rsid w:val="003B5FF3"/>
    <w:rsid w:val="003B616B"/>
    <w:rsid w:val="003B619F"/>
    <w:rsid w:val="003B63F8"/>
    <w:rsid w:val="003B6559"/>
    <w:rsid w:val="003B65D9"/>
    <w:rsid w:val="003B6663"/>
    <w:rsid w:val="003B6A68"/>
    <w:rsid w:val="003B6CFB"/>
    <w:rsid w:val="003B6E68"/>
    <w:rsid w:val="003B7280"/>
    <w:rsid w:val="003B7300"/>
    <w:rsid w:val="003B738F"/>
    <w:rsid w:val="003B7584"/>
    <w:rsid w:val="003B7725"/>
    <w:rsid w:val="003B7C8E"/>
    <w:rsid w:val="003C0372"/>
    <w:rsid w:val="003C055F"/>
    <w:rsid w:val="003C094F"/>
    <w:rsid w:val="003C0CED"/>
    <w:rsid w:val="003C0D10"/>
    <w:rsid w:val="003C0D50"/>
    <w:rsid w:val="003C0F5B"/>
    <w:rsid w:val="003C0FA2"/>
    <w:rsid w:val="003C1073"/>
    <w:rsid w:val="003C157E"/>
    <w:rsid w:val="003C1E5E"/>
    <w:rsid w:val="003C201D"/>
    <w:rsid w:val="003C210E"/>
    <w:rsid w:val="003C2349"/>
    <w:rsid w:val="003C272C"/>
    <w:rsid w:val="003C2E5F"/>
    <w:rsid w:val="003C2F7D"/>
    <w:rsid w:val="003C3292"/>
    <w:rsid w:val="003C3436"/>
    <w:rsid w:val="003C3964"/>
    <w:rsid w:val="003C3CA5"/>
    <w:rsid w:val="003C3EF8"/>
    <w:rsid w:val="003C4379"/>
    <w:rsid w:val="003C4697"/>
    <w:rsid w:val="003C471C"/>
    <w:rsid w:val="003C47B0"/>
    <w:rsid w:val="003C490E"/>
    <w:rsid w:val="003C4A59"/>
    <w:rsid w:val="003C4E62"/>
    <w:rsid w:val="003C4F5C"/>
    <w:rsid w:val="003C5039"/>
    <w:rsid w:val="003C5068"/>
    <w:rsid w:val="003C6429"/>
    <w:rsid w:val="003C655C"/>
    <w:rsid w:val="003C6782"/>
    <w:rsid w:val="003C6FAA"/>
    <w:rsid w:val="003C725C"/>
    <w:rsid w:val="003C73E8"/>
    <w:rsid w:val="003C750C"/>
    <w:rsid w:val="003C7592"/>
    <w:rsid w:val="003C7714"/>
    <w:rsid w:val="003C7AFA"/>
    <w:rsid w:val="003C7BA3"/>
    <w:rsid w:val="003C7CED"/>
    <w:rsid w:val="003C7D3A"/>
    <w:rsid w:val="003C7DD4"/>
    <w:rsid w:val="003D05A9"/>
    <w:rsid w:val="003D06A9"/>
    <w:rsid w:val="003D07E5"/>
    <w:rsid w:val="003D08C1"/>
    <w:rsid w:val="003D0D67"/>
    <w:rsid w:val="003D1042"/>
    <w:rsid w:val="003D138B"/>
    <w:rsid w:val="003D143E"/>
    <w:rsid w:val="003D157C"/>
    <w:rsid w:val="003D15E1"/>
    <w:rsid w:val="003D1A3C"/>
    <w:rsid w:val="003D1A65"/>
    <w:rsid w:val="003D1A6F"/>
    <w:rsid w:val="003D1ACE"/>
    <w:rsid w:val="003D1F55"/>
    <w:rsid w:val="003D2010"/>
    <w:rsid w:val="003D20EC"/>
    <w:rsid w:val="003D251F"/>
    <w:rsid w:val="003D26B8"/>
    <w:rsid w:val="003D2FF0"/>
    <w:rsid w:val="003D3876"/>
    <w:rsid w:val="003D3F9A"/>
    <w:rsid w:val="003D3F9F"/>
    <w:rsid w:val="003D427B"/>
    <w:rsid w:val="003D43B7"/>
    <w:rsid w:val="003D46BD"/>
    <w:rsid w:val="003D471D"/>
    <w:rsid w:val="003D4B8A"/>
    <w:rsid w:val="003D4CEA"/>
    <w:rsid w:val="003D4CEC"/>
    <w:rsid w:val="003D4E30"/>
    <w:rsid w:val="003D4E63"/>
    <w:rsid w:val="003D4FC2"/>
    <w:rsid w:val="003D5233"/>
    <w:rsid w:val="003D5AB2"/>
    <w:rsid w:val="003D5DEE"/>
    <w:rsid w:val="003D5F79"/>
    <w:rsid w:val="003D6202"/>
    <w:rsid w:val="003D6647"/>
    <w:rsid w:val="003D666B"/>
    <w:rsid w:val="003D6BF3"/>
    <w:rsid w:val="003D6E97"/>
    <w:rsid w:val="003D73D6"/>
    <w:rsid w:val="003D75A9"/>
    <w:rsid w:val="003D765A"/>
    <w:rsid w:val="003D7B61"/>
    <w:rsid w:val="003D7C66"/>
    <w:rsid w:val="003E016B"/>
    <w:rsid w:val="003E022B"/>
    <w:rsid w:val="003E04B1"/>
    <w:rsid w:val="003E05E3"/>
    <w:rsid w:val="003E0D0A"/>
    <w:rsid w:val="003E0D15"/>
    <w:rsid w:val="003E122F"/>
    <w:rsid w:val="003E12EC"/>
    <w:rsid w:val="003E12F9"/>
    <w:rsid w:val="003E18F4"/>
    <w:rsid w:val="003E1A90"/>
    <w:rsid w:val="003E1C89"/>
    <w:rsid w:val="003E2022"/>
    <w:rsid w:val="003E257E"/>
    <w:rsid w:val="003E27A6"/>
    <w:rsid w:val="003E29F5"/>
    <w:rsid w:val="003E2DE1"/>
    <w:rsid w:val="003E2F98"/>
    <w:rsid w:val="003E3062"/>
    <w:rsid w:val="003E3A46"/>
    <w:rsid w:val="003E4919"/>
    <w:rsid w:val="003E4AC2"/>
    <w:rsid w:val="003E4AF2"/>
    <w:rsid w:val="003E4BCF"/>
    <w:rsid w:val="003E4C0A"/>
    <w:rsid w:val="003E511D"/>
    <w:rsid w:val="003E51AA"/>
    <w:rsid w:val="003E59F0"/>
    <w:rsid w:val="003E5DF0"/>
    <w:rsid w:val="003E5EAF"/>
    <w:rsid w:val="003E606A"/>
    <w:rsid w:val="003E614F"/>
    <w:rsid w:val="003E65E2"/>
    <w:rsid w:val="003E681F"/>
    <w:rsid w:val="003E68F7"/>
    <w:rsid w:val="003E6929"/>
    <w:rsid w:val="003E6940"/>
    <w:rsid w:val="003E69D7"/>
    <w:rsid w:val="003E6CD1"/>
    <w:rsid w:val="003E6E2C"/>
    <w:rsid w:val="003E6E53"/>
    <w:rsid w:val="003E72AA"/>
    <w:rsid w:val="003E73CC"/>
    <w:rsid w:val="003E7688"/>
    <w:rsid w:val="003E79AC"/>
    <w:rsid w:val="003E7D11"/>
    <w:rsid w:val="003E7E12"/>
    <w:rsid w:val="003F0239"/>
    <w:rsid w:val="003F03C9"/>
    <w:rsid w:val="003F0AB8"/>
    <w:rsid w:val="003F13C6"/>
    <w:rsid w:val="003F18FC"/>
    <w:rsid w:val="003F1DAD"/>
    <w:rsid w:val="003F20A8"/>
    <w:rsid w:val="003F22FA"/>
    <w:rsid w:val="003F26E9"/>
    <w:rsid w:val="003F2A48"/>
    <w:rsid w:val="003F2A6C"/>
    <w:rsid w:val="003F2DD8"/>
    <w:rsid w:val="003F3370"/>
    <w:rsid w:val="003F3A6C"/>
    <w:rsid w:val="003F3AE0"/>
    <w:rsid w:val="003F3B6C"/>
    <w:rsid w:val="003F3C27"/>
    <w:rsid w:val="003F447F"/>
    <w:rsid w:val="003F47C7"/>
    <w:rsid w:val="003F4BE0"/>
    <w:rsid w:val="003F4DB3"/>
    <w:rsid w:val="003F4E2F"/>
    <w:rsid w:val="003F5078"/>
    <w:rsid w:val="003F50B6"/>
    <w:rsid w:val="003F50CB"/>
    <w:rsid w:val="003F524C"/>
    <w:rsid w:val="003F53FE"/>
    <w:rsid w:val="003F56BE"/>
    <w:rsid w:val="003F5726"/>
    <w:rsid w:val="003F5C89"/>
    <w:rsid w:val="003F5F4F"/>
    <w:rsid w:val="003F5F98"/>
    <w:rsid w:val="003F6060"/>
    <w:rsid w:val="003F62D2"/>
    <w:rsid w:val="003F634C"/>
    <w:rsid w:val="003F64B6"/>
    <w:rsid w:val="003F64EE"/>
    <w:rsid w:val="003F661C"/>
    <w:rsid w:val="003F665D"/>
    <w:rsid w:val="003F67B1"/>
    <w:rsid w:val="003F69C9"/>
    <w:rsid w:val="003F6C46"/>
    <w:rsid w:val="003F6D1A"/>
    <w:rsid w:val="003F71B4"/>
    <w:rsid w:val="003F7367"/>
    <w:rsid w:val="003F742A"/>
    <w:rsid w:val="003F7802"/>
    <w:rsid w:val="003F7BC1"/>
    <w:rsid w:val="003F7BDC"/>
    <w:rsid w:val="003F7CFC"/>
    <w:rsid w:val="00400186"/>
    <w:rsid w:val="0040032E"/>
    <w:rsid w:val="0040037B"/>
    <w:rsid w:val="00400687"/>
    <w:rsid w:val="0040084E"/>
    <w:rsid w:val="0040085C"/>
    <w:rsid w:val="00400A91"/>
    <w:rsid w:val="00400D85"/>
    <w:rsid w:val="00400DD2"/>
    <w:rsid w:val="00400FFF"/>
    <w:rsid w:val="004013C5"/>
    <w:rsid w:val="00401893"/>
    <w:rsid w:val="00401BDD"/>
    <w:rsid w:val="00401C00"/>
    <w:rsid w:val="00401EA9"/>
    <w:rsid w:val="0040230B"/>
    <w:rsid w:val="00402337"/>
    <w:rsid w:val="004023AF"/>
    <w:rsid w:val="004023BB"/>
    <w:rsid w:val="00402438"/>
    <w:rsid w:val="0040273F"/>
    <w:rsid w:val="00402830"/>
    <w:rsid w:val="004029AA"/>
    <w:rsid w:val="00403295"/>
    <w:rsid w:val="004033D4"/>
    <w:rsid w:val="004035DA"/>
    <w:rsid w:val="00403636"/>
    <w:rsid w:val="00403756"/>
    <w:rsid w:val="00403DF1"/>
    <w:rsid w:val="00404429"/>
    <w:rsid w:val="0040461A"/>
    <w:rsid w:val="004046AE"/>
    <w:rsid w:val="004049C9"/>
    <w:rsid w:val="00404D95"/>
    <w:rsid w:val="00404DE0"/>
    <w:rsid w:val="00405095"/>
    <w:rsid w:val="0040539C"/>
    <w:rsid w:val="004053ED"/>
    <w:rsid w:val="00405514"/>
    <w:rsid w:val="0040563C"/>
    <w:rsid w:val="0040569F"/>
    <w:rsid w:val="00405971"/>
    <w:rsid w:val="00405CF7"/>
    <w:rsid w:val="00405D09"/>
    <w:rsid w:val="00406393"/>
    <w:rsid w:val="004065DA"/>
    <w:rsid w:val="00406612"/>
    <w:rsid w:val="004066CB"/>
    <w:rsid w:val="00406C2A"/>
    <w:rsid w:val="0040732E"/>
    <w:rsid w:val="0040754D"/>
    <w:rsid w:val="004076BE"/>
    <w:rsid w:val="00407840"/>
    <w:rsid w:val="00407B0A"/>
    <w:rsid w:val="00410049"/>
    <w:rsid w:val="004100B0"/>
    <w:rsid w:val="0041012C"/>
    <w:rsid w:val="004104EA"/>
    <w:rsid w:val="00410C21"/>
    <w:rsid w:val="00411121"/>
    <w:rsid w:val="004114C5"/>
    <w:rsid w:val="0041189A"/>
    <w:rsid w:val="00411A09"/>
    <w:rsid w:val="00411C4F"/>
    <w:rsid w:val="00411FC3"/>
    <w:rsid w:val="00412142"/>
    <w:rsid w:val="00412332"/>
    <w:rsid w:val="00412370"/>
    <w:rsid w:val="00412BFF"/>
    <w:rsid w:val="00412D9C"/>
    <w:rsid w:val="00412EE0"/>
    <w:rsid w:val="00412FCF"/>
    <w:rsid w:val="00413219"/>
    <w:rsid w:val="004132C4"/>
    <w:rsid w:val="004133C7"/>
    <w:rsid w:val="00413C4B"/>
    <w:rsid w:val="00413E10"/>
    <w:rsid w:val="00413E8E"/>
    <w:rsid w:val="00414063"/>
    <w:rsid w:val="004140C4"/>
    <w:rsid w:val="00414267"/>
    <w:rsid w:val="00414409"/>
    <w:rsid w:val="004144FD"/>
    <w:rsid w:val="004145AB"/>
    <w:rsid w:val="0041462A"/>
    <w:rsid w:val="0041475F"/>
    <w:rsid w:val="00414D8C"/>
    <w:rsid w:val="00414E1C"/>
    <w:rsid w:val="00414FB3"/>
    <w:rsid w:val="004153A8"/>
    <w:rsid w:val="00415785"/>
    <w:rsid w:val="0041592B"/>
    <w:rsid w:val="00415A17"/>
    <w:rsid w:val="00415C67"/>
    <w:rsid w:val="00415DC5"/>
    <w:rsid w:val="00415E53"/>
    <w:rsid w:val="00415EE8"/>
    <w:rsid w:val="00415F55"/>
    <w:rsid w:val="00416147"/>
    <w:rsid w:val="00416314"/>
    <w:rsid w:val="00416697"/>
    <w:rsid w:val="004166A7"/>
    <w:rsid w:val="004167B0"/>
    <w:rsid w:val="004167B5"/>
    <w:rsid w:val="00416F23"/>
    <w:rsid w:val="00417003"/>
    <w:rsid w:val="004170EA"/>
    <w:rsid w:val="00417295"/>
    <w:rsid w:val="00417337"/>
    <w:rsid w:val="00417420"/>
    <w:rsid w:val="00417693"/>
    <w:rsid w:val="004178C4"/>
    <w:rsid w:val="00417E56"/>
    <w:rsid w:val="0042000C"/>
    <w:rsid w:val="0042021D"/>
    <w:rsid w:val="004203B7"/>
    <w:rsid w:val="004203EE"/>
    <w:rsid w:val="004205BB"/>
    <w:rsid w:val="00420C4B"/>
    <w:rsid w:val="00420C70"/>
    <w:rsid w:val="00420D8E"/>
    <w:rsid w:val="004210DF"/>
    <w:rsid w:val="004211CE"/>
    <w:rsid w:val="004211E4"/>
    <w:rsid w:val="00421448"/>
    <w:rsid w:val="0042154F"/>
    <w:rsid w:val="004215A5"/>
    <w:rsid w:val="00421773"/>
    <w:rsid w:val="00421C36"/>
    <w:rsid w:val="00421D66"/>
    <w:rsid w:val="00421FFE"/>
    <w:rsid w:val="004221B8"/>
    <w:rsid w:val="004224C5"/>
    <w:rsid w:val="0042295A"/>
    <w:rsid w:val="00422C20"/>
    <w:rsid w:val="00422E55"/>
    <w:rsid w:val="00422EED"/>
    <w:rsid w:val="00423686"/>
    <w:rsid w:val="00423D09"/>
    <w:rsid w:val="004242D5"/>
    <w:rsid w:val="0042433B"/>
    <w:rsid w:val="00424610"/>
    <w:rsid w:val="00424B16"/>
    <w:rsid w:val="00424F3D"/>
    <w:rsid w:val="00425350"/>
    <w:rsid w:val="004255DF"/>
    <w:rsid w:val="00425928"/>
    <w:rsid w:val="00425952"/>
    <w:rsid w:val="00425B3D"/>
    <w:rsid w:val="00425D23"/>
    <w:rsid w:val="00425ECA"/>
    <w:rsid w:val="004260CF"/>
    <w:rsid w:val="00426332"/>
    <w:rsid w:val="004265E7"/>
    <w:rsid w:val="00426BF9"/>
    <w:rsid w:val="00427095"/>
    <w:rsid w:val="004271FE"/>
    <w:rsid w:val="0042732F"/>
    <w:rsid w:val="004274A7"/>
    <w:rsid w:val="004276E9"/>
    <w:rsid w:val="00427708"/>
    <w:rsid w:val="00427D01"/>
    <w:rsid w:val="00427E91"/>
    <w:rsid w:val="00430059"/>
    <w:rsid w:val="0043033A"/>
    <w:rsid w:val="004305BC"/>
    <w:rsid w:val="00430BB4"/>
    <w:rsid w:val="00430D0A"/>
    <w:rsid w:val="00430D71"/>
    <w:rsid w:val="00430E98"/>
    <w:rsid w:val="00430FE0"/>
    <w:rsid w:val="004310AF"/>
    <w:rsid w:val="0043121D"/>
    <w:rsid w:val="0043126A"/>
    <w:rsid w:val="0043185D"/>
    <w:rsid w:val="00431A87"/>
    <w:rsid w:val="00431EB0"/>
    <w:rsid w:val="00432126"/>
    <w:rsid w:val="00432251"/>
    <w:rsid w:val="004325BD"/>
    <w:rsid w:val="004326A0"/>
    <w:rsid w:val="00432C34"/>
    <w:rsid w:val="00432CE2"/>
    <w:rsid w:val="00432FAC"/>
    <w:rsid w:val="00433112"/>
    <w:rsid w:val="0043314E"/>
    <w:rsid w:val="0043327F"/>
    <w:rsid w:val="00433801"/>
    <w:rsid w:val="00433B3F"/>
    <w:rsid w:val="00433CFF"/>
    <w:rsid w:val="00433E08"/>
    <w:rsid w:val="00433E1B"/>
    <w:rsid w:val="00433E29"/>
    <w:rsid w:val="00434149"/>
    <w:rsid w:val="00434170"/>
    <w:rsid w:val="00434247"/>
    <w:rsid w:val="00434461"/>
    <w:rsid w:val="004345C0"/>
    <w:rsid w:val="00434770"/>
    <w:rsid w:val="00434804"/>
    <w:rsid w:val="00434E20"/>
    <w:rsid w:val="00434FB5"/>
    <w:rsid w:val="004353D3"/>
    <w:rsid w:val="004354D4"/>
    <w:rsid w:val="00435658"/>
    <w:rsid w:val="00435976"/>
    <w:rsid w:val="00435B0A"/>
    <w:rsid w:val="00435C52"/>
    <w:rsid w:val="004360DC"/>
    <w:rsid w:val="0043684F"/>
    <w:rsid w:val="004368CE"/>
    <w:rsid w:val="00436910"/>
    <w:rsid w:val="0043697D"/>
    <w:rsid w:val="00436B40"/>
    <w:rsid w:val="00436FC4"/>
    <w:rsid w:val="004370EE"/>
    <w:rsid w:val="00437318"/>
    <w:rsid w:val="00437581"/>
    <w:rsid w:val="00437BD1"/>
    <w:rsid w:val="00437CF9"/>
    <w:rsid w:val="00437F14"/>
    <w:rsid w:val="00437FA2"/>
    <w:rsid w:val="004400CA"/>
    <w:rsid w:val="00440182"/>
    <w:rsid w:val="004404DE"/>
    <w:rsid w:val="00440716"/>
    <w:rsid w:val="00440787"/>
    <w:rsid w:val="0044098B"/>
    <w:rsid w:val="00440F03"/>
    <w:rsid w:val="00440F7C"/>
    <w:rsid w:val="00440FE0"/>
    <w:rsid w:val="00441154"/>
    <w:rsid w:val="00441169"/>
    <w:rsid w:val="00441A30"/>
    <w:rsid w:val="00441AD4"/>
    <w:rsid w:val="00441C49"/>
    <w:rsid w:val="00441CF5"/>
    <w:rsid w:val="004422AC"/>
    <w:rsid w:val="004423F9"/>
    <w:rsid w:val="004425B6"/>
    <w:rsid w:val="004427D2"/>
    <w:rsid w:val="0044296E"/>
    <w:rsid w:val="00442AFE"/>
    <w:rsid w:val="00442B44"/>
    <w:rsid w:val="00442BA9"/>
    <w:rsid w:val="00442E45"/>
    <w:rsid w:val="00443169"/>
    <w:rsid w:val="0044350A"/>
    <w:rsid w:val="00443710"/>
    <w:rsid w:val="00443721"/>
    <w:rsid w:val="0044372E"/>
    <w:rsid w:val="00443B49"/>
    <w:rsid w:val="00443C5E"/>
    <w:rsid w:val="00443C75"/>
    <w:rsid w:val="00443DBA"/>
    <w:rsid w:val="00443E05"/>
    <w:rsid w:val="00444006"/>
    <w:rsid w:val="004441C7"/>
    <w:rsid w:val="0044439A"/>
    <w:rsid w:val="00444654"/>
    <w:rsid w:val="0044467E"/>
    <w:rsid w:val="00444A72"/>
    <w:rsid w:val="00444E88"/>
    <w:rsid w:val="004451D4"/>
    <w:rsid w:val="0044520B"/>
    <w:rsid w:val="00445281"/>
    <w:rsid w:val="004453D6"/>
    <w:rsid w:val="004456BA"/>
    <w:rsid w:val="00445791"/>
    <w:rsid w:val="00445826"/>
    <w:rsid w:val="00445B1B"/>
    <w:rsid w:val="00445C2B"/>
    <w:rsid w:val="004460C2"/>
    <w:rsid w:val="00446D4F"/>
    <w:rsid w:val="0044718F"/>
    <w:rsid w:val="0044734A"/>
    <w:rsid w:val="0044782E"/>
    <w:rsid w:val="00447941"/>
    <w:rsid w:val="004479D5"/>
    <w:rsid w:val="00447A29"/>
    <w:rsid w:val="00447B60"/>
    <w:rsid w:val="00447CC3"/>
    <w:rsid w:val="00447CD0"/>
    <w:rsid w:val="00447E60"/>
    <w:rsid w:val="004500EE"/>
    <w:rsid w:val="00450197"/>
    <w:rsid w:val="0045059F"/>
    <w:rsid w:val="0045063E"/>
    <w:rsid w:val="00450668"/>
    <w:rsid w:val="004506A4"/>
    <w:rsid w:val="004506B8"/>
    <w:rsid w:val="004507F0"/>
    <w:rsid w:val="0045091E"/>
    <w:rsid w:val="00450AB4"/>
    <w:rsid w:val="00450E17"/>
    <w:rsid w:val="00450E34"/>
    <w:rsid w:val="00450EBD"/>
    <w:rsid w:val="00451022"/>
    <w:rsid w:val="00451295"/>
    <w:rsid w:val="004517E1"/>
    <w:rsid w:val="00451877"/>
    <w:rsid w:val="004518AA"/>
    <w:rsid w:val="00451D77"/>
    <w:rsid w:val="00451F66"/>
    <w:rsid w:val="00452629"/>
    <w:rsid w:val="004526C0"/>
    <w:rsid w:val="004527B1"/>
    <w:rsid w:val="00452CDF"/>
    <w:rsid w:val="00452EDD"/>
    <w:rsid w:val="0045300E"/>
    <w:rsid w:val="0045338B"/>
    <w:rsid w:val="00453635"/>
    <w:rsid w:val="00453A31"/>
    <w:rsid w:val="00453F23"/>
    <w:rsid w:val="00453F70"/>
    <w:rsid w:val="004544E9"/>
    <w:rsid w:val="004549C1"/>
    <w:rsid w:val="00454D06"/>
    <w:rsid w:val="00454DC5"/>
    <w:rsid w:val="00454F8D"/>
    <w:rsid w:val="00455025"/>
    <w:rsid w:val="004552FA"/>
    <w:rsid w:val="0045546C"/>
    <w:rsid w:val="00455B15"/>
    <w:rsid w:val="00455BC8"/>
    <w:rsid w:val="00455BFC"/>
    <w:rsid w:val="00455E65"/>
    <w:rsid w:val="00455EE4"/>
    <w:rsid w:val="00456A61"/>
    <w:rsid w:val="00456E1A"/>
    <w:rsid w:val="00456F91"/>
    <w:rsid w:val="004571FA"/>
    <w:rsid w:val="00457215"/>
    <w:rsid w:val="004572FB"/>
    <w:rsid w:val="004575D9"/>
    <w:rsid w:val="00457609"/>
    <w:rsid w:val="00457665"/>
    <w:rsid w:val="00457942"/>
    <w:rsid w:val="00457AF7"/>
    <w:rsid w:val="00457B91"/>
    <w:rsid w:val="00457FF3"/>
    <w:rsid w:val="004603B6"/>
    <w:rsid w:val="0046045F"/>
    <w:rsid w:val="00460842"/>
    <w:rsid w:val="00460998"/>
    <w:rsid w:val="00460CEE"/>
    <w:rsid w:val="004612D5"/>
    <w:rsid w:val="004616FB"/>
    <w:rsid w:val="00461766"/>
    <w:rsid w:val="004619AB"/>
    <w:rsid w:val="00461D59"/>
    <w:rsid w:val="00461E97"/>
    <w:rsid w:val="00462130"/>
    <w:rsid w:val="0046235A"/>
    <w:rsid w:val="004625E2"/>
    <w:rsid w:val="00462859"/>
    <w:rsid w:val="00462C7E"/>
    <w:rsid w:val="00462D43"/>
    <w:rsid w:val="004631E0"/>
    <w:rsid w:val="00463888"/>
    <w:rsid w:val="00463AF4"/>
    <w:rsid w:val="00463E3A"/>
    <w:rsid w:val="00463F86"/>
    <w:rsid w:val="00464158"/>
    <w:rsid w:val="0046435E"/>
    <w:rsid w:val="004643EB"/>
    <w:rsid w:val="0046469C"/>
    <w:rsid w:val="00464998"/>
    <w:rsid w:val="00464D99"/>
    <w:rsid w:val="0046536E"/>
    <w:rsid w:val="004653C2"/>
    <w:rsid w:val="004654C2"/>
    <w:rsid w:val="00465B5D"/>
    <w:rsid w:val="00465B79"/>
    <w:rsid w:val="00465BC5"/>
    <w:rsid w:val="00465E60"/>
    <w:rsid w:val="00465FD5"/>
    <w:rsid w:val="00466092"/>
    <w:rsid w:val="0046646A"/>
    <w:rsid w:val="00466867"/>
    <w:rsid w:val="00466A59"/>
    <w:rsid w:val="00466A6E"/>
    <w:rsid w:val="00466B06"/>
    <w:rsid w:val="00466DF9"/>
    <w:rsid w:val="004672B9"/>
    <w:rsid w:val="004672D1"/>
    <w:rsid w:val="004674C9"/>
    <w:rsid w:val="0046780A"/>
    <w:rsid w:val="00467883"/>
    <w:rsid w:val="0046797C"/>
    <w:rsid w:val="00467ED7"/>
    <w:rsid w:val="004703C6"/>
    <w:rsid w:val="004703CA"/>
    <w:rsid w:val="00470524"/>
    <w:rsid w:val="004705A7"/>
    <w:rsid w:val="0047090F"/>
    <w:rsid w:val="00470AEF"/>
    <w:rsid w:val="00470B56"/>
    <w:rsid w:val="00470B7F"/>
    <w:rsid w:val="00470C80"/>
    <w:rsid w:val="00470E65"/>
    <w:rsid w:val="00470F31"/>
    <w:rsid w:val="00471831"/>
    <w:rsid w:val="00471A85"/>
    <w:rsid w:val="00471D0B"/>
    <w:rsid w:val="0047216E"/>
    <w:rsid w:val="004723B5"/>
    <w:rsid w:val="004723F8"/>
    <w:rsid w:val="00472964"/>
    <w:rsid w:val="00472ECF"/>
    <w:rsid w:val="004730F8"/>
    <w:rsid w:val="00473324"/>
    <w:rsid w:val="00473765"/>
    <w:rsid w:val="00473871"/>
    <w:rsid w:val="00473B68"/>
    <w:rsid w:val="00473BB1"/>
    <w:rsid w:val="00473BE1"/>
    <w:rsid w:val="00473D12"/>
    <w:rsid w:val="00473DDC"/>
    <w:rsid w:val="00473E11"/>
    <w:rsid w:val="00473E3C"/>
    <w:rsid w:val="0047414B"/>
    <w:rsid w:val="004744C6"/>
    <w:rsid w:val="00474631"/>
    <w:rsid w:val="00474AB6"/>
    <w:rsid w:val="00474B48"/>
    <w:rsid w:val="004752F0"/>
    <w:rsid w:val="004756C9"/>
    <w:rsid w:val="004756EF"/>
    <w:rsid w:val="004757B3"/>
    <w:rsid w:val="0047596E"/>
    <w:rsid w:val="00475B45"/>
    <w:rsid w:val="00475C75"/>
    <w:rsid w:val="00475E0B"/>
    <w:rsid w:val="00475E8F"/>
    <w:rsid w:val="00476379"/>
    <w:rsid w:val="0047639F"/>
    <w:rsid w:val="004764F1"/>
    <w:rsid w:val="004768CB"/>
    <w:rsid w:val="00476D56"/>
    <w:rsid w:val="00476E1B"/>
    <w:rsid w:val="00476F40"/>
    <w:rsid w:val="00476FBB"/>
    <w:rsid w:val="00477279"/>
    <w:rsid w:val="004772EF"/>
    <w:rsid w:val="00477438"/>
    <w:rsid w:val="0047749E"/>
    <w:rsid w:val="00477546"/>
    <w:rsid w:val="004775E1"/>
    <w:rsid w:val="004775E9"/>
    <w:rsid w:val="00477A66"/>
    <w:rsid w:val="00477CCC"/>
    <w:rsid w:val="00477D61"/>
    <w:rsid w:val="00480020"/>
    <w:rsid w:val="004800E3"/>
    <w:rsid w:val="0048025A"/>
    <w:rsid w:val="00480916"/>
    <w:rsid w:val="00480AAB"/>
    <w:rsid w:val="00480D10"/>
    <w:rsid w:val="00480E55"/>
    <w:rsid w:val="00481102"/>
    <w:rsid w:val="004814B8"/>
    <w:rsid w:val="004817A6"/>
    <w:rsid w:val="004817EC"/>
    <w:rsid w:val="0048183F"/>
    <w:rsid w:val="004818DF"/>
    <w:rsid w:val="00481C6C"/>
    <w:rsid w:val="00481FAB"/>
    <w:rsid w:val="0048255A"/>
    <w:rsid w:val="00482634"/>
    <w:rsid w:val="004826F2"/>
    <w:rsid w:val="004828AD"/>
    <w:rsid w:val="00482DEC"/>
    <w:rsid w:val="00482ECE"/>
    <w:rsid w:val="004834A6"/>
    <w:rsid w:val="00483509"/>
    <w:rsid w:val="00483F22"/>
    <w:rsid w:val="00484022"/>
    <w:rsid w:val="00484177"/>
    <w:rsid w:val="0048426C"/>
    <w:rsid w:val="00484299"/>
    <w:rsid w:val="004842D7"/>
    <w:rsid w:val="004845FA"/>
    <w:rsid w:val="00484697"/>
    <w:rsid w:val="004846FA"/>
    <w:rsid w:val="004847AD"/>
    <w:rsid w:val="004847FB"/>
    <w:rsid w:val="0048485A"/>
    <w:rsid w:val="004848B2"/>
    <w:rsid w:val="00484D39"/>
    <w:rsid w:val="00484ED8"/>
    <w:rsid w:val="0048500A"/>
    <w:rsid w:val="00485116"/>
    <w:rsid w:val="004852A8"/>
    <w:rsid w:val="0048563D"/>
    <w:rsid w:val="00485725"/>
    <w:rsid w:val="00485D06"/>
    <w:rsid w:val="00485EE8"/>
    <w:rsid w:val="00485F65"/>
    <w:rsid w:val="00486042"/>
    <w:rsid w:val="00486353"/>
    <w:rsid w:val="004864CC"/>
    <w:rsid w:val="00486A84"/>
    <w:rsid w:val="00486B8B"/>
    <w:rsid w:val="0048725C"/>
    <w:rsid w:val="004872E4"/>
    <w:rsid w:val="0048731E"/>
    <w:rsid w:val="00487A07"/>
    <w:rsid w:val="00487CA1"/>
    <w:rsid w:val="00487D38"/>
    <w:rsid w:val="00487EFD"/>
    <w:rsid w:val="0049000D"/>
    <w:rsid w:val="004901E8"/>
    <w:rsid w:val="0049024D"/>
    <w:rsid w:val="0049046D"/>
    <w:rsid w:val="004905F2"/>
    <w:rsid w:val="00490677"/>
    <w:rsid w:val="00490891"/>
    <w:rsid w:val="004909ED"/>
    <w:rsid w:val="00490D74"/>
    <w:rsid w:val="00491138"/>
    <w:rsid w:val="0049117F"/>
    <w:rsid w:val="004911EE"/>
    <w:rsid w:val="004914F6"/>
    <w:rsid w:val="00491F03"/>
    <w:rsid w:val="00492091"/>
    <w:rsid w:val="00492344"/>
    <w:rsid w:val="0049238E"/>
    <w:rsid w:val="0049248B"/>
    <w:rsid w:val="00492566"/>
    <w:rsid w:val="0049291E"/>
    <w:rsid w:val="00492AD6"/>
    <w:rsid w:val="00492B8C"/>
    <w:rsid w:val="0049326D"/>
    <w:rsid w:val="00493590"/>
    <w:rsid w:val="004937F0"/>
    <w:rsid w:val="00493A1D"/>
    <w:rsid w:val="00493B2B"/>
    <w:rsid w:val="0049409C"/>
    <w:rsid w:val="0049418E"/>
    <w:rsid w:val="004945B1"/>
    <w:rsid w:val="004945D2"/>
    <w:rsid w:val="004948EF"/>
    <w:rsid w:val="00494A95"/>
    <w:rsid w:val="00494AA4"/>
    <w:rsid w:val="00494E5D"/>
    <w:rsid w:val="00494EF7"/>
    <w:rsid w:val="00495400"/>
    <w:rsid w:val="004954DC"/>
    <w:rsid w:val="0049554C"/>
    <w:rsid w:val="004957D1"/>
    <w:rsid w:val="00495828"/>
    <w:rsid w:val="004959A2"/>
    <w:rsid w:val="004959CC"/>
    <w:rsid w:val="00495B9A"/>
    <w:rsid w:val="00495F26"/>
    <w:rsid w:val="00495FE9"/>
    <w:rsid w:val="0049614A"/>
    <w:rsid w:val="00496320"/>
    <w:rsid w:val="0049689D"/>
    <w:rsid w:val="00496F54"/>
    <w:rsid w:val="00497F27"/>
    <w:rsid w:val="00497F77"/>
    <w:rsid w:val="004A005C"/>
    <w:rsid w:val="004A068A"/>
    <w:rsid w:val="004A0802"/>
    <w:rsid w:val="004A095F"/>
    <w:rsid w:val="004A0D10"/>
    <w:rsid w:val="004A0DEF"/>
    <w:rsid w:val="004A0F4F"/>
    <w:rsid w:val="004A1267"/>
    <w:rsid w:val="004A1675"/>
    <w:rsid w:val="004A1719"/>
    <w:rsid w:val="004A196A"/>
    <w:rsid w:val="004A1EBA"/>
    <w:rsid w:val="004A1EE1"/>
    <w:rsid w:val="004A21CB"/>
    <w:rsid w:val="004A29AE"/>
    <w:rsid w:val="004A2AFC"/>
    <w:rsid w:val="004A2ED4"/>
    <w:rsid w:val="004A30F1"/>
    <w:rsid w:val="004A3367"/>
    <w:rsid w:val="004A34D7"/>
    <w:rsid w:val="004A3688"/>
    <w:rsid w:val="004A384F"/>
    <w:rsid w:val="004A3A01"/>
    <w:rsid w:val="004A3B06"/>
    <w:rsid w:val="004A3BD8"/>
    <w:rsid w:val="004A3C88"/>
    <w:rsid w:val="004A3CD8"/>
    <w:rsid w:val="004A4127"/>
    <w:rsid w:val="004A4771"/>
    <w:rsid w:val="004A4923"/>
    <w:rsid w:val="004A4CB8"/>
    <w:rsid w:val="004A50F7"/>
    <w:rsid w:val="004A5297"/>
    <w:rsid w:val="004A53CF"/>
    <w:rsid w:val="004A56C0"/>
    <w:rsid w:val="004A5840"/>
    <w:rsid w:val="004A5961"/>
    <w:rsid w:val="004A59B5"/>
    <w:rsid w:val="004A619E"/>
    <w:rsid w:val="004A64DE"/>
    <w:rsid w:val="004A6A21"/>
    <w:rsid w:val="004A7646"/>
    <w:rsid w:val="004A79FF"/>
    <w:rsid w:val="004A7E78"/>
    <w:rsid w:val="004B0334"/>
    <w:rsid w:val="004B04F3"/>
    <w:rsid w:val="004B0A06"/>
    <w:rsid w:val="004B0CBF"/>
    <w:rsid w:val="004B0E97"/>
    <w:rsid w:val="004B10D1"/>
    <w:rsid w:val="004B119C"/>
    <w:rsid w:val="004B1360"/>
    <w:rsid w:val="004B1560"/>
    <w:rsid w:val="004B184D"/>
    <w:rsid w:val="004B1A20"/>
    <w:rsid w:val="004B1BFC"/>
    <w:rsid w:val="004B1E47"/>
    <w:rsid w:val="004B1F07"/>
    <w:rsid w:val="004B1F7A"/>
    <w:rsid w:val="004B27FF"/>
    <w:rsid w:val="004B28E7"/>
    <w:rsid w:val="004B292A"/>
    <w:rsid w:val="004B2BF3"/>
    <w:rsid w:val="004B2EBC"/>
    <w:rsid w:val="004B33E9"/>
    <w:rsid w:val="004B35A4"/>
    <w:rsid w:val="004B41E6"/>
    <w:rsid w:val="004B4642"/>
    <w:rsid w:val="004B4739"/>
    <w:rsid w:val="004B499E"/>
    <w:rsid w:val="004B4BB6"/>
    <w:rsid w:val="004B4D5F"/>
    <w:rsid w:val="004B4DB1"/>
    <w:rsid w:val="004B55B7"/>
    <w:rsid w:val="004B5859"/>
    <w:rsid w:val="004B5B06"/>
    <w:rsid w:val="004B5FF1"/>
    <w:rsid w:val="004B6105"/>
    <w:rsid w:val="004B6199"/>
    <w:rsid w:val="004B6D33"/>
    <w:rsid w:val="004B6E32"/>
    <w:rsid w:val="004B6EFF"/>
    <w:rsid w:val="004B7401"/>
    <w:rsid w:val="004B75EE"/>
    <w:rsid w:val="004B782F"/>
    <w:rsid w:val="004B794C"/>
    <w:rsid w:val="004B7A51"/>
    <w:rsid w:val="004B7BBC"/>
    <w:rsid w:val="004B7CA0"/>
    <w:rsid w:val="004B7E34"/>
    <w:rsid w:val="004C005A"/>
    <w:rsid w:val="004C01D8"/>
    <w:rsid w:val="004C0220"/>
    <w:rsid w:val="004C08A8"/>
    <w:rsid w:val="004C09D4"/>
    <w:rsid w:val="004C0A63"/>
    <w:rsid w:val="004C143C"/>
    <w:rsid w:val="004C1586"/>
    <w:rsid w:val="004C1785"/>
    <w:rsid w:val="004C19C7"/>
    <w:rsid w:val="004C1AB5"/>
    <w:rsid w:val="004C1CB1"/>
    <w:rsid w:val="004C1FB3"/>
    <w:rsid w:val="004C2040"/>
    <w:rsid w:val="004C2186"/>
    <w:rsid w:val="004C21A3"/>
    <w:rsid w:val="004C248B"/>
    <w:rsid w:val="004C2842"/>
    <w:rsid w:val="004C284E"/>
    <w:rsid w:val="004C29D5"/>
    <w:rsid w:val="004C2E9B"/>
    <w:rsid w:val="004C313D"/>
    <w:rsid w:val="004C3413"/>
    <w:rsid w:val="004C3756"/>
    <w:rsid w:val="004C3B88"/>
    <w:rsid w:val="004C3BAE"/>
    <w:rsid w:val="004C3CEC"/>
    <w:rsid w:val="004C3F63"/>
    <w:rsid w:val="004C4122"/>
    <w:rsid w:val="004C4181"/>
    <w:rsid w:val="004C42DB"/>
    <w:rsid w:val="004C43BC"/>
    <w:rsid w:val="004C44A5"/>
    <w:rsid w:val="004C44C5"/>
    <w:rsid w:val="004C47B3"/>
    <w:rsid w:val="004C4A01"/>
    <w:rsid w:val="004C4A2E"/>
    <w:rsid w:val="004C4B57"/>
    <w:rsid w:val="004C51E5"/>
    <w:rsid w:val="004C56D9"/>
    <w:rsid w:val="004C5C9C"/>
    <w:rsid w:val="004C6196"/>
    <w:rsid w:val="004C63CA"/>
    <w:rsid w:val="004C6687"/>
    <w:rsid w:val="004C6B38"/>
    <w:rsid w:val="004C6FA7"/>
    <w:rsid w:val="004C70AB"/>
    <w:rsid w:val="004C70B3"/>
    <w:rsid w:val="004C7440"/>
    <w:rsid w:val="004C751B"/>
    <w:rsid w:val="004D02B7"/>
    <w:rsid w:val="004D0631"/>
    <w:rsid w:val="004D0D6C"/>
    <w:rsid w:val="004D0EC4"/>
    <w:rsid w:val="004D1068"/>
    <w:rsid w:val="004D1104"/>
    <w:rsid w:val="004D12D4"/>
    <w:rsid w:val="004D1349"/>
    <w:rsid w:val="004D1881"/>
    <w:rsid w:val="004D23DE"/>
    <w:rsid w:val="004D26A8"/>
    <w:rsid w:val="004D29DC"/>
    <w:rsid w:val="004D2E22"/>
    <w:rsid w:val="004D3215"/>
    <w:rsid w:val="004D3246"/>
    <w:rsid w:val="004D3351"/>
    <w:rsid w:val="004D33E2"/>
    <w:rsid w:val="004D3502"/>
    <w:rsid w:val="004D3694"/>
    <w:rsid w:val="004D3ED1"/>
    <w:rsid w:val="004D47A6"/>
    <w:rsid w:val="004D493F"/>
    <w:rsid w:val="004D4953"/>
    <w:rsid w:val="004D4F43"/>
    <w:rsid w:val="004D50AE"/>
    <w:rsid w:val="004D5417"/>
    <w:rsid w:val="004D5D7E"/>
    <w:rsid w:val="004D6105"/>
    <w:rsid w:val="004D61A0"/>
    <w:rsid w:val="004D6291"/>
    <w:rsid w:val="004D629E"/>
    <w:rsid w:val="004D6562"/>
    <w:rsid w:val="004D65B5"/>
    <w:rsid w:val="004D6646"/>
    <w:rsid w:val="004D6913"/>
    <w:rsid w:val="004D6968"/>
    <w:rsid w:val="004D6A07"/>
    <w:rsid w:val="004D6D38"/>
    <w:rsid w:val="004D6DBC"/>
    <w:rsid w:val="004D6EBF"/>
    <w:rsid w:val="004D6F67"/>
    <w:rsid w:val="004D6F86"/>
    <w:rsid w:val="004D6FC8"/>
    <w:rsid w:val="004D71CC"/>
    <w:rsid w:val="004D7543"/>
    <w:rsid w:val="004D759B"/>
    <w:rsid w:val="004D75F4"/>
    <w:rsid w:val="004D77AB"/>
    <w:rsid w:val="004D789D"/>
    <w:rsid w:val="004D7A10"/>
    <w:rsid w:val="004D7A27"/>
    <w:rsid w:val="004D7A32"/>
    <w:rsid w:val="004D7AB5"/>
    <w:rsid w:val="004D7B1F"/>
    <w:rsid w:val="004D7CD2"/>
    <w:rsid w:val="004D7FAF"/>
    <w:rsid w:val="004E019C"/>
    <w:rsid w:val="004E0340"/>
    <w:rsid w:val="004E04D9"/>
    <w:rsid w:val="004E0946"/>
    <w:rsid w:val="004E0A6B"/>
    <w:rsid w:val="004E0E9E"/>
    <w:rsid w:val="004E10D8"/>
    <w:rsid w:val="004E11AA"/>
    <w:rsid w:val="004E13E4"/>
    <w:rsid w:val="004E15B3"/>
    <w:rsid w:val="004E15E5"/>
    <w:rsid w:val="004E1624"/>
    <w:rsid w:val="004E16DE"/>
    <w:rsid w:val="004E181E"/>
    <w:rsid w:val="004E1BDC"/>
    <w:rsid w:val="004E1C12"/>
    <w:rsid w:val="004E1D21"/>
    <w:rsid w:val="004E1D87"/>
    <w:rsid w:val="004E2048"/>
    <w:rsid w:val="004E23C5"/>
    <w:rsid w:val="004E274F"/>
    <w:rsid w:val="004E2802"/>
    <w:rsid w:val="004E2918"/>
    <w:rsid w:val="004E2BC3"/>
    <w:rsid w:val="004E2BEE"/>
    <w:rsid w:val="004E2C7B"/>
    <w:rsid w:val="004E2DE0"/>
    <w:rsid w:val="004E3238"/>
    <w:rsid w:val="004E3269"/>
    <w:rsid w:val="004E36D1"/>
    <w:rsid w:val="004E373F"/>
    <w:rsid w:val="004E3D63"/>
    <w:rsid w:val="004E4077"/>
    <w:rsid w:val="004E42AB"/>
    <w:rsid w:val="004E43F7"/>
    <w:rsid w:val="004E4478"/>
    <w:rsid w:val="004E4953"/>
    <w:rsid w:val="004E4AB5"/>
    <w:rsid w:val="004E4B13"/>
    <w:rsid w:val="004E4BFD"/>
    <w:rsid w:val="004E4E09"/>
    <w:rsid w:val="004E4E17"/>
    <w:rsid w:val="004E4E58"/>
    <w:rsid w:val="004E5140"/>
    <w:rsid w:val="004E5331"/>
    <w:rsid w:val="004E536C"/>
    <w:rsid w:val="004E55FF"/>
    <w:rsid w:val="004E5DF6"/>
    <w:rsid w:val="004E5EB5"/>
    <w:rsid w:val="004E5FF1"/>
    <w:rsid w:val="004E6202"/>
    <w:rsid w:val="004E645A"/>
    <w:rsid w:val="004E658C"/>
    <w:rsid w:val="004E69A5"/>
    <w:rsid w:val="004E6B95"/>
    <w:rsid w:val="004E6C5D"/>
    <w:rsid w:val="004E6C68"/>
    <w:rsid w:val="004E7318"/>
    <w:rsid w:val="004E7658"/>
    <w:rsid w:val="004E78A1"/>
    <w:rsid w:val="004E7910"/>
    <w:rsid w:val="004E7E68"/>
    <w:rsid w:val="004F0257"/>
    <w:rsid w:val="004F02FF"/>
    <w:rsid w:val="004F08C2"/>
    <w:rsid w:val="004F0949"/>
    <w:rsid w:val="004F0B96"/>
    <w:rsid w:val="004F0EC7"/>
    <w:rsid w:val="004F10A9"/>
    <w:rsid w:val="004F12F2"/>
    <w:rsid w:val="004F1376"/>
    <w:rsid w:val="004F167E"/>
    <w:rsid w:val="004F16BB"/>
    <w:rsid w:val="004F18A0"/>
    <w:rsid w:val="004F18E2"/>
    <w:rsid w:val="004F1A8E"/>
    <w:rsid w:val="004F1E29"/>
    <w:rsid w:val="004F1F7A"/>
    <w:rsid w:val="004F2076"/>
    <w:rsid w:val="004F211A"/>
    <w:rsid w:val="004F2214"/>
    <w:rsid w:val="004F2247"/>
    <w:rsid w:val="004F24CA"/>
    <w:rsid w:val="004F284F"/>
    <w:rsid w:val="004F29B7"/>
    <w:rsid w:val="004F2CAE"/>
    <w:rsid w:val="004F2D50"/>
    <w:rsid w:val="004F2DE1"/>
    <w:rsid w:val="004F2DEE"/>
    <w:rsid w:val="004F2EB5"/>
    <w:rsid w:val="004F2F70"/>
    <w:rsid w:val="004F33BD"/>
    <w:rsid w:val="004F35B3"/>
    <w:rsid w:val="004F3F18"/>
    <w:rsid w:val="004F403B"/>
    <w:rsid w:val="004F4107"/>
    <w:rsid w:val="004F4158"/>
    <w:rsid w:val="004F4162"/>
    <w:rsid w:val="004F4191"/>
    <w:rsid w:val="004F46CC"/>
    <w:rsid w:val="004F4740"/>
    <w:rsid w:val="004F48DF"/>
    <w:rsid w:val="004F53FF"/>
    <w:rsid w:val="004F593C"/>
    <w:rsid w:val="004F593F"/>
    <w:rsid w:val="004F5AE3"/>
    <w:rsid w:val="004F5B51"/>
    <w:rsid w:val="004F5CBA"/>
    <w:rsid w:val="004F5CC4"/>
    <w:rsid w:val="004F5D0F"/>
    <w:rsid w:val="004F5EB1"/>
    <w:rsid w:val="004F61F1"/>
    <w:rsid w:val="004F6523"/>
    <w:rsid w:val="004F6924"/>
    <w:rsid w:val="004F6E55"/>
    <w:rsid w:val="004F7171"/>
    <w:rsid w:val="004F746F"/>
    <w:rsid w:val="004F75BB"/>
    <w:rsid w:val="004F7697"/>
    <w:rsid w:val="004F79FB"/>
    <w:rsid w:val="004F7D6B"/>
    <w:rsid w:val="004F7DFC"/>
    <w:rsid w:val="00500287"/>
    <w:rsid w:val="005004E9"/>
    <w:rsid w:val="005007A6"/>
    <w:rsid w:val="00500DE1"/>
    <w:rsid w:val="00501127"/>
    <w:rsid w:val="0050175D"/>
    <w:rsid w:val="005017A2"/>
    <w:rsid w:val="005018AE"/>
    <w:rsid w:val="005022CB"/>
    <w:rsid w:val="00502559"/>
    <w:rsid w:val="005025E0"/>
    <w:rsid w:val="005025FB"/>
    <w:rsid w:val="00502B50"/>
    <w:rsid w:val="00503093"/>
    <w:rsid w:val="0050309B"/>
    <w:rsid w:val="005030B4"/>
    <w:rsid w:val="0050357E"/>
    <w:rsid w:val="00503895"/>
    <w:rsid w:val="00503BF0"/>
    <w:rsid w:val="00503D4E"/>
    <w:rsid w:val="00503FD3"/>
    <w:rsid w:val="0050448A"/>
    <w:rsid w:val="0050453C"/>
    <w:rsid w:val="0050459F"/>
    <w:rsid w:val="005046F8"/>
    <w:rsid w:val="00504B0C"/>
    <w:rsid w:val="00504D15"/>
    <w:rsid w:val="00504DC2"/>
    <w:rsid w:val="00504E40"/>
    <w:rsid w:val="00505157"/>
    <w:rsid w:val="0050541C"/>
    <w:rsid w:val="0050545F"/>
    <w:rsid w:val="00505466"/>
    <w:rsid w:val="00505AEC"/>
    <w:rsid w:val="00505AFF"/>
    <w:rsid w:val="00505B30"/>
    <w:rsid w:val="00505E6A"/>
    <w:rsid w:val="00505E93"/>
    <w:rsid w:val="00505EA8"/>
    <w:rsid w:val="005061EA"/>
    <w:rsid w:val="00506246"/>
    <w:rsid w:val="00506248"/>
    <w:rsid w:val="0050628D"/>
    <w:rsid w:val="00506300"/>
    <w:rsid w:val="00506754"/>
    <w:rsid w:val="005069C8"/>
    <w:rsid w:val="00506A64"/>
    <w:rsid w:val="00506AF7"/>
    <w:rsid w:val="00506B62"/>
    <w:rsid w:val="00506B9D"/>
    <w:rsid w:val="00507043"/>
    <w:rsid w:val="0050765B"/>
    <w:rsid w:val="005104D1"/>
    <w:rsid w:val="00510703"/>
    <w:rsid w:val="005109A9"/>
    <w:rsid w:val="00510D02"/>
    <w:rsid w:val="00510F2F"/>
    <w:rsid w:val="00511202"/>
    <w:rsid w:val="00511259"/>
    <w:rsid w:val="0051128A"/>
    <w:rsid w:val="00511559"/>
    <w:rsid w:val="005116D0"/>
    <w:rsid w:val="005119A4"/>
    <w:rsid w:val="00511A62"/>
    <w:rsid w:val="00511D5B"/>
    <w:rsid w:val="00511F1D"/>
    <w:rsid w:val="00512188"/>
    <w:rsid w:val="005121D7"/>
    <w:rsid w:val="00512244"/>
    <w:rsid w:val="005124F8"/>
    <w:rsid w:val="005126B3"/>
    <w:rsid w:val="005126D6"/>
    <w:rsid w:val="00512B79"/>
    <w:rsid w:val="00512CAC"/>
    <w:rsid w:val="0051318D"/>
    <w:rsid w:val="0051363B"/>
    <w:rsid w:val="005136E6"/>
    <w:rsid w:val="0051382C"/>
    <w:rsid w:val="005138D8"/>
    <w:rsid w:val="0051393D"/>
    <w:rsid w:val="00513A7A"/>
    <w:rsid w:val="00513C84"/>
    <w:rsid w:val="00513F34"/>
    <w:rsid w:val="005146B5"/>
    <w:rsid w:val="00514722"/>
    <w:rsid w:val="005148BE"/>
    <w:rsid w:val="00514C96"/>
    <w:rsid w:val="005151A8"/>
    <w:rsid w:val="005155E6"/>
    <w:rsid w:val="005156C0"/>
    <w:rsid w:val="005156FA"/>
    <w:rsid w:val="00515BA9"/>
    <w:rsid w:val="00515C3D"/>
    <w:rsid w:val="00515E25"/>
    <w:rsid w:val="00515ED2"/>
    <w:rsid w:val="00515FFD"/>
    <w:rsid w:val="0051602C"/>
    <w:rsid w:val="0051606C"/>
    <w:rsid w:val="0051625D"/>
    <w:rsid w:val="005162A1"/>
    <w:rsid w:val="00516612"/>
    <w:rsid w:val="00516CEA"/>
    <w:rsid w:val="00516F4B"/>
    <w:rsid w:val="00516FEA"/>
    <w:rsid w:val="00517065"/>
    <w:rsid w:val="0051707A"/>
    <w:rsid w:val="00517742"/>
    <w:rsid w:val="00517A14"/>
    <w:rsid w:val="00517B15"/>
    <w:rsid w:val="00517CC6"/>
    <w:rsid w:val="00517FAB"/>
    <w:rsid w:val="00520289"/>
    <w:rsid w:val="00520719"/>
    <w:rsid w:val="00520B99"/>
    <w:rsid w:val="00520D64"/>
    <w:rsid w:val="00520D6F"/>
    <w:rsid w:val="00520ECA"/>
    <w:rsid w:val="0052123F"/>
    <w:rsid w:val="005213E2"/>
    <w:rsid w:val="005213E9"/>
    <w:rsid w:val="005214BA"/>
    <w:rsid w:val="00521825"/>
    <w:rsid w:val="00521877"/>
    <w:rsid w:val="00521A02"/>
    <w:rsid w:val="00521CA9"/>
    <w:rsid w:val="00521E35"/>
    <w:rsid w:val="00521FD8"/>
    <w:rsid w:val="005220B9"/>
    <w:rsid w:val="005222D7"/>
    <w:rsid w:val="0052232F"/>
    <w:rsid w:val="00522A92"/>
    <w:rsid w:val="005230C9"/>
    <w:rsid w:val="005231EA"/>
    <w:rsid w:val="0052322B"/>
    <w:rsid w:val="005232CB"/>
    <w:rsid w:val="00523410"/>
    <w:rsid w:val="0052350D"/>
    <w:rsid w:val="005236FC"/>
    <w:rsid w:val="00523729"/>
    <w:rsid w:val="00523AB3"/>
    <w:rsid w:val="00523C70"/>
    <w:rsid w:val="00523D17"/>
    <w:rsid w:val="005240CF"/>
    <w:rsid w:val="005243C1"/>
    <w:rsid w:val="00524575"/>
    <w:rsid w:val="005249F2"/>
    <w:rsid w:val="00524BD9"/>
    <w:rsid w:val="00524C93"/>
    <w:rsid w:val="0052514E"/>
    <w:rsid w:val="0052562B"/>
    <w:rsid w:val="00525ADE"/>
    <w:rsid w:val="00525CF9"/>
    <w:rsid w:val="00525D3E"/>
    <w:rsid w:val="00525D6E"/>
    <w:rsid w:val="00526206"/>
    <w:rsid w:val="00526553"/>
    <w:rsid w:val="00526554"/>
    <w:rsid w:val="0052678C"/>
    <w:rsid w:val="00526965"/>
    <w:rsid w:val="00526BA3"/>
    <w:rsid w:val="00526CAA"/>
    <w:rsid w:val="0052701A"/>
    <w:rsid w:val="005270AF"/>
    <w:rsid w:val="0052726E"/>
    <w:rsid w:val="0052731E"/>
    <w:rsid w:val="005274AE"/>
    <w:rsid w:val="00527817"/>
    <w:rsid w:val="00527D76"/>
    <w:rsid w:val="00527DD7"/>
    <w:rsid w:val="00527ECD"/>
    <w:rsid w:val="00527F8C"/>
    <w:rsid w:val="0053039C"/>
    <w:rsid w:val="00530629"/>
    <w:rsid w:val="0053069F"/>
    <w:rsid w:val="00530815"/>
    <w:rsid w:val="00530C31"/>
    <w:rsid w:val="00530DA8"/>
    <w:rsid w:val="00531217"/>
    <w:rsid w:val="00531312"/>
    <w:rsid w:val="00531330"/>
    <w:rsid w:val="00531450"/>
    <w:rsid w:val="005316AF"/>
    <w:rsid w:val="00531E04"/>
    <w:rsid w:val="00531FF3"/>
    <w:rsid w:val="005320DC"/>
    <w:rsid w:val="0053222F"/>
    <w:rsid w:val="00532267"/>
    <w:rsid w:val="00532274"/>
    <w:rsid w:val="005323A3"/>
    <w:rsid w:val="0053253B"/>
    <w:rsid w:val="00532654"/>
    <w:rsid w:val="005327A8"/>
    <w:rsid w:val="005329A0"/>
    <w:rsid w:val="00532A34"/>
    <w:rsid w:val="00532A65"/>
    <w:rsid w:val="00532BA7"/>
    <w:rsid w:val="00532BDD"/>
    <w:rsid w:val="00532E23"/>
    <w:rsid w:val="00532E59"/>
    <w:rsid w:val="005330A5"/>
    <w:rsid w:val="005337E1"/>
    <w:rsid w:val="00533AAF"/>
    <w:rsid w:val="00533AB2"/>
    <w:rsid w:val="00533B30"/>
    <w:rsid w:val="00533B67"/>
    <w:rsid w:val="00533C0C"/>
    <w:rsid w:val="00533F93"/>
    <w:rsid w:val="00534410"/>
    <w:rsid w:val="005346BB"/>
    <w:rsid w:val="0053480A"/>
    <w:rsid w:val="00534C4D"/>
    <w:rsid w:val="00534C8E"/>
    <w:rsid w:val="00534CEC"/>
    <w:rsid w:val="00534ECF"/>
    <w:rsid w:val="00535061"/>
    <w:rsid w:val="005350AE"/>
    <w:rsid w:val="00535489"/>
    <w:rsid w:val="00535B52"/>
    <w:rsid w:val="00535CA0"/>
    <w:rsid w:val="00535E79"/>
    <w:rsid w:val="00535F0B"/>
    <w:rsid w:val="00535F9D"/>
    <w:rsid w:val="00536434"/>
    <w:rsid w:val="005364BC"/>
    <w:rsid w:val="005365F9"/>
    <w:rsid w:val="00536626"/>
    <w:rsid w:val="00536789"/>
    <w:rsid w:val="0053685C"/>
    <w:rsid w:val="00536913"/>
    <w:rsid w:val="00536A57"/>
    <w:rsid w:val="00536F75"/>
    <w:rsid w:val="00537204"/>
    <w:rsid w:val="005373AD"/>
    <w:rsid w:val="005373E3"/>
    <w:rsid w:val="005374E8"/>
    <w:rsid w:val="00537859"/>
    <w:rsid w:val="00537984"/>
    <w:rsid w:val="00537AC2"/>
    <w:rsid w:val="00537B28"/>
    <w:rsid w:val="00537BA7"/>
    <w:rsid w:val="00537BF7"/>
    <w:rsid w:val="00537E4C"/>
    <w:rsid w:val="00537FF2"/>
    <w:rsid w:val="005404E5"/>
    <w:rsid w:val="005405F8"/>
    <w:rsid w:val="005407AD"/>
    <w:rsid w:val="00540926"/>
    <w:rsid w:val="0054113F"/>
    <w:rsid w:val="00541508"/>
    <w:rsid w:val="0054185E"/>
    <w:rsid w:val="00541AFE"/>
    <w:rsid w:val="00541B8E"/>
    <w:rsid w:val="00541C91"/>
    <w:rsid w:val="00541CD5"/>
    <w:rsid w:val="00541DFA"/>
    <w:rsid w:val="00541E79"/>
    <w:rsid w:val="0054201F"/>
    <w:rsid w:val="0054217F"/>
    <w:rsid w:val="0054219E"/>
    <w:rsid w:val="005422D7"/>
    <w:rsid w:val="005422F1"/>
    <w:rsid w:val="00542738"/>
    <w:rsid w:val="00542F29"/>
    <w:rsid w:val="0054305D"/>
    <w:rsid w:val="00543368"/>
    <w:rsid w:val="005434BC"/>
    <w:rsid w:val="00543E2F"/>
    <w:rsid w:val="0054432E"/>
    <w:rsid w:val="005443AA"/>
    <w:rsid w:val="0054495C"/>
    <w:rsid w:val="00544A8D"/>
    <w:rsid w:val="00545057"/>
    <w:rsid w:val="0054533E"/>
    <w:rsid w:val="005455CD"/>
    <w:rsid w:val="00545610"/>
    <w:rsid w:val="005457C2"/>
    <w:rsid w:val="0054581B"/>
    <w:rsid w:val="00545842"/>
    <w:rsid w:val="00545A11"/>
    <w:rsid w:val="00545AF0"/>
    <w:rsid w:val="00545B34"/>
    <w:rsid w:val="00545B36"/>
    <w:rsid w:val="00545D76"/>
    <w:rsid w:val="00545E53"/>
    <w:rsid w:val="00545E67"/>
    <w:rsid w:val="005463C8"/>
    <w:rsid w:val="00546B66"/>
    <w:rsid w:val="00546CE4"/>
    <w:rsid w:val="00546DB2"/>
    <w:rsid w:val="00546E1A"/>
    <w:rsid w:val="00546F6B"/>
    <w:rsid w:val="005470F4"/>
    <w:rsid w:val="005473C6"/>
    <w:rsid w:val="005474F9"/>
    <w:rsid w:val="0054756C"/>
    <w:rsid w:val="00547595"/>
    <w:rsid w:val="005475C9"/>
    <w:rsid w:val="00547721"/>
    <w:rsid w:val="00547CE0"/>
    <w:rsid w:val="00547F69"/>
    <w:rsid w:val="00550110"/>
    <w:rsid w:val="005502F3"/>
    <w:rsid w:val="00550495"/>
    <w:rsid w:val="00550791"/>
    <w:rsid w:val="005507BC"/>
    <w:rsid w:val="005507C3"/>
    <w:rsid w:val="00550941"/>
    <w:rsid w:val="00550A06"/>
    <w:rsid w:val="00550AB0"/>
    <w:rsid w:val="00551680"/>
    <w:rsid w:val="0055168A"/>
    <w:rsid w:val="005516EF"/>
    <w:rsid w:val="00551A10"/>
    <w:rsid w:val="00551B12"/>
    <w:rsid w:val="00552104"/>
    <w:rsid w:val="00552369"/>
    <w:rsid w:val="0055296E"/>
    <w:rsid w:val="00552998"/>
    <w:rsid w:val="00552FE5"/>
    <w:rsid w:val="00553015"/>
    <w:rsid w:val="00553253"/>
    <w:rsid w:val="005534E7"/>
    <w:rsid w:val="00553A82"/>
    <w:rsid w:val="00553B7E"/>
    <w:rsid w:val="00553EBA"/>
    <w:rsid w:val="00553FAD"/>
    <w:rsid w:val="0055407F"/>
    <w:rsid w:val="005540E7"/>
    <w:rsid w:val="0055422E"/>
    <w:rsid w:val="00554496"/>
    <w:rsid w:val="005545DD"/>
    <w:rsid w:val="00554C27"/>
    <w:rsid w:val="00554E39"/>
    <w:rsid w:val="00555AC8"/>
    <w:rsid w:val="00555FF8"/>
    <w:rsid w:val="00556254"/>
    <w:rsid w:val="005562D7"/>
    <w:rsid w:val="0055677D"/>
    <w:rsid w:val="00556957"/>
    <w:rsid w:val="00556C31"/>
    <w:rsid w:val="00557035"/>
    <w:rsid w:val="0055712F"/>
    <w:rsid w:val="005571A7"/>
    <w:rsid w:val="005574AF"/>
    <w:rsid w:val="00557646"/>
    <w:rsid w:val="005578D3"/>
    <w:rsid w:val="00557DE7"/>
    <w:rsid w:val="00557DEE"/>
    <w:rsid w:val="00560256"/>
    <w:rsid w:val="005602AC"/>
    <w:rsid w:val="0056057A"/>
    <w:rsid w:val="005606DF"/>
    <w:rsid w:val="00560AC8"/>
    <w:rsid w:val="00560BA0"/>
    <w:rsid w:val="005610F6"/>
    <w:rsid w:val="00561172"/>
    <w:rsid w:val="0056135A"/>
    <w:rsid w:val="005613C5"/>
    <w:rsid w:val="005617BA"/>
    <w:rsid w:val="00562120"/>
    <w:rsid w:val="0056225B"/>
    <w:rsid w:val="00562614"/>
    <w:rsid w:val="005626EC"/>
    <w:rsid w:val="00562AA3"/>
    <w:rsid w:val="00562BF0"/>
    <w:rsid w:val="00563101"/>
    <w:rsid w:val="005631D1"/>
    <w:rsid w:val="0056358F"/>
    <w:rsid w:val="00563754"/>
    <w:rsid w:val="00563900"/>
    <w:rsid w:val="0056392C"/>
    <w:rsid w:val="00563B88"/>
    <w:rsid w:val="00563CBB"/>
    <w:rsid w:val="00564453"/>
    <w:rsid w:val="005647CD"/>
    <w:rsid w:val="005647F9"/>
    <w:rsid w:val="005648FC"/>
    <w:rsid w:val="005649B2"/>
    <w:rsid w:val="00564F34"/>
    <w:rsid w:val="00564FDD"/>
    <w:rsid w:val="005652C9"/>
    <w:rsid w:val="005652CE"/>
    <w:rsid w:val="00565C84"/>
    <w:rsid w:val="00565CA6"/>
    <w:rsid w:val="00565D29"/>
    <w:rsid w:val="00565FD2"/>
    <w:rsid w:val="0056614C"/>
    <w:rsid w:val="00566158"/>
    <w:rsid w:val="005662D5"/>
    <w:rsid w:val="0056636B"/>
    <w:rsid w:val="005664BE"/>
    <w:rsid w:val="005664D5"/>
    <w:rsid w:val="00566924"/>
    <w:rsid w:val="00566AD7"/>
    <w:rsid w:val="00566B86"/>
    <w:rsid w:val="00566E23"/>
    <w:rsid w:val="00566FB3"/>
    <w:rsid w:val="005670A3"/>
    <w:rsid w:val="0056751F"/>
    <w:rsid w:val="00567660"/>
    <w:rsid w:val="00567795"/>
    <w:rsid w:val="00567948"/>
    <w:rsid w:val="00567A7C"/>
    <w:rsid w:val="00567F67"/>
    <w:rsid w:val="00567F68"/>
    <w:rsid w:val="0057025E"/>
    <w:rsid w:val="00570883"/>
    <w:rsid w:val="00570DE2"/>
    <w:rsid w:val="00571009"/>
    <w:rsid w:val="00571175"/>
    <w:rsid w:val="005712D3"/>
    <w:rsid w:val="005713AF"/>
    <w:rsid w:val="00571519"/>
    <w:rsid w:val="00571724"/>
    <w:rsid w:val="00571836"/>
    <w:rsid w:val="00571845"/>
    <w:rsid w:val="0057192F"/>
    <w:rsid w:val="00571B5E"/>
    <w:rsid w:val="00571D2B"/>
    <w:rsid w:val="00571E79"/>
    <w:rsid w:val="0057216C"/>
    <w:rsid w:val="00572766"/>
    <w:rsid w:val="00572767"/>
    <w:rsid w:val="00572A6D"/>
    <w:rsid w:val="00572A7F"/>
    <w:rsid w:val="00572C7D"/>
    <w:rsid w:val="00572E20"/>
    <w:rsid w:val="00572F7F"/>
    <w:rsid w:val="005730F2"/>
    <w:rsid w:val="005735C5"/>
    <w:rsid w:val="0057373D"/>
    <w:rsid w:val="00573898"/>
    <w:rsid w:val="005738F2"/>
    <w:rsid w:val="00573A47"/>
    <w:rsid w:val="0057401C"/>
    <w:rsid w:val="00574096"/>
    <w:rsid w:val="005742EA"/>
    <w:rsid w:val="00574333"/>
    <w:rsid w:val="00574702"/>
    <w:rsid w:val="0057478E"/>
    <w:rsid w:val="00574F67"/>
    <w:rsid w:val="005752D6"/>
    <w:rsid w:val="00575539"/>
    <w:rsid w:val="005758F8"/>
    <w:rsid w:val="0057596C"/>
    <w:rsid w:val="005759E3"/>
    <w:rsid w:val="00575B8F"/>
    <w:rsid w:val="00575F8B"/>
    <w:rsid w:val="00576397"/>
    <w:rsid w:val="005763A0"/>
    <w:rsid w:val="0057648E"/>
    <w:rsid w:val="0057665D"/>
    <w:rsid w:val="005767A3"/>
    <w:rsid w:val="00576E87"/>
    <w:rsid w:val="00577328"/>
    <w:rsid w:val="00577505"/>
    <w:rsid w:val="0057779D"/>
    <w:rsid w:val="00577937"/>
    <w:rsid w:val="0057797D"/>
    <w:rsid w:val="00577C33"/>
    <w:rsid w:val="005800F5"/>
    <w:rsid w:val="0058035A"/>
    <w:rsid w:val="005803A4"/>
    <w:rsid w:val="00580453"/>
    <w:rsid w:val="005804BB"/>
    <w:rsid w:val="00580515"/>
    <w:rsid w:val="00580838"/>
    <w:rsid w:val="00580BA6"/>
    <w:rsid w:val="00580CCA"/>
    <w:rsid w:val="00580FA3"/>
    <w:rsid w:val="00580FD5"/>
    <w:rsid w:val="005810FC"/>
    <w:rsid w:val="0058136C"/>
    <w:rsid w:val="005813F4"/>
    <w:rsid w:val="00581547"/>
    <w:rsid w:val="00581AEA"/>
    <w:rsid w:val="00581B12"/>
    <w:rsid w:val="0058233B"/>
    <w:rsid w:val="0058245C"/>
    <w:rsid w:val="00582868"/>
    <w:rsid w:val="00582AC2"/>
    <w:rsid w:val="00582C4A"/>
    <w:rsid w:val="00582D35"/>
    <w:rsid w:val="00582FE3"/>
    <w:rsid w:val="0058324E"/>
    <w:rsid w:val="00583614"/>
    <w:rsid w:val="005836A8"/>
    <w:rsid w:val="00583B33"/>
    <w:rsid w:val="00583CCA"/>
    <w:rsid w:val="00583E05"/>
    <w:rsid w:val="00583F33"/>
    <w:rsid w:val="00583FB8"/>
    <w:rsid w:val="0058456E"/>
    <w:rsid w:val="005846B7"/>
    <w:rsid w:val="00584863"/>
    <w:rsid w:val="00584974"/>
    <w:rsid w:val="00584B1F"/>
    <w:rsid w:val="00584BB3"/>
    <w:rsid w:val="00584D9A"/>
    <w:rsid w:val="0058514A"/>
    <w:rsid w:val="0058542B"/>
    <w:rsid w:val="005855B4"/>
    <w:rsid w:val="005856C8"/>
    <w:rsid w:val="00585738"/>
    <w:rsid w:val="00585814"/>
    <w:rsid w:val="0058583A"/>
    <w:rsid w:val="00585C4F"/>
    <w:rsid w:val="00585D9E"/>
    <w:rsid w:val="00585FD3"/>
    <w:rsid w:val="00586186"/>
    <w:rsid w:val="0058666A"/>
    <w:rsid w:val="0058682D"/>
    <w:rsid w:val="00586A89"/>
    <w:rsid w:val="00586AE4"/>
    <w:rsid w:val="00586E00"/>
    <w:rsid w:val="00587066"/>
    <w:rsid w:val="005873BA"/>
    <w:rsid w:val="00587472"/>
    <w:rsid w:val="005874C7"/>
    <w:rsid w:val="005874FC"/>
    <w:rsid w:val="00587A2D"/>
    <w:rsid w:val="00587D53"/>
    <w:rsid w:val="00587E72"/>
    <w:rsid w:val="00590065"/>
    <w:rsid w:val="005902F1"/>
    <w:rsid w:val="005904FF"/>
    <w:rsid w:val="005905E1"/>
    <w:rsid w:val="00590681"/>
    <w:rsid w:val="00590E51"/>
    <w:rsid w:val="00591252"/>
    <w:rsid w:val="005918BD"/>
    <w:rsid w:val="00591D39"/>
    <w:rsid w:val="00591DB4"/>
    <w:rsid w:val="005920E6"/>
    <w:rsid w:val="00592529"/>
    <w:rsid w:val="0059254A"/>
    <w:rsid w:val="00592FA8"/>
    <w:rsid w:val="0059313E"/>
    <w:rsid w:val="005932F9"/>
    <w:rsid w:val="00593538"/>
    <w:rsid w:val="005938ED"/>
    <w:rsid w:val="00593A00"/>
    <w:rsid w:val="00593C79"/>
    <w:rsid w:val="005945D1"/>
    <w:rsid w:val="00594674"/>
    <w:rsid w:val="00594E01"/>
    <w:rsid w:val="00595481"/>
    <w:rsid w:val="00595633"/>
    <w:rsid w:val="00595725"/>
    <w:rsid w:val="00595951"/>
    <w:rsid w:val="00595AF0"/>
    <w:rsid w:val="00595BA4"/>
    <w:rsid w:val="00595CA0"/>
    <w:rsid w:val="005961E0"/>
    <w:rsid w:val="005963A7"/>
    <w:rsid w:val="0059645E"/>
    <w:rsid w:val="00596471"/>
    <w:rsid w:val="0059662C"/>
    <w:rsid w:val="005967A2"/>
    <w:rsid w:val="0059753F"/>
    <w:rsid w:val="005976A1"/>
    <w:rsid w:val="0059787A"/>
    <w:rsid w:val="00597A12"/>
    <w:rsid w:val="00597A1A"/>
    <w:rsid w:val="00597CA2"/>
    <w:rsid w:val="00597FE3"/>
    <w:rsid w:val="005A01D4"/>
    <w:rsid w:val="005A0214"/>
    <w:rsid w:val="005A0337"/>
    <w:rsid w:val="005A0411"/>
    <w:rsid w:val="005A0450"/>
    <w:rsid w:val="005A046A"/>
    <w:rsid w:val="005A0ED5"/>
    <w:rsid w:val="005A10B7"/>
    <w:rsid w:val="005A1CBD"/>
    <w:rsid w:val="005A1FEE"/>
    <w:rsid w:val="005A2088"/>
    <w:rsid w:val="005A213C"/>
    <w:rsid w:val="005A2157"/>
    <w:rsid w:val="005A215B"/>
    <w:rsid w:val="005A277B"/>
    <w:rsid w:val="005A285C"/>
    <w:rsid w:val="005A2AC7"/>
    <w:rsid w:val="005A2BC0"/>
    <w:rsid w:val="005A2D4A"/>
    <w:rsid w:val="005A2E06"/>
    <w:rsid w:val="005A2E8E"/>
    <w:rsid w:val="005A2E9B"/>
    <w:rsid w:val="005A30E8"/>
    <w:rsid w:val="005A311C"/>
    <w:rsid w:val="005A3262"/>
    <w:rsid w:val="005A3B09"/>
    <w:rsid w:val="005A3F56"/>
    <w:rsid w:val="005A3F90"/>
    <w:rsid w:val="005A3F9B"/>
    <w:rsid w:val="005A3FD5"/>
    <w:rsid w:val="005A4102"/>
    <w:rsid w:val="005A43F9"/>
    <w:rsid w:val="005A45B0"/>
    <w:rsid w:val="005A4729"/>
    <w:rsid w:val="005A4866"/>
    <w:rsid w:val="005A4C55"/>
    <w:rsid w:val="005A50BC"/>
    <w:rsid w:val="005A5188"/>
    <w:rsid w:val="005A5393"/>
    <w:rsid w:val="005A53DE"/>
    <w:rsid w:val="005A5437"/>
    <w:rsid w:val="005A546E"/>
    <w:rsid w:val="005A5737"/>
    <w:rsid w:val="005A5ACE"/>
    <w:rsid w:val="005A5CF1"/>
    <w:rsid w:val="005A61D3"/>
    <w:rsid w:val="005A64FC"/>
    <w:rsid w:val="005A6796"/>
    <w:rsid w:val="005A69F5"/>
    <w:rsid w:val="005A6C56"/>
    <w:rsid w:val="005A6D45"/>
    <w:rsid w:val="005A7012"/>
    <w:rsid w:val="005A714E"/>
    <w:rsid w:val="005A7D58"/>
    <w:rsid w:val="005A7DC1"/>
    <w:rsid w:val="005A7DE3"/>
    <w:rsid w:val="005A7F5A"/>
    <w:rsid w:val="005B01FE"/>
    <w:rsid w:val="005B0B23"/>
    <w:rsid w:val="005B0E50"/>
    <w:rsid w:val="005B1422"/>
    <w:rsid w:val="005B1780"/>
    <w:rsid w:val="005B187C"/>
    <w:rsid w:val="005B1908"/>
    <w:rsid w:val="005B1C1A"/>
    <w:rsid w:val="005B1C97"/>
    <w:rsid w:val="005B1D03"/>
    <w:rsid w:val="005B1F73"/>
    <w:rsid w:val="005B234C"/>
    <w:rsid w:val="005B23EE"/>
    <w:rsid w:val="005B2451"/>
    <w:rsid w:val="005B25BD"/>
    <w:rsid w:val="005B27E6"/>
    <w:rsid w:val="005B28A5"/>
    <w:rsid w:val="005B2A92"/>
    <w:rsid w:val="005B34BF"/>
    <w:rsid w:val="005B37C9"/>
    <w:rsid w:val="005B3A12"/>
    <w:rsid w:val="005B3AA3"/>
    <w:rsid w:val="005B3B44"/>
    <w:rsid w:val="005B3BC6"/>
    <w:rsid w:val="005B409B"/>
    <w:rsid w:val="005B44BC"/>
    <w:rsid w:val="005B455C"/>
    <w:rsid w:val="005B4AAB"/>
    <w:rsid w:val="005B4C9C"/>
    <w:rsid w:val="005B5141"/>
    <w:rsid w:val="005B514D"/>
    <w:rsid w:val="005B5321"/>
    <w:rsid w:val="005B53C8"/>
    <w:rsid w:val="005B54E4"/>
    <w:rsid w:val="005B577B"/>
    <w:rsid w:val="005B5A04"/>
    <w:rsid w:val="005B5AAC"/>
    <w:rsid w:val="005B5B95"/>
    <w:rsid w:val="005B5BA7"/>
    <w:rsid w:val="005B60EF"/>
    <w:rsid w:val="005B633C"/>
    <w:rsid w:val="005B6417"/>
    <w:rsid w:val="005B6641"/>
    <w:rsid w:val="005B66AD"/>
    <w:rsid w:val="005B677B"/>
    <w:rsid w:val="005B67AF"/>
    <w:rsid w:val="005B6A5E"/>
    <w:rsid w:val="005B6CA9"/>
    <w:rsid w:val="005B6EFF"/>
    <w:rsid w:val="005B6F15"/>
    <w:rsid w:val="005B7266"/>
    <w:rsid w:val="005B72C9"/>
    <w:rsid w:val="005B732D"/>
    <w:rsid w:val="005B7331"/>
    <w:rsid w:val="005B7A0F"/>
    <w:rsid w:val="005B7C4B"/>
    <w:rsid w:val="005B7E65"/>
    <w:rsid w:val="005B7F7F"/>
    <w:rsid w:val="005C02D9"/>
    <w:rsid w:val="005C04FE"/>
    <w:rsid w:val="005C0785"/>
    <w:rsid w:val="005C0DA1"/>
    <w:rsid w:val="005C0F0B"/>
    <w:rsid w:val="005C0F5B"/>
    <w:rsid w:val="005C11A1"/>
    <w:rsid w:val="005C1EFF"/>
    <w:rsid w:val="005C20D0"/>
    <w:rsid w:val="005C23CA"/>
    <w:rsid w:val="005C26CD"/>
    <w:rsid w:val="005C2B21"/>
    <w:rsid w:val="005C2F6E"/>
    <w:rsid w:val="005C2F78"/>
    <w:rsid w:val="005C317A"/>
    <w:rsid w:val="005C31A9"/>
    <w:rsid w:val="005C334B"/>
    <w:rsid w:val="005C35C6"/>
    <w:rsid w:val="005C37B2"/>
    <w:rsid w:val="005C3934"/>
    <w:rsid w:val="005C3A50"/>
    <w:rsid w:val="005C3E29"/>
    <w:rsid w:val="005C3E8E"/>
    <w:rsid w:val="005C3FA0"/>
    <w:rsid w:val="005C400E"/>
    <w:rsid w:val="005C4028"/>
    <w:rsid w:val="005C404A"/>
    <w:rsid w:val="005C4062"/>
    <w:rsid w:val="005C40E5"/>
    <w:rsid w:val="005C43A7"/>
    <w:rsid w:val="005C467C"/>
    <w:rsid w:val="005C4924"/>
    <w:rsid w:val="005C4AEE"/>
    <w:rsid w:val="005C4B59"/>
    <w:rsid w:val="005C4BEE"/>
    <w:rsid w:val="005C5103"/>
    <w:rsid w:val="005C5133"/>
    <w:rsid w:val="005C5627"/>
    <w:rsid w:val="005C5F66"/>
    <w:rsid w:val="005C6669"/>
    <w:rsid w:val="005C672B"/>
    <w:rsid w:val="005C696C"/>
    <w:rsid w:val="005C6A4B"/>
    <w:rsid w:val="005C6ACA"/>
    <w:rsid w:val="005C6B38"/>
    <w:rsid w:val="005C6E55"/>
    <w:rsid w:val="005C706F"/>
    <w:rsid w:val="005C7695"/>
    <w:rsid w:val="005C77A7"/>
    <w:rsid w:val="005C790E"/>
    <w:rsid w:val="005C79F9"/>
    <w:rsid w:val="005C7D0F"/>
    <w:rsid w:val="005C7E0E"/>
    <w:rsid w:val="005D009C"/>
    <w:rsid w:val="005D01C5"/>
    <w:rsid w:val="005D0A2D"/>
    <w:rsid w:val="005D0C66"/>
    <w:rsid w:val="005D0E02"/>
    <w:rsid w:val="005D0F84"/>
    <w:rsid w:val="005D1403"/>
    <w:rsid w:val="005D163B"/>
    <w:rsid w:val="005D16A6"/>
    <w:rsid w:val="005D17EE"/>
    <w:rsid w:val="005D189D"/>
    <w:rsid w:val="005D18D4"/>
    <w:rsid w:val="005D1AB1"/>
    <w:rsid w:val="005D1D34"/>
    <w:rsid w:val="005D1D89"/>
    <w:rsid w:val="005D2114"/>
    <w:rsid w:val="005D215A"/>
    <w:rsid w:val="005D25E0"/>
    <w:rsid w:val="005D2623"/>
    <w:rsid w:val="005D264F"/>
    <w:rsid w:val="005D284B"/>
    <w:rsid w:val="005D28B3"/>
    <w:rsid w:val="005D2A09"/>
    <w:rsid w:val="005D2A76"/>
    <w:rsid w:val="005D2C54"/>
    <w:rsid w:val="005D2D41"/>
    <w:rsid w:val="005D2D5C"/>
    <w:rsid w:val="005D357C"/>
    <w:rsid w:val="005D3701"/>
    <w:rsid w:val="005D3841"/>
    <w:rsid w:val="005D3844"/>
    <w:rsid w:val="005D38F0"/>
    <w:rsid w:val="005D3928"/>
    <w:rsid w:val="005D396B"/>
    <w:rsid w:val="005D3A7C"/>
    <w:rsid w:val="005D3FEE"/>
    <w:rsid w:val="005D4102"/>
    <w:rsid w:val="005D413F"/>
    <w:rsid w:val="005D41AE"/>
    <w:rsid w:val="005D43A2"/>
    <w:rsid w:val="005D47EB"/>
    <w:rsid w:val="005D4B7B"/>
    <w:rsid w:val="005D4BDF"/>
    <w:rsid w:val="005D4C2F"/>
    <w:rsid w:val="005D5B89"/>
    <w:rsid w:val="005D5C6F"/>
    <w:rsid w:val="005D60CB"/>
    <w:rsid w:val="005D61FF"/>
    <w:rsid w:val="005D67E7"/>
    <w:rsid w:val="005D696F"/>
    <w:rsid w:val="005D6A5A"/>
    <w:rsid w:val="005D6AED"/>
    <w:rsid w:val="005D6E29"/>
    <w:rsid w:val="005D6FE7"/>
    <w:rsid w:val="005D740E"/>
    <w:rsid w:val="005D75D9"/>
    <w:rsid w:val="005D78CC"/>
    <w:rsid w:val="005D7A64"/>
    <w:rsid w:val="005D7D11"/>
    <w:rsid w:val="005E003C"/>
    <w:rsid w:val="005E020F"/>
    <w:rsid w:val="005E03EA"/>
    <w:rsid w:val="005E0609"/>
    <w:rsid w:val="005E09C0"/>
    <w:rsid w:val="005E0E5C"/>
    <w:rsid w:val="005E16F5"/>
    <w:rsid w:val="005E1879"/>
    <w:rsid w:val="005E1930"/>
    <w:rsid w:val="005E1DD5"/>
    <w:rsid w:val="005E20C6"/>
    <w:rsid w:val="005E227B"/>
    <w:rsid w:val="005E2407"/>
    <w:rsid w:val="005E263B"/>
    <w:rsid w:val="005E2DB0"/>
    <w:rsid w:val="005E2F01"/>
    <w:rsid w:val="005E2FF9"/>
    <w:rsid w:val="005E341F"/>
    <w:rsid w:val="005E34E5"/>
    <w:rsid w:val="005E3542"/>
    <w:rsid w:val="005E3668"/>
    <w:rsid w:val="005E3739"/>
    <w:rsid w:val="005E3782"/>
    <w:rsid w:val="005E392E"/>
    <w:rsid w:val="005E3970"/>
    <w:rsid w:val="005E40F7"/>
    <w:rsid w:val="005E4179"/>
    <w:rsid w:val="005E4817"/>
    <w:rsid w:val="005E4882"/>
    <w:rsid w:val="005E4C7F"/>
    <w:rsid w:val="005E5319"/>
    <w:rsid w:val="005E53AF"/>
    <w:rsid w:val="005E5904"/>
    <w:rsid w:val="005E5911"/>
    <w:rsid w:val="005E5A38"/>
    <w:rsid w:val="005E5B43"/>
    <w:rsid w:val="005E5D22"/>
    <w:rsid w:val="005E5D53"/>
    <w:rsid w:val="005E5FF5"/>
    <w:rsid w:val="005E60DD"/>
    <w:rsid w:val="005E610B"/>
    <w:rsid w:val="005E63F8"/>
    <w:rsid w:val="005E6522"/>
    <w:rsid w:val="005E68A3"/>
    <w:rsid w:val="005E6A43"/>
    <w:rsid w:val="005E6EE5"/>
    <w:rsid w:val="005E6F12"/>
    <w:rsid w:val="005E730E"/>
    <w:rsid w:val="005E739A"/>
    <w:rsid w:val="005E7593"/>
    <w:rsid w:val="005E75D0"/>
    <w:rsid w:val="005E777C"/>
    <w:rsid w:val="005E77D8"/>
    <w:rsid w:val="005E7AA0"/>
    <w:rsid w:val="005E7E91"/>
    <w:rsid w:val="005F01B2"/>
    <w:rsid w:val="005F03B3"/>
    <w:rsid w:val="005F04C7"/>
    <w:rsid w:val="005F08B5"/>
    <w:rsid w:val="005F0B7D"/>
    <w:rsid w:val="005F10A6"/>
    <w:rsid w:val="005F14BC"/>
    <w:rsid w:val="005F18EF"/>
    <w:rsid w:val="005F1D91"/>
    <w:rsid w:val="005F1DE3"/>
    <w:rsid w:val="005F1E4E"/>
    <w:rsid w:val="005F1FD0"/>
    <w:rsid w:val="005F226B"/>
    <w:rsid w:val="005F27E4"/>
    <w:rsid w:val="005F2945"/>
    <w:rsid w:val="005F2949"/>
    <w:rsid w:val="005F2AC7"/>
    <w:rsid w:val="005F2E1D"/>
    <w:rsid w:val="005F341A"/>
    <w:rsid w:val="005F3998"/>
    <w:rsid w:val="005F3A2A"/>
    <w:rsid w:val="005F3A70"/>
    <w:rsid w:val="005F3B37"/>
    <w:rsid w:val="005F3CE3"/>
    <w:rsid w:val="005F3D9B"/>
    <w:rsid w:val="005F3F3C"/>
    <w:rsid w:val="005F404F"/>
    <w:rsid w:val="005F41F9"/>
    <w:rsid w:val="005F42E5"/>
    <w:rsid w:val="005F42F0"/>
    <w:rsid w:val="005F44AF"/>
    <w:rsid w:val="005F45F2"/>
    <w:rsid w:val="005F491C"/>
    <w:rsid w:val="005F49AA"/>
    <w:rsid w:val="005F4BB9"/>
    <w:rsid w:val="005F4FCD"/>
    <w:rsid w:val="005F50B9"/>
    <w:rsid w:val="005F54A3"/>
    <w:rsid w:val="005F5689"/>
    <w:rsid w:val="005F577C"/>
    <w:rsid w:val="005F5968"/>
    <w:rsid w:val="005F5ABA"/>
    <w:rsid w:val="005F5B84"/>
    <w:rsid w:val="005F61A0"/>
    <w:rsid w:val="005F652E"/>
    <w:rsid w:val="005F667A"/>
    <w:rsid w:val="005F67C6"/>
    <w:rsid w:val="005F69BC"/>
    <w:rsid w:val="005F6BC1"/>
    <w:rsid w:val="005F6E10"/>
    <w:rsid w:val="005F6E96"/>
    <w:rsid w:val="005F70B5"/>
    <w:rsid w:val="005F71DE"/>
    <w:rsid w:val="005F71FD"/>
    <w:rsid w:val="005F7A14"/>
    <w:rsid w:val="005F7B79"/>
    <w:rsid w:val="0060000A"/>
    <w:rsid w:val="006004C2"/>
    <w:rsid w:val="00600A1C"/>
    <w:rsid w:val="00600A2D"/>
    <w:rsid w:val="00600B3F"/>
    <w:rsid w:val="00600F5D"/>
    <w:rsid w:val="00600FCA"/>
    <w:rsid w:val="006011C4"/>
    <w:rsid w:val="006012EA"/>
    <w:rsid w:val="0060169D"/>
    <w:rsid w:val="00601877"/>
    <w:rsid w:val="00601A93"/>
    <w:rsid w:val="00601D6D"/>
    <w:rsid w:val="0060202E"/>
    <w:rsid w:val="00602771"/>
    <w:rsid w:val="006027D3"/>
    <w:rsid w:val="006029CB"/>
    <w:rsid w:val="00602AE0"/>
    <w:rsid w:val="00602C08"/>
    <w:rsid w:val="006034EC"/>
    <w:rsid w:val="00603566"/>
    <w:rsid w:val="006035C2"/>
    <w:rsid w:val="0060368A"/>
    <w:rsid w:val="0060382F"/>
    <w:rsid w:val="0060384D"/>
    <w:rsid w:val="006039DD"/>
    <w:rsid w:val="00603BAF"/>
    <w:rsid w:val="00603C79"/>
    <w:rsid w:val="00603D7E"/>
    <w:rsid w:val="00603E07"/>
    <w:rsid w:val="00603F1F"/>
    <w:rsid w:val="006040D7"/>
    <w:rsid w:val="0060416B"/>
    <w:rsid w:val="00604271"/>
    <w:rsid w:val="006045F8"/>
    <w:rsid w:val="00604A86"/>
    <w:rsid w:val="00604B4E"/>
    <w:rsid w:val="00604C6E"/>
    <w:rsid w:val="00604D0C"/>
    <w:rsid w:val="00604DE6"/>
    <w:rsid w:val="0060523B"/>
    <w:rsid w:val="006052EF"/>
    <w:rsid w:val="0060532A"/>
    <w:rsid w:val="00605649"/>
    <w:rsid w:val="0060570A"/>
    <w:rsid w:val="006057F4"/>
    <w:rsid w:val="0060586E"/>
    <w:rsid w:val="00605F37"/>
    <w:rsid w:val="00606280"/>
    <w:rsid w:val="00606324"/>
    <w:rsid w:val="0060638D"/>
    <w:rsid w:val="00606611"/>
    <w:rsid w:val="006069FA"/>
    <w:rsid w:val="00606B03"/>
    <w:rsid w:val="00606B51"/>
    <w:rsid w:val="00606D75"/>
    <w:rsid w:val="00607054"/>
    <w:rsid w:val="006073BB"/>
    <w:rsid w:val="006073DE"/>
    <w:rsid w:val="0060762E"/>
    <w:rsid w:val="006077A4"/>
    <w:rsid w:val="006077A5"/>
    <w:rsid w:val="00607907"/>
    <w:rsid w:val="00607AE6"/>
    <w:rsid w:val="00607B9F"/>
    <w:rsid w:val="00607EEC"/>
    <w:rsid w:val="00610655"/>
    <w:rsid w:val="00610910"/>
    <w:rsid w:val="00610949"/>
    <w:rsid w:val="00610B35"/>
    <w:rsid w:val="00610FED"/>
    <w:rsid w:val="00611261"/>
    <w:rsid w:val="0061154C"/>
    <w:rsid w:val="006117E4"/>
    <w:rsid w:val="006118D3"/>
    <w:rsid w:val="00612293"/>
    <w:rsid w:val="006122BC"/>
    <w:rsid w:val="006123B4"/>
    <w:rsid w:val="0061270D"/>
    <w:rsid w:val="00612AF1"/>
    <w:rsid w:val="00612C09"/>
    <w:rsid w:val="00612CC9"/>
    <w:rsid w:val="00613094"/>
    <w:rsid w:val="00613098"/>
    <w:rsid w:val="00613604"/>
    <w:rsid w:val="00613737"/>
    <w:rsid w:val="00613841"/>
    <w:rsid w:val="00613A7F"/>
    <w:rsid w:val="00613F4A"/>
    <w:rsid w:val="0061404B"/>
    <w:rsid w:val="006142E9"/>
    <w:rsid w:val="006143CA"/>
    <w:rsid w:val="00614453"/>
    <w:rsid w:val="00614575"/>
    <w:rsid w:val="006146B0"/>
    <w:rsid w:val="00614877"/>
    <w:rsid w:val="00614C31"/>
    <w:rsid w:val="00614F43"/>
    <w:rsid w:val="00615D77"/>
    <w:rsid w:val="00615DFB"/>
    <w:rsid w:val="00615E4D"/>
    <w:rsid w:val="00615F65"/>
    <w:rsid w:val="0061620C"/>
    <w:rsid w:val="00616215"/>
    <w:rsid w:val="00616AAF"/>
    <w:rsid w:val="00616D2E"/>
    <w:rsid w:val="006171B9"/>
    <w:rsid w:val="00617715"/>
    <w:rsid w:val="00617774"/>
    <w:rsid w:val="006179C1"/>
    <w:rsid w:val="00617E44"/>
    <w:rsid w:val="00617EB3"/>
    <w:rsid w:val="006203F5"/>
    <w:rsid w:val="00620492"/>
    <w:rsid w:val="00620551"/>
    <w:rsid w:val="0062074D"/>
    <w:rsid w:val="00620810"/>
    <w:rsid w:val="0062087F"/>
    <w:rsid w:val="00620968"/>
    <w:rsid w:val="00620A25"/>
    <w:rsid w:val="00620B8B"/>
    <w:rsid w:val="00620BF3"/>
    <w:rsid w:val="00620C7E"/>
    <w:rsid w:val="00620D2B"/>
    <w:rsid w:val="00620DFD"/>
    <w:rsid w:val="00620F5D"/>
    <w:rsid w:val="00621038"/>
    <w:rsid w:val="00621090"/>
    <w:rsid w:val="006214A0"/>
    <w:rsid w:val="006214BC"/>
    <w:rsid w:val="0062160C"/>
    <w:rsid w:val="006216F1"/>
    <w:rsid w:val="0062175E"/>
    <w:rsid w:val="0062181F"/>
    <w:rsid w:val="0062190E"/>
    <w:rsid w:val="0062198D"/>
    <w:rsid w:val="006219EB"/>
    <w:rsid w:val="00622007"/>
    <w:rsid w:val="00622193"/>
    <w:rsid w:val="006221F8"/>
    <w:rsid w:val="00622496"/>
    <w:rsid w:val="006224BD"/>
    <w:rsid w:val="0062284D"/>
    <w:rsid w:val="00622904"/>
    <w:rsid w:val="006229FF"/>
    <w:rsid w:val="00622AC8"/>
    <w:rsid w:val="00622B9C"/>
    <w:rsid w:val="00622E9F"/>
    <w:rsid w:val="006230DF"/>
    <w:rsid w:val="006232F1"/>
    <w:rsid w:val="006233BC"/>
    <w:rsid w:val="00623490"/>
    <w:rsid w:val="006234B1"/>
    <w:rsid w:val="006234FC"/>
    <w:rsid w:val="00623561"/>
    <w:rsid w:val="006235C1"/>
    <w:rsid w:val="00623A1A"/>
    <w:rsid w:val="00623DA7"/>
    <w:rsid w:val="00623DCD"/>
    <w:rsid w:val="00623F26"/>
    <w:rsid w:val="00623F27"/>
    <w:rsid w:val="006240DF"/>
    <w:rsid w:val="0062433D"/>
    <w:rsid w:val="006248F6"/>
    <w:rsid w:val="006249CC"/>
    <w:rsid w:val="00624CB9"/>
    <w:rsid w:val="0062515E"/>
    <w:rsid w:val="00625506"/>
    <w:rsid w:val="006258C7"/>
    <w:rsid w:val="006259BC"/>
    <w:rsid w:val="00625A67"/>
    <w:rsid w:val="00625BFD"/>
    <w:rsid w:val="00625FE9"/>
    <w:rsid w:val="00626132"/>
    <w:rsid w:val="0062647A"/>
    <w:rsid w:val="0062654D"/>
    <w:rsid w:val="006265C2"/>
    <w:rsid w:val="0062671B"/>
    <w:rsid w:val="00626740"/>
    <w:rsid w:val="006267CE"/>
    <w:rsid w:val="0062683C"/>
    <w:rsid w:val="00626917"/>
    <w:rsid w:val="00626E7A"/>
    <w:rsid w:val="00626F42"/>
    <w:rsid w:val="0062734B"/>
    <w:rsid w:val="006278CD"/>
    <w:rsid w:val="00627B6B"/>
    <w:rsid w:val="00627CAA"/>
    <w:rsid w:val="00627E1E"/>
    <w:rsid w:val="00627F63"/>
    <w:rsid w:val="00627FED"/>
    <w:rsid w:val="006301FD"/>
    <w:rsid w:val="00630A4E"/>
    <w:rsid w:val="00630BE1"/>
    <w:rsid w:val="006314DF"/>
    <w:rsid w:val="00631609"/>
    <w:rsid w:val="00631DCF"/>
    <w:rsid w:val="00631E91"/>
    <w:rsid w:val="0063201F"/>
    <w:rsid w:val="0063232B"/>
    <w:rsid w:val="00632422"/>
    <w:rsid w:val="00632758"/>
    <w:rsid w:val="00632C43"/>
    <w:rsid w:val="00632C68"/>
    <w:rsid w:val="00632E49"/>
    <w:rsid w:val="00632E88"/>
    <w:rsid w:val="00632F7C"/>
    <w:rsid w:val="00633D67"/>
    <w:rsid w:val="00633D9A"/>
    <w:rsid w:val="00633F34"/>
    <w:rsid w:val="00633FF5"/>
    <w:rsid w:val="0063414C"/>
    <w:rsid w:val="0063473B"/>
    <w:rsid w:val="00634749"/>
    <w:rsid w:val="006348BE"/>
    <w:rsid w:val="006348CB"/>
    <w:rsid w:val="00634DFF"/>
    <w:rsid w:val="00634ECA"/>
    <w:rsid w:val="00634FA7"/>
    <w:rsid w:val="0063520E"/>
    <w:rsid w:val="006353FC"/>
    <w:rsid w:val="00635D1E"/>
    <w:rsid w:val="00635F12"/>
    <w:rsid w:val="00635F70"/>
    <w:rsid w:val="00636129"/>
    <w:rsid w:val="00636285"/>
    <w:rsid w:val="006362AF"/>
    <w:rsid w:val="00636C59"/>
    <w:rsid w:val="00636D9B"/>
    <w:rsid w:val="00636F52"/>
    <w:rsid w:val="00637195"/>
    <w:rsid w:val="006371A0"/>
    <w:rsid w:val="006371C4"/>
    <w:rsid w:val="0063773C"/>
    <w:rsid w:val="0063794E"/>
    <w:rsid w:val="006379D7"/>
    <w:rsid w:val="006379DD"/>
    <w:rsid w:val="00637CF2"/>
    <w:rsid w:val="00637D3A"/>
    <w:rsid w:val="00637F3B"/>
    <w:rsid w:val="0064009D"/>
    <w:rsid w:val="006400F3"/>
    <w:rsid w:val="00640100"/>
    <w:rsid w:val="006401D4"/>
    <w:rsid w:val="006405F5"/>
    <w:rsid w:val="00640B01"/>
    <w:rsid w:val="00640CD2"/>
    <w:rsid w:val="00640E8F"/>
    <w:rsid w:val="0064129E"/>
    <w:rsid w:val="0064139A"/>
    <w:rsid w:val="00641459"/>
    <w:rsid w:val="00641599"/>
    <w:rsid w:val="00641699"/>
    <w:rsid w:val="006418DF"/>
    <w:rsid w:val="00641A50"/>
    <w:rsid w:val="00641CC4"/>
    <w:rsid w:val="00641CE9"/>
    <w:rsid w:val="00641D38"/>
    <w:rsid w:val="00641E48"/>
    <w:rsid w:val="00642400"/>
    <w:rsid w:val="006425E0"/>
    <w:rsid w:val="006426A8"/>
    <w:rsid w:val="0064275D"/>
    <w:rsid w:val="00642799"/>
    <w:rsid w:val="00642B97"/>
    <w:rsid w:val="00642E9D"/>
    <w:rsid w:val="00642F01"/>
    <w:rsid w:val="0064353D"/>
    <w:rsid w:val="006435A4"/>
    <w:rsid w:val="00643671"/>
    <w:rsid w:val="00643697"/>
    <w:rsid w:val="00643AD8"/>
    <w:rsid w:val="00643C0C"/>
    <w:rsid w:val="00643EB6"/>
    <w:rsid w:val="00644949"/>
    <w:rsid w:val="00644CE6"/>
    <w:rsid w:val="00644E6F"/>
    <w:rsid w:val="00644E89"/>
    <w:rsid w:val="00644F92"/>
    <w:rsid w:val="00645248"/>
    <w:rsid w:val="00645A28"/>
    <w:rsid w:val="00645B63"/>
    <w:rsid w:val="006469D8"/>
    <w:rsid w:val="00646C5A"/>
    <w:rsid w:val="00646DA5"/>
    <w:rsid w:val="00646F3C"/>
    <w:rsid w:val="00647374"/>
    <w:rsid w:val="00647489"/>
    <w:rsid w:val="006474EF"/>
    <w:rsid w:val="006476A4"/>
    <w:rsid w:val="0064793D"/>
    <w:rsid w:val="006479CA"/>
    <w:rsid w:val="00647A7B"/>
    <w:rsid w:val="00647CBD"/>
    <w:rsid w:val="00647D94"/>
    <w:rsid w:val="00647E40"/>
    <w:rsid w:val="006500D9"/>
    <w:rsid w:val="0065034E"/>
    <w:rsid w:val="00650B93"/>
    <w:rsid w:val="00650D3C"/>
    <w:rsid w:val="0065110F"/>
    <w:rsid w:val="00651496"/>
    <w:rsid w:val="00651682"/>
    <w:rsid w:val="0065185D"/>
    <w:rsid w:val="00651898"/>
    <w:rsid w:val="00651ADB"/>
    <w:rsid w:val="00651B04"/>
    <w:rsid w:val="00651CE8"/>
    <w:rsid w:val="00652553"/>
    <w:rsid w:val="006526E9"/>
    <w:rsid w:val="006529CC"/>
    <w:rsid w:val="00652CBE"/>
    <w:rsid w:val="00652DD3"/>
    <w:rsid w:val="00652DFA"/>
    <w:rsid w:val="00652E07"/>
    <w:rsid w:val="00653901"/>
    <w:rsid w:val="00653E27"/>
    <w:rsid w:val="00653EF7"/>
    <w:rsid w:val="00653FA8"/>
    <w:rsid w:val="00653FB2"/>
    <w:rsid w:val="006546A5"/>
    <w:rsid w:val="006547E6"/>
    <w:rsid w:val="0065481B"/>
    <w:rsid w:val="00654844"/>
    <w:rsid w:val="0065486C"/>
    <w:rsid w:val="00655185"/>
    <w:rsid w:val="006552ED"/>
    <w:rsid w:val="0065543A"/>
    <w:rsid w:val="006554A2"/>
    <w:rsid w:val="00655615"/>
    <w:rsid w:val="00655AD9"/>
    <w:rsid w:val="00655B24"/>
    <w:rsid w:val="00655D4F"/>
    <w:rsid w:val="00655D5C"/>
    <w:rsid w:val="00655F53"/>
    <w:rsid w:val="006560FF"/>
    <w:rsid w:val="006561A3"/>
    <w:rsid w:val="00656555"/>
    <w:rsid w:val="00656B82"/>
    <w:rsid w:val="00656C84"/>
    <w:rsid w:val="00656D61"/>
    <w:rsid w:val="00656F40"/>
    <w:rsid w:val="006576C6"/>
    <w:rsid w:val="00657A43"/>
    <w:rsid w:val="00657AFC"/>
    <w:rsid w:val="00657B2D"/>
    <w:rsid w:val="00657DD1"/>
    <w:rsid w:val="006614A6"/>
    <w:rsid w:val="00661582"/>
    <w:rsid w:val="00661667"/>
    <w:rsid w:val="00661809"/>
    <w:rsid w:val="0066187B"/>
    <w:rsid w:val="00661DE7"/>
    <w:rsid w:val="00661FAB"/>
    <w:rsid w:val="0066210D"/>
    <w:rsid w:val="006622E3"/>
    <w:rsid w:val="0066239A"/>
    <w:rsid w:val="00662660"/>
    <w:rsid w:val="006626C7"/>
    <w:rsid w:val="00663231"/>
    <w:rsid w:val="006633D3"/>
    <w:rsid w:val="006634EF"/>
    <w:rsid w:val="006635CF"/>
    <w:rsid w:val="0066360C"/>
    <w:rsid w:val="0066382F"/>
    <w:rsid w:val="00663B13"/>
    <w:rsid w:val="00663F11"/>
    <w:rsid w:val="00663FF3"/>
    <w:rsid w:val="00664079"/>
    <w:rsid w:val="00664259"/>
    <w:rsid w:val="00664362"/>
    <w:rsid w:val="0066458D"/>
    <w:rsid w:val="00664CA4"/>
    <w:rsid w:val="00664D8F"/>
    <w:rsid w:val="00665019"/>
    <w:rsid w:val="006650AB"/>
    <w:rsid w:val="0066518C"/>
    <w:rsid w:val="006653BE"/>
    <w:rsid w:val="006653C4"/>
    <w:rsid w:val="006655AB"/>
    <w:rsid w:val="00665A0B"/>
    <w:rsid w:val="00665A22"/>
    <w:rsid w:val="00665B29"/>
    <w:rsid w:val="00665BE6"/>
    <w:rsid w:val="00665F9D"/>
    <w:rsid w:val="0066617F"/>
    <w:rsid w:val="00666262"/>
    <w:rsid w:val="006667A3"/>
    <w:rsid w:val="00666884"/>
    <w:rsid w:val="00666989"/>
    <w:rsid w:val="006671B8"/>
    <w:rsid w:val="00667290"/>
    <w:rsid w:val="00667842"/>
    <w:rsid w:val="0066798F"/>
    <w:rsid w:val="00667A56"/>
    <w:rsid w:val="00667ABE"/>
    <w:rsid w:val="00667BF4"/>
    <w:rsid w:val="00667D01"/>
    <w:rsid w:val="00670ABB"/>
    <w:rsid w:val="00670ABD"/>
    <w:rsid w:val="00670F49"/>
    <w:rsid w:val="0067119D"/>
    <w:rsid w:val="006711CB"/>
    <w:rsid w:val="006714FB"/>
    <w:rsid w:val="00671AED"/>
    <w:rsid w:val="00671DFF"/>
    <w:rsid w:val="006720A9"/>
    <w:rsid w:val="006720F0"/>
    <w:rsid w:val="0067227E"/>
    <w:rsid w:val="0067254C"/>
    <w:rsid w:val="006725A1"/>
    <w:rsid w:val="006726D1"/>
    <w:rsid w:val="006727DA"/>
    <w:rsid w:val="00672888"/>
    <w:rsid w:val="00673418"/>
    <w:rsid w:val="00673586"/>
    <w:rsid w:val="006739A6"/>
    <w:rsid w:val="00673CB9"/>
    <w:rsid w:val="00673F5D"/>
    <w:rsid w:val="00674478"/>
    <w:rsid w:val="0067507A"/>
    <w:rsid w:val="00675167"/>
    <w:rsid w:val="00675509"/>
    <w:rsid w:val="0067558B"/>
    <w:rsid w:val="00675847"/>
    <w:rsid w:val="006758CE"/>
    <w:rsid w:val="0067596F"/>
    <w:rsid w:val="00675AEB"/>
    <w:rsid w:val="00676028"/>
    <w:rsid w:val="00676092"/>
    <w:rsid w:val="0067612B"/>
    <w:rsid w:val="00676537"/>
    <w:rsid w:val="006765F7"/>
    <w:rsid w:val="00676638"/>
    <w:rsid w:val="0067692C"/>
    <w:rsid w:val="00677746"/>
    <w:rsid w:val="006779CC"/>
    <w:rsid w:val="006779E7"/>
    <w:rsid w:val="00677CF5"/>
    <w:rsid w:val="00680582"/>
    <w:rsid w:val="00680990"/>
    <w:rsid w:val="00680A89"/>
    <w:rsid w:val="00680A91"/>
    <w:rsid w:val="00680C1F"/>
    <w:rsid w:val="00680DC4"/>
    <w:rsid w:val="00681224"/>
    <w:rsid w:val="0068127A"/>
    <w:rsid w:val="00681307"/>
    <w:rsid w:val="00681901"/>
    <w:rsid w:val="00681C7A"/>
    <w:rsid w:val="006823C4"/>
    <w:rsid w:val="0068246D"/>
    <w:rsid w:val="00682556"/>
    <w:rsid w:val="00682858"/>
    <w:rsid w:val="006829CF"/>
    <w:rsid w:val="00682A8D"/>
    <w:rsid w:val="00682B57"/>
    <w:rsid w:val="00682C6E"/>
    <w:rsid w:val="0068330A"/>
    <w:rsid w:val="00683361"/>
    <w:rsid w:val="00683523"/>
    <w:rsid w:val="00683783"/>
    <w:rsid w:val="0068395F"/>
    <w:rsid w:val="00683C2F"/>
    <w:rsid w:val="00683DCF"/>
    <w:rsid w:val="00683EC3"/>
    <w:rsid w:val="00683F16"/>
    <w:rsid w:val="00684026"/>
    <w:rsid w:val="00684033"/>
    <w:rsid w:val="006849D4"/>
    <w:rsid w:val="00684A84"/>
    <w:rsid w:val="00684E01"/>
    <w:rsid w:val="00684E44"/>
    <w:rsid w:val="006851A1"/>
    <w:rsid w:val="00685707"/>
    <w:rsid w:val="00685950"/>
    <w:rsid w:val="00685DD2"/>
    <w:rsid w:val="00685FD2"/>
    <w:rsid w:val="0068605A"/>
    <w:rsid w:val="006866D7"/>
    <w:rsid w:val="00686733"/>
    <w:rsid w:val="00686791"/>
    <w:rsid w:val="00686D10"/>
    <w:rsid w:val="0068700A"/>
    <w:rsid w:val="00687016"/>
    <w:rsid w:val="00687331"/>
    <w:rsid w:val="00687397"/>
    <w:rsid w:val="006873B1"/>
    <w:rsid w:val="0068759D"/>
    <w:rsid w:val="006876B6"/>
    <w:rsid w:val="00687E03"/>
    <w:rsid w:val="00690276"/>
    <w:rsid w:val="00690528"/>
    <w:rsid w:val="006905A5"/>
    <w:rsid w:val="00690866"/>
    <w:rsid w:val="006908A8"/>
    <w:rsid w:val="00690925"/>
    <w:rsid w:val="00690994"/>
    <w:rsid w:val="00690D84"/>
    <w:rsid w:val="00690DD8"/>
    <w:rsid w:val="00690E73"/>
    <w:rsid w:val="00690FE9"/>
    <w:rsid w:val="0069149C"/>
    <w:rsid w:val="00691B58"/>
    <w:rsid w:val="00691FAD"/>
    <w:rsid w:val="00692132"/>
    <w:rsid w:val="0069218D"/>
    <w:rsid w:val="00692487"/>
    <w:rsid w:val="006927DE"/>
    <w:rsid w:val="00692C5D"/>
    <w:rsid w:val="00692E9D"/>
    <w:rsid w:val="00693024"/>
    <w:rsid w:val="0069314C"/>
    <w:rsid w:val="00693223"/>
    <w:rsid w:val="0069335E"/>
    <w:rsid w:val="00693504"/>
    <w:rsid w:val="006936C0"/>
    <w:rsid w:val="006939A8"/>
    <w:rsid w:val="00693AC9"/>
    <w:rsid w:val="006940EA"/>
    <w:rsid w:val="006941CB"/>
    <w:rsid w:val="0069428A"/>
    <w:rsid w:val="006942EC"/>
    <w:rsid w:val="00694361"/>
    <w:rsid w:val="006947D6"/>
    <w:rsid w:val="00694A0F"/>
    <w:rsid w:val="00694D27"/>
    <w:rsid w:val="00694FAB"/>
    <w:rsid w:val="00695077"/>
    <w:rsid w:val="006951DB"/>
    <w:rsid w:val="0069544C"/>
    <w:rsid w:val="006956B7"/>
    <w:rsid w:val="00695A3D"/>
    <w:rsid w:val="00695A43"/>
    <w:rsid w:val="00695FC4"/>
    <w:rsid w:val="0069609E"/>
    <w:rsid w:val="00696124"/>
    <w:rsid w:val="00696295"/>
    <w:rsid w:val="00696601"/>
    <w:rsid w:val="0069679A"/>
    <w:rsid w:val="00696CB4"/>
    <w:rsid w:val="00696DC9"/>
    <w:rsid w:val="00696EE9"/>
    <w:rsid w:val="00697350"/>
    <w:rsid w:val="006973A4"/>
    <w:rsid w:val="00697736"/>
    <w:rsid w:val="00697771"/>
    <w:rsid w:val="006978B1"/>
    <w:rsid w:val="00697924"/>
    <w:rsid w:val="00697BA8"/>
    <w:rsid w:val="00697C0B"/>
    <w:rsid w:val="00697C18"/>
    <w:rsid w:val="00697CDC"/>
    <w:rsid w:val="00697D1A"/>
    <w:rsid w:val="006A007F"/>
    <w:rsid w:val="006A0312"/>
    <w:rsid w:val="006A03EB"/>
    <w:rsid w:val="006A065B"/>
    <w:rsid w:val="006A0A92"/>
    <w:rsid w:val="006A0C90"/>
    <w:rsid w:val="006A0CCB"/>
    <w:rsid w:val="006A0DFC"/>
    <w:rsid w:val="006A0F25"/>
    <w:rsid w:val="006A0FF2"/>
    <w:rsid w:val="006A12DC"/>
    <w:rsid w:val="006A13D6"/>
    <w:rsid w:val="006A14B6"/>
    <w:rsid w:val="006A155E"/>
    <w:rsid w:val="006A1577"/>
    <w:rsid w:val="006A1595"/>
    <w:rsid w:val="006A15FC"/>
    <w:rsid w:val="006A1B72"/>
    <w:rsid w:val="006A1D15"/>
    <w:rsid w:val="006A2044"/>
    <w:rsid w:val="006A23D2"/>
    <w:rsid w:val="006A23F3"/>
    <w:rsid w:val="006A25CB"/>
    <w:rsid w:val="006A2799"/>
    <w:rsid w:val="006A290C"/>
    <w:rsid w:val="006A2C32"/>
    <w:rsid w:val="006A2CFE"/>
    <w:rsid w:val="006A2EF3"/>
    <w:rsid w:val="006A2FFF"/>
    <w:rsid w:val="006A315B"/>
    <w:rsid w:val="006A34BB"/>
    <w:rsid w:val="006A392C"/>
    <w:rsid w:val="006A3D93"/>
    <w:rsid w:val="006A3E16"/>
    <w:rsid w:val="006A3FCF"/>
    <w:rsid w:val="006A3FF9"/>
    <w:rsid w:val="006A40A9"/>
    <w:rsid w:val="006A41E4"/>
    <w:rsid w:val="006A45CD"/>
    <w:rsid w:val="006A4A41"/>
    <w:rsid w:val="006A4B57"/>
    <w:rsid w:val="006A4D23"/>
    <w:rsid w:val="006A5148"/>
    <w:rsid w:val="006A5316"/>
    <w:rsid w:val="006A5458"/>
    <w:rsid w:val="006A55AF"/>
    <w:rsid w:val="006A56CB"/>
    <w:rsid w:val="006A57C1"/>
    <w:rsid w:val="006A5BEA"/>
    <w:rsid w:val="006A5FCD"/>
    <w:rsid w:val="006A61B4"/>
    <w:rsid w:val="006A6689"/>
    <w:rsid w:val="006A697B"/>
    <w:rsid w:val="006A6E0C"/>
    <w:rsid w:val="006A6F75"/>
    <w:rsid w:val="006A73F0"/>
    <w:rsid w:val="006A747B"/>
    <w:rsid w:val="006A7722"/>
    <w:rsid w:val="006A788C"/>
    <w:rsid w:val="006A792D"/>
    <w:rsid w:val="006A7CD6"/>
    <w:rsid w:val="006A7CE1"/>
    <w:rsid w:val="006A7D4C"/>
    <w:rsid w:val="006B0022"/>
    <w:rsid w:val="006B02C5"/>
    <w:rsid w:val="006B0551"/>
    <w:rsid w:val="006B05FB"/>
    <w:rsid w:val="006B0738"/>
    <w:rsid w:val="006B090D"/>
    <w:rsid w:val="006B0CFA"/>
    <w:rsid w:val="006B0D0F"/>
    <w:rsid w:val="006B0D77"/>
    <w:rsid w:val="006B1053"/>
    <w:rsid w:val="006B11C5"/>
    <w:rsid w:val="006B13AF"/>
    <w:rsid w:val="006B13E5"/>
    <w:rsid w:val="006B158F"/>
    <w:rsid w:val="006B1A2A"/>
    <w:rsid w:val="006B1D42"/>
    <w:rsid w:val="006B1DD6"/>
    <w:rsid w:val="006B1F7E"/>
    <w:rsid w:val="006B23ED"/>
    <w:rsid w:val="006B2438"/>
    <w:rsid w:val="006B256B"/>
    <w:rsid w:val="006B26EF"/>
    <w:rsid w:val="006B280E"/>
    <w:rsid w:val="006B2D3E"/>
    <w:rsid w:val="006B305D"/>
    <w:rsid w:val="006B3393"/>
    <w:rsid w:val="006B33B7"/>
    <w:rsid w:val="006B3491"/>
    <w:rsid w:val="006B3492"/>
    <w:rsid w:val="006B3A6F"/>
    <w:rsid w:val="006B3B0A"/>
    <w:rsid w:val="006B3C9B"/>
    <w:rsid w:val="006B3F33"/>
    <w:rsid w:val="006B4182"/>
    <w:rsid w:val="006B4259"/>
    <w:rsid w:val="006B4498"/>
    <w:rsid w:val="006B48BB"/>
    <w:rsid w:val="006B4974"/>
    <w:rsid w:val="006B4BA8"/>
    <w:rsid w:val="006B4C5C"/>
    <w:rsid w:val="006B4CFF"/>
    <w:rsid w:val="006B500F"/>
    <w:rsid w:val="006B522B"/>
    <w:rsid w:val="006B52F2"/>
    <w:rsid w:val="006B579C"/>
    <w:rsid w:val="006B58EE"/>
    <w:rsid w:val="006B5BD8"/>
    <w:rsid w:val="006B6040"/>
    <w:rsid w:val="006B60C3"/>
    <w:rsid w:val="006B6144"/>
    <w:rsid w:val="006B6218"/>
    <w:rsid w:val="006B6411"/>
    <w:rsid w:val="006B6461"/>
    <w:rsid w:val="006B6501"/>
    <w:rsid w:val="006B68AF"/>
    <w:rsid w:val="006B72C0"/>
    <w:rsid w:val="006B7534"/>
    <w:rsid w:val="006B75A0"/>
    <w:rsid w:val="006B7734"/>
    <w:rsid w:val="006B7800"/>
    <w:rsid w:val="006B7AEB"/>
    <w:rsid w:val="006B7BC4"/>
    <w:rsid w:val="006B7C55"/>
    <w:rsid w:val="006C051B"/>
    <w:rsid w:val="006C0786"/>
    <w:rsid w:val="006C0844"/>
    <w:rsid w:val="006C0B5B"/>
    <w:rsid w:val="006C0FBD"/>
    <w:rsid w:val="006C1181"/>
    <w:rsid w:val="006C1379"/>
    <w:rsid w:val="006C141F"/>
    <w:rsid w:val="006C1539"/>
    <w:rsid w:val="006C17A7"/>
    <w:rsid w:val="006C1984"/>
    <w:rsid w:val="006C19B2"/>
    <w:rsid w:val="006C1AD7"/>
    <w:rsid w:val="006C1D43"/>
    <w:rsid w:val="006C1E4F"/>
    <w:rsid w:val="006C2017"/>
    <w:rsid w:val="006C2076"/>
    <w:rsid w:val="006C2163"/>
    <w:rsid w:val="006C21DD"/>
    <w:rsid w:val="006C2347"/>
    <w:rsid w:val="006C260B"/>
    <w:rsid w:val="006C2717"/>
    <w:rsid w:val="006C2718"/>
    <w:rsid w:val="006C29A2"/>
    <w:rsid w:val="006C2BAB"/>
    <w:rsid w:val="006C2CA8"/>
    <w:rsid w:val="006C2EE7"/>
    <w:rsid w:val="006C31CE"/>
    <w:rsid w:val="006C3403"/>
    <w:rsid w:val="006C359C"/>
    <w:rsid w:val="006C35FB"/>
    <w:rsid w:val="006C3AA5"/>
    <w:rsid w:val="006C41A9"/>
    <w:rsid w:val="006C4694"/>
    <w:rsid w:val="006C4A88"/>
    <w:rsid w:val="006C4AE6"/>
    <w:rsid w:val="006C4C49"/>
    <w:rsid w:val="006C4D05"/>
    <w:rsid w:val="006C5390"/>
    <w:rsid w:val="006C5448"/>
    <w:rsid w:val="006C555F"/>
    <w:rsid w:val="006C55C7"/>
    <w:rsid w:val="006C59BC"/>
    <w:rsid w:val="006C5A0D"/>
    <w:rsid w:val="006C62E6"/>
    <w:rsid w:val="006C6326"/>
    <w:rsid w:val="006C649A"/>
    <w:rsid w:val="006C6507"/>
    <w:rsid w:val="006C68C2"/>
    <w:rsid w:val="006C6A04"/>
    <w:rsid w:val="006C6A06"/>
    <w:rsid w:val="006C6A08"/>
    <w:rsid w:val="006C6B50"/>
    <w:rsid w:val="006C70BB"/>
    <w:rsid w:val="006C73E5"/>
    <w:rsid w:val="006C74C7"/>
    <w:rsid w:val="006C74F7"/>
    <w:rsid w:val="006C7A53"/>
    <w:rsid w:val="006C7C63"/>
    <w:rsid w:val="006C7D56"/>
    <w:rsid w:val="006D034A"/>
    <w:rsid w:val="006D040A"/>
    <w:rsid w:val="006D079A"/>
    <w:rsid w:val="006D079D"/>
    <w:rsid w:val="006D0B51"/>
    <w:rsid w:val="006D0D67"/>
    <w:rsid w:val="006D1029"/>
    <w:rsid w:val="006D1796"/>
    <w:rsid w:val="006D1971"/>
    <w:rsid w:val="006D19AE"/>
    <w:rsid w:val="006D1CF5"/>
    <w:rsid w:val="006D1F7B"/>
    <w:rsid w:val="006D2262"/>
    <w:rsid w:val="006D2591"/>
    <w:rsid w:val="006D25BC"/>
    <w:rsid w:val="006D2606"/>
    <w:rsid w:val="006D2608"/>
    <w:rsid w:val="006D2D7D"/>
    <w:rsid w:val="006D304C"/>
    <w:rsid w:val="006D3207"/>
    <w:rsid w:val="006D3676"/>
    <w:rsid w:val="006D370C"/>
    <w:rsid w:val="006D3755"/>
    <w:rsid w:val="006D3E2F"/>
    <w:rsid w:val="006D4044"/>
    <w:rsid w:val="006D424B"/>
    <w:rsid w:val="006D4620"/>
    <w:rsid w:val="006D482C"/>
    <w:rsid w:val="006D483A"/>
    <w:rsid w:val="006D4C78"/>
    <w:rsid w:val="006D4CB2"/>
    <w:rsid w:val="006D4D02"/>
    <w:rsid w:val="006D4E42"/>
    <w:rsid w:val="006D54C4"/>
    <w:rsid w:val="006D5772"/>
    <w:rsid w:val="006D5998"/>
    <w:rsid w:val="006D5A1E"/>
    <w:rsid w:val="006D5DA6"/>
    <w:rsid w:val="006D5DF6"/>
    <w:rsid w:val="006D5F43"/>
    <w:rsid w:val="006D618E"/>
    <w:rsid w:val="006D620A"/>
    <w:rsid w:val="006D62A6"/>
    <w:rsid w:val="006D63F1"/>
    <w:rsid w:val="006D66BC"/>
    <w:rsid w:val="006D67BA"/>
    <w:rsid w:val="006D67D9"/>
    <w:rsid w:val="006D6A00"/>
    <w:rsid w:val="006D6D68"/>
    <w:rsid w:val="006D700E"/>
    <w:rsid w:val="006D7038"/>
    <w:rsid w:val="006D7126"/>
    <w:rsid w:val="006D7149"/>
    <w:rsid w:val="006D7252"/>
    <w:rsid w:val="006D7754"/>
    <w:rsid w:val="006D78E7"/>
    <w:rsid w:val="006D7968"/>
    <w:rsid w:val="006D7B35"/>
    <w:rsid w:val="006D7BB4"/>
    <w:rsid w:val="006D7D06"/>
    <w:rsid w:val="006D7D86"/>
    <w:rsid w:val="006D7E18"/>
    <w:rsid w:val="006E006E"/>
    <w:rsid w:val="006E00E6"/>
    <w:rsid w:val="006E01FB"/>
    <w:rsid w:val="006E058A"/>
    <w:rsid w:val="006E0692"/>
    <w:rsid w:val="006E06DC"/>
    <w:rsid w:val="006E085B"/>
    <w:rsid w:val="006E089A"/>
    <w:rsid w:val="006E09E2"/>
    <w:rsid w:val="006E0FB2"/>
    <w:rsid w:val="006E104B"/>
    <w:rsid w:val="006E1315"/>
    <w:rsid w:val="006E14BC"/>
    <w:rsid w:val="006E190E"/>
    <w:rsid w:val="006E1CB5"/>
    <w:rsid w:val="006E20F6"/>
    <w:rsid w:val="006E2B5C"/>
    <w:rsid w:val="006E2CA9"/>
    <w:rsid w:val="006E2F9B"/>
    <w:rsid w:val="006E335C"/>
    <w:rsid w:val="006E35B5"/>
    <w:rsid w:val="006E35E2"/>
    <w:rsid w:val="006E362B"/>
    <w:rsid w:val="006E3AF4"/>
    <w:rsid w:val="006E3E80"/>
    <w:rsid w:val="006E3ED9"/>
    <w:rsid w:val="006E3EF0"/>
    <w:rsid w:val="006E459A"/>
    <w:rsid w:val="006E46CC"/>
    <w:rsid w:val="006E48C8"/>
    <w:rsid w:val="006E49D4"/>
    <w:rsid w:val="006E4A2E"/>
    <w:rsid w:val="006E4A70"/>
    <w:rsid w:val="006E4EC0"/>
    <w:rsid w:val="006E5013"/>
    <w:rsid w:val="006E50DD"/>
    <w:rsid w:val="006E534B"/>
    <w:rsid w:val="006E5527"/>
    <w:rsid w:val="006E5544"/>
    <w:rsid w:val="006E56C3"/>
    <w:rsid w:val="006E56D0"/>
    <w:rsid w:val="006E5A55"/>
    <w:rsid w:val="006E5C8C"/>
    <w:rsid w:val="006E5CAE"/>
    <w:rsid w:val="006E5FC4"/>
    <w:rsid w:val="006E6136"/>
    <w:rsid w:val="006E63CF"/>
    <w:rsid w:val="006E63D6"/>
    <w:rsid w:val="006E666E"/>
    <w:rsid w:val="006E6714"/>
    <w:rsid w:val="006E7161"/>
    <w:rsid w:val="006E7589"/>
    <w:rsid w:val="006E76CA"/>
    <w:rsid w:val="006E76FB"/>
    <w:rsid w:val="006E7856"/>
    <w:rsid w:val="006E7B1E"/>
    <w:rsid w:val="006E7CCD"/>
    <w:rsid w:val="006E7CE6"/>
    <w:rsid w:val="006E7E06"/>
    <w:rsid w:val="006F025D"/>
    <w:rsid w:val="006F038D"/>
    <w:rsid w:val="006F059F"/>
    <w:rsid w:val="006F0677"/>
    <w:rsid w:val="006F06A0"/>
    <w:rsid w:val="006F06F5"/>
    <w:rsid w:val="006F0705"/>
    <w:rsid w:val="006F08A4"/>
    <w:rsid w:val="006F09F7"/>
    <w:rsid w:val="006F0A12"/>
    <w:rsid w:val="006F0C82"/>
    <w:rsid w:val="006F0D64"/>
    <w:rsid w:val="006F1101"/>
    <w:rsid w:val="006F15A9"/>
    <w:rsid w:val="006F1693"/>
    <w:rsid w:val="006F1E33"/>
    <w:rsid w:val="006F1F9D"/>
    <w:rsid w:val="006F20A4"/>
    <w:rsid w:val="006F220C"/>
    <w:rsid w:val="006F24BF"/>
    <w:rsid w:val="006F2C1D"/>
    <w:rsid w:val="006F2C90"/>
    <w:rsid w:val="006F2CE0"/>
    <w:rsid w:val="006F2D0E"/>
    <w:rsid w:val="006F2F13"/>
    <w:rsid w:val="006F31E6"/>
    <w:rsid w:val="006F339C"/>
    <w:rsid w:val="006F3955"/>
    <w:rsid w:val="006F3A2A"/>
    <w:rsid w:val="006F3B8D"/>
    <w:rsid w:val="006F3C2A"/>
    <w:rsid w:val="006F3F1F"/>
    <w:rsid w:val="006F412D"/>
    <w:rsid w:val="006F4578"/>
    <w:rsid w:val="006F46B3"/>
    <w:rsid w:val="006F4994"/>
    <w:rsid w:val="006F4E70"/>
    <w:rsid w:val="006F5157"/>
    <w:rsid w:val="006F5199"/>
    <w:rsid w:val="006F5626"/>
    <w:rsid w:val="006F5BFF"/>
    <w:rsid w:val="006F5D03"/>
    <w:rsid w:val="006F60A9"/>
    <w:rsid w:val="006F61BA"/>
    <w:rsid w:val="006F625B"/>
    <w:rsid w:val="006F62F5"/>
    <w:rsid w:val="006F6327"/>
    <w:rsid w:val="006F63D0"/>
    <w:rsid w:val="006F6553"/>
    <w:rsid w:val="006F6D2F"/>
    <w:rsid w:val="006F7827"/>
    <w:rsid w:val="006F7A90"/>
    <w:rsid w:val="006F7B16"/>
    <w:rsid w:val="006F7C3D"/>
    <w:rsid w:val="006F7CF2"/>
    <w:rsid w:val="0070007F"/>
    <w:rsid w:val="007002F0"/>
    <w:rsid w:val="0070032F"/>
    <w:rsid w:val="00700399"/>
    <w:rsid w:val="00700740"/>
    <w:rsid w:val="00700757"/>
    <w:rsid w:val="007008E0"/>
    <w:rsid w:val="007008E3"/>
    <w:rsid w:val="00700D1C"/>
    <w:rsid w:val="00700F1C"/>
    <w:rsid w:val="00700F55"/>
    <w:rsid w:val="00700FE8"/>
    <w:rsid w:val="0070118A"/>
    <w:rsid w:val="00701AF7"/>
    <w:rsid w:val="00701B55"/>
    <w:rsid w:val="00701C5E"/>
    <w:rsid w:val="0070231E"/>
    <w:rsid w:val="00702368"/>
    <w:rsid w:val="00702875"/>
    <w:rsid w:val="0070295D"/>
    <w:rsid w:val="00702AD0"/>
    <w:rsid w:val="00702B97"/>
    <w:rsid w:val="00702D07"/>
    <w:rsid w:val="00702D39"/>
    <w:rsid w:val="00702D4C"/>
    <w:rsid w:val="00702D62"/>
    <w:rsid w:val="00703155"/>
    <w:rsid w:val="0070323F"/>
    <w:rsid w:val="0070327E"/>
    <w:rsid w:val="007032F9"/>
    <w:rsid w:val="007033D0"/>
    <w:rsid w:val="00703484"/>
    <w:rsid w:val="00703525"/>
    <w:rsid w:val="00703618"/>
    <w:rsid w:val="00703B95"/>
    <w:rsid w:val="00703EE1"/>
    <w:rsid w:val="00704299"/>
    <w:rsid w:val="007046E6"/>
    <w:rsid w:val="007046FD"/>
    <w:rsid w:val="0070492A"/>
    <w:rsid w:val="00704B9E"/>
    <w:rsid w:val="00704C5C"/>
    <w:rsid w:val="00704E63"/>
    <w:rsid w:val="00705089"/>
    <w:rsid w:val="007054AF"/>
    <w:rsid w:val="00705761"/>
    <w:rsid w:val="00705854"/>
    <w:rsid w:val="00705CDE"/>
    <w:rsid w:val="00705EAA"/>
    <w:rsid w:val="0070601B"/>
    <w:rsid w:val="0070604A"/>
    <w:rsid w:val="0070605D"/>
    <w:rsid w:val="007061CB"/>
    <w:rsid w:val="0070627F"/>
    <w:rsid w:val="00706624"/>
    <w:rsid w:val="007066E0"/>
    <w:rsid w:val="00706812"/>
    <w:rsid w:val="007068BA"/>
    <w:rsid w:val="007068FC"/>
    <w:rsid w:val="00706CA1"/>
    <w:rsid w:val="00706DB4"/>
    <w:rsid w:val="00706E66"/>
    <w:rsid w:val="00706E93"/>
    <w:rsid w:val="00706EA3"/>
    <w:rsid w:val="00706F64"/>
    <w:rsid w:val="007071DB"/>
    <w:rsid w:val="007072A7"/>
    <w:rsid w:val="007072E7"/>
    <w:rsid w:val="00707847"/>
    <w:rsid w:val="00707890"/>
    <w:rsid w:val="00707973"/>
    <w:rsid w:val="0070798E"/>
    <w:rsid w:val="00707B6D"/>
    <w:rsid w:val="00707BC4"/>
    <w:rsid w:val="00707CA8"/>
    <w:rsid w:val="00710019"/>
    <w:rsid w:val="007100AE"/>
    <w:rsid w:val="007101EF"/>
    <w:rsid w:val="0071034D"/>
    <w:rsid w:val="007106A3"/>
    <w:rsid w:val="00710806"/>
    <w:rsid w:val="00710AEA"/>
    <w:rsid w:val="00710AF7"/>
    <w:rsid w:val="00710E1C"/>
    <w:rsid w:val="00710E45"/>
    <w:rsid w:val="00711201"/>
    <w:rsid w:val="007113B7"/>
    <w:rsid w:val="00711482"/>
    <w:rsid w:val="00711587"/>
    <w:rsid w:val="00711C6D"/>
    <w:rsid w:val="00711CB5"/>
    <w:rsid w:val="00711D98"/>
    <w:rsid w:val="007123CD"/>
    <w:rsid w:val="007123D6"/>
    <w:rsid w:val="00712436"/>
    <w:rsid w:val="007124EA"/>
    <w:rsid w:val="007126CF"/>
    <w:rsid w:val="007129BE"/>
    <w:rsid w:val="00712ABF"/>
    <w:rsid w:val="00712ACA"/>
    <w:rsid w:val="007130A5"/>
    <w:rsid w:val="007131C7"/>
    <w:rsid w:val="007131DC"/>
    <w:rsid w:val="0071362F"/>
    <w:rsid w:val="007136A8"/>
    <w:rsid w:val="007138C1"/>
    <w:rsid w:val="00713B17"/>
    <w:rsid w:val="00713BF4"/>
    <w:rsid w:val="00713EB7"/>
    <w:rsid w:val="007140D7"/>
    <w:rsid w:val="0071436A"/>
    <w:rsid w:val="007144C1"/>
    <w:rsid w:val="00714710"/>
    <w:rsid w:val="007147CE"/>
    <w:rsid w:val="00714873"/>
    <w:rsid w:val="00714A6E"/>
    <w:rsid w:val="00714B5B"/>
    <w:rsid w:val="007152BF"/>
    <w:rsid w:val="007152F5"/>
    <w:rsid w:val="007155AC"/>
    <w:rsid w:val="007156B7"/>
    <w:rsid w:val="00715FAE"/>
    <w:rsid w:val="00716588"/>
    <w:rsid w:val="00716731"/>
    <w:rsid w:val="00716827"/>
    <w:rsid w:val="0071699B"/>
    <w:rsid w:val="00716B6D"/>
    <w:rsid w:val="00716C49"/>
    <w:rsid w:val="00717344"/>
    <w:rsid w:val="00717839"/>
    <w:rsid w:val="00717DA9"/>
    <w:rsid w:val="00717FC6"/>
    <w:rsid w:val="007201F4"/>
    <w:rsid w:val="00720427"/>
    <w:rsid w:val="007208C2"/>
    <w:rsid w:val="00720D28"/>
    <w:rsid w:val="00720F5C"/>
    <w:rsid w:val="00721144"/>
    <w:rsid w:val="007211CF"/>
    <w:rsid w:val="00721535"/>
    <w:rsid w:val="007215E3"/>
    <w:rsid w:val="007217BD"/>
    <w:rsid w:val="0072188A"/>
    <w:rsid w:val="00721A44"/>
    <w:rsid w:val="00721E46"/>
    <w:rsid w:val="00721E5A"/>
    <w:rsid w:val="00722174"/>
    <w:rsid w:val="007222E6"/>
    <w:rsid w:val="007227DD"/>
    <w:rsid w:val="0072284A"/>
    <w:rsid w:val="0072295C"/>
    <w:rsid w:val="00722AB7"/>
    <w:rsid w:val="00722DDE"/>
    <w:rsid w:val="00723124"/>
    <w:rsid w:val="0072314A"/>
    <w:rsid w:val="007231B7"/>
    <w:rsid w:val="007232FD"/>
    <w:rsid w:val="0072378C"/>
    <w:rsid w:val="007237B2"/>
    <w:rsid w:val="007237E0"/>
    <w:rsid w:val="00723936"/>
    <w:rsid w:val="007239B8"/>
    <w:rsid w:val="007239E5"/>
    <w:rsid w:val="00723CF1"/>
    <w:rsid w:val="00724055"/>
    <w:rsid w:val="007240A0"/>
    <w:rsid w:val="00724170"/>
    <w:rsid w:val="007242DC"/>
    <w:rsid w:val="00724999"/>
    <w:rsid w:val="00724A16"/>
    <w:rsid w:val="00724A71"/>
    <w:rsid w:val="00724E29"/>
    <w:rsid w:val="00724EFF"/>
    <w:rsid w:val="0072509F"/>
    <w:rsid w:val="0072569D"/>
    <w:rsid w:val="0072585D"/>
    <w:rsid w:val="00725BE0"/>
    <w:rsid w:val="00726225"/>
    <w:rsid w:val="007263A8"/>
    <w:rsid w:val="00726464"/>
    <w:rsid w:val="007266D4"/>
    <w:rsid w:val="00726AA1"/>
    <w:rsid w:val="00726BDC"/>
    <w:rsid w:val="00726D3D"/>
    <w:rsid w:val="0072714B"/>
    <w:rsid w:val="00727BFB"/>
    <w:rsid w:val="00727EBC"/>
    <w:rsid w:val="00730073"/>
    <w:rsid w:val="007304ED"/>
    <w:rsid w:val="00730C54"/>
    <w:rsid w:val="00730CCD"/>
    <w:rsid w:val="00730F42"/>
    <w:rsid w:val="00731701"/>
    <w:rsid w:val="00732020"/>
    <w:rsid w:val="00732925"/>
    <w:rsid w:val="00732A4C"/>
    <w:rsid w:val="00732BC3"/>
    <w:rsid w:val="00732C1F"/>
    <w:rsid w:val="00732E21"/>
    <w:rsid w:val="00732FB0"/>
    <w:rsid w:val="00732FD2"/>
    <w:rsid w:val="00733461"/>
    <w:rsid w:val="0073381B"/>
    <w:rsid w:val="00733882"/>
    <w:rsid w:val="007338EA"/>
    <w:rsid w:val="00733A26"/>
    <w:rsid w:val="00733F4B"/>
    <w:rsid w:val="00733F99"/>
    <w:rsid w:val="0073444C"/>
    <w:rsid w:val="00734455"/>
    <w:rsid w:val="007344FA"/>
    <w:rsid w:val="00734674"/>
    <w:rsid w:val="00734740"/>
    <w:rsid w:val="007348F7"/>
    <w:rsid w:val="007352A6"/>
    <w:rsid w:val="00735C52"/>
    <w:rsid w:val="00735CC2"/>
    <w:rsid w:val="0073660F"/>
    <w:rsid w:val="007367C8"/>
    <w:rsid w:val="007369CB"/>
    <w:rsid w:val="00736AB9"/>
    <w:rsid w:val="00736C81"/>
    <w:rsid w:val="00737019"/>
    <w:rsid w:val="0073741D"/>
    <w:rsid w:val="00737599"/>
    <w:rsid w:val="00737615"/>
    <w:rsid w:val="00737723"/>
    <w:rsid w:val="00737819"/>
    <w:rsid w:val="00737B6E"/>
    <w:rsid w:val="00737F46"/>
    <w:rsid w:val="007401AD"/>
    <w:rsid w:val="00740230"/>
    <w:rsid w:val="00740346"/>
    <w:rsid w:val="00740723"/>
    <w:rsid w:val="007407A9"/>
    <w:rsid w:val="0074086C"/>
    <w:rsid w:val="00740A89"/>
    <w:rsid w:val="00740B1B"/>
    <w:rsid w:val="00740DA3"/>
    <w:rsid w:val="00741036"/>
    <w:rsid w:val="00741615"/>
    <w:rsid w:val="00741A0D"/>
    <w:rsid w:val="007422E9"/>
    <w:rsid w:val="00742805"/>
    <w:rsid w:val="007428B5"/>
    <w:rsid w:val="007433AD"/>
    <w:rsid w:val="007433D8"/>
    <w:rsid w:val="00743653"/>
    <w:rsid w:val="0074371B"/>
    <w:rsid w:val="00743A52"/>
    <w:rsid w:val="00743B58"/>
    <w:rsid w:val="00743BB6"/>
    <w:rsid w:val="00743F09"/>
    <w:rsid w:val="007440AF"/>
    <w:rsid w:val="00744211"/>
    <w:rsid w:val="00744376"/>
    <w:rsid w:val="00744456"/>
    <w:rsid w:val="007444D8"/>
    <w:rsid w:val="00744700"/>
    <w:rsid w:val="00744870"/>
    <w:rsid w:val="007448FD"/>
    <w:rsid w:val="00744A8C"/>
    <w:rsid w:val="00744B6E"/>
    <w:rsid w:val="00744BFB"/>
    <w:rsid w:val="00744D66"/>
    <w:rsid w:val="0074536A"/>
    <w:rsid w:val="0074536E"/>
    <w:rsid w:val="007455C1"/>
    <w:rsid w:val="0074563C"/>
    <w:rsid w:val="0074564B"/>
    <w:rsid w:val="007456EA"/>
    <w:rsid w:val="00745744"/>
    <w:rsid w:val="00745AD5"/>
    <w:rsid w:val="00745B54"/>
    <w:rsid w:val="00745CE0"/>
    <w:rsid w:val="00745ED1"/>
    <w:rsid w:val="0074637E"/>
    <w:rsid w:val="0074660E"/>
    <w:rsid w:val="00746669"/>
    <w:rsid w:val="00746790"/>
    <w:rsid w:val="00746B7E"/>
    <w:rsid w:val="0074705F"/>
    <w:rsid w:val="007470A7"/>
    <w:rsid w:val="0074739A"/>
    <w:rsid w:val="00747462"/>
    <w:rsid w:val="007474F9"/>
    <w:rsid w:val="00747586"/>
    <w:rsid w:val="00747638"/>
    <w:rsid w:val="00747699"/>
    <w:rsid w:val="007476F6"/>
    <w:rsid w:val="0074770C"/>
    <w:rsid w:val="00747A3E"/>
    <w:rsid w:val="00747AC5"/>
    <w:rsid w:val="00747D4A"/>
    <w:rsid w:val="00747DC3"/>
    <w:rsid w:val="00747E1B"/>
    <w:rsid w:val="0075000F"/>
    <w:rsid w:val="0075061C"/>
    <w:rsid w:val="00750680"/>
    <w:rsid w:val="007506B1"/>
    <w:rsid w:val="0075078A"/>
    <w:rsid w:val="00750AF8"/>
    <w:rsid w:val="00750BBB"/>
    <w:rsid w:val="00750D2A"/>
    <w:rsid w:val="00750E7A"/>
    <w:rsid w:val="0075102C"/>
    <w:rsid w:val="0075114C"/>
    <w:rsid w:val="00751202"/>
    <w:rsid w:val="007512AF"/>
    <w:rsid w:val="00751B7F"/>
    <w:rsid w:val="00751F9E"/>
    <w:rsid w:val="0075206B"/>
    <w:rsid w:val="007523EC"/>
    <w:rsid w:val="0075250E"/>
    <w:rsid w:val="007525B7"/>
    <w:rsid w:val="0075283F"/>
    <w:rsid w:val="00752867"/>
    <w:rsid w:val="00752A37"/>
    <w:rsid w:val="00752BDC"/>
    <w:rsid w:val="00753326"/>
    <w:rsid w:val="00753454"/>
    <w:rsid w:val="007535B3"/>
    <w:rsid w:val="0075376B"/>
    <w:rsid w:val="0075391E"/>
    <w:rsid w:val="00753E51"/>
    <w:rsid w:val="00754030"/>
    <w:rsid w:val="00754041"/>
    <w:rsid w:val="00754BC4"/>
    <w:rsid w:val="00754CF4"/>
    <w:rsid w:val="00754D16"/>
    <w:rsid w:val="00754DE3"/>
    <w:rsid w:val="00755061"/>
    <w:rsid w:val="0075538A"/>
    <w:rsid w:val="00755887"/>
    <w:rsid w:val="00755A75"/>
    <w:rsid w:val="00755C2D"/>
    <w:rsid w:val="0075606F"/>
    <w:rsid w:val="00756136"/>
    <w:rsid w:val="0075635B"/>
    <w:rsid w:val="00756397"/>
    <w:rsid w:val="00756658"/>
    <w:rsid w:val="00756BC1"/>
    <w:rsid w:val="00756D7F"/>
    <w:rsid w:val="00756E1C"/>
    <w:rsid w:val="0075732F"/>
    <w:rsid w:val="0075744F"/>
    <w:rsid w:val="007574FF"/>
    <w:rsid w:val="00757567"/>
    <w:rsid w:val="00757568"/>
    <w:rsid w:val="0075798E"/>
    <w:rsid w:val="00757B6B"/>
    <w:rsid w:val="00757E17"/>
    <w:rsid w:val="00757EDB"/>
    <w:rsid w:val="007603B9"/>
    <w:rsid w:val="0076073C"/>
    <w:rsid w:val="00760A7A"/>
    <w:rsid w:val="00760B44"/>
    <w:rsid w:val="00760C14"/>
    <w:rsid w:val="00760D50"/>
    <w:rsid w:val="00760F86"/>
    <w:rsid w:val="0076108F"/>
    <w:rsid w:val="007610A8"/>
    <w:rsid w:val="0076119C"/>
    <w:rsid w:val="00761597"/>
    <w:rsid w:val="00761906"/>
    <w:rsid w:val="00761E2E"/>
    <w:rsid w:val="00761F1D"/>
    <w:rsid w:val="007620D6"/>
    <w:rsid w:val="00762333"/>
    <w:rsid w:val="007624EE"/>
    <w:rsid w:val="00762589"/>
    <w:rsid w:val="00762B04"/>
    <w:rsid w:val="00762DB5"/>
    <w:rsid w:val="007630A0"/>
    <w:rsid w:val="00763112"/>
    <w:rsid w:val="0076320A"/>
    <w:rsid w:val="007632D7"/>
    <w:rsid w:val="00763364"/>
    <w:rsid w:val="007637FD"/>
    <w:rsid w:val="0076396B"/>
    <w:rsid w:val="00763DD7"/>
    <w:rsid w:val="00763E0B"/>
    <w:rsid w:val="007644C6"/>
    <w:rsid w:val="007647F4"/>
    <w:rsid w:val="007649DE"/>
    <w:rsid w:val="00764DD5"/>
    <w:rsid w:val="00765262"/>
    <w:rsid w:val="007654F9"/>
    <w:rsid w:val="007654FA"/>
    <w:rsid w:val="0076571C"/>
    <w:rsid w:val="0076574A"/>
    <w:rsid w:val="0076590B"/>
    <w:rsid w:val="00765BD2"/>
    <w:rsid w:val="00765D01"/>
    <w:rsid w:val="00765D06"/>
    <w:rsid w:val="00766059"/>
    <w:rsid w:val="00766602"/>
    <w:rsid w:val="00766726"/>
    <w:rsid w:val="00766A3B"/>
    <w:rsid w:val="00766A69"/>
    <w:rsid w:val="00767019"/>
    <w:rsid w:val="00767154"/>
    <w:rsid w:val="00767301"/>
    <w:rsid w:val="00767412"/>
    <w:rsid w:val="00767482"/>
    <w:rsid w:val="00767C32"/>
    <w:rsid w:val="00767E43"/>
    <w:rsid w:val="00767FFA"/>
    <w:rsid w:val="007703B0"/>
    <w:rsid w:val="00770499"/>
    <w:rsid w:val="0077058A"/>
    <w:rsid w:val="0077090F"/>
    <w:rsid w:val="00770C6C"/>
    <w:rsid w:val="00770CCB"/>
    <w:rsid w:val="00770E30"/>
    <w:rsid w:val="00770F8E"/>
    <w:rsid w:val="00770FFD"/>
    <w:rsid w:val="0077106B"/>
    <w:rsid w:val="00771365"/>
    <w:rsid w:val="00771395"/>
    <w:rsid w:val="0077142D"/>
    <w:rsid w:val="0077143C"/>
    <w:rsid w:val="00771497"/>
    <w:rsid w:val="007715BF"/>
    <w:rsid w:val="00771AB9"/>
    <w:rsid w:val="00771D00"/>
    <w:rsid w:val="00771D38"/>
    <w:rsid w:val="00771D7F"/>
    <w:rsid w:val="00771D9B"/>
    <w:rsid w:val="00771F68"/>
    <w:rsid w:val="00771F79"/>
    <w:rsid w:val="007722EA"/>
    <w:rsid w:val="0077237F"/>
    <w:rsid w:val="00772445"/>
    <w:rsid w:val="007727A2"/>
    <w:rsid w:val="00772C0F"/>
    <w:rsid w:val="00772C9F"/>
    <w:rsid w:val="00772D11"/>
    <w:rsid w:val="00772E2C"/>
    <w:rsid w:val="007730FF"/>
    <w:rsid w:val="007737CD"/>
    <w:rsid w:val="0077384F"/>
    <w:rsid w:val="00773C00"/>
    <w:rsid w:val="00773D52"/>
    <w:rsid w:val="00773F90"/>
    <w:rsid w:val="00774056"/>
    <w:rsid w:val="0077443C"/>
    <w:rsid w:val="007746C0"/>
    <w:rsid w:val="00774B43"/>
    <w:rsid w:val="00774B63"/>
    <w:rsid w:val="007750F7"/>
    <w:rsid w:val="0077531F"/>
    <w:rsid w:val="0077533C"/>
    <w:rsid w:val="0077546E"/>
    <w:rsid w:val="0077547A"/>
    <w:rsid w:val="007754FC"/>
    <w:rsid w:val="00775566"/>
    <w:rsid w:val="0077631F"/>
    <w:rsid w:val="00776554"/>
    <w:rsid w:val="0077676C"/>
    <w:rsid w:val="00776993"/>
    <w:rsid w:val="00776A2D"/>
    <w:rsid w:val="00776B28"/>
    <w:rsid w:val="00776C34"/>
    <w:rsid w:val="00777035"/>
    <w:rsid w:val="00777075"/>
    <w:rsid w:val="007774BB"/>
    <w:rsid w:val="007775C2"/>
    <w:rsid w:val="00777895"/>
    <w:rsid w:val="00777A60"/>
    <w:rsid w:val="007801C4"/>
    <w:rsid w:val="00780307"/>
    <w:rsid w:val="0078099A"/>
    <w:rsid w:val="00780A0B"/>
    <w:rsid w:val="00780DDF"/>
    <w:rsid w:val="0078118E"/>
    <w:rsid w:val="007811BD"/>
    <w:rsid w:val="00781430"/>
    <w:rsid w:val="007816DA"/>
    <w:rsid w:val="00781AF4"/>
    <w:rsid w:val="00781FBD"/>
    <w:rsid w:val="007821D2"/>
    <w:rsid w:val="00782283"/>
    <w:rsid w:val="007824B9"/>
    <w:rsid w:val="007825C6"/>
    <w:rsid w:val="00782649"/>
    <w:rsid w:val="0078271E"/>
    <w:rsid w:val="007827F0"/>
    <w:rsid w:val="007828CB"/>
    <w:rsid w:val="00782B92"/>
    <w:rsid w:val="00782D3D"/>
    <w:rsid w:val="00783035"/>
    <w:rsid w:val="007830BE"/>
    <w:rsid w:val="0078315C"/>
    <w:rsid w:val="00783234"/>
    <w:rsid w:val="0078367F"/>
    <w:rsid w:val="00783ACE"/>
    <w:rsid w:val="00783C9A"/>
    <w:rsid w:val="00783F0C"/>
    <w:rsid w:val="007841CA"/>
    <w:rsid w:val="00784219"/>
    <w:rsid w:val="007844CF"/>
    <w:rsid w:val="00784535"/>
    <w:rsid w:val="00784A10"/>
    <w:rsid w:val="00784AF4"/>
    <w:rsid w:val="00784AF7"/>
    <w:rsid w:val="00784CD9"/>
    <w:rsid w:val="00784D92"/>
    <w:rsid w:val="007852B8"/>
    <w:rsid w:val="0078581C"/>
    <w:rsid w:val="007858B5"/>
    <w:rsid w:val="00785F9A"/>
    <w:rsid w:val="00786106"/>
    <w:rsid w:val="007862E6"/>
    <w:rsid w:val="0078698A"/>
    <w:rsid w:val="00786C5C"/>
    <w:rsid w:val="00786F2B"/>
    <w:rsid w:val="00787411"/>
    <w:rsid w:val="0078769F"/>
    <w:rsid w:val="00787A81"/>
    <w:rsid w:val="00787C7C"/>
    <w:rsid w:val="00787FCA"/>
    <w:rsid w:val="0079003C"/>
    <w:rsid w:val="007902F8"/>
    <w:rsid w:val="007906FF"/>
    <w:rsid w:val="00790709"/>
    <w:rsid w:val="00790BA7"/>
    <w:rsid w:val="00790BDC"/>
    <w:rsid w:val="00790C5B"/>
    <w:rsid w:val="00790C9E"/>
    <w:rsid w:val="00791488"/>
    <w:rsid w:val="007914C9"/>
    <w:rsid w:val="00791C34"/>
    <w:rsid w:val="00791E07"/>
    <w:rsid w:val="0079208B"/>
    <w:rsid w:val="007920B5"/>
    <w:rsid w:val="00792595"/>
    <w:rsid w:val="007926F9"/>
    <w:rsid w:val="007927AE"/>
    <w:rsid w:val="007928FA"/>
    <w:rsid w:val="007929EC"/>
    <w:rsid w:val="00792BC2"/>
    <w:rsid w:val="00792CB9"/>
    <w:rsid w:val="0079329C"/>
    <w:rsid w:val="007933BA"/>
    <w:rsid w:val="0079372A"/>
    <w:rsid w:val="00793742"/>
    <w:rsid w:val="007937EF"/>
    <w:rsid w:val="00793B6E"/>
    <w:rsid w:val="00793D94"/>
    <w:rsid w:val="00793DDA"/>
    <w:rsid w:val="00793FD5"/>
    <w:rsid w:val="00794774"/>
    <w:rsid w:val="00794A37"/>
    <w:rsid w:val="00794CFC"/>
    <w:rsid w:val="00794DE9"/>
    <w:rsid w:val="00794FDA"/>
    <w:rsid w:val="007950CD"/>
    <w:rsid w:val="007954DD"/>
    <w:rsid w:val="007959F3"/>
    <w:rsid w:val="00795A3A"/>
    <w:rsid w:val="00795B58"/>
    <w:rsid w:val="0079603E"/>
    <w:rsid w:val="007964CC"/>
    <w:rsid w:val="00796508"/>
    <w:rsid w:val="0079678A"/>
    <w:rsid w:val="007968BB"/>
    <w:rsid w:val="00797106"/>
    <w:rsid w:val="007971F4"/>
    <w:rsid w:val="00797282"/>
    <w:rsid w:val="00797334"/>
    <w:rsid w:val="00797666"/>
    <w:rsid w:val="007A00C1"/>
    <w:rsid w:val="007A00C2"/>
    <w:rsid w:val="007A0166"/>
    <w:rsid w:val="007A0BBB"/>
    <w:rsid w:val="007A1221"/>
    <w:rsid w:val="007A1242"/>
    <w:rsid w:val="007A12BC"/>
    <w:rsid w:val="007A1417"/>
    <w:rsid w:val="007A155D"/>
    <w:rsid w:val="007A1AAD"/>
    <w:rsid w:val="007A1CD9"/>
    <w:rsid w:val="007A1F9B"/>
    <w:rsid w:val="007A1FD3"/>
    <w:rsid w:val="007A2019"/>
    <w:rsid w:val="007A2920"/>
    <w:rsid w:val="007A2C68"/>
    <w:rsid w:val="007A2D45"/>
    <w:rsid w:val="007A2E38"/>
    <w:rsid w:val="007A316D"/>
    <w:rsid w:val="007A320F"/>
    <w:rsid w:val="007A321E"/>
    <w:rsid w:val="007A32E5"/>
    <w:rsid w:val="007A33EF"/>
    <w:rsid w:val="007A3467"/>
    <w:rsid w:val="007A3631"/>
    <w:rsid w:val="007A3747"/>
    <w:rsid w:val="007A3B28"/>
    <w:rsid w:val="007A3B9C"/>
    <w:rsid w:val="007A3C1F"/>
    <w:rsid w:val="007A3C7D"/>
    <w:rsid w:val="007A3D00"/>
    <w:rsid w:val="007A4063"/>
    <w:rsid w:val="007A435D"/>
    <w:rsid w:val="007A46BA"/>
    <w:rsid w:val="007A509E"/>
    <w:rsid w:val="007A50B4"/>
    <w:rsid w:val="007A5359"/>
    <w:rsid w:val="007A53C5"/>
    <w:rsid w:val="007A556D"/>
    <w:rsid w:val="007A5E3E"/>
    <w:rsid w:val="007A6077"/>
    <w:rsid w:val="007A6327"/>
    <w:rsid w:val="007A65FD"/>
    <w:rsid w:val="007A6D3A"/>
    <w:rsid w:val="007A6D4A"/>
    <w:rsid w:val="007A6D7B"/>
    <w:rsid w:val="007A6DC9"/>
    <w:rsid w:val="007A6EBD"/>
    <w:rsid w:val="007A707C"/>
    <w:rsid w:val="007A7084"/>
    <w:rsid w:val="007A7492"/>
    <w:rsid w:val="007A74BE"/>
    <w:rsid w:val="007A7642"/>
    <w:rsid w:val="007A7716"/>
    <w:rsid w:val="007A7767"/>
    <w:rsid w:val="007A778B"/>
    <w:rsid w:val="007A7824"/>
    <w:rsid w:val="007A7847"/>
    <w:rsid w:val="007A7BDD"/>
    <w:rsid w:val="007A7EF5"/>
    <w:rsid w:val="007B0034"/>
    <w:rsid w:val="007B0191"/>
    <w:rsid w:val="007B01EB"/>
    <w:rsid w:val="007B0B90"/>
    <w:rsid w:val="007B0C77"/>
    <w:rsid w:val="007B0CCF"/>
    <w:rsid w:val="007B0D48"/>
    <w:rsid w:val="007B0DDC"/>
    <w:rsid w:val="007B0F66"/>
    <w:rsid w:val="007B15F0"/>
    <w:rsid w:val="007B1761"/>
    <w:rsid w:val="007B17C1"/>
    <w:rsid w:val="007B17C3"/>
    <w:rsid w:val="007B1989"/>
    <w:rsid w:val="007B1E30"/>
    <w:rsid w:val="007B1F71"/>
    <w:rsid w:val="007B1FB3"/>
    <w:rsid w:val="007B20C6"/>
    <w:rsid w:val="007B22CE"/>
    <w:rsid w:val="007B230E"/>
    <w:rsid w:val="007B29C8"/>
    <w:rsid w:val="007B2B44"/>
    <w:rsid w:val="007B2CBE"/>
    <w:rsid w:val="007B2CE4"/>
    <w:rsid w:val="007B2D55"/>
    <w:rsid w:val="007B2D86"/>
    <w:rsid w:val="007B3100"/>
    <w:rsid w:val="007B3190"/>
    <w:rsid w:val="007B319A"/>
    <w:rsid w:val="007B31C9"/>
    <w:rsid w:val="007B3569"/>
    <w:rsid w:val="007B3A62"/>
    <w:rsid w:val="007B3C84"/>
    <w:rsid w:val="007B3FC2"/>
    <w:rsid w:val="007B42CB"/>
    <w:rsid w:val="007B4448"/>
    <w:rsid w:val="007B4611"/>
    <w:rsid w:val="007B48A7"/>
    <w:rsid w:val="007B4A62"/>
    <w:rsid w:val="007B4C11"/>
    <w:rsid w:val="007B4D40"/>
    <w:rsid w:val="007B5066"/>
    <w:rsid w:val="007B54A3"/>
    <w:rsid w:val="007B5581"/>
    <w:rsid w:val="007B55D3"/>
    <w:rsid w:val="007B5BB8"/>
    <w:rsid w:val="007B5BC0"/>
    <w:rsid w:val="007B5C6E"/>
    <w:rsid w:val="007B5CE1"/>
    <w:rsid w:val="007B5F3A"/>
    <w:rsid w:val="007B5FF8"/>
    <w:rsid w:val="007B6658"/>
    <w:rsid w:val="007B66F2"/>
    <w:rsid w:val="007B67C8"/>
    <w:rsid w:val="007B67CD"/>
    <w:rsid w:val="007B69C6"/>
    <w:rsid w:val="007B6D56"/>
    <w:rsid w:val="007B708A"/>
    <w:rsid w:val="007B70E3"/>
    <w:rsid w:val="007B726E"/>
    <w:rsid w:val="007B79AC"/>
    <w:rsid w:val="007B7BDC"/>
    <w:rsid w:val="007C00BA"/>
    <w:rsid w:val="007C06E7"/>
    <w:rsid w:val="007C070C"/>
    <w:rsid w:val="007C0ADF"/>
    <w:rsid w:val="007C0B74"/>
    <w:rsid w:val="007C0C87"/>
    <w:rsid w:val="007C0D18"/>
    <w:rsid w:val="007C0E8B"/>
    <w:rsid w:val="007C0EFB"/>
    <w:rsid w:val="007C1239"/>
    <w:rsid w:val="007C1373"/>
    <w:rsid w:val="007C151F"/>
    <w:rsid w:val="007C1595"/>
    <w:rsid w:val="007C1598"/>
    <w:rsid w:val="007C199D"/>
    <w:rsid w:val="007C1B3F"/>
    <w:rsid w:val="007C1C0C"/>
    <w:rsid w:val="007C1C96"/>
    <w:rsid w:val="007C2598"/>
    <w:rsid w:val="007C289E"/>
    <w:rsid w:val="007C2A0D"/>
    <w:rsid w:val="007C2A27"/>
    <w:rsid w:val="007C2B19"/>
    <w:rsid w:val="007C2BAD"/>
    <w:rsid w:val="007C2D08"/>
    <w:rsid w:val="007C2D99"/>
    <w:rsid w:val="007C2FDF"/>
    <w:rsid w:val="007C3184"/>
    <w:rsid w:val="007C3415"/>
    <w:rsid w:val="007C343E"/>
    <w:rsid w:val="007C349C"/>
    <w:rsid w:val="007C362D"/>
    <w:rsid w:val="007C3643"/>
    <w:rsid w:val="007C3D16"/>
    <w:rsid w:val="007C3D22"/>
    <w:rsid w:val="007C40B1"/>
    <w:rsid w:val="007C44BC"/>
    <w:rsid w:val="007C459F"/>
    <w:rsid w:val="007C467A"/>
    <w:rsid w:val="007C4817"/>
    <w:rsid w:val="007C4916"/>
    <w:rsid w:val="007C4A04"/>
    <w:rsid w:val="007C4A06"/>
    <w:rsid w:val="007C4EC6"/>
    <w:rsid w:val="007C51A2"/>
    <w:rsid w:val="007C563F"/>
    <w:rsid w:val="007C5EE2"/>
    <w:rsid w:val="007C5FCE"/>
    <w:rsid w:val="007C60DA"/>
    <w:rsid w:val="007C6610"/>
    <w:rsid w:val="007C66C1"/>
    <w:rsid w:val="007C6809"/>
    <w:rsid w:val="007C689D"/>
    <w:rsid w:val="007C689E"/>
    <w:rsid w:val="007C6D1B"/>
    <w:rsid w:val="007C6F7B"/>
    <w:rsid w:val="007C6FB3"/>
    <w:rsid w:val="007C7000"/>
    <w:rsid w:val="007C7065"/>
    <w:rsid w:val="007C71FE"/>
    <w:rsid w:val="007C7451"/>
    <w:rsid w:val="007C7524"/>
    <w:rsid w:val="007C7A89"/>
    <w:rsid w:val="007C7BAA"/>
    <w:rsid w:val="007C7F42"/>
    <w:rsid w:val="007C7F6E"/>
    <w:rsid w:val="007C7F73"/>
    <w:rsid w:val="007D0031"/>
    <w:rsid w:val="007D0534"/>
    <w:rsid w:val="007D058E"/>
    <w:rsid w:val="007D06FA"/>
    <w:rsid w:val="007D0927"/>
    <w:rsid w:val="007D0DF0"/>
    <w:rsid w:val="007D0FE9"/>
    <w:rsid w:val="007D1301"/>
    <w:rsid w:val="007D1521"/>
    <w:rsid w:val="007D18BF"/>
    <w:rsid w:val="007D1D75"/>
    <w:rsid w:val="007D1F6B"/>
    <w:rsid w:val="007D1F86"/>
    <w:rsid w:val="007D2105"/>
    <w:rsid w:val="007D21EC"/>
    <w:rsid w:val="007D23A2"/>
    <w:rsid w:val="007D29A4"/>
    <w:rsid w:val="007D29FE"/>
    <w:rsid w:val="007D2DAE"/>
    <w:rsid w:val="007D2ED5"/>
    <w:rsid w:val="007D3128"/>
    <w:rsid w:val="007D341B"/>
    <w:rsid w:val="007D3E5B"/>
    <w:rsid w:val="007D448E"/>
    <w:rsid w:val="007D45B1"/>
    <w:rsid w:val="007D4968"/>
    <w:rsid w:val="007D4A40"/>
    <w:rsid w:val="007D4A6D"/>
    <w:rsid w:val="007D4BA6"/>
    <w:rsid w:val="007D4D33"/>
    <w:rsid w:val="007D4F86"/>
    <w:rsid w:val="007D4F91"/>
    <w:rsid w:val="007D531B"/>
    <w:rsid w:val="007D5428"/>
    <w:rsid w:val="007D554B"/>
    <w:rsid w:val="007D588A"/>
    <w:rsid w:val="007D5955"/>
    <w:rsid w:val="007D59F0"/>
    <w:rsid w:val="007D5CF2"/>
    <w:rsid w:val="007D5F79"/>
    <w:rsid w:val="007D6033"/>
    <w:rsid w:val="007D66FC"/>
    <w:rsid w:val="007D6850"/>
    <w:rsid w:val="007D687C"/>
    <w:rsid w:val="007D690B"/>
    <w:rsid w:val="007D6BB9"/>
    <w:rsid w:val="007D6C4F"/>
    <w:rsid w:val="007D6F25"/>
    <w:rsid w:val="007D6F55"/>
    <w:rsid w:val="007D6FD6"/>
    <w:rsid w:val="007D7071"/>
    <w:rsid w:val="007D7096"/>
    <w:rsid w:val="007D7261"/>
    <w:rsid w:val="007D72C5"/>
    <w:rsid w:val="007D7783"/>
    <w:rsid w:val="007D7DEF"/>
    <w:rsid w:val="007E010D"/>
    <w:rsid w:val="007E03D1"/>
    <w:rsid w:val="007E03F7"/>
    <w:rsid w:val="007E0445"/>
    <w:rsid w:val="007E0498"/>
    <w:rsid w:val="007E0562"/>
    <w:rsid w:val="007E079E"/>
    <w:rsid w:val="007E0B12"/>
    <w:rsid w:val="007E0BFF"/>
    <w:rsid w:val="007E0CE3"/>
    <w:rsid w:val="007E0FF6"/>
    <w:rsid w:val="007E11C1"/>
    <w:rsid w:val="007E1210"/>
    <w:rsid w:val="007E1831"/>
    <w:rsid w:val="007E1A30"/>
    <w:rsid w:val="007E1F39"/>
    <w:rsid w:val="007E200A"/>
    <w:rsid w:val="007E21D8"/>
    <w:rsid w:val="007E2798"/>
    <w:rsid w:val="007E28A0"/>
    <w:rsid w:val="007E2BF9"/>
    <w:rsid w:val="007E2C3F"/>
    <w:rsid w:val="007E2F09"/>
    <w:rsid w:val="007E3265"/>
    <w:rsid w:val="007E34BD"/>
    <w:rsid w:val="007E360E"/>
    <w:rsid w:val="007E37FC"/>
    <w:rsid w:val="007E39BC"/>
    <w:rsid w:val="007E3A50"/>
    <w:rsid w:val="007E3EDE"/>
    <w:rsid w:val="007E3FEE"/>
    <w:rsid w:val="007E401A"/>
    <w:rsid w:val="007E40A2"/>
    <w:rsid w:val="007E4222"/>
    <w:rsid w:val="007E448D"/>
    <w:rsid w:val="007E45F5"/>
    <w:rsid w:val="007E4BAC"/>
    <w:rsid w:val="007E5228"/>
    <w:rsid w:val="007E5316"/>
    <w:rsid w:val="007E56CE"/>
    <w:rsid w:val="007E59E0"/>
    <w:rsid w:val="007E5BCC"/>
    <w:rsid w:val="007E5C59"/>
    <w:rsid w:val="007E5E30"/>
    <w:rsid w:val="007E5EED"/>
    <w:rsid w:val="007E60DE"/>
    <w:rsid w:val="007E6399"/>
    <w:rsid w:val="007E64FF"/>
    <w:rsid w:val="007E65BB"/>
    <w:rsid w:val="007E65F9"/>
    <w:rsid w:val="007E68E4"/>
    <w:rsid w:val="007E6BDE"/>
    <w:rsid w:val="007E6C30"/>
    <w:rsid w:val="007E6DE9"/>
    <w:rsid w:val="007E717B"/>
    <w:rsid w:val="007E737E"/>
    <w:rsid w:val="007E7A0A"/>
    <w:rsid w:val="007E7CE8"/>
    <w:rsid w:val="007F0309"/>
    <w:rsid w:val="007F038D"/>
    <w:rsid w:val="007F039D"/>
    <w:rsid w:val="007F04E6"/>
    <w:rsid w:val="007F06E2"/>
    <w:rsid w:val="007F0739"/>
    <w:rsid w:val="007F0A15"/>
    <w:rsid w:val="007F0D69"/>
    <w:rsid w:val="007F0DAD"/>
    <w:rsid w:val="007F110C"/>
    <w:rsid w:val="007F1E10"/>
    <w:rsid w:val="007F21DD"/>
    <w:rsid w:val="007F2383"/>
    <w:rsid w:val="007F259E"/>
    <w:rsid w:val="007F26D1"/>
    <w:rsid w:val="007F2802"/>
    <w:rsid w:val="007F28E0"/>
    <w:rsid w:val="007F294E"/>
    <w:rsid w:val="007F2ADA"/>
    <w:rsid w:val="007F2B5D"/>
    <w:rsid w:val="007F2BA8"/>
    <w:rsid w:val="007F2F7A"/>
    <w:rsid w:val="007F3021"/>
    <w:rsid w:val="007F3056"/>
    <w:rsid w:val="007F30C8"/>
    <w:rsid w:val="007F332D"/>
    <w:rsid w:val="007F33B1"/>
    <w:rsid w:val="007F36CA"/>
    <w:rsid w:val="007F3B1B"/>
    <w:rsid w:val="007F3CA9"/>
    <w:rsid w:val="007F3F7B"/>
    <w:rsid w:val="007F4148"/>
    <w:rsid w:val="007F4403"/>
    <w:rsid w:val="007F4643"/>
    <w:rsid w:val="007F480C"/>
    <w:rsid w:val="007F483E"/>
    <w:rsid w:val="007F48E3"/>
    <w:rsid w:val="007F4BEA"/>
    <w:rsid w:val="007F4FA6"/>
    <w:rsid w:val="007F54A9"/>
    <w:rsid w:val="007F5968"/>
    <w:rsid w:val="007F5B94"/>
    <w:rsid w:val="007F5D2D"/>
    <w:rsid w:val="007F6CA3"/>
    <w:rsid w:val="007F7141"/>
    <w:rsid w:val="007F71C1"/>
    <w:rsid w:val="007F74C8"/>
    <w:rsid w:val="007F755B"/>
    <w:rsid w:val="008005E2"/>
    <w:rsid w:val="0080060C"/>
    <w:rsid w:val="0080075C"/>
    <w:rsid w:val="008009B4"/>
    <w:rsid w:val="00800C98"/>
    <w:rsid w:val="00800CCF"/>
    <w:rsid w:val="00801087"/>
    <w:rsid w:val="008010F2"/>
    <w:rsid w:val="008013DC"/>
    <w:rsid w:val="0080158C"/>
    <w:rsid w:val="008018D8"/>
    <w:rsid w:val="00802051"/>
    <w:rsid w:val="00802309"/>
    <w:rsid w:val="008024AB"/>
    <w:rsid w:val="00802581"/>
    <w:rsid w:val="00802C0B"/>
    <w:rsid w:val="00802C9F"/>
    <w:rsid w:val="00802EF3"/>
    <w:rsid w:val="00802FE2"/>
    <w:rsid w:val="008030D7"/>
    <w:rsid w:val="008035CA"/>
    <w:rsid w:val="008038A8"/>
    <w:rsid w:val="0080396C"/>
    <w:rsid w:val="0080397B"/>
    <w:rsid w:val="008039E5"/>
    <w:rsid w:val="00803B73"/>
    <w:rsid w:val="00803B9B"/>
    <w:rsid w:val="00803D13"/>
    <w:rsid w:val="00803E7D"/>
    <w:rsid w:val="008043C1"/>
    <w:rsid w:val="008047AD"/>
    <w:rsid w:val="00804B0F"/>
    <w:rsid w:val="00804B3F"/>
    <w:rsid w:val="00804C6C"/>
    <w:rsid w:val="00804D5D"/>
    <w:rsid w:val="00804FA7"/>
    <w:rsid w:val="008053B7"/>
    <w:rsid w:val="00805628"/>
    <w:rsid w:val="00805B03"/>
    <w:rsid w:val="00805D12"/>
    <w:rsid w:val="00805D60"/>
    <w:rsid w:val="00805E0B"/>
    <w:rsid w:val="00806106"/>
    <w:rsid w:val="008061F2"/>
    <w:rsid w:val="008065AA"/>
    <w:rsid w:val="00806995"/>
    <w:rsid w:val="00806B07"/>
    <w:rsid w:val="008072BF"/>
    <w:rsid w:val="008074F0"/>
    <w:rsid w:val="00807872"/>
    <w:rsid w:val="00807B44"/>
    <w:rsid w:val="00807B63"/>
    <w:rsid w:val="00807F5E"/>
    <w:rsid w:val="00807F7B"/>
    <w:rsid w:val="0081008C"/>
    <w:rsid w:val="00810356"/>
    <w:rsid w:val="008103B9"/>
    <w:rsid w:val="00810407"/>
    <w:rsid w:val="008108DD"/>
    <w:rsid w:val="00810A03"/>
    <w:rsid w:val="00810ACD"/>
    <w:rsid w:val="00810B04"/>
    <w:rsid w:val="00810B88"/>
    <w:rsid w:val="00810E30"/>
    <w:rsid w:val="00810F0A"/>
    <w:rsid w:val="00811328"/>
    <w:rsid w:val="00811623"/>
    <w:rsid w:val="00811770"/>
    <w:rsid w:val="008118AB"/>
    <w:rsid w:val="00811AFF"/>
    <w:rsid w:val="00811EF9"/>
    <w:rsid w:val="00811FF3"/>
    <w:rsid w:val="008122E2"/>
    <w:rsid w:val="0081238E"/>
    <w:rsid w:val="008127F8"/>
    <w:rsid w:val="008128B1"/>
    <w:rsid w:val="00812E5A"/>
    <w:rsid w:val="00813031"/>
    <w:rsid w:val="00813034"/>
    <w:rsid w:val="008130D1"/>
    <w:rsid w:val="00813134"/>
    <w:rsid w:val="00813D9E"/>
    <w:rsid w:val="00814134"/>
    <w:rsid w:val="00814596"/>
    <w:rsid w:val="008149A1"/>
    <w:rsid w:val="0081550F"/>
    <w:rsid w:val="0081568E"/>
    <w:rsid w:val="00815813"/>
    <w:rsid w:val="00815C0E"/>
    <w:rsid w:val="00815C59"/>
    <w:rsid w:val="00815EB4"/>
    <w:rsid w:val="0081614A"/>
    <w:rsid w:val="00816874"/>
    <w:rsid w:val="008169BD"/>
    <w:rsid w:val="00816FA4"/>
    <w:rsid w:val="008170D7"/>
    <w:rsid w:val="00817474"/>
    <w:rsid w:val="0081785B"/>
    <w:rsid w:val="00817B32"/>
    <w:rsid w:val="00817BEA"/>
    <w:rsid w:val="00817DCD"/>
    <w:rsid w:val="0082003D"/>
    <w:rsid w:val="008202E7"/>
    <w:rsid w:val="0082030F"/>
    <w:rsid w:val="008204CA"/>
    <w:rsid w:val="00820608"/>
    <w:rsid w:val="008206F2"/>
    <w:rsid w:val="008207C0"/>
    <w:rsid w:val="00820A39"/>
    <w:rsid w:val="008210A9"/>
    <w:rsid w:val="008212D8"/>
    <w:rsid w:val="00821A0A"/>
    <w:rsid w:val="00821AFF"/>
    <w:rsid w:val="00821BD5"/>
    <w:rsid w:val="00821D47"/>
    <w:rsid w:val="00821F1F"/>
    <w:rsid w:val="008222C0"/>
    <w:rsid w:val="00822379"/>
    <w:rsid w:val="008223BE"/>
    <w:rsid w:val="0082242C"/>
    <w:rsid w:val="00822980"/>
    <w:rsid w:val="00822B15"/>
    <w:rsid w:val="00822D79"/>
    <w:rsid w:val="00822E73"/>
    <w:rsid w:val="00822EAE"/>
    <w:rsid w:val="0082310F"/>
    <w:rsid w:val="00823169"/>
    <w:rsid w:val="0082335A"/>
    <w:rsid w:val="008234E8"/>
    <w:rsid w:val="008238E0"/>
    <w:rsid w:val="00823F13"/>
    <w:rsid w:val="00824457"/>
    <w:rsid w:val="008247DA"/>
    <w:rsid w:val="008248CD"/>
    <w:rsid w:val="008248F1"/>
    <w:rsid w:val="00824A57"/>
    <w:rsid w:val="00824BCE"/>
    <w:rsid w:val="00824BDB"/>
    <w:rsid w:val="00824C7C"/>
    <w:rsid w:val="00824DE8"/>
    <w:rsid w:val="00825105"/>
    <w:rsid w:val="00825122"/>
    <w:rsid w:val="008253FB"/>
    <w:rsid w:val="0082552C"/>
    <w:rsid w:val="008258C9"/>
    <w:rsid w:val="00825A57"/>
    <w:rsid w:val="00825BD1"/>
    <w:rsid w:val="00825C84"/>
    <w:rsid w:val="0082603F"/>
    <w:rsid w:val="00826324"/>
    <w:rsid w:val="00826436"/>
    <w:rsid w:val="008264FA"/>
    <w:rsid w:val="0082656C"/>
    <w:rsid w:val="008266EB"/>
    <w:rsid w:val="008269AB"/>
    <w:rsid w:val="00826A48"/>
    <w:rsid w:val="00826D66"/>
    <w:rsid w:val="00826DEA"/>
    <w:rsid w:val="0082706E"/>
    <w:rsid w:val="00827362"/>
    <w:rsid w:val="0082743B"/>
    <w:rsid w:val="0082750B"/>
    <w:rsid w:val="00827A6E"/>
    <w:rsid w:val="00827E16"/>
    <w:rsid w:val="008304AC"/>
    <w:rsid w:val="008309C1"/>
    <w:rsid w:val="00830A7D"/>
    <w:rsid w:val="00830EF5"/>
    <w:rsid w:val="0083105A"/>
    <w:rsid w:val="008311FE"/>
    <w:rsid w:val="00831722"/>
    <w:rsid w:val="00831765"/>
    <w:rsid w:val="0083176F"/>
    <w:rsid w:val="00831D5E"/>
    <w:rsid w:val="00831F4C"/>
    <w:rsid w:val="00832194"/>
    <w:rsid w:val="0083219C"/>
    <w:rsid w:val="00832265"/>
    <w:rsid w:val="008323CD"/>
    <w:rsid w:val="008323ED"/>
    <w:rsid w:val="00832479"/>
    <w:rsid w:val="00832611"/>
    <w:rsid w:val="0083272D"/>
    <w:rsid w:val="00832731"/>
    <w:rsid w:val="00832CF2"/>
    <w:rsid w:val="00832E9D"/>
    <w:rsid w:val="00832F7C"/>
    <w:rsid w:val="008330CE"/>
    <w:rsid w:val="0083328E"/>
    <w:rsid w:val="008333F1"/>
    <w:rsid w:val="008334EC"/>
    <w:rsid w:val="00833801"/>
    <w:rsid w:val="008339CE"/>
    <w:rsid w:val="00833AA6"/>
    <w:rsid w:val="00833F5C"/>
    <w:rsid w:val="0083437F"/>
    <w:rsid w:val="00834489"/>
    <w:rsid w:val="00834811"/>
    <w:rsid w:val="00834B51"/>
    <w:rsid w:val="008350A6"/>
    <w:rsid w:val="008351F4"/>
    <w:rsid w:val="00835276"/>
    <w:rsid w:val="0083533E"/>
    <w:rsid w:val="0083540A"/>
    <w:rsid w:val="00835C99"/>
    <w:rsid w:val="00835EA4"/>
    <w:rsid w:val="008365B9"/>
    <w:rsid w:val="00837139"/>
    <w:rsid w:val="008374E1"/>
    <w:rsid w:val="008376CC"/>
    <w:rsid w:val="00837746"/>
    <w:rsid w:val="00837A20"/>
    <w:rsid w:val="00837AC4"/>
    <w:rsid w:val="00837B31"/>
    <w:rsid w:val="00837C35"/>
    <w:rsid w:val="0084003D"/>
    <w:rsid w:val="00840121"/>
    <w:rsid w:val="00840123"/>
    <w:rsid w:val="00840163"/>
    <w:rsid w:val="008401F1"/>
    <w:rsid w:val="0084078D"/>
    <w:rsid w:val="00840A1F"/>
    <w:rsid w:val="00840BDB"/>
    <w:rsid w:val="00840EC9"/>
    <w:rsid w:val="00840FB7"/>
    <w:rsid w:val="00841179"/>
    <w:rsid w:val="008412E4"/>
    <w:rsid w:val="00841611"/>
    <w:rsid w:val="00841AF6"/>
    <w:rsid w:val="00841FC7"/>
    <w:rsid w:val="00841FDF"/>
    <w:rsid w:val="00842265"/>
    <w:rsid w:val="008422B6"/>
    <w:rsid w:val="00842808"/>
    <w:rsid w:val="00842908"/>
    <w:rsid w:val="00842B06"/>
    <w:rsid w:val="00842E05"/>
    <w:rsid w:val="00842E1F"/>
    <w:rsid w:val="00842EE4"/>
    <w:rsid w:val="00842F6C"/>
    <w:rsid w:val="00843178"/>
    <w:rsid w:val="0084324C"/>
    <w:rsid w:val="008433E9"/>
    <w:rsid w:val="00843636"/>
    <w:rsid w:val="00843A79"/>
    <w:rsid w:val="00843BFC"/>
    <w:rsid w:val="00843ECF"/>
    <w:rsid w:val="00843F78"/>
    <w:rsid w:val="00843FEF"/>
    <w:rsid w:val="008447C8"/>
    <w:rsid w:val="008448E2"/>
    <w:rsid w:val="00844905"/>
    <w:rsid w:val="00844934"/>
    <w:rsid w:val="008449B8"/>
    <w:rsid w:val="00844A88"/>
    <w:rsid w:val="00844B0B"/>
    <w:rsid w:val="00844CB2"/>
    <w:rsid w:val="00845372"/>
    <w:rsid w:val="00845DBB"/>
    <w:rsid w:val="00845EEB"/>
    <w:rsid w:val="00845F4E"/>
    <w:rsid w:val="008462DE"/>
    <w:rsid w:val="00846597"/>
    <w:rsid w:val="008469B4"/>
    <w:rsid w:val="008469F7"/>
    <w:rsid w:val="00846EBA"/>
    <w:rsid w:val="00846F04"/>
    <w:rsid w:val="00847906"/>
    <w:rsid w:val="00847BF0"/>
    <w:rsid w:val="00847D69"/>
    <w:rsid w:val="00847E10"/>
    <w:rsid w:val="00847F4D"/>
    <w:rsid w:val="0085011C"/>
    <w:rsid w:val="0085037D"/>
    <w:rsid w:val="008504FC"/>
    <w:rsid w:val="008509D1"/>
    <w:rsid w:val="008510CA"/>
    <w:rsid w:val="008512ED"/>
    <w:rsid w:val="00851516"/>
    <w:rsid w:val="008519DA"/>
    <w:rsid w:val="008519FF"/>
    <w:rsid w:val="00851A22"/>
    <w:rsid w:val="00851ADC"/>
    <w:rsid w:val="00851B23"/>
    <w:rsid w:val="00851CFA"/>
    <w:rsid w:val="008521A3"/>
    <w:rsid w:val="0085235B"/>
    <w:rsid w:val="0085240F"/>
    <w:rsid w:val="0085294D"/>
    <w:rsid w:val="008529EE"/>
    <w:rsid w:val="00852C76"/>
    <w:rsid w:val="00852E0C"/>
    <w:rsid w:val="00852F5B"/>
    <w:rsid w:val="00853343"/>
    <w:rsid w:val="008535D4"/>
    <w:rsid w:val="008537C2"/>
    <w:rsid w:val="00854205"/>
    <w:rsid w:val="0085435E"/>
    <w:rsid w:val="00854556"/>
    <w:rsid w:val="00854646"/>
    <w:rsid w:val="00854670"/>
    <w:rsid w:val="008547B1"/>
    <w:rsid w:val="008547DF"/>
    <w:rsid w:val="008549AD"/>
    <w:rsid w:val="00854A56"/>
    <w:rsid w:val="00854CCD"/>
    <w:rsid w:val="00854D4E"/>
    <w:rsid w:val="00854DF5"/>
    <w:rsid w:val="00855027"/>
    <w:rsid w:val="008553EE"/>
    <w:rsid w:val="008555D8"/>
    <w:rsid w:val="008556B7"/>
    <w:rsid w:val="0085579D"/>
    <w:rsid w:val="00855986"/>
    <w:rsid w:val="00855A6A"/>
    <w:rsid w:val="00855C6F"/>
    <w:rsid w:val="0085606D"/>
    <w:rsid w:val="008560FD"/>
    <w:rsid w:val="0085612E"/>
    <w:rsid w:val="008563C4"/>
    <w:rsid w:val="00856613"/>
    <w:rsid w:val="0085666A"/>
    <w:rsid w:val="00856942"/>
    <w:rsid w:val="00856A17"/>
    <w:rsid w:val="00856AB8"/>
    <w:rsid w:val="00856B11"/>
    <w:rsid w:val="00856B33"/>
    <w:rsid w:val="00856CDB"/>
    <w:rsid w:val="0085711B"/>
    <w:rsid w:val="008573C7"/>
    <w:rsid w:val="008577DA"/>
    <w:rsid w:val="00857BD4"/>
    <w:rsid w:val="00860A05"/>
    <w:rsid w:val="00860A86"/>
    <w:rsid w:val="00860F45"/>
    <w:rsid w:val="00860F70"/>
    <w:rsid w:val="0086129D"/>
    <w:rsid w:val="0086141F"/>
    <w:rsid w:val="00861747"/>
    <w:rsid w:val="008619FB"/>
    <w:rsid w:val="00861EB2"/>
    <w:rsid w:val="0086229F"/>
    <w:rsid w:val="0086244C"/>
    <w:rsid w:val="008624D8"/>
    <w:rsid w:val="00862AD7"/>
    <w:rsid w:val="00862C1C"/>
    <w:rsid w:val="00862D61"/>
    <w:rsid w:val="00862F42"/>
    <w:rsid w:val="008630AB"/>
    <w:rsid w:val="008632A3"/>
    <w:rsid w:val="008634D8"/>
    <w:rsid w:val="00863C2D"/>
    <w:rsid w:val="00863CBF"/>
    <w:rsid w:val="00863D72"/>
    <w:rsid w:val="00863FC2"/>
    <w:rsid w:val="008644BB"/>
    <w:rsid w:val="00864615"/>
    <w:rsid w:val="008648C7"/>
    <w:rsid w:val="0086499D"/>
    <w:rsid w:val="00864B27"/>
    <w:rsid w:val="00864C0C"/>
    <w:rsid w:val="00864C1A"/>
    <w:rsid w:val="00864CEC"/>
    <w:rsid w:val="00865B05"/>
    <w:rsid w:val="00865F3E"/>
    <w:rsid w:val="008663C1"/>
    <w:rsid w:val="008663DD"/>
    <w:rsid w:val="0086647D"/>
    <w:rsid w:val="00866AAB"/>
    <w:rsid w:val="00866BD2"/>
    <w:rsid w:val="00866BFC"/>
    <w:rsid w:val="00866F5A"/>
    <w:rsid w:val="008674E2"/>
    <w:rsid w:val="008675FD"/>
    <w:rsid w:val="008676D8"/>
    <w:rsid w:val="008679EF"/>
    <w:rsid w:val="00867CED"/>
    <w:rsid w:val="00867D35"/>
    <w:rsid w:val="00870032"/>
    <w:rsid w:val="00870096"/>
    <w:rsid w:val="008700AC"/>
    <w:rsid w:val="00870157"/>
    <w:rsid w:val="008701DE"/>
    <w:rsid w:val="008701FD"/>
    <w:rsid w:val="008702C5"/>
    <w:rsid w:val="0087040E"/>
    <w:rsid w:val="008704E1"/>
    <w:rsid w:val="008708E6"/>
    <w:rsid w:val="008709C4"/>
    <w:rsid w:val="00870C4A"/>
    <w:rsid w:val="00870C90"/>
    <w:rsid w:val="00870CB9"/>
    <w:rsid w:val="00870FA0"/>
    <w:rsid w:val="0087133A"/>
    <w:rsid w:val="00871B1C"/>
    <w:rsid w:val="00871D86"/>
    <w:rsid w:val="00871D9B"/>
    <w:rsid w:val="00871EC8"/>
    <w:rsid w:val="008726BE"/>
    <w:rsid w:val="00872B8B"/>
    <w:rsid w:val="00872BE6"/>
    <w:rsid w:val="00872FC9"/>
    <w:rsid w:val="00873258"/>
    <w:rsid w:val="00873279"/>
    <w:rsid w:val="00873429"/>
    <w:rsid w:val="008734DD"/>
    <w:rsid w:val="00873648"/>
    <w:rsid w:val="008737F6"/>
    <w:rsid w:val="00873ABC"/>
    <w:rsid w:val="00874153"/>
    <w:rsid w:val="00874168"/>
    <w:rsid w:val="00874215"/>
    <w:rsid w:val="00874928"/>
    <w:rsid w:val="00874C44"/>
    <w:rsid w:val="00874EA8"/>
    <w:rsid w:val="00874F07"/>
    <w:rsid w:val="00874F9A"/>
    <w:rsid w:val="00875C83"/>
    <w:rsid w:val="00875D86"/>
    <w:rsid w:val="00875EF0"/>
    <w:rsid w:val="00875F1C"/>
    <w:rsid w:val="008762B7"/>
    <w:rsid w:val="008762C0"/>
    <w:rsid w:val="00876318"/>
    <w:rsid w:val="00876AFF"/>
    <w:rsid w:val="00876C61"/>
    <w:rsid w:val="00876D4C"/>
    <w:rsid w:val="00876F98"/>
    <w:rsid w:val="008771E9"/>
    <w:rsid w:val="00877902"/>
    <w:rsid w:val="00877E95"/>
    <w:rsid w:val="00877F31"/>
    <w:rsid w:val="00880012"/>
    <w:rsid w:val="0088037F"/>
    <w:rsid w:val="0088038E"/>
    <w:rsid w:val="008805EE"/>
    <w:rsid w:val="00880B7A"/>
    <w:rsid w:val="00880CD1"/>
    <w:rsid w:val="00881179"/>
    <w:rsid w:val="008814D6"/>
    <w:rsid w:val="00881818"/>
    <w:rsid w:val="00881D3D"/>
    <w:rsid w:val="00881DD6"/>
    <w:rsid w:val="00881FCB"/>
    <w:rsid w:val="008825BE"/>
    <w:rsid w:val="00882992"/>
    <w:rsid w:val="008829B0"/>
    <w:rsid w:val="00882B41"/>
    <w:rsid w:val="00882F6C"/>
    <w:rsid w:val="00882FBB"/>
    <w:rsid w:val="0088312A"/>
    <w:rsid w:val="008832B6"/>
    <w:rsid w:val="008832E4"/>
    <w:rsid w:val="00883430"/>
    <w:rsid w:val="0088374B"/>
    <w:rsid w:val="008837BA"/>
    <w:rsid w:val="0088386B"/>
    <w:rsid w:val="00883E3C"/>
    <w:rsid w:val="00883EB9"/>
    <w:rsid w:val="0088454D"/>
    <w:rsid w:val="008847C4"/>
    <w:rsid w:val="00884B05"/>
    <w:rsid w:val="00884B57"/>
    <w:rsid w:val="00884F01"/>
    <w:rsid w:val="00884F1F"/>
    <w:rsid w:val="0088518C"/>
    <w:rsid w:val="008856B3"/>
    <w:rsid w:val="00885E4E"/>
    <w:rsid w:val="008864CC"/>
    <w:rsid w:val="008865ED"/>
    <w:rsid w:val="008866F9"/>
    <w:rsid w:val="00886749"/>
    <w:rsid w:val="00886AC4"/>
    <w:rsid w:val="00886B6A"/>
    <w:rsid w:val="00886EA3"/>
    <w:rsid w:val="00886F64"/>
    <w:rsid w:val="00887194"/>
    <w:rsid w:val="0088731A"/>
    <w:rsid w:val="00887327"/>
    <w:rsid w:val="008874AF"/>
    <w:rsid w:val="008874F3"/>
    <w:rsid w:val="0088769D"/>
    <w:rsid w:val="008876ED"/>
    <w:rsid w:val="008877EE"/>
    <w:rsid w:val="0088783D"/>
    <w:rsid w:val="00887991"/>
    <w:rsid w:val="00887BCB"/>
    <w:rsid w:val="00887E86"/>
    <w:rsid w:val="00890148"/>
    <w:rsid w:val="00890250"/>
    <w:rsid w:val="00890516"/>
    <w:rsid w:val="008905E3"/>
    <w:rsid w:val="0089084A"/>
    <w:rsid w:val="00890D38"/>
    <w:rsid w:val="00890DC2"/>
    <w:rsid w:val="00890DDC"/>
    <w:rsid w:val="00890DF1"/>
    <w:rsid w:val="00890F2F"/>
    <w:rsid w:val="008914B2"/>
    <w:rsid w:val="00891574"/>
    <w:rsid w:val="008916BA"/>
    <w:rsid w:val="0089172A"/>
    <w:rsid w:val="0089178C"/>
    <w:rsid w:val="008918E3"/>
    <w:rsid w:val="00891C37"/>
    <w:rsid w:val="00891EEE"/>
    <w:rsid w:val="00891F69"/>
    <w:rsid w:val="00892223"/>
    <w:rsid w:val="00892289"/>
    <w:rsid w:val="00892C5F"/>
    <w:rsid w:val="00892C7D"/>
    <w:rsid w:val="00892D83"/>
    <w:rsid w:val="00893112"/>
    <w:rsid w:val="008934C2"/>
    <w:rsid w:val="00893723"/>
    <w:rsid w:val="008939F8"/>
    <w:rsid w:val="00894031"/>
    <w:rsid w:val="008940AD"/>
    <w:rsid w:val="0089415F"/>
    <w:rsid w:val="00894205"/>
    <w:rsid w:val="00894C6A"/>
    <w:rsid w:val="00895272"/>
    <w:rsid w:val="00895356"/>
    <w:rsid w:val="0089543F"/>
    <w:rsid w:val="008957D2"/>
    <w:rsid w:val="00895AA7"/>
    <w:rsid w:val="00895B75"/>
    <w:rsid w:val="00895CD3"/>
    <w:rsid w:val="00895D0F"/>
    <w:rsid w:val="00895D1B"/>
    <w:rsid w:val="00895DC8"/>
    <w:rsid w:val="00895E8B"/>
    <w:rsid w:val="00896241"/>
    <w:rsid w:val="0089643B"/>
    <w:rsid w:val="00896C82"/>
    <w:rsid w:val="00896FD6"/>
    <w:rsid w:val="0089743D"/>
    <w:rsid w:val="0089772E"/>
    <w:rsid w:val="00897C6E"/>
    <w:rsid w:val="00897CA7"/>
    <w:rsid w:val="00897D9D"/>
    <w:rsid w:val="00897E12"/>
    <w:rsid w:val="00897EB0"/>
    <w:rsid w:val="008A06EF"/>
    <w:rsid w:val="008A0718"/>
    <w:rsid w:val="008A07FD"/>
    <w:rsid w:val="008A085E"/>
    <w:rsid w:val="008A0A19"/>
    <w:rsid w:val="008A0A2A"/>
    <w:rsid w:val="008A0BFD"/>
    <w:rsid w:val="008A0C76"/>
    <w:rsid w:val="008A0D4F"/>
    <w:rsid w:val="008A0E6E"/>
    <w:rsid w:val="008A1278"/>
    <w:rsid w:val="008A1281"/>
    <w:rsid w:val="008A16F9"/>
    <w:rsid w:val="008A1BB1"/>
    <w:rsid w:val="008A1C91"/>
    <w:rsid w:val="008A1DE8"/>
    <w:rsid w:val="008A1E0D"/>
    <w:rsid w:val="008A1E68"/>
    <w:rsid w:val="008A2026"/>
    <w:rsid w:val="008A2189"/>
    <w:rsid w:val="008A226D"/>
    <w:rsid w:val="008A28BB"/>
    <w:rsid w:val="008A290D"/>
    <w:rsid w:val="008A2C3E"/>
    <w:rsid w:val="008A2DA4"/>
    <w:rsid w:val="008A2DF6"/>
    <w:rsid w:val="008A2E15"/>
    <w:rsid w:val="008A38AE"/>
    <w:rsid w:val="008A3B00"/>
    <w:rsid w:val="008A3BF3"/>
    <w:rsid w:val="008A3E42"/>
    <w:rsid w:val="008A445A"/>
    <w:rsid w:val="008A46FA"/>
    <w:rsid w:val="008A4E8C"/>
    <w:rsid w:val="008A4FF7"/>
    <w:rsid w:val="008A518B"/>
    <w:rsid w:val="008A5458"/>
    <w:rsid w:val="008A5710"/>
    <w:rsid w:val="008A5825"/>
    <w:rsid w:val="008A5B6E"/>
    <w:rsid w:val="008A5D83"/>
    <w:rsid w:val="008A5FCD"/>
    <w:rsid w:val="008A60F2"/>
    <w:rsid w:val="008A65F1"/>
    <w:rsid w:val="008A6AA9"/>
    <w:rsid w:val="008A6D40"/>
    <w:rsid w:val="008A6ED8"/>
    <w:rsid w:val="008A6F03"/>
    <w:rsid w:val="008A6F7F"/>
    <w:rsid w:val="008A7148"/>
    <w:rsid w:val="008A7163"/>
    <w:rsid w:val="008A72D2"/>
    <w:rsid w:val="008A7307"/>
    <w:rsid w:val="008A73F6"/>
    <w:rsid w:val="008A751A"/>
    <w:rsid w:val="008A761A"/>
    <w:rsid w:val="008A771D"/>
    <w:rsid w:val="008A79A1"/>
    <w:rsid w:val="008A79C9"/>
    <w:rsid w:val="008A7AE7"/>
    <w:rsid w:val="008B00C0"/>
    <w:rsid w:val="008B027A"/>
    <w:rsid w:val="008B031C"/>
    <w:rsid w:val="008B0322"/>
    <w:rsid w:val="008B073E"/>
    <w:rsid w:val="008B080F"/>
    <w:rsid w:val="008B088D"/>
    <w:rsid w:val="008B0A94"/>
    <w:rsid w:val="008B0C21"/>
    <w:rsid w:val="008B0DCD"/>
    <w:rsid w:val="008B1577"/>
    <w:rsid w:val="008B158E"/>
    <w:rsid w:val="008B15B7"/>
    <w:rsid w:val="008B162E"/>
    <w:rsid w:val="008B1667"/>
    <w:rsid w:val="008B17AE"/>
    <w:rsid w:val="008B1D00"/>
    <w:rsid w:val="008B1EA6"/>
    <w:rsid w:val="008B20B3"/>
    <w:rsid w:val="008B21B0"/>
    <w:rsid w:val="008B2639"/>
    <w:rsid w:val="008B2892"/>
    <w:rsid w:val="008B2CFE"/>
    <w:rsid w:val="008B2D6B"/>
    <w:rsid w:val="008B2DD8"/>
    <w:rsid w:val="008B31E1"/>
    <w:rsid w:val="008B32D5"/>
    <w:rsid w:val="008B3397"/>
    <w:rsid w:val="008B34CB"/>
    <w:rsid w:val="008B34D8"/>
    <w:rsid w:val="008B3D7F"/>
    <w:rsid w:val="008B3F5F"/>
    <w:rsid w:val="008B404D"/>
    <w:rsid w:val="008B407B"/>
    <w:rsid w:val="008B42FF"/>
    <w:rsid w:val="008B4373"/>
    <w:rsid w:val="008B438F"/>
    <w:rsid w:val="008B43BB"/>
    <w:rsid w:val="008B4487"/>
    <w:rsid w:val="008B4777"/>
    <w:rsid w:val="008B4AF2"/>
    <w:rsid w:val="008B4CE7"/>
    <w:rsid w:val="008B4FFE"/>
    <w:rsid w:val="008B53A7"/>
    <w:rsid w:val="008B5432"/>
    <w:rsid w:val="008B5489"/>
    <w:rsid w:val="008B551A"/>
    <w:rsid w:val="008B5670"/>
    <w:rsid w:val="008B56A8"/>
    <w:rsid w:val="008B5B47"/>
    <w:rsid w:val="008B5BBE"/>
    <w:rsid w:val="008B5D1A"/>
    <w:rsid w:val="008B5F27"/>
    <w:rsid w:val="008B618B"/>
    <w:rsid w:val="008B638E"/>
    <w:rsid w:val="008B663E"/>
    <w:rsid w:val="008B6652"/>
    <w:rsid w:val="008B6CDD"/>
    <w:rsid w:val="008B7176"/>
    <w:rsid w:val="008B745D"/>
    <w:rsid w:val="008B74DE"/>
    <w:rsid w:val="008B74E1"/>
    <w:rsid w:val="008B74F2"/>
    <w:rsid w:val="008B7D5E"/>
    <w:rsid w:val="008C011C"/>
    <w:rsid w:val="008C038F"/>
    <w:rsid w:val="008C05E3"/>
    <w:rsid w:val="008C06BF"/>
    <w:rsid w:val="008C0CD2"/>
    <w:rsid w:val="008C0E97"/>
    <w:rsid w:val="008C1095"/>
    <w:rsid w:val="008C113B"/>
    <w:rsid w:val="008C1227"/>
    <w:rsid w:val="008C132B"/>
    <w:rsid w:val="008C15C5"/>
    <w:rsid w:val="008C1D9C"/>
    <w:rsid w:val="008C1EEA"/>
    <w:rsid w:val="008C1FD1"/>
    <w:rsid w:val="008C1FFC"/>
    <w:rsid w:val="008C210C"/>
    <w:rsid w:val="008C24ED"/>
    <w:rsid w:val="008C27CD"/>
    <w:rsid w:val="008C29E3"/>
    <w:rsid w:val="008C2C5E"/>
    <w:rsid w:val="008C2E8F"/>
    <w:rsid w:val="008C349F"/>
    <w:rsid w:val="008C3581"/>
    <w:rsid w:val="008C3612"/>
    <w:rsid w:val="008C363C"/>
    <w:rsid w:val="008C374D"/>
    <w:rsid w:val="008C3815"/>
    <w:rsid w:val="008C3846"/>
    <w:rsid w:val="008C3AAE"/>
    <w:rsid w:val="008C3EBB"/>
    <w:rsid w:val="008C406C"/>
    <w:rsid w:val="008C407C"/>
    <w:rsid w:val="008C4107"/>
    <w:rsid w:val="008C411F"/>
    <w:rsid w:val="008C4327"/>
    <w:rsid w:val="008C432C"/>
    <w:rsid w:val="008C4727"/>
    <w:rsid w:val="008C4875"/>
    <w:rsid w:val="008C497E"/>
    <w:rsid w:val="008C4A9D"/>
    <w:rsid w:val="008C4B59"/>
    <w:rsid w:val="008C4EE7"/>
    <w:rsid w:val="008C4FEF"/>
    <w:rsid w:val="008C59C2"/>
    <w:rsid w:val="008C5B93"/>
    <w:rsid w:val="008C5CCE"/>
    <w:rsid w:val="008C5D9E"/>
    <w:rsid w:val="008C5E44"/>
    <w:rsid w:val="008C649F"/>
    <w:rsid w:val="008C6856"/>
    <w:rsid w:val="008C6D21"/>
    <w:rsid w:val="008C6F3A"/>
    <w:rsid w:val="008C71C2"/>
    <w:rsid w:val="008C73F8"/>
    <w:rsid w:val="008C73FA"/>
    <w:rsid w:val="008C7626"/>
    <w:rsid w:val="008C76EA"/>
    <w:rsid w:val="008C7BAF"/>
    <w:rsid w:val="008C7CE5"/>
    <w:rsid w:val="008D02DC"/>
    <w:rsid w:val="008D03B3"/>
    <w:rsid w:val="008D0524"/>
    <w:rsid w:val="008D055E"/>
    <w:rsid w:val="008D059F"/>
    <w:rsid w:val="008D09EB"/>
    <w:rsid w:val="008D09F3"/>
    <w:rsid w:val="008D0E52"/>
    <w:rsid w:val="008D122D"/>
    <w:rsid w:val="008D127F"/>
    <w:rsid w:val="008D15FD"/>
    <w:rsid w:val="008D177C"/>
    <w:rsid w:val="008D17C3"/>
    <w:rsid w:val="008D1916"/>
    <w:rsid w:val="008D1B18"/>
    <w:rsid w:val="008D1CB4"/>
    <w:rsid w:val="008D22B8"/>
    <w:rsid w:val="008D22FE"/>
    <w:rsid w:val="008D23ED"/>
    <w:rsid w:val="008D25EA"/>
    <w:rsid w:val="008D26BA"/>
    <w:rsid w:val="008D26E8"/>
    <w:rsid w:val="008D2727"/>
    <w:rsid w:val="008D2BB5"/>
    <w:rsid w:val="008D2E42"/>
    <w:rsid w:val="008D2F4C"/>
    <w:rsid w:val="008D35F2"/>
    <w:rsid w:val="008D36D6"/>
    <w:rsid w:val="008D3848"/>
    <w:rsid w:val="008D3955"/>
    <w:rsid w:val="008D3B2F"/>
    <w:rsid w:val="008D3D0B"/>
    <w:rsid w:val="008D3D9E"/>
    <w:rsid w:val="008D420B"/>
    <w:rsid w:val="008D4249"/>
    <w:rsid w:val="008D4299"/>
    <w:rsid w:val="008D42CA"/>
    <w:rsid w:val="008D458D"/>
    <w:rsid w:val="008D47F2"/>
    <w:rsid w:val="008D48C3"/>
    <w:rsid w:val="008D49B9"/>
    <w:rsid w:val="008D4B91"/>
    <w:rsid w:val="008D4C92"/>
    <w:rsid w:val="008D4EAE"/>
    <w:rsid w:val="008D4FBC"/>
    <w:rsid w:val="008D50E5"/>
    <w:rsid w:val="008D51DE"/>
    <w:rsid w:val="008D56EE"/>
    <w:rsid w:val="008D57EC"/>
    <w:rsid w:val="008D6195"/>
    <w:rsid w:val="008D626D"/>
    <w:rsid w:val="008D645B"/>
    <w:rsid w:val="008D64B2"/>
    <w:rsid w:val="008D67AE"/>
    <w:rsid w:val="008D67BA"/>
    <w:rsid w:val="008D6A15"/>
    <w:rsid w:val="008D6F82"/>
    <w:rsid w:val="008D754C"/>
    <w:rsid w:val="008D7763"/>
    <w:rsid w:val="008E00DE"/>
    <w:rsid w:val="008E00F3"/>
    <w:rsid w:val="008E021C"/>
    <w:rsid w:val="008E0292"/>
    <w:rsid w:val="008E034E"/>
    <w:rsid w:val="008E037B"/>
    <w:rsid w:val="008E062D"/>
    <w:rsid w:val="008E0738"/>
    <w:rsid w:val="008E0863"/>
    <w:rsid w:val="008E0ACD"/>
    <w:rsid w:val="008E145C"/>
    <w:rsid w:val="008E1474"/>
    <w:rsid w:val="008E1566"/>
    <w:rsid w:val="008E1646"/>
    <w:rsid w:val="008E19AE"/>
    <w:rsid w:val="008E1A50"/>
    <w:rsid w:val="008E1BED"/>
    <w:rsid w:val="008E2126"/>
    <w:rsid w:val="008E224F"/>
    <w:rsid w:val="008E22B3"/>
    <w:rsid w:val="008E237D"/>
    <w:rsid w:val="008E24FC"/>
    <w:rsid w:val="008E25C6"/>
    <w:rsid w:val="008E281C"/>
    <w:rsid w:val="008E2BEC"/>
    <w:rsid w:val="008E2C6A"/>
    <w:rsid w:val="008E2ED2"/>
    <w:rsid w:val="008E30AB"/>
    <w:rsid w:val="008E3429"/>
    <w:rsid w:val="008E347C"/>
    <w:rsid w:val="008E3803"/>
    <w:rsid w:val="008E3DE2"/>
    <w:rsid w:val="008E4053"/>
    <w:rsid w:val="008E4213"/>
    <w:rsid w:val="008E4607"/>
    <w:rsid w:val="008E46C7"/>
    <w:rsid w:val="008E46D0"/>
    <w:rsid w:val="008E46E8"/>
    <w:rsid w:val="008E470D"/>
    <w:rsid w:val="008E4A67"/>
    <w:rsid w:val="008E4B90"/>
    <w:rsid w:val="008E4E73"/>
    <w:rsid w:val="008E4FA3"/>
    <w:rsid w:val="008E4FFB"/>
    <w:rsid w:val="008E56E6"/>
    <w:rsid w:val="008E5FF4"/>
    <w:rsid w:val="008E6294"/>
    <w:rsid w:val="008E64F5"/>
    <w:rsid w:val="008E6622"/>
    <w:rsid w:val="008E6AF6"/>
    <w:rsid w:val="008E6ED2"/>
    <w:rsid w:val="008E749B"/>
    <w:rsid w:val="008E7560"/>
    <w:rsid w:val="008E77F0"/>
    <w:rsid w:val="008E7B8D"/>
    <w:rsid w:val="008E7CA0"/>
    <w:rsid w:val="008E7D20"/>
    <w:rsid w:val="008E7F4B"/>
    <w:rsid w:val="008E7F7C"/>
    <w:rsid w:val="008F0415"/>
    <w:rsid w:val="008F04A9"/>
    <w:rsid w:val="008F04AA"/>
    <w:rsid w:val="008F04DD"/>
    <w:rsid w:val="008F06BA"/>
    <w:rsid w:val="008F06C5"/>
    <w:rsid w:val="008F0A31"/>
    <w:rsid w:val="008F0FD4"/>
    <w:rsid w:val="008F0FE7"/>
    <w:rsid w:val="008F124D"/>
    <w:rsid w:val="008F1264"/>
    <w:rsid w:val="008F1271"/>
    <w:rsid w:val="008F1CBA"/>
    <w:rsid w:val="008F1DFA"/>
    <w:rsid w:val="008F21E5"/>
    <w:rsid w:val="008F22B0"/>
    <w:rsid w:val="008F24CD"/>
    <w:rsid w:val="008F28ED"/>
    <w:rsid w:val="008F2A02"/>
    <w:rsid w:val="008F2A2B"/>
    <w:rsid w:val="008F2C4A"/>
    <w:rsid w:val="008F2D9B"/>
    <w:rsid w:val="008F2FEA"/>
    <w:rsid w:val="008F32E6"/>
    <w:rsid w:val="008F350B"/>
    <w:rsid w:val="008F3BC3"/>
    <w:rsid w:val="008F3E42"/>
    <w:rsid w:val="008F3EE4"/>
    <w:rsid w:val="008F41EA"/>
    <w:rsid w:val="008F4233"/>
    <w:rsid w:val="008F4319"/>
    <w:rsid w:val="008F450E"/>
    <w:rsid w:val="008F4EDE"/>
    <w:rsid w:val="008F51F6"/>
    <w:rsid w:val="008F52C3"/>
    <w:rsid w:val="008F55D7"/>
    <w:rsid w:val="008F5996"/>
    <w:rsid w:val="008F5B83"/>
    <w:rsid w:val="008F5D28"/>
    <w:rsid w:val="008F5ED4"/>
    <w:rsid w:val="008F6031"/>
    <w:rsid w:val="008F672A"/>
    <w:rsid w:val="008F67B0"/>
    <w:rsid w:val="008F6916"/>
    <w:rsid w:val="008F6A1B"/>
    <w:rsid w:val="008F6A79"/>
    <w:rsid w:val="008F6DA7"/>
    <w:rsid w:val="008F6FFB"/>
    <w:rsid w:val="008F701B"/>
    <w:rsid w:val="008F7353"/>
    <w:rsid w:val="009002F3"/>
    <w:rsid w:val="00900482"/>
    <w:rsid w:val="0090067F"/>
    <w:rsid w:val="00900960"/>
    <w:rsid w:val="00901063"/>
    <w:rsid w:val="009011D8"/>
    <w:rsid w:val="00901324"/>
    <w:rsid w:val="0090136F"/>
    <w:rsid w:val="0090153B"/>
    <w:rsid w:val="00901671"/>
    <w:rsid w:val="00901A9B"/>
    <w:rsid w:val="00901B27"/>
    <w:rsid w:val="0090237E"/>
    <w:rsid w:val="00902393"/>
    <w:rsid w:val="009029C5"/>
    <w:rsid w:val="00902EAB"/>
    <w:rsid w:val="0090311F"/>
    <w:rsid w:val="00903AB4"/>
    <w:rsid w:val="009040D6"/>
    <w:rsid w:val="0090468F"/>
    <w:rsid w:val="009047CA"/>
    <w:rsid w:val="00904820"/>
    <w:rsid w:val="00905116"/>
    <w:rsid w:val="0090511F"/>
    <w:rsid w:val="00905148"/>
    <w:rsid w:val="009056DF"/>
    <w:rsid w:val="00905706"/>
    <w:rsid w:val="00905862"/>
    <w:rsid w:val="00905941"/>
    <w:rsid w:val="00905CA0"/>
    <w:rsid w:val="00905D33"/>
    <w:rsid w:val="009063EA"/>
    <w:rsid w:val="0090640F"/>
    <w:rsid w:val="00906A4A"/>
    <w:rsid w:val="009072BC"/>
    <w:rsid w:val="009075EB"/>
    <w:rsid w:val="0090769D"/>
    <w:rsid w:val="00907E4D"/>
    <w:rsid w:val="00907EF1"/>
    <w:rsid w:val="0091038F"/>
    <w:rsid w:val="0091042B"/>
    <w:rsid w:val="0091045F"/>
    <w:rsid w:val="00910546"/>
    <w:rsid w:val="0091079A"/>
    <w:rsid w:val="00910912"/>
    <w:rsid w:val="00910AC9"/>
    <w:rsid w:val="00910AE7"/>
    <w:rsid w:val="00910BA9"/>
    <w:rsid w:val="00910EC9"/>
    <w:rsid w:val="009110BC"/>
    <w:rsid w:val="00911405"/>
    <w:rsid w:val="009116DB"/>
    <w:rsid w:val="009119E9"/>
    <w:rsid w:val="00911CA3"/>
    <w:rsid w:val="00912073"/>
    <w:rsid w:val="00912162"/>
    <w:rsid w:val="00912663"/>
    <w:rsid w:val="00912946"/>
    <w:rsid w:val="00912991"/>
    <w:rsid w:val="00912A94"/>
    <w:rsid w:val="00913095"/>
    <w:rsid w:val="009136CD"/>
    <w:rsid w:val="00913905"/>
    <w:rsid w:val="00913A25"/>
    <w:rsid w:val="00913D96"/>
    <w:rsid w:val="00913ED8"/>
    <w:rsid w:val="00914041"/>
    <w:rsid w:val="00914221"/>
    <w:rsid w:val="00914361"/>
    <w:rsid w:val="009145F1"/>
    <w:rsid w:val="00914634"/>
    <w:rsid w:val="00914B2F"/>
    <w:rsid w:val="00914DDE"/>
    <w:rsid w:val="00914E5E"/>
    <w:rsid w:val="00915B3E"/>
    <w:rsid w:val="00916119"/>
    <w:rsid w:val="00916180"/>
    <w:rsid w:val="009161C8"/>
    <w:rsid w:val="009163A1"/>
    <w:rsid w:val="009163BF"/>
    <w:rsid w:val="009168EC"/>
    <w:rsid w:val="0091698C"/>
    <w:rsid w:val="00916B48"/>
    <w:rsid w:val="00916CAE"/>
    <w:rsid w:val="00916F00"/>
    <w:rsid w:val="009172A9"/>
    <w:rsid w:val="00917489"/>
    <w:rsid w:val="00917639"/>
    <w:rsid w:val="00917661"/>
    <w:rsid w:val="00917769"/>
    <w:rsid w:val="00917784"/>
    <w:rsid w:val="00917B7B"/>
    <w:rsid w:val="00917D57"/>
    <w:rsid w:val="00920038"/>
    <w:rsid w:val="0092018A"/>
    <w:rsid w:val="009201C3"/>
    <w:rsid w:val="009202A1"/>
    <w:rsid w:val="009203E5"/>
    <w:rsid w:val="00920788"/>
    <w:rsid w:val="00920823"/>
    <w:rsid w:val="00920843"/>
    <w:rsid w:val="00920941"/>
    <w:rsid w:val="00920A19"/>
    <w:rsid w:val="00920AAE"/>
    <w:rsid w:val="00920D24"/>
    <w:rsid w:val="00921716"/>
    <w:rsid w:val="00921A6B"/>
    <w:rsid w:val="00921BA9"/>
    <w:rsid w:val="00921BC5"/>
    <w:rsid w:val="00921CD9"/>
    <w:rsid w:val="00921D3E"/>
    <w:rsid w:val="009220DC"/>
    <w:rsid w:val="0092213A"/>
    <w:rsid w:val="00922340"/>
    <w:rsid w:val="0092242A"/>
    <w:rsid w:val="009228EC"/>
    <w:rsid w:val="00922901"/>
    <w:rsid w:val="009229C3"/>
    <w:rsid w:val="00922A56"/>
    <w:rsid w:val="00922B55"/>
    <w:rsid w:val="00922C4B"/>
    <w:rsid w:val="00922CC0"/>
    <w:rsid w:val="00923365"/>
    <w:rsid w:val="00923368"/>
    <w:rsid w:val="009233A7"/>
    <w:rsid w:val="009235B4"/>
    <w:rsid w:val="009237FD"/>
    <w:rsid w:val="00923CAF"/>
    <w:rsid w:val="00923F41"/>
    <w:rsid w:val="00924027"/>
    <w:rsid w:val="00924268"/>
    <w:rsid w:val="009244AF"/>
    <w:rsid w:val="00924597"/>
    <w:rsid w:val="00924712"/>
    <w:rsid w:val="0092526D"/>
    <w:rsid w:val="0092542B"/>
    <w:rsid w:val="0092564C"/>
    <w:rsid w:val="00925763"/>
    <w:rsid w:val="009258E9"/>
    <w:rsid w:val="00925A53"/>
    <w:rsid w:val="00925A78"/>
    <w:rsid w:val="00925CD8"/>
    <w:rsid w:val="00925E4F"/>
    <w:rsid w:val="009262E3"/>
    <w:rsid w:val="0092689E"/>
    <w:rsid w:val="00926DAA"/>
    <w:rsid w:val="00926F8B"/>
    <w:rsid w:val="009270B7"/>
    <w:rsid w:val="00927954"/>
    <w:rsid w:val="00927A10"/>
    <w:rsid w:val="00927CCA"/>
    <w:rsid w:val="00927D83"/>
    <w:rsid w:val="009300DA"/>
    <w:rsid w:val="00930449"/>
    <w:rsid w:val="00930655"/>
    <w:rsid w:val="009306EB"/>
    <w:rsid w:val="00930BF9"/>
    <w:rsid w:val="00930C4B"/>
    <w:rsid w:val="00930C84"/>
    <w:rsid w:val="00930CEF"/>
    <w:rsid w:val="00930D82"/>
    <w:rsid w:val="009311A0"/>
    <w:rsid w:val="009311EB"/>
    <w:rsid w:val="00931385"/>
    <w:rsid w:val="0093147F"/>
    <w:rsid w:val="00931635"/>
    <w:rsid w:val="009316F4"/>
    <w:rsid w:val="00931873"/>
    <w:rsid w:val="00931D57"/>
    <w:rsid w:val="00931DE0"/>
    <w:rsid w:val="00932166"/>
    <w:rsid w:val="00932BB7"/>
    <w:rsid w:val="00932CE2"/>
    <w:rsid w:val="0093346D"/>
    <w:rsid w:val="0093351E"/>
    <w:rsid w:val="009335C3"/>
    <w:rsid w:val="00933C43"/>
    <w:rsid w:val="00933CA4"/>
    <w:rsid w:val="00933E90"/>
    <w:rsid w:val="00933FF5"/>
    <w:rsid w:val="0093400C"/>
    <w:rsid w:val="00934076"/>
    <w:rsid w:val="00934149"/>
    <w:rsid w:val="009341A2"/>
    <w:rsid w:val="009341BA"/>
    <w:rsid w:val="009344EF"/>
    <w:rsid w:val="00934594"/>
    <w:rsid w:val="00934837"/>
    <w:rsid w:val="00934844"/>
    <w:rsid w:val="00934888"/>
    <w:rsid w:val="0093490C"/>
    <w:rsid w:val="00934E29"/>
    <w:rsid w:val="00935109"/>
    <w:rsid w:val="00935250"/>
    <w:rsid w:val="009355BF"/>
    <w:rsid w:val="00935857"/>
    <w:rsid w:val="00935924"/>
    <w:rsid w:val="00935BC0"/>
    <w:rsid w:val="00935DC6"/>
    <w:rsid w:val="00935E60"/>
    <w:rsid w:val="009362F8"/>
    <w:rsid w:val="0093632A"/>
    <w:rsid w:val="00936648"/>
    <w:rsid w:val="009367D4"/>
    <w:rsid w:val="00936C6C"/>
    <w:rsid w:val="00936FA1"/>
    <w:rsid w:val="00937160"/>
    <w:rsid w:val="00937644"/>
    <w:rsid w:val="00937645"/>
    <w:rsid w:val="00937732"/>
    <w:rsid w:val="00937A82"/>
    <w:rsid w:val="00937CDE"/>
    <w:rsid w:val="00940011"/>
    <w:rsid w:val="009405E5"/>
    <w:rsid w:val="0094061C"/>
    <w:rsid w:val="0094064C"/>
    <w:rsid w:val="00940A77"/>
    <w:rsid w:val="00940B25"/>
    <w:rsid w:val="00940CCD"/>
    <w:rsid w:val="009410F7"/>
    <w:rsid w:val="0094138B"/>
    <w:rsid w:val="009418E3"/>
    <w:rsid w:val="009419CF"/>
    <w:rsid w:val="00941ACF"/>
    <w:rsid w:val="00941AFF"/>
    <w:rsid w:val="00941B48"/>
    <w:rsid w:val="00942112"/>
    <w:rsid w:val="00942156"/>
    <w:rsid w:val="009421B5"/>
    <w:rsid w:val="0094225D"/>
    <w:rsid w:val="00942453"/>
    <w:rsid w:val="0094246E"/>
    <w:rsid w:val="009425EB"/>
    <w:rsid w:val="0094272A"/>
    <w:rsid w:val="00942DDE"/>
    <w:rsid w:val="00943229"/>
    <w:rsid w:val="00943350"/>
    <w:rsid w:val="009435C3"/>
    <w:rsid w:val="00943B34"/>
    <w:rsid w:val="00943C7C"/>
    <w:rsid w:val="009440DA"/>
    <w:rsid w:val="00944263"/>
    <w:rsid w:val="00944451"/>
    <w:rsid w:val="00944631"/>
    <w:rsid w:val="00944793"/>
    <w:rsid w:val="00944A14"/>
    <w:rsid w:val="00944A41"/>
    <w:rsid w:val="00944D70"/>
    <w:rsid w:val="00945019"/>
    <w:rsid w:val="00945331"/>
    <w:rsid w:val="0094544D"/>
    <w:rsid w:val="00945499"/>
    <w:rsid w:val="009465B7"/>
    <w:rsid w:val="009465FD"/>
    <w:rsid w:val="00946661"/>
    <w:rsid w:val="00946A28"/>
    <w:rsid w:val="00946D78"/>
    <w:rsid w:val="00946F11"/>
    <w:rsid w:val="00947180"/>
    <w:rsid w:val="009471AA"/>
    <w:rsid w:val="009471C2"/>
    <w:rsid w:val="0094727D"/>
    <w:rsid w:val="009476EA"/>
    <w:rsid w:val="0094790C"/>
    <w:rsid w:val="0094792A"/>
    <w:rsid w:val="009479AA"/>
    <w:rsid w:val="00947D03"/>
    <w:rsid w:val="00947D4D"/>
    <w:rsid w:val="00947D87"/>
    <w:rsid w:val="00947DB8"/>
    <w:rsid w:val="00950054"/>
    <w:rsid w:val="009502F2"/>
    <w:rsid w:val="0095062B"/>
    <w:rsid w:val="0095074D"/>
    <w:rsid w:val="0095074F"/>
    <w:rsid w:val="00950767"/>
    <w:rsid w:val="00950A28"/>
    <w:rsid w:val="00950A83"/>
    <w:rsid w:val="00950AE4"/>
    <w:rsid w:val="00950CE1"/>
    <w:rsid w:val="00950EEC"/>
    <w:rsid w:val="009517EE"/>
    <w:rsid w:val="009517FC"/>
    <w:rsid w:val="00951AAC"/>
    <w:rsid w:val="00951CC1"/>
    <w:rsid w:val="00951E5C"/>
    <w:rsid w:val="00952296"/>
    <w:rsid w:val="0095237B"/>
    <w:rsid w:val="009524BC"/>
    <w:rsid w:val="009524EF"/>
    <w:rsid w:val="0095285A"/>
    <w:rsid w:val="00952C78"/>
    <w:rsid w:val="00952DA1"/>
    <w:rsid w:val="00952E98"/>
    <w:rsid w:val="009533DB"/>
    <w:rsid w:val="009536EA"/>
    <w:rsid w:val="0095379F"/>
    <w:rsid w:val="0095380B"/>
    <w:rsid w:val="009541DD"/>
    <w:rsid w:val="00954405"/>
    <w:rsid w:val="009544FF"/>
    <w:rsid w:val="0095454C"/>
    <w:rsid w:val="009545B3"/>
    <w:rsid w:val="00954981"/>
    <w:rsid w:val="00954C76"/>
    <w:rsid w:val="00954E0D"/>
    <w:rsid w:val="00954F40"/>
    <w:rsid w:val="009556A1"/>
    <w:rsid w:val="00955706"/>
    <w:rsid w:val="00955B98"/>
    <w:rsid w:val="00955C8A"/>
    <w:rsid w:val="00956239"/>
    <w:rsid w:val="009562DA"/>
    <w:rsid w:val="00956329"/>
    <w:rsid w:val="0095635B"/>
    <w:rsid w:val="009563B0"/>
    <w:rsid w:val="00956634"/>
    <w:rsid w:val="0095689F"/>
    <w:rsid w:val="00956EBF"/>
    <w:rsid w:val="00956F16"/>
    <w:rsid w:val="00957315"/>
    <w:rsid w:val="009576E2"/>
    <w:rsid w:val="00957754"/>
    <w:rsid w:val="009579C0"/>
    <w:rsid w:val="00957AC3"/>
    <w:rsid w:val="00957FDC"/>
    <w:rsid w:val="00960193"/>
    <w:rsid w:val="0096034E"/>
    <w:rsid w:val="009603B5"/>
    <w:rsid w:val="009603CC"/>
    <w:rsid w:val="00960474"/>
    <w:rsid w:val="00960531"/>
    <w:rsid w:val="00960640"/>
    <w:rsid w:val="009608A8"/>
    <w:rsid w:val="0096097C"/>
    <w:rsid w:val="00960ADC"/>
    <w:rsid w:val="00960C95"/>
    <w:rsid w:val="00960EA6"/>
    <w:rsid w:val="009611EF"/>
    <w:rsid w:val="0096124F"/>
    <w:rsid w:val="009612FB"/>
    <w:rsid w:val="00961422"/>
    <w:rsid w:val="009614FD"/>
    <w:rsid w:val="00961659"/>
    <w:rsid w:val="00961FD0"/>
    <w:rsid w:val="0096233F"/>
    <w:rsid w:val="00962471"/>
    <w:rsid w:val="00962742"/>
    <w:rsid w:val="00962BC8"/>
    <w:rsid w:val="00962C48"/>
    <w:rsid w:val="00962FED"/>
    <w:rsid w:val="00963365"/>
    <w:rsid w:val="00963536"/>
    <w:rsid w:val="009636EF"/>
    <w:rsid w:val="009638B7"/>
    <w:rsid w:val="0096395B"/>
    <w:rsid w:val="00963BEA"/>
    <w:rsid w:val="00963E54"/>
    <w:rsid w:val="00964274"/>
    <w:rsid w:val="009642F6"/>
    <w:rsid w:val="009645B2"/>
    <w:rsid w:val="009646EF"/>
    <w:rsid w:val="009649AF"/>
    <w:rsid w:val="00964CAD"/>
    <w:rsid w:val="00964ECA"/>
    <w:rsid w:val="00965050"/>
    <w:rsid w:val="00965093"/>
    <w:rsid w:val="009650BF"/>
    <w:rsid w:val="00965225"/>
    <w:rsid w:val="00965711"/>
    <w:rsid w:val="00965816"/>
    <w:rsid w:val="00965A17"/>
    <w:rsid w:val="00965D00"/>
    <w:rsid w:val="00965EE9"/>
    <w:rsid w:val="00966047"/>
    <w:rsid w:val="009668CF"/>
    <w:rsid w:val="009668D1"/>
    <w:rsid w:val="00966ABC"/>
    <w:rsid w:val="00966D68"/>
    <w:rsid w:val="00966DDF"/>
    <w:rsid w:val="00966DF2"/>
    <w:rsid w:val="00967003"/>
    <w:rsid w:val="009670BB"/>
    <w:rsid w:val="009679CA"/>
    <w:rsid w:val="00970062"/>
    <w:rsid w:val="00970069"/>
    <w:rsid w:val="00970078"/>
    <w:rsid w:val="009703AD"/>
    <w:rsid w:val="00970426"/>
    <w:rsid w:val="00970506"/>
    <w:rsid w:val="00970602"/>
    <w:rsid w:val="0097069E"/>
    <w:rsid w:val="00970867"/>
    <w:rsid w:val="00970A3B"/>
    <w:rsid w:val="00971278"/>
    <w:rsid w:val="00971377"/>
    <w:rsid w:val="0097157E"/>
    <w:rsid w:val="00971952"/>
    <w:rsid w:val="00971ACC"/>
    <w:rsid w:val="00971C0B"/>
    <w:rsid w:val="00971DEC"/>
    <w:rsid w:val="00971E2D"/>
    <w:rsid w:val="00971E64"/>
    <w:rsid w:val="00972257"/>
    <w:rsid w:val="00972CCA"/>
    <w:rsid w:val="00972CCE"/>
    <w:rsid w:val="00972EAB"/>
    <w:rsid w:val="00973325"/>
    <w:rsid w:val="009737AA"/>
    <w:rsid w:val="00973895"/>
    <w:rsid w:val="0097398A"/>
    <w:rsid w:val="00973CFB"/>
    <w:rsid w:val="00973D0E"/>
    <w:rsid w:val="00973F7F"/>
    <w:rsid w:val="0097431D"/>
    <w:rsid w:val="00974848"/>
    <w:rsid w:val="009748C5"/>
    <w:rsid w:val="0097497D"/>
    <w:rsid w:val="00975126"/>
    <w:rsid w:val="009759C0"/>
    <w:rsid w:val="00975B21"/>
    <w:rsid w:val="00975D00"/>
    <w:rsid w:val="009760D9"/>
    <w:rsid w:val="009763C3"/>
    <w:rsid w:val="00976426"/>
    <w:rsid w:val="00976597"/>
    <w:rsid w:val="0097660C"/>
    <w:rsid w:val="00976D56"/>
    <w:rsid w:val="00976E59"/>
    <w:rsid w:val="00977187"/>
    <w:rsid w:val="0097724A"/>
    <w:rsid w:val="009773CF"/>
    <w:rsid w:val="009776FF"/>
    <w:rsid w:val="00977906"/>
    <w:rsid w:val="00977C8D"/>
    <w:rsid w:val="00977D1F"/>
    <w:rsid w:val="00977FCA"/>
    <w:rsid w:val="0098007C"/>
    <w:rsid w:val="00980208"/>
    <w:rsid w:val="0098061B"/>
    <w:rsid w:val="00980D23"/>
    <w:rsid w:val="00980F21"/>
    <w:rsid w:val="00980FC1"/>
    <w:rsid w:val="00981226"/>
    <w:rsid w:val="00981241"/>
    <w:rsid w:val="009813B5"/>
    <w:rsid w:val="009813BC"/>
    <w:rsid w:val="00981521"/>
    <w:rsid w:val="0098183A"/>
    <w:rsid w:val="00981860"/>
    <w:rsid w:val="00981DF1"/>
    <w:rsid w:val="00981F1D"/>
    <w:rsid w:val="00982037"/>
    <w:rsid w:val="00982089"/>
    <w:rsid w:val="009820E5"/>
    <w:rsid w:val="00982112"/>
    <w:rsid w:val="00982115"/>
    <w:rsid w:val="0098214D"/>
    <w:rsid w:val="00982232"/>
    <w:rsid w:val="0098246B"/>
    <w:rsid w:val="00982473"/>
    <w:rsid w:val="0098260A"/>
    <w:rsid w:val="00982694"/>
    <w:rsid w:val="009828E7"/>
    <w:rsid w:val="00982A38"/>
    <w:rsid w:val="00982AF7"/>
    <w:rsid w:val="00982BC3"/>
    <w:rsid w:val="00983010"/>
    <w:rsid w:val="0098377C"/>
    <w:rsid w:val="00983DCB"/>
    <w:rsid w:val="00983FA9"/>
    <w:rsid w:val="009841A0"/>
    <w:rsid w:val="009841AE"/>
    <w:rsid w:val="009841C8"/>
    <w:rsid w:val="0098422C"/>
    <w:rsid w:val="0098438C"/>
    <w:rsid w:val="009844A3"/>
    <w:rsid w:val="00984626"/>
    <w:rsid w:val="0098486D"/>
    <w:rsid w:val="00984987"/>
    <w:rsid w:val="00984DF1"/>
    <w:rsid w:val="009850C8"/>
    <w:rsid w:val="00985103"/>
    <w:rsid w:val="0098546C"/>
    <w:rsid w:val="0098574B"/>
    <w:rsid w:val="0098581B"/>
    <w:rsid w:val="00985B69"/>
    <w:rsid w:val="00985BA1"/>
    <w:rsid w:val="00985E94"/>
    <w:rsid w:val="00985FCC"/>
    <w:rsid w:val="009860CD"/>
    <w:rsid w:val="00986169"/>
    <w:rsid w:val="0098617F"/>
    <w:rsid w:val="0098674E"/>
    <w:rsid w:val="00986BCD"/>
    <w:rsid w:val="00987238"/>
    <w:rsid w:val="00987668"/>
    <w:rsid w:val="00987720"/>
    <w:rsid w:val="00987855"/>
    <w:rsid w:val="00987A82"/>
    <w:rsid w:val="00987B65"/>
    <w:rsid w:val="00987E68"/>
    <w:rsid w:val="009900A5"/>
    <w:rsid w:val="009901F3"/>
    <w:rsid w:val="00990843"/>
    <w:rsid w:val="009909B4"/>
    <w:rsid w:val="00990B30"/>
    <w:rsid w:val="00990BE2"/>
    <w:rsid w:val="00991294"/>
    <w:rsid w:val="0099136D"/>
    <w:rsid w:val="00991A92"/>
    <w:rsid w:val="00991C42"/>
    <w:rsid w:val="00991CD9"/>
    <w:rsid w:val="00992406"/>
    <w:rsid w:val="00992515"/>
    <w:rsid w:val="00992773"/>
    <w:rsid w:val="0099280B"/>
    <w:rsid w:val="00992D00"/>
    <w:rsid w:val="00992D49"/>
    <w:rsid w:val="00992EBB"/>
    <w:rsid w:val="009930DC"/>
    <w:rsid w:val="00993634"/>
    <w:rsid w:val="00993704"/>
    <w:rsid w:val="009937C5"/>
    <w:rsid w:val="00993D18"/>
    <w:rsid w:val="00993E1E"/>
    <w:rsid w:val="00994C7D"/>
    <w:rsid w:val="00994D71"/>
    <w:rsid w:val="009953F2"/>
    <w:rsid w:val="00995B6C"/>
    <w:rsid w:val="0099605C"/>
    <w:rsid w:val="009960C2"/>
    <w:rsid w:val="0099639C"/>
    <w:rsid w:val="009963DA"/>
    <w:rsid w:val="0099648F"/>
    <w:rsid w:val="009964DA"/>
    <w:rsid w:val="00996524"/>
    <w:rsid w:val="0099659D"/>
    <w:rsid w:val="00996800"/>
    <w:rsid w:val="00996916"/>
    <w:rsid w:val="00996AD0"/>
    <w:rsid w:val="00996BC7"/>
    <w:rsid w:val="00996D1B"/>
    <w:rsid w:val="00996FC3"/>
    <w:rsid w:val="00997015"/>
    <w:rsid w:val="0099733F"/>
    <w:rsid w:val="009974F8"/>
    <w:rsid w:val="00997632"/>
    <w:rsid w:val="00997DC4"/>
    <w:rsid w:val="00997FCD"/>
    <w:rsid w:val="009A00BD"/>
    <w:rsid w:val="009A0164"/>
    <w:rsid w:val="009A01DA"/>
    <w:rsid w:val="009A034A"/>
    <w:rsid w:val="009A04AB"/>
    <w:rsid w:val="009A0BE5"/>
    <w:rsid w:val="009A0BFB"/>
    <w:rsid w:val="009A0D66"/>
    <w:rsid w:val="009A0EED"/>
    <w:rsid w:val="009A0F19"/>
    <w:rsid w:val="009A1213"/>
    <w:rsid w:val="009A1309"/>
    <w:rsid w:val="009A14D0"/>
    <w:rsid w:val="009A15B4"/>
    <w:rsid w:val="009A161A"/>
    <w:rsid w:val="009A16DD"/>
    <w:rsid w:val="009A1A41"/>
    <w:rsid w:val="009A1B12"/>
    <w:rsid w:val="009A1BCE"/>
    <w:rsid w:val="009A1CCC"/>
    <w:rsid w:val="009A2351"/>
    <w:rsid w:val="009A279F"/>
    <w:rsid w:val="009A2ACA"/>
    <w:rsid w:val="009A2DA7"/>
    <w:rsid w:val="009A2DFB"/>
    <w:rsid w:val="009A2FB4"/>
    <w:rsid w:val="009A30BC"/>
    <w:rsid w:val="009A30D5"/>
    <w:rsid w:val="009A30D9"/>
    <w:rsid w:val="009A3915"/>
    <w:rsid w:val="009A3B0B"/>
    <w:rsid w:val="009A3DBB"/>
    <w:rsid w:val="009A3DC2"/>
    <w:rsid w:val="009A3DFA"/>
    <w:rsid w:val="009A45A5"/>
    <w:rsid w:val="009A46FC"/>
    <w:rsid w:val="009A47B9"/>
    <w:rsid w:val="009A49E5"/>
    <w:rsid w:val="009A4C4F"/>
    <w:rsid w:val="009A4CCE"/>
    <w:rsid w:val="009A4CE9"/>
    <w:rsid w:val="009A4E99"/>
    <w:rsid w:val="009A5025"/>
    <w:rsid w:val="009A51EE"/>
    <w:rsid w:val="009A5587"/>
    <w:rsid w:val="009A56CF"/>
    <w:rsid w:val="009A5828"/>
    <w:rsid w:val="009A6096"/>
    <w:rsid w:val="009A6130"/>
    <w:rsid w:val="009A6418"/>
    <w:rsid w:val="009A6565"/>
    <w:rsid w:val="009A66DE"/>
    <w:rsid w:val="009A66FB"/>
    <w:rsid w:val="009A6921"/>
    <w:rsid w:val="009A6A1B"/>
    <w:rsid w:val="009A6A7E"/>
    <w:rsid w:val="009A6BF0"/>
    <w:rsid w:val="009A6C74"/>
    <w:rsid w:val="009A6E4B"/>
    <w:rsid w:val="009A7911"/>
    <w:rsid w:val="009A79F7"/>
    <w:rsid w:val="009A7E8B"/>
    <w:rsid w:val="009B0235"/>
    <w:rsid w:val="009B0624"/>
    <w:rsid w:val="009B0695"/>
    <w:rsid w:val="009B0D7B"/>
    <w:rsid w:val="009B0F62"/>
    <w:rsid w:val="009B12AA"/>
    <w:rsid w:val="009B1439"/>
    <w:rsid w:val="009B146E"/>
    <w:rsid w:val="009B154D"/>
    <w:rsid w:val="009B1620"/>
    <w:rsid w:val="009B1C45"/>
    <w:rsid w:val="009B1D81"/>
    <w:rsid w:val="009B1DC7"/>
    <w:rsid w:val="009B20E5"/>
    <w:rsid w:val="009B22DC"/>
    <w:rsid w:val="009B24C0"/>
    <w:rsid w:val="009B24CF"/>
    <w:rsid w:val="009B27EE"/>
    <w:rsid w:val="009B29D3"/>
    <w:rsid w:val="009B2CD9"/>
    <w:rsid w:val="009B2CFB"/>
    <w:rsid w:val="009B3285"/>
    <w:rsid w:val="009B35FD"/>
    <w:rsid w:val="009B36F9"/>
    <w:rsid w:val="009B38E5"/>
    <w:rsid w:val="009B4209"/>
    <w:rsid w:val="009B42DD"/>
    <w:rsid w:val="009B42F6"/>
    <w:rsid w:val="009B4535"/>
    <w:rsid w:val="009B45B4"/>
    <w:rsid w:val="009B467A"/>
    <w:rsid w:val="009B4AC1"/>
    <w:rsid w:val="009B4B06"/>
    <w:rsid w:val="009B4B22"/>
    <w:rsid w:val="009B4BCD"/>
    <w:rsid w:val="009B4C02"/>
    <w:rsid w:val="009B4D9B"/>
    <w:rsid w:val="009B51B4"/>
    <w:rsid w:val="009B51CF"/>
    <w:rsid w:val="009B55FD"/>
    <w:rsid w:val="009B565A"/>
    <w:rsid w:val="009B57C3"/>
    <w:rsid w:val="009B5BA5"/>
    <w:rsid w:val="009B6151"/>
    <w:rsid w:val="009B628D"/>
    <w:rsid w:val="009B65B9"/>
    <w:rsid w:val="009B6636"/>
    <w:rsid w:val="009B6998"/>
    <w:rsid w:val="009B69F1"/>
    <w:rsid w:val="009B6A4F"/>
    <w:rsid w:val="009B6B76"/>
    <w:rsid w:val="009B6BD5"/>
    <w:rsid w:val="009B6C7A"/>
    <w:rsid w:val="009B6CA2"/>
    <w:rsid w:val="009B7091"/>
    <w:rsid w:val="009B70EF"/>
    <w:rsid w:val="009B723C"/>
    <w:rsid w:val="009B758E"/>
    <w:rsid w:val="009B7641"/>
    <w:rsid w:val="009B7715"/>
    <w:rsid w:val="009B77AD"/>
    <w:rsid w:val="009B7936"/>
    <w:rsid w:val="009B7D29"/>
    <w:rsid w:val="009B7D47"/>
    <w:rsid w:val="009B7E4E"/>
    <w:rsid w:val="009B7EA1"/>
    <w:rsid w:val="009B7EB5"/>
    <w:rsid w:val="009B7ED7"/>
    <w:rsid w:val="009C001B"/>
    <w:rsid w:val="009C0071"/>
    <w:rsid w:val="009C02C1"/>
    <w:rsid w:val="009C093B"/>
    <w:rsid w:val="009C0A80"/>
    <w:rsid w:val="009C0EF6"/>
    <w:rsid w:val="009C1011"/>
    <w:rsid w:val="009C125D"/>
    <w:rsid w:val="009C1BFE"/>
    <w:rsid w:val="009C212E"/>
    <w:rsid w:val="009C2434"/>
    <w:rsid w:val="009C26EB"/>
    <w:rsid w:val="009C27A5"/>
    <w:rsid w:val="009C27E8"/>
    <w:rsid w:val="009C283B"/>
    <w:rsid w:val="009C2BE1"/>
    <w:rsid w:val="009C2E06"/>
    <w:rsid w:val="009C36FB"/>
    <w:rsid w:val="009C37FB"/>
    <w:rsid w:val="009C3A81"/>
    <w:rsid w:val="009C412C"/>
    <w:rsid w:val="009C4416"/>
    <w:rsid w:val="009C444C"/>
    <w:rsid w:val="009C44AA"/>
    <w:rsid w:val="009C4589"/>
    <w:rsid w:val="009C4617"/>
    <w:rsid w:val="009C4677"/>
    <w:rsid w:val="009C493F"/>
    <w:rsid w:val="009C4A5A"/>
    <w:rsid w:val="009C4A8C"/>
    <w:rsid w:val="009C4E30"/>
    <w:rsid w:val="009C5B21"/>
    <w:rsid w:val="009C5C17"/>
    <w:rsid w:val="009C5D32"/>
    <w:rsid w:val="009C5D8D"/>
    <w:rsid w:val="009C5E74"/>
    <w:rsid w:val="009C671A"/>
    <w:rsid w:val="009C671F"/>
    <w:rsid w:val="009C6786"/>
    <w:rsid w:val="009C6875"/>
    <w:rsid w:val="009C6A3E"/>
    <w:rsid w:val="009C6B9F"/>
    <w:rsid w:val="009C6BAB"/>
    <w:rsid w:val="009C6C8C"/>
    <w:rsid w:val="009C6CAA"/>
    <w:rsid w:val="009C70F7"/>
    <w:rsid w:val="009C7255"/>
    <w:rsid w:val="009C7377"/>
    <w:rsid w:val="009C7737"/>
    <w:rsid w:val="009C7824"/>
    <w:rsid w:val="009C797C"/>
    <w:rsid w:val="009C7B62"/>
    <w:rsid w:val="009D02D7"/>
    <w:rsid w:val="009D0709"/>
    <w:rsid w:val="009D07E0"/>
    <w:rsid w:val="009D0869"/>
    <w:rsid w:val="009D10BF"/>
    <w:rsid w:val="009D12EA"/>
    <w:rsid w:val="009D1962"/>
    <w:rsid w:val="009D1972"/>
    <w:rsid w:val="009D1B94"/>
    <w:rsid w:val="009D1E0A"/>
    <w:rsid w:val="009D1F68"/>
    <w:rsid w:val="009D20E7"/>
    <w:rsid w:val="009D2385"/>
    <w:rsid w:val="009D242A"/>
    <w:rsid w:val="009D247C"/>
    <w:rsid w:val="009D248C"/>
    <w:rsid w:val="009D2548"/>
    <w:rsid w:val="009D2609"/>
    <w:rsid w:val="009D2B96"/>
    <w:rsid w:val="009D2D47"/>
    <w:rsid w:val="009D35E9"/>
    <w:rsid w:val="009D3B6E"/>
    <w:rsid w:val="009D3CC3"/>
    <w:rsid w:val="009D4187"/>
    <w:rsid w:val="009D43A4"/>
    <w:rsid w:val="009D457D"/>
    <w:rsid w:val="009D4818"/>
    <w:rsid w:val="009D489E"/>
    <w:rsid w:val="009D4EBD"/>
    <w:rsid w:val="009D556C"/>
    <w:rsid w:val="009D58EE"/>
    <w:rsid w:val="009D60DF"/>
    <w:rsid w:val="009D64AF"/>
    <w:rsid w:val="009D64E2"/>
    <w:rsid w:val="009D65C3"/>
    <w:rsid w:val="009D670F"/>
    <w:rsid w:val="009D6B51"/>
    <w:rsid w:val="009D6C1F"/>
    <w:rsid w:val="009D6CCB"/>
    <w:rsid w:val="009D6D2C"/>
    <w:rsid w:val="009D6D48"/>
    <w:rsid w:val="009D6E22"/>
    <w:rsid w:val="009D6E26"/>
    <w:rsid w:val="009D76A1"/>
    <w:rsid w:val="009D7B46"/>
    <w:rsid w:val="009D7EA8"/>
    <w:rsid w:val="009E03F5"/>
    <w:rsid w:val="009E04D5"/>
    <w:rsid w:val="009E0643"/>
    <w:rsid w:val="009E06DB"/>
    <w:rsid w:val="009E0E34"/>
    <w:rsid w:val="009E12CC"/>
    <w:rsid w:val="009E1410"/>
    <w:rsid w:val="009E1C26"/>
    <w:rsid w:val="009E2235"/>
    <w:rsid w:val="009E2596"/>
    <w:rsid w:val="009E26D2"/>
    <w:rsid w:val="009E2835"/>
    <w:rsid w:val="009E29D8"/>
    <w:rsid w:val="009E2A1D"/>
    <w:rsid w:val="009E2A61"/>
    <w:rsid w:val="009E2ABC"/>
    <w:rsid w:val="009E2C9D"/>
    <w:rsid w:val="009E331F"/>
    <w:rsid w:val="009E343E"/>
    <w:rsid w:val="009E3530"/>
    <w:rsid w:val="009E3AE3"/>
    <w:rsid w:val="009E3C97"/>
    <w:rsid w:val="009E43CE"/>
    <w:rsid w:val="009E46CC"/>
    <w:rsid w:val="009E46E0"/>
    <w:rsid w:val="009E4806"/>
    <w:rsid w:val="009E4875"/>
    <w:rsid w:val="009E4A1B"/>
    <w:rsid w:val="009E4B72"/>
    <w:rsid w:val="009E4E53"/>
    <w:rsid w:val="009E58BD"/>
    <w:rsid w:val="009E59A1"/>
    <w:rsid w:val="009E5A60"/>
    <w:rsid w:val="009E5C61"/>
    <w:rsid w:val="009E5D28"/>
    <w:rsid w:val="009E5E0B"/>
    <w:rsid w:val="009E5E45"/>
    <w:rsid w:val="009E6269"/>
    <w:rsid w:val="009E628E"/>
    <w:rsid w:val="009E62C1"/>
    <w:rsid w:val="009E62D6"/>
    <w:rsid w:val="009E63BF"/>
    <w:rsid w:val="009E6510"/>
    <w:rsid w:val="009E66E0"/>
    <w:rsid w:val="009E6745"/>
    <w:rsid w:val="009E69BA"/>
    <w:rsid w:val="009E6A3E"/>
    <w:rsid w:val="009E6AE7"/>
    <w:rsid w:val="009E6AEE"/>
    <w:rsid w:val="009E6BC8"/>
    <w:rsid w:val="009E6D6D"/>
    <w:rsid w:val="009E6DAE"/>
    <w:rsid w:val="009E6DE9"/>
    <w:rsid w:val="009E701F"/>
    <w:rsid w:val="009E746F"/>
    <w:rsid w:val="009E7479"/>
    <w:rsid w:val="009E74AC"/>
    <w:rsid w:val="009E77C1"/>
    <w:rsid w:val="009E7C63"/>
    <w:rsid w:val="009F0064"/>
    <w:rsid w:val="009F030B"/>
    <w:rsid w:val="009F0852"/>
    <w:rsid w:val="009F0AF6"/>
    <w:rsid w:val="009F0C86"/>
    <w:rsid w:val="009F0D6A"/>
    <w:rsid w:val="009F0E70"/>
    <w:rsid w:val="009F102E"/>
    <w:rsid w:val="009F1701"/>
    <w:rsid w:val="009F19FE"/>
    <w:rsid w:val="009F1A54"/>
    <w:rsid w:val="009F1AA5"/>
    <w:rsid w:val="009F272E"/>
    <w:rsid w:val="009F286B"/>
    <w:rsid w:val="009F28A3"/>
    <w:rsid w:val="009F2942"/>
    <w:rsid w:val="009F2C22"/>
    <w:rsid w:val="009F2CCE"/>
    <w:rsid w:val="009F2D42"/>
    <w:rsid w:val="009F347F"/>
    <w:rsid w:val="009F364A"/>
    <w:rsid w:val="009F36A3"/>
    <w:rsid w:val="009F36D1"/>
    <w:rsid w:val="009F3ABC"/>
    <w:rsid w:val="009F3BAD"/>
    <w:rsid w:val="009F3C1A"/>
    <w:rsid w:val="009F3E1A"/>
    <w:rsid w:val="009F3F20"/>
    <w:rsid w:val="009F3FB3"/>
    <w:rsid w:val="009F419C"/>
    <w:rsid w:val="009F4372"/>
    <w:rsid w:val="009F4A73"/>
    <w:rsid w:val="009F4CFB"/>
    <w:rsid w:val="009F4F7C"/>
    <w:rsid w:val="009F4FE5"/>
    <w:rsid w:val="009F55CD"/>
    <w:rsid w:val="009F5763"/>
    <w:rsid w:val="009F61A1"/>
    <w:rsid w:val="009F629E"/>
    <w:rsid w:val="009F63C2"/>
    <w:rsid w:val="009F648D"/>
    <w:rsid w:val="009F66CC"/>
    <w:rsid w:val="009F67EF"/>
    <w:rsid w:val="009F6826"/>
    <w:rsid w:val="009F698D"/>
    <w:rsid w:val="009F6AD7"/>
    <w:rsid w:val="009F72AB"/>
    <w:rsid w:val="009F744C"/>
    <w:rsid w:val="009F7477"/>
    <w:rsid w:val="009F7A03"/>
    <w:rsid w:val="009F7AB1"/>
    <w:rsid w:val="009F7B53"/>
    <w:rsid w:val="00A00164"/>
    <w:rsid w:val="00A00310"/>
    <w:rsid w:val="00A003E0"/>
    <w:rsid w:val="00A00508"/>
    <w:rsid w:val="00A005C5"/>
    <w:rsid w:val="00A00631"/>
    <w:rsid w:val="00A0091D"/>
    <w:rsid w:val="00A00CD1"/>
    <w:rsid w:val="00A00D60"/>
    <w:rsid w:val="00A00FD8"/>
    <w:rsid w:val="00A0102F"/>
    <w:rsid w:val="00A011A7"/>
    <w:rsid w:val="00A012B4"/>
    <w:rsid w:val="00A012B9"/>
    <w:rsid w:val="00A012BE"/>
    <w:rsid w:val="00A013BB"/>
    <w:rsid w:val="00A0147D"/>
    <w:rsid w:val="00A01A37"/>
    <w:rsid w:val="00A01BC0"/>
    <w:rsid w:val="00A01C03"/>
    <w:rsid w:val="00A01CA4"/>
    <w:rsid w:val="00A01CD4"/>
    <w:rsid w:val="00A01D6E"/>
    <w:rsid w:val="00A02476"/>
    <w:rsid w:val="00A025E6"/>
    <w:rsid w:val="00A0290B"/>
    <w:rsid w:val="00A02B49"/>
    <w:rsid w:val="00A02CAC"/>
    <w:rsid w:val="00A02CCC"/>
    <w:rsid w:val="00A02E6C"/>
    <w:rsid w:val="00A02F5B"/>
    <w:rsid w:val="00A02FAB"/>
    <w:rsid w:val="00A0310F"/>
    <w:rsid w:val="00A03259"/>
    <w:rsid w:val="00A0342A"/>
    <w:rsid w:val="00A0366D"/>
    <w:rsid w:val="00A03AE3"/>
    <w:rsid w:val="00A03E41"/>
    <w:rsid w:val="00A04086"/>
    <w:rsid w:val="00A0466F"/>
    <w:rsid w:val="00A046A7"/>
    <w:rsid w:val="00A046F3"/>
    <w:rsid w:val="00A04A2F"/>
    <w:rsid w:val="00A04A79"/>
    <w:rsid w:val="00A04AF2"/>
    <w:rsid w:val="00A04F20"/>
    <w:rsid w:val="00A04F7A"/>
    <w:rsid w:val="00A04FD5"/>
    <w:rsid w:val="00A0531F"/>
    <w:rsid w:val="00A053E8"/>
    <w:rsid w:val="00A05779"/>
    <w:rsid w:val="00A05826"/>
    <w:rsid w:val="00A05BA4"/>
    <w:rsid w:val="00A05CC3"/>
    <w:rsid w:val="00A05CF6"/>
    <w:rsid w:val="00A064BF"/>
    <w:rsid w:val="00A0693C"/>
    <w:rsid w:val="00A06C7B"/>
    <w:rsid w:val="00A07186"/>
    <w:rsid w:val="00A076EE"/>
    <w:rsid w:val="00A079D0"/>
    <w:rsid w:val="00A07B89"/>
    <w:rsid w:val="00A07EE1"/>
    <w:rsid w:val="00A1005E"/>
    <w:rsid w:val="00A101BD"/>
    <w:rsid w:val="00A10298"/>
    <w:rsid w:val="00A10360"/>
    <w:rsid w:val="00A105E3"/>
    <w:rsid w:val="00A1079D"/>
    <w:rsid w:val="00A1080A"/>
    <w:rsid w:val="00A10913"/>
    <w:rsid w:val="00A10C52"/>
    <w:rsid w:val="00A10D0A"/>
    <w:rsid w:val="00A11115"/>
    <w:rsid w:val="00A112FB"/>
    <w:rsid w:val="00A117C2"/>
    <w:rsid w:val="00A118C9"/>
    <w:rsid w:val="00A11A13"/>
    <w:rsid w:val="00A11B2D"/>
    <w:rsid w:val="00A12030"/>
    <w:rsid w:val="00A1223C"/>
    <w:rsid w:val="00A12B24"/>
    <w:rsid w:val="00A12FF2"/>
    <w:rsid w:val="00A1332E"/>
    <w:rsid w:val="00A1374D"/>
    <w:rsid w:val="00A13957"/>
    <w:rsid w:val="00A13CF7"/>
    <w:rsid w:val="00A14065"/>
    <w:rsid w:val="00A145B7"/>
    <w:rsid w:val="00A14644"/>
    <w:rsid w:val="00A1487A"/>
    <w:rsid w:val="00A14950"/>
    <w:rsid w:val="00A14EB3"/>
    <w:rsid w:val="00A15409"/>
    <w:rsid w:val="00A1568A"/>
    <w:rsid w:val="00A160E7"/>
    <w:rsid w:val="00A165D0"/>
    <w:rsid w:val="00A1678F"/>
    <w:rsid w:val="00A16A8C"/>
    <w:rsid w:val="00A16ADC"/>
    <w:rsid w:val="00A16D6E"/>
    <w:rsid w:val="00A16DEE"/>
    <w:rsid w:val="00A16F94"/>
    <w:rsid w:val="00A17001"/>
    <w:rsid w:val="00A1724F"/>
    <w:rsid w:val="00A17358"/>
    <w:rsid w:val="00A173DA"/>
    <w:rsid w:val="00A17D80"/>
    <w:rsid w:val="00A17DB8"/>
    <w:rsid w:val="00A17E25"/>
    <w:rsid w:val="00A20155"/>
    <w:rsid w:val="00A2028F"/>
    <w:rsid w:val="00A2079D"/>
    <w:rsid w:val="00A20A3D"/>
    <w:rsid w:val="00A20C63"/>
    <w:rsid w:val="00A20F70"/>
    <w:rsid w:val="00A21041"/>
    <w:rsid w:val="00A21605"/>
    <w:rsid w:val="00A216DA"/>
    <w:rsid w:val="00A21CAC"/>
    <w:rsid w:val="00A21E3B"/>
    <w:rsid w:val="00A21FA2"/>
    <w:rsid w:val="00A22199"/>
    <w:rsid w:val="00A2265C"/>
    <w:rsid w:val="00A226A1"/>
    <w:rsid w:val="00A22B6A"/>
    <w:rsid w:val="00A22C96"/>
    <w:rsid w:val="00A22E82"/>
    <w:rsid w:val="00A22F17"/>
    <w:rsid w:val="00A230FC"/>
    <w:rsid w:val="00A23314"/>
    <w:rsid w:val="00A2344C"/>
    <w:rsid w:val="00A23930"/>
    <w:rsid w:val="00A23CB8"/>
    <w:rsid w:val="00A23D0F"/>
    <w:rsid w:val="00A24463"/>
    <w:rsid w:val="00A2461C"/>
    <w:rsid w:val="00A2464A"/>
    <w:rsid w:val="00A24671"/>
    <w:rsid w:val="00A246C4"/>
    <w:rsid w:val="00A2483E"/>
    <w:rsid w:val="00A24B7B"/>
    <w:rsid w:val="00A252A2"/>
    <w:rsid w:val="00A255DA"/>
    <w:rsid w:val="00A25633"/>
    <w:rsid w:val="00A257E4"/>
    <w:rsid w:val="00A25871"/>
    <w:rsid w:val="00A25A5C"/>
    <w:rsid w:val="00A25BE7"/>
    <w:rsid w:val="00A262AB"/>
    <w:rsid w:val="00A263B7"/>
    <w:rsid w:val="00A264A9"/>
    <w:rsid w:val="00A26947"/>
    <w:rsid w:val="00A26CD0"/>
    <w:rsid w:val="00A26F29"/>
    <w:rsid w:val="00A26F3E"/>
    <w:rsid w:val="00A270F1"/>
    <w:rsid w:val="00A275EB"/>
    <w:rsid w:val="00A27B75"/>
    <w:rsid w:val="00A30212"/>
    <w:rsid w:val="00A3021B"/>
    <w:rsid w:val="00A302DC"/>
    <w:rsid w:val="00A307B1"/>
    <w:rsid w:val="00A308EA"/>
    <w:rsid w:val="00A30A5A"/>
    <w:rsid w:val="00A30AF8"/>
    <w:rsid w:val="00A30BF3"/>
    <w:rsid w:val="00A30E17"/>
    <w:rsid w:val="00A30E8D"/>
    <w:rsid w:val="00A3110C"/>
    <w:rsid w:val="00A31663"/>
    <w:rsid w:val="00A316C7"/>
    <w:rsid w:val="00A31B69"/>
    <w:rsid w:val="00A31BF4"/>
    <w:rsid w:val="00A31CCA"/>
    <w:rsid w:val="00A32410"/>
    <w:rsid w:val="00A32522"/>
    <w:rsid w:val="00A3289C"/>
    <w:rsid w:val="00A32A4E"/>
    <w:rsid w:val="00A33158"/>
    <w:rsid w:val="00A33293"/>
    <w:rsid w:val="00A33913"/>
    <w:rsid w:val="00A33D2A"/>
    <w:rsid w:val="00A34113"/>
    <w:rsid w:val="00A3419E"/>
    <w:rsid w:val="00A34791"/>
    <w:rsid w:val="00A347D4"/>
    <w:rsid w:val="00A34993"/>
    <w:rsid w:val="00A3520B"/>
    <w:rsid w:val="00A35242"/>
    <w:rsid w:val="00A353CD"/>
    <w:rsid w:val="00A355E7"/>
    <w:rsid w:val="00A35640"/>
    <w:rsid w:val="00A3581A"/>
    <w:rsid w:val="00A358C3"/>
    <w:rsid w:val="00A35B3E"/>
    <w:rsid w:val="00A35E51"/>
    <w:rsid w:val="00A35E92"/>
    <w:rsid w:val="00A35F5F"/>
    <w:rsid w:val="00A36311"/>
    <w:rsid w:val="00A3638B"/>
    <w:rsid w:val="00A36E4F"/>
    <w:rsid w:val="00A37468"/>
    <w:rsid w:val="00A376C9"/>
    <w:rsid w:val="00A377DE"/>
    <w:rsid w:val="00A37A6B"/>
    <w:rsid w:val="00A37AA4"/>
    <w:rsid w:val="00A37FAD"/>
    <w:rsid w:val="00A40031"/>
    <w:rsid w:val="00A407E2"/>
    <w:rsid w:val="00A408D8"/>
    <w:rsid w:val="00A409B3"/>
    <w:rsid w:val="00A40E0A"/>
    <w:rsid w:val="00A41043"/>
    <w:rsid w:val="00A41256"/>
    <w:rsid w:val="00A41324"/>
    <w:rsid w:val="00A414E7"/>
    <w:rsid w:val="00A416B4"/>
    <w:rsid w:val="00A417FD"/>
    <w:rsid w:val="00A41967"/>
    <w:rsid w:val="00A41AA4"/>
    <w:rsid w:val="00A41ABD"/>
    <w:rsid w:val="00A41D4A"/>
    <w:rsid w:val="00A4224C"/>
    <w:rsid w:val="00A424E9"/>
    <w:rsid w:val="00A42B6E"/>
    <w:rsid w:val="00A430B5"/>
    <w:rsid w:val="00A43244"/>
    <w:rsid w:val="00A4342D"/>
    <w:rsid w:val="00A436B9"/>
    <w:rsid w:val="00A437F7"/>
    <w:rsid w:val="00A43A30"/>
    <w:rsid w:val="00A43AB8"/>
    <w:rsid w:val="00A43BB9"/>
    <w:rsid w:val="00A43C3F"/>
    <w:rsid w:val="00A43D12"/>
    <w:rsid w:val="00A44117"/>
    <w:rsid w:val="00A4469C"/>
    <w:rsid w:val="00A44830"/>
    <w:rsid w:val="00A44837"/>
    <w:rsid w:val="00A44CD3"/>
    <w:rsid w:val="00A44CDE"/>
    <w:rsid w:val="00A4519B"/>
    <w:rsid w:val="00A453B7"/>
    <w:rsid w:val="00A453C5"/>
    <w:rsid w:val="00A4548A"/>
    <w:rsid w:val="00A457AE"/>
    <w:rsid w:val="00A45862"/>
    <w:rsid w:val="00A45FA0"/>
    <w:rsid w:val="00A46221"/>
    <w:rsid w:val="00A46484"/>
    <w:rsid w:val="00A46864"/>
    <w:rsid w:val="00A46B0C"/>
    <w:rsid w:val="00A46D86"/>
    <w:rsid w:val="00A46F33"/>
    <w:rsid w:val="00A47076"/>
    <w:rsid w:val="00A47227"/>
    <w:rsid w:val="00A474D5"/>
    <w:rsid w:val="00A477C4"/>
    <w:rsid w:val="00A47DB3"/>
    <w:rsid w:val="00A47DCC"/>
    <w:rsid w:val="00A501E0"/>
    <w:rsid w:val="00A5030B"/>
    <w:rsid w:val="00A50379"/>
    <w:rsid w:val="00A505C1"/>
    <w:rsid w:val="00A505E3"/>
    <w:rsid w:val="00A5079F"/>
    <w:rsid w:val="00A508B8"/>
    <w:rsid w:val="00A50A3A"/>
    <w:rsid w:val="00A50A4F"/>
    <w:rsid w:val="00A50C22"/>
    <w:rsid w:val="00A50D48"/>
    <w:rsid w:val="00A5135F"/>
    <w:rsid w:val="00A51370"/>
    <w:rsid w:val="00A513BC"/>
    <w:rsid w:val="00A513CC"/>
    <w:rsid w:val="00A51E92"/>
    <w:rsid w:val="00A52164"/>
    <w:rsid w:val="00A521A4"/>
    <w:rsid w:val="00A522CD"/>
    <w:rsid w:val="00A52391"/>
    <w:rsid w:val="00A525B3"/>
    <w:rsid w:val="00A52660"/>
    <w:rsid w:val="00A526AD"/>
    <w:rsid w:val="00A52EFD"/>
    <w:rsid w:val="00A5352D"/>
    <w:rsid w:val="00A53535"/>
    <w:rsid w:val="00A535E2"/>
    <w:rsid w:val="00A537C9"/>
    <w:rsid w:val="00A538F7"/>
    <w:rsid w:val="00A53D6D"/>
    <w:rsid w:val="00A54126"/>
    <w:rsid w:val="00A54401"/>
    <w:rsid w:val="00A54457"/>
    <w:rsid w:val="00A54722"/>
    <w:rsid w:val="00A54B65"/>
    <w:rsid w:val="00A54BD0"/>
    <w:rsid w:val="00A5509C"/>
    <w:rsid w:val="00A550C3"/>
    <w:rsid w:val="00A552AF"/>
    <w:rsid w:val="00A55512"/>
    <w:rsid w:val="00A55595"/>
    <w:rsid w:val="00A55916"/>
    <w:rsid w:val="00A55C35"/>
    <w:rsid w:val="00A55C7A"/>
    <w:rsid w:val="00A55C81"/>
    <w:rsid w:val="00A55D10"/>
    <w:rsid w:val="00A55D36"/>
    <w:rsid w:val="00A55E1E"/>
    <w:rsid w:val="00A55EAC"/>
    <w:rsid w:val="00A55F81"/>
    <w:rsid w:val="00A560A2"/>
    <w:rsid w:val="00A5618F"/>
    <w:rsid w:val="00A5640A"/>
    <w:rsid w:val="00A56C01"/>
    <w:rsid w:val="00A56E03"/>
    <w:rsid w:val="00A56EB1"/>
    <w:rsid w:val="00A5700C"/>
    <w:rsid w:val="00A57104"/>
    <w:rsid w:val="00A575E2"/>
    <w:rsid w:val="00A57623"/>
    <w:rsid w:val="00A5766C"/>
    <w:rsid w:val="00A57B3C"/>
    <w:rsid w:val="00A57DB3"/>
    <w:rsid w:val="00A57F11"/>
    <w:rsid w:val="00A57F36"/>
    <w:rsid w:val="00A60779"/>
    <w:rsid w:val="00A607ED"/>
    <w:rsid w:val="00A60A03"/>
    <w:rsid w:val="00A60C5B"/>
    <w:rsid w:val="00A60C60"/>
    <w:rsid w:val="00A60D1D"/>
    <w:rsid w:val="00A60D7B"/>
    <w:rsid w:val="00A60ED8"/>
    <w:rsid w:val="00A6127F"/>
    <w:rsid w:val="00A6141D"/>
    <w:rsid w:val="00A61453"/>
    <w:rsid w:val="00A61589"/>
    <w:rsid w:val="00A61688"/>
    <w:rsid w:val="00A61F5C"/>
    <w:rsid w:val="00A61F80"/>
    <w:rsid w:val="00A6209A"/>
    <w:rsid w:val="00A6237D"/>
    <w:rsid w:val="00A62411"/>
    <w:rsid w:val="00A6257E"/>
    <w:rsid w:val="00A626CE"/>
    <w:rsid w:val="00A628EB"/>
    <w:rsid w:val="00A629B5"/>
    <w:rsid w:val="00A62BB7"/>
    <w:rsid w:val="00A62C04"/>
    <w:rsid w:val="00A62D43"/>
    <w:rsid w:val="00A63018"/>
    <w:rsid w:val="00A636D6"/>
    <w:rsid w:val="00A63859"/>
    <w:rsid w:val="00A63DFA"/>
    <w:rsid w:val="00A64135"/>
    <w:rsid w:val="00A64312"/>
    <w:rsid w:val="00A643A9"/>
    <w:rsid w:val="00A64611"/>
    <w:rsid w:val="00A64683"/>
    <w:rsid w:val="00A64730"/>
    <w:rsid w:val="00A64C76"/>
    <w:rsid w:val="00A64D81"/>
    <w:rsid w:val="00A64DC8"/>
    <w:rsid w:val="00A6513A"/>
    <w:rsid w:val="00A658AD"/>
    <w:rsid w:val="00A65AA0"/>
    <w:rsid w:val="00A65C70"/>
    <w:rsid w:val="00A65CF9"/>
    <w:rsid w:val="00A65DCA"/>
    <w:rsid w:val="00A65FCF"/>
    <w:rsid w:val="00A660A8"/>
    <w:rsid w:val="00A660DA"/>
    <w:rsid w:val="00A665EB"/>
    <w:rsid w:val="00A66632"/>
    <w:rsid w:val="00A66992"/>
    <w:rsid w:val="00A669C7"/>
    <w:rsid w:val="00A66AA7"/>
    <w:rsid w:val="00A66BB9"/>
    <w:rsid w:val="00A66E2D"/>
    <w:rsid w:val="00A6717A"/>
    <w:rsid w:val="00A671FA"/>
    <w:rsid w:val="00A678B9"/>
    <w:rsid w:val="00A67A1C"/>
    <w:rsid w:val="00A67C29"/>
    <w:rsid w:val="00A70136"/>
    <w:rsid w:val="00A7020A"/>
    <w:rsid w:val="00A709D7"/>
    <w:rsid w:val="00A70A4C"/>
    <w:rsid w:val="00A70C05"/>
    <w:rsid w:val="00A7104A"/>
    <w:rsid w:val="00A71582"/>
    <w:rsid w:val="00A71629"/>
    <w:rsid w:val="00A718A4"/>
    <w:rsid w:val="00A71B71"/>
    <w:rsid w:val="00A71B77"/>
    <w:rsid w:val="00A71E46"/>
    <w:rsid w:val="00A7234B"/>
    <w:rsid w:val="00A7256E"/>
    <w:rsid w:val="00A72AA5"/>
    <w:rsid w:val="00A733C9"/>
    <w:rsid w:val="00A736A3"/>
    <w:rsid w:val="00A738A5"/>
    <w:rsid w:val="00A73CFF"/>
    <w:rsid w:val="00A73F00"/>
    <w:rsid w:val="00A73F1F"/>
    <w:rsid w:val="00A74344"/>
    <w:rsid w:val="00A74425"/>
    <w:rsid w:val="00A74485"/>
    <w:rsid w:val="00A74793"/>
    <w:rsid w:val="00A74896"/>
    <w:rsid w:val="00A74D62"/>
    <w:rsid w:val="00A74EC7"/>
    <w:rsid w:val="00A7512C"/>
    <w:rsid w:val="00A75862"/>
    <w:rsid w:val="00A75C5A"/>
    <w:rsid w:val="00A75F29"/>
    <w:rsid w:val="00A75F93"/>
    <w:rsid w:val="00A76234"/>
    <w:rsid w:val="00A76316"/>
    <w:rsid w:val="00A764C8"/>
    <w:rsid w:val="00A76555"/>
    <w:rsid w:val="00A767C9"/>
    <w:rsid w:val="00A767E4"/>
    <w:rsid w:val="00A768CA"/>
    <w:rsid w:val="00A76B34"/>
    <w:rsid w:val="00A7705F"/>
    <w:rsid w:val="00A772FA"/>
    <w:rsid w:val="00A77363"/>
    <w:rsid w:val="00A77650"/>
    <w:rsid w:val="00A77DBE"/>
    <w:rsid w:val="00A77F60"/>
    <w:rsid w:val="00A80216"/>
    <w:rsid w:val="00A80228"/>
    <w:rsid w:val="00A806BA"/>
    <w:rsid w:val="00A808F1"/>
    <w:rsid w:val="00A80B80"/>
    <w:rsid w:val="00A8124C"/>
    <w:rsid w:val="00A817C2"/>
    <w:rsid w:val="00A818E4"/>
    <w:rsid w:val="00A81A44"/>
    <w:rsid w:val="00A81D12"/>
    <w:rsid w:val="00A81F38"/>
    <w:rsid w:val="00A8219C"/>
    <w:rsid w:val="00A827B7"/>
    <w:rsid w:val="00A82988"/>
    <w:rsid w:val="00A82ACD"/>
    <w:rsid w:val="00A833FE"/>
    <w:rsid w:val="00A83611"/>
    <w:rsid w:val="00A836BC"/>
    <w:rsid w:val="00A83744"/>
    <w:rsid w:val="00A83AB9"/>
    <w:rsid w:val="00A83BB6"/>
    <w:rsid w:val="00A83FE0"/>
    <w:rsid w:val="00A841B7"/>
    <w:rsid w:val="00A841E7"/>
    <w:rsid w:val="00A84280"/>
    <w:rsid w:val="00A843F3"/>
    <w:rsid w:val="00A843F4"/>
    <w:rsid w:val="00A8451D"/>
    <w:rsid w:val="00A848AD"/>
    <w:rsid w:val="00A84FEF"/>
    <w:rsid w:val="00A85302"/>
    <w:rsid w:val="00A85331"/>
    <w:rsid w:val="00A85490"/>
    <w:rsid w:val="00A8567A"/>
    <w:rsid w:val="00A85895"/>
    <w:rsid w:val="00A859F2"/>
    <w:rsid w:val="00A85A97"/>
    <w:rsid w:val="00A85D5F"/>
    <w:rsid w:val="00A85F15"/>
    <w:rsid w:val="00A860FE"/>
    <w:rsid w:val="00A86425"/>
    <w:rsid w:val="00A8656B"/>
    <w:rsid w:val="00A86576"/>
    <w:rsid w:val="00A8663B"/>
    <w:rsid w:val="00A86754"/>
    <w:rsid w:val="00A86821"/>
    <w:rsid w:val="00A86B06"/>
    <w:rsid w:val="00A86F0A"/>
    <w:rsid w:val="00A8701D"/>
    <w:rsid w:val="00A87136"/>
    <w:rsid w:val="00A872C6"/>
    <w:rsid w:val="00A87355"/>
    <w:rsid w:val="00A8748B"/>
    <w:rsid w:val="00A8759A"/>
    <w:rsid w:val="00A8763D"/>
    <w:rsid w:val="00A87765"/>
    <w:rsid w:val="00A87A93"/>
    <w:rsid w:val="00A87B44"/>
    <w:rsid w:val="00A87D00"/>
    <w:rsid w:val="00A900C3"/>
    <w:rsid w:val="00A9044A"/>
    <w:rsid w:val="00A90549"/>
    <w:rsid w:val="00A9056F"/>
    <w:rsid w:val="00A90958"/>
    <w:rsid w:val="00A90AC1"/>
    <w:rsid w:val="00A90E55"/>
    <w:rsid w:val="00A9105D"/>
    <w:rsid w:val="00A91381"/>
    <w:rsid w:val="00A918D5"/>
    <w:rsid w:val="00A91ACC"/>
    <w:rsid w:val="00A91BC7"/>
    <w:rsid w:val="00A91F26"/>
    <w:rsid w:val="00A9232E"/>
    <w:rsid w:val="00A924C6"/>
    <w:rsid w:val="00A925B0"/>
    <w:rsid w:val="00A927BC"/>
    <w:rsid w:val="00A92822"/>
    <w:rsid w:val="00A928F6"/>
    <w:rsid w:val="00A92CFD"/>
    <w:rsid w:val="00A92D0C"/>
    <w:rsid w:val="00A92DCC"/>
    <w:rsid w:val="00A932AD"/>
    <w:rsid w:val="00A933A8"/>
    <w:rsid w:val="00A933AF"/>
    <w:rsid w:val="00A933CD"/>
    <w:rsid w:val="00A938B1"/>
    <w:rsid w:val="00A939EB"/>
    <w:rsid w:val="00A93C15"/>
    <w:rsid w:val="00A93DB7"/>
    <w:rsid w:val="00A93E61"/>
    <w:rsid w:val="00A93ECC"/>
    <w:rsid w:val="00A9438A"/>
    <w:rsid w:val="00A944DD"/>
    <w:rsid w:val="00A94875"/>
    <w:rsid w:val="00A949AC"/>
    <w:rsid w:val="00A94F57"/>
    <w:rsid w:val="00A95050"/>
    <w:rsid w:val="00A95305"/>
    <w:rsid w:val="00A9538D"/>
    <w:rsid w:val="00A95484"/>
    <w:rsid w:val="00A95511"/>
    <w:rsid w:val="00A95611"/>
    <w:rsid w:val="00A95729"/>
    <w:rsid w:val="00A95754"/>
    <w:rsid w:val="00A95B33"/>
    <w:rsid w:val="00A962F6"/>
    <w:rsid w:val="00A963A6"/>
    <w:rsid w:val="00A96819"/>
    <w:rsid w:val="00A969B7"/>
    <w:rsid w:val="00A96AC2"/>
    <w:rsid w:val="00A970D5"/>
    <w:rsid w:val="00A972C8"/>
    <w:rsid w:val="00A974D6"/>
    <w:rsid w:val="00A976DC"/>
    <w:rsid w:val="00A97814"/>
    <w:rsid w:val="00A9785C"/>
    <w:rsid w:val="00A97A75"/>
    <w:rsid w:val="00A97D6C"/>
    <w:rsid w:val="00A97DC6"/>
    <w:rsid w:val="00A97EA9"/>
    <w:rsid w:val="00AA0359"/>
    <w:rsid w:val="00AA047C"/>
    <w:rsid w:val="00AA07EC"/>
    <w:rsid w:val="00AA0A9B"/>
    <w:rsid w:val="00AA0C64"/>
    <w:rsid w:val="00AA0F99"/>
    <w:rsid w:val="00AA1061"/>
    <w:rsid w:val="00AA122E"/>
    <w:rsid w:val="00AA13C4"/>
    <w:rsid w:val="00AA1BF7"/>
    <w:rsid w:val="00AA1CC3"/>
    <w:rsid w:val="00AA215A"/>
    <w:rsid w:val="00AA2396"/>
    <w:rsid w:val="00AA248E"/>
    <w:rsid w:val="00AA24CE"/>
    <w:rsid w:val="00AA2601"/>
    <w:rsid w:val="00AA2862"/>
    <w:rsid w:val="00AA28FA"/>
    <w:rsid w:val="00AA2B8B"/>
    <w:rsid w:val="00AA2CBC"/>
    <w:rsid w:val="00AA2DC0"/>
    <w:rsid w:val="00AA2ED5"/>
    <w:rsid w:val="00AA330A"/>
    <w:rsid w:val="00AA3334"/>
    <w:rsid w:val="00AA335C"/>
    <w:rsid w:val="00AA33BE"/>
    <w:rsid w:val="00AA36CF"/>
    <w:rsid w:val="00AA3907"/>
    <w:rsid w:val="00AA3A68"/>
    <w:rsid w:val="00AA3B41"/>
    <w:rsid w:val="00AA3CD5"/>
    <w:rsid w:val="00AA414B"/>
    <w:rsid w:val="00AA4162"/>
    <w:rsid w:val="00AA4227"/>
    <w:rsid w:val="00AA44F2"/>
    <w:rsid w:val="00AA48ED"/>
    <w:rsid w:val="00AA4A5B"/>
    <w:rsid w:val="00AA4A9C"/>
    <w:rsid w:val="00AA4E03"/>
    <w:rsid w:val="00AA52DF"/>
    <w:rsid w:val="00AA531E"/>
    <w:rsid w:val="00AA5511"/>
    <w:rsid w:val="00AA5683"/>
    <w:rsid w:val="00AA5FD0"/>
    <w:rsid w:val="00AA5FDB"/>
    <w:rsid w:val="00AA62D1"/>
    <w:rsid w:val="00AA6854"/>
    <w:rsid w:val="00AA6B31"/>
    <w:rsid w:val="00AA6B80"/>
    <w:rsid w:val="00AA6C46"/>
    <w:rsid w:val="00AA6CB6"/>
    <w:rsid w:val="00AA6E24"/>
    <w:rsid w:val="00AA718E"/>
    <w:rsid w:val="00AA71AE"/>
    <w:rsid w:val="00AA727D"/>
    <w:rsid w:val="00AA75FA"/>
    <w:rsid w:val="00AA77B8"/>
    <w:rsid w:val="00AA793D"/>
    <w:rsid w:val="00AA7B6F"/>
    <w:rsid w:val="00AA7F75"/>
    <w:rsid w:val="00AB0255"/>
    <w:rsid w:val="00AB0927"/>
    <w:rsid w:val="00AB0EBC"/>
    <w:rsid w:val="00AB0F39"/>
    <w:rsid w:val="00AB0F6C"/>
    <w:rsid w:val="00AB1596"/>
    <w:rsid w:val="00AB15EB"/>
    <w:rsid w:val="00AB17AB"/>
    <w:rsid w:val="00AB1BBF"/>
    <w:rsid w:val="00AB1D58"/>
    <w:rsid w:val="00AB1DA2"/>
    <w:rsid w:val="00AB2024"/>
    <w:rsid w:val="00AB2051"/>
    <w:rsid w:val="00AB27C6"/>
    <w:rsid w:val="00AB2A22"/>
    <w:rsid w:val="00AB2BAE"/>
    <w:rsid w:val="00AB2EAD"/>
    <w:rsid w:val="00AB357C"/>
    <w:rsid w:val="00AB3634"/>
    <w:rsid w:val="00AB36F8"/>
    <w:rsid w:val="00AB39A6"/>
    <w:rsid w:val="00AB3C33"/>
    <w:rsid w:val="00AB3C6F"/>
    <w:rsid w:val="00AB4299"/>
    <w:rsid w:val="00AB42AE"/>
    <w:rsid w:val="00AB42B3"/>
    <w:rsid w:val="00AB4610"/>
    <w:rsid w:val="00AB4B21"/>
    <w:rsid w:val="00AB4BCA"/>
    <w:rsid w:val="00AB50AB"/>
    <w:rsid w:val="00AB5A81"/>
    <w:rsid w:val="00AB5DE6"/>
    <w:rsid w:val="00AB5E0C"/>
    <w:rsid w:val="00AB5F32"/>
    <w:rsid w:val="00AB605A"/>
    <w:rsid w:val="00AB6135"/>
    <w:rsid w:val="00AB622C"/>
    <w:rsid w:val="00AB6497"/>
    <w:rsid w:val="00AB65AF"/>
    <w:rsid w:val="00AB6C7B"/>
    <w:rsid w:val="00AB6D2F"/>
    <w:rsid w:val="00AB6F7F"/>
    <w:rsid w:val="00AB71A1"/>
    <w:rsid w:val="00AB75FA"/>
    <w:rsid w:val="00AB7857"/>
    <w:rsid w:val="00AB795A"/>
    <w:rsid w:val="00AB799A"/>
    <w:rsid w:val="00AB7A50"/>
    <w:rsid w:val="00AB7C4A"/>
    <w:rsid w:val="00AB7EC6"/>
    <w:rsid w:val="00AC014B"/>
    <w:rsid w:val="00AC063A"/>
    <w:rsid w:val="00AC0786"/>
    <w:rsid w:val="00AC0BF7"/>
    <w:rsid w:val="00AC0D91"/>
    <w:rsid w:val="00AC0EEB"/>
    <w:rsid w:val="00AC12E0"/>
    <w:rsid w:val="00AC1361"/>
    <w:rsid w:val="00AC1715"/>
    <w:rsid w:val="00AC1777"/>
    <w:rsid w:val="00AC19A5"/>
    <w:rsid w:val="00AC19D5"/>
    <w:rsid w:val="00AC19FB"/>
    <w:rsid w:val="00AC1D58"/>
    <w:rsid w:val="00AC1EF6"/>
    <w:rsid w:val="00AC25F0"/>
    <w:rsid w:val="00AC2892"/>
    <w:rsid w:val="00AC2C5F"/>
    <w:rsid w:val="00AC2DDD"/>
    <w:rsid w:val="00AC310F"/>
    <w:rsid w:val="00AC33EE"/>
    <w:rsid w:val="00AC365D"/>
    <w:rsid w:val="00AC393C"/>
    <w:rsid w:val="00AC3A3F"/>
    <w:rsid w:val="00AC3C21"/>
    <w:rsid w:val="00AC3E12"/>
    <w:rsid w:val="00AC3E97"/>
    <w:rsid w:val="00AC4377"/>
    <w:rsid w:val="00AC4397"/>
    <w:rsid w:val="00AC45A6"/>
    <w:rsid w:val="00AC4B38"/>
    <w:rsid w:val="00AC4D8C"/>
    <w:rsid w:val="00AC50AE"/>
    <w:rsid w:val="00AC50D0"/>
    <w:rsid w:val="00AC53D3"/>
    <w:rsid w:val="00AC5426"/>
    <w:rsid w:val="00AC57EF"/>
    <w:rsid w:val="00AC58F7"/>
    <w:rsid w:val="00AC5FDE"/>
    <w:rsid w:val="00AC6086"/>
    <w:rsid w:val="00AC611C"/>
    <w:rsid w:val="00AC615A"/>
    <w:rsid w:val="00AC6208"/>
    <w:rsid w:val="00AC6437"/>
    <w:rsid w:val="00AC662F"/>
    <w:rsid w:val="00AC6888"/>
    <w:rsid w:val="00AC6A3A"/>
    <w:rsid w:val="00AC6A8F"/>
    <w:rsid w:val="00AC6D07"/>
    <w:rsid w:val="00AC6D5B"/>
    <w:rsid w:val="00AC6D6C"/>
    <w:rsid w:val="00AC6F3A"/>
    <w:rsid w:val="00AC7040"/>
    <w:rsid w:val="00AC72F3"/>
    <w:rsid w:val="00AC7318"/>
    <w:rsid w:val="00AC741E"/>
    <w:rsid w:val="00AC794D"/>
    <w:rsid w:val="00AC79C1"/>
    <w:rsid w:val="00AC79D6"/>
    <w:rsid w:val="00AC7D36"/>
    <w:rsid w:val="00AC7FDF"/>
    <w:rsid w:val="00AD02A1"/>
    <w:rsid w:val="00AD033E"/>
    <w:rsid w:val="00AD0855"/>
    <w:rsid w:val="00AD0D10"/>
    <w:rsid w:val="00AD10CC"/>
    <w:rsid w:val="00AD15B3"/>
    <w:rsid w:val="00AD15DC"/>
    <w:rsid w:val="00AD1A7B"/>
    <w:rsid w:val="00AD1EE8"/>
    <w:rsid w:val="00AD1FE8"/>
    <w:rsid w:val="00AD20CF"/>
    <w:rsid w:val="00AD2387"/>
    <w:rsid w:val="00AD280C"/>
    <w:rsid w:val="00AD29B1"/>
    <w:rsid w:val="00AD2B57"/>
    <w:rsid w:val="00AD2C58"/>
    <w:rsid w:val="00AD2C84"/>
    <w:rsid w:val="00AD2E5D"/>
    <w:rsid w:val="00AD3573"/>
    <w:rsid w:val="00AD3616"/>
    <w:rsid w:val="00AD3634"/>
    <w:rsid w:val="00AD37C5"/>
    <w:rsid w:val="00AD3CCD"/>
    <w:rsid w:val="00AD3D39"/>
    <w:rsid w:val="00AD442D"/>
    <w:rsid w:val="00AD4A10"/>
    <w:rsid w:val="00AD4A72"/>
    <w:rsid w:val="00AD4CD6"/>
    <w:rsid w:val="00AD4ED9"/>
    <w:rsid w:val="00AD5588"/>
    <w:rsid w:val="00AD5C37"/>
    <w:rsid w:val="00AD62C5"/>
    <w:rsid w:val="00AD672F"/>
    <w:rsid w:val="00AD6756"/>
    <w:rsid w:val="00AD67C2"/>
    <w:rsid w:val="00AD68DC"/>
    <w:rsid w:val="00AD7013"/>
    <w:rsid w:val="00AD724C"/>
    <w:rsid w:val="00AD7269"/>
    <w:rsid w:val="00AD75EA"/>
    <w:rsid w:val="00AD7862"/>
    <w:rsid w:val="00AD7B15"/>
    <w:rsid w:val="00AD7B3F"/>
    <w:rsid w:val="00AD7BE5"/>
    <w:rsid w:val="00AD7EC4"/>
    <w:rsid w:val="00AD7F36"/>
    <w:rsid w:val="00AE06CB"/>
    <w:rsid w:val="00AE0AAA"/>
    <w:rsid w:val="00AE0BC9"/>
    <w:rsid w:val="00AE0C61"/>
    <w:rsid w:val="00AE0E71"/>
    <w:rsid w:val="00AE1073"/>
    <w:rsid w:val="00AE10CA"/>
    <w:rsid w:val="00AE1220"/>
    <w:rsid w:val="00AE178F"/>
    <w:rsid w:val="00AE17F3"/>
    <w:rsid w:val="00AE1A45"/>
    <w:rsid w:val="00AE1D1F"/>
    <w:rsid w:val="00AE1D97"/>
    <w:rsid w:val="00AE1E12"/>
    <w:rsid w:val="00AE2068"/>
    <w:rsid w:val="00AE207D"/>
    <w:rsid w:val="00AE213A"/>
    <w:rsid w:val="00AE230D"/>
    <w:rsid w:val="00AE2710"/>
    <w:rsid w:val="00AE2B7A"/>
    <w:rsid w:val="00AE2B8C"/>
    <w:rsid w:val="00AE2DA7"/>
    <w:rsid w:val="00AE2FCB"/>
    <w:rsid w:val="00AE331C"/>
    <w:rsid w:val="00AE3372"/>
    <w:rsid w:val="00AE3749"/>
    <w:rsid w:val="00AE3ACC"/>
    <w:rsid w:val="00AE3BCD"/>
    <w:rsid w:val="00AE3F5F"/>
    <w:rsid w:val="00AE403D"/>
    <w:rsid w:val="00AE455E"/>
    <w:rsid w:val="00AE47C1"/>
    <w:rsid w:val="00AE48E7"/>
    <w:rsid w:val="00AE4FE3"/>
    <w:rsid w:val="00AE5360"/>
    <w:rsid w:val="00AE553E"/>
    <w:rsid w:val="00AE557E"/>
    <w:rsid w:val="00AE571E"/>
    <w:rsid w:val="00AE578A"/>
    <w:rsid w:val="00AE57D6"/>
    <w:rsid w:val="00AE5CA3"/>
    <w:rsid w:val="00AE5CD5"/>
    <w:rsid w:val="00AE5EFA"/>
    <w:rsid w:val="00AE6232"/>
    <w:rsid w:val="00AE6351"/>
    <w:rsid w:val="00AE636C"/>
    <w:rsid w:val="00AE6746"/>
    <w:rsid w:val="00AE68A9"/>
    <w:rsid w:val="00AE6A4B"/>
    <w:rsid w:val="00AE6C4E"/>
    <w:rsid w:val="00AE6D58"/>
    <w:rsid w:val="00AE7618"/>
    <w:rsid w:val="00AE7AB2"/>
    <w:rsid w:val="00AF05B3"/>
    <w:rsid w:val="00AF094F"/>
    <w:rsid w:val="00AF0A0D"/>
    <w:rsid w:val="00AF0A69"/>
    <w:rsid w:val="00AF0C66"/>
    <w:rsid w:val="00AF0FBA"/>
    <w:rsid w:val="00AF10E6"/>
    <w:rsid w:val="00AF1266"/>
    <w:rsid w:val="00AF14B9"/>
    <w:rsid w:val="00AF1556"/>
    <w:rsid w:val="00AF16C7"/>
    <w:rsid w:val="00AF2574"/>
    <w:rsid w:val="00AF28B3"/>
    <w:rsid w:val="00AF2AA4"/>
    <w:rsid w:val="00AF2BC9"/>
    <w:rsid w:val="00AF2FB1"/>
    <w:rsid w:val="00AF37A3"/>
    <w:rsid w:val="00AF37A6"/>
    <w:rsid w:val="00AF38D7"/>
    <w:rsid w:val="00AF3A05"/>
    <w:rsid w:val="00AF405E"/>
    <w:rsid w:val="00AF407E"/>
    <w:rsid w:val="00AF40F8"/>
    <w:rsid w:val="00AF41FB"/>
    <w:rsid w:val="00AF421C"/>
    <w:rsid w:val="00AF42A0"/>
    <w:rsid w:val="00AF4334"/>
    <w:rsid w:val="00AF44C6"/>
    <w:rsid w:val="00AF4501"/>
    <w:rsid w:val="00AF45AE"/>
    <w:rsid w:val="00AF475C"/>
    <w:rsid w:val="00AF4802"/>
    <w:rsid w:val="00AF4A5E"/>
    <w:rsid w:val="00AF50FE"/>
    <w:rsid w:val="00AF5421"/>
    <w:rsid w:val="00AF5745"/>
    <w:rsid w:val="00AF5929"/>
    <w:rsid w:val="00AF5A31"/>
    <w:rsid w:val="00AF5B91"/>
    <w:rsid w:val="00AF5DD8"/>
    <w:rsid w:val="00AF61D9"/>
    <w:rsid w:val="00AF62B0"/>
    <w:rsid w:val="00AF63F1"/>
    <w:rsid w:val="00AF64FF"/>
    <w:rsid w:val="00AF669C"/>
    <w:rsid w:val="00AF6883"/>
    <w:rsid w:val="00AF699F"/>
    <w:rsid w:val="00AF6E67"/>
    <w:rsid w:val="00AF6E99"/>
    <w:rsid w:val="00AF6F80"/>
    <w:rsid w:val="00AF7212"/>
    <w:rsid w:val="00AF726A"/>
    <w:rsid w:val="00AF731C"/>
    <w:rsid w:val="00AF78A1"/>
    <w:rsid w:val="00AF78F6"/>
    <w:rsid w:val="00AF7CDD"/>
    <w:rsid w:val="00B00303"/>
    <w:rsid w:val="00B0053E"/>
    <w:rsid w:val="00B007B8"/>
    <w:rsid w:val="00B00995"/>
    <w:rsid w:val="00B009FE"/>
    <w:rsid w:val="00B00B64"/>
    <w:rsid w:val="00B011CC"/>
    <w:rsid w:val="00B012B2"/>
    <w:rsid w:val="00B01459"/>
    <w:rsid w:val="00B0157E"/>
    <w:rsid w:val="00B016EF"/>
    <w:rsid w:val="00B01AE4"/>
    <w:rsid w:val="00B01B05"/>
    <w:rsid w:val="00B01F21"/>
    <w:rsid w:val="00B01FEA"/>
    <w:rsid w:val="00B0225C"/>
    <w:rsid w:val="00B022F9"/>
    <w:rsid w:val="00B023F3"/>
    <w:rsid w:val="00B028B6"/>
    <w:rsid w:val="00B02930"/>
    <w:rsid w:val="00B02D10"/>
    <w:rsid w:val="00B035F4"/>
    <w:rsid w:val="00B0408D"/>
    <w:rsid w:val="00B04186"/>
    <w:rsid w:val="00B042B1"/>
    <w:rsid w:val="00B044DC"/>
    <w:rsid w:val="00B04528"/>
    <w:rsid w:val="00B047AF"/>
    <w:rsid w:val="00B04C72"/>
    <w:rsid w:val="00B04E09"/>
    <w:rsid w:val="00B04F8F"/>
    <w:rsid w:val="00B0531F"/>
    <w:rsid w:val="00B05627"/>
    <w:rsid w:val="00B0571B"/>
    <w:rsid w:val="00B059ED"/>
    <w:rsid w:val="00B05B3F"/>
    <w:rsid w:val="00B05C44"/>
    <w:rsid w:val="00B05D3F"/>
    <w:rsid w:val="00B05E54"/>
    <w:rsid w:val="00B05FF5"/>
    <w:rsid w:val="00B06989"/>
    <w:rsid w:val="00B06B72"/>
    <w:rsid w:val="00B06F12"/>
    <w:rsid w:val="00B0716B"/>
    <w:rsid w:val="00B07292"/>
    <w:rsid w:val="00B074A3"/>
    <w:rsid w:val="00B074C1"/>
    <w:rsid w:val="00B07658"/>
    <w:rsid w:val="00B077BA"/>
    <w:rsid w:val="00B077CA"/>
    <w:rsid w:val="00B077F7"/>
    <w:rsid w:val="00B07AA2"/>
    <w:rsid w:val="00B07C07"/>
    <w:rsid w:val="00B100BA"/>
    <w:rsid w:val="00B10239"/>
    <w:rsid w:val="00B106B9"/>
    <w:rsid w:val="00B10BF9"/>
    <w:rsid w:val="00B10DAF"/>
    <w:rsid w:val="00B10DFE"/>
    <w:rsid w:val="00B10E8C"/>
    <w:rsid w:val="00B10EC6"/>
    <w:rsid w:val="00B10F57"/>
    <w:rsid w:val="00B10FB2"/>
    <w:rsid w:val="00B10FEA"/>
    <w:rsid w:val="00B110E1"/>
    <w:rsid w:val="00B1127B"/>
    <w:rsid w:val="00B1150A"/>
    <w:rsid w:val="00B1186C"/>
    <w:rsid w:val="00B11A34"/>
    <w:rsid w:val="00B11BCD"/>
    <w:rsid w:val="00B11C3D"/>
    <w:rsid w:val="00B11DB2"/>
    <w:rsid w:val="00B123AE"/>
    <w:rsid w:val="00B1269A"/>
    <w:rsid w:val="00B1274D"/>
    <w:rsid w:val="00B127C1"/>
    <w:rsid w:val="00B13026"/>
    <w:rsid w:val="00B13082"/>
    <w:rsid w:val="00B13319"/>
    <w:rsid w:val="00B1373E"/>
    <w:rsid w:val="00B13A48"/>
    <w:rsid w:val="00B13BF9"/>
    <w:rsid w:val="00B140EB"/>
    <w:rsid w:val="00B141FD"/>
    <w:rsid w:val="00B1449D"/>
    <w:rsid w:val="00B14562"/>
    <w:rsid w:val="00B14602"/>
    <w:rsid w:val="00B14634"/>
    <w:rsid w:val="00B148B1"/>
    <w:rsid w:val="00B148D5"/>
    <w:rsid w:val="00B14BC2"/>
    <w:rsid w:val="00B14C2E"/>
    <w:rsid w:val="00B150DE"/>
    <w:rsid w:val="00B153A9"/>
    <w:rsid w:val="00B15728"/>
    <w:rsid w:val="00B15981"/>
    <w:rsid w:val="00B15CF5"/>
    <w:rsid w:val="00B15E8D"/>
    <w:rsid w:val="00B164F1"/>
    <w:rsid w:val="00B16808"/>
    <w:rsid w:val="00B16B00"/>
    <w:rsid w:val="00B16EE0"/>
    <w:rsid w:val="00B170D9"/>
    <w:rsid w:val="00B170F7"/>
    <w:rsid w:val="00B17643"/>
    <w:rsid w:val="00B17688"/>
    <w:rsid w:val="00B178D8"/>
    <w:rsid w:val="00B17ACB"/>
    <w:rsid w:val="00B17C12"/>
    <w:rsid w:val="00B17D12"/>
    <w:rsid w:val="00B17F6E"/>
    <w:rsid w:val="00B17F97"/>
    <w:rsid w:val="00B20528"/>
    <w:rsid w:val="00B2058F"/>
    <w:rsid w:val="00B20825"/>
    <w:rsid w:val="00B20936"/>
    <w:rsid w:val="00B20CAA"/>
    <w:rsid w:val="00B20D61"/>
    <w:rsid w:val="00B20DA1"/>
    <w:rsid w:val="00B2111C"/>
    <w:rsid w:val="00B21293"/>
    <w:rsid w:val="00B21461"/>
    <w:rsid w:val="00B21558"/>
    <w:rsid w:val="00B217C0"/>
    <w:rsid w:val="00B217D3"/>
    <w:rsid w:val="00B21834"/>
    <w:rsid w:val="00B2193A"/>
    <w:rsid w:val="00B21DD4"/>
    <w:rsid w:val="00B222C4"/>
    <w:rsid w:val="00B2236D"/>
    <w:rsid w:val="00B22587"/>
    <w:rsid w:val="00B22635"/>
    <w:rsid w:val="00B22DA4"/>
    <w:rsid w:val="00B23002"/>
    <w:rsid w:val="00B23393"/>
    <w:rsid w:val="00B23AFC"/>
    <w:rsid w:val="00B23AFF"/>
    <w:rsid w:val="00B23E01"/>
    <w:rsid w:val="00B23F11"/>
    <w:rsid w:val="00B24210"/>
    <w:rsid w:val="00B24519"/>
    <w:rsid w:val="00B2453C"/>
    <w:rsid w:val="00B24650"/>
    <w:rsid w:val="00B249D9"/>
    <w:rsid w:val="00B24C2F"/>
    <w:rsid w:val="00B24EB4"/>
    <w:rsid w:val="00B24F26"/>
    <w:rsid w:val="00B25733"/>
    <w:rsid w:val="00B257FF"/>
    <w:rsid w:val="00B260EF"/>
    <w:rsid w:val="00B26184"/>
    <w:rsid w:val="00B261EA"/>
    <w:rsid w:val="00B2622E"/>
    <w:rsid w:val="00B264DE"/>
    <w:rsid w:val="00B264F7"/>
    <w:rsid w:val="00B2650F"/>
    <w:rsid w:val="00B2662D"/>
    <w:rsid w:val="00B26666"/>
    <w:rsid w:val="00B267B1"/>
    <w:rsid w:val="00B26AE4"/>
    <w:rsid w:val="00B26BA3"/>
    <w:rsid w:val="00B270B0"/>
    <w:rsid w:val="00B27152"/>
    <w:rsid w:val="00B271FD"/>
    <w:rsid w:val="00B27211"/>
    <w:rsid w:val="00B27A0F"/>
    <w:rsid w:val="00B27DCE"/>
    <w:rsid w:val="00B301F4"/>
    <w:rsid w:val="00B30309"/>
    <w:rsid w:val="00B30777"/>
    <w:rsid w:val="00B30843"/>
    <w:rsid w:val="00B30946"/>
    <w:rsid w:val="00B312E2"/>
    <w:rsid w:val="00B314D5"/>
    <w:rsid w:val="00B31708"/>
    <w:rsid w:val="00B318A8"/>
    <w:rsid w:val="00B3193A"/>
    <w:rsid w:val="00B31C62"/>
    <w:rsid w:val="00B31D9B"/>
    <w:rsid w:val="00B3207C"/>
    <w:rsid w:val="00B32175"/>
    <w:rsid w:val="00B324BD"/>
    <w:rsid w:val="00B325FD"/>
    <w:rsid w:val="00B328B0"/>
    <w:rsid w:val="00B32907"/>
    <w:rsid w:val="00B32A59"/>
    <w:rsid w:val="00B32C4C"/>
    <w:rsid w:val="00B32D04"/>
    <w:rsid w:val="00B32F30"/>
    <w:rsid w:val="00B330F2"/>
    <w:rsid w:val="00B3331C"/>
    <w:rsid w:val="00B33467"/>
    <w:rsid w:val="00B335B1"/>
    <w:rsid w:val="00B336E5"/>
    <w:rsid w:val="00B338BC"/>
    <w:rsid w:val="00B338DD"/>
    <w:rsid w:val="00B33914"/>
    <w:rsid w:val="00B33C04"/>
    <w:rsid w:val="00B33D3B"/>
    <w:rsid w:val="00B33DB0"/>
    <w:rsid w:val="00B33E89"/>
    <w:rsid w:val="00B34115"/>
    <w:rsid w:val="00B34185"/>
    <w:rsid w:val="00B341C8"/>
    <w:rsid w:val="00B34742"/>
    <w:rsid w:val="00B3475D"/>
    <w:rsid w:val="00B34850"/>
    <w:rsid w:val="00B34908"/>
    <w:rsid w:val="00B34E90"/>
    <w:rsid w:val="00B34E97"/>
    <w:rsid w:val="00B350EA"/>
    <w:rsid w:val="00B35478"/>
    <w:rsid w:val="00B35506"/>
    <w:rsid w:val="00B358A4"/>
    <w:rsid w:val="00B35B13"/>
    <w:rsid w:val="00B35E28"/>
    <w:rsid w:val="00B362A1"/>
    <w:rsid w:val="00B36721"/>
    <w:rsid w:val="00B367BA"/>
    <w:rsid w:val="00B3699C"/>
    <w:rsid w:val="00B371F7"/>
    <w:rsid w:val="00B372F2"/>
    <w:rsid w:val="00B3732C"/>
    <w:rsid w:val="00B373DB"/>
    <w:rsid w:val="00B375B5"/>
    <w:rsid w:val="00B375DC"/>
    <w:rsid w:val="00B37623"/>
    <w:rsid w:val="00B37A3C"/>
    <w:rsid w:val="00B37CAC"/>
    <w:rsid w:val="00B37E04"/>
    <w:rsid w:val="00B401A2"/>
    <w:rsid w:val="00B401C5"/>
    <w:rsid w:val="00B40290"/>
    <w:rsid w:val="00B402AF"/>
    <w:rsid w:val="00B403C0"/>
    <w:rsid w:val="00B405E7"/>
    <w:rsid w:val="00B406A9"/>
    <w:rsid w:val="00B40748"/>
    <w:rsid w:val="00B40BDF"/>
    <w:rsid w:val="00B40CCA"/>
    <w:rsid w:val="00B41002"/>
    <w:rsid w:val="00B41123"/>
    <w:rsid w:val="00B41177"/>
    <w:rsid w:val="00B41490"/>
    <w:rsid w:val="00B4173B"/>
    <w:rsid w:val="00B41AE9"/>
    <w:rsid w:val="00B41BA3"/>
    <w:rsid w:val="00B41CF7"/>
    <w:rsid w:val="00B41D4B"/>
    <w:rsid w:val="00B42119"/>
    <w:rsid w:val="00B42954"/>
    <w:rsid w:val="00B429B7"/>
    <w:rsid w:val="00B42CD9"/>
    <w:rsid w:val="00B42D2A"/>
    <w:rsid w:val="00B42DE7"/>
    <w:rsid w:val="00B42E2B"/>
    <w:rsid w:val="00B42E48"/>
    <w:rsid w:val="00B42FAD"/>
    <w:rsid w:val="00B431BE"/>
    <w:rsid w:val="00B43278"/>
    <w:rsid w:val="00B43787"/>
    <w:rsid w:val="00B43986"/>
    <w:rsid w:val="00B439D1"/>
    <w:rsid w:val="00B43B3D"/>
    <w:rsid w:val="00B43C39"/>
    <w:rsid w:val="00B43CA0"/>
    <w:rsid w:val="00B43D83"/>
    <w:rsid w:val="00B43E61"/>
    <w:rsid w:val="00B43EDA"/>
    <w:rsid w:val="00B44237"/>
    <w:rsid w:val="00B443C2"/>
    <w:rsid w:val="00B4441A"/>
    <w:rsid w:val="00B4448E"/>
    <w:rsid w:val="00B44529"/>
    <w:rsid w:val="00B44664"/>
    <w:rsid w:val="00B446D0"/>
    <w:rsid w:val="00B44864"/>
    <w:rsid w:val="00B44905"/>
    <w:rsid w:val="00B4512F"/>
    <w:rsid w:val="00B454ED"/>
    <w:rsid w:val="00B4550E"/>
    <w:rsid w:val="00B4569E"/>
    <w:rsid w:val="00B4591B"/>
    <w:rsid w:val="00B459BD"/>
    <w:rsid w:val="00B45A6A"/>
    <w:rsid w:val="00B46000"/>
    <w:rsid w:val="00B463D4"/>
    <w:rsid w:val="00B46440"/>
    <w:rsid w:val="00B467E8"/>
    <w:rsid w:val="00B46905"/>
    <w:rsid w:val="00B46B48"/>
    <w:rsid w:val="00B46B93"/>
    <w:rsid w:val="00B472AE"/>
    <w:rsid w:val="00B473AF"/>
    <w:rsid w:val="00B4785E"/>
    <w:rsid w:val="00B47B63"/>
    <w:rsid w:val="00B47DA1"/>
    <w:rsid w:val="00B47EFC"/>
    <w:rsid w:val="00B47FDF"/>
    <w:rsid w:val="00B5000F"/>
    <w:rsid w:val="00B501C8"/>
    <w:rsid w:val="00B501CA"/>
    <w:rsid w:val="00B50268"/>
    <w:rsid w:val="00B50285"/>
    <w:rsid w:val="00B50524"/>
    <w:rsid w:val="00B505C0"/>
    <w:rsid w:val="00B50730"/>
    <w:rsid w:val="00B50733"/>
    <w:rsid w:val="00B50D41"/>
    <w:rsid w:val="00B50DE9"/>
    <w:rsid w:val="00B51081"/>
    <w:rsid w:val="00B5110C"/>
    <w:rsid w:val="00B5121D"/>
    <w:rsid w:val="00B5142F"/>
    <w:rsid w:val="00B5147B"/>
    <w:rsid w:val="00B516CD"/>
    <w:rsid w:val="00B5174D"/>
    <w:rsid w:val="00B51884"/>
    <w:rsid w:val="00B51A03"/>
    <w:rsid w:val="00B51A30"/>
    <w:rsid w:val="00B51B6C"/>
    <w:rsid w:val="00B51BBF"/>
    <w:rsid w:val="00B51D9B"/>
    <w:rsid w:val="00B51DCB"/>
    <w:rsid w:val="00B51ECF"/>
    <w:rsid w:val="00B52043"/>
    <w:rsid w:val="00B5224D"/>
    <w:rsid w:val="00B5227D"/>
    <w:rsid w:val="00B524C2"/>
    <w:rsid w:val="00B524CE"/>
    <w:rsid w:val="00B52554"/>
    <w:rsid w:val="00B52854"/>
    <w:rsid w:val="00B5295D"/>
    <w:rsid w:val="00B52972"/>
    <w:rsid w:val="00B52A6E"/>
    <w:rsid w:val="00B52A91"/>
    <w:rsid w:val="00B52DFC"/>
    <w:rsid w:val="00B52F61"/>
    <w:rsid w:val="00B53088"/>
    <w:rsid w:val="00B5342D"/>
    <w:rsid w:val="00B53447"/>
    <w:rsid w:val="00B5349D"/>
    <w:rsid w:val="00B53603"/>
    <w:rsid w:val="00B53726"/>
    <w:rsid w:val="00B53A19"/>
    <w:rsid w:val="00B53B7C"/>
    <w:rsid w:val="00B53DEF"/>
    <w:rsid w:val="00B53E1B"/>
    <w:rsid w:val="00B54004"/>
    <w:rsid w:val="00B543CF"/>
    <w:rsid w:val="00B54611"/>
    <w:rsid w:val="00B54975"/>
    <w:rsid w:val="00B54C3B"/>
    <w:rsid w:val="00B54D21"/>
    <w:rsid w:val="00B54FC5"/>
    <w:rsid w:val="00B55184"/>
    <w:rsid w:val="00B55225"/>
    <w:rsid w:val="00B555FD"/>
    <w:rsid w:val="00B5577E"/>
    <w:rsid w:val="00B55837"/>
    <w:rsid w:val="00B55F89"/>
    <w:rsid w:val="00B56132"/>
    <w:rsid w:val="00B56BDA"/>
    <w:rsid w:val="00B56C16"/>
    <w:rsid w:val="00B56F10"/>
    <w:rsid w:val="00B571D4"/>
    <w:rsid w:val="00B57485"/>
    <w:rsid w:val="00B575B4"/>
    <w:rsid w:val="00B577FC"/>
    <w:rsid w:val="00B57AB6"/>
    <w:rsid w:val="00B57E41"/>
    <w:rsid w:val="00B6002D"/>
    <w:rsid w:val="00B60224"/>
    <w:rsid w:val="00B6026B"/>
    <w:rsid w:val="00B603A8"/>
    <w:rsid w:val="00B6077B"/>
    <w:rsid w:val="00B6094F"/>
    <w:rsid w:val="00B60FB8"/>
    <w:rsid w:val="00B60FF3"/>
    <w:rsid w:val="00B6102A"/>
    <w:rsid w:val="00B61080"/>
    <w:rsid w:val="00B61451"/>
    <w:rsid w:val="00B61473"/>
    <w:rsid w:val="00B618C3"/>
    <w:rsid w:val="00B61F0C"/>
    <w:rsid w:val="00B61F3C"/>
    <w:rsid w:val="00B620D0"/>
    <w:rsid w:val="00B6228D"/>
    <w:rsid w:val="00B6252C"/>
    <w:rsid w:val="00B6278A"/>
    <w:rsid w:val="00B62AE3"/>
    <w:rsid w:val="00B62CE4"/>
    <w:rsid w:val="00B62F15"/>
    <w:rsid w:val="00B62FB5"/>
    <w:rsid w:val="00B632A4"/>
    <w:rsid w:val="00B634BD"/>
    <w:rsid w:val="00B6446F"/>
    <w:rsid w:val="00B644F5"/>
    <w:rsid w:val="00B64879"/>
    <w:rsid w:val="00B6492A"/>
    <w:rsid w:val="00B649F5"/>
    <w:rsid w:val="00B64DD2"/>
    <w:rsid w:val="00B65499"/>
    <w:rsid w:val="00B65528"/>
    <w:rsid w:val="00B65975"/>
    <w:rsid w:val="00B65A33"/>
    <w:rsid w:val="00B65AB8"/>
    <w:rsid w:val="00B65ADD"/>
    <w:rsid w:val="00B65BAC"/>
    <w:rsid w:val="00B65CA5"/>
    <w:rsid w:val="00B65D06"/>
    <w:rsid w:val="00B660FE"/>
    <w:rsid w:val="00B66179"/>
    <w:rsid w:val="00B661E3"/>
    <w:rsid w:val="00B663AB"/>
    <w:rsid w:val="00B6650C"/>
    <w:rsid w:val="00B667A7"/>
    <w:rsid w:val="00B667CD"/>
    <w:rsid w:val="00B66B36"/>
    <w:rsid w:val="00B670B5"/>
    <w:rsid w:val="00B67304"/>
    <w:rsid w:val="00B673F4"/>
    <w:rsid w:val="00B675AE"/>
    <w:rsid w:val="00B675E6"/>
    <w:rsid w:val="00B67752"/>
    <w:rsid w:val="00B677B7"/>
    <w:rsid w:val="00B677DF"/>
    <w:rsid w:val="00B67887"/>
    <w:rsid w:val="00B67B93"/>
    <w:rsid w:val="00B67E3B"/>
    <w:rsid w:val="00B67E70"/>
    <w:rsid w:val="00B70272"/>
    <w:rsid w:val="00B70328"/>
    <w:rsid w:val="00B7033E"/>
    <w:rsid w:val="00B705FB"/>
    <w:rsid w:val="00B7064F"/>
    <w:rsid w:val="00B709DF"/>
    <w:rsid w:val="00B70CF7"/>
    <w:rsid w:val="00B70D06"/>
    <w:rsid w:val="00B71486"/>
    <w:rsid w:val="00B71528"/>
    <w:rsid w:val="00B71826"/>
    <w:rsid w:val="00B71908"/>
    <w:rsid w:val="00B719E8"/>
    <w:rsid w:val="00B71DF7"/>
    <w:rsid w:val="00B71E2A"/>
    <w:rsid w:val="00B72302"/>
    <w:rsid w:val="00B727CC"/>
    <w:rsid w:val="00B728D2"/>
    <w:rsid w:val="00B729BD"/>
    <w:rsid w:val="00B72C99"/>
    <w:rsid w:val="00B72F29"/>
    <w:rsid w:val="00B7303C"/>
    <w:rsid w:val="00B7328A"/>
    <w:rsid w:val="00B7376D"/>
    <w:rsid w:val="00B7378F"/>
    <w:rsid w:val="00B73827"/>
    <w:rsid w:val="00B73B27"/>
    <w:rsid w:val="00B73D96"/>
    <w:rsid w:val="00B73FC4"/>
    <w:rsid w:val="00B74342"/>
    <w:rsid w:val="00B7447E"/>
    <w:rsid w:val="00B7468C"/>
    <w:rsid w:val="00B74976"/>
    <w:rsid w:val="00B74D33"/>
    <w:rsid w:val="00B74F11"/>
    <w:rsid w:val="00B74F7C"/>
    <w:rsid w:val="00B750E1"/>
    <w:rsid w:val="00B757D5"/>
    <w:rsid w:val="00B75FA1"/>
    <w:rsid w:val="00B763D9"/>
    <w:rsid w:val="00B76545"/>
    <w:rsid w:val="00B770B8"/>
    <w:rsid w:val="00B77204"/>
    <w:rsid w:val="00B77383"/>
    <w:rsid w:val="00B773A6"/>
    <w:rsid w:val="00B775A0"/>
    <w:rsid w:val="00B7765F"/>
    <w:rsid w:val="00B7785D"/>
    <w:rsid w:val="00B778F2"/>
    <w:rsid w:val="00B77DC9"/>
    <w:rsid w:val="00B8009A"/>
    <w:rsid w:val="00B801C7"/>
    <w:rsid w:val="00B8029B"/>
    <w:rsid w:val="00B802AB"/>
    <w:rsid w:val="00B804DA"/>
    <w:rsid w:val="00B806B2"/>
    <w:rsid w:val="00B807C5"/>
    <w:rsid w:val="00B80A6A"/>
    <w:rsid w:val="00B80BCB"/>
    <w:rsid w:val="00B80DDE"/>
    <w:rsid w:val="00B80E01"/>
    <w:rsid w:val="00B81131"/>
    <w:rsid w:val="00B8125C"/>
    <w:rsid w:val="00B8142B"/>
    <w:rsid w:val="00B814DD"/>
    <w:rsid w:val="00B81C72"/>
    <w:rsid w:val="00B81D41"/>
    <w:rsid w:val="00B822B7"/>
    <w:rsid w:val="00B82686"/>
    <w:rsid w:val="00B82778"/>
    <w:rsid w:val="00B82ACB"/>
    <w:rsid w:val="00B82F4D"/>
    <w:rsid w:val="00B83229"/>
    <w:rsid w:val="00B83355"/>
    <w:rsid w:val="00B83435"/>
    <w:rsid w:val="00B836CE"/>
    <w:rsid w:val="00B838B7"/>
    <w:rsid w:val="00B83B47"/>
    <w:rsid w:val="00B83CDD"/>
    <w:rsid w:val="00B83CED"/>
    <w:rsid w:val="00B83DBD"/>
    <w:rsid w:val="00B84103"/>
    <w:rsid w:val="00B841A5"/>
    <w:rsid w:val="00B84532"/>
    <w:rsid w:val="00B845AB"/>
    <w:rsid w:val="00B84892"/>
    <w:rsid w:val="00B84BB2"/>
    <w:rsid w:val="00B84D59"/>
    <w:rsid w:val="00B850A1"/>
    <w:rsid w:val="00B851D7"/>
    <w:rsid w:val="00B853C9"/>
    <w:rsid w:val="00B85649"/>
    <w:rsid w:val="00B8571A"/>
    <w:rsid w:val="00B85A9F"/>
    <w:rsid w:val="00B85D9F"/>
    <w:rsid w:val="00B85E2D"/>
    <w:rsid w:val="00B8632F"/>
    <w:rsid w:val="00B8656F"/>
    <w:rsid w:val="00B865A5"/>
    <w:rsid w:val="00B86658"/>
    <w:rsid w:val="00B8698F"/>
    <w:rsid w:val="00B8735D"/>
    <w:rsid w:val="00B873E7"/>
    <w:rsid w:val="00B87532"/>
    <w:rsid w:val="00B87571"/>
    <w:rsid w:val="00B87596"/>
    <w:rsid w:val="00B875FE"/>
    <w:rsid w:val="00B877D6"/>
    <w:rsid w:val="00B87EFF"/>
    <w:rsid w:val="00B90145"/>
    <w:rsid w:val="00B901F1"/>
    <w:rsid w:val="00B901FA"/>
    <w:rsid w:val="00B906C7"/>
    <w:rsid w:val="00B907A9"/>
    <w:rsid w:val="00B90857"/>
    <w:rsid w:val="00B910E3"/>
    <w:rsid w:val="00B911C3"/>
    <w:rsid w:val="00B913A8"/>
    <w:rsid w:val="00B9148B"/>
    <w:rsid w:val="00B91507"/>
    <w:rsid w:val="00B9175D"/>
    <w:rsid w:val="00B91985"/>
    <w:rsid w:val="00B919F9"/>
    <w:rsid w:val="00B91F4F"/>
    <w:rsid w:val="00B921A1"/>
    <w:rsid w:val="00B922F9"/>
    <w:rsid w:val="00B92694"/>
    <w:rsid w:val="00B92921"/>
    <w:rsid w:val="00B92ADF"/>
    <w:rsid w:val="00B92BF1"/>
    <w:rsid w:val="00B92DD6"/>
    <w:rsid w:val="00B93425"/>
    <w:rsid w:val="00B938C3"/>
    <w:rsid w:val="00B93A9B"/>
    <w:rsid w:val="00B93AE0"/>
    <w:rsid w:val="00B93B7C"/>
    <w:rsid w:val="00B93C8C"/>
    <w:rsid w:val="00B93FE1"/>
    <w:rsid w:val="00B94274"/>
    <w:rsid w:val="00B94406"/>
    <w:rsid w:val="00B946E6"/>
    <w:rsid w:val="00B94819"/>
    <w:rsid w:val="00B9510C"/>
    <w:rsid w:val="00B951CA"/>
    <w:rsid w:val="00B958B3"/>
    <w:rsid w:val="00B95DA2"/>
    <w:rsid w:val="00B96A2A"/>
    <w:rsid w:val="00B96A84"/>
    <w:rsid w:val="00B96B5D"/>
    <w:rsid w:val="00B96F4C"/>
    <w:rsid w:val="00B970AC"/>
    <w:rsid w:val="00B970BC"/>
    <w:rsid w:val="00B97154"/>
    <w:rsid w:val="00B97464"/>
    <w:rsid w:val="00B97474"/>
    <w:rsid w:val="00B9750B"/>
    <w:rsid w:val="00B97595"/>
    <w:rsid w:val="00B97625"/>
    <w:rsid w:val="00B977C5"/>
    <w:rsid w:val="00B97D38"/>
    <w:rsid w:val="00B97EC8"/>
    <w:rsid w:val="00BA001D"/>
    <w:rsid w:val="00BA0022"/>
    <w:rsid w:val="00BA0118"/>
    <w:rsid w:val="00BA0169"/>
    <w:rsid w:val="00BA023B"/>
    <w:rsid w:val="00BA02BC"/>
    <w:rsid w:val="00BA0412"/>
    <w:rsid w:val="00BA0484"/>
    <w:rsid w:val="00BA0689"/>
    <w:rsid w:val="00BA06F4"/>
    <w:rsid w:val="00BA0768"/>
    <w:rsid w:val="00BA084E"/>
    <w:rsid w:val="00BA0951"/>
    <w:rsid w:val="00BA0DD7"/>
    <w:rsid w:val="00BA0E4D"/>
    <w:rsid w:val="00BA14F2"/>
    <w:rsid w:val="00BA1AFF"/>
    <w:rsid w:val="00BA1C04"/>
    <w:rsid w:val="00BA1C29"/>
    <w:rsid w:val="00BA1DF0"/>
    <w:rsid w:val="00BA21C7"/>
    <w:rsid w:val="00BA22BF"/>
    <w:rsid w:val="00BA22D6"/>
    <w:rsid w:val="00BA259B"/>
    <w:rsid w:val="00BA26EA"/>
    <w:rsid w:val="00BA2776"/>
    <w:rsid w:val="00BA27AA"/>
    <w:rsid w:val="00BA29F1"/>
    <w:rsid w:val="00BA2C9C"/>
    <w:rsid w:val="00BA311B"/>
    <w:rsid w:val="00BA316A"/>
    <w:rsid w:val="00BA32BC"/>
    <w:rsid w:val="00BA34EC"/>
    <w:rsid w:val="00BA371D"/>
    <w:rsid w:val="00BA38E1"/>
    <w:rsid w:val="00BA40AD"/>
    <w:rsid w:val="00BA42CB"/>
    <w:rsid w:val="00BA4420"/>
    <w:rsid w:val="00BA49EC"/>
    <w:rsid w:val="00BA4ADD"/>
    <w:rsid w:val="00BA4C37"/>
    <w:rsid w:val="00BA517F"/>
    <w:rsid w:val="00BA51FB"/>
    <w:rsid w:val="00BA5841"/>
    <w:rsid w:val="00BA5B1B"/>
    <w:rsid w:val="00BA60F2"/>
    <w:rsid w:val="00BA6181"/>
    <w:rsid w:val="00BA63B0"/>
    <w:rsid w:val="00BA67A0"/>
    <w:rsid w:val="00BA67F7"/>
    <w:rsid w:val="00BA6DA1"/>
    <w:rsid w:val="00BA6EE2"/>
    <w:rsid w:val="00BA6F90"/>
    <w:rsid w:val="00BA7294"/>
    <w:rsid w:val="00BA75D8"/>
    <w:rsid w:val="00BA76E8"/>
    <w:rsid w:val="00BA77CF"/>
    <w:rsid w:val="00BA785E"/>
    <w:rsid w:val="00BA7C6E"/>
    <w:rsid w:val="00BB036A"/>
    <w:rsid w:val="00BB0429"/>
    <w:rsid w:val="00BB05BD"/>
    <w:rsid w:val="00BB05C9"/>
    <w:rsid w:val="00BB07A9"/>
    <w:rsid w:val="00BB0A82"/>
    <w:rsid w:val="00BB0D13"/>
    <w:rsid w:val="00BB0F63"/>
    <w:rsid w:val="00BB10CD"/>
    <w:rsid w:val="00BB117A"/>
    <w:rsid w:val="00BB1206"/>
    <w:rsid w:val="00BB1DDA"/>
    <w:rsid w:val="00BB1F17"/>
    <w:rsid w:val="00BB22C9"/>
    <w:rsid w:val="00BB261D"/>
    <w:rsid w:val="00BB30BF"/>
    <w:rsid w:val="00BB3446"/>
    <w:rsid w:val="00BB39C7"/>
    <w:rsid w:val="00BB3A03"/>
    <w:rsid w:val="00BB3D0F"/>
    <w:rsid w:val="00BB3D68"/>
    <w:rsid w:val="00BB3F0E"/>
    <w:rsid w:val="00BB42EF"/>
    <w:rsid w:val="00BB43F1"/>
    <w:rsid w:val="00BB4A13"/>
    <w:rsid w:val="00BB4AE0"/>
    <w:rsid w:val="00BB4B65"/>
    <w:rsid w:val="00BB4CD8"/>
    <w:rsid w:val="00BB4CFF"/>
    <w:rsid w:val="00BB5113"/>
    <w:rsid w:val="00BB51C7"/>
    <w:rsid w:val="00BB5791"/>
    <w:rsid w:val="00BB58CD"/>
    <w:rsid w:val="00BB5CE7"/>
    <w:rsid w:val="00BB5DAE"/>
    <w:rsid w:val="00BB602B"/>
    <w:rsid w:val="00BB607B"/>
    <w:rsid w:val="00BB60AC"/>
    <w:rsid w:val="00BB6296"/>
    <w:rsid w:val="00BB659F"/>
    <w:rsid w:val="00BB6636"/>
    <w:rsid w:val="00BB6836"/>
    <w:rsid w:val="00BB6FD7"/>
    <w:rsid w:val="00BB71D5"/>
    <w:rsid w:val="00BB7458"/>
    <w:rsid w:val="00BB7473"/>
    <w:rsid w:val="00BB7556"/>
    <w:rsid w:val="00BB7BD0"/>
    <w:rsid w:val="00BB7F5A"/>
    <w:rsid w:val="00BC006E"/>
    <w:rsid w:val="00BC05E3"/>
    <w:rsid w:val="00BC0795"/>
    <w:rsid w:val="00BC092A"/>
    <w:rsid w:val="00BC0C8A"/>
    <w:rsid w:val="00BC0F1C"/>
    <w:rsid w:val="00BC0F32"/>
    <w:rsid w:val="00BC1104"/>
    <w:rsid w:val="00BC1253"/>
    <w:rsid w:val="00BC16D5"/>
    <w:rsid w:val="00BC1A94"/>
    <w:rsid w:val="00BC1B3F"/>
    <w:rsid w:val="00BC1E7E"/>
    <w:rsid w:val="00BC2161"/>
    <w:rsid w:val="00BC243A"/>
    <w:rsid w:val="00BC262B"/>
    <w:rsid w:val="00BC2ACF"/>
    <w:rsid w:val="00BC2B01"/>
    <w:rsid w:val="00BC3103"/>
    <w:rsid w:val="00BC33E2"/>
    <w:rsid w:val="00BC3566"/>
    <w:rsid w:val="00BC3973"/>
    <w:rsid w:val="00BC3B1B"/>
    <w:rsid w:val="00BC4440"/>
    <w:rsid w:val="00BC4520"/>
    <w:rsid w:val="00BC45C2"/>
    <w:rsid w:val="00BC4BD7"/>
    <w:rsid w:val="00BC4E6F"/>
    <w:rsid w:val="00BC523A"/>
    <w:rsid w:val="00BC52B1"/>
    <w:rsid w:val="00BC54AE"/>
    <w:rsid w:val="00BC55E3"/>
    <w:rsid w:val="00BC5B78"/>
    <w:rsid w:val="00BC5F17"/>
    <w:rsid w:val="00BC604E"/>
    <w:rsid w:val="00BC62F8"/>
    <w:rsid w:val="00BC63C4"/>
    <w:rsid w:val="00BC6828"/>
    <w:rsid w:val="00BC698F"/>
    <w:rsid w:val="00BC6990"/>
    <w:rsid w:val="00BC6B8C"/>
    <w:rsid w:val="00BC6F84"/>
    <w:rsid w:val="00BC7043"/>
    <w:rsid w:val="00BC729B"/>
    <w:rsid w:val="00BC7484"/>
    <w:rsid w:val="00BC74D6"/>
    <w:rsid w:val="00BC7673"/>
    <w:rsid w:val="00BC7739"/>
    <w:rsid w:val="00BC7813"/>
    <w:rsid w:val="00BC7C5B"/>
    <w:rsid w:val="00BC7E07"/>
    <w:rsid w:val="00BD00E7"/>
    <w:rsid w:val="00BD0147"/>
    <w:rsid w:val="00BD01CC"/>
    <w:rsid w:val="00BD0501"/>
    <w:rsid w:val="00BD05DF"/>
    <w:rsid w:val="00BD0AB6"/>
    <w:rsid w:val="00BD0D86"/>
    <w:rsid w:val="00BD0E78"/>
    <w:rsid w:val="00BD0F8F"/>
    <w:rsid w:val="00BD1216"/>
    <w:rsid w:val="00BD1284"/>
    <w:rsid w:val="00BD1511"/>
    <w:rsid w:val="00BD1572"/>
    <w:rsid w:val="00BD157F"/>
    <w:rsid w:val="00BD1597"/>
    <w:rsid w:val="00BD1823"/>
    <w:rsid w:val="00BD1859"/>
    <w:rsid w:val="00BD1899"/>
    <w:rsid w:val="00BD1A3B"/>
    <w:rsid w:val="00BD26E9"/>
    <w:rsid w:val="00BD28DA"/>
    <w:rsid w:val="00BD28FE"/>
    <w:rsid w:val="00BD3010"/>
    <w:rsid w:val="00BD34B5"/>
    <w:rsid w:val="00BD350A"/>
    <w:rsid w:val="00BD35F0"/>
    <w:rsid w:val="00BD3974"/>
    <w:rsid w:val="00BD3C77"/>
    <w:rsid w:val="00BD3DC3"/>
    <w:rsid w:val="00BD3E71"/>
    <w:rsid w:val="00BD3EC9"/>
    <w:rsid w:val="00BD3F0E"/>
    <w:rsid w:val="00BD4107"/>
    <w:rsid w:val="00BD4149"/>
    <w:rsid w:val="00BD4352"/>
    <w:rsid w:val="00BD45FF"/>
    <w:rsid w:val="00BD4ADB"/>
    <w:rsid w:val="00BD4D29"/>
    <w:rsid w:val="00BD500F"/>
    <w:rsid w:val="00BD50F3"/>
    <w:rsid w:val="00BD559F"/>
    <w:rsid w:val="00BD562D"/>
    <w:rsid w:val="00BD5B22"/>
    <w:rsid w:val="00BD5CE8"/>
    <w:rsid w:val="00BD623B"/>
    <w:rsid w:val="00BD6379"/>
    <w:rsid w:val="00BD64D0"/>
    <w:rsid w:val="00BD696E"/>
    <w:rsid w:val="00BD6BC8"/>
    <w:rsid w:val="00BD6E02"/>
    <w:rsid w:val="00BD6E15"/>
    <w:rsid w:val="00BD7279"/>
    <w:rsid w:val="00BD75D5"/>
    <w:rsid w:val="00BD769E"/>
    <w:rsid w:val="00BD7980"/>
    <w:rsid w:val="00BD7E73"/>
    <w:rsid w:val="00BE02C1"/>
    <w:rsid w:val="00BE0306"/>
    <w:rsid w:val="00BE0553"/>
    <w:rsid w:val="00BE0959"/>
    <w:rsid w:val="00BE10BC"/>
    <w:rsid w:val="00BE1503"/>
    <w:rsid w:val="00BE1547"/>
    <w:rsid w:val="00BE17AA"/>
    <w:rsid w:val="00BE1A28"/>
    <w:rsid w:val="00BE1A5A"/>
    <w:rsid w:val="00BE1E6E"/>
    <w:rsid w:val="00BE1FE0"/>
    <w:rsid w:val="00BE20B2"/>
    <w:rsid w:val="00BE2420"/>
    <w:rsid w:val="00BE2640"/>
    <w:rsid w:val="00BE2762"/>
    <w:rsid w:val="00BE27F0"/>
    <w:rsid w:val="00BE289E"/>
    <w:rsid w:val="00BE2C2C"/>
    <w:rsid w:val="00BE2FDE"/>
    <w:rsid w:val="00BE3077"/>
    <w:rsid w:val="00BE31D9"/>
    <w:rsid w:val="00BE32D2"/>
    <w:rsid w:val="00BE3333"/>
    <w:rsid w:val="00BE3A23"/>
    <w:rsid w:val="00BE3A85"/>
    <w:rsid w:val="00BE4084"/>
    <w:rsid w:val="00BE425B"/>
    <w:rsid w:val="00BE4648"/>
    <w:rsid w:val="00BE46FB"/>
    <w:rsid w:val="00BE4C5B"/>
    <w:rsid w:val="00BE50B9"/>
    <w:rsid w:val="00BE516D"/>
    <w:rsid w:val="00BE5427"/>
    <w:rsid w:val="00BE569C"/>
    <w:rsid w:val="00BE5999"/>
    <w:rsid w:val="00BE59F4"/>
    <w:rsid w:val="00BE5D74"/>
    <w:rsid w:val="00BE5DF9"/>
    <w:rsid w:val="00BE5E0D"/>
    <w:rsid w:val="00BE5FEB"/>
    <w:rsid w:val="00BE60E0"/>
    <w:rsid w:val="00BE6898"/>
    <w:rsid w:val="00BE6988"/>
    <w:rsid w:val="00BE6CAA"/>
    <w:rsid w:val="00BE71C2"/>
    <w:rsid w:val="00BE73C4"/>
    <w:rsid w:val="00BE73FE"/>
    <w:rsid w:val="00BE75FB"/>
    <w:rsid w:val="00BE7A8D"/>
    <w:rsid w:val="00BE7BCB"/>
    <w:rsid w:val="00BE7DBC"/>
    <w:rsid w:val="00BF01BB"/>
    <w:rsid w:val="00BF0342"/>
    <w:rsid w:val="00BF04BC"/>
    <w:rsid w:val="00BF07B2"/>
    <w:rsid w:val="00BF0B72"/>
    <w:rsid w:val="00BF1010"/>
    <w:rsid w:val="00BF10FE"/>
    <w:rsid w:val="00BF193A"/>
    <w:rsid w:val="00BF19BF"/>
    <w:rsid w:val="00BF1A38"/>
    <w:rsid w:val="00BF1B08"/>
    <w:rsid w:val="00BF201D"/>
    <w:rsid w:val="00BF240B"/>
    <w:rsid w:val="00BF2415"/>
    <w:rsid w:val="00BF2684"/>
    <w:rsid w:val="00BF27E0"/>
    <w:rsid w:val="00BF291E"/>
    <w:rsid w:val="00BF2AAD"/>
    <w:rsid w:val="00BF31A9"/>
    <w:rsid w:val="00BF3227"/>
    <w:rsid w:val="00BF33ED"/>
    <w:rsid w:val="00BF34F6"/>
    <w:rsid w:val="00BF3C46"/>
    <w:rsid w:val="00BF3E53"/>
    <w:rsid w:val="00BF4095"/>
    <w:rsid w:val="00BF42DF"/>
    <w:rsid w:val="00BF4451"/>
    <w:rsid w:val="00BF449D"/>
    <w:rsid w:val="00BF4684"/>
    <w:rsid w:val="00BF46FA"/>
    <w:rsid w:val="00BF4CA7"/>
    <w:rsid w:val="00BF4FA7"/>
    <w:rsid w:val="00BF4FD6"/>
    <w:rsid w:val="00BF50AC"/>
    <w:rsid w:val="00BF552B"/>
    <w:rsid w:val="00BF5745"/>
    <w:rsid w:val="00BF57FB"/>
    <w:rsid w:val="00BF5820"/>
    <w:rsid w:val="00BF5A70"/>
    <w:rsid w:val="00BF5BCC"/>
    <w:rsid w:val="00BF5C51"/>
    <w:rsid w:val="00BF5D7D"/>
    <w:rsid w:val="00BF5E7F"/>
    <w:rsid w:val="00BF5F3E"/>
    <w:rsid w:val="00BF5F9B"/>
    <w:rsid w:val="00BF6034"/>
    <w:rsid w:val="00BF61B3"/>
    <w:rsid w:val="00BF62C1"/>
    <w:rsid w:val="00BF654B"/>
    <w:rsid w:val="00BF6E8C"/>
    <w:rsid w:val="00BF70DA"/>
    <w:rsid w:val="00BF72C7"/>
    <w:rsid w:val="00BF7508"/>
    <w:rsid w:val="00BF775F"/>
    <w:rsid w:val="00BF7828"/>
    <w:rsid w:val="00BF7A9C"/>
    <w:rsid w:val="00C00372"/>
    <w:rsid w:val="00C0044D"/>
    <w:rsid w:val="00C006CE"/>
    <w:rsid w:val="00C00D1A"/>
    <w:rsid w:val="00C00F0D"/>
    <w:rsid w:val="00C01813"/>
    <w:rsid w:val="00C01893"/>
    <w:rsid w:val="00C01B53"/>
    <w:rsid w:val="00C01E65"/>
    <w:rsid w:val="00C01EA0"/>
    <w:rsid w:val="00C02460"/>
    <w:rsid w:val="00C024AA"/>
    <w:rsid w:val="00C02D1B"/>
    <w:rsid w:val="00C02D96"/>
    <w:rsid w:val="00C02F04"/>
    <w:rsid w:val="00C02F3D"/>
    <w:rsid w:val="00C02FDD"/>
    <w:rsid w:val="00C031D8"/>
    <w:rsid w:val="00C03289"/>
    <w:rsid w:val="00C03309"/>
    <w:rsid w:val="00C03708"/>
    <w:rsid w:val="00C03909"/>
    <w:rsid w:val="00C04355"/>
    <w:rsid w:val="00C043A2"/>
    <w:rsid w:val="00C043B9"/>
    <w:rsid w:val="00C04405"/>
    <w:rsid w:val="00C04448"/>
    <w:rsid w:val="00C04495"/>
    <w:rsid w:val="00C0450E"/>
    <w:rsid w:val="00C048C6"/>
    <w:rsid w:val="00C04C82"/>
    <w:rsid w:val="00C04EB1"/>
    <w:rsid w:val="00C04F0F"/>
    <w:rsid w:val="00C04F53"/>
    <w:rsid w:val="00C0538C"/>
    <w:rsid w:val="00C05776"/>
    <w:rsid w:val="00C05B8E"/>
    <w:rsid w:val="00C05EBC"/>
    <w:rsid w:val="00C0614E"/>
    <w:rsid w:val="00C0632E"/>
    <w:rsid w:val="00C06527"/>
    <w:rsid w:val="00C06596"/>
    <w:rsid w:val="00C066CC"/>
    <w:rsid w:val="00C06997"/>
    <w:rsid w:val="00C06C0F"/>
    <w:rsid w:val="00C06CE2"/>
    <w:rsid w:val="00C06EA7"/>
    <w:rsid w:val="00C06FD7"/>
    <w:rsid w:val="00C07138"/>
    <w:rsid w:val="00C072B0"/>
    <w:rsid w:val="00C0738F"/>
    <w:rsid w:val="00C073B4"/>
    <w:rsid w:val="00C0761A"/>
    <w:rsid w:val="00C07A4E"/>
    <w:rsid w:val="00C07FA8"/>
    <w:rsid w:val="00C101AD"/>
    <w:rsid w:val="00C102E9"/>
    <w:rsid w:val="00C1040D"/>
    <w:rsid w:val="00C104BE"/>
    <w:rsid w:val="00C10542"/>
    <w:rsid w:val="00C1093D"/>
    <w:rsid w:val="00C10964"/>
    <w:rsid w:val="00C10A9D"/>
    <w:rsid w:val="00C10BEA"/>
    <w:rsid w:val="00C10C6C"/>
    <w:rsid w:val="00C10F08"/>
    <w:rsid w:val="00C11093"/>
    <w:rsid w:val="00C111A6"/>
    <w:rsid w:val="00C11224"/>
    <w:rsid w:val="00C11811"/>
    <w:rsid w:val="00C11A07"/>
    <w:rsid w:val="00C11A08"/>
    <w:rsid w:val="00C11A48"/>
    <w:rsid w:val="00C12179"/>
    <w:rsid w:val="00C12673"/>
    <w:rsid w:val="00C12CB2"/>
    <w:rsid w:val="00C12E0E"/>
    <w:rsid w:val="00C1369D"/>
    <w:rsid w:val="00C13B64"/>
    <w:rsid w:val="00C13B7D"/>
    <w:rsid w:val="00C13D90"/>
    <w:rsid w:val="00C13EB7"/>
    <w:rsid w:val="00C13ECD"/>
    <w:rsid w:val="00C14073"/>
    <w:rsid w:val="00C14387"/>
    <w:rsid w:val="00C14490"/>
    <w:rsid w:val="00C15253"/>
    <w:rsid w:val="00C152A5"/>
    <w:rsid w:val="00C1550B"/>
    <w:rsid w:val="00C155FC"/>
    <w:rsid w:val="00C1568B"/>
    <w:rsid w:val="00C158E3"/>
    <w:rsid w:val="00C1596D"/>
    <w:rsid w:val="00C15A15"/>
    <w:rsid w:val="00C15B65"/>
    <w:rsid w:val="00C15D4C"/>
    <w:rsid w:val="00C16020"/>
    <w:rsid w:val="00C16267"/>
    <w:rsid w:val="00C1646B"/>
    <w:rsid w:val="00C164C3"/>
    <w:rsid w:val="00C164E0"/>
    <w:rsid w:val="00C16781"/>
    <w:rsid w:val="00C167DD"/>
    <w:rsid w:val="00C16B1B"/>
    <w:rsid w:val="00C16CAD"/>
    <w:rsid w:val="00C16CC2"/>
    <w:rsid w:val="00C170EE"/>
    <w:rsid w:val="00C173AE"/>
    <w:rsid w:val="00C175CD"/>
    <w:rsid w:val="00C17EA3"/>
    <w:rsid w:val="00C17FC5"/>
    <w:rsid w:val="00C208BE"/>
    <w:rsid w:val="00C20975"/>
    <w:rsid w:val="00C209A8"/>
    <w:rsid w:val="00C20A97"/>
    <w:rsid w:val="00C20BFA"/>
    <w:rsid w:val="00C21032"/>
    <w:rsid w:val="00C21184"/>
    <w:rsid w:val="00C2138D"/>
    <w:rsid w:val="00C21C33"/>
    <w:rsid w:val="00C226D1"/>
    <w:rsid w:val="00C22730"/>
    <w:rsid w:val="00C229DC"/>
    <w:rsid w:val="00C22B81"/>
    <w:rsid w:val="00C22F87"/>
    <w:rsid w:val="00C234F7"/>
    <w:rsid w:val="00C23507"/>
    <w:rsid w:val="00C2377C"/>
    <w:rsid w:val="00C2378A"/>
    <w:rsid w:val="00C240D6"/>
    <w:rsid w:val="00C242CE"/>
    <w:rsid w:val="00C24315"/>
    <w:rsid w:val="00C2464F"/>
    <w:rsid w:val="00C248A3"/>
    <w:rsid w:val="00C249AB"/>
    <w:rsid w:val="00C24AD9"/>
    <w:rsid w:val="00C24BE7"/>
    <w:rsid w:val="00C24D56"/>
    <w:rsid w:val="00C2519A"/>
    <w:rsid w:val="00C254F7"/>
    <w:rsid w:val="00C25765"/>
    <w:rsid w:val="00C25F6A"/>
    <w:rsid w:val="00C25FEC"/>
    <w:rsid w:val="00C26267"/>
    <w:rsid w:val="00C262F9"/>
    <w:rsid w:val="00C26780"/>
    <w:rsid w:val="00C26CBC"/>
    <w:rsid w:val="00C26FC3"/>
    <w:rsid w:val="00C27952"/>
    <w:rsid w:val="00C27B07"/>
    <w:rsid w:val="00C27B3A"/>
    <w:rsid w:val="00C27BFE"/>
    <w:rsid w:val="00C27C99"/>
    <w:rsid w:val="00C27CF0"/>
    <w:rsid w:val="00C27E52"/>
    <w:rsid w:val="00C27E68"/>
    <w:rsid w:val="00C30089"/>
    <w:rsid w:val="00C303F6"/>
    <w:rsid w:val="00C304FA"/>
    <w:rsid w:val="00C30596"/>
    <w:rsid w:val="00C3062C"/>
    <w:rsid w:val="00C30805"/>
    <w:rsid w:val="00C309D0"/>
    <w:rsid w:val="00C30D61"/>
    <w:rsid w:val="00C310F1"/>
    <w:rsid w:val="00C311F4"/>
    <w:rsid w:val="00C3126E"/>
    <w:rsid w:val="00C31379"/>
    <w:rsid w:val="00C31808"/>
    <w:rsid w:val="00C31AF8"/>
    <w:rsid w:val="00C31CF5"/>
    <w:rsid w:val="00C3208B"/>
    <w:rsid w:val="00C320BF"/>
    <w:rsid w:val="00C3213E"/>
    <w:rsid w:val="00C323D1"/>
    <w:rsid w:val="00C324B5"/>
    <w:rsid w:val="00C32675"/>
    <w:rsid w:val="00C327B5"/>
    <w:rsid w:val="00C328A2"/>
    <w:rsid w:val="00C32999"/>
    <w:rsid w:val="00C32A79"/>
    <w:rsid w:val="00C32D96"/>
    <w:rsid w:val="00C3334E"/>
    <w:rsid w:val="00C333A7"/>
    <w:rsid w:val="00C33517"/>
    <w:rsid w:val="00C337A7"/>
    <w:rsid w:val="00C338A8"/>
    <w:rsid w:val="00C33BA6"/>
    <w:rsid w:val="00C33D2A"/>
    <w:rsid w:val="00C33F90"/>
    <w:rsid w:val="00C33FD0"/>
    <w:rsid w:val="00C347BA"/>
    <w:rsid w:val="00C34A58"/>
    <w:rsid w:val="00C34AB4"/>
    <w:rsid w:val="00C34E28"/>
    <w:rsid w:val="00C35283"/>
    <w:rsid w:val="00C35316"/>
    <w:rsid w:val="00C35398"/>
    <w:rsid w:val="00C35406"/>
    <w:rsid w:val="00C35872"/>
    <w:rsid w:val="00C35B58"/>
    <w:rsid w:val="00C35EA8"/>
    <w:rsid w:val="00C366EB"/>
    <w:rsid w:val="00C36DD3"/>
    <w:rsid w:val="00C36E49"/>
    <w:rsid w:val="00C36E53"/>
    <w:rsid w:val="00C372C6"/>
    <w:rsid w:val="00C37684"/>
    <w:rsid w:val="00C3782B"/>
    <w:rsid w:val="00C4014A"/>
    <w:rsid w:val="00C4044C"/>
    <w:rsid w:val="00C40623"/>
    <w:rsid w:val="00C40A10"/>
    <w:rsid w:val="00C40E8F"/>
    <w:rsid w:val="00C4159E"/>
    <w:rsid w:val="00C415B5"/>
    <w:rsid w:val="00C41667"/>
    <w:rsid w:val="00C4180B"/>
    <w:rsid w:val="00C41A85"/>
    <w:rsid w:val="00C41C20"/>
    <w:rsid w:val="00C41CAE"/>
    <w:rsid w:val="00C424BE"/>
    <w:rsid w:val="00C426B1"/>
    <w:rsid w:val="00C42864"/>
    <w:rsid w:val="00C429A5"/>
    <w:rsid w:val="00C429B8"/>
    <w:rsid w:val="00C4381C"/>
    <w:rsid w:val="00C43ED7"/>
    <w:rsid w:val="00C442B1"/>
    <w:rsid w:val="00C443EC"/>
    <w:rsid w:val="00C44976"/>
    <w:rsid w:val="00C454DE"/>
    <w:rsid w:val="00C45537"/>
    <w:rsid w:val="00C455A5"/>
    <w:rsid w:val="00C455AE"/>
    <w:rsid w:val="00C45964"/>
    <w:rsid w:val="00C45AC4"/>
    <w:rsid w:val="00C462F8"/>
    <w:rsid w:val="00C46350"/>
    <w:rsid w:val="00C46971"/>
    <w:rsid w:val="00C47030"/>
    <w:rsid w:val="00C472A7"/>
    <w:rsid w:val="00C47494"/>
    <w:rsid w:val="00C47710"/>
    <w:rsid w:val="00C47745"/>
    <w:rsid w:val="00C4788A"/>
    <w:rsid w:val="00C478A5"/>
    <w:rsid w:val="00C47984"/>
    <w:rsid w:val="00C47A62"/>
    <w:rsid w:val="00C47AD2"/>
    <w:rsid w:val="00C47BC6"/>
    <w:rsid w:val="00C50080"/>
    <w:rsid w:val="00C50168"/>
    <w:rsid w:val="00C501BA"/>
    <w:rsid w:val="00C501FA"/>
    <w:rsid w:val="00C502E8"/>
    <w:rsid w:val="00C50347"/>
    <w:rsid w:val="00C5038A"/>
    <w:rsid w:val="00C50584"/>
    <w:rsid w:val="00C50888"/>
    <w:rsid w:val="00C50A26"/>
    <w:rsid w:val="00C50DE4"/>
    <w:rsid w:val="00C51184"/>
    <w:rsid w:val="00C511FF"/>
    <w:rsid w:val="00C512E0"/>
    <w:rsid w:val="00C51313"/>
    <w:rsid w:val="00C513CC"/>
    <w:rsid w:val="00C51441"/>
    <w:rsid w:val="00C514DA"/>
    <w:rsid w:val="00C51F7C"/>
    <w:rsid w:val="00C52375"/>
    <w:rsid w:val="00C523DC"/>
    <w:rsid w:val="00C523F6"/>
    <w:rsid w:val="00C52929"/>
    <w:rsid w:val="00C52CB9"/>
    <w:rsid w:val="00C52EC9"/>
    <w:rsid w:val="00C52F21"/>
    <w:rsid w:val="00C52F88"/>
    <w:rsid w:val="00C53129"/>
    <w:rsid w:val="00C535AC"/>
    <w:rsid w:val="00C535C9"/>
    <w:rsid w:val="00C53959"/>
    <w:rsid w:val="00C53EF1"/>
    <w:rsid w:val="00C54092"/>
    <w:rsid w:val="00C54824"/>
    <w:rsid w:val="00C54A71"/>
    <w:rsid w:val="00C54DC7"/>
    <w:rsid w:val="00C55160"/>
    <w:rsid w:val="00C55219"/>
    <w:rsid w:val="00C5529D"/>
    <w:rsid w:val="00C55667"/>
    <w:rsid w:val="00C55B5F"/>
    <w:rsid w:val="00C56061"/>
    <w:rsid w:val="00C56610"/>
    <w:rsid w:val="00C56686"/>
    <w:rsid w:val="00C566C6"/>
    <w:rsid w:val="00C56739"/>
    <w:rsid w:val="00C567E5"/>
    <w:rsid w:val="00C56D56"/>
    <w:rsid w:val="00C56D8D"/>
    <w:rsid w:val="00C56F58"/>
    <w:rsid w:val="00C56F9C"/>
    <w:rsid w:val="00C570EF"/>
    <w:rsid w:val="00C57157"/>
    <w:rsid w:val="00C57208"/>
    <w:rsid w:val="00C5745B"/>
    <w:rsid w:val="00C575D3"/>
    <w:rsid w:val="00C57845"/>
    <w:rsid w:val="00C57A5B"/>
    <w:rsid w:val="00C57AC3"/>
    <w:rsid w:val="00C57D63"/>
    <w:rsid w:val="00C57E4A"/>
    <w:rsid w:val="00C601F6"/>
    <w:rsid w:val="00C603F3"/>
    <w:rsid w:val="00C60569"/>
    <w:rsid w:val="00C60576"/>
    <w:rsid w:val="00C6067A"/>
    <w:rsid w:val="00C60795"/>
    <w:rsid w:val="00C60806"/>
    <w:rsid w:val="00C60A4A"/>
    <w:rsid w:val="00C60B84"/>
    <w:rsid w:val="00C60C17"/>
    <w:rsid w:val="00C60D95"/>
    <w:rsid w:val="00C60E5C"/>
    <w:rsid w:val="00C61617"/>
    <w:rsid w:val="00C61D56"/>
    <w:rsid w:val="00C61D86"/>
    <w:rsid w:val="00C61DF5"/>
    <w:rsid w:val="00C61E7D"/>
    <w:rsid w:val="00C61ECC"/>
    <w:rsid w:val="00C61F3E"/>
    <w:rsid w:val="00C62376"/>
    <w:rsid w:val="00C624C1"/>
    <w:rsid w:val="00C62584"/>
    <w:rsid w:val="00C62604"/>
    <w:rsid w:val="00C6270A"/>
    <w:rsid w:val="00C627A2"/>
    <w:rsid w:val="00C62A2D"/>
    <w:rsid w:val="00C62D90"/>
    <w:rsid w:val="00C62F10"/>
    <w:rsid w:val="00C63029"/>
    <w:rsid w:val="00C634A8"/>
    <w:rsid w:val="00C6363A"/>
    <w:rsid w:val="00C636DC"/>
    <w:rsid w:val="00C63964"/>
    <w:rsid w:val="00C63C2E"/>
    <w:rsid w:val="00C6410C"/>
    <w:rsid w:val="00C64594"/>
    <w:rsid w:val="00C645A0"/>
    <w:rsid w:val="00C64655"/>
    <w:rsid w:val="00C6482C"/>
    <w:rsid w:val="00C64E94"/>
    <w:rsid w:val="00C64F2D"/>
    <w:rsid w:val="00C64F6A"/>
    <w:rsid w:val="00C65012"/>
    <w:rsid w:val="00C65018"/>
    <w:rsid w:val="00C65097"/>
    <w:rsid w:val="00C6514D"/>
    <w:rsid w:val="00C6541E"/>
    <w:rsid w:val="00C654A2"/>
    <w:rsid w:val="00C656F2"/>
    <w:rsid w:val="00C65755"/>
    <w:rsid w:val="00C65D69"/>
    <w:rsid w:val="00C66113"/>
    <w:rsid w:val="00C66120"/>
    <w:rsid w:val="00C663AB"/>
    <w:rsid w:val="00C6661C"/>
    <w:rsid w:val="00C667C6"/>
    <w:rsid w:val="00C66BCA"/>
    <w:rsid w:val="00C66BEA"/>
    <w:rsid w:val="00C66F88"/>
    <w:rsid w:val="00C67217"/>
    <w:rsid w:val="00C674EA"/>
    <w:rsid w:val="00C67ADE"/>
    <w:rsid w:val="00C67F38"/>
    <w:rsid w:val="00C70812"/>
    <w:rsid w:val="00C70BD5"/>
    <w:rsid w:val="00C71089"/>
    <w:rsid w:val="00C711BC"/>
    <w:rsid w:val="00C71705"/>
    <w:rsid w:val="00C71B10"/>
    <w:rsid w:val="00C71C66"/>
    <w:rsid w:val="00C71E22"/>
    <w:rsid w:val="00C72624"/>
    <w:rsid w:val="00C72655"/>
    <w:rsid w:val="00C728DE"/>
    <w:rsid w:val="00C72E26"/>
    <w:rsid w:val="00C72FCB"/>
    <w:rsid w:val="00C73221"/>
    <w:rsid w:val="00C73547"/>
    <w:rsid w:val="00C73B1A"/>
    <w:rsid w:val="00C73B81"/>
    <w:rsid w:val="00C73BA9"/>
    <w:rsid w:val="00C73BC4"/>
    <w:rsid w:val="00C73D6B"/>
    <w:rsid w:val="00C74265"/>
    <w:rsid w:val="00C7445B"/>
    <w:rsid w:val="00C74468"/>
    <w:rsid w:val="00C744A1"/>
    <w:rsid w:val="00C745B8"/>
    <w:rsid w:val="00C7464D"/>
    <w:rsid w:val="00C74806"/>
    <w:rsid w:val="00C74B5A"/>
    <w:rsid w:val="00C74CA1"/>
    <w:rsid w:val="00C74E5F"/>
    <w:rsid w:val="00C74EF0"/>
    <w:rsid w:val="00C74F08"/>
    <w:rsid w:val="00C751D1"/>
    <w:rsid w:val="00C7572D"/>
    <w:rsid w:val="00C757B4"/>
    <w:rsid w:val="00C757B8"/>
    <w:rsid w:val="00C75979"/>
    <w:rsid w:val="00C75BA6"/>
    <w:rsid w:val="00C75C72"/>
    <w:rsid w:val="00C7611A"/>
    <w:rsid w:val="00C765A1"/>
    <w:rsid w:val="00C766B0"/>
    <w:rsid w:val="00C766CC"/>
    <w:rsid w:val="00C767C1"/>
    <w:rsid w:val="00C76927"/>
    <w:rsid w:val="00C769D6"/>
    <w:rsid w:val="00C76B19"/>
    <w:rsid w:val="00C76D40"/>
    <w:rsid w:val="00C76E38"/>
    <w:rsid w:val="00C76F0D"/>
    <w:rsid w:val="00C7717E"/>
    <w:rsid w:val="00C773B6"/>
    <w:rsid w:val="00C77604"/>
    <w:rsid w:val="00C77822"/>
    <w:rsid w:val="00C779C1"/>
    <w:rsid w:val="00C779F8"/>
    <w:rsid w:val="00C80015"/>
    <w:rsid w:val="00C800A8"/>
    <w:rsid w:val="00C80817"/>
    <w:rsid w:val="00C80827"/>
    <w:rsid w:val="00C809A8"/>
    <w:rsid w:val="00C80B09"/>
    <w:rsid w:val="00C80B68"/>
    <w:rsid w:val="00C80CEA"/>
    <w:rsid w:val="00C80EA6"/>
    <w:rsid w:val="00C80F6E"/>
    <w:rsid w:val="00C81127"/>
    <w:rsid w:val="00C8176E"/>
    <w:rsid w:val="00C81A88"/>
    <w:rsid w:val="00C8205B"/>
    <w:rsid w:val="00C82357"/>
    <w:rsid w:val="00C82513"/>
    <w:rsid w:val="00C82AEB"/>
    <w:rsid w:val="00C830F1"/>
    <w:rsid w:val="00C83303"/>
    <w:rsid w:val="00C8371E"/>
    <w:rsid w:val="00C8386D"/>
    <w:rsid w:val="00C8391C"/>
    <w:rsid w:val="00C83957"/>
    <w:rsid w:val="00C83CB2"/>
    <w:rsid w:val="00C83DCF"/>
    <w:rsid w:val="00C841F9"/>
    <w:rsid w:val="00C84278"/>
    <w:rsid w:val="00C8447A"/>
    <w:rsid w:val="00C844DE"/>
    <w:rsid w:val="00C84892"/>
    <w:rsid w:val="00C84C13"/>
    <w:rsid w:val="00C84E7B"/>
    <w:rsid w:val="00C84EA1"/>
    <w:rsid w:val="00C85202"/>
    <w:rsid w:val="00C85579"/>
    <w:rsid w:val="00C8584D"/>
    <w:rsid w:val="00C85899"/>
    <w:rsid w:val="00C85F53"/>
    <w:rsid w:val="00C85F9F"/>
    <w:rsid w:val="00C86375"/>
    <w:rsid w:val="00C86874"/>
    <w:rsid w:val="00C86B61"/>
    <w:rsid w:val="00C86F17"/>
    <w:rsid w:val="00C8709F"/>
    <w:rsid w:val="00C87717"/>
    <w:rsid w:val="00C87963"/>
    <w:rsid w:val="00C87AA0"/>
    <w:rsid w:val="00C87AFB"/>
    <w:rsid w:val="00C87B23"/>
    <w:rsid w:val="00C87E50"/>
    <w:rsid w:val="00C87E90"/>
    <w:rsid w:val="00C905D1"/>
    <w:rsid w:val="00C90AB2"/>
    <w:rsid w:val="00C90C6B"/>
    <w:rsid w:val="00C90F10"/>
    <w:rsid w:val="00C911DB"/>
    <w:rsid w:val="00C911E0"/>
    <w:rsid w:val="00C91221"/>
    <w:rsid w:val="00C91339"/>
    <w:rsid w:val="00C9170B"/>
    <w:rsid w:val="00C91836"/>
    <w:rsid w:val="00C91AD2"/>
    <w:rsid w:val="00C91FAA"/>
    <w:rsid w:val="00C9208D"/>
    <w:rsid w:val="00C92491"/>
    <w:rsid w:val="00C9273B"/>
    <w:rsid w:val="00C927CE"/>
    <w:rsid w:val="00C92ADE"/>
    <w:rsid w:val="00C92B0E"/>
    <w:rsid w:val="00C92BA2"/>
    <w:rsid w:val="00C92E7A"/>
    <w:rsid w:val="00C92F71"/>
    <w:rsid w:val="00C930E6"/>
    <w:rsid w:val="00C93639"/>
    <w:rsid w:val="00C938AE"/>
    <w:rsid w:val="00C93911"/>
    <w:rsid w:val="00C93921"/>
    <w:rsid w:val="00C93949"/>
    <w:rsid w:val="00C93EA2"/>
    <w:rsid w:val="00C93EC4"/>
    <w:rsid w:val="00C9424D"/>
    <w:rsid w:val="00C9469C"/>
    <w:rsid w:val="00C94741"/>
    <w:rsid w:val="00C94A01"/>
    <w:rsid w:val="00C94A26"/>
    <w:rsid w:val="00C94ECE"/>
    <w:rsid w:val="00C95099"/>
    <w:rsid w:val="00C95478"/>
    <w:rsid w:val="00C954ED"/>
    <w:rsid w:val="00C9554B"/>
    <w:rsid w:val="00C9594F"/>
    <w:rsid w:val="00C9620E"/>
    <w:rsid w:val="00C965CD"/>
    <w:rsid w:val="00C965F6"/>
    <w:rsid w:val="00C9732F"/>
    <w:rsid w:val="00C9748C"/>
    <w:rsid w:val="00C979D5"/>
    <w:rsid w:val="00C97C78"/>
    <w:rsid w:val="00CA0328"/>
    <w:rsid w:val="00CA0B66"/>
    <w:rsid w:val="00CA0F68"/>
    <w:rsid w:val="00CA10E4"/>
    <w:rsid w:val="00CA13DC"/>
    <w:rsid w:val="00CA157A"/>
    <w:rsid w:val="00CA15C2"/>
    <w:rsid w:val="00CA1721"/>
    <w:rsid w:val="00CA176B"/>
    <w:rsid w:val="00CA17DE"/>
    <w:rsid w:val="00CA1B0F"/>
    <w:rsid w:val="00CA1E42"/>
    <w:rsid w:val="00CA1F50"/>
    <w:rsid w:val="00CA2051"/>
    <w:rsid w:val="00CA2090"/>
    <w:rsid w:val="00CA2216"/>
    <w:rsid w:val="00CA2254"/>
    <w:rsid w:val="00CA22E3"/>
    <w:rsid w:val="00CA2506"/>
    <w:rsid w:val="00CA3309"/>
    <w:rsid w:val="00CA3874"/>
    <w:rsid w:val="00CA3B25"/>
    <w:rsid w:val="00CA4260"/>
    <w:rsid w:val="00CA42B1"/>
    <w:rsid w:val="00CA46C2"/>
    <w:rsid w:val="00CA4954"/>
    <w:rsid w:val="00CA4CFE"/>
    <w:rsid w:val="00CA5186"/>
    <w:rsid w:val="00CA51B6"/>
    <w:rsid w:val="00CA5395"/>
    <w:rsid w:val="00CA564C"/>
    <w:rsid w:val="00CA5811"/>
    <w:rsid w:val="00CA5A53"/>
    <w:rsid w:val="00CA6194"/>
    <w:rsid w:val="00CA679F"/>
    <w:rsid w:val="00CA69FC"/>
    <w:rsid w:val="00CA6B01"/>
    <w:rsid w:val="00CA6B8E"/>
    <w:rsid w:val="00CA6CAA"/>
    <w:rsid w:val="00CA6D71"/>
    <w:rsid w:val="00CA709B"/>
    <w:rsid w:val="00CA7176"/>
    <w:rsid w:val="00CA72B0"/>
    <w:rsid w:val="00CA7727"/>
    <w:rsid w:val="00CA77E7"/>
    <w:rsid w:val="00CA7850"/>
    <w:rsid w:val="00CA7F0B"/>
    <w:rsid w:val="00CA7F83"/>
    <w:rsid w:val="00CB00C2"/>
    <w:rsid w:val="00CB00E7"/>
    <w:rsid w:val="00CB02FE"/>
    <w:rsid w:val="00CB0305"/>
    <w:rsid w:val="00CB04CD"/>
    <w:rsid w:val="00CB0665"/>
    <w:rsid w:val="00CB0748"/>
    <w:rsid w:val="00CB0AAE"/>
    <w:rsid w:val="00CB0F16"/>
    <w:rsid w:val="00CB1084"/>
    <w:rsid w:val="00CB11DE"/>
    <w:rsid w:val="00CB1544"/>
    <w:rsid w:val="00CB1821"/>
    <w:rsid w:val="00CB18E5"/>
    <w:rsid w:val="00CB1938"/>
    <w:rsid w:val="00CB2269"/>
    <w:rsid w:val="00CB2709"/>
    <w:rsid w:val="00CB272C"/>
    <w:rsid w:val="00CB27CE"/>
    <w:rsid w:val="00CB2836"/>
    <w:rsid w:val="00CB2998"/>
    <w:rsid w:val="00CB2BAE"/>
    <w:rsid w:val="00CB2FED"/>
    <w:rsid w:val="00CB32F8"/>
    <w:rsid w:val="00CB35F2"/>
    <w:rsid w:val="00CB3DF7"/>
    <w:rsid w:val="00CB3F8C"/>
    <w:rsid w:val="00CB400B"/>
    <w:rsid w:val="00CB44EB"/>
    <w:rsid w:val="00CB46EE"/>
    <w:rsid w:val="00CB4960"/>
    <w:rsid w:val="00CB49C3"/>
    <w:rsid w:val="00CB4B4B"/>
    <w:rsid w:val="00CB4CD7"/>
    <w:rsid w:val="00CB4EEC"/>
    <w:rsid w:val="00CB4F64"/>
    <w:rsid w:val="00CB50C3"/>
    <w:rsid w:val="00CB5253"/>
    <w:rsid w:val="00CB53EC"/>
    <w:rsid w:val="00CB57DF"/>
    <w:rsid w:val="00CB583E"/>
    <w:rsid w:val="00CB5A0B"/>
    <w:rsid w:val="00CB5A86"/>
    <w:rsid w:val="00CB5AD5"/>
    <w:rsid w:val="00CB621F"/>
    <w:rsid w:val="00CB644B"/>
    <w:rsid w:val="00CB6804"/>
    <w:rsid w:val="00CB693A"/>
    <w:rsid w:val="00CB6957"/>
    <w:rsid w:val="00CB6C9E"/>
    <w:rsid w:val="00CB6E0A"/>
    <w:rsid w:val="00CB6E60"/>
    <w:rsid w:val="00CB6EB7"/>
    <w:rsid w:val="00CB71BC"/>
    <w:rsid w:val="00CB75ED"/>
    <w:rsid w:val="00CB7A6C"/>
    <w:rsid w:val="00CB7B30"/>
    <w:rsid w:val="00CB7C17"/>
    <w:rsid w:val="00CB7F98"/>
    <w:rsid w:val="00CB7FE7"/>
    <w:rsid w:val="00CB7FED"/>
    <w:rsid w:val="00CC0452"/>
    <w:rsid w:val="00CC0519"/>
    <w:rsid w:val="00CC0533"/>
    <w:rsid w:val="00CC0A34"/>
    <w:rsid w:val="00CC0B3C"/>
    <w:rsid w:val="00CC0DB1"/>
    <w:rsid w:val="00CC10A9"/>
    <w:rsid w:val="00CC10FA"/>
    <w:rsid w:val="00CC1180"/>
    <w:rsid w:val="00CC1244"/>
    <w:rsid w:val="00CC1A6C"/>
    <w:rsid w:val="00CC1E83"/>
    <w:rsid w:val="00CC1ED9"/>
    <w:rsid w:val="00CC1EFA"/>
    <w:rsid w:val="00CC1F31"/>
    <w:rsid w:val="00CC20E5"/>
    <w:rsid w:val="00CC25FC"/>
    <w:rsid w:val="00CC2726"/>
    <w:rsid w:val="00CC2887"/>
    <w:rsid w:val="00CC2905"/>
    <w:rsid w:val="00CC2DA7"/>
    <w:rsid w:val="00CC32CC"/>
    <w:rsid w:val="00CC32EE"/>
    <w:rsid w:val="00CC3E57"/>
    <w:rsid w:val="00CC3FA2"/>
    <w:rsid w:val="00CC3FEB"/>
    <w:rsid w:val="00CC40DE"/>
    <w:rsid w:val="00CC4498"/>
    <w:rsid w:val="00CC45C7"/>
    <w:rsid w:val="00CC4F8C"/>
    <w:rsid w:val="00CC52AE"/>
    <w:rsid w:val="00CC5702"/>
    <w:rsid w:val="00CC5B02"/>
    <w:rsid w:val="00CC5B79"/>
    <w:rsid w:val="00CC5E5F"/>
    <w:rsid w:val="00CC5E7A"/>
    <w:rsid w:val="00CC5E7C"/>
    <w:rsid w:val="00CC5EE7"/>
    <w:rsid w:val="00CC5F52"/>
    <w:rsid w:val="00CC6076"/>
    <w:rsid w:val="00CC60A2"/>
    <w:rsid w:val="00CC6303"/>
    <w:rsid w:val="00CC6393"/>
    <w:rsid w:val="00CC652D"/>
    <w:rsid w:val="00CC67BF"/>
    <w:rsid w:val="00CC6AD1"/>
    <w:rsid w:val="00CC7259"/>
    <w:rsid w:val="00CC7452"/>
    <w:rsid w:val="00CC7582"/>
    <w:rsid w:val="00CC77CF"/>
    <w:rsid w:val="00CC7AB5"/>
    <w:rsid w:val="00CC7BBE"/>
    <w:rsid w:val="00CC7D91"/>
    <w:rsid w:val="00CC7E17"/>
    <w:rsid w:val="00CC7FC4"/>
    <w:rsid w:val="00CD0271"/>
    <w:rsid w:val="00CD0563"/>
    <w:rsid w:val="00CD05FE"/>
    <w:rsid w:val="00CD0956"/>
    <w:rsid w:val="00CD0A6B"/>
    <w:rsid w:val="00CD0B51"/>
    <w:rsid w:val="00CD0C26"/>
    <w:rsid w:val="00CD0E7A"/>
    <w:rsid w:val="00CD0F29"/>
    <w:rsid w:val="00CD0FCD"/>
    <w:rsid w:val="00CD114D"/>
    <w:rsid w:val="00CD1273"/>
    <w:rsid w:val="00CD1BAC"/>
    <w:rsid w:val="00CD1D7D"/>
    <w:rsid w:val="00CD1E06"/>
    <w:rsid w:val="00CD1F7F"/>
    <w:rsid w:val="00CD2268"/>
    <w:rsid w:val="00CD2303"/>
    <w:rsid w:val="00CD2514"/>
    <w:rsid w:val="00CD2733"/>
    <w:rsid w:val="00CD2917"/>
    <w:rsid w:val="00CD2D62"/>
    <w:rsid w:val="00CD2DEF"/>
    <w:rsid w:val="00CD2E27"/>
    <w:rsid w:val="00CD2F7F"/>
    <w:rsid w:val="00CD3042"/>
    <w:rsid w:val="00CD353C"/>
    <w:rsid w:val="00CD35E1"/>
    <w:rsid w:val="00CD3901"/>
    <w:rsid w:val="00CD3B37"/>
    <w:rsid w:val="00CD3B3D"/>
    <w:rsid w:val="00CD3DA5"/>
    <w:rsid w:val="00CD44A6"/>
    <w:rsid w:val="00CD4637"/>
    <w:rsid w:val="00CD4682"/>
    <w:rsid w:val="00CD471C"/>
    <w:rsid w:val="00CD4802"/>
    <w:rsid w:val="00CD49CD"/>
    <w:rsid w:val="00CD4ACB"/>
    <w:rsid w:val="00CD4FF6"/>
    <w:rsid w:val="00CD5099"/>
    <w:rsid w:val="00CD5134"/>
    <w:rsid w:val="00CD51D7"/>
    <w:rsid w:val="00CD51E6"/>
    <w:rsid w:val="00CD5477"/>
    <w:rsid w:val="00CD5810"/>
    <w:rsid w:val="00CD5CD3"/>
    <w:rsid w:val="00CD6015"/>
    <w:rsid w:val="00CD6AC2"/>
    <w:rsid w:val="00CD6D69"/>
    <w:rsid w:val="00CD769F"/>
    <w:rsid w:val="00CD79C5"/>
    <w:rsid w:val="00CD7B07"/>
    <w:rsid w:val="00CD7BD6"/>
    <w:rsid w:val="00CE002C"/>
    <w:rsid w:val="00CE0165"/>
    <w:rsid w:val="00CE045F"/>
    <w:rsid w:val="00CE0F0E"/>
    <w:rsid w:val="00CE0F4E"/>
    <w:rsid w:val="00CE0FCD"/>
    <w:rsid w:val="00CE10E1"/>
    <w:rsid w:val="00CE1166"/>
    <w:rsid w:val="00CE1319"/>
    <w:rsid w:val="00CE14DA"/>
    <w:rsid w:val="00CE1CE1"/>
    <w:rsid w:val="00CE1DE2"/>
    <w:rsid w:val="00CE1EFC"/>
    <w:rsid w:val="00CE2093"/>
    <w:rsid w:val="00CE2392"/>
    <w:rsid w:val="00CE24A6"/>
    <w:rsid w:val="00CE24B1"/>
    <w:rsid w:val="00CE25B8"/>
    <w:rsid w:val="00CE27F6"/>
    <w:rsid w:val="00CE2DB3"/>
    <w:rsid w:val="00CE3046"/>
    <w:rsid w:val="00CE3067"/>
    <w:rsid w:val="00CE351F"/>
    <w:rsid w:val="00CE3628"/>
    <w:rsid w:val="00CE4424"/>
    <w:rsid w:val="00CE47D4"/>
    <w:rsid w:val="00CE4A37"/>
    <w:rsid w:val="00CE4EEB"/>
    <w:rsid w:val="00CE510F"/>
    <w:rsid w:val="00CE51F9"/>
    <w:rsid w:val="00CE5471"/>
    <w:rsid w:val="00CE555F"/>
    <w:rsid w:val="00CE5753"/>
    <w:rsid w:val="00CE585D"/>
    <w:rsid w:val="00CE5AC2"/>
    <w:rsid w:val="00CE5C08"/>
    <w:rsid w:val="00CE5CBD"/>
    <w:rsid w:val="00CE5DBB"/>
    <w:rsid w:val="00CE5E29"/>
    <w:rsid w:val="00CE6886"/>
    <w:rsid w:val="00CE6AC1"/>
    <w:rsid w:val="00CE6D67"/>
    <w:rsid w:val="00CE6E8C"/>
    <w:rsid w:val="00CE715F"/>
    <w:rsid w:val="00CE7326"/>
    <w:rsid w:val="00CF0147"/>
    <w:rsid w:val="00CF040F"/>
    <w:rsid w:val="00CF0933"/>
    <w:rsid w:val="00CF0AD5"/>
    <w:rsid w:val="00CF0C7A"/>
    <w:rsid w:val="00CF1109"/>
    <w:rsid w:val="00CF135C"/>
    <w:rsid w:val="00CF14FB"/>
    <w:rsid w:val="00CF17D8"/>
    <w:rsid w:val="00CF17E3"/>
    <w:rsid w:val="00CF1802"/>
    <w:rsid w:val="00CF19F6"/>
    <w:rsid w:val="00CF1B37"/>
    <w:rsid w:val="00CF1DE5"/>
    <w:rsid w:val="00CF1E6D"/>
    <w:rsid w:val="00CF1E74"/>
    <w:rsid w:val="00CF1EA2"/>
    <w:rsid w:val="00CF1F81"/>
    <w:rsid w:val="00CF2485"/>
    <w:rsid w:val="00CF281A"/>
    <w:rsid w:val="00CF297A"/>
    <w:rsid w:val="00CF299D"/>
    <w:rsid w:val="00CF29B8"/>
    <w:rsid w:val="00CF2AAF"/>
    <w:rsid w:val="00CF2CC0"/>
    <w:rsid w:val="00CF2D6A"/>
    <w:rsid w:val="00CF32BE"/>
    <w:rsid w:val="00CF3339"/>
    <w:rsid w:val="00CF37EE"/>
    <w:rsid w:val="00CF39A0"/>
    <w:rsid w:val="00CF3A27"/>
    <w:rsid w:val="00CF3BAE"/>
    <w:rsid w:val="00CF3C0B"/>
    <w:rsid w:val="00CF4121"/>
    <w:rsid w:val="00CF41CA"/>
    <w:rsid w:val="00CF4256"/>
    <w:rsid w:val="00CF4361"/>
    <w:rsid w:val="00CF4395"/>
    <w:rsid w:val="00CF441D"/>
    <w:rsid w:val="00CF45EA"/>
    <w:rsid w:val="00CF4790"/>
    <w:rsid w:val="00CF483B"/>
    <w:rsid w:val="00CF4960"/>
    <w:rsid w:val="00CF49E8"/>
    <w:rsid w:val="00CF4CF8"/>
    <w:rsid w:val="00CF50E3"/>
    <w:rsid w:val="00CF58D0"/>
    <w:rsid w:val="00CF5C37"/>
    <w:rsid w:val="00CF5CC8"/>
    <w:rsid w:val="00CF5D77"/>
    <w:rsid w:val="00CF5DE6"/>
    <w:rsid w:val="00CF5E89"/>
    <w:rsid w:val="00CF5E8F"/>
    <w:rsid w:val="00CF5EFF"/>
    <w:rsid w:val="00CF6134"/>
    <w:rsid w:val="00CF6343"/>
    <w:rsid w:val="00CF6359"/>
    <w:rsid w:val="00CF65A3"/>
    <w:rsid w:val="00CF6FDD"/>
    <w:rsid w:val="00CF7CAE"/>
    <w:rsid w:val="00D00315"/>
    <w:rsid w:val="00D00537"/>
    <w:rsid w:val="00D00577"/>
    <w:rsid w:val="00D00A54"/>
    <w:rsid w:val="00D00AAE"/>
    <w:rsid w:val="00D00B9C"/>
    <w:rsid w:val="00D01095"/>
    <w:rsid w:val="00D012FE"/>
    <w:rsid w:val="00D01701"/>
    <w:rsid w:val="00D01720"/>
    <w:rsid w:val="00D01891"/>
    <w:rsid w:val="00D01B2E"/>
    <w:rsid w:val="00D01CCC"/>
    <w:rsid w:val="00D01FB7"/>
    <w:rsid w:val="00D01FDF"/>
    <w:rsid w:val="00D020CE"/>
    <w:rsid w:val="00D02206"/>
    <w:rsid w:val="00D022E8"/>
    <w:rsid w:val="00D023CC"/>
    <w:rsid w:val="00D02802"/>
    <w:rsid w:val="00D029AA"/>
    <w:rsid w:val="00D02B20"/>
    <w:rsid w:val="00D02E79"/>
    <w:rsid w:val="00D030D4"/>
    <w:rsid w:val="00D0322B"/>
    <w:rsid w:val="00D034B4"/>
    <w:rsid w:val="00D03BE4"/>
    <w:rsid w:val="00D03DF0"/>
    <w:rsid w:val="00D03F4B"/>
    <w:rsid w:val="00D048E8"/>
    <w:rsid w:val="00D0494F"/>
    <w:rsid w:val="00D05B8A"/>
    <w:rsid w:val="00D05DA9"/>
    <w:rsid w:val="00D05DDE"/>
    <w:rsid w:val="00D05F70"/>
    <w:rsid w:val="00D063C6"/>
    <w:rsid w:val="00D066C0"/>
    <w:rsid w:val="00D06787"/>
    <w:rsid w:val="00D069B7"/>
    <w:rsid w:val="00D069DF"/>
    <w:rsid w:val="00D06AE1"/>
    <w:rsid w:val="00D06FA1"/>
    <w:rsid w:val="00D0709A"/>
    <w:rsid w:val="00D07279"/>
    <w:rsid w:val="00D0732B"/>
    <w:rsid w:val="00D079F0"/>
    <w:rsid w:val="00D07BBB"/>
    <w:rsid w:val="00D07E31"/>
    <w:rsid w:val="00D10106"/>
    <w:rsid w:val="00D1053A"/>
    <w:rsid w:val="00D10615"/>
    <w:rsid w:val="00D10B77"/>
    <w:rsid w:val="00D10D10"/>
    <w:rsid w:val="00D10E74"/>
    <w:rsid w:val="00D11036"/>
    <w:rsid w:val="00D11B49"/>
    <w:rsid w:val="00D11C35"/>
    <w:rsid w:val="00D11F3E"/>
    <w:rsid w:val="00D11F46"/>
    <w:rsid w:val="00D1278E"/>
    <w:rsid w:val="00D1299A"/>
    <w:rsid w:val="00D129C2"/>
    <w:rsid w:val="00D12BFE"/>
    <w:rsid w:val="00D12C1E"/>
    <w:rsid w:val="00D12D49"/>
    <w:rsid w:val="00D12DB4"/>
    <w:rsid w:val="00D13BF0"/>
    <w:rsid w:val="00D13BF9"/>
    <w:rsid w:val="00D13CF0"/>
    <w:rsid w:val="00D14598"/>
    <w:rsid w:val="00D14AC2"/>
    <w:rsid w:val="00D14FF9"/>
    <w:rsid w:val="00D1541B"/>
    <w:rsid w:val="00D1550E"/>
    <w:rsid w:val="00D15C4A"/>
    <w:rsid w:val="00D15DF2"/>
    <w:rsid w:val="00D15EE4"/>
    <w:rsid w:val="00D15F2A"/>
    <w:rsid w:val="00D161E8"/>
    <w:rsid w:val="00D16235"/>
    <w:rsid w:val="00D162B8"/>
    <w:rsid w:val="00D167FD"/>
    <w:rsid w:val="00D168DF"/>
    <w:rsid w:val="00D16921"/>
    <w:rsid w:val="00D16A25"/>
    <w:rsid w:val="00D16A93"/>
    <w:rsid w:val="00D16ACD"/>
    <w:rsid w:val="00D16B56"/>
    <w:rsid w:val="00D16E5E"/>
    <w:rsid w:val="00D16EFB"/>
    <w:rsid w:val="00D17034"/>
    <w:rsid w:val="00D17083"/>
    <w:rsid w:val="00D171B9"/>
    <w:rsid w:val="00D17377"/>
    <w:rsid w:val="00D1772E"/>
    <w:rsid w:val="00D17C1A"/>
    <w:rsid w:val="00D17C3D"/>
    <w:rsid w:val="00D17E0E"/>
    <w:rsid w:val="00D202BD"/>
    <w:rsid w:val="00D20863"/>
    <w:rsid w:val="00D2087F"/>
    <w:rsid w:val="00D20B8D"/>
    <w:rsid w:val="00D20E46"/>
    <w:rsid w:val="00D21A63"/>
    <w:rsid w:val="00D21B1B"/>
    <w:rsid w:val="00D21C76"/>
    <w:rsid w:val="00D21E8B"/>
    <w:rsid w:val="00D22024"/>
    <w:rsid w:val="00D22034"/>
    <w:rsid w:val="00D225EE"/>
    <w:rsid w:val="00D228F4"/>
    <w:rsid w:val="00D231D5"/>
    <w:rsid w:val="00D231E0"/>
    <w:rsid w:val="00D23B6A"/>
    <w:rsid w:val="00D23B79"/>
    <w:rsid w:val="00D23C72"/>
    <w:rsid w:val="00D23DF4"/>
    <w:rsid w:val="00D2404B"/>
    <w:rsid w:val="00D241C0"/>
    <w:rsid w:val="00D245AF"/>
    <w:rsid w:val="00D2486F"/>
    <w:rsid w:val="00D25054"/>
    <w:rsid w:val="00D25E9A"/>
    <w:rsid w:val="00D25F60"/>
    <w:rsid w:val="00D261A7"/>
    <w:rsid w:val="00D262C7"/>
    <w:rsid w:val="00D26440"/>
    <w:rsid w:val="00D2670C"/>
    <w:rsid w:val="00D26A77"/>
    <w:rsid w:val="00D27101"/>
    <w:rsid w:val="00D2712C"/>
    <w:rsid w:val="00D27527"/>
    <w:rsid w:val="00D279CB"/>
    <w:rsid w:val="00D279F0"/>
    <w:rsid w:val="00D27D1C"/>
    <w:rsid w:val="00D27D2F"/>
    <w:rsid w:val="00D27E74"/>
    <w:rsid w:val="00D30145"/>
    <w:rsid w:val="00D3027B"/>
    <w:rsid w:val="00D30449"/>
    <w:rsid w:val="00D30605"/>
    <w:rsid w:val="00D30699"/>
    <w:rsid w:val="00D30AB5"/>
    <w:rsid w:val="00D30AE6"/>
    <w:rsid w:val="00D314BA"/>
    <w:rsid w:val="00D318B0"/>
    <w:rsid w:val="00D31D12"/>
    <w:rsid w:val="00D31DD1"/>
    <w:rsid w:val="00D31E0E"/>
    <w:rsid w:val="00D31EFB"/>
    <w:rsid w:val="00D31F87"/>
    <w:rsid w:val="00D325FB"/>
    <w:rsid w:val="00D327CB"/>
    <w:rsid w:val="00D329A0"/>
    <w:rsid w:val="00D32A7C"/>
    <w:rsid w:val="00D32DA7"/>
    <w:rsid w:val="00D32FB1"/>
    <w:rsid w:val="00D3303B"/>
    <w:rsid w:val="00D3308E"/>
    <w:rsid w:val="00D3309D"/>
    <w:rsid w:val="00D3352F"/>
    <w:rsid w:val="00D3396A"/>
    <w:rsid w:val="00D33E8E"/>
    <w:rsid w:val="00D33F82"/>
    <w:rsid w:val="00D33FB9"/>
    <w:rsid w:val="00D33FC2"/>
    <w:rsid w:val="00D34087"/>
    <w:rsid w:val="00D3426D"/>
    <w:rsid w:val="00D3458A"/>
    <w:rsid w:val="00D34AB6"/>
    <w:rsid w:val="00D34B31"/>
    <w:rsid w:val="00D34B6B"/>
    <w:rsid w:val="00D34DC8"/>
    <w:rsid w:val="00D34EEF"/>
    <w:rsid w:val="00D355CE"/>
    <w:rsid w:val="00D35640"/>
    <w:rsid w:val="00D356A0"/>
    <w:rsid w:val="00D359FD"/>
    <w:rsid w:val="00D35C78"/>
    <w:rsid w:val="00D35E13"/>
    <w:rsid w:val="00D35FAE"/>
    <w:rsid w:val="00D361C0"/>
    <w:rsid w:val="00D362A6"/>
    <w:rsid w:val="00D3673A"/>
    <w:rsid w:val="00D367F4"/>
    <w:rsid w:val="00D36B9F"/>
    <w:rsid w:val="00D36E9F"/>
    <w:rsid w:val="00D37152"/>
    <w:rsid w:val="00D37A2A"/>
    <w:rsid w:val="00D37B41"/>
    <w:rsid w:val="00D37FF5"/>
    <w:rsid w:val="00D4022A"/>
    <w:rsid w:val="00D40384"/>
    <w:rsid w:val="00D4040A"/>
    <w:rsid w:val="00D404A6"/>
    <w:rsid w:val="00D4053D"/>
    <w:rsid w:val="00D40F7A"/>
    <w:rsid w:val="00D4128C"/>
    <w:rsid w:val="00D413F6"/>
    <w:rsid w:val="00D41DF8"/>
    <w:rsid w:val="00D41E0D"/>
    <w:rsid w:val="00D41F7E"/>
    <w:rsid w:val="00D41FF6"/>
    <w:rsid w:val="00D4201B"/>
    <w:rsid w:val="00D4204E"/>
    <w:rsid w:val="00D425BB"/>
    <w:rsid w:val="00D427F7"/>
    <w:rsid w:val="00D428BB"/>
    <w:rsid w:val="00D42930"/>
    <w:rsid w:val="00D42B31"/>
    <w:rsid w:val="00D42B81"/>
    <w:rsid w:val="00D42BB7"/>
    <w:rsid w:val="00D43767"/>
    <w:rsid w:val="00D437C3"/>
    <w:rsid w:val="00D43D2E"/>
    <w:rsid w:val="00D44070"/>
    <w:rsid w:val="00D4413E"/>
    <w:rsid w:val="00D442D8"/>
    <w:rsid w:val="00D44441"/>
    <w:rsid w:val="00D44659"/>
    <w:rsid w:val="00D44671"/>
    <w:rsid w:val="00D44987"/>
    <w:rsid w:val="00D44C22"/>
    <w:rsid w:val="00D44CFC"/>
    <w:rsid w:val="00D451EC"/>
    <w:rsid w:val="00D459D1"/>
    <w:rsid w:val="00D45EA7"/>
    <w:rsid w:val="00D46050"/>
    <w:rsid w:val="00D46339"/>
    <w:rsid w:val="00D46915"/>
    <w:rsid w:val="00D46B63"/>
    <w:rsid w:val="00D47172"/>
    <w:rsid w:val="00D4719C"/>
    <w:rsid w:val="00D47270"/>
    <w:rsid w:val="00D47354"/>
    <w:rsid w:val="00D474B1"/>
    <w:rsid w:val="00D475E0"/>
    <w:rsid w:val="00D47836"/>
    <w:rsid w:val="00D479DE"/>
    <w:rsid w:val="00D47E03"/>
    <w:rsid w:val="00D47E0D"/>
    <w:rsid w:val="00D501B9"/>
    <w:rsid w:val="00D503CA"/>
    <w:rsid w:val="00D50540"/>
    <w:rsid w:val="00D50FC3"/>
    <w:rsid w:val="00D51008"/>
    <w:rsid w:val="00D51055"/>
    <w:rsid w:val="00D51168"/>
    <w:rsid w:val="00D51373"/>
    <w:rsid w:val="00D51C74"/>
    <w:rsid w:val="00D51CB7"/>
    <w:rsid w:val="00D51EBA"/>
    <w:rsid w:val="00D51EE2"/>
    <w:rsid w:val="00D521FF"/>
    <w:rsid w:val="00D52537"/>
    <w:rsid w:val="00D52929"/>
    <w:rsid w:val="00D52CD6"/>
    <w:rsid w:val="00D53161"/>
    <w:rsid w:val="00D5321A"/>
    <w:rsid w:val="00D532BD"/>
    <w:rsid w:val="00D53393"/>
    <w:rsid w:val="00D53616"/>
    <w:rsid w:val="00D53A10"/>
    <w:rsid w:val="00D53E42"/>
    <w:rsid w:val="00D53F87"/>
    <w:rsid w:val="00D540DA"/>
    <w:rsid w:val="00D541FF"/>
    <w:rsid w:val="00D54B9F"/>
    <w:rsid w:val="00D54DF6"/>
    <w:rsid w:val="00D54FCA"/>
    <w:rsid w:val="00D5519B"/>
    <w:rsid w:val="00D5544C"/>
    <w:rsid w:val="00D55454"/>
    <w:rsid w:val="00D554A8"/>
    <w:rsid w:val="00D5569D"/>
    <w:rsid w:val="00D55E38"/>
    <w:rsid w:val="00D560B6"/>
    <w:rsid w:val="00D561FE"/>
    <w:rsid w:val="00D5625B"/>
    <w:rsid w:val="00D56329"/>
    <w:rsid w:val="00D56424"/>
    <w:rsid w:val="00D5645C"/>
    <w:rsid w:val="00D5687F"/>
    <w:rsid w:val="00D56B37"/>
    <w:rsid w:val="00D56C05"/>
    <w:rsid w:val="00D570FB"/>
    <w:rsid w:val="00D57387"/>
    <w:rsid w:val="00D57830"/>
    <w:rsid w:val="00D578B1"/>
    <w:rsid w:val="00D57A4E"/>
    <w:rsid w:val="00D57C97"/>
    <w:rsid w:val="00D57EB3"/>
    <w:rsid w:val="00D602AC"/>
    <w:rsid w:val="00D6041A"/>
    <w:rsid w:val="00D608DD"/>
    <w:rsid w:val="00D6095C"/>
    <w:rsid w:val="00D60A25"/>
    <w:rsid w:val="00D60CBA"/>
    <w:rsid w:val="00D60D5F"/>
    <w:rsid w:val="00D60D77"/>
    <w:rsid w:val="00D60E44"/>
    <w:rsid w:val="00D60E8D"/>
    <w:rsid w:val="00D60F92"/>
    <w:rsid w:val="00D60FC6"/>
    <w:rsid w:val="00D61377"/>
    <w:rsid w:val="00D6159B"/>
    <w:rsid w:val="00D615F6"/>
    <w:rsid w:val="00D6198D"/>
    <w:rsid w:val="00D61ADE"/>
    <w:rsid w:val="00D61BD8"/>
    <w:rsid w:val="00D62168"/>
    <w:rsid w:val="00D62469"/>
    <w:rsid w:val="00D62619"/>
    <w:rsid w:val="00D62868"/>
    <w:rsid w:val="00D62A19"/>
    <w:rsid w:val="00D62E1C"/>
    <w:rsid w:val="00D62FDF"/>
    <w:rsid w:val="00D6313B"/>
    <w:rsid w:val="00D63487"/>
    <w:rsid w:val="00D634F0"/>
    <w:rsid w:val="00D63584"/>
    <w:rsid w:val="00D6364E"/>
    <w:rsid w:val="00D63807"/>
    <w:rsid w:val="00D63A21"/>
    <w:rsid w:val="00D63AA6"/>
    <w:rsid w:val="00D63D1F"/>
    <w:rsid w:val="00D63F0A"/>
    <w:rsid w:val="00D63FDA"/>
    <w:rsid w:val="00D64314"/>
    <w:rsid w:val="00D6456E"/>
    <w:rsid w:val="00D64690"/>
    <w:rsid w:val="00D646A6"/>
    <w:rsid w:val="00D64EC7"/>
    <w:rsid w:val="00D64FB3"/>
    <w:rsid w:val="00D654DF"/>
    <w:rsid w:val="00D65703"/>
    <w:rsid w:val="00D65ADA"/>
    <w:rsid w:val="00D65FFD"/>
    <w:rsid w:val="00D66476"/>
    <w:rsid w:val="00D667B1"/>
    <w:rsid w:val="00D667D1"/>
    <w:rsid w:val="00D6693D"/>
    <w:rsid w:val="00D66A6B"/>
    <w:rsid w:val="00D67229"/>
    <w:rsid w:val="00D67327"/>
    <w:rsid w:val="00D677F5"/>
    <w:rsid w:val="00D67ABC"/>
    <w:rsid w:val="00D67D04"/>
    <w:rsid w:val="00D67F28"/>
    <w:rsid w:val="00D7060A"/>
    <w:rsid w:val="00D70754"/>
    <w:rsid w:val="00D707C0"/>
    <w:rsid w:val="00D709C0"/>
    <w:rsid w:val="00D70F7E"/>
    <w:rsid w:val="00D71026"/>
    <w:rsid w:val="00D71097"/>
    <w:rsid w:val="00D7124D"/>
    <w:rsid w:val="00D7139B"/>
    <w:rsid w:val="00D7149E"/>
    <w:rsid w:val="00D71618"/>
    <w:rsid w:val="00D71679"/>
    <w:rsid w:val="00D717A0"/>
    <w:rsid w:val="00D717D1"/>
    <w:rsid w:val="00D71851"/>
    <w:rsid w:val="00D71B44"/>
    <w:rsid w:val="00D71E30"/>
    <w:rsid w:val="00D71EE8"/>
    <w:rsid w:val="00D71F8F"/>
    <w:rsid w:val="00D71FD0"/>
    <w:rsid w:val="00D721A6"/>
    <w:rsid w:val="00D72702"/>
    <w:rsid w:val="00D72A18"/>
    <w:rsid w:val="00D72A3F"/>
    <w:rsid w:val="00D72CC2"/>
    <w:rsid w:val="00D72D20"/>
    <w:rsid w:val="00D72E80"/>
    <w:rsid w:val="00D7357A"/>
    <w:rsid w:val="00D73592"/>
    <w:rsid w:val="00D73856"/>
    <w:rsid w:val="00D73CFB"/>
    <w:rsid w:val="00D73F83"/>
    <w:rsid w:val="00D7422D"/>
    <w:rsid w:val="00D7456B"/>
    <w:rsid w:val="00D745EB"/>
    <w:rsid w:val="00D746B6"/>
    <w:rsid w:val="00D74B0D"/>
    <w:rsid w:val="00D74D72"/>
    <w:rsid w:val="00D74D91"/>
    <w:rsid w:val="00D74DA9"/>
    <w:rsid w:val="00D74FB4"/>
    <w:rsid w:val="00D7516D"/>
    <w:rsid w:val="00D753A2"/>
    <w:rsid w:val="00D75BFE"/>
    <w:rsid w:val="00D75CD6"/>
    <w:rsid w:val="00D75D30"/>
    <w:rsid w:val="00D75E90"/>
    <w:rsid w:val="00D7634D"/>
    <w:rsid w:val="00D768FA"/>
    <w:rsid w:val="00D76AD9"/>
    <w:rsid w:val="00D7715C"/>
    <w:rsid w:val="00D771FD"/>
    <w:rsid w:val="00D7737C"/>
    <w:rsid w:val="00D77933"/>
    <w:rsid w:val="00D779F6"/>
    <w:rsid w:val="00D77BB9"/>
    <w:rsid w:val="00D77F51"/>
    <w:rsid w:val="00D77F79"/>
    <w:rsid w:val="00D77F8B"/>
    <w:rsid w:val="00D800E1"/>
    <w:rsid w:val="00D801E0"/>
    <w:rsid w:val="00D80267"/>
    <w:rsid w:val="00D8032E"/>
    <w:rsid w:val="00D80430"/>
    <w:rsid w:val="00D80739"/>
    <w:rsid w:val="00D807B1"/>
    <w:rsid w:val="00D8098F"/>
    <w:rsid w:val="00D80A87"/>
    <w:rsid w:val="00D80F46"/>
    <w:rsid w:val="00D812C1"/>
    <w:rsid w:val="00D814CE"/>
    <w:rsid w:val="00D8151A"/>
    <w:rsid w:val="00D816DE"/>
    <w:rsid w:val="00D817BC"/>
    <w:rsid w:val="00D81B1B"/>
    <w:rsid w:val="00D81C91"/>
    <w:rsid w:val="00D81D9E"/>
    <w:rsid w:val="00D82414"/>
    <w:rsid w:val="00D8242F"/>
    <w:rsid w:val="00D82673"/>
    <w:rsid w:val="00D82718"/>
    <w:rsid w:val="00D8276F"/>
    <w:rsid w:val="00D829DB"/>
    <w:rsid w:val="00D82C2F"/>
    <w:rsid w:val="00D82F43"/>
    <w:rsid w:val="00D833EE"/>
    <w:rsid w:val="00D83524"/>
    <w:rsid w:val="00D83702"/>
    <w:rsid w:val="00D838E2"/>
    <w:rsid w:val="00D8401F"/>
    <w:rsid w:val="00D841A7"/>
    <w:rsid w:val="00D845F4"/>
    <w:rsid w:val="00D8463F"/>
    <w:rsid w:val="00D84666"/>
    <w:rsid w:val="00D849AC"/>
    <w:rsid w:val="00D84A36"/>
    <w:rsid w:val="00D84B56"/>
    <w:rsid w:val="00D84BAC"/>
    <w:rsid w:val="00D84E52"/>
    <w:rsid w:val="00D84EC7"/>
    <w:rsid w:val="00D8574C"/>
    <w:rsid w:val="00D85A07"/>
    <w:rsid w:val="00D85ABC"/>
    <w:rsid w:val="00D85BD2"/>
    <w:rsid w:val="00D85BD3"/>
    <w:rsid w:val="00D85C94"/>
    <w:rsid w:val="00D86009"/>
    <w:rsid w:val="00D8605A"/>
    <w:rsid w:val="00D863D8"/>
    <w:rsid w:val="00D86729"/>
    <w:rsid w:val="00D868D7"/>
    <w:rsid w:val="00D869C1"/>
    <w:rsid w:val="00D86A12"/>
    <w:rsid w:val="00D86C5A"/>
    <w:rsid w:val="00D86EF2"/>
    <w:rsid w:val="00D8717B"/>
    <w:rsid w:val="00D877CE"/>
    <w:rsid w:val="00D87837"/>
    <w:rsid w:val="00D87880"/>
    <w:rsid w:val="00D878C7"/>
    <w:rsid w:val="00D879AC"/>
    <w:rsid w:val="00D879C6"/>
    <w:rsid w:val="00D87AD7"/>
    <w:rsid w:val="00D87AFA"/>
    <w:rsid w:val="00D87CAE"/>
    <w:rsid w:val="00D87ED7"/>
    <w:rsid w:val="00D90073"/>
    <w:rsid w:val="00D90080"/>
    <w:rsid w:val="00D90330"/>
    <w:rsid w:val="00D90364"/>
    <w:rsid w:val="00D90414"/>
    <w:rsid w:val="00D905C2"/>
    <w:rsid w:val="00D906BC"/>
    <w:rsid w:val="00D90B43"/>
    <w:rsid w:val="00D90FFB"/>
    <w:rsid w:val="00D916EA"/>
    <w:rsid w:val="00D91AAA"/>
    <w:rsid w:val="00D91BB3"/>
    <w:rsid w:val="00D91C73"/>
    <w:rsid w:val="00D91D79"/>
    <w:rsid w:val="00D91E2F"/>
    <w:rsid w:val="00D91E3C"/>
    <w:rsid w:val="00D91F5D"/>
    <w:rsid w:val="00D92832"/>
    <w:rsid w:val="00D9294D"/>
    <w:rsid w:val="00D92A04"/>
    <w:rsid w:val="00D92AED"/>
    <w:rsid w:val="00D92E8F"/>
    <w:rsid w:val="00D92F2C"/>
    <w:rsid w:val="00D93144"/>
    <w:rsid w:val="00D932F8"/>
    <w:rsid w:val="00D933BE"/>
    <w:rsid w:val="00D93560"/>
    <w:rsid w:val="00D935D0"/>
    <w:rsid w:val="00D936EB"/>
    <w:rsid w:val="00D938B2"/>
    <w:rsid w:val="00D938D9"/>
    <w:rsid w:val="00D938E7"/>
    <w:rsid w:val="00D93AA2"/>
    <w:rsid w:val="00D94378"/>
    <w:rsid w:val="00D9455A"/>
    <w:rsid w:val="00D94583"/>
    <w:rsid w:val="00D9467D"/>
    <w:rsid w:val="00D94891"/>
    <w:rsid w:val="00D94E1B"/>
    <w:rsid w:val="00D95A1F"/>
    <w:rsid w:val="00D95A93"/>
    <w:rsid w:val="00D95CCA"/>
    <w:rsid w:val="00D95F58"/>
    <w:rsid w:val="00D960A2"/>
    <w:rsid w:val="00D960B0"/>
    <w:rsid w:val="00D96162"/>
    <w:rsid w:val="00D96163"/>
    <w:rsid w:val="00D96206"/>
    <w:rsid w:val="00D964C9"/>
    <w:rsid w:val="00D964F3"/>
    <w:rsid w:val="00D96560"/>
    <w:rsid w:val="00D965C6"/>
    <w:rsid w:val="00D966FB"/>
    <w:rsid w:val="00D96770"/>
    <w:rsid w:val="00D971BA"/>
    <w:rsid w:val="00D97550"/>
    <w:rsid w:val="00D97589"/>
    <w:rsid w:val="00D975F7"/>
    <w:rsid w:val="00D9761C"/>
    <w:rsid w:val="00D97634"/>
    <w:rsid w:val="00D9763C"/>
    <w:rsid w:val="00D97651"/>
    <w:rsid w:val="00D976C7"/>
    <w:rsid w:val="00D977FB"/>
    <w:rsid w:val="00D97983"/>
    <w:rsid w:val="00D97C19"/>
    <w:rsid w:val="00D97DC1"/>
    <w:rsid w:val="00D97E50"/>
    <w:rsid w:val="00D97F64"/>
    <w:rsid w:val="00DA007E"/>
    <w:rsid w:val="00DA00F4"/>
    <w:rsid w:val="00DA03AB"/>
    <w:rsid w:val="00DA04B9"/>
    <w:rsid w:val="00DA0830"/>
    <w:rsid w:val="00DA0996"/>
    <w:rsid w:val="00DA0C6E"/>
    <w:rsid w:val="00DA0F68"/>
    <w:rsid w:val="00DA1226"/>
    <w:rsid w:val="00DA1653"/>
    <w:rsid w:val="00DA1DA4"/>
    <w:rsid w:val="00DA1F76"/>
    <w:rsid w:val="00DA20D5"/>
    <w:rsid w:val="00DA20E1"/>
    <w:rsid w:val="00DA21D8"/>
    <w:rsid w:val="00DA257C"/>
    <w:rsid w:val="00DA27D6"/>
    <w:rsid w:val="00DA2A7C"/>
    <w:rsid w:val="00DA2D9B"/>
    <w:rsid w:val="00DA3387"/>
    <w:rsid w:val="00DA34D7"/>
    <w:rsid w:val="00DA3764"/>
    <w:rsid w:val="00DA3855"/>
    <w:rsid w:val="00DA3985"/>
    <w:rsid w:val="00DA3CD3"/>
    <w:rsid w:val="00DA3DE6"/>
    <w:rsid w:val="00DA3E30"/>
    <w:rsid w:val="00DA4133"/>
    <w:rsid w:val="00DA47D5"/>
    <w:rsid w:val="00DA4E94"/>
    <w:rsid w:val="00DA5030"/>
    <w:rsid w:val="00DA50ED"/>
    <w:rsid w:val="00DA54F3"/>
    <w:rsid w:val="00DA5B58"/>
    <w:rsid w:val="00DA5BEE"/>
    <w:rsid w:val="00DA5E77"/>
    <w:rsid w:val="00DA5E9C"/>
    <w:rsid w:val="00DA6056"/>
    <w:rsid w:val="00DA6924"/>
    <w:rsid w:val="00DA6D5B"/>
    <w:rsid w:val="00DA6E7D"/>
    <w:rsid w:val="00DA6F81"/>
    <w:rsid w:val="00DA6FA5"/>
    <w:rsid w:val="00DA7108"/>
    <w:rsid w:val="00DA7687"/>
    <w:rsid w:val="00DA77C3"/>
    <w:rsid w:val="00DA79EC"/>
    <w:rsid w:val="00DA7B78"/>
    <w:rsid w:val="00DA7B80"/>
    <w:rsid w:val="00DA7F14"/>
    <w:rsid w:val="00DA7F63"/>
    <w:rsid w:val="00DB07B5"/>
    <w:rsid w:val="00DB082E"/>
    <w:rsid w:val="00DB0A56"/>
    <w:rsid w:val="00DB0B31"/>
    <w:rsid w:val="00DB0E95"/>
    <w:rsid w:val="00DB1A6E"/>
    <w:rsid w:val="00DB1BAF"/>
    <w:rsid w:val="00DB2228"/>
    <w:rsid w:val="00DB2530"/>
    <w:rsid w:val="00DB25AF"/>
    <w:rsid w:val="00DB27EA"/>
    <w:rsid w:val="00DB2A91"/>
    <w:rsid w:val="00DB30EB"/>
    <w:rsid w:val="00DB343A"/>
    <w:rsid w:val="00DB35F4"/>
    <w:rsid w:val="00DB3678"/>
    <w:rsid w:val="00DB36A9"/>
    <w:rsid w:val="00DB3B13"/>
    <w:rsid w:val="00DB3CA5"/>
    <w:rsid w:val="00DB3F8F"/>
    <w:rsid w:val="00DB4100"/>
    <w:rsid w:val="00DB46F5"/>
    <w:rsid w:val="00DB4845"/>
    <w:rsid w:val="00DB4ADF"/>
    <w:rsid w:val="00DB4B6A"/>
    <w:rsid w:val="00DB52E7"/>
    <w:rsid w:val="00DB5317"/>
    <w:rsid w:val="00DB5457"/>
    <w:rsid w:val="00DB5697"/>
    <w:rsid w:val="00DB57D6"/>
    <w:rsid w:val="00DB5835"/>
    <w:rsid w:val="00DB5847"/>
    <w:rsid w:val="00DB5BE3"/>
    <w:rsid w:val="00DB5C7B"/>
    <w:rsid w:val="00DB5F78"/>
    <w:rsid w:val="00DB6120"/>
    <w:rsid w:val="00DB62C9"/>
    <w:rsid w:val="00DB666D"/>
    <w:rsid w:val="00DB67EB"/>
    <w:rsid w:val="00DB6DC7"/>
    <w:rsid w:val="00DB6E73"/>
    <w:rsid w:val="00DB6F5A"/>
    <w:rsid w:val="00DB742C"/>
    <w:rsid w:val="00DB7465"/>
    <w:rsid w:val="00DB74D6"/>
    <w:rsid w:val="00DB7714"/>
    <w:rsid w:val="00DB7820"/>
    <w:rsid w:val="00DB7E9D"/>
    <w:rsid w:val="00DC05FC"/>
    <w:rsid w:val="00DC06EC"/>
    <w:rsid w:val="00DC0C57"/>
    <w:rsid w:val="00DC0CF4"/>
    <w:rsid w:val="00DC1161"/>
    <w:rsid w:val="00DC137F"/>
    <w:rsid w:val="00DC1453"/>
    <w:rsid w:val="00DC1BA8"/>
    <w:rsid w:val="00DC1C74"/>
    <w:rsid w:val="00DC1EC1"/>
    <w:rsid w:val="00DC2036"/>
    <w:rsid w:val="00DC2069"/>
    <w:rsid w:val="00DC212A"/>
    <w:rsid w:val="00DC2182"/>
    <w:rsid w:val="00DC21F4"/>
    <w:rsid w:val="00DC2223"/>
    <w:rsid w:val="00DC22DD"/>
    <w:rsid w:val="00DC252F"/>
    <w:rsid w:val="00DC255B"/>
    <w:rsid w:val="00DC2623"/>
    <w:rsid w:val="00DC27E0"/>
    <w:rsid w:val="00DC2ACF"/>
    <w:rsid w:val="00DC32A0"/>
    <w:rsid w:val="00DC3766"/>
    <w:rsid w:val="00DC397C"/>
    <w:rsid w:val="00DC3BA6"/>
    <w:rsid w:val="00DC3DE4"/>
    <w:rsid w:val="00DC3F65"/>
    <w:rsid w:val="00DC40F5"/>
    <w:rsid w:val="00DC4456"/>
    <w:rsid w:val="00DC4478"/>
    <w:rsid w:val="00DC4656"/>
    <w:rsid w:val="00DC4787"/>
    <w:rsid w:val="00DC48AF"/>
    <w:rsid w:val="00DC4DB8"/>
    <w:rsid w:val="00DC5233"/>
    <w:rsid w:val="00DC53DF"/>
    <w:rsid w:val="00DC5529"/>
    <w:rsid w:val="00DC56AC"/>
    <w:rsid w:val="00DC5CFF"/>
    <w:rsid w:val="00DC5D8E"/>
    <w:rsid w:val="00DC5D9A"/>
    <w:rsid w:val="00DC5F31"/>
    <w:rsid w:val="00DC5F89"/>
    <w:rsid w:val="00DC601F"/>
    <w:rsid w:val="00DC622B"/>
    <w:rsid w:val="00DC673E"/>
    <w:rsid w:val="00DC6814"/>
    <w:rsid w:val="00DC6944"/>
    <w:rsid w:val="00DC6A9C"/>
    <w:rsid w:val="00DC6E2A"/>
    <w:rsid w:val="00DC6F73"/>
    <w:rsid w:val="00DC748B"/>
    <w:rsid w:val="00DC74ED"/>
    <w:rsid w:val="00DC797C"/>
    <w:rsid w:val="00DC7B65"/>
    <w:rsid w:val="00DC7D4D"/>
    <w:rsid w:val="00DC7DB7"/>
    <w:rsid w:val="00DC7F54"/>
    <w:rsid w:val="00DD0016"/>
    <w:rsid w:val="00DD002B"/>
    <w:rsid w:val="00DD0098"/>
    <w:rsid w:val="00DD0239"/>
    <w:rsid w:val="00DD040C"/>
    <w:rsid w:val="00DD05C2"/>
    <w:rsid w:val="00DD0B76"/>
    <w:rsid w:val="00DD0BA2"/>
    <w:rsid w:val="00DD0BDF"/>
    <w:rsid w:val="00DD0D51"/>
    <w:rsid w:val="00DD0E1F"/>
    <w:rsid w:val="00DD0F68"/>
    <w:rsid w:val="00DD123A"/>
    <w:rsid w:val="00DD12D3"/>
    <w:rsid w:val="00DD15E4"/>
    <w:rsid w:val="00DD1689"/>
    <w:rsid w:val="00DD18A8"/>
    <w:rsid w:val="00DD1C71"/>
    <w:rsid w:val="00DD2301"/>
    <w:rsid w:val="00DD23DF"/>
    <w:rsid w:val="00DD2415"/>
    <w:rsid w:val="00DD25CA"/>
    <w:rsid w:val="00DD27CD"/>
    <w:rsid w:val="00DD2AF7"/>
    <w:rsid w:val="00DD2CC5"/>
    <w:rsid w:val="00DD308E"/>
    <w:rsid w:val="00DD30AC"/>
    <w:rsid w:val="00DD30C5"/>
    <w:rsid w:val="00DD3240"/>
    <w:rsid w:val="00DD329D"/>
    <w:rsid w:val="00DD3474"/>
    <w:rsid w:val="00DD3765"/>
    <w:rsid w:val="00DD3872"/>
    <w:rsid w:val="00DD3DAA"/>
    <w:rsid w:val="00DD3EE6"/>
    <w:rsid w:val="00DD40EA"/>
    <w:rsid w:val="00DD4296"/>
    <w:rsid w:val="00DD4396"/>
    <w:rsid w:val="00DD4694"/>
    <w:rsid w:val="00DD4F34"/>
    <w:rsid w:val="00DD5024"/>
    <w:rsid w:val="00DD5666"/>
    <w:rsid w:val="00DD56DD"/>
    <w:rsid w:val="00DD59C3"/>
    <w:rsid w:val="00DD5BE2"/>
    <w:rsid w:val="00DD5F6B"/>
    <w:rsid w:val="00DD64A2"/>
    <w:rsid w:val="00DD6528"/>
    <w:rsid w:val="00DD65CD"/>
    <w:rsid w:val="00DD6628"/>
    <w:rsid w:val="00DD6CB0"/>
    <w:rsid w:val="00DD6D79"/>
    <w:rsid w:val="00DD6EAA"/>
    <w:rsid w:val="00DD7032"/>
    <w:rsid w:val="00DD7192"/>
    <w:rsid w:val="00DD7298"/>
    <w:rsid w:val="00DD72CF"/>
    <w:rsid w:val="00DD7514"/>
    <w:rsid w:val="00DD752D"/>
    <w:rsid w:val="00DD7561"/>
    <w:rsid w:val="00DD7969"/>
    <w:rsid w:val="00DE004B"/>
    <w:rsid w:val="00DE0629"/>
    <w:rsid w:val="00DE0748"/>
    <w:rsid w:val="00DE0883"/>
    <w:rsid w:val="00DE09B9"/>
    <w:rsid w:val="00DE0EA8"/>
    <w:rsid w:val="00DE1253"/>
    <w:rsid w:val="00DE12C9"/>
    <w:rsid w:val="00DE14DC"/>
    <w:rsid w:val="00DE1DCB"/>
    <w:rsid w:val="00DE1F85"/>
    <w:rsid w:val="00DE1F89"/>
    <w:rsid w:val="00DE203D"/>
    <w:rsid w:val="00DE210F"/>
    <w:rsid w:val="00DE21CA"/>
    <w:rsid w:val="00DE2413"/>
    <w:rsid w:val="00DE2518"/>
    <w:rsid w:val="00DE25B5"/>
    <w:rsid w:val="00DE267F"/>
    <w:rsid w:val="00DE26B2"/>
    <w:rsid w:val="00DE2802"/>
    <w:rsid w:val="00DE2C4F"/>
    <w:rsid w:val="00DE2D57"/>
    <w:rsid w:val="00DE2E23"/>
    <w:rsid w:val="00DE306F"/>
    <w:rsid w:val="00DE3518"/>
    <w:rsid w:val="00DE387B"/>
    <w:rsid w:val="00DE391E"/>
    <w:rsid w:val="00DE3D22"/>
    <w:rsid w:val="00DE3EC5"/>
    <w:rsid w:val="00DE40C9"/>
    <w:rsid w:val="00DE4671"/>
    <w:rsid w:val="00DE4AA8"/>
    <w:rsid w:val="00DE4C94"/>
    <w:rsid w:val="00DE4E2B"/>
    <w:rsid w:val="00DE4E7B"/>
    <w:rsid w:val="00DE506B"/>
    <w:rsid w:val="00DE50BA"/>
    <w:rsid w:val="00DE536C"/>
    <w:rsid w:val="00DE5494"/>
    <w:rsid w:val="00DE585C"/>
    <w:rsid w:val="00DE58E7"/>
    <w:rsid w:val="00DE5BB8"/>
    <w:rsid w:val="00DE5C68"/>
    <w:rsid w:val="00DE5D91"/>
    <w:rsid w:val="00DE62AF"/>
    <w:rsid w:val="00DE6370"/>
    <w:rsid w:val="00DE63EF"/>
    <w:rsid w:val="00DE6497"/>
    <w:rsid w:val="00DE6547"/>
    <w:rsid w:val="00DE65E8"/>
    <w:rsid w:val="00DE697A"/>
    <w:rsid w:val="00DE6B4F"/>
    <w:rsid w:val="00DE6B64"/>
    <w:rsid w:val="00DE6C85"/>
    <w:rsid w:val="00DE6C87"/>
    <w:rsid w:val="00DE709B"/>
    <w:rsid w:val="00DE7243"/>
    <w:rsid w:val="00DE7251"/>
    <w:rsid w:val="00DE735F"/>
    <w:rsid w:val="00DE7453"/>
    <w:rsid w:val="00DE7B64"/>
    <w:rsid w:val="00DE7B98"/>
    <w:rsid w:val="00DE7F33"/>
    <w:rsid w:val="00DE7F41"/>
    <w:rsid w:val="00DE7FF4"/>
    <w:rsid w:val="00DF0A98"/>
    <w:rsid w:val="00DF0B29"/>
    <w:rsid w:val="00DF0B41"/>
    <w:rsid w:val="00DF0F57"/>
    <w:rsid w:val="00DF124C"/>
    <w:rsid w:val="00DF13FA"/>
    <w:rsid w:val="00DF1428"/>
    <w:rsid w:val="00DF1706"/>
    <w:rsid w:val="00DF1855"/>
    <w:rsid w:val="00DF224D"/>
    <w:rsid w:val="00DF244A"/>
    <w:rsid w:val="00DF25AA"/>
    <w:rsid w:val="00DF25DD"/>
    <w:rsid w:val="00DF262A"/>
    <w:rsid w:val="00DF264A"/>
    <w:rsid w:val="00DF280F"/>
    <w:rsid w:val="00DF2D5E"/>
    <w:rsid w:val="00DF2DBD"/>
    <w:rsid w:val="00DF2E74"/>
    <w:rsid w:val="00DF2F6D"/>
    <w:rsid w:val="00DF3052"/>
    <w:rsid w:val="00DF3142"/>
    <w:rsid w:val="00DF3519"/>
    <w:rsid w:val="00DF38A1"/>
    <w:rsid w:val="00DF39DC"/>
    <w:rsid w:val="00DF3B61"/>
    <w:rsid w:val="00DF3C94"/>
    <w:rsid w:val="00DF3D4C"/>
    <w:rsid w:val="00DF3D8D"/>
    <w:rsid w:val="00DF3F7C"/>
    <w:rsid w:val="00DF4050"/>
    <w:rsid w:val="00DF4155"/>
    <w:rsid w:val="00DF4167"/>
    <w:rsid w:val="00DF4325"/>
    <w:rsid w:val="00DF4507"/>
    <w:rsid w:val="00DF480A"/>
    <w:rsid w:val="00DF4DC0"/>
    <w:rsid w:val="00DF558F"/>
    <w:rsid w:val="00DF567A"/>
    <w:rsid w:val="00DF57F6"/>
    <w:rsid w:val="00DF59FA"/>
    <w:rsid w:val="00DF5AA1"/>
    <w:rsid w:val="00DF5C0A"/>
    <w:rsid w:val="00DF5D7D"/>
    <w:rsid w:val="00DF60FB"/>
    <w:rsid w:val="00DF63E2"/>
    <w:rsid w:val="00DF6429"/>
    <w:rsid w:val="00DF6495"/>
    <w:rsid w:val="00DF673F"/>
    <w:rsid w:val="00DF67CC"/>
    <w:rsid w:val="00DF6BBE"/>
    <w:rsid w:val="00DF6D29"/>
    <w:rsid w:val="00DF6E35"/>
    <w:rsid w:val="00DF6F5E"/>
    <w:rsid w:val="00DF7145"/>
    <w:rsid w:val="00DF7324"/>
    <w:rsid w:val="00DF78CA"/>
    <w:rsid w:val="00DF7D24"/>
    <w:rsid w:val="00DF7FCE"/>
    <w:rsid w:val="00E005D3"/>
    <w:rsid w:val="00E007CD"/>
    <w:rsid w:val="00E008C6"/>
    <w:rsid w:val="00E008E5"/>
    <w:rsid w:val="00E00B69"/>
    <w:rsid w:val="00E00DDD"/>
    <w:rsid w:val="00E00F7F"/>
    <w:rsid w:val="00E01223"/>
    <w:rsid w:val="00E01258"/>
    <w:rsid w:val="00E017E4"/>
    <w:rsid w:val="00E018AF"/>
    <w:rsid w:val="00E01957"/>
    <w:rsid w:val="00E019E9"/>
    <w:rsid w:val="00E01ABC"/>
    <w:rsid w:val="00E01B51"/>
    <w:rsid w:val="00E01D04"/>
    <w:rsid w:val="00E01EDA"/>
    <w:rsid w:val="00E0200C"/>
    <w:rsid w:val="00E02236"/>
    <w:rsid w:val="00E022EF"/>
    <w:rsid w:val="00E02332"/>
    <w:rsid w:val="00E023EC"/>
    <w:rsid w:val="00E028C1"/>
    <w:rsid w:val="00E02936"/>
    <w:rsid w:val="00E02AC3"/>
    <w:rsid w:val="00E03256"/>
    <w:rsid w:val="00E032CA"/>
    <w:rsid w:val="00E032FC"/>
    <w:rsid w:val="00E0367D"/>
    <w:rsid w:val="00E039F8"/>
    <w:rsid w:val="00E03C6F"/>
    <w:rsid w:val="00E03CC3"/>
    <w:rsid w:val="00E03EC1"/>
    <w:rsid w:val="00E04500"/>
    <w:rsid w:val="00E047BF"/>
    <w:rsid w:val="00E04A64"/>
    <w:rsid w:val="00E04B66"/>
    <w:rsid w:val="00E04CA6"/>
    <w:rsid w:val="00E05054"/>
    <w:rsid w:val="00E05272"/>
    <w:rsid w:val="00E054D9"/>
    <w:rsid w:val="00E05772"/>
    <w:rsid w:val="00E058E2"/>
    <w:rsid w:val="00E059AA"/>
    <w:rsid w:val="00E05FA4"/>
    <w:rsid w:val="00E05FEF"/>
    <w:rsid w:val="00E06056"/>
    <w:rsid w:val="00E061A8"/>
    <w:rsid w:val="00E069B6"/>
    <w:rsid w:val="00E069C1"/>
    <w:rsid w:val="00E072DB"/>
    <w:rsid w:val="00E07343"/>
    <w:rsid w:val="00E07381"/>
    <w:rsid w:val="00E07472"/>
    <w:rsid w:val="00E07473"/>
    <w:rsid w:val="00E074DE"/>
    <w:rsid w:val="00E078A8"/>
    <w:rsid w:val="00E079E5"/>
    <w:rsid w:val="00E07A5F"/>
    <w:rsid w:val="00E07CC9"/>
    <w:rsid w:val="00E07D66"/>
    <w:rsid w:val="00E1047A"/>
    <w:rsid w:val="00E109E7"/>
    <w:rsid w:val="00E10BEC"/>
    <w:rsid w:val="00E10D06"/>
    <w:rsid w:val="00E10F00"/>
    <w:rsid w:val="00E11173"/>
    <w:rsid w:val="00E115F9"/>
    <w:rsid w:val="00E119D2"/>
    <w:rsid w:val="00E11A06"/>
    <w:rsid w:val="00E11CD2"/>
    <w:rsid w:val="00E12351"/>
    <w:rsid w:val="00E12362"/>
    <w:rsid w:val="00E12369"/>
    <w:rsid w:val="00E123BD"/>
    <w:rsid w:val="00E123F8"/>
    <w:rsid w:val="00E12612"/>
    <w:rsid w:val="00E1278D"/>
    <w:rsid w:val="00E129E2"/>
    <w:rsid w:val="00E12C50"/>
    <w:rsid w:val="00E12DDE"/>
    <w:rsid w:val="00E12DE4"/>
    <w:rsid w:val="00E12E71"/>
    <w:rsid w:val="00E12FE4"/>
    <w:rsid w:val="00E130C1"/>
    <w:rsid w:val="00E13158"/>
    <w:rsid w:val="00E13A0E"/>
    <w:rsid w:val="00E13FE5"/>
    <w:rsid w:val="00E14130"/>
    <w:rsid w:val="00E14345"/>
    <w:rsid w:val="00E144D4"/>
    <w:rsid w:val="00E14723"/>
    <w:rsid w:val="00E147A8"/>
    <w:rsid w:val="00E14877"/>
    <w:rsid w:val="00E14B26"/>
    <w:rsid w:val="00E14BA6"/>
    <w:rsid w:val="00E14D89"/>
    <w:rsid w:val="00E1509B"/>
    <w:rsid w:val="00E1538B"/>
    <w:rsid w:val="00E153F1"/>
    <w:rsid w:val="00E15426"/>
    <w:rsid w:val="00E15641"/>
    <w:rsid w:val="00E15710"/>
    <w:rsid w:val="00E15A14"/>
    <w:rsid w:val="00E15E0C"/>
    <w:rsid w:val="00E16076"/>
    <w:rsid w:val="00E163ED"/>
    <w:rsid w:val="00E16D50"/>
    <w:rsid w:val="00E16EAD"/>
    <w:rsid w:val="00E17481"/>
    <w:rsid w:val="00E17836"/>
    <w:rsid w:val="00E17856"/>
    <w:rsid w:val="00E17A94"/>
    <w:rsid w:val="00E17EF6"/>
    <w:rsid w:val="00E20067"/>
    <w:rsid w:val="00E205B4"/>
    <w:rsid w:val="00E20647"/>
    <w:rsid w:val="00E207B2"/>
    <w:rsid w:val="00E208CD"/>
    <w:rsid w:val="00E21107"/>
    <w:rsid w:val="00E21182"/>
    <w:rsid w:val="00E21648"/>
    <w:rsid w:val="00E217F9"/>
    <w:rsid w:val="00E218A5"/>
    <w:rsid w:val="00E21A28"/>
    <w:rsid w:val="00E21DB4"/>
    <w:rsid w:val="00E22272"/>
    <w:rsid w:val="00E2245F"/>
    <w:rsid w:val="00E22667"/>
    <w:rsid w:val="00E22874"/>
    <w:rsid w:val="00E2296B"/>
    <w:rsid w:val="00E229AB"/>
    <w:rsid w:val="00E22A51"/>
    <w:rsid w:val="00E22B1B"/>
    <w:rsid w:val="00E22C4E"/>
    <w:rsid w:val="00E23009"/>
    <w:rsid w:val="00E232B9"/>
    <w:rsid w:val="00E23527"/>
    <w:rsid w:val="00E237F4"/>
    <w:rsid w:val="00E238D5"/>
    <w:rsid w:val="00E23B7B"/>
    <w:rsid w:val="00E249C3"/>
    <w:rsid w:val="00E24A90"/>
    <w:rsid w:val="00E24BE6"/>
    <w:rsid w:val="00E24BF0"/>
    <w:rsid w:val="00E24CC4"/>
    <w:rsid w:val="00E24E71"/>
    <w:rsid w:val="00E2500C"/>
    <w:rsid w:val="00E25198"/>
    <w:rsid w:val="00E251B7"/>
    <w:rsid w:val="00E2542D"/>
    <w:rsid w:val="00E25442"/>
    <w:rsid w:val="00E254A9"/>
    <w:rsid w:val="00E25549"/>
    <w:rsid w:val="00E25A9F"/>
    <w:rsid w:val="00E25D50"/>
    <w:rsid w:val="00E25ED8"/>
    <w:rsid w:val="00E25FA6"/>
    <w:rsid w:val="00E26388"/>
    <w:rsid w:val="00E2648B"/>
    <w:rsid w:val="00E26596"/>
    <w:rsid w:val="00E26742"/>
    <w:rsid w:val="00E2684C"/>
    <w:rsid w:val="00E26991"/>
    <w:rsid w:val="00E26A3C"/>
    <w:rsid w:val="00E26A9D"/>
    <w:rsid w:val="00E26B77"/>
    <w:rsid w:val="00E26C51"/>
    <w:rsid w:val="00E26CD8"/>
    <w:rsid w:val="00E26E71"/>
    <w:rsid w:val="00E270DE"/>
    <w:rsid w:val="00E270F7"/>
    <w:rsid w:val="00E271F3"/>
    <w:rsid w:val="00E272BC"/>
    <w:rsid w:val="00E2766C"/>
    <w:rsid w:val="00E276E0"/>
    <w:rsid w:val="00E27AC0"/>
    <w:rsid w:val="00E27E2F"/>
    <w:rsid w:val="00E27EC1"/>
    <w:rsid w:val="00E27EF1"/>
    <w:rsid w:val="00E300C8"/>
    <w:rsid w:val="00E303B7"/>
    <w:rsid w:val="00E306F5"/>
    <w:rsid w:val="00E309FB"/>
    <w:rsid w:val="00E30C44"/>
    <w:rsid w:val="00E30C92"/>
    <w:rsid w:val="00E3133A"/>
    <w:rsid w:val="00E31612"/>
    <w:rsid w:val="00E3165B"/>
    <w:rsid w:val="00E316BB"/>
    <w:rsid w:val="00E31862"/>
    <w:rsid w:val="00E32229"/>
    <w:rsid w:val="00E322EB"/>
    <w:rsid w:val="00E327DB"/>
    <w:rsid w:val="00E3299F"/>
    <w:rsid w:val="00E32EE9"/>
    <w:rsid w:val="00E32F65"/>
    <w:rsid w:val="00E330F1"/>
    <w:rsid w:val="00E33445"/>
    <w:rsid w:val="00E3360F"/>
    <w:rsid w:val="00E33B61"/>
    <w:rsid w:val="00E33BE1"/>
    <w:rsid w:val="00E33C63"/>
    <w:rsid w:val="00E33E2D"/>
    <w:rsid w:val="00E33E6A"/>
    <w:rsid w:val="00E33FAB"/>
    <w:rsid w:val="00E34078"/>
    <w:rsid w:val="00E34238"/>
    <w:rsid w:val="00E3437C"/>
    <w:rsid w:val="00E3439E"/>
    <w:rsid w:val="00E343B5"/>
    <w:rsid w:val="00E3457B"/>
    <w:rsid w:val="00E34593"/>
    <w:rsid w:val="00E345A3"/>
    <w:rsid w:val="00E349F7"/>
    <w:rsid w:val="00E34BEB"/>
    <w:rsid w:val="00E34FAF"/>
    <w:rsid w:val="00E350CE"/>
    <w:rsid w:val="00E35285"/>
    <w:rsid w:val="00E3547C"/>
    <w:rsid w:val="00E35FAD"/>
    <w:rsid w:val="00E36274"/>
    <w:rsid w:val="00E363F2"/>
    <w:rsid w:val="00E367AB"/>
    <w:rsid w:val="00E36BFA"/>
    <w:rsid w:val="00E36C41"/>
    <w:rsid w:val="00E36CF7"/>
    <w:rsid w:val="00E36D1B"/>
    <w:rsid w:val="00E36E43"/>
    <w:rsid w:val="00E36EB5"/>
    <w:rsid w:val="00E3723B"/>
    <w:rsid w:val="00E37282"/>
    <w:rsid w:val="00E372A9"/>
    <w:rsid w:val="00E373BF"/>
    <w:rsid w:val="00E375B0"/>
    <w:rsid w:val="00E37A46"/>
    <w:rsid w:val="00E37CA5"/>
    <w:rsid w:val="00E37CFE"/>
    <w:rsid w:val="00E4057B"/>
    <w:rsid w:val="00E406EA"/>
    <w:rsid w:val="00E408FC"/>
    <w:rsid w:val="00E40A4F"/>
    <w:rsid w:val="00E40BEE"/>
    <w:rsid w:val="00E40D4F"/>
    <w:rsid w:val="00E40D8E"/>
    <w:rsid w:val="00E40FCE"/>
    <w:rsid w:val="00E410CD"/>
    <w:rsid w:val="00E41435"/>
    <w:rsid w:val="00E4148E"/>
    <w:rsid w:val="00E41AE6"/>
    <w:rsid w:val="00E41B0D"/>
    <w:rsid w:val="00E41B5D"/>
    <w:rsid w:val="00E41C97"/>
    <w:rsid w:val="00E41E2B"/>
    <w:rsid w:val="00E4247F"/>
    <w:rsid w:val="00E426D1"/>
    <w:rsid w:val="00E4274A"/>
    <w:rsid w:val="00E4275E"/>
    <w:rsid w:val="00E42912"/>
    <w:rsid w:val="00E429BF"/>
    <w:rsid w:val="00E42A7D"/>
    <w:rsid w:val="00E42B39"/>
    <w:rsid w:val="00E42DA8"/>
    <w:rsid w:val="00E42E23"/>
    <w:rsid w:val="00E43004"/>
    <w:rsid w:val="00E43351"/>
    <w:rsid w:val="00E43354"/>
    <w:rsid w:val="00E43C57"/>
    <w:rsid w:val="00E43D6D"/>
    <w:rsid w:val="00E43DA9"/>
    <w:rsid w:val="00E43FF0"/>
    <w:rsid w:val="00E44015"/>
    <w:rsid w:val="00E444CA"/>
    <w:rsid w:val="00E445AC"/>
    <w:rsid w:val="00E44600"/>
    <w:rsid w:val="00E44660"/>
    <w:rsid w:val="00E44688"/>
    <w:rsid w:val="00E446F8"/>
    <w:rsid w:val="00E44CDC"/>
    <w:rsid w:val="00E44F13"/>
    <w:rsid w:val="00E45519"/>
    <w:rsid w:val="00E45D70"/>
    <w:rsid w:val="00E4608F"/>
    <w:rsid w:val="00E46130"/>
    <w:rsid w:val="00E46383"/>
    <w:rsid w:val="00E4644B"/>
    <w:rsid w:val="00E46596"/>
    <w:rsid w:val="00E46D50"/>
    <w:rsid w:val="00E46E8F"/>
    <w:rsid w:val="00E470B6"/>
    <w:rsid w:val="00E47277"/>
    <w:rsid w:val="00E4751E"/>
    <w:rsid w:val="00E4796C"/>
    <w:rsid w:val="00E50159"/>
    <w:rsid w:val="00E5037D"/>
    <w:rsid w:val="00E503C2"/>
    <w:rsid w:val="00E50928"/>
    <w:rsid w:val="00E50A0C"/>
    <w:rsid w:val="00E50B69"/>
    <w:rsid w:val="00E50C22"/>
    <w:rsid w:val="00E50DCA"/>
    <w:rsid w:val="00E51381"/>
    <w:rsid w:val="00E51519"/>
    <w:rsid w:val="00E515BE"/>
    <w:rsid w:val="00E516E3"/>
    <w:rsid w:val="00E51B60"/>
    <w:rsid w:val="00E51DC2"/>
    <w:rsid w:val="00E52213"/>
    <w:rsid w:val="00E5233A"/>
    <w:rsid w:val="00E525EA"/>
    <w:rsid w:val="00E52B7B"/>
    <w:rsid w:val="00E52EE6"/>
    <w:rsid w:val="00E532BC"/>
    <w:rsid w:val="00E53458"/>
    <w:rsid w:val="00E535B0"/>
    <w:rsid w:val="00E539DE"/>
    <w:rsid w:val="00E53F2D"/>
    <w:rsid w:val="00E53F54"/>
    <w:rsid w:val="00E5401D"/>
    <w:rsid w:val="00E5445B"/>
    <w:rsid w:val="00E54551"/>
    <w:rsid w:val="00E546EE"/>
    <w:rsid w:val="00E54784"/>
    <w:rsid w:val="00E547BD"/>
    <w:rsid w:val="00E54B0E"/>
    <w:rsid w:val="00E54D76"/>
    <w:rsid w:val="00E55060"/>
    <w:rsid w:val="00E55072"/>
    <w:rsid w:val="00E55176"/>
    <w:rsid w:val="00E5576E"/>
    <w:rsid w:val="00E55D9F"/>
    <w:rsid w:val="00E55DDD"/>
    <w:rsid w:val="00E55EA7"/>
    <w:rsid w:val="00E56418"/>
    <w:rsid w:val="00E566A6"/>
    <w:rsid w:val="00E56788"/>
    <w:rsid w:val="00E56865"/>
    <w:rsid w:val="00E569CE"/>
    <w:rsid w:val="00E56AEF"/>
    <w:rsid w:val="00E56BC9"/>
    <w:rsid w:val="00E56CEB"/>
    <w:rsid w:val="00E56D48"/>
    <w:rsid w:val="00E56F60"/>
    <w:rsid w:val="00E570AB"/>
    <w:rsid w:val="00E572B2"/>
    <w:rsid w:val="00E578DB"/>
    <w:rsid w:val="00E57F77"/>
    <w:rsid w:val="00E600F4"/>
    <w:rsid w:val="00E6014F"/>
    <w:rsid w:val="00E60445"/>
    <w:rsid w:val="00E606E2"/>
    <w:rsid w:val="00E609E9"/>
    <w:rsid w:val="00E6111B"/>
    <w:rsid w:val="00E614D7"/>
    <w:rsid w:val="00E61CB5"/>
    <w:rsid w:val="00E61E36"/>
    <w:rsid w:val="00E62492"/>
    <w:rsid w:val="00E624B2"/>
    <w:rsid w:val="00E62A1E"/>
    <w:rsid w:val="00E62A25"/>
    <w:rsid w:val="00E62A54"/>
    <w:rsid w:val="00E62FFF"/>
    <w:rsid w:val="00E632DC"/>
    <w:rsid w:val="00E63755"/>
    <w:rsid w:val="00E6380E"/>
    <w:rsid w:val="00E63AE0"/>
    <w:rsid w:val="00E63B46"/>
    <w:rsid w:val="00E63BCF"/>
    <w:rsid w:val="00E63E42"/>
    <w:rsid w:val="00E6409B"/>
    <w:rsid w:val="00E646A5"/>
    <w:rsid w:val="00E64D9A"/>
    <w:rsid w:val="00E64E38"/>
    <w:rsid w:val="00E64E86"/>
    <w:rsid w:val="00E64F6A"/>
    <w:rsid w:val="00E6517B"/>
    <w:rsid w:val="00E65467"/>
    <w:rsid w:val="00E65662"/>
    <w:rsid w:val="00E659EB"/>
    <w:rsid w:val="00E65A7B"/>
    <w:rsid w:val="00E65ADA"/>
    <w:rsid w:val="00E65B74"/>
    <w:rsid w:val="00E65F15"/>
    <w:rsid w:val="00E6646A"/>
    <w:rsid w:val="00E66A9A"/>
    <w:rsid w:val="00E66D25"/>
    <w:rsid w:val="00E66DAB"/>
    <w:rsid w:val="00E672DB"/>
    <w:rsid w:val="00E675A5"/>
    <w:rsid w:val="00E67606"/>
    <w:rsid w:val="00E70079"/>
    <w:rsid w:val="00E70088"/>
    <w:rsid w:val="00E709DC"/>
    <w:rsid w:val="00E70A36"/>
    <w:rsid w:val="00E70A4F"/>
    <w:rsid w:val="00E70AF3"/>
    <w:rsid w:val="00E70ED0"/>
    <w:rsid w:val="00E710C0"/>
    <w:rsid w:val="00E7115A"/>
    <w:rsid w:val="00E71238"/>
    <w:rsid w:val="00E71682"/>
    <w:rsid w:val="00E71BAD"/>
    <w:rsid w:val="00E71BFC"/>
    <w:rsid w:val="00E71CB1"/>
    <w:rsid w:val="00E7225C"/>
    <w:rsid w:val="00E72368"/>
    <w:rsid w:val="00E72392"/>
    <w:rsid w:val="00E723F6"/>
    <w:rsid w:val="00E726A7"/>
    <w:rsid w:val="00E7271A"/>
    <w:rsid w:val="00E72869"/>
    <w:rsid w:val="00E729FB"/>
    <w:rsid w:val="00E72AB5"/>
    <w:rsid w:val="00E72D2A"/>
    <w:rsid w:val="00E72EC8"/>
    <w:rsid w:val="00E72FC9"/>
    <w:rsid w:val="00E73033"/>
    <w:rsid w:val="00E73034"/>
    <w:rsid w:val="00E730CC"/>
    <w:rsid w:val="00E73422"/>
    <w:rsid w:val="00E73637"/>
    <w:rsid w:val="00E737FC"/>
    <w:rsid w:val="00E7389C"/>
    <w:rsid w:val="00E73B88"/>
    <w:rsid w:val="00E73F6F"/>
    <w:rsid w:val="00E73F74"/>
    <w:rsid w:val="00E73FC8"/>
    <w:rsid w:val="00E7424C"/>
    <w:rsid w:val="00E74336"/>
    <w:rsid w:val="00E74555"/>
    <w:rsid w:val="00E7459C"/>
    <w:rsid w:val="00E74846"/>
    <w:rsid w:val="00E74879"/>
    <w:rsid w:val="00E74BBB"/>
    <w:rsid w:val="00E7543F"/>
    <w:rsid w:val="00E7546E"/>
    <w:rsid w:val="00E75585"/>
    <w:rsid w:val="00E75671"/>
    <w:rsid w:val="00E75796"/>
    <w:rsid w:val="00E757BC"/>
    <w:rsid w:val="00E75A4D"/>
    <w:rsid w:val="00E75BA3"/>
    <w:rsid w:val="00E763C8"/>
    <w:rsid w:val="00E76473"/>
    <w:rsid w:val="00E76643"/>
    <w:rsid w:val="00E766D0"/>
    <w:rsid w:val="00E76D2C"/>
    <w:rsid w:val="00E76EA4"/>
    <w:rsid w:val="00E76ECF"/>
    <w:rsid w:val="00E772A3"/>
    <w:rsid w:val="00E772A5"/>
    <w:rsid w:val="00E7742A"/>
    <w:rsid w:val="00E7775F"/>
    <w:rsid w:val="00E777A9"/>
    <w:rsid w:val="00E779C5"/>
    <w:rsid w:val="00E800A8"/>
    <w:rsid w:val="00E80189"/>
    <w:rsid w:val="00E80830"/>
    <w:rsid w:val="00E80BA9"/>
    <w:rsid w:val="00E80E15"/>
    <w:rsid w:val="00E81158"/>
    <w:rsid w:val="00E81250"/>
    <w:rsid w:val="00E81254"/>
    <w:rsid w:val="00E815F8"/>
    <w:rsid w:val="00E81612"/>
    <w:rsid w:val="00E818B6"/>
    <w:rsid w:val="00E819A9"/>
    <w:rsid w:val="00E81BA7"/>
    <w:rsid w:val="00E81F83"/>
    <w:rsid w:val="00E82136"/>
    <w:rsid w:val="00E821FA"/>
    <w:rsid w:val="00E822D4"/>
    <w:rsid w:val="00E8253A"/>
    <w:rsid w:val="00E825D5"/>
    <w:rsid w:val="00E8264C"/>
    <w:rsid w:val="00E828AC"/>
    <w:rsid w:val="00E82A48"/>
    <w:rsid w:val="00E82B79"/>
    <w:rsid w:val="00E83AA3"/>
    <w:rsid w:val="00E83ACD"/>
    <w:rsid w:val="00E84670"/>
    <w:rsid w:val="00E848A8"/>
    <w:rsid w:val="00E84AFB"/>
    <w:rsid w:val="00E8500D"/>
    <w:rsid w:val="00E85554"/>
    <w:rsid w:val="00E8585C"/>
    <w:rsid w:val="00E858D2"/>
    <w:rsid w:val="00E85939"/>
    <w:rsid w:val="00E85BCF"/>
    <w:rsid w:val="00E85C25"/>
    <w:rsid w:val="00E85EAC"/>
    <w:rsid w:val="00E85F0B"/>
    <w:rsid w:val="00E86AAE"/>
    <w:rsid w:val="00E86B24"/>
    <w:rsid w:val="00E86B33"/>
    <w:rsid w:val="00E86ECC"/>
    <w:rsid w:val="00E87160"/>
    <w:rsid w:val="00E8727A"/>
    <w:rsid w:val="00E8730C"/>
    <w:rsid w:val="00E874EC"/>
    <w:rsid w:val="00E87656"/>
    <w:rsid w:val="00E8780F"/>
    <w:rsid w:val="00E878C4"/>
    <w:rsid w:val="00E87B8B"/>
    <w:rsid w:val="00E87C85"/>
    <w:rsid w:val="00E87D0E"/>
    <w:rsid w:val="00E90041"/>
    <w:rsid w:val="00E90046"/>
    <w:rsid w:val="00E90240"/>
    <w:rsid w:val="00E90268"/>
    <w:rsid w:val="00E902F6"/>
    <w:rsid w:val="00E90647"/>
    <w:rsid w:val="00E90708"/>
    <w:rsid w:val="00E90849"/>
    <w:rsid w:val="00E909F9"/>
    <w:rsid w:val="00E90EFC"/>
    <w:rsid w:val="00E90F2B"/>
    <w:rsid w:val="00E90F32"/>
    <w:rsid w:val="00E910B6"/>
    <w:rsid w:val="00E91283"/>
    <w:rsid w:val="00E91992"/>
    <w:rsid w:val="00E91CAE"/>
    <w:rsid w:val="00E91E78"/>
    <w:rsid w:val="00E91F95"/>
    <w:rsid w:val="00E9241B"/>
    <w:rsid w:val="00E9280A"/>
    <w:rsid w:val="00E92BCB"/>
    <w:rsid w:val="00E92C01"/>
    <w:rsid w:val="00E92C92"/>
    <w:rsid w:val="00E92E2A"/>
    <w:rsid w:val="00E92E84"/>
    <w:rsid w:val="00E92F8E"/>
    <w:rsid w:val="00E92FB0"/>
    <w:rsid w:val="00E9301D"/>
    <w:rsid w:val="00E937FF"/>
    <w:rsid w:val="00E93A77"/>
    <w:rsid w:val="00E93BEB"/>
    <w:rsid w:val="00E93C55"/>
    <w:rsid w:val="00E93E10"/>
    <w:rsid w:val="00E941DE"/>
    <w:rsid w:val="00E9433E"/>
    <w:rsid w:val="00E94966"/>
    <w:rsid w:val="00E94C8E"/>
    <w:rsid w:val="00E94D84"/>
    <w:rsid w:val="00E94FB6"/>
    <w:rsid w:val="00E95411"/>
    <w:rsid w:val="00E9546F"/>
    <w:rsid w:val="00E9556F"/>
    <w:rsid w:val="00E95573"/>
    <w:rsid w:val="00E955C6"/>
    <w:rsid w:val="00E95972"/>
    <w:rsid w:val="00E95B96"/>
    <w:rsid w:val="00E95C3C"/>
    <w:rsid w:val="00E9605F"/>
    <w:rsid w:val="00E960BF"/>
    <w:rsid w:val="00E96172"/>
    <w:rsid w:val="00E964D7"/>
    <w:rsid w:val="00E96553"/>
    <w:rsid w:val="00E9655C"/>
    <w:rsid w:val="00E9656C"/>
    <w:rsid w:val="00E96773"/>
    <w:rsid w:val="00E96C3C"/>
    <w:rsid w:val="00E96D24"/>
    <w:rsid w:val="00E96E5C"/>
    <w:rsid w:val="00E96FDE"/>
    <w:rsid w:val="00E97000"/>
    <w:rsid w:val="00E970E8"/>
    <w:rsid w:val="00E971DF"/>
    <w:rsid w:val="00E97381"/>
    <w:rsid w:val="00E9787E"/>
    <w:rsid w:val="00E97B79"/>
    <w:rsid w:val="00E97C3A"/>
    <w:rsid w:val="00E97CBD"/>
    <w:rsid w:val="00E97F31"/>
    <w:rsid w:val="00EA03CE"/>
    <w:rsid w:val="00EA048F"/>
    <w:rsid w:val="00EA0803"/>
    <w:rsid w:val="00EA0854"/>
    <w:rsid w:val="00EA0F8B"/>
    <w:rsid w:val="00EA12C4"/>
    <w:rsid w:val="00EA143A"/>
    <w:rsid w:val="00EA1A93"/>
    <w:rsid w:val="00EA1C65"/>
    <w:rsid w:val="00EA252F"/>
    <w:rsid w:val="00EA2636"/>
    <w:rsid w:val="00EA28EE"/>
    <w:rsid w:val="00EA291D"/>
    <w:rsid w:val="00EA29F2"/>
    <w:rsid w:val="00EA31DB"/>
    <w:rsid w:val="00EA3220"/>
    <w:rsid w:val="00EA3260"/>
    <w:rsid w:val="00EA337B"/>
    <w:rsid w:val="00EA3398"/>
    <w:rsid w:val="00EA339A"/>
    <w:rsid w:val="00EA34B9"/>
    <w:rsid w:val="00EA3741"/>
    <w:rsid w:val="00EA3A56"/>
    <w:rsid w:val="00EA3B36"/>
    <w:rsid w:val="00EA3C38"/>
    <w:rsid w:val="00EA3D75"/>
    <w:rsid w:val="00EA3DC6"/>
    <w:rsid w:val="00EA44A6"/>
    <w:rsid w:val="00EA46FD"/>
    <w:rsid w:val="00EA4999"/>
    <w:rsid w:val="00EA4B94"/>
    <w:rsid w:val="00EA4E39"/>
    <w:rsid w:val="00EA4F56"/>
    <w:rsid w:val="00EA4FB5"/>
    <w:rsid w:val="00EA53DF"/>
    <w:rsid w:val="00EA584C"/>
    <w:rsid w:val="00EA5B8E"/>
    <w:rsid w:val="00EA5BAD"/>
    <w:rsid w:val="00EA5CC2"/>
    <w:rsid w:val="00EA5F4A"/>
    <w:rsid w:val="00EA5F78"/>
    <w:rsid w:val="00EA60BA"/>
    <w:rsid w:val="00EA62BD"/>
    <w:rsid w:val="00EA6507"/>
    <w:rsid w:val="00EA6716"/>
    <w:rsid w:val="00EA6CE7"/>
    <w:rsid w:val="00EA711E"/>
    <w:rsid w:val="00EA7336"/>
    <w:rsid w:val="00EA7731"/>
    <w:rsid w:val="00EA7821"/>
    <w:rsid w:val="00EA7B42"/>
    <w:rsid w:val="00EA7C31"/>
    <w:rsid w:val="00EA7E5C"/>
    <w:rsid w:val="00EA7EC6"/>
    <w:rsid w:val="00EB00A6"/>
    <w:rsid w:val="00EB0148"/>
    <w:rsid w:val="00EB016F"/>
    <w:rsid w:val="00EB01AA"/>
    <w:rsid w:val="00EB0337"/>
    <w:rsid w:val="00EB035D"/>
    <w:rsid w:val="00EB0378"/>
    <w:rsid w:val="00EB03BE"/>
    <w:rsid w:val="00EB05B1"/>
    <w:rsid w:val="00EB06E2"/>
    <w:rsid w:val="00EB074A"/>
    <w:rsid w:val="00EB0989"/>
    <w:rsid w:val="00EB0E29"/>
    <w:rsid w:val="00EB0E76"/>
    <w:rsid w:val="00EB0EB6"/>
    <w:rsid w:val="00EB1010"/>
    <w:rsid w:val="00EB1086"/>
    <w:rsid w:val="00EB10E3"/>
    <w:rsid w:val="00EB1175"/>
    <w:rsid w:val="00EB1367"/>
    <w:rsid w:val="00EB154A"/>
    <w:rsid w:val="00EB18CC"/>
    <w:rsid w:val="00EB1BAE"/>
    <w:rsid w:val="00EB1CA9"/>
    <w:rsid w:val="00EB22CE"/>
    <w:rsid w:val="00EB246E"/>
    <w:rsid w:val="00EB2AA5"/>
    <w:rsid w:val="00EB2DF8"/>
    <w:rsid w:val="00EB3033"/>
    <w:rsid w:val="00EB3181"/>
    <w:rsid w:val="00EB31A3"/>
    <w:rsid w:val="00EB31AE"/>
    <w:rsid w:val="00EB32FD"/>
    <w:rsid w:val="00EB332C"/>
    <w:rsid w:val="00EB3400"/>
    <w:rsid w:val="00EB3597"/>
    <w:rsid w:val="00EB3609"/>
    <w:rsid w:val="00EB3890"/>
    <w:rsid w:val="00EB3A3A"/>
    <w:rsid w:val="00EB3AB1"/>
    <w:rsid w:val="00EB3D50"/>
    <w:rsid w:val="00EB3F21"/>
    <w:rsid w:val="00EB4165"/>
    <w:rsid w:val="00EB425E"/>
    <w:rsid w:val="00EB43B8"/>
    <w:rsid w:val="00EB44E4"/>
    <w:rsid w:val="00EB4524"/>
    <w:rsid w:val="00EB4A87"/>
    <w:rsid w:val="00EB4CDD"/>
    <w:rsid w:val="00EB4D7F"/>
    <w:rsid w:val="00EB510E"/>
    <w:rsid w:val="00EB5317"/>
    <w:rsid w:val="00EB5359"/>
    <w:rsid w:val="00EB540E"/>
    <w:rsid w:val="00EB5436"/>
    <w:rsid w:val="00EB5900"/>
    <w:rsid w:val="00EB5A95"/>
    <w:rsid w:val="00EB5CB2"/>
    <w:rsid w:val="00EB625F"/>
    <w:rsid w:val="00EB65CC"/>
    <w:rsid w:val="00EB6610"/>
    <w:rsid w:val="00EB692D"/>
    <w:rsid w:val="00EB6BBB"/>
    <w:rsid w:val="00EB6CE2"/>
    <w:rsid w:val="00EB6DFC"/>
    <w:rsid w:val="00EB6EE5"/>
    <w:rsid w:val="00EB7647"/>
    <w:rsid w:val="00EB7691"/>
    <w:rsid w:val="00EB7DA3"/>
    <w:rsid w:val="00EB7ECA"/>
    <w:rsid w:val="00EC0079"/>
    <w:rsid w:val="00EC030E"/>
    <w:rsid w:val="00EC096E"/>
    <w:rsid w:val="00EC0A56"/>
    <w:rsid w:val="00EC0E7E"/>
    <w:rsid w:val="00EC0F43"/>
    <w:rsid w:val="00EC0FDF"/>
    <w:rsid w:val="00EC1153"/>
    <w:rsid w:val="00EC12FF"/>
    <w:rsid w:val="00EC1438"/>
    <w:rsid w:val="00EC1510"/>
    <w:rsid w:val="00EC15D3"/>
    <w:rsid w:val="00EC16EA"/>
    <w:rsid w:val="00EC1A1A"/>
    <w:rsid w:val="00EC1B5C"/>
    <w:rsid w:val="00EC1DE6"/>
    <w:rsid w:val="00EC1DEE"/>
    <w:rsid w:val="00EC2118"/>
    <w:rsid w:val="00EC2295"/>
    <w:rsid w:val="00EC22A9"/>
    <w:rsid w:val="00EC28D9"/>
    <w:rsid w:val="00EC29DF"/>
    <w:rsid w:val="00EC2FA0"/>
    <w:rsid w:val="00EC3368"/>
    <w:rsid w:val="00EC3795"/>
    <w:rsid w:val="00EC37B2"/>
    <w:rsid w:val="00EC3BF0"/>
    <w:rsid w:val="00EC3E75"/>
    <w:rsid w:val="00EC4043"/>
    <w:rsid w:val="00EC414D"/>
    <w:rsid w:val="00EC4150"/>
    <w:rsid w:val="00EC4176"/>
    <w:rsid w:val="00EC44A3"/>
    <w:rsid w:val="00EC483A"/>
    <w:rsid w:val="00EC4CCF"/>
    <w:rsid w:val="00EC4DD0"/>
    <w:rsid w:val="00EC5041"/>
    <w:rsid w:val="00EC508B"/>
    <w:rsid w:val="00EC511E"/>
    <w:rsid w:val="00EC51C1"/>
    <w:rsid w:val="00EC5428"/>
    <w:rsid w:val="00EC5461"/>
    <w:rsid w:val="00EC5795"/>
    <w:rsid w:val="00EC5C56"/>
    <w:rsid w:val="00EC661A"/>
    <w:rsid w:val="00EC67DC"/>
    <w:rsid w:val="00EC7200"/>
    <w:rsid w:val="00EC7210"/>
    <w:rsid w:val="00EC7252"/>
    <w:rsid w:val="00EC7385"/>
    <w:rsid w:val="00EC7400"/>
    <w:rsid w:val="00EC769F"/>
    <w:rsid w:val="00EC7B38"/>
    <w:rsid w:val="00ED00B3"/>
    <w:rsid w:val="00ED0A1D"/>
    <w:rsid w:val="00ED0E5E"/>
    <w:rsid w:val="00ED0EF2"/>
    <w:rsid w:val="00ED0FA3"/>
    <w:rsid w:val="00ED15E0"/>
    <w:rsid w:val="00ED1761"/>
    <w:rsid w:val="00ED1AAE"/>
    <w:rsid w:val="00ED1C52"/>
    <w:rsid w:val="00ED1D97"/>
    <w:rsid w:val="00ED1E91"/>
    <w:rsid w:val="00ED1EDA"/>
    <w:rsid w:val="00ED1FD9"/>
    <w:rsid w:val="00ED26AD"/>
    <w:rsid w:val="00ED2787"/>
    <w:rsid w:val="00ED29A3"/>
    <w:rsid w:val="00ED2ACE"/>
    <w:rsid w:val="00ED2C93"/>
    <w:rsid w:val="00ED2D23"/>
    <w:rsid w:val="00ED2E08"/>
    <w:rsid w:val="00ED2EF2"/>
    <w:rsid w:val="00ED3115"/>
    <w:rsid w:val="00ED3277"/>
    <w:rsid w:val="00ED3353"/>
    <w:rsid w:val="00ED371F"/>
    <w:rsid w:val="00ED378B"/>
    <w:rsid w:val="00ED3A01"/>
    <w:rsid w:val="00ED3A96"/>
    <w:rsid w:val="00ED4008"/>
    <w:rsid w:val="00ED412E"/>
    <w:rsid w:val="00ED4790"/>
    <w:rsid w:val="00ED4911"/>
    <w:rsid w:val="00ED497B"/>
    <w:rsid w:val="00ED4DD5"/>
    <w:rsid w:val="00ED4F8D"/>
    <w:rsid w:val="00ED5135"/>
    <w:rsid w:val="00ED5401"/>
    <w:rsid w:val="00ED5AF9"/>
    <w:rsid w:val="00ED5D0E"/>
    <w:rsid w:val="00ED5DC1"/>
    <w:rsid w:val="00ED6425"/>
    <w:rsid w:val="00ED651B"/>
    <w:rsid w:val="00ED65C7"/>
    <w:rsid w:val="00ED6760"/>
    <w:rsid w:val="00ED688B"/>
    <w:rsid w:val="00ED68B1"/>
    <w:rsid w:val="00ED69A4"/>
    <w:rsid w:val="00ED6C5B"/>
    <w:rsid w:val="00ED6C8A"/>
    <w:rsid w:val="00ED6CD3"/>
    <w:rsid w:val="00ED6F91"/>
    <w:rsid w:val="00ED7228"/>
    <w:rsid w:val="00ED72CD"/>
    <w:rsid w:val="00ED7473"/>
    <w:rsid w:val="00ED749C"/>
    <w:rsid w:val="00ED7699"/>
    <w:rsid w:val="00ED776F"/>
    <w:rsid w:val="00ED7A01"/>
    <w:rsid w:val="00ED7A41"/>
    <w:rsid w:val="00ED7C8F"/>
    <w:rsid w:val="00ED7CE6"/>
    <w:rsid w:val="00ED7D3B"/>
    <w:rsid w:val="00ED7EB8"/>
    <w:rsid w:val="00EE0088"/>
    <w:rsid w:val="00EE010B"/>
    <w:rsid w:val="00EE0111"/>
    <w:rsid w:val="00EE025A"/>
    <w:rsid w:val="00EE07BE"/>
    <w:rsid w:val="00EE0A55"/>
    <w:rsid w:val="00EE0AAE"/>
    <w:rsid w:val="00EE0E13"/>
    <w:rsid w:val="00EE1078"/>
    <w:rsid w:val="00EE12F1"/>
    <w:rsid w:val="00EE1354"/>
    <w:rsid w:val="00EE1539"/>
    <w:rsid w:val="00EE1645"/>
    <w:rsid w:val="00EE19EB"/>
    <w:rsid w:val="00EE1D50"/>
    <w:rsid w:val="00EE1E05"/>
    <w:rsid w:val="00EE1E6D"/>
    <w:rsid w:val="00EE1ECB"/>
    <w:rsid w:val="00EE2405"/>
    <w:rsid w:val="00EE25EA"/>
    <w:rsid w:val="00EE2663"/>
    <w:rsid w:val="00EE2736"/>
    <w:rsid w:val="00EE2A75"/>
    <w:rsid w:val="00EE2AEC"/>
    <w:rsid w:val="00EE2BFC"/>
    <w:rsid w:val="00EE2E97"/>
    <w:rsid w:val="00EE2EB3"/>
    <w:rsid w:val="00EE3078"/>
    <w:rsid w:val="00EE3343"/>
    <w:rsid w:val="00EE3724"/>
    <w:rsid w:val="00EE38A8"/>
    <w:rsid w:val="00EE39E1"/>
    <w:rsid w:val="00EE3DF9"/>
    <w:rsid w:val="00EE3EBB"/>
    <w:rsid w:val="00EE3FEC"/>
    <w:rsid w:val="00EE42D1"/>
    <w:rsid w:val="00EE431D"/>
    <w:rsid w:val="00EE434D"/>
    <w:rsid w:val="00EE47C9"/>
    <w:rsid w:val="00EE491A"/>
    <w:rsid w:val="00EE4B26"/>
    <w:rsid w:val="00EE4B48"/>
    <w:rsid w:val="00EE4E56"/>
    <w:rsid w:val="00EE504C"/>
    <w:rsid w:val="00EE5585"/>
    <w:rsid w:val="00EE5AC7"/>
    <w:rsid w:val="00EE5C94"/>
    <w:rsid w:val="00EE5CF8"/>
    <w:rsid w:val="00EE5D0D"/>
    <w:rsid w:val="00EE6076"/>
    <w:rsid w:val="00EE627F"/>
    <w:rsid w:val="00EE6287"/>
    <w:rsid w:val="00EE62DE"/>
    <w:rsid w:val="00EE6A36"/>
    <w:rsid w:val="00EE6CF7"/>
    <w:rsid w:val="00EE6EF1"/>
    <w:rsid w:val="00EE71B4"/>
    <w:rsid w:val="00EE7433"/>
    <w:rsid w:val="00EE74E7"/>
    <w:rsid w:val="00EE76FC"/>
    <w:rsid w:val="00EE7BD1"/>
    <w:rsid w:val="00EE7D7F"/>
    <w:rsid w:val="00EF00DE"/>
    <w:rsid w:val="00EF08BB"/>
    <w:rsid w:val="00EF0A4F"/>
    <w:rsid w:val="00EF0B0F"/>
    <w:rsid w:val="00EF0B1B"/>
    <w:rsid w:val="00EF0D3C"/>
    <w:rsid w:val="00EF12C8"/>
    <w:rsid w:val="00EF12DB"/>
    <w:rsid w:val="00EF1376"/>
    <w:rsid w:val="00EF15E6"/>
    <w:rsid w:val="00EF1B1E"/>
    <w:rsid w:val="00EF1D71"/>
    <w:rsid w:val="00EF20F7"/>
    <w:rsid w:val="00EF212A"/>
    <w:rsid w:val="00EF2133"/>
    <w:rsid w:val="00EF22CE"/>
    <w:rsid w:val="00EF22D8"/>
    <w:rsid w:val="00EF270A"/>
    <w:rsid w:val="00EF27FA"/>
    <w:rsid w:val="00EF28CC"/>
    <w:rsid w:val="00EF2C1D"/>
    <w:rsid w:val="00EF2EB5"/>
    <w:rsid w:val="00EF2FCE"/>
    <w:rsid w:val="00EF310A"/>
    <w:rsid w:val="00EF351F"/>
    <w:rsid w:val="00EF3708"/>
    <w:rsid w:val="00EF37AA"/>
    <w:rsid w:val="00EF382B"/>
    <w:rsid w:val="00EF39FE"/>
    <w:rsid w:val="00EF3AAD"/>
    <w:rsid w:val="00EF3B01"/>
    <w:rsid w:val="00EF3E44"/>
    <w:rsid w:val="00EF43CC"/>
    <w:rsid w:val="00EF4833"/>
    <w:rsid w:val="00EF4843"/>
    <w:rsid w:val="00EF489B"/>
    <w:rsid w:val="00EF5101"/>
    <w:rsid w:val="00EF5339"/>
    <w:rsid w:val="00EF5681"/>
    <w:rsid w:val="00EF5756"/>
    <w:rsid w:val="00EF5885"/>
    <w:rsid w:val="00EF5982"/>
    <w:rsid w:val="00EF59F4"/>
    <w:rsid w:val="00EF5AD8"/>
    <w:rsid w:val="00EF5BD0"/>
    <w:rsid w:val="00EF618A"/>
    <w:rsid w:val="00EF61C7"/>
    <w:rsid w:val="00EF6361"/>
    <w:rsid w:val="00EF6505"/>
    <w:rsid w:val="00EF65D0"/>
    <w:rsid w:val="00EF68DA"/>
    <w:rsid w:val="00EF6A82"/>
    <w:rsid w:val="00EF6D20"/>
    <w:rsid w:val="00EF6E09"/>
    <w:rsid w:val="00EF6E98"/>
    <w:rsid w:val="00EF6EAA"/>
    <w:rsid w:val="00EF7287"/>
    <w:rsid w:val="00EF7450"/>
    <w:rsid w:val="00EF7773"/>
    <w:rsid w:val="00F00083"/>
    <w:rsid w:val="00F003ED"/>
    <w:rsid w:val="00F003FE"/>
    <w:rsid w:val="00F00400"/>
    <w:rsid w:val="00F00474"/>
    <w:rsid w:val="00F00608"/>
    <w:rsid w:val="00F006B2"/>
    <w:rsid w:val="00F007DA"/>
    <w:rsid w:val="00F00882"/>
    <w:rsid w:val="00F0094A"/>
    <w:rsid w:val="00F00AAA"/>
    <w:rsid w:val="00F00C05"/>
    <w:rsid w:val="00F018B8"/>
    <w:rsid w:val="00F01911"/>
    <w:rsid w:val="00F01C9F"/>
    <w:rsid w:val="00F01EC2"/>
    <w:rsid w:val="00F01FA7"/>
    <w:rsid w:val="00F021E3"/>
    <w:rsid w:val="00F0244C"/>
    <w:rsid w:val="00F026A6"/>
    <w:rsid w:val="00F027CB"/>
    <w:rsid w:val="00F028F3"/>
    <w:rsid w:val="00F02AC5"/>
    <w:rsid w:val="00F02B30"/>
    <w:rsid w:val="00F02FEA"/>
    <w:rsid w:val="00F030F7"/>
    <w:rsid w:val="00F03297"/>
    <w:rsid w:val="00F03323"/>
    <w:rsid w:val="00F03C6E"/>
    <w:rsid w:val="00F03F0C"/>
    <w:rsid w:val="00F03F4A"/>
    <w:rsid w:val="00F04280"/>
    <w:rsid w:val="00F0444C"/>
    <w:rsid w:val="00F0485D"/>
    <w:rsid w:val="00F04BF9"/>
    <w:rsid w:val="00F04CA9"/>
    <w:rsid w:val="00F05127"/>
    <w:rsid w:val="00F0533C"/>
    <w:rsid w:val="00F055DC"/>
    <w:rsid w:val="00F05614"/>
    <w:rsid w:val="00F05E66"/>
    <w:rsid w:val="00F0630B"/>
    <w:rsid w:val="00F06742"/>
    <w:rsid w:val="00F06886"/>
    <w:rsid w:val="00F06BAE"/>
    <w:rsid w:val="00F06DC3"/>
    <w:rsid w:val="00F070D4"/>
    <w:rsid w:val="00F0721E"/>
    <w:rsid w:val="00F07537"/>
    <w:rsid w:val="00F0779A"/>
    <w:rsid w:val="00F078CC"/>
    <w:rsid w:val="00F07A55"/>
    <w:rsid w:val="00F07A58"/>
    <w:rsid w:val="00F07C5F"/>
    <w:rsid w:val="00F07D2A"/>
    <w:rsid w:val="00F07D74"/>
    <w:rsid w:val="00F07E21"/>
    <w:rsid w:val="00F100BF"/>
    <w:rsid w:val="00F10538"/>
    <w:rsid w:val="00F105D7"/>
    <w:rsid w:val="00F1093E"/>
    <w:rsid w:val="00F109E1"/>
    <w:rsid w:val="00F10B63"/>
    <w:rsid w:val="00F10DD3"/>
    <w:rsid w:val="00F10E31"/>
    <w:rsid w:val="00F10EEA"/>
    <w:rsid w:val="00F10FEB"/>
    <w:rsid w:val="00F1112B"/>
    <w:rsid w:val="00F114E5"/>
    <w:rsid w:val="00F1157A"/>
    <w:rsid w:val="00F11626"/>
    <w:rsid w:val="00F1189A"/>
    <w:rsid w:val="00F11D7F"/>
    <w:rsid w:val="00F11EC9"/>
    <w:rsid w:val="00F1218E"/>
    <w:rsid w:val="00F1244E"/>
    <w:rsid w:val="00F13110"/>
    <w:rsid w:val="00F13947"/>
    <w:rsid w:val="00F13BAF"/>
    <w:rsid w:val="00F13E09"/>
    <w:rsid w:val="00F14180"/>
    <w:rsid w:val="00F14206"/>
    <w:rsid w:val="00F14293"/>
    <w:rsid w:val="00F1446D"/>
    <w:rsid w:val="00F1453A"/>
    <w:rsid w:val="00F145A5"/>
    <w:rsid w:val="00F14717"/>
    <w:rsid w:val="00F147E3"/>
    <w:rsid w:val="00F149E6"/>
    <w:rsid w:val="00F14D3A"/>
    <w:rsid w:val="00F150C8"/>
    <w:rsid w:val="00F152EA"/>
    <w:rsid w:val="00F15658"/>
    <w:rsid w:val="00F15688"/>
    <w:rsid w:val="00F1576C"/>
    <w:rsid w:val="00F15B3D"/>
    <w:rsid w:val="00F15D0B"/>
    <w:rsid w:val="00F15F76"/>
    <w:rsid w:val="00F160EF"/>
    <w:rsid w:val="00F16159"/>
    <w:rsid w:val="00F167AD"/>
    <w:rsid w:val="00F16B42"/>
    <w:rsid w:val="00F16F8C"/>
    <w:rsid w:val="00F17083"/>
    <w:rsid w:val="00F171FD"/>
    <w:rsid w:val="00F17519"/>
    <w:rsid w:val="00F1781F"/>
    <w:rsid w:val="00F178D0"/>
    <w:rsid w:val="00F178FB"/>
    <w:rsid w:val="00F17A23"/>
    <w:rsid w:val="00F17C44"/>
    <w:rsid w:val="00F17CE6"/>
    <w:rsid w:val="00F17D34"/>
    <w:rsid w:val="00F205D8"/>
    <w:rsid w:val="00F20889"/>
    <w:rsid w:val="00F20890"/>
    <w:rsid w:val="00F208BA"/>
    <w:rsid w:val="00F20C48"/>
    <w:rsid w:val="00F20D01"/>
    <w:rsid w:val="00F20D7E"/>
    <w:rsid w:val="00F20E17"/>
    <w:rsid w:val="00F213C2"/>
    <w:rsid w:val="00F219F5"/>
    <w:rsid w:val="00F21DE6"/>
    <w:rsid w:val="00F22230"/>
    <w:rsid w:val="00F222BD"/>
    <w:rsid w:val="00F224C7"/>
    <w:rsid w:val="00F22C6D"/>
    <w:rsid w:val="00F22E5E"/>
    <w:rsid w:val="00F22EA6"/>
    <w:rsid w:val="00F22EE1"/>
    <w:rsid w:val="00F22F74"/>
    <w:rsid w:val="00F230C6"/>
    <w:rsid w:val="00F231A9"/>
    <w:rsid w:val="00F233B9"/>
    <w:rsid w:val="00F23418"/>
    <w:rsid w:val="00F2355C"/>
    <w:rsid w:val="00F23602"/>
    <w:rsid w:val="00F23C18"/>
    <w:rsid w:val="00F23CAB"/>
    <w:rsid w:val="00F23E4F"/>
    <w:rsid w:val="00F24254"/>
    <w:rsid w:val="00F2439F"/>
    <w:rsid w:val="00F24780"/>
    <w:rsid w:val="00F24928"/>
    <w:rsid w:val="00F24BA1"/>
    <w:rsid w:val="00F24C76"/>
    <w:rsid w:val="00F24CC5"/>
    <w:rsid w:val="00F24D0D"/>
    <w:rsid w:val="00F250E0"/>
    <w:rsid w:val="00F25243"/>
    <w:rsid w:val="00F259F3"/>
    <w:rsid w:val="00F25F5B"/>
    <w:rsid w:val="00F25F8E"/>
    <w:rsid w:val="00F267EF"/>
    <w:rsid w:val="00F26ACD"/>
    <w:rsid w:val="00F26B55"/>
    <w:rsid w:val="00F26B85"/>
    <w:rsid w:val="00F26EEB"/>
    <w:rsid w:val="00F26FDC"/>
    <w:rsid w:val="00F271EB"/>
    <w:rsid w:val="00F27279"/>
    <w:rsid w:val="00F274E8"/>
    <w:rsid w:val="00F305CB"/>
    <w:rsid w:val="00F305CE"/>
    <w:rsid w:val="00F308DB"/>
    <w:rsid w:val="00F308F1"/>
    <w:rsid w:val="00F30972"/>
    <w:rsid w:val="00F30B81"/>
    <w:rsid w:val="00F30B84"/>
    <w:rsid w:val="00F30C09"/>
    <w:rsid w:val="00F30E12"/>
    <w:rsid w:val="00F314F0"/>
    <w:rsid w:val="00F31910"/>
    <w:rsid w:val="00F31E19"/>
    <w:rsid w:val="00F320A8"/>
    <w:rsid w:val="00F32168"/>
    <w:rsid w:val="00F32296"/>
    <w:rsid w:val="00F3242B"/>
    <w:rsid w:val="00F32891"/>
    <w:rsid w:val="00F32E6A"/>
    <w:rsid w:val="00F33009"/>
    <w:rsid w:val="00F330B6"/>
    <w:rsid w:val="00F33242"/>
    <w:rsid w:val="00F33313"/>
    <w:rsid w:val="00F337B6"/>
    <w:rsid w:val="00F338D0"/>
    <w:rsid w:val="00F33BDF"/>
    <w:rsid w:val="00F33DB7"/>
    <w:rsid w:val="00F34066"/>
    <w:rsid w:val="00F34103"/>
    <w:rsid w:val="00F341CF"/>
    <w:rsid w:val="00F34323"/>
    <w:rsid w:val="00F343C7"/>
    <w:rsid w:val="00F346C5"/>
    <w:rsid w:val="00F346D8"/>
    <w:rsid w:val="00F34840"/>
    <w:rsid w:val="00F34CE2"/>
    <w:rsid w:val="00F34ECF"/>
    <w:rsid w:val="00F350F2"/>
    <w:rsid w:val="00F35399"/>
    <w:rsid w:val="00F35AFE"/>
    <w:rsid w:val="00F35B71"/>
    <w:rsid w:val="00F35C07"/>
    <w:rsid w:val="00F35CF4"/>
    <w:rsid w:val="00F35DCD"/>
    <w:rsid w:val="00F35F70"/>
    <w:rsid w:val="00F364DB"/>
    <w:rsid w:val="00F368DC"/>
    <w:rsid w:val="00F36BDF"/>
    <w:rsid w:val="00F37061"/>
    <w:rsid w:val="00F37201"/>
    <w:rsid w:val="00F37AA5"/>
    <w:rsid w:val="00F37AB8"/>
    <w:rsid w:val="00F37B8C"/>
    <w:rsid w:val="00F37E6D"/>
    <w:rsid w:val="00F37ECE"/>
    <w:rsid w:val="00F40029"/>
    <w:rsid w:val="00F400D8"/>
    <w:rsid w:val="00F40100"/>
    <w:rsid w:val="00F40317"/>
    <w:rsid w:val="00F408CA"/>
    <w:rsid w:val="00F40A1B"/>
    <w:rsid w:val="00F40A2C"/>
    <w:rsid w:val="00F40D65"/>
    <w:rsid w:val="00F40D6C"/>
    <w:rsid w:val="00F40EB9"/>
    <w:rsid w:val="00F410CC"/>
    <w:rsid w:val="00F4155E"/>
    <w:rsid w:val="00F4169D"/>
    <w:rsid w:val="00F4177B"/>
    <w:rsid w:val="00F42050"/>
    <w:rsid w:val="00F42077"/>
    <w:rsid w:val="00F42173"/>
    <w:rsid w:val="00F422B8"/>
    <w:rsid w:val="00F427BE"/>
    <w:rsid w:val="00F42CAB"/>
    <w:rsid w:val="00F42D6C"/>
    <w:rsid w:val="00F42E78"/>
    <w:rsid w:val="00F42EA8"/>
    <w:rsid w:val="00F42F4C"/>
    <w:rsid w:val="00F43008"/>
    <w:rsid w:val="00F435FE"/>
    <w:rsid w:val="00F436A5"/>
    <w:rsid w:val="00F438FC"/>
    <w:rsid w:val="00F4399D"/>
    <w:rsid w:val="00F43B92"/>
    <w:rsid w:val="00F43CF4"/>
    <w:rsid w:val="00F44162"/>
    <w:rsid w:val="00F44418"/>
    <w:rsid w:val="00F4442B"/>
    <w:rsid w:val="00F4446F"/>
    <w:rsid w:val="00F446F1"/>
    <w:rsid w:val="00F446F7"/>
    <w:rsid w:val="00F447BD"/>
    <w:rsid w:val="00F4493C"/>
    <w:rsid w:val="00F44AE2"/>
    <w:rsid w:val="00F44F4A"/>
    <w:rsid w:val="00F450C1"/>
    <w:rsid w:val="00F4519D"/>
    <w:rsid w:val="00F456C5"/>
    <w:rsid w:val="00F45BE2"/>
    <w:rsid w:val="00F460E6"/>
    <w:rsid w:val="00F462ED"/>
    <w:rsid w:val="00F464DA"/>
    <w:rsid w:val="00F466AA"/>
    <w:rsid w:val="00F46AFC"/>
    <w:rsid w:val="00F476FF"/>
    <w:rsid w:val="00F47E77"/>
    <w:rsid w:val="00F502D9"/>
    <w:rsid w:val="00F504B5"/>
    <w:rsid w:val="00F504EA"/>
    <w:rsid w:val="00F50765"/>
    <w:rsid w:val="00F5079B"/>
    <w:rsid w:val="00F50C9E"/>
    <w:rsid w:val="00F50CB5"/>
    <w:rsid w:val="00F50CBF"/>
    <w:rsid w:val="00F50EB3"/>
    <w:rsid w:val="00F50FF5"/>
    <w:rsid w:val="00F512C7"/>
    <w:rsid w:val="00F5135B"/>
    <w:rsid w:val="00F5153D"/>
    <w:rsid w:val="00F51679"/>
    <w:rsid w:val="00F518AA"/>
    <w:rsid w:val="00F51C56"/>
    <w:rsid w:val="00F51F4E"/>
    <w:rsid w:val="00F51F6C"/>
    <w:rsid w:val="00F520A1"/>
    <w:rsid w:val="00F5218B"/>
    <w:rsid w:val="00F52612"/>
    <w:rsid w:val="00F526DA"/>
    <w:rsid w:val="00F5286A"/>
    <w:rsid w:val="00F52878"/>
    <w:rsid w:val="00F528D8"/>
    <w:rsid w:val="00F52C74"/>
    <w:rsid w:val="00F52D0E"/>
    <w:rsid w:val="00F52D3D"/>
    <w:rsid w:val="00F52F7D"/>
    <w:rsid w:val="00F532C4"/>
    <w:rsid w:val="00F53384"/>
    <w:rsid w:val="00F53447"/>
    <w:rsid w:val="00F536F0"/>
    <w:rsid w:val="00F53EED"/>
    <w:rsid w:val="00F54170"/>
    <w:rsid w:val="00F544EA"/>
    <w:rsid w:val="00F546AB"/>
    <w:rsid w:val="00F548A6"/>
    <w:rsid w:val="00F549DD"/>
    <w:rsid w:val="00F54AF4"/>
    <w:rsid w:val="00F54B12"/>
    <w:rsid w:val="00F54CE1"/>
    <w:rsid w:val="00F54F05"/>
    <w:rsid w:val="00F55101"/>
    <w:rsid w:val="00F557CA"/>
    <w:rsid w:val="00F558F7"/>
    <w:rsid w:val="00F55A35"/>
    <w:rsid w:val="00F55B0E"/>
    <w:rsid w:val="00F55BA6"/>
    <w:rsid w:val="00F55BE7"/>
    <w:rsid w:val="00F55DFF"/>
    <w:rsid w:val="00F56170"/>
    <w:rsid w:val="00F564D6"/>
    <w:rsid w:val="00F565E6"/>
    <w:rsid w:val="00F569AA"/>
    <w:rsid w:val="00F56CB2"/>
    <w:rsid w:val="00F56D14"/>
    <w:rsid w:val="00F56FE4"/>
    <w:rsid w:val="00F57120"/>
    <w:rsid w:val="00F571BB"/>
    <w:rsid w:val="00F5750B"/>
    <w:rsid w:val="00F5752F"/>
    <w:rsid w:val="00F57EEB"/>
    <w:rsid w:val="00F57F4E"/>
    <w:rsid w:val="00F605B5"/>
    <w:rsid w:val="00F60BD8"/>
    <w:rsid w:val="00F60C60"/>
    <w:rsid w:val="00F60DAB"/>
    <w:rsid w:val="00F60E3E"/>
    <w:rsid w:val="00F60EB6"/>
    <w:rsid w:val="00F60FC6"/>
    <w:rsid w:val="00F6135C"/>
    <w:rsid w:val="00F61520"/>
    <w:rsid w:val="00F615FA"/>
    <w:rsid w:val="00F6181C"/>
    <w:rsid w:val="00F61875"/>
    <w:rsid w:val="00F61B14"/>
    <w:rsid w:val="00F61CCF"/>
    <w:rsid w:val="00F61D5A"/>
    <w:rsid w:val="00F61FDF"/>
    <w:rsid w:val="00F6202A"/>
    <w:rsid w:val="00F624A0"/>
    <w:rsid w:val="00F6280E"/>
    <w:rsid w:val="00F62EE7"/>
    <w:rsid w:val="00F6323E"/>
    <w:rsid w:val="00F633CB"/>
    <w:rsid w:val="00F633DC"/>
    <w:rsid w:val="00F63441"/>
    <w:rsid w:val="00F6379A"/>
    <w:rsid w:val="00F63A02"/>
    <w:rsid w:val="00F63ABF"/>
    <w:rsid w:val="00F63E15"/>
    <w:rsid w:val="00F63EDD"/>
    <w:rsid w:val="00F6410A"/>
    <w:rsid w:val="00F641CE"/>
    <w:rsid w:val="00F64292"/>
    <w:rsid w:val="00F6431B"/>
    <w:rsid w:val="00F645FD"/>
    <w:rsid w:val="00F646D9"/>
    <w:rsid w:val="00F648DA"/>
    <w:rsid w:val="00F64A46"/>
    <w:rsid w:val="00F64D11"/>
    <w:rsid w:val="00F64DC1"/>
    <w:rsid w:val="00F65011"/>
    <w:rsid w:val="00F657F4"/>
    <w:rsid w:val="00F65BC1"/>
    <w:rsid w:val="00F65ED6"/>
    <w:rsid w:val="00F6665C"/>
    <w:rsid w:val="00F66687"/>
    <w:rsid w:val="00F6698E"/>
    <w:rsid w:val="00F66E7F"/>
    <w:rsid w:val="00F67090"/>
    <w:rsid w:val="00F67101"/>
    <w:rsid w:val="00F67939"/>
    <w:rsid w:val="00F67C81"/>
    <w:rsid w:val="00F67D16"/>
    <w:rsid w:val="00F67DA7"/>
    <w:rsid w:val="00F67DEC"/>
    <w:rsid w:val="00F67EEF"/>
    <w:rsid w:val="00F700CB"/>
    <w:rsid w:val="00F70235"/>
    <w:rsid w:val="00F70302"/>
    <w:rsid w:val="00F70405"/>
    <w:rsid w:val="00F70AA8"/>
    <w:rsid w:val="00F70CAC"/>
    <w:rsid w:val="00F70D0F"/>
    <w:rsid w:val="00F70DAA"/>
    <w:rsid w:val="00F712C0"/>
    <w:rsid w:val="00F716B5"/>
    <w:rsid w:val="00F71A41"/>
    <w:rsid w:val="00F71A4F"/>
    <w:rsid w:val="00F71D34"/>
    <w:rsid w:val="00F71E55"/>
    <w:rsid w:val="00F7203F"/>
    <w:rsid w:val="00F724AE"/>
    <w:rsid w:val="00F724D7"/>
    <w:rsid w:val="00F72568"/>
    <w:rsid w:val="00F728DC"/>
    <w:rsid w:val="00F729C5"/>
    <w:rsid w:val="00F72DFD"/>
    <w:rsid w:val="00F72EAD"/>
    <w:rsid w:val="00F731FF"/>
    <w:rsid w:val="00F73596"/>
    <w:rsid w:val="00F735B0"/>
    <w:rsid w:val="00F7381C"/>
    <w:rsid w:val="00F73992"/>
    <w:rsid w:val="00F74127"/>
    <w:rsid w:val="00F744FA"/>
    <w:rsid w:val="00F74BC6"/>
    <w:rsid w:val="00F752F0"/>
    <w:rsid w:val="00F752F4"/>
    <w:rsid w:val="00F755E4"/>
    <w:rsid w:val="00F7560E"/>
    <w:rsid w:val="00F75A17"/>
    <w:rsid w:val="00F75E1B"/>
    <w:rsid w:val="00F76064"/>
    <w:rsid w:val="00F76469"/>
    <w:rsid w:val="00F76840"/>
    <w:rsid w:val="00F76AC2"/>
    <w:rsid w:val="00F76C97"/>
    <w:rsid w:val="00F76FAB"/>
    <w:rsid w:val="00F7700E"/>
    <w:rsid w:val="00F7704C"/>
    <w:rsid w:val="00F77128"/>
    <w:rsid w:val="00F773CF"/>
    <w:rsid w:val="00F77538"/>
    <w:rsid w:val="00F775E6"/>
    <w:rsid w:val="00F77C27"/>
    <w:rsid w:val="00F77F8D"/>
    <w:rsid w:val="00F77FAD"/>
    <w:rsid w:val="00F80065"/>
    <w:rsid w:val="00F802A7"/>
    <w:rsid w:val="00F803D4"/>
    <w:rsid w:val="00F806BA"/>
    <w:rsid w:val="00F80C60"/>
    <w:rsid w:val="00F81294"/>
    <w:rsid w:val="00F812C3"/>
    <w:rsid w:val="00F8131D"/>
    <w:rsid w:val="00F8134C"/>
    <w:rsid w:val="00F81397"/>
    <w:rsid w:val="00F81536"/>
    <w:rsid w:val="00F81623"/>
    <w:rsid w:val="00F816EF"/>
    <w:rsid w:val="00F81BEA"/>
    <w:rsid w:val="00F81CFD"/>
    <w:rsid w:val="00F81D61"/>
    <w:rsid w:val="00F81E1E"/>
    <w:rsid w:val="00F82459"/>
    <w:rsid w:val="00F824AC"/>
    <w:rsid w:val="00F82611"/>
    <w:rsid w:val="00F8285D"/>
    <w:rsid w:val="00F829E6"/>
    <w:rsid w:val="00F829FD"/>
    <w:rsid w:val="00F8361A"/>
    <w:rsid w:val="00F8369C"/>
    <w:rsid w:val="00F83720"/>
    <w:rsid w:val="00F83900"/>
    <w:rsid w:val="00F83EA1"/>
    <w:rsid w:val="00F843A5"/>
    <w:rsid w:val="00F845C6"/>
    <w:rsid w:val="00F846CA"/>
    <w:rsid w:val="00F847E2"/>
    <w:rsid w:val="00F84DFD"/>
    <w:rsid w:val="00F84E62"/>
    <w:rsid w:val="00F84F0F"/>
    <w:rsid w:val="00F852DD"/>
    <w:rsid w:val="00F8574B"/>
    <w:rsid w:val="00F8593A"/>
    <w:rsid w:val="00F85961"/>
    <w:rsid w:val="00F859AC"/>
    <w:rsid w:val="00F85AAD"/>
    <w:rsid w:val="00F85B71"/>
    <w:rsid w:val="00F85E40"/>
    <w:rsid w:val="00F85E48"/>
    <w:rsid w:val="00F861ED"/>
    <w:rsid w:val="00F86432"/>
    <w:rsid w:val="00F866CA"/>
    <w:rsid w:val="00F867CF"/>
    <w:rsid w:val="00F86F5A"/>
    <w:rsid w:val="00F86F62"/>
    <w:rsid w:val="00F86F86"/>
    <w:rsid w:val="00F87241"/>
    <w:rsid w:val="00F8787A"/>
    <w:rsid w:val="00F878E8"/>
    <w:rsid w:val="00F87A90"/>
    <w:rsid w:val="00F87B58"/>
    <w:rsid w:val="00F87CA7"/>
    <w:rsid w:val="00F87FAD"/>
    <w:rsid w:val="00F9019A"/>
    <w:rsid w:val="00F9037A"/>
    <w:rsid w:val="00F908F8"/>
    <w:rsid w:val="00F90BC2"/>
    <w:rsid w:val="00F90C8D"/>
    <w:rsid w:val="00F9107F"/>
    <w:rsid w:val="00F912D5"/>
    <w:rsid w:val="00F91527"/>
    <w:rsid w:val="00F91849"/>
    <w:rsid w:val="00F91F72"/>
    <w:rsid w:val="00F920FF"/>
    <w:rsid w:val="00F92149"/>
    <w:rsid w:val="00F92353"/>
    <w:rsid w:val="00F92971"/>
    <w:rsid w:val="00F92B96"/>
    <w:rsid w:val="00F92E8B"/>
    <w:rsid w:val="00F930A3"/>
    <w:rsid w:val="00F9324E"/>
    <w:rsid w:val="00F932A2"/>
    <w:rsid w:val="00F9339B"/>
    <w:rsid w:val="00F9351C"/>
    <w:rsid w:val="00F937F1"/>
    <w:rsid w:val="00F938AF"/>
    <w:rsid w:val="00F93925"/>
    <w:rsid w:val="00F939D6"/>
    <w:rsid w:val="00F93C30"/>
    <w:rsid w:val="00F93CCB"/>
    <w:rsid w:val="00F93E39"/>
    <w:rsid w:val="00F93ED4"/>
    <w:rsid w:val="00F93F45"/>
    <w:rsid w:val="00F94522"/>
    <w:rsid w:val="00F9488D"/>
    <w:rsid w:val="00F949E6"/>
    <w:rsid w:val="00F94A41"/>
    <w:rsid w:val="00F950AA"/>
    <w:rsid w:val="00F950F9"/>
    <w:rsid w:val="00F95452"/>
    <w:rsid w:val="00F9549B"/>
    <w:rsid w:val="00F955BC"/>
    <w:rsid w:val="00F95878"/>
    <w:rsid w:val="00F9598D"/>
    <w:rsid w:val="00F95A33"/>
    <w:rsid w:val="00F95AD5"/>
    <w:rsid w:val="00F95B14"/>
    <w:rsid w:val="00F95C20"/>
    <w:rsid w:val="00F95ED7"/>
    <w:rsid w:val="00F96369"/>
    <w:rsid w:val="00F9644C"/>
    <w:rsid w:val="00F9671C"/>
    <w:rsid w:val="00F969BE"/>
    <w:rsid w:val="00F97190"/>
    <w:rsid w:val="00F97256"/>
    <w:rsid w:val="00F97356"/>
    <w:rsid w:val="00F97561"/>
    <w:rsid w:val="00F97772"/>
    <w:rsid w:val="00F977D5"/>
    <w:rsid w:val="00F97C91"/>
    <w:rsid w:val="00F97E26"/>
    <w:rsid w:val="00F97EC5"/>
    <w:rsid w:val="00FA01D1"/>
    <w:rsid w:val="00FA04B7"/>
    <w:rsid w:val="00FA0CB5"/>
    <w:rsid w:val="00FA0EBB"/>
    <w:rsid w:val="00FA0EC1"/>
    <w:rsid w:val="00FA1337"/>
    <w:rsid w:val="00FA137F"/>
    <w:rsid w:val="00FA1505"/>
    <w:rsid w:val="00FA1887"/>
    <w:rsid w:val="00FA1A2F"/>
    <w:rsid w:val="00FA1BE2"/>
    <w:rsid w:val="00FA1C50"/>
    <w:rsid w:val="00FA1F03"/>
    <w:rsid w:val="00FA24C8"/>
    <w:rsid w:val="00FA27F8"/>
    <w:rsid w:val="00FA2C2A"/>
    <w:rsid w:val="00FA2EB5"/>
    <w:rsid w:val="00FA312A"/>
    <w:rsid w:val="00FA3369"/>
    <w:rsid w:val="00FA35A5"/>
    <w:rsid w:val="00FA364E"/>
    <w:rsid w:val="00FA3C51"/>
    <w:rsid w:val="00FA3DC9"/>
    <w:rsid w:val="00FA3E2F"/>
    <w:rsid w:val="00FA4452"/>
    <w:rsid w:val="00FA458C"/>
    <w:rsid w:val="00FA46D4"/>
    <w:rsid w:val="00FA4DF4"/>
    <w:rsid w:val="00FA5077"/>
    <w:rsid w:val="00FA51F3"/>
    <w:rsid w:val="00FA5683"/>
    <w:rsid w:val="00FA5A45"/>
    <w:rsid w:val="00FA5A9A"/>
    <w:rsid w:val="00FA5ADC"/>
    <w:rsid w:val="00FA5BF3"/>
    <w:rsid w:val="00FA5DD3"/>
    <w:rsid w:val="00FA628A"/>
    <w:rsid w:val="00FA63B2"/>
    <w:rsid w:val="00FA67F0"/>
    <w:rsid w:val="00FA683D"/>
    <w:rsid w:val="00FA6923"/>
    <w:rsid w:val="00FA69F3"/>
    <w:rsid w:val="00FA6B40"/>
    <w:rsid w:val="00FA6DAD"/>
    <w:rsid w:val="00FA6E09"/>
    <w:rsid w:val="00FA748E"/>
    <w:rsid w:val="00FA7908"/>
    <w:rsid w:val="00FA7946"/>
    <w:rsid w:val="00FA79C7"/>
    <w:rsid w:val="00FA7A54"/>
    <w:rsid w:val="00FA7D54"/>
    <w:rsid w:val="00FA7E3F"/>
    <w:rsid w:val="00FA7FEC"/>
    <w:rsid w:val="00FB03BC"/>
    <w:rsid w:val="00FB043A"/>
    <w:rsid w:val="00FB0778"/>
    <w:rsid w:val="00FB0945"/>
    <w:rsid w:val="00FB09E8"/>
    <w:rsid w:val="00FB0D2D"/>
    <w:rsid w:val="00FB0DDF"/>
    <w:rsid w:val="00FB1184"/>
    <w:rsid w:val="00FB14DA"/>
    <w:rsid w:val="00FB1525"/>
    <w:rsid w:val="00FB16B5"/>
    <w:rsid w:val="00FB1879"/>
    <w:rsid w:val="00FB19B3"/>
    <w:rsid w:val="00FB19D8"/>
    <w:rsid w:val="00FB1A29"/>
    <w:rsid w:val="00FB1BF6"/>
    <w:rsid w:val="00FB1CFB"/>
    <w:rsid w:val="00FB1D32"/>
    <w:rsid w:val="00FB1DC2"/>
    <w:rsid w:val="00FB2078"/>
    <w:rsid w:val="00FB216A"/>
    <w:rsid w:val="00FB2226"/>
    <w:rsid w:val="00FB23EE"/>
    <w:rsid w:val="00FB2A97"/>
    <w:rsid w:val="00FB2B17"/>
    <w:rsid w:val="00FB32D8"/>
    <w:rsid w:val="00FB3365"/>
    <w:rsid w:val="00FB33A5"/>
    <w:rsid w:val="00FB3760"/>
    <w:rsid w:val="00FB378B"/>
    <w:rsid w:val="00FB3805"/>
    <w:rsid w:val="00FB38CE"/>
    <w:rsid w:val="00FB3AEB"/>
    <w:rsid w:val="00FB3BB3"/>
    <w:rsid w:val="00FB3BB5"/>
    <w:rsid w:val="00FB3F4C"/>
    <w:rsid w:val="00FB3FAB"/>
    <w:rsid w:val="00FB429F"/>
    <w:rsid w:val="00FB4510"/>
    <w:rsid w:val="00FB4A12"/>
    <w:rsid w:val="00FB4B58"/>
    <w:rsid w:val="00FB4C6B"/>
    <w:rsid w:val="00FB4C8E"/>
    <w:rsid w:val="00FB4DCA"/>
    <w:rsid w:val="00FB51F7"/>
    <w:rsid w:val="00FB5203"/>
    <w:rsid w:val="00FB5294"/>
    <w:rsid w:val="00FB5426"/>
    <w:rsid w:val="00FB5BB3"/>
    <w:rsid w:val="00FB5CED"/>
    <w:rsid w:val="00FB5D56"/>
    <w:rsid w:val="00FB5DA7"/>
    <w:rsid w:val="00FB5EE6"/>
    <w:rsid w:val="00FB6033"/>
    <w:rsid w:val="00FB6924"/>
    <w:rsid w:val="00FB6AA9"/>
    <w:rsid w:val="00FB6C6B"/>
    <w:rsid w:val="00FB6E4B"/>
    <w:rsid w:val="00FB6EE1"/>
    <w:rsid w:val="00FB746D"/>
    <w:rsid w:val="00FB74DE"/>
    <w:rsid w:val="00FB752D"/>
    <w:rsid w:val="00FB7A68"/>
    <w:rsid w:val="00FB7C3F"/>
    <w:rsid w:val="00FB7D75"/>
    <w:rsid w:val="00FC0179"/>
    <w:rsid w:val="00FC02E8"/>
    <w:rsid w:val="00FC02F0"/>
    <w:rsid w:val="00FC030F"/>
    <w:rsid w:val="00FC0563"/>
    <w:rsid w:val="00FC0620"/>
    <w:rsid w:val="00FC067B"/>
    <w:rsid w:val="00FC09D1"/>
    <w:rsid w:val="00FC0D01"/>
    <w:rsid w:val="00FC0D4B"/>
    <w:rsid w:val="00FC0E7B"/>
    <w:rsid w:val="00FC0F57"/>
    <w:rsid w:val="00FC0F84"/>
    <w:rsid w:val="00FC13C9"/>
    <w:rsid w:val="00FC1B05"/>
    <w:rsid w:val="00FC1D76"/>
    <w:rsid w:val="00FC223A"/>
    <w:rsid w:val="00FC260E"/>
    <w:rsid w:val="00FC294C"/>
    <w:rsid w:val="00FC2BED"/>
    <w:rsid w:val="00FC2DAD"/>
    <w:rsid w:val="00FC2DC7"/>
    <w:rsid w:val="00FC2EA0"/>
    <w:rsid w:val="00FC2F40"/>
    <w:rsid w:val="00FC3245"/>
    <w:rsid w:val="00FC3775"/>
    <w:rsid w:val="00FC37C8"/>
    <w:rsid w:val="00FC388E"/>
    <w:rsid w:val="00FC3BAB"/>
    <w:rsid w:val="00FC4428"/>
    <w:rsid w:val="00FC4498"/>
    <w:rsid w:val="00FC45C1"/>
    <w:rsid w:val="00FC45D9"/>
    <w:rsid w:val="00FC4901"/>
    <w:rsid w:val="00FC49F9"/>
    <w:rsid w:val="00FC4ABF"/>
    <w:rsid w:val="00FC4B98"/>
    <w:rsid w:val="00FC4BAF"/>
    <w:rsid w:val="00FC4BE3"/>
    <w:rsid w:val="00FC4EC4"/>
    <w:rsid w:val="00FC55B8"/>
    <w:rsid w:val="00FC588C"/>
    <w:rsid w:val="00FC5F0D"/>
    <w:rsid w:val="00FC5F3B"/>
    <w:rsid w:val="00FC6642"/>
    <w:rsid w:val="00FC6ABD"/>
    <w:rsid w:val="00FC6B49"/>
    <w:rsid w:val="00FC720D"/>
    <w:rsid w:val="00FC7329"/>
    <w:rsid w:val="00FC7658"/>
    <w:rsid w:val="00FC7724"/>
    <w:rsid w:val="00FC782D"/>
    <w:rsid w:val="00FC7F1B"/>
    <w:rsid w:val="00FD01DC"/>
    <w:rsid w:val="00FD02CE"/>
    <w:rsid w:val="00FD0355"/>
    <w:rsid w:val="00FD03FE"/>
    <w:rsid w:val="00FD0587"/>
    <w:rsid w:val="00FD0638"/>
    <w:rsid w:val="00FD1058"/>
    <w:rsid w:val="00FD1083"/>
    <w:rsid w:val="00FD1245"/>
    <w:rsid w:val="00FD12BB"/>
    <w:rsid w:val="00FD132E"/>
    <w:rsid w:val="00FD1543"/>
    <w:rsid w:val="00FD15A3"/>
    <w:rsid w:val="00FD1B89"/>
    <w:rsid w:val="00FD1BF5"/>
    <w:rsid w:val="00FD1C48"/>
    <w:rsid w:val="00FD1C6E"/>
    <w:rsid w:val="00FD24BF"/>
    <w:rsid w:val="00FD25A4"/>
    <w:rsid w:val="00FD27E9"/>
    <w:rsid w:val="00FD290C"/>
    <w:rsid w:val="00FD29B0"/>
    <w:rsid w:val="00FD2F56"/>
    <w:rsid w:val="00FD3144"/>
    <w:rsid w:val="00FD3374"/>
    <w:rsid w:val="00FD3429"/>
    <w:rsid w:val="00FD37B5"/>
    <w:rsid w:val="00FD37D5"/>
    <w:rsid w:val="00FD37FB"/>
    <w:rsid w:val="00FD38D7"/>
    <w:rsid w:val="00FD3920"/>
    <w:rsid w:val="00FD3BE1"/>
    <w:rsid w:val="00FD3C4D"/>
    <w:rsid w:val="00FD3D0B"/>
    <w:rsid w:val="00FD3D67"/>
    <w:rsid w:val="00FD42BF"/>
    <w:rsid w:val="00FD449C"/>
    <w:rsid w:val="00FD46B4"/>
    <w:rsid w:val="00FD49F8"/>
    <w:rsid w:val="00FD4AA3"/>
    <w:rsid w:val="00FD4EE5"/>
    <w:rsid w:val="00FD4FAD"/>
    <w:rsid w:val="00FD519D"/>
    <w:rsid w:val="00FD527F"/>
    <w:rsid w:val="00FD52ED"/>
    <w:rsid w:val="00FD54A5"/>
    <w:rsid w:val="00FD54BC"/>
    <w:rsid w:val="00FD55A8"/>
    <w:rsid w:val="00FD5AB2"/>
    <w:rsid w:val="00FD5E8F"/>
    <w:rsid w:val="00FD6002"/>
    <w:rsid w:val="00FD62E0"/>
    <w:rsid w:val="00FD6482"/>
    <w:rsid w:val="00FD65FF"/>
    <w:rsid w:val="00FD669C"/>
    <w:rsid w:val="00FD67FC"/>
    <w:rsid w:val="00FD697D"/>
    <w:rsid w:val="00FD6B0F"/>
    <w:rsid w:val="00FD719F"/>
    <w:rsid w:val="00FD7271"/>
    <w:rsid w:val="00FD7289"/>
    <w:rsid w:val="00FD7399"/>
    <w:rsid w:val="00FD76BC"/>
    <w:rsid w:val="00FD777A"/>
    <w:rsid w:val="00FD781A"/>
    <w:rsid w:val="00FD78C4"/>
    <w:rsid w:val="00FD7BD4"/>
    <w:rsid w:val="00FD7F58"/>
    <w:rsid w:val="00FE0129"/>
    <w:rsid w:val="00FE0316"/>
    <w:rsid w:val="00FE04A4"/>
    <w:rsid w:val="00FE07C9"/>
    <w:rsid w:val="00FE082C"/>
    <w:rsid w:val="00FE09F2"/>
    <w:rsid w:val="00FE0AC5"/>
    <w:rsid w:val="00FE0F1B"/>
    <w:rsid w:val="00FE10D0"/>
    <w:rsid w:val="00FE124E"/>
    <w:rsid w:val="00FE1262"/>
    <w:rsid w:val="00FE17AB"/>
    <w:rsid w:val="00FE17D4"/>
    <w:rsid w:val="00FE1A15"/>
    <w:rsid w:val="00FE1CC6"/>
    <w:rsid w:val="00FE1D74"/>
    <w:rsid w:val="00FE1F94"/>
    <w:rsid w:val="00FE2092"/>
    <w:rsid w:val="00FE2125"/>
    <w:rsid w:val="00FE237E"/>
    <w:rsid w:val="00FE2826"/>
    <w:rsid w:val="00FE28C8"/>
    <w:rsid w:val="00FE2972"/>
    <w:rsid w:val="00FE2A46"/>
    <w:rsid w:val="00FE2BC5"/>
    <w:rsid w:val="00FE2C55"/>
    <w:rsid w:val="00FE31CE"/>
    <w:rsid w:val="00FE321B"/>
    <w:rsid w:val="00FE34EE"/>
    <w:rsid w:val="00FE3650"/>
    <w:rsid w:val="00FE369F"/>
    <w:rsid w:val="00FE3832"/>
    <w:rsid w:val="00FE3876"/>
    <w:rsid w:val="00FE38AA"/>
    <w:rsid w:val="00FE3B7E"/>
    <w:rsid w:val="00FE3C5A"/>
    <w:rsid w:val="00FE3CAE"/>
    <w:rsid w:val="00FE3D52"/>
    <w:rsid w:val="00FE3F9B"/>
    <w:rsid w:val="00FE400F"/>
    <w:rsid w:val="00FE40B0"/>
    <w:rsid w:val="00FE413A"/>
    <w:rsid w:val="00FE47AA"/>
    <w:rsid w:val="00FE482F"/>
    <w:rsid w:val="00FE4A1E"/>
    <w:rsid w:val="00FE4AC9"/>
    <w:rsid w:val="00FE4DC2"/>
    <w:rsid w:val="00FE508A"/>
    <w:rsid w:val="00FE51BD"/>
    <w:rsid w:val="00FE562E"/>
    <w:rsid w:val="00FE5AA6"/>
    <w:rsid w:val="00FE60CB"/>
    <w:rsid w:val="00FE61C6"/>
    <w:rsid w:val="00FE62E5"/>
    <w:rsid w:val="00FE6306"/>
    <w:rsid w:val="00FE6A19"/>
    <w:rsid w:val="00FE6A1B"/>
    <w:rsid w:val="00FE6B3C"/>
    <w:rsid w:val="00FE6BA6"/>
    <w:rsid w:val="00FE6CCF"/>
    <w:rsid w:val="00FE6D42"/>
    <w:rsid w:val="00FE6DD7"/>
    <w:rsid w:val="00FE71D8"/>
    <w:rsid w:val="00FE72C6"/>
    <w:rsid w:val="00FE7977"/>
    <w:rsid w:val="00FE7C88"/>
    <w:rsid w:val="00FE7CCD"/>
    <w:rsid w:val="00FF0187"/>
    <w:rsid w:val="00FF019E"/>
    <w:rsid w:val="00FF027F"/>
    <w:rsid w:val="00FF05E5"/>
    <w:rsid w:val="00FF08C7"/>
    <w:rsid w:val="00FF0C39"/>
    <w:rsid w:val="00FF0D60"/>
    <w:rsid w:val="00FF0DC6"/>
    <w:rsid w:val="00FF0E7A"/>
    <w:rsid w:val="00FF1072"/>
    <w:rsid w:val="00FF1553"/>
    <w:rsid w:val="00FF18AE"/>
    <w:rsid w:val="00FF1CCC"/>
    <w:rsid w:val="00FF1D14"/>
    <w:rsid w:val="00FF2147"/>
    <w:rsid w:val="00FF2315"/>
    <w:rsid w:val="00FF24B7"/>
    <w:rsid w:val="00FF28AA"/>
    <w:rsid w:val="00FF2DBE"/>
    <w:rsid w:val="00FF2F3A"/>
    <w:rsid w:val="00FF3001"/>
    <w:rsid w:val="00FF355B"/>
    <w:rsid w:val="00FF36E9"/>
    <w:rsid w:val="00FF39C3"/>
    <w:rsid w:val="00FF3C08"/>
    <w:rsid w:val="00FF3D47"/>
    <w:rsid w:val="00FF438F"/>
    <w:rsid w:val="00FF43D9"/>
    <w:rsid w:val="00FF4840"/>
    <w:rsid w:val="00FF4BCA"/>
    <w:rsid w:val="00FF5489"/>
    <w:rsid w:val="00FF5621"/>
    <w:rsid w:val="00FF5A9B"/>
    <w:rsid w:val="00FF5D08"/>
    <w:rsid w:val="00FF61C7"/>
    <w:rsid w:val="00FF61DB"/>
    <w:rsid w:val="00FF62BB"/>
    <w:rsid w:val="00FF6632"/>
    <w:rsid w:val="00FF682A"/>
    <w:rsid w:val="00FF685C"/>
    <w:rsid w:val="00FF6DCF"/>
    <w:rsid w:val="00FF6FD3"/>
    <w:rsid w:val="00FF728A"/>
    <w:rsid w:val="00FF72A6"/>
    <w:rsid w:val="00FF7371"/>
    <w:rsid w:val="00FF7407"/>
    <w:rsid w:val="00FF75C8"/>
    <w:rsid w:val="00FF7B2C"/>
    <w:rsid w:val="00FF7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0AB7A6"/>
  <w15:chartTrackingRefBased/>
  <w15:docId w15:val="{75808A9F-54A2-43ED-98F2-88E693AB2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C01D8"/>
    <w:rPr>
      <w:rFonts w:ascii="Calibri" w:eastAsia="Calibri" w:hAnsi="Calibri" w:cs="Calibri"/>
      <w:lang w:val="en-GB"/>
    </w:rPr>
  </w:style>
  <w:style w:type="paragraph" w:styleId="Heading1">
    <w:name w:val="heading 1"/>
    <w:basedOn w:val="Normal"/>
    <w:next w:val="Normal"/>
    <w:link w:val="Heading1Char"/>
    <w:uiPriority w:val="9"/>
    <w:qFormat/>
    <w:rsid w:val="00536913"/>
    <w:pPr>
      <w:outlineLvl w:val="0"/>
    </w:pPr>
    <w:rPr>
      <w:b/>
      <w:color w:val="2F5496"/>
      <w:sz w:val="28"/>
      <w:szCs w:val="28"/>
    </w:rPr>
  </w:style>
  <w:style w:type="paragraph" w:styleId="Heading2">
    <w:name w:val="heading 2"/>
    <w:basedOn w:val="Normal"/>
    <w:next w:val="Normal"/>
    <w:link w:val="Heading2Char"/>
    <w:uiPriority w:val="9"/>
    <w:qFormat/>
    <w:rsid w:val="00536913"/>
    <w:pPr>
      <w:keepNext/>
      <w:keepLines/>
      <w:spacing w:before="160" w:after="120"/>
      <w:ind w:left="576" w:hanging="576"/>
      <w:outlineLvl w:val="1"/>
    </w:pPr>
    <w:rPr>
      <w:b/>
      <w:color w:val="538135"/>
      <w:sz w:val="26"/>
      <w:szCs w:val="26"/>
    </w:rPr>
  </w:style>
  <w:style w:type="paragraph" w:styleId="Heading3">
    <w:name w:val="heading 3"/>
    <w:basedOn w:val="Normal"/>
    <w:next w:val="Normal"/>
    <w:link w:val="Heading3Char"/>
    <w:qFormat/>
    <w:rsid w:val="00536913"/>
    <w:pPr>
      <w:keepNext/>
      <w:keepLines/>
      <w:spacing w:before="40" w:line="360" w:lineRule="auto"/>
      <w:ind w:left="720" w:hanging="720"/>
      <w:outlineLvl w:val="2"/>
    </w:pPr>
    <w:rPr>
      <w:color w:val="C45911"/>
    </w:rPr>
  </w:style>
  <w:style w:type="paragraph" w:styleId="Heading4">
    <w:name w:val="heading 4"/>
    <w:basedOn w:val="Normal"/>
    <w:next w:val="Normal"/>
    <w:link w:val="Heading4Char"/>
    <w:unhideWhenUsed/>
    <w:qFormat/>
    <w:rsid w:val="005369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3691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D7279"/>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02F5B"/>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EB359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63B4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6913"/>
    <w:rPr>
      <w:rFonts w:ascii="Calibri" w:eastAsia="Calibri" w:hAnsi="Calibri" w:cs="Calibri"/>
      <w:b/>
      <w:color w:val="2F5496"/>
      <w:sz w:val="28"/>
      <w:szCs w:val="28"/>
      <w:lang w:val="en-GB"/>
    </w:rPr>
  </w:style>
  <w:style w:type="character" w:customStyle="1" w:styleId="Heading2Char">
    <w:name w:val="Heading 2 Char"/>
    <w:basedOn w:val="DefaultParagraphFont"/>
    <w:link w:val="Heading2"/>
    <w:uiPriority w:val="9"/>
    <w:rsid w:val="00536913"/>
    <w:rPr>
      <w:rFonts w:ascii="Calibri" w:eastAsia="Calibri" w:hAnsi="Calibri" w:cs="Calibri"/>
      <w:b/>
      <w:color w:val="538135"/>
      <w:sz w:val="26"/>
      <w:szCs w:val="26"/>
      <w:lang w:val="en-GB"/>
    </w:rPr>
  </w:style>
  <w:style w:type="character" w:customStyle="1" w:styleId="Heading3Char">
    <w:name w:val="Heading 3 Char"/>
    <w:basedOn w:val="DefaultParagraphFont"/>
    <w:link w:val="Heading3"/>
    <w:rsid w:val="00536913"/>
    <w:rPr>
      <w:rFonts w:ascii="Calibri" w:eastAsia="Calibri" w:hAnsi="Calibri" w:cs="Calibri"/>
      <w:color w:val="C45911"/>
      <w:lang w:val="en-GB"/>
    </w:rPr>
  </w:style>
  <w:style w:type="character" w:customStyle="1" w:styleId="Heading4Char">
    <w:name w:val="Heading 4 Char"/>
    <w:basedOn w:val="DefaultParagraphFont"/>
    <w:link w:val="Heading4"/>
    <w:rsid w:val="00536913"/>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536913"/>
    <w:rPr>
      <w:rFonts w:asciiTheme="majorHAnsi" w:eastAsiaTheme="majorEastAsia" w:hAnsiTheme="majorHAnsi" w:cstheme="majorBidi"/>
      <w:color w:val="2E74B5" w:themeColor="accent1" w:themeShade="BF"/>
      <w:lang w:val="en-GB"/>
    </w:rPr>
  </w:style>
  <w:style w:type="paragraph" w:styleId="Header">
    <w:name w:val="header"/>
    <w:basedOn w:val="Normal"/>
    <w:link w:val="HeaderChar"/>
    <w:uiPriority w:val="99"/>
    <w:unhideWhenUsed/>
    <w:rsid w:val="00536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6913"/>
    <w:rPr>
      <w:rFonts w:ascii="Calibri" w:eastAsia="Calibri" w:hAnsi="Calibri" w:cs="Calibri"/>
      <w:lang w:val="en-GB"/>
    </w:rPr>
  </w:style>
  <w:style w:type="paragraph" w:styleId="Footer">
    <w:name w:val="footer"/>
    <w:basedOn w:val="Normal"/>
    <w:link w:val="FooterChar"/>
    <w:uiPriority w:val="99"/>
    <w:unhideWhenUsed/>
    <w:rsid w:val="00536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6913"/>
    <w:rPr>
      <w:rFonts w:ascii="Calibri" w:eastAsia="Calibri" w:hAnsi="Calibri" w:cs="Calibri"/>
      <w:lang w:val="en-GB"/>
    </w:rPr>
  </w:style>
  <w:style w:type="paragraph" w:styleId="TOCHeading">
    <w:name w:val="TOC Heading"/>
    <w:basedOn w:val="Heading1"/>
    <w:next w:val="Normal"/>
    <w:uiPriority w:val="39"/>
    <w:unhideWhenUsed/>
    <w:qFormat/>
    <w:rsid w:val="00536913"/>
    <w:pPr>
      <w:keepNext/>
      <w:keepLines/>
      <w:spacing w:before="240" w:after="0"/>
      <w:outlineLvl w:val="9"/>
    </w:pPr>
    <w:rPr>
      <w:rFonts w:asciiTheme="majorHAnsi" w:eastAsiaTheme="majorEastAsia" w:hAnsiTheme="majorHAnsi" w:cstheme="majorBidi"/>
      <w:b w:val="0"/>
      <w:color w:val="2E74B5" w:themeColor="accent1" w:themeShade="BF"/>
      <w:sz w:val="32"/>
      <w:szCs w:val="32"/>
      <w:lang w:val="en-US"/>
    </w:rPr>
  </w:style>
  <w:style w:type="paragraph" w:styleId="TOC2">
    <w:name w:val="toc 2"/>
    <w:basedOn w:val="Normal"/>
    <w:next w:val="Normal"/>
    <w:autoRedefine/>
    <w:uiPriority w:val="39"/>
    <w:unhideWhenUsed/>
    <w:rsid w:val="00536913"/>
    <w:pPr>
      <w:spacing w:after="100"/>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536913"/>
    <w:pPr>
      <w:spacing w:after="10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536913"/>
    <w:pPr>
      <w:spacing w:after="100"/>
      <w:ind w:left="440"/>
    </w:pPr>
    <w:rPr>
      <w:rFonts w:asciiTheme="minorHAnsi" w:eastAsiaTheme="minorEastAsia" w:hAnsiTheme="minorHAnsi" w:cs="Times New Roman"/>
      <w:lang w:val="en-US"/>
    </w:rPr>
  </w:style>
  <w:style w:type="character" w:styleId="Hyperlink">
    <w:name w:val="Hyperlink"/>
    <w:basedOn w:val="DefaultParagraphFont"/>
    <w:uiPriority w:val="99"/>
    <w:unhideWhenUsed/>
    <w:rsid w:val="00536913"/>
    <w:rPr>
      <w:color w:val="0563C1" w:themeColor="hyperlink"/>
      <w:u w:val="single"/>
    </w:rPr>
  </w:style>
  <w:style w:type="paragraph" w:styleId="ListParagraph">
    <w:name w:val="List Paragraph"/>
    <w:aliases w:val="Figure_name,numbered,Bullet List,FooterText,Paragraphe de liste1,Bulletr List Paragraph,列出段落,列出段落1,List Paragraph2,List Paragraph21,Párrafo de lista1,Parágrafo da Lista1,リスト段落1,Listeafsnit1,????,????1,?????1,Equipment,lp1,Lvl 1 Bullet"/>
    <w:basedOn w:val="Normal"/>
    <w:link w:val="ListParagraphChar"/>
    <w:uiPriority w:val="34"/>
    <w:qFormat/>
    <w:rsid w:val="00536913"/>
    <w:pPr>
      <w:widowControl w:val="0"/>
      <w:autoSpaceDE w:val="0"/>
      <w:autoSpaceDN w:val="0"/>
      <w:spacing w:after="0" w:line="240" w:lineRule="auto"/>
      <w:ind w:left="940" w:hanging="361"/>
    </w:pPr>
    <w:rPr>
      <w:rFonts w:ascii="Carlito" w:eastAsia="Carlito" w:hAnsi="Carlito" w:cs="Carlito"/>
      <w:lang w:val="en-US"/>
    </w:rPr>
  </w:style>
  <w:style w:type="character" w:customStyle="1" w:styleId="ListParagraphChar">
    <w:name w:val="List Paragraph Char"/>
    <w:aliases w:val="Figure_name Char,numbered Char,Bullet List Char,FooterText Char,Paragraphe de liste1 Char,Bulletr List Paragraph Char,列出段落 Char,列出段落1 Char,List Paragraph2 Char,List Paragraph21 Char,Párrafo de lista1 Char,Parágrafo da Lista1 Char"/>
    <w:link w:val="ListParagraph"/>
    <w:uiPriority w:val="34"/>
    <w:qFormat/>
    <w:locked/>
    <w:rsid w:val="00536913"/>
    <w:rPr>
      <w:rFonts w:ascii="Carlito" w:eastAsia="Carlito" w:hAnsi="Carlito" w:cs="Carlito"/>
    </w:rPr>
  </w:style>
  <w:style w:type="paragraph" w:styleId="BodyText">
    <w:name w:val="Body Text"/>
    <w:basedOn w:val="Normal"/>
    <w:link w:val="BodyTextChar"/>
    <w:uiPriority w:val="1"/>
    <w:qFormat/>
    <w:rsid w:val="00536913"/>
    <w:pPr>
      <w:widowControl w:val="0"/>
      <w:autoSpaceDE w:val="0"/>
      <w:autoSpaceDN w:val="0"/>
      <w:spacing w:after="0" w:line="240" w:lineRule="auto"/>
    </w:pPr>
    <w:rPr>
      <w:rFonts w:ascii="Carlito" w:eastAsia="Carlito" w:hAnsi="Carlito" w:cs="Carlito"/>
      <w:sz w:val="24"/>
      <w:szCs w:val="24"/>
      <w:lang w:val="en-US"/>
    </w:rPr>
  </w:style>
  <w:style w:type="character" w:customStyle="1" w:styleId="BodyTextChar">
    <w:name w:val="Body Text Char"/>
    <w:basedOn w:val="DefaultParagraphFont"/>
    <w:link w:val="BodyText"/>
    <w:uiPriority w:val="1"/>
    <w:rsid w:val="00536913"/>
    <w:rPr>
      <w:rFonts w:ascii="Carlito" w:eastAsia="Carlito" w:hAnsi="Carlito" w:cs="Carlito"/>
      <w:sz w:val="24"/>
      <w:szCs w:val="24"/>
    </w:rPr>
  </w:style>
  <w:style w:type="character" w:customStyle="1" w:styleId="markedcontent">
    <w:name w:val="markedcontent"/>
    <w:basedOn w:val="DefaultParagraphFont"/>
    <w:rsid w:val="00536913"/>
  </w:style>
  <w:style w:type="character" w:styleId="CommentReference">
    <w:name w:val="annotation reference"/>
    <w:basedOn w:val="DefaultParagraphFont"/>
    <w:uiPriority w:val="99"/>
    <w:semiHidden/>
    <w:unhideWhenUsed/>
    <w:rsid w:val="00536913"/>
    <w:rPr>
      <w:sz w:val="16"/>
      <w:szCs w:val="16"/>
    </w:rPr>
  </w:style>
  <w:style w:type="paragraph" w:styleId="CommentText">
    <w:name w:val="annotation text"/>
    <w:basedOn w:val="Normal"/>
    <w:link w:val="CommentTextChar"/>
    <w:uiPriority w:val="99"/>
    <w:unhideWhenUsed/>
    <w:rsid w:val="00536913"/>
    <w:pPr>
      <w:spacing w:line="240" w:lineRule="auto"/>
    </w:pPr>
    <w:rPr>
      <w:sz w:val="20"/>
      <w:szCs w:val="20"/>
    </w:rPr>
  </w:style>
  <w:style w:type="character" w:customStyle="1" w:styleId="CommentTextChar">
    <w:name w:val="Comment Text Char"/>
    <w:basedOn w:val="DefaultParagraphFont"/>
    <w:link w:val="CommentText"/>
    <w:uiPriority w:val="99"/>
    <w:rsid w:val="00536913"/>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536913"/>
    <w:rPr>
      <w:b/>
      <w:bCs/>
    </w:rPr>
  </w:style>
  <w:style w:type="character" w:customStyle="1" w:styleId="CommentSubjectChar">
    <w:name w:val="Comment Subject Char"/>
    <w:basedOn w:val="CommentTextChar"/>
    <w:link w:val="CommentSubject"/>
    <w:uiPriority w:val="99"/>
    <w:semiHidden/>
    <w:rsid w:val="00536913"/>
    <w:rPr>
      <w:rFonts w:ascii="Calibri" w:eastAsia="Calibri" w:hAnsi="Calibri" w:cs="Calibri"/>
      <w:b/>
      <w:bCs/>
      <w:sz w:val="20"/>
      <w:szCs w:val="20"/>
      <w:lang w:val="en-GB"/>
    </w:rPr>
  </w:style>
  <w:style w:type="paragraph" w:styleId="BalloonText">
    <w:name w:val="Balloon Text"/>
    <w:basedOn w:val="Normal"/>
    <w:link w:val="BalloonTextChar"/>
    <w:uiPriority w:val="99"/>
    <w:semiHidden/>
    <w:unhideWhenUsed/>
    <w:rsid w:val="005369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6913"/>
    <w:rPr>
      <w:rFonts w:ascii="Segoe UI" w:eastAsia="Calibri" w:hAnsi="Segoe UI" w:cs="Segoe UI"/>
      <w:sz w:val="18"/>
      <w:szCs w:val="18"/>
      <w:lang w:val="en-GB"/>
    </w:rPr>
  </w:style>
  <w:style w:type="paragraph" w:styleId="NoSpacing">
    <w:name w:val="No Spacing"/>
    <w:link w:val="NoSpacingChar"/>
    <w:qFormat/>
    <w:rsid w:val="00536913"/>
    <w:pPr>
      <w:suppressAutoHyphens/>
      <w:spacing w:after="0" w:line="100" w:lineRule="atLeast"/>
    </w:pPr>
    <w:rPr>
      <w:rFonts w:ascii="Times New Roman" w:eastAsia="SimSun" w:hAnsi="Times New Roman" w:cs="Mangal"/>
      <w:kern w:val="1"/>
      <w:sz w:val="24"/>
      <w:szCs w:val="24"/>
      <w:lang w:val="en-GB" w:eastAsia="hi-IN" w:bidi="hi-IN"/>
    </w:rPr>
  </w:style>
  <w:style w:type="character" w:customStyle="1" w:styleId="NoSpacingChar">
    <w:name w:val="No Spacing Char"/>
    <w:basedOn w:val="DefaultParagraphFont"/>
    <w:link w:val="NoSpacing"/>
    <w:rsid w:val="00536913"/>
    <w:rPr>
      <w:rFonts w:ascii="Times New Roman" w:eastAsia="SimSun" w:hAnsi="Times New Roman" w:cs="Mangal"/>
      <w:kern w:val="1"/>
      <w:sz w:val="24"/>
      <w:szCs w:val="24"/>
      <w:lang w:val="en-GB" w:eastAsia="hi-IN" w:bidi="hi-IN"/>
    </w:rPr>
  </w:style>
  <w:style w:type="table" w:styleId="TableGrid">
    <w:name w:val="Table Grid"/>
    <w:basedOn w:val="TableNormal"/>
    <w:uiPriority w:val="39"/>
    <w:rsid w:val="00536913"/>
    <w:pPr>
      <w:spacing w:after="200" w:line="276" w:lineRule="auto"/>
    </w:pPr>
    <w:rPr>
      <w:rFonts w:eastAsiaTheme="minorEastAsia"/>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36913"/>
    <w:pPr>
      <w:autoSpaceDE w:val="0"/>
      <w:autoSpaceDN w:val="0"/>
      <w:adjustRightInd w:val="0"/>
      <w:spacing w:after="0" w:line="240" w:lineRule="auto"/>
    </w:pPr>
    <w:rPr>
      <w:rFonts w:ascii="Tahoma" w:hAnsi="Tahoma" w:cs="Tahoma"/>
      <w:color w:val="000000"/>
      <w:sz w:val="24"/>
      <w:szCs w:val="24"/>
    </w:rPr>
  </w:style>
  <w:style w:type="table" w:styleId="PlainTable1">
    <w:name w:val="Plain Table 1"/>
    <w:basedOn w:val="TableNormal"/>
    <w:uiPriority w:val="41"/>
    <w:rsid w:val="00536913"/>
    <w:pPr>
      <w:spacing w:after="0" w:line="240" w:lineRule="auto"/>
    </w:pPr>
    <w:rPr>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536913"/>
    <w:pPr>
      <w:spacing w:after="0" w:line="240" w:lineRule="auto"/>
    </w:pPr>
    <w:rPr>
      <w:lang w:val="en-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unhideWhenUsed/>
    <w:rsid w:val="00536913"/>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Contents">
    <w:name w:val="Table Contents"/>
    <w:basedOn w:val="Normal"/>
    <w:rsid w:val="00536913"/>
    <w:pPr>
      <w:suppressLineNumbers/>
      <w:suppressAutoHyphens/>
      <w:spacing w:after="0" w:line="100" w:lineRule="atLeast"/>
    </w:pPr>
    <w:rPr>
      <w:rFonts w:ascii="Times New Roman" w:eastAsia="Times New Roman" w:hAnsi="Times New Roman" w:cs="Times New Roman"/>
      <w:color w:val="000000"/>
      <w:sz w:val="24"/>
      <w:szCs w:val="24"/>
      <w:lang w:val="en-US" w:eastAsia="hi-IN" w:bidi="hi-IN"/>
    </w:rPr>
  </w:style>
  <w:style w:type="paragraph" w:customStyle="1" w:styleId="xl65">
    <w:name w:val="xl65"/>
    <w:basedOn w:val="Normal"/>
    <w:rsid w:val="00536913"/>
    <w:pPr>
      <w:spacing w:before="100" w:beforeAutospacing="1" w:after="100" w:afterAutospacing="1" w:line="240" w:lineRule="auto"/>
    </w:pPr>
    <w:rPr>
      <w:rFonts w:ascii="Calibri Light" w:eastAsia="Times New Roman" w:hAnsi="Calibri Light" w:cs="Calibri Light"/>
      <w:sz w:val="20"/>
      <w:szCs w:val="20"/>
      <w:lang w:val="en-US"/>
    </w:rPr>
  </w:style>
  <w:style w:type="paragraph" w:customStyle="1" w:styleId="xl66">
    <w:name w:val="xl66"/>
    <w:basedOn w:val="Normal"/>
    <w:rsid w:val="00536913"/>
    <w:pPr>
      <w:spacing w:before="100" w:beforeAutospacing="1" w:after="100" w:afterAutospacing="1" w:line="240" w:lineRule="auto"/>
      <w:jc w:val="center"/>
      <w:textAlignment w:val="center"/>
    </w:pPr>
    <w:rPr>
      <w:rFonts w:ascii="Calibri Light" w:eastAsia="Times New Roman" w:hAnsi="Calibri Light" w:cs="Calibri Light"/>
      <w:sz w:val="20"/>
      <w:szCs w:val="20"/>
      <w:lang w:val="en-US"/>
    </w:rPr>
  </w:style>
  <w:style w:type="paragraph" w:customStyle="1" w:styleId="xl67">
    <w:name w:val="xl67"/>
    <w:basedOn w:val="Normal"/>
    <w:rsid w:val="00536913"/>
    <w:pPr>
      <w:pBdr>
        <w:top w:val="single" w:sz="4" w:space="0" w:color="auto"/>
        <w:left w:val="single" w:sz="4" w:space="0" w:color="auto"/>
        <w:bottom w:val="single" w:sz="4" w:space="0" w:color="auto"/>
        <w:right w:val="single" w:sz="4" w:space="0" w:color="auto"/>
      </w:pBdr>
      <w:shd w:val="clear" w:color="969696" w:fill="8FAADC"/>
      <w:spacing w:before="100" w:beforeAutospacing="1" w:after="100" w:afterAutospacing="1" w:line="240" w:lineRule="auto"/>
      <w:jc w:val="center"/>
      <w:textAlignment w:val="center"/>
    </w:pPr>
    <w:rPr>
      <w:rFonts w:ascii="Calibri Light" w:eastAsia="Times New Roman" w:hAnsi="Calibri Light" w:cs="Calibri Light"/>
      <w:sz w:val="20"/>
      <w:szCs w:val="20"/>
      <w:lang w:val="en-US"/>
    </w:rPr>
  </w:style>
  <w:style w:type="paragraph" w:customStyle="1" w:styleId="xl68">
    <w:name w:val="xl68"/>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Wingdings 2" w:eastAsia="Times New Roman" w:hAnsi="Wingdings 2" w:cs="Times New Roman"/>
      <w:sz w:val="20"/>
      <w:szCs w:val="20"/>
      <w:lang w:val="en-US"/>
    </w:rPr>
  </w:style>
  <w:style w:type="paragraph" w:customStyle="1" w:styleId="xl69">
    <w:name w:val="xl69"/>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Light" w:eastAsia="Times New Roman" w:hAnsi="Calibri Light" w:cs="Calibri Light"/>
      <w:sz w:val="20"/>
      <w:szCs w:val="20"/>
      <w:lang w:val="en-US"/>
    </w:rPr>
  </w:style>
  <w:style w:type="paragraph" w:customStyle="1" w:styleId="xl70">
    <w:name w:val="xl70"/>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Calibri Light"/>
      <w:sz w:val="20"/>
      <w:szCs w:val="20"/>
      <w:lang w:val="en-US"/>
    </w:rPr>
  </w:style>
  <w:style w:type="paragraph" w:customStyle="1" w:styleId="xl71">
    <w:name w:val="xl71"/>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Light" w:eastAsia="Times New Roman" w:hAnsi="Calibri Light" w:cs="Calibri Light"/>
      <w:sz w:val="20"/>
      <w:szCs w:val="20"/>
      <w:lang w:val="en-US"/>
    </w:rPr>
  </w:style>
  <w:style w:type="paragraph" w:customStyle="1" w:styleId="xl72">
    <w:name w:val="xl72"/>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Calibri Light" w:eastAsia="Times New Roman" w:hAnsi="Calibri Light" w:cs="Calibri Light"/>
      <w:sz w:val="20"/>
      <w:szCs w:val="20"/>
      <w:lang w:val="en-US"/>
    </w:rPr>
  </w:style>
  <w:style w:type="paragraph" w:customStyle="1" w:styleId="xl73">
    <w:name w:val="xl73"/>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Light" w:eastAsia="Times New Roman" w:hAnsi="Calibri Light" w:cs="Calibri Light"/>
      <w:sz w:val="20"/>
      <w:szCs w:val="20"/>
      <w:lang w:val="en-US"/>
    </w:rPr>
  </w:style>
  <w:style w:type="paragraph" w:customStyle="1" w:styleId="xl74">
    <w:name w:val="xl74"/>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Calibri Light" w:eastAsia="Times New Roman" w:hAnsi="Calibri Light" w:cs="Calibri Light"/>
      <w:sz w:val="20"/>
      <w:szCs w:val="20"/>
      <w:lang w:val="en-US"/>
    </w:rPr>
  </w:style>
  <w:style w:type="paragraph" w:customStyle="1" w:styleId="xl75">
    <w:name w:val="xl75"/>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Light" w:eastAsia="Times New Roman" w:hAnsi="Calibri Light" w:cs="Calibri Light"/>
      <w:sz w:val="20"/>
      <w:szCs w:val="20"/>
      <w:lang w:val="en-US"/>
    </w:rPr>
  </w:style>
  <w:style w:type="paragraph" w:customStyle="1" w:styleId="xl76">
    <w:name w:val="xl76"/>
    <w:basedOn w:val="Normal"/>
    <w:rsid w:val="00536913"/>
    <w:pPr>
      <w:pBdr>
        <w:top w:val="single" w:sz="4" w:space="0" w:color="auto"/>
        <w:left w:val="single" w:sz="4" w:space="0" w:color="auto"/>
        <w:bottom w:val="single" w:sz="4" w:space="0" w:color="auto"/>
        <w:right w:val="single" w:sz="4" w:space="0" w:color="auto"/>
      </w:pBdr>
      <w:shd w:val="clear" w:color="D6DCE5" w:fill="DAE3F3"/>
      <w:spacing w:before="100" w:beforeAutospacing="1" w:after="100" w:afterAutospacing="1" w:line="240" w:lineRule="auto"/>
      <w:textAlignment w:val="center"/>
    </w:pPr>
    <w:rPr>
      <w:rFonts w:ascii="Calibri Light" w:eastAsia="Times New Roman" w:hAnsi="Calibri Light" w:cs="Calibri Light"/>
      <w:sz w:val="20"/>
      <w:szCs w:val="20"/>
      <w:lang w:val="en-US"/>
    </w:rPr>
  </w:style>
  <w:style w:type="paragraph" w:customStyle="1" w:styleId="xl77">
    <w:name w:val="xl77"/>
    <w:basedOn w:val="Normal"/>
    <w:rsid w:val="0053691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alibri Light" w:eastAsia="Times New Roman" w:hAnsi="Calibri Light" w:cs="Calibri Light"/>
      <w:sz w:val="20"/>
      <w:szCs w:val="20"/>
      <w:lang w:val="en-US"/>
    </w:rPr>
  </w:style>
  <w:style w:type="paragraph" w:customStyle="1" w:styleId="xl78">
    <w:name w:val="xl78"/>
    <w:basedOn w:val="Normal"/>
    <w:rsid w:val="00536913"/>
    <w:pPr>
      <w:pBdr>
        <w:top w:val="single" w:sz="4" w:space="0" w:color="auto"/>
        <w:left w:val="single" w:sz="4" w:space="0" w:color="auto"/>
        <w:bottom w:val="single" w:sz="4" w:space="0" w:color="auto"/>
        <w:right w:val="single" w:sz="4" w:space="0" w:color="auto"/>
      </w:pBdr>
      <w:shd w:val="clear" w:color="000000" w:fill="C6EFCE"/>
      <w:spacing w:before="100" w:beforeAutospacing="1" w:after="100" w:afterAutospacing="1" w:line="240" w:lineRule="auto"/>
      <w:textAlignment w:val="center"/>
    </w:pPr>
    <w:rPr>
      <w:rFonts w:eastAsia="Times New Roman"/>
      <w:color w:val="006100"/>
      <w:sz w:val="24"/>
      <w:szCs w:val="24"/>
      <w:lang w:val="en-US"/>
    </w:rPr>
  </w:style>
  <w:style w:type="paragraph" w:customStyle="1" w:styleId="xl79">
    <w:name w:val="xl79"/>
    <w:basedOn w:val="Normal"/>
    <w:rsid w:val="00536913"/>
    <w:pPr>
      <w:spacing w:before="100" w:beforeAutospacing="1" w:after="100" w:afterAutospacing="1" w:line="240" w:lineRule="auto"/>
    </w:pPr>
    <w:rPr>
      <w:rFonts w:ascii="Calibri Light" w:eastAsia="Times New Roman" w:hAnsi="Calibri Light" w:cs="Calibri Light"/>
      <w:sz w:val="20"/>
      <w:szCs w:val="20"/>
      <w:lang w:val="en-US"/>
    </w:rPr>
  </w:style>
  <w:style w:type="paragraph" w:customStyle="1" w:styleId="xl80">
    <w:name w:val="xl80"/>
    <w:basedOn w:val="Normal"/>
    <w:rsid w:val="00536913"/>
    <w:pPr>
      <w:pBdr>
        <w:top w:val="single" w:sz="4" w:space="0" w:color="auto"/>
        <w:left w:val="single" w:sz="4" w:space="0" w:color="auto"/>
        <w:bottom w:val="single" w:sz="4" w:space="0" w:color="auto"/>
        <w:right w:val="single" w:sz="4" w:space="0" w:color="auto"/>
      </w:pBdr>
      <w:shd w:val="clear" w:color="969696" w:fill="A6A6A6"/>
      <w:spacing w:before="100" w:beforeAutospacing="1" w:after="100" w:afterAutospacing="1" w:line="240" w:lineRule="auto"/>
      <w:jc w:val="center"/>
      <w:textAlignment w:val="center"/>
    </w:pPr>
    <w:rPr>
      <w:rFonts w:ascii="Calibri Light" w:eastAsia="Times New Roman" w:hAnsi="Calibri Light" w:cs="Calibri Light"/>
      <w:color w:val="FFFFFF"/>
      <w:sz w:val="24"/>
      <w:szCs w:val="24"/>
      <w:lang w:val="en-US"/>
    </w:rPr>
  </w:style>
  <w:style w:type="paragraph" w:customStyle="1" w:styleId="xl81">
    <w:name w:val="xl81"/>
    <w:basedOn w:val="Normal"/>
    <w:rsid w:val="00536913"/>
    <w:pPr>
      <w:pBdr>
        <w:top w:val="single" w:sz="4" w:space="0" w:color="auto"/>
        <w:left w:val="single" w:sz="4" w:space="0" w:color="auto"/>
        <w:bottom w:val="single" w:sz="4" w:space="0" w:color="auto"/>
        <w:right w:val="single" w:sz="4" w:space="0" w:color="auto"/>
      </w:pBdr>
      <w:shd w:val="clear" w:color="969696" w:fill="A6A6A6"/>
      <w:spacing w:before="100" w:beforeAutospacing="1" w:after="100" w:afterAutospacing="1" w:line="240" w:lineRule="auto"/>
      <w:jc w:val="center"/>
      <w:textAlignment w:val="center"/>
    </w:pPr>
    <w:rPr>
      <w:rFonts w:ascii="Calibri Light" w:eastAsia="Times New Roman" w:hAnsi="Calibri Light" w:cs="Calibri Light"/>
      <w:color w:val="FFFFFF"/>
      <w:sz w:val="24"/>
      <w:szCs w:val="24"/>
      <w:lang w:val="en-US"/>
    </w:rPr>
  </w:style>
  <w:style w:type="paragraph" w:customStyle="1" w:styleId="xl82">
    <w:name w:val="xl82"/>
    <w:basedOn w:val="Normal"/>
    <w:rsid w:val="00536913"/>
    <w:pPr>
      <w:pBdr>
        <w:top w:val="single" w:sz="4" w:space="0" w:color="auto"/>
        <w:left w:val="single" w:sz="4" w:space="0" w:color="auto"/>
        <w:bottom w:val="single" w:sz="4" w:space="0" w:color="auto"/>
        <w:right w:val="single" w:sz="4" w:space="0" w:color="auto"/>
      </w:pBdr>
      <w:shd w:val="clear" w:color="C9C9C9" w:fill="D0CECE"/>
      <w:spacing w:before="100" w:beforeAutospacing="1" w:after="100" w:afterAutospacing="1" w:line="240" w:lineRule="auto"/>
    </w:pPr>
    <w:rPr>
      <w:rFonts w:ascii="Calibri Light" w:eastAsia="Times New Roman" w:hAnsi="Calibri Light" w:cs="Calibri Light"/>
      <w:b/>
      <w:bCs/>
      <w:sz w:val="20"/>
      <w:szCs w:val="20"/>
      <w:u w:val="single"/>
      <w:lang w:val="en-US"/>
    </w:rPr>
  </w:style>
  <w:style w:type="paragraph" w:customStyle="1" w:styleId="xl83">
    <w:name w:val="xl83"/>
    <w:basedOn w:val="Normal"/>
    <w:rsid w:val="00536913"/>
    <w:pPr>
      <w:pBdr>
        <w:top w:val="single" w:sz="4" w:space="0" w:color="auto"/>
        <w:left w:val="single" w:sz="4" w:space="0" w:color="auto"/>
        <w:bottom w:val="single" w:sz="4" w:space="0" w:color="auto"/>
        <w:right w:val="single" w:sz="4" w:space="0" w:color="auto"/>
      </w:pBdr>
      <w:shd w:val="clear" w:color="DAE3F3" w:fill="D6DCE5"/>
      <w:spacing w:before="100" w:beforeAutospacing="1" w:after="100" w:afterAutospacing="1" w:line="240" w:lineRule="auto"/>
      <w:textAlignment w:val="center"/>
    </w:pPr>
    <w:rPr>
      <w:rFonts w:ascii="Calibri Light" w:eastAsia="Times New Roman" w:hAnsi="Calibri Light" w:cs="Calibri Light"/>
      <w:sz w:val="20"/>
      <w:szCs w:val="20"/>
      <w:lang w:val="en-US"/>
    </w:rPr>
  </w:style>
  <w:style w:type="paragraph" w:customStyle="1" w:styleId="xl84">
    <w:name w:val="xl84"/>
    <w:basedOn w:val="Normal"/>
    <w:rsid w:val="00536913"/>
    <w:pPr>
      <w:pBdr>
        <w:top w:val="single" w:sz="4" w:space="0" w:color="auto"/>
        <w:left w:val="single" w:sz="4" w:space="0" w:color="auto"/>
        <w:bottom w:val="single" w:sz="4" w:space="0" w:color="auto"/>
        <w:right w:val="single" w:sz="4" w:space="0" w:color="auto"/>
      </w:pBdr>
      <w:shd w:val="clear" w:color="DAE3F3" w:fill="D6DCE5"/>
      <w:spacing w:before="100" w:beforeAutospacing="1" w:after="100" w:afterAutospacing="1" w:line="240" w:lineRule="auto"/>
      <w:textAlignment w:val="center"/>
    </w:pPr>
    <w:rPr>
      <w:rFonts w:ascii="Calibri Light" w:eastAsia="Times New Roman" w:hAnsi="Calibri Light" w:cs="Calibri Light"/>
      <w:b/>
      <w:bCs/>
      <w:sz w:val="20"/>
      <w:szCs w:val="20"/>
      <w:lang w:val="en-US"/>
    </w:rPr>
  </w:style>
  <w:style w:type="paragraph" w:customStyle="1" w:styleId="xl85">
    <w:name w:val="xl85"/>
    <w:basedOn w:val="Normal"/>
    <w:rsid w:val="00536913"/>
    <w:pPr>
      <w:spacing w:before="100" w:beforeAutospacing="1" w:after="100" w:afterAutospacing="1" w:line="240" w:lineRule="auto"/>
      <w:textAlignment w:val="center"/>
    </w:pPr>
    <w:rPr>
      <w:rFonts w:ascii="Calibri Light" w:eastAsia="Times New Roman" w:hAnsi="Calibri Light" w:cs="Calibri Light"/>
      <w:sz w:val="20"/>
      <w:szCs w:val="20"/>
      <w:lang w:val="en-US"/>
    </w:rPr>
  </w:style>
  <w:style w:type="paragraph" w:customStyle="1" w:styleId="xl86">
    <w:name w:val="xl86"/>
    <w:basedOn w:val="Normal"/>
    <w:rsid w:val="00536913"/>
    <w:pPr>
      <w:pBdr>
        <w:top w:val="single" w:sz="4" w:space="0" w:color="auto"/>
        <w:left w:val="single" w:sz="4" w:space="0" w:color="auto"/>
        <w:bottom w:val="single" w:sz="4" w:space="0" w:color="auto"/>
        <w:right w:val="single" w:sz="4" w:space="0" w:color="auto"/>
      </w:pBdr>
      <w:shd w:val="clear" w:color="DAE3F3" w:fill="D6DCE5"/>
      <w:spacing w:before="100" w:beforeAutospacing="1" w:after="100" w:afterAutospacing="1" w:line="240" w:lineRule="auto"/>
      <w:textAlignment w:val="center"/>
    </w:pPr>
    <w:rPr>
      <w:rFonts w:ascii="Calibri Light" w:eastAsia="Times New Roman" w:hAnsi="Calibri Light" w:cs="Calibri Light"/>
      <w:sz w:val="20"/>
      <w:szCs w:val="20"/>
      <w:u w:val="single"/>
      <w:lang w:val="en-US"/>
    </w:rPr>
  </w:style>
  <w:style w:type="paragraph" w:customStyle="1" w:styleId="xl87">
    <w:name w:val="xl87"/>
    <w:basedOn w:val="Normal"/>
    <w:rsid w:val="00536913"/>
    <w:pPr>
      <w:pBdr>
        <w:top w:val="single" w:sz="4" w:space="0" w:color="auto"/>
        <w:left w:val="single" w:sz="4" w:space="0" w:color="auto"/>
        <w:bottom w:val="single" w:sz="4" w:space="0" w:color="auto"/>
        <w:right w:val="single" w:sz="4" w:space="0" w:color="auto"/>
      </w:pBdr>
      <w:shd w:val="clear" w:color="DAE3F3" w:fill="D6DCE5"/>
      <w:spacing w:before="100" w:beforeAutospacing="1" w:after="100" w:afterAutospacing="1" w:line="240" w:lineRule="auto"/>
      <w:textAlignment w:val="center"/>
    </w:pPr>
    <w:rPr>
      <w:rFonts w:ascii="Calibri Light" w:eastAsia="Times New Roman" w:hAnsi="Calibri Light" w:cs="Calibri Light"/>
      <w:sz w:val="20"/>
      <w:szCs w:val="20"/>
      <w:lang w:val="en-US"/>
    </w:rPr>
  </w:style>
  <w:style w:type="paragraph" w:customStyle="1" w:styleId="xl88">
    <w:name w:val="xl88"/>
    <w:basedOn w:val="Normal"/>
    <w:rsid w:val="00536913"/>
    <w:pPr>
      <w:pBdr>
        <w:top w:val="single" w:sz="4" w:space="0" w:color="auto"/>
        <w:left w:val="single" w:sz="4" w:space="0" w:color="auto"/>
        <w:bottom w:val="single" w:sz="4" w:space="0" w:color="auto"/>
      </w:pBdr>
      <w:shd w:val="clear" w:color="969696" w:fill="A6A6A6"/>
      <w:spacing w:before="100" w:beforeAutospacing="1" w:after="100" w:afterAutospacing="1" w:line="240" w:lineRule="auto"/>
      <w:textAlignment w:val="center"/>
    </w:pPr>
    <w:rPr>
      <w:rFonts w:ascii="Calibri Light" w:eastAsia="Times New Roman" w:hAnsi="Calibri Light" w:cs="Calibri Light"/>
      <w:color w:val="FFFFFF"/>
      <w:sz w:val="24"/>
      <w:szCs w:val="24"/>
      <w:lang w:val="en-US"/>
    </w:rPr>
  </w:style>
  <w:style w:type="paragraph" w:customStyle="1" w:styleId="xl89">
    <w:name w:val="xl89"/>
    <w:basedOn w:val="Normal"/>
    <w:rsid w:val="00536913"/>
    <w:pPr>
      <w:pBdr>
        <w:top w:val="single" w:sz="4" w:space="0" w:color="auto"/>
        <w:bottom w:val="single" w:sz="4" w:space="0" w:color="auto"/>
      </w:pBdr>
      <w:shd w:val="clear" w:color="969696" w:fill="A6A6A6"/>
      <w:spacing w:before="100" w:beforeAutospacing="1" w:after="100" w:afterAutospacing="1" w:line="240" w:lineRule="auto"/>
      <w:textAlignment w:val="center"/>
    </w:pPr>
    <w:rPr>
      <w:rFonts w:ascii="Calibri Light" w:eastAsia="Times New Roman" w:hAnsi="Calibri Light" w:cs="Calibri Light"/>
      <w:color w:val="FFFFFF"/>
      <w:sz w:val="24"/>
      <w:szCs w:val="24"/>
      <w:lang w:val="en-US"/>
    </w:rPr>
  </w:style>
  <w:style w:type="paragraph" w:customStyle="1" w:styleId="xl90">
    <w:name w:val="xl90"/>
    <w:basedOn w:val="Normal"/>
    <w:rsid w:val="00536913"/>
    <w:pPr>
      <w:pBdr>
        <w:top w:val="single" w:sz="4" w:space="0" w:color="auto"/>
        <w:bottom w:val="single" w:sz="4" w:space="0" w:color="auto"/>
        <w:right w:val="single" w:sz="4" w:space="0" w:color="auto"/>
      </w:pBdr>
      <w:shd w:val="clear" w:color="969696" w:fill="A6A6A6"/>
      <w:spacing w:before="100" w:beforeAutospacing="1" w:after="100" w:afterAutospacing="1" w:line="240" w:lineRule="auto"/>
      <w:textAlignment w:val="center"/>
    </w:pPr>
    <w:rPr>
      <w:rFonts w:ascii="Calibri Light" w:eastAsia="Times New Roman" w:hAnsi="Calibri Light" w:cs="Calibri Light"/>
      <w:color w:val="FFFFFF"/>
      <w:sz w:val="24"/>
      <w:szCs w:val="24"/>
      <w:lang w:val="en-US"/>
    </w:rPr>
  </w:style>
  <w:style w:type="table" w:styleId="GridTable6Colorful">
    <w:name w:val="Grid Table 6 Colorful"/>
    <w:basedOn w:val="TableNormal"/>
    <w:uiPriority w:val="51"/>
    <w:rsid w:val="00536913"/>
    <w:pPr>
      <w:spacing w:after="0" w:line="240" w:lineRule="auto"/>
    </w:pPr>
    <w:rPr>
      <w:color w:val="000000" w:themeColor="text1"/>
      <w:lang w:val="en-I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536913"/>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36913"/>
    <w:pPr>
      <w:spacing w:after="0" w:line="240" w:lineRule="auto"/>
    </w:pPr>
    <w:rPr>
      <w:lang w:val="en-IN"/>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36913"/>
    <w:pPr>
      <w:spacing w:after="0" w:line="240" w:lineRule="auto"/>
    </w:pPr>
    <w:rPr>
      <w:lang w:val="en-I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36913"/>
    <w:pPr>
      <w:spacing w:after="0" w:line="240" w:lineRule="auto"/>
    </w:pPr>
    <w:rPr>
      <w:lang w:val="en-I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536913"/>
    <w:pPr>
      <w:spacing w:after="0" w:line="240" w:lineRule="auto"/>
    </w:pPr>
    <w:rPr>
      <w:lang w:val="en-I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536913"/>
    <w:pPr>
      <w:spacing w:after="0" w:line="240" w:lineRule="auto"/>
    </w:pPr>
    <w:rPr>
      <w:lang w:val="en-IN"/>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Normal"/>
    <w:rsid w:val="00EB05B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EB05B1"/>
  </w:style>
  <w:style w:type="character" w:customStyle="1" w:styleId="eop">
    <w:name w:val="eop"/>
    <w:basedOn w:val="DefaultParagraphFont"/>
    <w:rsid w:val="00EB05B1"/>
  </w:style>
  <w:style w:type="character" w:customStyle="1" w:styleId="Heading6Char">
    <w:name w:val="Heading 6 Char"/>
    <w:basedOn w:val="DefaultParagraphFont"/>
    <w:link w:val="Heading6"/>
    <w:uiPriority w:val="9"/>
    <w:rsid w:val="00BD7279"/>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rsid w:val="00A02F5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rsid w:val="00EB359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E63B46"/>
    <w:rPr>
      <w:rFonts w:asciiTheme="majorHAnsi" w:eastAsiaTheme="majorEastAsia" w:hAnsiTheme="majorHAnsi" w:cstheme="majorBidi"/>
      <w:i/>
      <w:iCs/>
      <w:color w:val="272727" w:themeColor="text1" w:themeTint="D8"/>
      <w:sz w:val="21"/>
      <w:szCs w:val="21"/>
      <w:lang w:val="en-GB"/>
    </w:rPr>
  </w:style>
  <w:style w:type="paragraph" w:styleId="Revision">
    <w:name w:val="Revision"/>
    <w:hidden/>
    <w:uiPriority w:val="99"/>
    <w:semiHidden/>
    <w:rsid w:val="005025FB"/>
    <w:pPr>
      <w:spacing w:after="0" w:line="240" w:lineRule="auto"/>
    </w:pPr>
    <w:rPr>
      <w:rFonts w:ascii="Calibri" w:eastAsia="Calibri" w:hAnsi="Calibri" w:cs="Calibri"/>
      <w:lang w:val="en-GB"/>
    </w:rPr>
  </w:style>
  <w:style w:type="character" w:styleId="FollowedHyperlink">
    <w:name w:val="FollowedHyperlink"/>
    <w:basedOn w:val="DefaultParagraphFont"/>
    <w:uiPriority w:val="99"/>
    <w:semiHidden/>
    <w:unhideWhenUsed/>
    <w:rsid w:val="00D07E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92708">
      <w:bodyDiv w:val="1"/>
      <w:marLeft w:val="0"/>
      <w:marRight w:val="0"/>
      <w:marTop w:val="0"/>
      <w:marBottom w:val="0"/>
      <w:divBdr>
        <w:top w:val="none" w:sz="0" w:space="0" w:color="auto"/>
        <w:left w:val="none" w:sz="0" w:space="0" w:color="auto"/>
        <w:bottom w:val="none" w:sz="0" w:space="0" w:color="auto"/>
        <w:right w:val="none" w:sz="0" w:space="0" w:color="auto"/>
      </w:divBdr>
      <w:divsChild>
        <w:div w:id="39208942">
          <w:marLeft w:val="0"/>
          <w:marRight w:val="0"/>
          <w:marTop w:val="0"/>
          <w:marBottom w:val="0"/>
          <w:divBdr>
            <w:top w:val="none" w:sz="0" w:space="0" w:color="auto"/>
            <w:left w:val="none" w:sz="0" w:space="0" w:color="auto"/>
            <w:bottom w:val="none" w:sz="0" w:space="0" w:color="auto"/>
            <w:right w:val="none" w:sz="0" w:space="0" w:color="auto"/>
          </w:divBdr>
        </w:div>
      </w:divsChild>
    </w:div>
    <w:div w:id="65810119">
      <w:bodyDiv w:val="1"/>
      <w:marLeft w:val="0"/>
      <w:marRight w:val="0"/>
      <w:marTop w:val="0"/>
      <w:marBottom w:val="0"/>
      <w:divBdr>
        <w:top w:val="none" w:sz="0" w:space="0" w:color="auto"/>
        <w:left w:val="none" w:sz="0" w:space="0" w:color="auto"/>
        <w:bottom w:val="none" w:sz="0" w:space="0" w:color="auto"/>
        <w:right w:val="none" w:sz="0" w:space="0" w:color="auto"/>
      </w:divBdr>
      <w:divsChild>
        <w:div w:id="1285383056">
          <w:marLeft w:val="0"/>
          <w:marRight w:val="0"/>
          <w:marTop w:val="0"/>
          <w:marBottom w:val="120"/>
          <w:divBdr>
            <w:top w:val="none" w:sz="0" w:space="0" w:color="auto"/>
            <w:left w:val="none" w:sz="0" w:space="0" w:color="auto"/>
            <w:bottom w:val="none" w:sz="0" w:space="0" w:color="auto"/>
            <w:right w:val="none" w:sz="0" w:space="0" w:color="auto"/>
          </w:divBdr>
          <w:divsChild>
            <w:div w:id="910237787">
              <w:marLeft w:val="0"/>
              <w:marRight w:val="0"/>
              <w:marTop w:val="0"/>
              <w:marBottom w:val="0"/>
              <w:divBdr>
                <w:top w:val="none" w:sz="0" w:space="0" w:color="auto"/>
                <w:left w:val="none" w:sz="0" w:space="0" w:color="auto"/>
                <w:bottom w:val="none" w:sz="0" w:space="0" w:color="auto"/>
                <w:right w:val="none" w:sz="0" w:space="0" w:color="auto"/>
              </w:divBdr>
            </w:div>
          </w:divsChild>
        </w:div>
        <w:div w:id="1909918637">
          <w:marLeft w:val="0"/>
          <w:marRight w:val="0"/>
          <w:marTop w:val="0"/>
          <w:marBottom w:val="120"/>
          <w:divBdr>
            <w:top w:val="none" w:sz="0" w:space="0" w:color="auto"/>
            <w:left w:val="none" w:sz="0" w:space="0" w:color="auto"/>
            <w:bottom w:val="none" w:sz="0" w:space="0" w:color="auto"/>
            <w:right w:val="none" w:sz="0" w:space="0" w:color="auto"/>
          </w:divBdr>
          <w:divsChild>
            <w:div w:id="58557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1182">
      <w:bodyDiv w:val="1"/>
      <w:marLeft w:val="0"/>
      <w:marRight w:val="0"/>
      <w:marTop w:val="0"/>
      <w:marBottom w:val="0"/>
      <w:divBdr>
        <w:top w:val="none" w:sz="0" w:space="0" w:color="auto"/>
        <w:left w:val="none" w:sz="0" w:space="0" w:color="auto"/>
        <w:bottom w:val="none" w:sz="0" w:space="0" w:color="auto"/>
        <w:right w:val="none" w:sz="0" w:space="0" w:color="auto"/>
      </w:divBdr>
      <w:divsChild>
        <w:div w:id="275799209">
          <w:marLeft w:val="0"/>
          <w:marRight w:val="0"/>
          <w:marTop w:val="0"/>
          <w:marBottom w:val="0"/>
          <w:divBdr>
            <w:top w:val="none" w:sz="0" w:space="0" w:color="auto"/>
            <w:left w:val="none" w:sz="0" w:space="0" w:color="auto"/>
            <w:bottom w:val="none" w:sz="0" w:space="0" w:color="auto"/>
            <w:right w:val="none" w:sz="0" w:space="0" w:color="auto"/>
          </w:divBdr>
        </w:div>
        <w:div w:id="1697121105">
          <w:marLeft w:val="0"/>
          <w:marRight w:val="0"/>
          <w:marTop w:val="0"/>
          <w:marBottom w:val="0"/>
          <w:divBdr>
            <w:top w:val="none" w:sz="0" w:space="0" w:color="auto"/>
            <w:left w:val="none" w:sz="0" w:space="0" w:color="auto"/>
            <w:bottom w:val="none" w:sz="0" w:space="0" w:color="auto"/>
            <w:right w:val="none" w:sz="0" w:space="0" w:color="auto"/>
          </w:divBdr>
        </w:div>
        <w:div w:id="1035811622">
          <w:marLeft w:val="0"/>
          <w:marRight w:val="0"/>
          <w:marTop w:val="0"/>
          <w:marBottom w:val="0"/>
          <w:divBdr>
            <w:top w:val="none" w:sz="0" w:space="0" w:color="auto"/>
            <w:left w:val="none" w:sz="0" w:space="0" w:color="auto"/>
            <w:bottom w:val="none" w:sz="0" w:space="0" w:color="auto"/>
            <w:right w:val="none" w:sz="0" w:space="0" w:color="auto"/>
          </w:divBdr>
        </w:div>
        <w:div w:id="744913543">
          <w:marLeft w:val="0"/>
          <w:marRight w:val="0"/>
          <w:marTop w:val="0"/>
          <w:marBottom w:val="0"/>
          <w:divBdr>
            <w:top w:val="none" w:sz="0" w:space="0" w:color="auto"/>
            <w:left w:val="none" w:sz="0" w:space="0" w:color="auto"/>
            <w:bottom w:val="none" w:sz="0" w:space="0" w:color="auto"/>
            <w:right w:val="none" w:sz="0" w:space="0" w:color="auto"/>
          </w:divBdr>
        </w:div>
        <w:div w:id="873807665">
          <w:marLeft w:val="0"/>
          <w:marRight w:val="0"/>
          <w:marTop w:val="0"/>
          <w:marBottom w:val="0"/>
          <w:divBdr>
            <w:top w:val="none" w:sz="0" w:space="0" w:color="auto"/>
            <w:left w:val="none" w:sz="0" w:space="0" w:color="auto"/>
            <w:bottom w:val="none" w:sz="0" w:space="0" w:color="auto"/>
            <w:right w:val="none" w:sz="0" w:space="0" w:color="auto"/>
          </w:divBdr>
        </w:div>
        <w:div w:id="1578974343">
          <w:marLeft w:val="0"/>
          <w:marRight w:val="0"/>
          <w:marTop w:val="0"/>
          <w:marBottom w:val="0"/>
          <w:divBdr>
            <w:top w:val="none" w:sz="0" w:space="0" w:color="auto"/>
            <w:left w:val="none" w:sz="0" w:space="0" w:color="auto"/>
            <w:bottom w:val="none" w:sz="0" w:space="0" w:color="auto"/>
            <w:right w:val="none" w:sz="0" w:space="0" w:color="auto"/>
          </w:divBdr>
        </w:div>
        <w:div w:id="691496176">
          <w:marLeft w:val="0"/>
          <w:marRight w:val="0"/>
          <w:marTop w:val="0"/>
          <w:marBottom w:val="0"/>
          <w:divBdr>
            <w:top w:val="none" w:sz="0" w:space="0" w:color="auto"/>
            <w:left w:val="none" w:sz="0" w:space="2" w:color="auto"/>
            <w:bottom w:val="none" w:sz="0" w:space="0" w:color="auto"/>
            <w:right w:val="none" w:sz="0" w:space="2" w:color="auto"/>
          </w:divBdr>
        </w:div>
        <w:div w:id="49118210">
          <w:marLeft w:val="0"/>
          <w:marRight w:val="0"/>
          <w:marTop w:val="0"/>
          <w:marBottom w:val="0"/>
          <w:divBdr>
            <w:top w:val="none" w:sz="0" w:space="0" w:color="auto"/>
            <w:left w:val="none" w:sz="0" w:space="0" w:color="auto"/>
            <w:bottom w:val="none" w:sz="0" w:space="0" w:color="auto"/>
            <w:right w:val="none" w:sz="0" w:space="0" w:color="auto"/>
          </w:divBdr>
        </w:div>
      </w:divsChild>
    </w:div>
    <w:div w:id="172259164">
      <w:bodyDiv w:val="1"/>
      <w:marLeft w:val="0"/>
      <w:marRight w:val="0"/>
      <w:marTop w:val="0"/>
      <w:marBottom w:val="0"/>
      <w:divBdr>
        <w:top w:val="none" w:sz="0" w:space="0" w:color="auto"/>
        <w:left w:val="none" w:sz="0" w:space="0" w:color="auto"/>
        <w:bottom w:val="none" w:sz="0" w:space="0" w:color="auto"/>
        <w:right w:val="none" w:sz="0" w:space="0" w:color="auto"/>
      </w:divBdr>
      <w:divsChild>
        <w:div w:id="108861122">
          <w:marLeft w:val="0"/>
          <w:marRight w:val="0"/>
          <w:marTop w:val="0"/>
          <w:marBottom w:val="0"/>
          <w:divBdr>
            <w:top w:val="none" w:sz="0" w:space="2" w:color="auto"/>
            <w:left w:val="none" w:sz="0" w:space="2" w:color="auto"/>
            <w:bottom w:val="none" w:sz="0" w:space="2" w:color="auto"/>
            <w:right w:val="none" w:sz="0" w:space="2" w:color="auto"/>
          </w:divBdr>
        </w:div>
        <w:div w:id="363211799">
          <w:marLeft w:val="0"/>
          <w:marRight w:val="0"/>
          <w:marTop w:val="0"/>
          <w:marBottom w:val="0"/>
          <w:divBdr>
            <w:top w:val="none" w:sz="0" w:space="2" w:color="auto"/>
            <w:left w:val="none" w:sz="0" w:space="2" w:color="auto"/>
            <w:bottom w:val="none" w:sz="0" w:space="2" w:color="auto"/>
            <w:right w:val="none" w:sz="0" w:space="2" w:color="auto"/>
          </w:divBdr>
        </w:div>
        <w:div w:id="2115175504">
          <w:marLeft w:val="0"/>
          <w:marRight w:val="0"/>
          <w:marTop w:val="0"/>
          <w:marBottom w:val="0"/>
          <w:divBdr>
            <w:top w:val="none" w:sz="0" w:space="2" w:color="auto"/>
            <w:left w:val="none" w:sz="0" w:space="2" w:color="auto"/>
            <w:bottom w:val="none" w:sz="0" w:space="2" w:color="auto"/>
            <w:right w:val="none" w:sz="0" w:space="2" w:color="auto"/>
          </w:divBdr>
        </w:div>
        <w:div w:id="2112428064">
          <w:marLeft w:val="0"/>
          <w:marRight w:val="0"/>
          <w:marTop w:val="0"/>
          <w:marBottom w:val="0"/>
          <w:divBdr>
            <w:top w:val="none" w:sz="0" w:space="2" w:color="auto"/>
            <w:left w:val="none" w:sz="0" w:space="2" w:color="auto"/>
            <w:bottom w:val="none" w:sz="0" w:space="2" w:color="auto"/>
            <w:right w:val="none" w:sz="0" w:space="2" w:color="auto"/>
          </w:divBdr>
        </w:div>
      </w:divsChild>
    </w:div>
    <w:div w:id="196628544">
      <w:bodyDiv w:val="1"/>
      <w:marLeft w:val="0"/>
      <w:marRight w:val="0"/>
      <w:marTop w:val="0"/>
      <w:marBottom w:val="0"/>
      <w:divBdr>
        <w:top w:val="none" w:sz="0" w:space="0" w:color="auto"/>
        <w:left w:val="none" w:sz="0" w:space="0" w:color="auto"/>
        <w:bottom w:val="none" w:sz="0" w:space="0" w:color="auto"/>
        <w:right w:val="none" w:sz="0" w:space="0" w:color="auto"/>
      </w:divBdr>
      <w:divsChild>
        <w:div w:id="81686556">
          <w:marLeft w:val="0"/>
          <w:marRight w:val="0"/>
          <w:marTop w:val="0"/>
          <w:marBottom w:val="0"/>
          <w:divBdr>
            <w:top w:val="none" w:sz="0" w:space="0" w:color="auto"/>
            <w:left w:val="none" w:sz="0" w:space="0" w:color="auto"/>
            <w:bottom w:val="none" w:sz="0" w:space="0" w:color="auto"/>
            <w:right w:val="none" w:sz="0" w:space="0" w:color="auto"/>
          </w:divBdr>
        </w:div>
      </w:divsChild>
    </w:div>
    <w:div w:id="244456814">
      <w:bodyDiv w:val="1"/>
      <w:marLeft w:val="0"/>
      <w:marRight w:val="0"/>
      <w:marTop w:val="0"/>
      <w:marBottom w:val="0"/>
      <w:divBdr>
        <w:top w:val="none" w:sz="0" w:space="0" w:color="auto"/>
        <w:left w:val="none" w:sz="0" w:space="0" w:color="auto"/>
        <w:bottom w:val="none" w:sz="0" w:space="0" w:color="auto"/>
        <w:right w:val="none" w:sz="0" w:space="0" w:color="auto"/>
      </w:divBdr>
      <w:divsChild>
        <w:div w:id="73204489">
          <w:marLeft w:val="0"/>
          <w:marRight w:val="0"/>
          <w:marTop w:val="0"/>
          <w:marBottom w:val="0"/>
          <w:divBdr>
            <w:top w:val="none" w:sz="0" w:space="2" w:color="auto"/>
            <w:left w:val="none" w:sz="0" w:space="2" w:color="auto"/>
            <w:bottom w:val="none" w:sz="0" w:space="2" w:color="auto"/>
            <w:right w:val="none" w:sz="0" w:space="2" w:color="auto"/>
          </w:divBdr>
        </w:div>
        <w:div w:id="2139567475">
          <w:marLeft w:val="0"/>
          <w:marRight w:val="0"/>
          <w:marTop w:val="0"/>
          <w:marBottom w:val="0"/>
          <w:divBdr>
            <w:top w:val="none" w:sz="0" w:space="2" w:color="auto"/>
            <w:left w:val="none" w:sz="0" w:space="2" w:color="auto"/>
            <w:bottom w:val="none" w:sz="0" w:space="2" w:color="auto"/>
            <w:right w:val="none" w:sz="0" w:space="2" w:color="auto"/>
          </w:divBdr>
        </w:div>
        <w:div w:id="192113205">
          <w:marLeft w:val="0"/>
          <w:marRight w:val="0"/>
          <w:marTop w:val="0"/>
          <w:marBottom w:val="0"/>
          <w:divBdr>
            <w:top w:val="none" w:sz="0" w:space="2" w:color="auto"/>
            <w:left w:val="none" w:sz="0" w:space="2" w:color="auto"/>
            <w:bottom w:val="none" w:sz="0" w:space="2" w:color="auto"/>
            <w:right w:val="none" w:sz="0" w:space="2" w:color="auto"/>
          </w:divBdr>
        </w:div>
        <w:div w:id="642274664">
          <w:marLeft w:val="0"/>
          <w:marRight w:val="0"/>
          <w:marTop w:val="0"/>
          <w:marBottom w:val="0"/>
          <w:divBdr>
            <w:top w:val="none" w:sz="0" w:space="2" w:color="auto"/>
            <w:left w:val="none" w:sz="0" w:space="2" w:color="auto"/>
            <w:bottom w:val="none" w:sz="0" w:space="2" w:color="auto"/>
            <w:right w:val="none" w:sz="0" w:space="2" w:color="auto"/>
          </w:divBdr>
        </w:div>
      </w:divsChild>
    </w:div>
    <w:div w:id="254630775">
      <w:bodyDiv w:val="1"/>
      <w:marLeft w:val="0"/>
      <w:marRight w:val="0"/>
      <w:marTop w:val="0"/>
      <w:marBottom w:val="0"/>
      <w:divBdr>
        <w:top w:val="none" w:sz="0" w:space="0" w:color="auto"/>
        <w:left w:val="none" w:sz="0" w:space="0" w:color="auto"/>
        <w:bottom w:val="none" w:sz="0" w:space="0" w:color="auto"/>
        <w:right w:val="none" w:sz="0" w:space="0" w:color="auto"/>
      </w:divBdr>
      <w:divsChild>
        <w:div w:id="344214718">
          <w:marLeft w:val="0"/>
          <w:marRight w:val="0"/>
          <w:marTop w:val="0"/>
          <w:marBottom w:val="0"/>
          <w:divBdr>
            <w:top w:val="none" w:sz="0" w:space="2" w:color="auto"/>
            <w:left w:val="none" w:sz="0" w:space="2" w:color="auto"/>
            <w:bottom w:val="none" w:sz="0" w:space="2" w:color="auto"/>
            <w:right w:val="none" w:sz="0" w:space="2" w:color="auto"/>
          </w:divBdr>
        </w:div>
        <w:div w:id="988021861">
          <w:marLeft w:val="0"/>
          <w:marRight w:val="0"/>
          <w:marTop w:val="0"/>
          <w:marBottom w:val="0"/>
          <w:divBdr>
            <w:top w:val="none" w:sz="0" w:space="2" w:color="auto"/>
            <w:left w:val="none" w:sz="0" w:space="2" w:color="auto"/>
            <w:bottom w:val="none" w:sz="0" w:space="2" w:color="auto"/>
            <w:right w:val="none" w:sz="0" w:space="2" w:color="auto"/>
          </w:divBdr>
        </w:div>
        <w:div w:id="402726395">
          <w:marLeft w:val="0"/>
          <w:marRight w:val="0"/>
          <w:marTop w:val="0"/>
          <w:marBottom w:val="0"/>
          <w:divBdr>
            <w:top w:val="none" w:sz="0" w:space="2" w:color="auto"/>
            <w:left w:val="none" w:sz="0" w:space="2" w:color="auto"/>
            <w:bottom w:val="none" w:sz="0" w:space="2" w:color="auto"/>
            <w:right w:val="none" w:sz="0" w:space="2" w:color="auto"/>
          </w:divBdr>
        </w:div>
        <w:div w:id="644511682">
          <w:marLeft w:val="0"/>
          <w:marRight w:val="0"/>
          <w:marTop w:val="0"/>
          <w:marBottom w:val="0"/>
          <w:divBdr>
            <w:top w:val="none" w:sz="0" w:space="2" w:color="auto"/>
            <w:left w:val="none" w:sz="0" w:space="2" w:color="auto"/>
            <w:bottom w:val="none" w:sz="0" w:space="2" w:color="auto"/>
            <w:right w:val="none" w:sz="0" w:space="2" w:color="auto"/>
          </w:divBdr>
        </w:div>
        <w:div w:id="126244307">
          <w:marLeft w:val="0"/>
          <w:marRight w:val="0"/>
          <w:marTop w:val="0"/>
          <w:marBottom w:val="0"/>
          <w:divBdr>
            <w:top w:val="none" w:sz="0" w:space="2" w:color="auto"/>
            <w:left w:val="none" w:sz="0" w:space="2" w:color="auto"/>
            <w:bottom w:val="none" w:sz="0" w:space="2" w:color="auto"/>
            <w:right w:val="none" w:sz="0" w:space="2" w:color="auto"/>
          </w:divBdr>
        </w:div>
        <w:div w:id="365184189">
          <w:marLeft w:val="0"/>
          <w:marRight w:val="0"/>
          <w:marTop w:val="0"/>
          <w:marBottom w:val="0"/>
          <w:divBdr>
            <w:top w:val="none" w:sz="0" w:space="2" w:color="auto"/>
            <w:left w:val="none" w:sz="0" w:space="2" w:color="auto"/>
            <w:bottom w:val="none" w:sz="0" w:space="2" w:color="auto"/>
            <w:right w:val="none" w:sz="0" w:space="2" w:color="auto"/>
          </w:divBdr>
        </w:div>
        <w:div w:id="423722468">
          <w:marLeft w:val="0"/>
          <w:marRight w:val="0"/>
          <w:marTop w:val="0"/>
          <w:marBottom w:val="0"/>
          <w:divBdr>
            <w:top w:val="none" w:sz="0" w:space="2" w:color="auto"/>
            <w:left w:val="none" w:sz="0" w:space="2" w:color="auto"/>
            <w:bottom w:val="none" w:sz="0" w:space="2" w:color="auto"/>
            <w:right w:val="none" w:sz="0" w:space="2" w:color="auto"/>
          </w:divBdr>
        </w:div>
        <w:div w:id="1293361662">
          <w:marLeft w:val="0"/>
          <w:marRight w:val="0"/>
          <w:marTop w:val="0"/>
          <w:marBottom w:val="0"/>
          <w:divBdr>
            <w:top w:val="none" w:sz="0" w:space="2" w:color="auto"/>
            <w:left w:val="none" w:sz="0" w:space="2" w:color="auto"/>
            <w:bottom w:val="none" w:sz="0" w:space="2" w:color="auto"/>
            <w:right w:val="none" w:sz="0" w:space="2" w:color="auto"/>
          </w:divBdr>
        </w:div>
        <w:div w:id="289749213">
          <w:marLeft w:val="0"/>
          <w:marRight w:val="0"/>
          <w:marTop w:val="0"/>
          <w:marBottom w:val="0"/>
          <w:divBdr>
            <w:top w:val="none" w:sz="0" w:space="2" w:color="auto"/>
            <w:left w:val="none" w:sz="0" w:space="2" w:color="auto"/>
            <w:bottom w:val="none" w:sz="0" w:space="2" w:color="auto"/>
            <w:right w:val="none" w:sz="0" w:space="2" w:color="auto"/>
          </w:divBdr>
        </w:div>
        <w:div w:id="229001034">
          <w:marLeft w:val="0"/>
          <w:marRight w:val="0"/>
          <w:marTop w:val="0"/>
          <w:marBottom w:val="0"/>
          <w:divBdr>
            <w:top w:val="none" w:sz="0" w:space="2" w:color="auto"/>
            <w:left w:val="none" w:sz="0" w:space="2" w:color="auto"/>
            <w:bottom w:val="none" w:sz="0" w:space="2" w:color="auto"/>
            <w:right w:val="none" w:sz="0" w:space="2" w:color="auto"/>
          </w:divBdr>
        </w:div>
      </w:divsChild>
    </w:div>
    <w:div w:id="255410887">
      <w:bodyDiv w:val="1"/>
      <w:marLeft w:val="0"/>
      <w:marRight w:val="0"/>
      <w:marTop w:val="0"/>
      <w:marBottom w:val="0"/>
      <w:divBdr>
        <w:top w:val="none" w:sz="0" w:space="0" w:color="auto"/>
        <w:left w:val="none" w:sz="0" w:space="0" w:color="auto"/>
        <w:bottom w:val="none" w:sz="0" w:space="0" w:color="auto"/>
        <w:right w:val="none" w:sz="0" w:space="0" w:color="auto"/>
      </w:divBdr>
      <w:divsChild>
        <w:div w:id="660886344">
          <w:marLeft w:val="0"/>
          <w:marRight w:val="0"/>
          <w:marTop w:val="0"/>
          <w:marBottom w:val="0"/>
          <w:divBdr>
            <w:top w:val="none" w:sz="0" w:space="0" w:color="auto"/>
            <w:left w:val="none" w:sz="0" w:space="0" w:color="auto"/>
            <w:bottom w:val="none" w:sz="0" w:space="0" w:color="auto"/>
            <w:right w:val="none" w:sz="0" w:space="0" w:color="auto"/>
          </w:divBdr>
        </w:div>
      </w:divsChild>
    </w:div>
    <w:div w:id="258418328">
      <w:bodyDiv w:val="1"/>
      <w:marLeft w:val="0"/>
      <w:marRight w:val="0"/>
      <w:marTop w:val="0"/>
      <w:marBottom w:val="0"/>
      <w:divBdr>
        <w:top w:val="none" w:sz="0" w:space="0" w:color="auto"/>
        <w:left w:val="none" w:sz="0" w:space="0" w:color="auto"/>
        <w:bottom w:val="none" w:sz="0" w:space="0" w:color="auto"/>
        <w:right w:val="none" w:sz="0" w:space="0" w:color="auto"/>
      </w:divBdr>
      <w:divsChild>
        <w:div w:id="1798572638">
          <w:marLeft w:val="0"/>
          <w:marRight w:val="0"/>
          <w:marTop w:val="0"/>
          <w:marBottom w:val="0"/>
          <w:divBdr>
            <w:top w:val="none" w:sz="0" w:space="0" w:color="auto"/>
            <w:left w:val="none" w:sz="0" w:space="0" w:color="auto"/>
            <w:bottom w:val="none" w:sz="0" w:space="0" w:color="auto"/>
            <w:right w:val="none" w:sz="0" w:space="0" w:color="auto"/>
          </w:divBdr>
        </w:div>
        <w:div w:id="1235623719">
          <w:marLeft w:val="0"/>
          <w:marRight w:val="0"/>
          <w:marTop w:val="0"/>
          <w:marBottom w:val="0"/>
          <w:divBdr>
            <w:top w:val="none" w:sz="0" w:space="0" w:color="auto"/>
            <w:left w:val="none" w:sz="0" w:space="0" w:color="auto"/>
            <w:bottom w:val="none" w:sz="0" w:space="0" w:color="auto"/>
            <w:right w:val="none" w:sz="0" w:space="0" w:color="auto"/>
          </w:divBdr>
        </w:div>
        <w:div w:id="450054002">
          <w:marLeft w:val="0"/>
          <w:marRight w:val="0"/>
          <w:marTop w:val="0"/>
          <w:marBottom w:val="0"/>
          <w:divBdr>
            <w:top w:val="none" w:sz="0" w:space="0" w:color="auto"/>
            <w:left w:val="none" w:sz="0" w:space="0" w:color="auto"/>
            <w:bottom w:val="none" w:sz="0" w:space="0" w:color="auto"/>
            <w:right w:val="none" w:sz="0" w:space="0" w:color="auto"/>
          </w:divBdr>
        </w:div>
      </w:divsChild>
    </w:div>
    <w:div w:id="310446770">
      <w:bodyDiv w:val="1"/>
      <w:marLeft w:val="0"/>
      <w:marRight w:val="0"/>
      <w:marTop w:val="0"/>
      <w:marBottom w:val="0"/>
      <w:divBdr>
        <w:top w:val="none" w:sz="0" w:space="0" w:color="auto"/>
        <w:left w:val="none" w:sz="0" w:space="0" w:color="auto"/>
        <w:bottom w:val="none" w:sz="0" w:space="0" w:color="auto"/>
        <w:right w:val="none" w:sz="0" w:space="0" w:color="auto"/>
      </w:divBdr>
      <w:divsChild>
        <w:div w:id="1184589855">
          <w:marLeft w:val="0"/>
          <w:marRight w:val="0"/>
          <w:marTop w:val="0"/>
          <w:marBottom w:val="0"/>
          <w:divBdr>
            <w:top w:val="none" w:sz="0" w:space="0" w:color="auto"/>
            <w:left w:val="none" w:sz="0" w:space="0" w:color="auto"/>
            <w:bottom w:val="none" w:sz="0" w:space="0" w:color="auto"/>
            <w:right w:val="none" w:sz="0" w:space="0" w:color="auto"/>
          </w:divBdr>
        </w:div>
      </w:divsChild>
    </w:div>
    <w:div w:id="403525241">
      <w:bodyDiv w:val="1"/>
      <w:marLeft w:val="0"/>
      <w:marRight w:val="0"/>
      <w:marTop w:val="0"/>
      <w:marBottom w:val="0"/>
      <w:divBdr>
        <w:top w:val="none" w:sz="0" w:space="0" w:color="auto"/>
        <w:left w:val="none" w:sz="0" w:space="0" w:color="auto"/>
        <w:bottom w:val="none" w:sz="0" w:space="0" w:color="auto"/>
        <w:right w:val="none" w:sz="0" w:space="0" w:color="auto"/>
      </w:divBdr>
      <w:divsChild>
        <w:div w:id="455491647">
          <w:marLeft w:val="0"/>
          <w:marRight w:val="0"/>
          <w:marTop w:val="0"/>
          <w:marBottom w:val="0"/>
          <w:divBdr>
            <w:top w:val="none" w:sz="0" w:space="0" w:color="auto"/>
            <w:left w:val="none" w:sz="0" w:space="0" w:color="auto"/>
            <w:bottom w:val="none" w:sz="0" w:space="0" w:color="auto"/>
            <w:right w:val="none" w:sz="0" w:space="0" w:color="auto"/>
          </w:divBdr>
          <w:divsChild>
            <w:div w:id="909315097">
              <w:marLeft w:val="0"/>
              <w:marRight w:val="0"/>
              <w:marTop w:val="0"/>
              <w:marBottom w:val="0"/>
              <w:divBdr>
                <w:top w:val="none" w:sz="0" w:space="0" w:color="auto"/>
                <w:left w:val="none" w:sz="0" w:space="0" w:color="auto"/>
                <w:bottom w:val="none" w:sz="0" w:space="0" w:color="auto"/>
                <w:right w:val="none" w:sz="0" w:space="0" w:color="auto"/>
              </w:divBdr>
            </w:div>
          </w:divsChild>
        </w:div>
        <w:div w:id="655110217">
          <w:marLeft w:val="0"/>
          <w:marRight w:val="0"/>
          <w:marTop w:val="0"/>
          <w:marBottom w:val="0"/>
          <w:divBdr>
            <w:top w:val="none" w:sz="0" w:space="0" w:color="auto"/>
            <w:left w:val="none" w:sz="0" w:space="0" w:color="auto"/>
            <w:bottom w:val="none" w:sz="0" w:space="0" w:color="auto"/>
            <w:right w:val="none" w:sz="0" w:space="0" w:color="auto"/>
          </w:divBdr>
          <w:divsChild>
            <w:div w:id="1129980815">
              <w:marLeft w:val="0"/>
              <w:marRight w:val="0"/>
              <w:marTop w:val="0"/>
              <w:marBottom w:val="0"/>
              <w:divBdr>
                <w:top w:val="none" w:sz="0" w:space="0" w:color="auto"/>
                <w:left w:val="none" w:sz="0" w:space="0" w:color="auto"/>
                <w:bottom w:val="none" w:sz="0" w:space="0" w:color="auto"/>
                <w:right w:val="none" w:sz="0" w:space="0" w:color="auto"/>
              </w:divBdr>
            </w:div>
          </w:divsChild>
        </w:div>
        <w:div w:id="476073403">
          <w:marLeft w:val="0"/>
          <w:marRight w:val="0"/>
          <w:marTop w:val="0"/>
          <w:marBottom w:val="0"/>
          <w:divBdr>
            <w:top w:val="none" w:sz="0" w:space="0" w:color="auto"/>
            <w:left w:val="none" w:sz="0" w:space="0" w:color="auto"/>
            <w:bottom w:val="none" w:sz="0" w:space="0" w:color="auto"/>
            <w:right w:val="none" w:sz="0" w:space="0" w:color="auto"/>
          </w:divBdr>
          <w:divsChild>
            <w:div w:id="210649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231517">
      <w:bodyDiv w:val="1"/>
      <w:marLeft w:val="0"/>
      <w:marRight w:val="0"/>
      <w:marTop w:val="0"/>
      <w:marBottom w:val="0"/>
      <w:divBdr>
        <w:top w:val="none" w:sz="0" w:space="0" w:color="auto"/>
        <w:left w:val="none" w:sz="0" w:space="0" w:color="auto"/>
        <w:bottom w:val="none" w:sz="0" w:space="0" w:color="auto"/>
        <w:right w:val="none" w:sz="0" w:space="0" w:color="auto"/>
      </w:divBdr>
      <w:divsChild>
        <w:div w:id="243297282">
          <w:marLeft w:val="0"/>
          <w:marRight w:val="0"/>
          <w:marTop w:val="0"/>
          <w:marBottom w:val="0"/>
          <w:divBdr>
            <w:top w:val="none" w:sz="0" w:space="0" w:color="auto"/>
            <w:left w:val="none" w:sz="0" w:space="0" w:color="auto"/>
            <w:bottom w:val="none" w:sz="0" w:space="0" w:color="auto"/>
            <w:right w:val="none" w:sz="0" w:space="0" w:color="auto"/>
          </w:divBdr>
        </w:div>
        <w:div w:id="920485838">
          <w:marLeft w:val="0"/>
          <w:marRight w:val="0"/>
          <w:marTop w:val="0"/>
          <w:marBottom w:val="0"/>
          <w:divBdr>
            <w:top w:val="none" w:sz="0" w:space="0" w:color="auto"/>
            <w:left w:val="none" w:sz="0" w:space="0" w:color="auto"/>
            <w:bottom w:val="none" w:sz="0" w:space="0" w:color="auto"/>
            <w:right w:val="none" w:sz="0" w:space="0" w:color="auto"/>
          </w:divBdr>
        </w:div>
        <w:div w:id="1266502350">
          <w:marLeft w:val="0"/>
          <w:marRight w:val="0"/>
          <w:marTop w:val="0"/>
          <w:marBottom w:val="0"/>
          <w:divBdr>
            <w:top w:val="none" w:sz="0" w:space="0" w:color="auto"/>
            <w:left w:val="none" w:sz="0" w:space="0" w:color="auto"/>
            <w:bottom w:val="none" w:sz="0" w:space="0" w:color="auto"/>
            <w:right w:val="none" w:sz="0" w:space="0" w:color="auto"/>
          </w:divBdr>
          <w:divsChild>
            <w:div w:id="1268124851">
              <w:marLeft w:val="0"/>
              <w:marRight w:val="0"/>
              <w:marTop w:val="0"/>
              <w:marBottom w:val="0"/>
              <w:divBdr>
                <w:top w:val="none" w:sz="0" w:space="0" w:color="auto"/>
                <w:left w:val="none" w:sz="0" w:space="0" w:color="auto"/>
                <w:bottom w:val="none" w:sz="0" w:space="0" w:color="auto"/>
                <w:right w:val="none" w:sz="0" w:space="0" w:color="auto"/>
              </w:divBdr>
              <w:divsChild>
                <w:div w:id="1033192275">
                  <w:marLeft w:val="0"/>
                  <w:marRight w:val="0"/>
                  <w:marTop w:val="0"/>
                  <w:marBottom w:val="0"/>
                  <w:divBdr>
                    <w:top w:val="none" w:sz="0" w:space="0" w:color="auto"/>
                    <w:left w:val="none" w:sz="0" w:space="0" w:color="auto"/>
                    <w:bottom w:val="none" w:sz="0" w:space="0" w:color="auto"/>
                    <w:right w:val="none" w:sz="0" w:space="0" w:color="auto"/>
                  </w:divBdr>
                  <w:divsChild>
                    <w:div w:id="938027606">
                      <w:marLeft w:val="0"/>
                      <w:marRight w:val="0"/>
                      <w:marTop w:val="0"/>
                      <w:marBottom w:val="0"/>
                      <w:divBdr>
                        <w:top w:val="none" w:sz="0" w:space="0" w:color="auto"/>
                        <w:left w:val="none" w:sz="0" w:space="0" w:color="auto"/>
                        <w:bottom w:val="none" w:sz="0" w:space="0" w:color="auto"/>
                        <w:right w:val="none" w:sz="0" w:space="0" w:color="auto"/>
                      </w:divBdr>
                    </w:div>
                  </w:divsChild>
                </w:div>
                <w:div w:id="1123887099">
                  <w:marLeft w:val="0"/>
                  <w:marRight w:val="0"/>
                  <w:marTop w:val="0"/>
                  <w:marBottom w:val="0"/>
                  <w:divBdr>
                    <w:top w:val="none" w:sz="0" w:space="0" w:color="auto"/>
                    <w:left w:val="none" w:sz="0" w:space="0" w:color="auto"/>
                    <w:bottom w:val="none" w:sz="0" w:space="0" w:color="auto"/>
                    <w:right w:val="none" w:sz="0" w:space="0" w:color="auto"/>
                  </w:divBdr>
                  <w:divsChild>
                    <w:div w:id="1414276107">
                      <w:marLeft w:val="0"/>
                      <w:marRight w:val="0"/>
                      <w:marTop w:val="0"/>
                      <w:marBottom w:val="0"/>
                      <w:divBdr>
                        <w:top w:val="none" w:sz="0" w:space="0" w:color="auto"/>
                        <w:left w:val="none" w:sz="0" w:space="0" w:color="auto"/>
                        <w:bottom w:val="none" w:sz="0" w:space="0" w:color="auto"/>
                        <w:right w:val="none" w:sz="0" w:space="0" w:color="auto"/>
                      </w:divBdr>
                    </w:div>
                  </w:divsChild>
                </w:div>
                <w:div w:id="1226841126">
                  <w:marLeft w:val="0"/>
                  <w:marRight w:val="0"/>
                  <w:marTop w:val="0"/>
                  <w:marBottom w:val="0"/>
                  <w:divBdr>
                    <w:top w:val="none" w:sz="0" w:space="0" w:color="auto"/>
                    <w:left w:val="none" w:sz="0" w:space="0" w:color="auto"/>
                    <w:bottom w:val="none" w:sz="0" w:space="0" w:color="auto"/>
                    <w:right w:val="none" w:sz="0" w:space="0" w:color="auto"/>
                  </w:divBdr>
                  <w:divsChild>
                    <w:div w:id="1451630075">
                      <w:marLeft w:val="0"/>
                      <w:marRight w:val="0"/>
                      <w:marTop w:val="0"/>
                      <w:marBottom w:val="0"/>
                      <w:divBdr>
                        <w:top w:val="none" w:sz="0" w:space="0" w:color="auto"/>
                        <w:left w:val="none" w:sz="0" w:space="0" w:color="auto"/>
                        <w:bottom w:val="none" w:sz="0" w:space="0" w:color="auto"/>
                        <w:right w:val="none" w:sz="0" w:space="0" w:color="auto"/>
                      </w:divBdr>
                    </w:div>
                  </w:divsChild>
                </w:div>
                <w:div w:id="1908303893">
                  <w:marLeft w:val="0"/>
                  <w:marRight w:val="0"/>
                  <w:marTop w:val="0"/>
                  <w:marBottom w:val="0"/>
                  <w:divBdr>
                    <w:top w:val="none" w:sz="0" w:space="0" w:color="auto"/>
                    <w:left w:val="none" w:sz="0" w:space="0" w:color="auto"/>
                    <w:bottom w:val="none" w:sz="0" w:space="0" w:color="auto"/>
                    <w:right w:val="none" w:sz="0" w:space="0" w:color="auto"/>
                  </w:divBdr>
                  <w:divsChild>
                    <w:div w:id="2057469196">
                      <w:marLeft w:val="0"/>
                      <w:marRight w:val="0"/>
                      <w:marTop w:val="0"/>
                      <w:marBottom w:val="0"/>
                      <w:divBdr>
                        <w:top w:val="none" w:sz="0" w:space="0" w:color="auto"/>
                        <w:left w:val="none" w:sz="0" w:space="0" w:color="auto"/>
                        <w:bottom w:val="none" w:sz="0" w:space="0" w:color="auto"/>
                        <w:right w:val="none" w:sz="0" w:space="0" w:color="auto"/>
                      </w:divBdr>
                    </w:div>
                  </w:divsChild>
                </w:div>
                <w:div w:id="652754935">
                  <w:marLeft w:val="0"/>
                  <w:marRight w:val="0"/>
                  <w:marTop w:val="0"/>
                  <w:marBottom w:val="0"/>
                  <w:divBdr>
                    <w:top w:val="none" w:sz="0" w:space="0" w:color="auto"/>
                    <w:left w:val="none" w:sz="0" w:space="0" w:color="auto"/>
                    <w:bottom w:val="none" w:sz="0" w:space="0" w:color="auto"/>
                    <w:right w:val="none" w:sz="0" w:space="0" w:color="auto"/>
                  </w:divBdr>
                  <w:divsChild>
                    <w:div w:id="145899962">
                      <w:marLeft w:val="0"/>
                      <w:marRight w:val="0"/>
                      <w:marTop w:val="0"/>
                      <w:marBottom w:val="0"/>
                      <w:divBdr>
                        <w:top w:val="none" w:sz="0" w:space="0" w:color="auto"/>
                        <w:left w:val="none" w:sz="0" w:space="0" w:color="auto"/>
                        <w:bottom w:val="none" w:sz="0" w:space="0" w:color="auto"/>
                        <w:right w:val="none" w:sz="0" w:space="0" w:color="auto"/>
                      </w:divBdr>
                    </w:div>
                  </w:divsChild>
                </w:div>
                <w:div w:id="294871851">
                  <w:marLeft w:val="0"/>
                  <w:marRight w:val="0"/>
                  <w:marTop w:val="0"/>
                  <w:marBottom w:val="0"/>
                  <w:divBdr>
                    <w:top w:val="none" w:sz="0" w:space="0" w:color="auto"/>
                    <w:left w:val="none" w:sz="0" w:space="0" w:color="auto"/>
                    <w:bottom w:val="none" w:sz="0" w:space="0" w:color="auto"/>
                    <w:right w:val="none" w:sz="0" w:space="0" w:color="auto"/>
                  </w:divBdr>
                  <w:divsChild>
                    <w:div w:id="161773790">
                      <w:marLeft w:val="0"/>
                      <w:marRight w:val="0"/>
                      <w:marTop w:val="0"/>
                      <w:marBottom w:val="0"/>
                      <w:divBdr>
                        <w:top w:val="none" w:sz="0" w:space="0" w:color="auto"/>
                        <w:left w:val="none" w:sz="0" w:space="0" w:color="auto"/>
                        <w:bottom w:val="none" w:sz="0" w:space="0" w:color="auto"/>
                        <w:right w:val="none" w:sz="0" w:space="0" w:color="auto"/>
                      </w:divBdr>
                    </w:div>
                  </w:divsChild>
                </w:div>
                <w:div w:id="1455832025">
                  <w:marLeft w:val="0"/>
                  <w:marRight w:val="0"/>
                  <w:marTop w:val="0"/>
                  <w:marBottom w:val="0"/>
                  <w:divBdr>
                    <w:top w:val="none" w:sz="0" w:space="0" w:color="auto"/>
                    <w:left w:val="none" w:sz="0" w:space="0" w:color="auto"/>
                    <w:bottom w:val="none" w:sz="0" w:space="0" w:color="auto"/>
                    <w:right w:val="none" w:sz="0" w:space="0" w:color="auto"/>
                  </w:divBdr>
                  <w:divsChild>
                    <w:div w:id="372508581">
                      <w:marLeft w:val="0"/>
                      <w:marRight w:val="0"/>
                      <w:marTop w:val="0"/>
                      <w:marBottom w:val="0"/>
                      <w:divBdr>
                        <w:top w:val="none" w:sz="0" w:space="0" w:color="auto"/>
                        <w:left w:val="none" w:sz="0" w:space="0" w:color="auto"/>
                        <w:bottom w:val="none" w:sz="0" w:space="0" w:color="auto"/>
                        <w:right w:val="none" w:sz="0" w:space="0" w:color="auto"/>
                      </w:divBdr>
                    </w:div>
                  </w:divsChild>
                </w:div>
                <w:div w:id="1886136853">
                  <w:marLeft w:val="0"/>
                  <w:marRight w:val="0"/>
                  <w:marTop w:val="0"/>
                  <w:marBottom w:val="0"/>
                  <w:divBdr>
                    <w:top w:val="none" w:sz="0" w:space="0" w:color="auto"/>
                    <w:left w:val="none" w:sz="0" w:space="0" w:color="auto"/>
                    <w:bottom w:val="none" w:sz="0" w:space="0" w:color="auto"/>
                    <w:right w:val="none" w:sz="0" w:space="0" w:color="auto"/>
                  </w:divBdr>
                  <w:divsChild>
                    <w:div w:id="325790389">
                      <w:marLeft w:val="0"/>
                      <w:marRight w:val="0"/>
                      <w:marTop w:val="0"/>
                      <w:marBottom w:val="0"/>
                      <w:divBdr>
                        <w:top w:val="none" w:sz="0" w:space="0" w:color="auto"/>
                        <w:left w:val="none" w:sz="0" w:space="0" w:color="auto"/>
                        <w:bottom w:val="none" w:sz="0" w:space="0" w:color="auto"/>
                        <w:right w:val="none" w:sz="0" w:space="0" w:color="auto"/>
                      </w:divBdr>
                    </w:div>
                  </w:divsChild>
                </w:div>
                <w:div w:id="1146975923">
                  <w:marLeft w:val="0"/>
                  <w:marRight w:val="0"/>
                  <w:marTop w:val="0"/>
                  <w:marBottom w:val="0"/>
                  <w:divBdr>
                    <w:top w:val="none" w:sz="0" w:space="0" w:color="auto"/>
                    <w:left w:val="none" w:sz="0" w:space="0" w:color="auto"/>
                    <w:bottom w:val="none" w:sz="0" w:space="0" w:color="auto"/>
                    <w:right w:val="none" w:sz="0" w:space="0" w:color="auto"/>
                  </w:divBdr>
                  <w:divsChild>
                    <w:div w:id="40177320">
                      <w:marLeft w:val="0"/>
                      <w:marRight w:val="0"/>
                      <w:marTop w:val="0"/>
                      <w:marBottom w:val="0"/>
                      <w:divBdr>
                        <w:top w:val="none" w:sz="0" w:space="0" w:color="auto"/>
                        <w:left w:val="none" w:sz="0" w:space="0" w:color="auto"/>
                        <w:bottom w:val="none" w:sz="0" w:space="0" w:color="auto"/>
                        <w:right w:val="none" w:sz="0" w:space="0" w:color="auto"/>
                      </w:divBdr>
                    </w:div>
                  </w:divsChild>
                </w:div>
                <w:div w:id="18554846">
                  <w:marLeft w:val="0"/>
                  <w:marRight w:val="0"/>
                  <w:marTop w:val="0"/>
                  <w:marBottom w:val="0"/>
                  <w:divBdr>
                    <w:top w:val="none" w:sz="0" w:space="0" w:color="auto"/>
                    <w:left w:val="none" w:sz="0" w:space="0" w:color="auto"/>
                    <w:bottom w:val="none" w:sz="0" w:space="0" w:color="auto"/>
                    <w:right w:val="none" w:sz="0" w:space="0" w:color="auto"/>
                  </w:divBdr>
                  <w:divsChild>
                    <w:div w:id="1689863873">
                      <w:marLeft w:val="0"/>
                      <w:marRight w:val="0"/>
                      <w:marTop w:val="0"/>
                      <w:marBottom w:val="0"/>
                      <w:divBdr>
                        <w:top w:val="none" w:sz="0" w:space="0" w:color="auto"/>
                        <w:left w:val="none" w:sz="0" w:space="0" w:color="auto"/>
                        <w:bottom w:val="none" w:sz="0" w:space="0" w:color="auto"/>
                        <w:right w:val="none" w:sz="0" w:space="0" w:color="auto"/>
                      </w:divBdr>
                    </w:div>
                  </w:divsChild>
                </w:div>
                <w:div w:id="1024868751">
                  <w:marLeft w:val="0"/>
                  <w:marRight w:val="0"/>
                  <w:marTop w:val="0"/>
                  <w:marBottom w:val="0"/>
                  <w:divBdr>
                    <w:top w:val="none" w:sz="0" w:space="0" w:color="auto"/>
                    <w:left w:val="none" w:sz="0" w:space="0" w:color="auto"/>
                    <w:bottom w:val="none" w:sz="0" w:space="0" w:color="auto"/>
                    <w:right w:val="none" w:sz="0" w:space="0" w:color="auto"/>
                  </w:divBdr>
                  <w:divsChild>
                    <w:div w:id="652956102">
                      <w:marLeft w:val="0"/>
                      <w:marRight w:val="0"/>
                      <w:marTop w:val="0"/>
                      <w:marBottom w:val="0"/>
                      <w:divBdr>
                        <w:top w:val="none" w:sz="0" w:space="0" w:color="auto"/>
                        <w:left w:val="none" w:sz="0" w:space="0" w:color="auto"/>
                        <w:bottom w:val="none" w:sz="0" w:space="0" w:color="auto"/>
                        <w:right w:val="none" w:sz="0" w:space="0" w:color="auto"/>
                      </w:divBdr>
                    </w:div>
                  </w:divsChild>
                </w:div>
                <w:div w:id="937715266">
                  <w:marLeft w:val="0"/>
                  <w:marRight w:val="0"/>
                  <w:marTop w:val="0"/>
                  <w:marBottom w:val="0"/>
                  <w:divBdr>
                    <w:top w:val="none" w:sz="0" w:space="0" w:color="auto"/>
                    <w:left w:val="none" w:sz="0" w:space="0" w:color="auto"/>
                    <w:bottom w:val="none" w:sz="0" w:space="0" w:color="auto"/>
                    <w:right w:val="none" w:sz="0" w:space="0" w:color="auto"/>
                  </w:divBdr>
                  <w:divsChild>
                    <w:div w:id="494297720">
                      <w:marLeft w:val="0"/>
                      <w:marRight w:val="0"/>
                      <w:marTop w:val="0"/>
                      <w:marBottom w:val="0"/>
                      <w:divBdr>
                        <w:top w:val="none" w:sz="0" w:space="0" w:color="auto"/>
                        <w:left w:val="none" w:sz="0" w:space="0" w:color="auto"/>
                        <w:bottom w:val="none" w:sz="0" w:space="0" w:color="auto"/>
                        <w:right w:val="none" w:sz="0" w:space="0" w:color="auto"/>
                      </w:divBdr>
                    </w:div>
                  </w:divsChild>
                </w:div>
                <w:div w:id="1631551315">
                  <w:marLeft w:val="0"/>
                  <w:marRight w:val="0"/>
                  <w:marTop w:val="0"/>
                  <w:marBottom w:val="0"/>
                  <w:divBdr>
                    <w:top w:val="none" w:sz="0" w:space="0" w:color="auto"/>
                    <w:left w:val="none" w:sz="0" w:space="0" w:color="auto"/>
                    <w:bottom w:val="none" w:sz="0" w:space="0" w:color="auto"/>
                    <w:right w:val="none" w:sz="0" w:space="0" w:color="auto"/>
                  </w:divBdr>
                  <w:divsChild>
                    <w:div w:id="353580201">
                      <w:marLeft w:val="0"/>
                      <w:marRight w:val="0"/>
                      <w:marTop w:val="0"/>
                      <w:marBottom w:val="0"/>
                      <w:divBdr>
                        <w:top w:val="none" w:sz="0" w:space="0" w:color="auto"/>
                        <w:left w:val="none" w:sz="0" w:space="0" w:color="auto"/>
                        <w:bottom w:val="none" w:sz="0" w:space="0" w:color="auto"/>
                        <w:right w:val="none" w:sz="0" w:space="0" w:color="auto"/>
                      </w:divBdr>
                    </w:div>
                  </w:divsChild>
                </w:div>
                <w:div w:id="785273065">
                  <w:marLeft w:val="0"/>
                  <w:marRight w:val="0"/>
                  <w:marTop w:val="0"/>
                  <w:marBottom w:val="0"/>
                  <w:divBdr>
                    <w:top w:val="none" w:sz="0" w:space="0" w:color="auto"/>
                    <w:left w:val="none" w:sz="0" w:space="0" w:color="auto"/>
                    <w:bottom w:val="none" w:sz="0" w:space="0" w:color="auto"/>
                    <w:right w:val="none" w:sz="0" w:space="0" w:color="auto"/>
                  </w:divBdr>
                  <w:divsChild>
                    <w:div w:id="1334798898">
                      <w:marLeft w:val="0"/>
                      <w:marRight w:val="0"/>
                      <w:marTop w:val="0"/>
                      <w:marBottom w:val="0"/>
                      <w:divBdr>
                        <w:top w:val="none" w:sz="0" w:space="0" w:color="auto"/>
                        <w:left w:val="none" w:sz="0" w:space="0" w:color="auto"/>
                        <w:bottom w:val="none" w:sz="0" w:space="0" w:color="auto"/>
                        <w:right w:val="none" w:sz="0" w:space="0" w:color="auto"/>
                      </w:divBdr>
                    </w:div>
                  </w:divsChild>
                </w:div>
                <w:div w:id="744377616">
                  <w:marLeft w:val="0"/>
                  <w:marRight w:val="0"/>
                  <w:marTop w:val="0"/>
                  <w:marBottom w:val="0"/>
                  <w:divBdr>
                    <w:top w:val="none" w:sz="0" w:space="0" w:color="auto"/>
                    <w:left w:val="none" w:sz="0" w:space="0" w:color="auto"/>
                    <w:bottom w:val="none" w:sz="0" w:space="0" w:color="auto"/>
                    <w:right w:val="none" w:sz="0" w:space="0" w:color="auto"/>
                  </w:divBdr>
                  <w:divsChild>
                    <w:div w:id="129515442">
                      <w:marLeft w:val="0"/>
                      <w:marRight w:val="0"/>
                      <w:marTop w:val="0"/>
                      <w:marBottom w:val="0"/>
                      <w:divBdr>
                        <w:top w:val="none" w:sz="0" w:space="0" w:color="auto"/>
                        <w:left w:val="none" w:sz="0" w:space="0" w:color="auto"/>
                        <w:bottom w:val="none" w:sz="0" w:space="0" w:color="auto"/>
                        <w:right w:val="none" w:sz="0" w:space="0" w:color="auto"/>
                      </w:divBdr>
                    </w:div>
                  </w:divsChild>
                </w:div>
                <w:div w:id="1503933141">
                  <w:marLeft w:val="0"/>
                  <w:marRight w:val="0"/>
                  <w:marTop w:val="0"/>
                  <w:marBottom w:val="0"/>
                  <w:divBdr>
                    <w:top w:val="none" w:sz="0" w:space="0" w:color="auto"/>
                    <w:left w:val="none" w:sz="0" w:space="0" w:color="auto"/>
                    <w:bottom w:val="none" w:sz="0" w:space="0" w:color="auto"/>
                    <w:right w:val="none" w:sz="0" w:space="0" w:color="auto"/>
                  </w:divBdr>
                  <w:divsChild>
                    <w:div w:id="2017614289">
                      <w:marLeft w:val="0"/>
                      <w:marRight w:val="0"/>
                      <w:marTop w:val="0"/>
                      <w:marBottom w:val="0"/>
                      <w:divBdr>
                        <w:top w:val="none" w:sz="0" w:space="0" w:color="auto"/>
                        <w:left w:val="none" w:sz="0" w:space="0" w:color="auto"/>
                        <w:bottom w:val="none" w:sz="0" w:space="0" w:color="auto"/>
                        <w:right w:val="none" w:sz="0" w:space="0" w:color="auto"/>
                      </w:divBdr>
                    </w:div>
                  </w:divsChild>
                </w:div>
                <w:div w:id="285431743">
                  <w:marLeft w:val="0"/>
                  <w:marRight w:val="0"/>
                  <w:marTop w:val="0"/>
                  <w:marBottom w:val="0"/>
                  <w:divBdr>
                    <w:top w:val="none" w:sz="0" w:space="0" w:color="auto"/>
                    <w:left w:val="none" w:sz="0" w:space="0" w:color="auto"/>
                    <w:bottom w:val="none" w:sz="0" w:space="0" w:color="auto"/>
                    <w:right w:val="none" w:sz="0" w:space="0" w:color="auto"/>
                  </w:divBdr>
                  <w:divsChild>
                    <w:div w:id="593368126">
                      <w:marLeft w:val="0"/>
                      <w:marRight w:val="0"/>
                      <w:marTop w:val="0"/>
                      <w:marBottom w:val="0"/>
                      <w:divBdr>
                        <w:top w:val="none" w:sz="0" w:space="0" w:color="auto"/>
                        <w:left w:val="none" w:sz="0" w:space="0" w:color="auto"/>
                        <w:bottom w:val="none" w:sz="0" w:space="0" w:color="auto"/>
                        <w:right w:val="none" w:sz="0" w:space="0" w:color="auto"/>
                      </w:divBdr>
                    </w:div>
                  </w:divsChild>
                </w:div>
                <w:div w:id="833423522">
                  <w:marLeft w:val="0"/>
                  <w:marRight w:val="0"/>
                  <w:marTop w:val="0"/>
                  <w:marBottom w:val="0"/>
                  <w:divBdr>
                    <w:top w:val="none" w:sz="0" w:space="0" w:color="auto"/>
                    <w:left w:val="none" w:sz="0" w:space="0" w:color="auto"/>
                    <w:bottom w:val="none" w:sz="0" w:space="0" w:color="auto"/>
                    <w:right w:val="none" w:sz="0" w:space="0" w:color="auto"/>
                  </w:divBdr>
                  <w:divsChild>
                    <w:div w:id="1519853435">
                      <w:marLeft w:val="0"/>
                      <w:marRight w:val="0"/>
                      <w:marTop w:val="0"/>
                      <w:marBottom w:val="0"/>
                      <w:divBdr>
                        <w:top w:val="none" w:sz="0" w:space="0" w:color="auto"/>
                        <w:left w:val="none" w:sz="0" w:space="0" w:color="auto"/>
                        <w:bottom w:val="none" w:sz="0" w:space="0" w:color="auto"/>
                        <w:right w:val="none" w:sz="0" w:space="0" w:color="auto"/>
                      </w:divBdr>
                    </w:div>
                  </w:divsChild>
                </w:div>
                <w:div w:id="735011756">
                  <w:marLeft w:val="0"/>
                  <w:marRight w:val="0"/>
                  <w:marTop w:val="0"/>
                  <w:marBottom w:val="0"/>
                  <w:divBdr>
                    <w:top w:val="none" w:sz="0" w:space="0" w:color="auto"/>
                    <w:left w:val="none" w:sz="0" w:space="0" w:color="auto"/>
                    <w:bottom w:val="none" w:sz="0" w:space="0" w:color="auto"/>
                    <w:right w:val="none" w:sz="0" w:space="0" w:color="auto"/>
                  </w:divBdr>
                  <w:divsChild>
                    <w:div w:id="921185711">
                      <w:marLeft w:val="0"/>
                      <w:marRight w:val="0"/>
                      <w:marTop w:val="0"/>
                      <w:marBottom w:val="0"/>
                      <w:divBdr>
                        <w:top w:val="none" w:sz="0" w:space="0" w:color="auto"/>
                        <w:left w:val="none" w:sz="0" w:space="0" w:color="auto"/>
                        <w:bottom w:val="none" w:sz="0" w:space="0" w:color="auto"/>
                        <w:right w:val="none" w:sz="0" w:space="0" w:color="auto"/>
                      </w:divBdr>
                    </w:div>
                  </w:divsChild>
                </w:div>
                <w:div w:id="1987661172">
                  <w:marLeft w:val="0"/>
                  <w:marRight w:val="0"/>
                  <w:marTop w:val="0"/>
                  <w:marBottom w:val="0"/>
                  <w:divBdr>
                    <w:top w:val="none" w:sz="0" w:space="0" w:color="auto"/>
                    <w:left w:val="none" w:sz="0" w:space="0" w:color="auto"/>
                    <w:bottom w:val="none" w:sz="0" w:space="0" w:color="auto"/>
                    <w:right w:val="none" w:sz="0" w:space="0" w:color="auto"/>
                  </w:divBdr>
                  <w:divsChild>
                    <w:div w:id="1686130236">
                      <w:marLeft w:val="0"/>
                      <w:marRight w:val="0"/>
                      <w:marTop w:val="0"/>
                      <w:marBottom w:val="0"/>
                      <w:divBdr>
                        <w:top w:val="none" w:sz="0" w:space="0" w:color="auto"/>
                        <w:left w:val="none" w:sz="0" w:space="0" w:color="auto"/>
                        <w:bottom w:val="none" w:sz="0" w:space="0" w:color="auto"/>
                        <w:right w:val="none" w:sz="0" w:space="0" w:color="auto"/>
                      </w:divBdr>
                    </w:div>
                  </w:divsChild>
                </w:div>
                <w:div w:id="23144179">
                  <w:marLeft w:val="0"/>
                  <w:marRight w:val="0"/>
                  <w:marTop w:val="0"/>
                  <w:marBottom w:val="0"/>
                  <w:divBdr>
                    <w:top w:val="none" w:sz="0" w:space="0" w:color="auto"/>
                    <w:left w:val="none" w:sz="0" w:space="0" w:color="auto"/>
                    <w:bottom w:val="none" w:sz="0" w:space="0" w:color="auto"/>
                    <w:right w:val="none" w:sz="0" w:space="0" w:color="auto"/>
                  </w:divBdr>
                  <w:divsChild>
                    <w:div w:id="125315478">
                      <w:marLeft w:val="0"/>
                      <w:marRight w:val="0"/>
                      <w:marTop w:val="0"/>
                      <w:marBottom w:val="0"/>
                      <w:divBdr>
                        <w:top w:val="none" w:sz="0" w:space="0" w:color="auto"/>
                        <w:left w:val="none" w:sz="0" w:space="0" w:color="auto"/>
                        <w:bottom w:val="none" w:sz="0" w:space="0" w:color="auto"/>
                        <w:right w:val="none" w:sz="0" w:space="0" w:color="auto"/>
                      </w:divBdr>
                    </w:div>
                  </w:divsChild>
                </w:div>
                <w:div w:id="1814446989">
                  <w:marLeft w:val="0"/>
                  <w:marRight w:val="0"/>
                  <w:marTop w:val="0"/>
                  <w:marBottom w:val="0"/>
                  <w:divBdr>
                    <w:top w:val="none" w:sz="0" w:space="0" w:color="auto"/>
                    <w:left w:val="none" w:sz="0" w:space="0" w:color="auto"/>
                    <w:bottom w:val="none" w:sz="0" w:space="0" w:color="auto"/>
                    <w:right w:val="none" w:sz="0" w:space="0" w:color="auto"/>
                  </w:divBdr>
                  <w:divsChild>
                    <w:div w:id="1511679680">
                      <w:marLeft w:val="0"/>
                      <w:marRight w:val="0"/>
                      <w:marTop w:val="0"/>
                      <w:marBottom w:val="0"/>
                      <w:divBdr>
                        <w:top w:val="none" w:sz="0" w:space="0" w:color="auto"/>
                        <w:left w:val="none" w:sz="0" w:space="0" w:color="auto"/>
                        <w:bottom w:val="none" w:sz="0" w:space="0" w:color="auto"/>
                        <w:right w:val="none" w:sz="0" w:space="0" w:color="auto"/>
                      </w:divBdr>
                    </w:div>
                  </w:divsChild>
                </w:div>
                <w:div w:id="1084105401">
                  <w:marLeft w:val="0"/>
                  <w:marRight w:val="0"/>
                  <w:marTop w:val="0"/>
                  <w:marBottom w:val="0"/>
                  <w:divBdr>
                    <w:top w:val="none" w:sz="0" w:space="0" w:color="auto"/>
                    <w:left w:val="none" w:sz="0" w:space="0" w:color="auto"/>
                    <w:bottom w:val="none" w:sz="0" w:space="0" w:color="auto"/>
                    <w:right w:val="none" w:sz="0" w:space="0" w:color="auto"/>
                  </w:divBdr>
                  <w:divsChild>
                    <w:div w:id="193344697">
                      <w:marLeft w:val="0"/>
                      <w:marRight w:val="0"/>
                      <w:marTop w:val="0"/>
                      <w:marBottom w:val="0"/>
                      <w:divBdr>
                        <w:top w:val="none" w:sz="0" w:space="0" w:color="auto"/>
                        <w:left w:val="none" w:sz="0" w:space="0" w:color="auto"/>
                        <w:bottom w:val="none" w:sz="0" w:space="0" w:color="auto"/>
                        <w:right w:val="none" w:sz="0" w:space="0" w:color="auto"/>
                      </w:divBdr>
                    </w:div>
                  </w:divsChild>
                </w:div>
                <w:div w:id="1071538598">
                  <w:marLeft w:val="0"/>
                  <w:marRight w:val="0"/>
                  <w:marTop w:val="0"/>
                  <w:marBottom w:val="0"/>
                  <w:divBdr>
                    <w:top w:val="none" w:sz="0" w:space="0" w:color="auto"/>
                    <w:left w:val="none" w:sz="0" w:space="0" w:color="auto"/>
                    <w:bottom w:val="none" w:sz="0" w:space="0" w:color="auto"/>
                    <w:right w:val="none" w:sz="0" w:space="0" w:color="auto"/>
                  </w:divBdr>
                  <w:divsChild>
                    <w:div w:id="808716787">
                      <w:marLeft w:val="0"/>
                      <w:marRight w:val="0"/>
                      <w:marTop w:val="0"/>
                      <w:marBottom w:val="0"/>
                      <w:divBdr>
                        <w:top w:val="none" w:sz="0" w:space="0" w:color="auto"/>
                        <w:left w:val="none" w:sz="0" w:space="0" w:color="auto"/>
                        <w:bottom w:val="none" w:sz="0" w:space="0" w:color="auto"/>
                        <w:right w:val="none" w:sz="0" w:space="0" w:color="auto"/>
                      </w:divBdr>
                    </w:div>
                  </w:divsChild>
                </w:div>
                <w:div w:id="1586189741">
                  <w:marLeft w:val="0"/>
                  <w:marRight w:val="0"/>
                  <w:marTop w:val="0"/>
                  <w:marBottom w:val="0"/>
                  <w:divBdr>
                    <w:top w:val="none" w:sz="0" w:space="0" w:color="auto"/>
                    <w:left w:val="none" w:sz="0" w:space="0" w:color="auto"/>
                    <w:bottom w:val="none" w:sz="0" w:space="0" w:color="auto"/>
                    <w:right w:val="none" w:sz="0" w:space="0" w:color="auto"/>
                  </w:divBdr>
                  <w:divsChild>
                    <w:div w:id="1065101914">
                      <w:marLeft w:val="0"/>
                      <w:marRight w:val="0"/>
                      <w:marTop w:val="0"/>
                      <w:marBottom w:val="0"/>
                      <w:divBdr>
                        <w:top w:val="none" w:sz="0" w:space="0" w:color="auto"/>
                        <w:left w:val="none" w:sz="0" w:space="0" w:color="auto"/>
                        <w:bottom w:val="none" w:sz="0" w:space="0" w:color="auto"/>
                        <w:right w:val="none" w:sz="0" w:space="0" w:color="auto"/>
                      </w:divBdr>
                    </w:div>
                  </w:divsChild>
                </w:div>
                <w:div w:id="305012973">
                  <w:marLeft w:val="0"/>
                  <w:marRight w:val="0"/>
                  <w:marTop w:val="0"/>
                  <w:marBottom w:val="0"/>
                  <w:divBdr>
                    <w:top w:val="none" w:sz="0" w:space="0" w:color="auto"/>
                    <w:left w:val="none" w:sz="0" w:space="0" w:color="auto"/>
                    <w:bottom w:val="none" w:sz="0" w:space="0" w:color="auto"/>
                    <w:right w:val="none" w:sz="0" w:space="0" w:color="auto"/>
                  </w:divBdr>
                  <w:divsChild>
                    <w:div w:id="2052916381">
                      <w:marLeft w:val="0"/>
                      <w:marRight w:val="0"/>
                      <w:marTop w:val="0"/>
                      <w:marBottom w:val="0"/>
                      <w:divBdr>
                        <w:top w:val="none" w:sz="0" w:space="0" w:color="auto"/>
                        <w:left w:val="none" w:sz="0" w:space="0" w:color="auto"/>
                        <w:bottom w:val="none" w:sz="0" w:space="0" w:color="auto"/>
                        <w:right w:val="none" w:sz="0" w:space="0" w:color="auto"/>
                      </w:divBdr>
                    </w:div>
                  </w:divsChild>
                </w:div>
                <w:div w:id="507867263">
                  <w:marLeft w:val="0"/>
                  <w:marRight w:val="0"/>
                  <w:marTop w:val="0"/>
                  <w:marBottom w:val="0"/>
                  <w:divBdr>
                    <w:top w:val="none" w:sz="0" w:space="0" w:color="auto"/>
                    <w:left w:val="none" w:sz="0" w:space="0" w:color="auto"/>
                    <w:bottom w:val="none" w:sz="0" w:space="0" w:color="auto"/>
                    <w:right w:val="none" w:sz="0" w:space="0" w:color="auto"/>
                  </w:divBdr>
                  <w:divsChild>
                    <w:div w:id="1101880667">
                      <w:marLeft w:val="0"/>
                      <w:marRight w:val="0"/>
                      <w:marTop w:val="0"/>
                      <w:marBottom w:val="0"/>
                      <w:divBdr>
                        <w:top w:val="none" w:sz="0" w:space="0" w:color="auto"/>
                        <w:left w:val="none" w:sz="0" w:space="0" w:color="auto"/>
                        <w:bottom w:val="none" w:sz="0" w:space="0" w:color="auto"/>
                        <w:right w:val="none" w:sz="0" w:space="0" w:color="auto"/>
                      </w:divBdr>
                    </w:div>
                  </w:divsChild>
                </w:div>
                <w:div w:id="2129930419">
                  <w:marLeft w:val="0"/>
                  <w:marRight w:val="0"/>
                  <w:marTop w:val="0"/>
                  <w:marBottom w:val="0"/>
                  <w:divBdr>
                    <w:top w:val="none" w:sz="0" w:space="0" w:color="auto"/>
                    <w:left w:val="none" w:sz="0" w:space="0" w:color="auto"/>
                    <w:bottom w:val="none" w:sz="0" w:space="0" w:color="auto"/>
                    <w:right w:val="none" w:sz="0" w:space="0" w:color="auto"/>
                  </w:divBdr>
                  <w:divsChild>
                    <w:div w:id="1453401474">
                      <w:marLeft w:val="0"/>
                      <w:marRight w:val="0"/>
                      <w:marTop w:val="0"/>
                      <w:marBottom w:val="0"/>
                      <w:divBdr>
                        <w:top w:val="none" w:sz="0" w:space="0" w:color="auto"/>
                        <w:left w:val="none" w:sz="0" w:space="0" w:color="auto"/>
                        <w:bottom w:val="none" w:sz="0" w:space="0" w:color="auto"/>
                        <w:right w:val="none" w:sz="0" w:space="0" w:color="auto"/>
                      </w:divBdr>
                    </w:div>
                  </w:divsChild>
                </w:div>
                <w:div w:id="1615164886">
                  <w:marLeft w:val="0"/>
                  <w:marRight w:val="0"/>
                  <w:marTop w:val="0"/>
                  <w:marBottom w:val="0"/>
                  <w:divBdr>
                    <w:top w:val="none" w:sz="0" w:space="0" w:color="auto"/>
                    <w:left w:val="none" w:sz="0" w:space="0" w:color="auto"/>
                    <w:bottom w:val="none" w:sz="0" w:space="0" w:color="auto"/>
                    <w:right w:val="none" w:sz="0" w:space="0" w:color="auto"/>
                  </w:divBdr>
                  <w:divsChild>
                    <w:div w:id="2051175888">
                      <w:marLeft w:val="0"/>
                      <w:marRight w:val="0"/>
                      <w:marTop w:val="0"/>
                      <w:marBottom w:val="0"/>
                      <w:divBdr>
                        <w:top w:val="none" w:sz="0" w:space="0" w:color="auto"/>
                        <w:left w:val="none" w:sz="0" w:space="0" w:color="auto"/>
                        <w:bottom w:val="none" w:sz="0" w:space="0" w:color="auto"/>
                        <w:right w:val="none" w:sz="0" w:space="0" w:color="auto"/>
                      </w:divBdr>
                    </w:div>
                  </w:divsChild>
                </w:div>
                <w:div w:id="304971515">
                  <w:marLeft w:val="0"/>
                  <w:marRight w:val="0"/>
                  <w:marTop w:val="0"/>
                  <w:marBottom w:val="0"/>
                  <w:divBdr>
                    <w:top w:val="none" w:sz="0" w:space="0" w:color="auto"/>
                    <w:left w:val="none" w:sz="0" w:space="0" w:color="auto"/>
                    <w:bottom w:val="none" w:sz="0" w:space="0" w:color="auto"/>
                    <w:right w:val="none" w:sz="0" w:space="0" w:color="auto"/>
                  </w:divBdr>
                  <w:divsChild>
                    <w:div w:id="1105267443">
                      <w:marLeft w:val="0"/>
                      <w:marRight w:val="0"/>
                      <w:marTop w:val="0"/>
                      <w:marBottom w:val="0"/>
                      <w:divBdr>
                        <w:top w:val="none" w:sz="0" w:space="0" w:color="auto"/>
                        <w:left w:val="none" w:sz="0" w:space="0" w:color="auto"/>
                        <w:bottom w:val="none" w:sz="0" w:space="0" w:color="auto"/>
                        <w:right w:val="none" w:sz="0" w:space="0" w:color="auto"/>
                      </w:divBdr>
                    </w:div>
                  </w:divsChild>
                </w:div>
                <w:div w:id="1082145117">
                  <w:marLeft w:val="0"/>
                  <w:marRight w:val="0"/>
                  <w:marTop w:val="0"/>
                  <w:marBottom w:val="0"/>
                  <w:divBdr>
                    <w:top w:val="none" w:sz="0" w:space="0" w:color="auto"/>
                    <w:left w:val="none" w:sz="0" w:space="0" w:color="auto"/>
                    <w:bottom w:val="none" w:sz="0" w:space="0" w:color="auto"/>
                    <w:right w:val="none" w:sz="0" w:space="0" w:color="auto"/>
                  </w:divBdr>
                  <w:divsChild>
                    <w:div w:id="138693892">
                      <w:marLeft w:val="0"/>
                      <w:marRight w:val="0"/>
                      <w:marTop w:val="0"/>
                      <w:marBottom w:val="0"/>
                      <w:divBdr>
                        <w:top w:val="none" w:sz="0" w:space="0" w:color="auto"/>
                        <w:left w:val="none" w:sz="0" w:space="0" w:color="auto"/>
                        <w:bottom w:val="none" w:sz="0" w:space="0" w:color="auto"/>
                        <w:right w:val="none" w:sz="0" w:space="0" w:color="auto"/>
                      </w:divBdr>
                    </w:div>
                  </w:divsChild>
                </w:div>
                <w:div w:id="1287199160">
                  <w:marLeft w:val="0"/>
                  <w:marRight w:val="0"/>
                  <w:marTop w:val="0"/>
                  <w:marBottom w:val="0"/>
                  <w:divBdr>
                    <w:top w:val="none" w:sz="0" w:space="0" w:color="auto"/>
                    <w:left w:val="none" w:sz="0" w:space="0" w:color="auto"/>
                    <w:bottom w:val="none" w:sz="0" w:space="0" w:color="auto"/>
                    <w:right w:val="none" w:sz="0" w:space="0" w:color="auto"/>
                  </w:divBdr>
                  <w:divsChild>
                    <w:div w:id="1117018157">
                      <w:marLeft w:val="0"/>
                      <w:marRight w:val="0"/>
                      <w:marTop w:val="0"/>
                      <w:marBottom w:val="0"/>
                      <w:divBdr>
                        <w:top w:val="none" w:sz="0" w:space="0" w:color="auto"/>
                        <w:left w:val="none" w:sz="0" w:space="0" w:color="auto"/>
                        <w:bottom w:val="none" w:sz="0" w:space="0" w:color="auto"/>
                        <w:right w:val="none" w:sz="0" w:space="0" w:color="auto"/>
                      </w:divBdr>
                    </w:div>
                  </w:divsChild>
                </w:div>
                <w:div w:id="1936399566">
                  <w:marLeft w:val="0"/>
                  <w:marRight w:val="0"/>
                  <w:marTop w:val="0"/>
                  <w:marBottom w:val="0"/>
                  <w:divBdr>
                    <w:top w:val="none" w:sz="0" w:space="0" w:color="auto"/>
                    <w:left w:val="none" w:sz="0" w:space="0" w:color="auto"/>
                    <w:bottom w:val="none" w:sz="0" w:space="0" w:color="auto"/>
                    <w:right w:val="none" w:sz="0" w:space="0" w:color="auto"/>
                  </w:divBdr>
                  <w:divsChild>
                    <w:div w:id="729036587">
                      <w:marLeft w:val="0"/>
                      <w:marRight w:val="0"/>
                      <w:marTop w:val="0"/>
                      <w:marBottom w:val="0"/>
                      <w:divBdr>
                        <w:top w:val="none" w:sz="0" w:space="0" w:color="auto"/>
                        <w:left w:val="none" w:sz="0" w:space="0" w:color="auto"/>
                        <w:bottom w:val="none" w:sz="0" w:space="0" w:color="auto"/>
                        <w:right w:val="none" w:sz="0" w:space="0" w:color="auto"/>
                      </w:divBdr>
                    </w:div>
                  </w:divsChild>
                </w:div>
                <w:div w:id="1561212177">
                  <w:marLeft w:val="0"/>
                  <w:marRight w:val="0"/>
                  <w:marTop w:val="0"/>
                  <w:marBottom w:val="0"/>
                  <w:divBdr>
                    <w:top w:val="none" w:sz="0" w:space="0" w:color="auto"/>
                    <w:left w:val="none" w:sz="0" w:space="0" w:color="auto"/>
                    <w:bottom w:val="none" w:sz="0" w:space="0" w:color="auto"/>
                    <w:right w:val="none" w:sz="0" w:space="0" w:color="auto"/>
                  </w:divBdr>
                  <w:divsChild>
                    <w:div w:id="493641260">
                      <w:marLeft w:val="0"/>
                      <w:marRight w:val="0"/>
                      <w:marTop w:val="0"/>
                      <w:marBottom w:val="0"/>
                      <w:divBdr>
                        <w:top w:val="none" w:sz="0" w:space="0" w:color="auto"/>
                        <w:left w:val="none" w:sz="0" w:space="0" w:color="auto"/>
                        <w:bottom w:val="none" w:sz="0" w:space="0" w:color="auto"/>
                        <w:right w:val="none" w:sz="0" w:space="0" w:color="auto"/>
                      </w:divBdr>
                    </w:div>
                  </w:divsChild>
                </w:div>
                <w:div w:id="1989702511">
                  <w:marLeft w:val="0"/>
                  <w:marRight w:val="0"/>
                  <w:marTop w:val="0"/>
                  <w:marBottom w:val="0"/>
                  <w:divBdr>
                    <w:top w:val="none" w:sz="0" w:space="0" w:color="auto"/>
                    <w:left w:val="none" w:sz="0" w:space="0" w:color="auto"/>
                    <w:bottom w:val="none" w:sz="0" w:space="0" w:color="auto"/>
                    <w:right w:val="none" w:sz="0" w:space="0" w:color="auto"/>
                  </w:divBdr>
                  <w:divsChild>
                    <w:div w:id="1457328866">
                      <w:marLeft w:val="0"/>
                      <w:marRight w:val="0"/>
                      <w:marTop w:val="0"/>
                      <w:marBottom w:val="0"/>
                      <w:divBdr>
                        <w:top w:val="none" w:sz="0" w:space="0" w:color="auto"/>
                        <w:left w:val="none" w:sz="0" w:space="0" w:color="auto"/>
                        <w:bottom w:val="none" w:sz="0" w:space="0" w:color="auto"/>
                        <w:right w:val="none" w:sz="0" w:space="0" w:color="auto"/>
                      </w:divBdr>
                    </w:div>
                  </w:divsChild>
                </w:div>
                <w:div w:id="766196985">
                  <w:marLeft w:val="0"/>
                  <w:marRight w:val="0"/>
                  <w:marTop w:val="0"/>
                  <w:marBottom w:val="0"/>
                  <w:divBdr>
                    <w:top w:val="none" w:sz="0" w:space="0" w:color="auto"/>
                    <w:left w:val="none" w:sz="0" w:space="0" w:color="auto"/>
                    <w:bottom w:val="none" w:sz="0" w:space="0" w:color="auto"/>
                    <w:right w:val="none" w:sz="0" w:space="0" w:color="auto"/>
                  </w:divBdr>
                  <w:divsChild>
                    <w:div w:id="321737481">
                      <w:marLeft w:val="0"/>
                      <w:marRight w:val="0"/>
                      <w:marTop w:val="0"/>
                      <w:marBottom w:val="0"/>
                      <w:divBdr>
                        <w:top w:val="none" w:sz="0" w:space="0" w:color="auto"/>
                        <w:left w:val="none" w:sz="0" w:space="0" w:color="auto"/>
                        <w:bottom w:val="none" w:sz="0" w:space="0" w:color="auto"/>
                        <w:right w:val="none" w:sz="0" w:space="0" w:color="auto"/>
                      </w:divBdr>
                    </w:div>
                  </w:divsChild>
                </w:div>
                <w:div w:id="989408181">
                  <w:marLeft w:val="0"/>
                  <w:marRight w:val="0"/>
                  <w:marTop w:val="0"/>
                  <w:marBottom w:val="0"/>
                  <w:divBdr>
                    <w:top w:val="none" w:sz="0" w:space="0" w:color="auto"/>
                    <w:left w:val="none" w:sz="0" w:space="0" w:color="auto"/>
                    <w:bottom w:val="none" w:sz="0" w:space="0" w:color="auto"/>
                    <w:right w:val="none" w:sz="0" w:space="0" w:color="auto"/>
                  </w:divBdr>
                  <w:divsChild>
                    <w:div w:id="1190097593">
                      <w:marLeft w:val="0"/>
                      <w:marRight w:val="0"/>
                      <w:marTop w:val="0"/>
                      <w:marBottom w:val="0"/>
                      <w:divBdr>
                        <w:top w:val="none" w:sz="0" w:space="0" w:color="auto"/>
                        <w:left w:val="none" w:sz="0" w:space="0" w:color="auto"/>
                        <w:bottom w:val="none" w:sz="0" w:space="0" w:color="auto"/>
                        <w:right w:val="none" w:sz="0" w:space="0" w:color="auto"/>
                      </w:divBdr>
                    </w:div>
                  </w:divsChild>
                </w:div>
                <w:div w:id="765686672">
                  <w:marLeft w:val="0"/>
                  <w:marRight w:val="0"/>
                  <w:marTop w:val="0"/>
                  <w:marBottom w:val="0"/>
                  <w:divBdr>
                    <w:top w:val="none" w:sz="0" w:space="0" w:color="auto"/>
                    <w:left w:val="none" w:sz="0" w:space="0" w:color="auto"/>
                    <w:bottom w:val="none" w:sz="0" w:space="0" w:color="auto"/>
                    <w:right w:val="none" w:sz="0" w:space="0" w:color="auto"/>
                  </w:divBdr>
                  <w:divsChild>
                    <w:div w:id="1649506907">
                      <w:marLeft w:val="0"/>
                      <w:marRight w:val="0"/>
                      <w:marTop w:val="0"/>
                      <w:marBottom w:val="0"/>
                      <w:divBdr>
                        <w:top w:val="none" w:sz="0" w:space="0" w:color="auto"/>
                        <w:left w:val="none" w:sz="0" w:space="0" w:color="auto"/>
                        <w:bottom w:val="none" w:sz="0" w:space="0" w:color="auto"/>
                        <w:right w:val="none" w:sz="0" w:space="0" w:color="auto"/>
                      </w:divBdr>
                    </w:div>
                  </w:divsChild>
                </w:div>
                <w:div w:id="1958566638">
                  <w:marLeft w:val="0"/>
                  <w:marRight w:val="0"/>
                  <w:marTop w:val="0"/>
                  <w:marBottom w:val="0"/>
                  <w:divBdr>
                    <w:top w:val="none" w:sz="0" w:space="0" w:color="auto"/>
                    <w:left w:val="none" w:sz="0" w:space="0" w:color="auto"/>
                    <w:bottom w:val="none" w:sz="0" w:space="0" w:color="auto"/>
                    <w:right w:val="none" w:sz="0" w:space="0" w:color="auto"/>
                  </w:divBdr>
                  <w:divsChild>
                    <w:div w:id="73867706">
                      <w:marLeft w:val="0"/>
                      <w:marRight w:val="0"/>
                      <w:marTop w:val="0"/>
                      <w:marBottom w:val="0"/>
                      <w:divBdr>
                        <w:top w:val="none" w:sz="0" w:space="0" w:color="auto"/>
                        <w:left w:val="none" w:sz="0" w:space="0" w:color="auto"/>
                        <w:bottom w:val="none" w:sz="0" w:space="0" w:color="auto"/>
                        <w:right w:val="none" w:sz="0" w:space="0" w:color="auto"/>
                      </w:divBdr>
                    </w:div>
                  </w:divsChild>
                </w:div>
                <w:div w:id="824053558">
                  <w:marLeft w:val="0"/>
                  <w:marRight w:val="0"/>
                  <w:marTop w:val="0"/>
                  <w:marBottom w:val="0"/>
                  <w:divBdr>
                    <w:top w:val="none" w:sz="0" w:space="0" w:color="auto"/>
                    <w:left w:val="none" w:sz="0" w:space="0" w:color="auto"/>
                    <w:bottom w:val="none" w:sz="0" w:space="0" w:color="auto"/>
                    <w:right w:val="none" w:sz="0" w:space="0" w:color="auto"/>
                  </w:divBdr>
                  <w:divsChild>
                    <w:div w:id="1830100431">
                      <w:marLeft w:val="0"/>
                      <w:marRight w:val="0"/>
                      <w:marTop w:val="0"/>
                      <w:marBottom w:val="0"/>
                      <w:divBdr>
                        <w:top w:val="none" w:sz="0" w:space="0" w:color="auto"/>
                        <w:left w:val="none" w:sz="0" w:space="0" w:color="auto"/>
                        <w:bottom w:val="none" w:sz="0" w:space="0" w:color="auto"/>
                        <w:right w:val="none" w:sz="0" w:space="0" w:color="auto"/>
                      </w:divBdr>
                    </w:div>
                  </w:divsChild>
                </w:div>
                <w:div w:id="1138576095">
                  <w:marLeft w:val="0"/>
                  <w:marRight w:val="0"/>
                  <w:marTop w:val="0"/>
                  <w:marBottom w:val="0"/>
                  <w:divBdr>
                    <w:top w:val="none" w:sz="0" w:space="0" w:color="auto"/>
                    <w:left w:val="none" w:sz="0" w:space="0" w:color="auto"/>
                    <w:bottom w:val="none" w:sz="0" w:space="0" w:color="auto"/>
                    <w:right w:val="none" w:sz="0" w:space="0" w:color="auto"/>
                  </w:divBdr>
                  <w:divsChild>
                    <w:div w:id="404692786">
                      <w:marLeft w:val="0"/>
                      <w:marRight w:val="0"/>
                      <w:marTop w:val="0"/>
                      <w:marBottom w:val="0"/>
                      <w:divBdr>
                        <w:top w:val="none" w:sz="0" w:space="0" w:color="auto"/>
                        <w:left w:val="none" w:sz="0" w:space="0" w:color="auto"/>
                        <w:bottom w:val="none" w:sz="0" w:space="0" w:color="auto"/>
                        <w:right w:val="none" w:sz="0" w:space="0" w:color="auto"/>
                      </w:divBdr>
                    </w:div>
                  </w:divsChild>
                </w:div>
                <w:div w:id="2028090853">
                  <w:marLeft w:val="0"/>
                  <w:marRight w:val="0"/>
                  <w:marTop w:val="0"/>
                  <w:marBottom w:val="0"/>
                  <w:divBdr>
                    <w:top w:val="none" w:sz="0" w:space="0" w:color="auto"/>
                    <w:left w:val="none" w:sz="0" w:space="0" w:color="auto"/>
                    <w:bottom w:val="none" w:sz="0" w:space="0" w:color="auto"/>
                    <w:right w:val="none" w:sz="0" w:space="0" w:color="auto"/>
                  </w:divBdr>
                  <w:divsChild>
                    <w:div w:id="1960868722">
                      <w:marLeft w:val="0"/>
                      <w:marRight w:val="0"/>
                      <w:marTop w:val="0"/>
                      <w:marBottom w:val="0"/>
                      <w:divBdr>
                        <w:top w:val="none" w:sz="0" w:space="0" w:color="auto"/>
                        <w:left w:val="none" w:sz="0" w:space="0" w:color="auto"/>
                        <w:bottom w:val="none" w:sz="0" w:space="0" w:color="auto"/>
                        <w:right w:val="none" w:sz="0" w:space="0" w:color="auto"/>
                      </w:divBdr>
                    </w:div>
                  </w:divsChild>
                </w:div>
                <w:div w:id="337923296">
                  <w:marLeft w:val="0"/>
                  <w:marRight w:val="0"/>
                  <w:marTop w:val="0"/>
                  <w:marBottom w:val="0"/>
                  <w:divBdr>
                    <w:top w:val="none" w:sz="0" w:space="0" w:color="auto"/>
                    <w:left w:val="none" w:sz="0" w:space="0" w:color="auto"/>
                    <w:bottom w:val="none" w:sz="0" w:space="0" w:color="auto"/>
                    <w:right w:val="none" w:sz="0" w:space="0" w:color="auto"/>
                  </w:divBdr>
                  <w:divsChild>
                    <w:div w:id="700203467">
                      <w:marLeft w:val="0"/>
                      <w:marRight w:val="0"/>
                      <w:marTop w:val="0"/>
                      <w:marBottom w:val="0"/>
                      <w:divBdr>
                        <w:top w:val="none" w:sz="0" w:space="0" w:color="auto"/>
                        <w:left w:val="none" w:sz="0" w:space="0" w:color="auto"/>
                        <w:bottom w:val="none" w:sz="0" w:space="0" w:color="auto"/>
                        <w:right w:val="none" w:sz="0" w:space="0" w:color="auto"/>
                      </w:divBdr>
                    </w:div>
                  </w:divsChild>
                </w:div>
                <w:div w:id="1626501494">
                  <w:marLeft w:val="0"/>
                  <w:marRight w:val="0"/>
                  <w:marTop w:val="0"/>
                  <w:marBottom w:val="0"/>
                  <w:divBdr>
                    <w:top w:val="none" w:sz="0" w:space="0" w:color="auto"/>
                    <w:left w:val="none" w:sz="0" w:space="0" w:color="auto"/>
                    <w:bottom w:val="none" w:sz="0" w:space="0" w:color="auto"/>
                    <w:right w:val="none" w:sz="0" w:space="0" w:color="auto"/>
                  </w:divBdr>
                  <w:divsChild>
                    <w:div w:id="1059744735">
                      <w:marLeft w:val="0"/>
                      <w:marRight w:val="0"/>
                      <w:marTop w:val="0"/>
                      <w:marBottom w:val="0"/>
                      <w:divBdr>
                        <w:top w:val="none" w:sz="0" w:space="0" w:color="auto"/>
                        <w:left w:val="none" w:sz="0" w:space="0" w:color="auto"/>
                        <w:bottom w:val="none" w:sz="0" w:space="0" w:color="auto"/>
                        <w:right w:val="none" w:sz="0" w:space="0" w:color="auto"/>
                      </w:divBdr>
                    </w:div>
                  </w:divsChild>
                </w:div>
                <w:div w:id="1251812963">
                  <w:marLeft w:val="0"/>
                  <w:marRight w:val="0"/>
                  <w:marTop w:val="0"/>
                  <w:marBottom w:val="0"/>
                  <w:divBdr>
                    <w:top w:val="none" w:sz="0" w:space="0" w:color="auto"/>
                    <w:left w:val="none" w:sz="0" w:space="0" w:color="auto"/>
                    <w:bottom w:val="none" w:sz="0" w:space="0" w:color="auto"/>
                    <w:right w:val="none" w:sz="0" w:space="0" w:color="auto"/>
                  </w:divBdr>
                  <w:divsChild>
                    <w:div w:id="1966808078">
                      <w:marLeft w:val="0"/>
                      <w:marRight w:val="0"/>
                      <w:marTop w:val="0"/>
                      <w:marBottom w:val="0"/>
                      <w:divBdr>
                        <w:top w:val="none" w:sz="0" w:space="0" w:color="auto"/>
                        <w:left w:val="none" w:sz="0" w:space="0" w:color="auto"/>
                        <w:bottom w:val="none" w:sz="0" w:space="0" w:color="auto"/>
                        <w:right w:val="none" w:sz="0" w:space="0" w:color="auto"/>
                      </w:divBdr>
                    </w:div>
                  </w:divsChild>
                </w:div>
                <w:div w:id="150025437">
                  <w:marLeft w:val="0"/>
                  <w:marRight w:val="0"/>
                  <w:marTop w:val="0"/>
                  <w:marBottom w:val="0"/>
                  <w:divBdr>
                    <w:top w:val="none" w:sz="0" w:space="0" w:color="auto"/>
                    <w:left w:val="none" w:sz="0" w:space="0" w:color="auto"/>
                    <w:bottom w:val="none" w:sz="0" w:space="0" w:color="auto"/>
                    <w:right w:val="none" w:sz="0" w:space="0" w:color="auto"/>
                  </w:divBdr>
                  <w:divsChild>
                    <w:div w:id="609238607">
                      <w:marLeft w:val="0"/>
                      <w:marRight w:val="0"/>
                      <w:marTop w:val="0"/>
                      <w:marBottom w:val="0"/>
                      <w:divBdr>
                        <w:top w:val="none" w:sz="0" w:space="0" w:color="auto"/>
                        <w:left w:val="none" w:sz="0" w:space="0" w:color="auto"/>
                        <w:bottom w:val="none" w:sz="0" w:space="0" w:color="auto"/>
                        <w:right w:val="none" w:sz="0" w:space="0" w:color="auto"/>
                      </w:divBdr>
                    </w:div>
                  </w:divsChild>
                </w:div>
                <w:div w:id="1760635149">
                  <w:marLeft w:val="0"/>
                  <w:marRight w:val="0"/>
                  <w:marTop w:val="0"/>
                  <w:marBottom w:val="0"/>
                  <w:divBdr>
                    <w:top w:val="none" w:sz="0" w:space="0" w:color="auto"/>
                    <w:left w:val="none" w:sz="0" w:space="0" w:color="auto"/>
                    <w:bottom w:val="none" w:sz="0" w:space="0" w:color="auto"/>
                    <w:right w:val="none" w:sz="0" w:space="0" w:color="auto"/>
                  </w:divBdr>
                  <w:divsChild>
                    <w:div w:id="553855785">
                      <w:marLeft w:val="0"/>
                      <w:marRight w:val="0"/>
                      <w:marTop w:val="0"/>
                      <w:marBottom w:val="0"/>
                      <w:divBdr>
                        <w:top w:val="none" w:sz="0" w:space="0" w:color="auto"/>
                        <w:left w:val="none" w:sz="0" w:space="0" w:color="auto"/>
                        <w:bottom w:val="none" w:sz="0" w:space="0" w:color="auto"/>
                        <w:right w:val="none" w:sz="0" w:space="0" w:color="auto"/>
                      </w:divBdr>
                    </w:div>
                  </w:divsChild>
                </w:div>
                <w:div w:id="1299071434">
                  <w:marLeft w:val="0"/>
                  <w:marRight w:val="0"/>
                  <w:marTop w:val="0"/>
                  <w:marBottom w:val="0"/>
                  <w:divBdr>
                    <w:top w:val="none" w:sz="0" w:space="0" w:color="auto"/>
                    <w:left w:val="none" w:sz="0" w:space="0" w:color="auto"/>
                    <w:bottom w:val="none" w:sz="0" w:space="0" w:color="auto"/>
                    <w:right w:val="none" w:sz="0" w:space="0" w:color="auto"/>
                  </w:divBdr>
                  <w:divsChild>
                    <w:div w:id="1906840246">
                      <w:marLeft w:val="0"/>
                      <w:marRight w:val="0"/>
                      <w:marTop w:val="0"/>
                      <w:marBottom w:val="0"/>
                      <w:divBdr>
                        <w:top w:val="none" w:sz="0" w:space="0" w:color="auto"/>
                        <w:left w:val="none" w:sz="0" w:space="0" w:color="auto"/>
                        <w:bottom w:val="none" w:sz="0" w:space="0" w:color="auto"/>
                        <w:right w:val="none" w:sz="0" w:space="0" w:color="auto"/>
                      </w:divBdr>
                    </w:div>
                  </w:divsChild>
                </w:div>
                <w:div w:id="1689602572">
                  <w:marLeft w:val="0"/>
                  <w:marRight w:val="0"/>
                  <w:marTop w:val="0"/>
                  <w:marBottom w:val="0"/>
                  <w:divBdr>
                    <w:top w:val="none" w:sz="0" w:space="0" w:color="auto"/>
                    <w:left w:val="none" w:sz="0" w:space="0" w:color="auto"/>
                    <w:bottom w:val="none" w:sz="0" w:space="0" w:color="auto"/>
                    <w:right w:val="none" w:sz="0" w:space="0" w:color="auto"/>
                  </w:divBdr>
                  <w:divsChild>
                    <w:div w:id="2024358809">
                      <w:marLeft w:val="0"/>
                      <w:marRight w:val="0"/>
                      <w:marTop w:val="0"/>
                      <w:marBottom w:val="0"/>
                      <w:divBdr>
                        <w:top w:val="none" w:sz="0" w:space="0" w:color="auto"/>
                        <w:left w:val="none" w:sz="0" w:space="0" w:color="auto"/>
                        <w:bottom w:val="none" w:sz="0" w:space="0" w:color="auto"/>
                        <w:right w:val="none" w:sz="0" w:space="0" w:color="auto"/>
                      </w:divBdr>
                    </w:div>
                    <w:div w:id="1783187737">
                      <w:marLeft w:val="0"/>
                      <w:marRight w:val="0"/>
                      <w:marTop w:val="0"/>
                      <w:marBottom w:val="0"/>
                      <w:divBdr>
                        <w:top w:val="none" w:sz="0" w:space="0" w:color="auto"/>
                        <w:left w:val="none" w:sz="0" w:space="0" w:color="auto"/>
                        <w:bottom w:val="none" w:sz="0" w:space="0" w:color="auto"/>
                        <w:right w:val="none" w:sz="0" w:space="0" w:color="auto"/>
                      </w:divBdr>
                    </w:div>
                  </w:divsChild>
                </w:div>
                <w:div w:id="1768647875">
                  <w:marLeft w:val="0"/>
                  <w:marRight w:val="0"/>
                  <w:marTop w:val="0"/>
                  <w:marBottom w:val="0"/>
                  <w:divBdr>
                    <w:top w:val="none" w:sz="0" w:space="0" w:color="auto"/>
                    <w:left w:val="none" w:sz="0" w:space="0" w:color="auto"/>
                    <w:bottom w:val="none" w:sz="0" w:space="0" w:color="auto"/>
                    <w:right w:val="none" w:sz="0" w:space="0" w:color="auto"/>
                  </w:divBdr>
                  <w:divsChild>
                    <w:div w:id="1039937572">
                      <w:marLeft w:val="0"/>
                      <w:marRight w:val="0"/>
                      <w:marTop w:val="0"/>
                      <w:marBottom w:val="0"/>
                      <w:divBdr>
                        <w:top w:val="none" w:sz="0" w:space="0" w:color="auto"/>
                        <w:left w:val="none" w:sz="0" w:space="0" w:color="auto"/>
                        <w:bottom w:val="none" w:sz="0" w:space="0" w:color="auto"/>
                        <w:right w:val="none" w:sz="0" w:space="0" w:color="auto"/>
                      </w:divBdr>
                    </w:div>
                  </w:divsChild>
                </w:div>
                <w:div w:id="1117524717">
                  <w:marLeft w:val="0"/>
                  <w:marRight w:val="0"/>
                  <w:marTop w:val="0"/>
                  <w:marBottom w:val="0"/>
                  <w:divBdr>
                    <w:top w:val="none" w:sz="0" w:space="0" w:color="auto"/>
                    <w:left w:val="none" w:sz="0" w:space="0" w:color="auto"/>
                    <w:bottom w:val="none" w:sz="0" w:space="0" w:color="auto"/>
                    <w:right w:val="none" w:sz="0" w:space="0" w:color="auto"/>
                  </w:divBdr>
                  <w:divsChild>
                    <w:div w:id="595017294">
                      <w:marLeft w:val="0"/>
                      <w:marRight w:val="0"/>
                      <w:marTop w:val="0"/>
                      <w:marBottom w:val="0"/>
                      <w:divBdr>
                        <w:top w:val="none" w:sz="0" w:space="0" w:color="auto"/>
                        <w:left w:val="none" w:sz="0" w:space="0" w:color="auto"/>
                        <w:bottom w:val="none" w:sz="0" w:space="0" w:color="auto"/>
                        <w:right w:val="none" w:sz="0" w:space="0" w:color="auto"/>
                      </w:divBdr>
                    </w:div>
                  </w:divsChild>
                </w:div>
                <w:div w:id="587887149">
                  <w:marLeft w:val="0"/>
                  <w:marRight w:val="0"/>
                  <w:marTop w:val="0"/>
                  <w:marBottom w:val="0"/>
                  <w:divBdr>
                    <w:top w:val="none" w:sz="0" w:space="0" w:color="auto"/>
                    <w:left w:val="none" w:sz="0" w:space="0" w:color="auto"/>
                    <w:bottom w:val="none" w:sz="0" w:space="0" w:color="auto"/>
                    <w:right w:val="none" w:sz="0" w:space="0" w:color="auto"/>
                  </w:divBdr>
                  <w:divsChild>
                    <w:div w:id="602998000">
                      <w:marLeft w:val="0"/>
                      <w:marRight w:val="0"/>
                      <w:marTop w:val="0"/>
                      <w:marBottom w:val="0"/>
                      <w:divBdr>
                        <w:top w:val="none" w:sz="0" w:space="0" w:color="auto"/>
                        <w:left w:val="none" w:sz="0" w:space="0" w:color="auto"/>
                        <w:bottom w:val="none" w:sz="0" w:space="0" w:color="auto"/>
                        <w:right w:val="none" w:sz="0" w:space="0" w:color="auto"/>
                      </w:divBdr>
                    </w:div>
                    <w:div w:id="1788547004">
                      <w:marLeft w:val="0"/>
                      <w:marRight w:val="0"/>
                      <w:marTop w:val="0"/>
                      <w:marBottom w:val="0"/>
                      <w:divBdr>
                        <w:top w:val="none" w:sz="0" w:space="0" w:color="auto"/>
                        <w:left w:val="none" w:sz="0" w:space="0" w:color="auto"/>
                        <w:bottom w:val="none" w:sz="0" w:space="0" w:color="auto"/>
                        <w:right w:val="none" w:sz="0" w:space="0" w:color="auto"/>
                      </w:divBdr>
                    </w:div>
                  </w:divsChild>
                </w:div>
                <w:div w:id="1015154771">
                  <w:marLeft w:val="0"/>
                  <w:marRight w:val="0"/>
                  <w:marTop w:val="0"/>
                  <w:marBottom w:val="0"/>
                  <w:divBdr>
                    <w:top w:val="none" w:sz="0" w:space="0" w:color="auto"/>
                    <w:left w:val="none" w:sz="0" w:space="0" w:color="auto"/>
                    <w:bottom w:val="none" w:sz="0" w:space="0" w:color="auto"/>
                    <w:right w:val="none" w:sz="0" w:space="0" w:color="auto"/>
                  </w:divBdr>
                  <w:divsChild>
                    <w:div w:id="1478261013">
                      <w:marLeft w:val="0"/>
                      <w:marRight w:val="0"/>
                      <w:marTop w:val="0"/>
                      <w:marBottom w:val="0"/>
                      <w:divBdr>
                        <w:top w:val="none" w:sz="0" w:space="0" w:color="auto"/>
                        <w:left w:val="none" w:sz="0" w:space="0" w:color="auto"/>
                        <w:bottom w:val="none" w:sz="0" w:space="0" w:color="auto"/>
                        <w:right w:val="none" w:sz="0" w:space="0" w:color="auto"/>
                      </w:divBdr>
                    </w:div>
                  </w:divsChild>
                </w:div>
                <w:div w:id="1138839827">
                  <w:marLeft w:val="0"/>
                  <w:marRight w:val="0"/>
                  <w:marTop w:val="0"/>
                  <w:marBottom w:val="0"/>
                  <w:divBdr>
                    <w:top w:val="none" w:sz="0" w:space="0" w:color="auto"/>
                    <w:left w:val="none" w:sz="0" w:space="0" w:color="auto"/>
                    <w:bottom w:val="none" w:sz="0" w:space="0" w:color="auto"/>
                    <w:right w:val="none" w:sz="0" w:space="0" w:color="auto"/>
                  </w:divBdr>
                  <w:divsChild>
                    <w:div w:id="1602562870">
                      <w:marLeft w:val="0"/>
                      <w:marRight w:val="0"/>
                      <w:marTop w:val="0"/>
                      <w:marBottom w:val="0"/>
                      <w:divBdr>
                        <w:top w:val="none" w:sz="0" w:space="0" w:color="auto"/>
                        <w:left w:val="none" w:sz="0" w:space="0" w:color="auto"/>
                        <w:bottom w:val="none" w:sz="0" w:space="0" w:color="auto"/>
                        <w:right w:val="none" w:sz="0" w:space="0" w:color="auto"/>
                      </w:divBdr>
                    </w:div>
                  </w:divsChild>
                </w:div>
                <w:div w:id="953708956">
                  <w:marLeft w:val="0"/>
                  <w:marRight w:val="0"/>
                  <w:marTop w:val="0"/>
                  <w:marBottom w:val="0"/>
                  <w:divBdr>
                    <w:top w:val="none" w:sz="0" w:space="0" w:color="auto"/>
                    <w:left w:val="none" w:sz="0" w:space="0" w:color="auto"/>
                    <w:bottom w:val="none" w:sz="0" w:space="0" w:color="auto"/>
                    <w:right w:val="none" w:sz="0" w:space="0" w:color="auto"/>
                  </w:divBdr>
                  <w:divsChild>
                    <w:div w:id="1937904803">
                      <w:marLeft w:val="0"/>
                      <w:marRight w:val="0"/>
                      <w:marTop w:val="0"/>
                      <w:marBottom w:val="0"/>
                      <w:divBdr>
                        <w:top w:val="none" w:sz="0" w:space="0" w:color="auto"/>
                        <w:left w:val="none" w:sz="0" w:space="0" w:color="auto"/>
                        <w:bottom w:val="none" w:sz="0" w:space="0" w:color="auto"/>
                        <w:right w:val="none" w:sz="0" w:space="0" w:color="auto"/>
                      </w:divBdr>
                    </w:div>
                    <w:div w:id="809399542">
                      <w:marLeft w:val="0"/>
                      <w:marRight w:val="0"/>
                      <w:marTop w:val="0"/>
                      <w:marBottom w:val="0"/>
                      <w:divBdr>
                        <w:top w:val="none" w:sz="0" w:space="0" w:color="auto"/>
                        <w:left w:val="none" w:sz="0" w:space="0" w:color="auto"/>
                        <w:bottom w:val="none" w:sz="0" w:space="0" w:color="auto"/>
                        <w:right w:val="none" w:sz="0" w:space="0" w:color="auto"/>
                      </w:divBdr>
                    </w:div>
                  </w:divsChild>
                </w:div>
                <w:div w:id="1697654436">
                  <w:marLeft w:val="0"/>
                  <w:marRight w:val="0"/>
                  <w:marTop w:val="0"/>
                  <w:marBottom w:val="0"/>
                  <w:divBdr>
                    <w:top w:val="none" w:sz="0" w:space="0" w:color="auto"/>
                    <w:left w:val="none" w:sz="0" w:space="0" w:color="auto"/>
                    <w:bottom w:val="none" w:sz="0" w:space="0" w:color="auto"/>
                    <w:right w:val="none" w:sz="0" w:space="0" w:color="auto"/>
                  </w:divBdr>
                  <w:divsChild>
                    <w:div w:id="211623957">
                      <w:marLeft w:val="0"/>
                      <w:marRight w:val="0"/>
                      <w:marTop w:val="0"/>
                      <w:marBottom w:val="0"/>
                      <w:divBdr>
                        <w:top w:val="none" w:sz="0" w:space="0" w:color="auto"/>
                        <w:left w:val="none" w:sz="0" w:space="0" w:color="auto"/>
                        <w:bottom w:val="none" w:sz="0" w:space="0" w:color="auto"/>
                        <w:right w:val="none" w:sz="0" w:space="0" w:color="auto"/>
                      </w:divBdr>
                    </w:div>
                  </w:divsChild>
                </w:div>
                <w:div w:id="1003897911">
                  <w:marLeft w:val="0"/>
                  <w:marRight w:val="0"/>
                  <w:marTop w:val="0"/>
                  <w:marBottom w:val="0"/>
                  <w:divBdr>
                    <w:top w:val="none" w:sz="0" w:space="0" w:color="auto"/>
                    <w:left w:val="none" w:sz="0" w:space="0" w:color="auto"/>
                    <w:bottom w:val="none" w:sz="0" w:space="0" w:color="auto"/>
                    <w:right w:val="none" w:sz="0" w:space="0" w:color="auto"/>
                  </w:divBdr>
                  <w:divsChild>
                    <w:div w:id="1825588314">
                      <w:marLeft w:val="0"/>
                      <w:marRight w:val="0"/>
                      <w:marTop w:val="0"/>
                      <w:marBottom w:val="0"/>
                      <w:divBdr>
                        <w:top w:val="none" w:sz="0" w:space="0" w:color="auto"/>
                        <w:left w:val="none" w:sz="0" w:space="0" w:color="auto"/>
                        <w:bottom w:val="none" w:sz="0" w:space="0" w:color="auto"/>
                        <w:right w:val="none" w:sz="0" w:space="0" w:color="auto"/>
                      </w:divBdr>
                    </w:div>
                  </w:divsChild>
                </w:div>
                <w:div w:id="1250652410">
                  <w:marLeft w:val="0"/>
                  <w:marRight w:val="0"/>
                  <w:marTop w:val="0"/>
                  <w:marBottom w:val="0"/>
                  <w:divBdr>
                    <w:top w:val="none" w:sz="0" w:space="0" w:color="auto"/>
                    <w:left w:val="none" w:sz="0" w:space="0" w:color="auto"/>
                    <w:bottom w:val="none" w:sz="0" w:space="0" w:color="auto"/>
                    <w:right w:val="none" w:sz="0" w:space="0" w:color="auto"/>
                  </w:divBdr>
                  <w:divsChild>
                    <w:div w:id="72633618">
                      <w:marLeft w:val="0"/>
                      <w:marRight w:val="0"/>
                      <w:marTop w:val="0"/>
                      <w:marBottom w:val="0"/>
                      <w:divBdr>
                        <w:top w:val="none" w:sz="0" w:space="0" w:color="auto"/>
                        <w:left w:val="none" w:sz="0" w:space="0" w:color="auto"/>
                        <w:bottom w:val="none" w:sz="0" w:space="0" w:color="auto"/>
                        <w:right w:val="none" w:sz="0" w:space="0" w:color="auto"/>
                      </w:divBdr>
                    </w:div>
                  </w:divsChild>
                </w:div>
                <w:div w:id="847138102">
                  <w:marLeft w:val="0"/>
                  <w:marRight w:val="0"/>
                  <w:marTop w:val="0"/>
                  <w:marBottom w:val="0"/>
                  <w:divBdr>
                    <w:top w:val="none" w:sz="0" w:space="0" w:color="auto"/>
                    <w:left w:val="none" w:sz="0" w:space="0" w:color="auto"/>
                    <w:bottom w:val="none" w:sz="0" w:space="0" w:color="auto"/>
                    <w:right w:val="none" w:sz="0" w:space="0" w:color="auto"/>
                  </w:divBdr>
                  <w:divsChild>
                    <w:div w:id="1099645447">
                      <w:marLeft w:val="0"/>
                      <w:marRight w:val="0"/>
                      <w:marTop w:val="0"/>
                      <w:marBottom w:val="0"/>
                      <w:divBdr>
                        <w:top w:val="none" w:sz="0" w:space="0" w:color="auto"/>
                        <w:left w:val="none" w:sz="0" w:space="0" w:color="auto"/>
                        <w:bottom w:val="none" w:sz="0" w:space="0" w:color="auto"/>
                        <w:right w:val="none" w:sz="0" w:space="0" w:color="auto"/>
                      </w:divBdr>
                    </w:div>
                  </w:divsChild>
                </w:div>
                <w:div w:id="589314950">
                  <w:marLeft w:val="0"/>
                  <w:marRight w:val="0"/>
                  <w:marTop w:val="0"/>
                  <w:marBottom w:val="0"/>
                  <w:divBdr>
                    <w:top w:val="none" w:sz="0" w:space="0" w:color="auto"/>
                    <w:left w:val="none" w:sz="0" w:space="0" w:color="auto"/>
                    <w:bottom w:val="none" w:sz="0" w:space="0" w:color="auto"/>
                    <w:right w:val="none" w:sz="0" w:space="0" w:color="auto"/>
                  </w:divBdr>
                  <w:divsChild>
                    <w:div w:id="478496303">
                      <w:marLeft w:val="0"/>
                      <w:marRight w:val="0"/>
                      <w:marTop w:val="0"/>
                      <w:marBottom w:val="0"/>
                      <w:divBdr>
                        <w:top w:val="none" w:sz="0" w:space="0" w:color="auto"/>
                        <w:left w:val="none" w:sz="0" w:space="0" w:color="auto"/>
                        <w:bottom w:val="none" w:sz="0" w:space="0" w:color="auto"/>
                        <w:right w:val="none" w:sz="0" w:space="0" w:color="auto"/>
                      </w:divBdr>
                    </w:div>
                  </w:divsChild>
                </w:div>
                <w:div w:id="1164516335">
                  <w:marLeft w:val="0"/>
                  <w:marRight w:val="0"/>
                  <w:marTop w:val="0"/>
                  <w:marBottom w:val="0"/>
                  <w:divBdr>
                    <w:top w:val="none" w:sz="0" w:space="0" w:color="auto"/>
                    <w:left w:val="none" w:sz="0" w:space="0" w:color="auto"/>
                    <w:bottom w:val="none" w:sz="0" w:space="0" w:color="auto"/>
                    <w:right w:val="none" w:sz="0" w:space="0" w:color="auto"/>
                  </w:divBdr>
                  <w:divsChild>
                    <w:div w:id="72340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628398">
          <w:marLeft w:val="0"/>
          <w:marRight w:val="0"/>
          <w:marTop w:val="0"/>
          <w:marBottom w:val="0"/>
          <w:divBdr>
            <w:top w:val="none" w:sz="0" w:space="0" w:color="auto"/>
            <w:left w:val="none" w:sz="0" w:space="0" w:color="auto"/>
            <w:bottom w:val="none" w:sz="0" w:space="0" w:color="auto"/>
            <w:right w:val="none" w:sz="0" w:space="0" w:color="auto"/>
          </w:divBdr>
        </w:div>
        <w:div w:id="1344434275">
          <w:marLeft w:val="0"/>
          <w:marRight w:val="0"/>
          <w:marTop w:val="0"/>
          <w:marBottom w:val="0"/>
          <w:divBdr>
            <w:top w:val="none" w:sz="0" w:space="0" w:color="auto"/>
            <w:left w:val="none" w:sz="0" w:space="0" w:color="auto"/>
            <w:bottom w:val="none" w:sz="0" w:space="0" w:color="auto"/>
            <w:right w:val="none" w:sz="0" w:space="0" w:color="auto"/>
          </w:divBdr>
          <w:divsChild>
            <w:div w:id="151650313">
              <w:marLeft w:val="0"/>
              <w:marRight w:val="0"/>
              <w:marTop w:val="0"/>
              <w:marBottom w:val="0"/>
              <w:divBdr>
                <w:top w:val="none" w:sz="0" w:space="0" w:color="auto"/>
                <w:left w:val="none" w:sz="0" w:space="0" w:color="auto"/>
                <w:bottom w:val="none" w:sz="0" w:space="0" w:color="auto"/>
                <w:right w:val="none" w:sz="0" w:space="0" w:color="auto"/>
              </w:divBdr>
              <w:divsChild>
                <w:div w:id="944263224">
                  <w:marLeft w:val="0"/>
                  <w:marRight w:val="0"/>
                  <w:marTop w:val="0"/>
                  <w:marBottom w:val="0"/>
                  <w:divBdr>
                    <w:top w:val="none" w:sz="0" w:space="0" w:color="auto"/>
                    <w:left w:val="none" w:sz="0" w:space="0" w:color="auto"/>
                    <w:bottom w:val="none" w:sz="0" w:space="0" w:color="auto"/>
                    <w:right w:val="none" w:sz="0" w:space="0" w:color="auto"/>
                  </w:divBdr>
                  <w:divsChild>
                    <w:div w:id="1211767608">
                      <w:marLeft w:val="0"/>
                      <w:marRight w:val="0"/>
                      <w:marTop w:val="0"/>
                      <w:marBottom w:val="0"/>
                      <w:divBdr>
                        <w:top w:val="none" w:sz="0" w:space="0" w:color="auto"/>
                        <w:left w:val="none" w:sz="0" w:space="0" w:color="auto"/>
                        <w:bottom w:val="none" w:sz="0" w:space="0" w:color="auto"/>
                        <w:right w:val="none" w:sz="0" w:space="0" w:color="auto"/>
                      </w:divBdr>
                    </w:div>
                  </w:divsChild>
                </w:div>
                <w:div w:id="557743882">
                  <w:marLeft w:val="0"/>
                  <w:marRight w:val="0"/>
                  <w:marTop w:val="0"/>
                  <w:marBottom w:val="0"/>
                  <w:divBdr>
                    <w:top w:val="none" w:sz="0" w:space="0" w:color="auto"/>
                    <w:left w:val="none" w:sz="0" w:space="0" w:color="auto"/>
                    <w:bottom w:val="none" w:sz="0" w:space="0" w:color="auto"/>
                    <w:right w:val="none" w:sz="0" w:space="0" w:color="auto"/>
                  </w:divBdr>
                  <w:divsChild>
                    <w:div w:id="333538465">
                      <w:marLeft w:val="0"/>
                      <w:marRight w:val="0"/>
                      <w:marTop w:val="0"/>
                      <w:marBottom w:val="0"/>
                      <w:divBdr>
                        <w:top w:val="none" w:sz="0" w:space="0" w:color="auto"/>
                        <w:left w:val="none" w:sz="0" w:space="0" w:color="auto"/>
                        <w:bottom w:val="none" w:sz="0" w:space="0" w:color="auto"/>
                        <w:right w:val="none" w:sz="0" w:space="0" w:color="auto"/>
                      </w:divBdr>
                    </w:div>
                    <w:div w:id="57786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910998">
          <w:marLeft w:val="0"/>
          <w:marRight w:val="0"/>
          <w:marTop w:val="0"/>
          <w:marBottom w:val="0"/>
          <w:divBdr>
            <w:top w:val="none" w:sz="0" w:space="0" w:color="auto"/>
            <w:left w:val="none" w:sz="0" w:space="0" w:color="auto"/>
            <w:bottom w:val="none" w:sz="0" w:space="0" w:color="auto"/>
            <w:right w:val="none" w:sz="0" w:space="0" w:color="auto"/>
          </w:divBdr>
        </w:div>
      </w:divsChild>
    </w:div>
    <w:div w:id="411391047">
      <w:bodyDiv w:val="1"/>
      <w:marLeft w:val="0"/>
      <w:marRight w:val="0"/>
      <w:marTop w:val="0"/>
      <w:marBottom w:val="0"/>
      <w:divBdr>
        <w:top w:val="none" w:sz="0" w:space="0" w:color="auto"/>
        <w:left w:val="none" w:sz="0" w:space="0" w:color="auto"/>
        <w:bottom w:val="none" w:sz="0" w:space="0" w:color="auto"/>
        <w:right w:val="none" w:sz="0" w:space="0" w:color="auto"/>
      </w:divBdr>
      <w:divsChild>
        <w:div w:id="2089115552">
          <w:marLeft w:val="0"/>
          <w:marRight w:val="0"/>
          <w:marTop w:val="0"/>
          <w:marBottom w:val="0"/>
          <w:divBdr>
            <w:top w:val="none" w:sz="0" w:space="2" w:color="auto"/>
            <w:left w:val="none" w:sz="0" w:space="2" w:color="auto"/>
            <w:bottom w:val="none" w:sz="0" w:space="2" w:color="auto"/>
            <w:right w:val="none" w:sz="0" w:space="2" w:color="auto"/>
          </w:divBdr>
        </w:div>
        <w:div w:id="405416572">
          <w:marLeft w:val="0"/>
          <w:marRight w:val="0"/>
          <w:marTop w:val="0"/>
          <w:marBottom w:val="0"/>
          <w:divBdr>
            <w:top w:val="none" w:sz="0" w:space="2" w:color="auto"/>
            <w:left w:val="none" w:sz="0" w:space="2" w:color="auto"/>
            <w:bottom w:val="none" w:sz="0" w:space="2" w:color="auto"/>
            <w:right w:val="none" w:sz="0" w:space="2" w:color="auto"/>
          </w:divBdr>
        </w:div>
        <w:div w:id="2070574362">
          <w:marLeft w:val="0"/>
          <w:marRight w:val="0"/>
          <w:marTop w:val="0"/>
          <w:marBottom w:val="0"/>
          <w:divBdr>
            <w:top w:val="none" w:sz="0" w:space="2" w:color="auto"/>
            <w:left w:val="none" w:sz="0" w:space="2" w:color="auto"/>
            <w:bottom w:val="none" w:sz="0" w:space="2" w:color="auto"/>
            <w:right w:val="none" w:sz="0" w:space="2" w:color="auto"/>
          </w:divBdr>
        </w:div>
      </w:divsChild>
    </w:div>
    <w:div w:id="501706418">
      <w:bodyDiv w:val="1"/>
      <w:marLeft w:val="0"/>
      <w:marRight w:val="0"/>
      <w:marTop w:val="0"/>
      <w:marBottom w:val="0"/>
      <w:divBdr>
        <w:top w:val="none" w:sz="0" w:space="0" w:color="auto"/>
        <w:left w:val="none" w:sz="0" w:space="0" w:color="auto"/>
        <w:bottom w:val="none" w:sz="0" w:space="0" w:color="auto"/>
        <w:right w:val="none" w:sz="0" w:space="0" w:color="auto"/>
      </w:divBdr>
      <w:divsChild>
        <w:div w:id="916356749">
          <w:marLeft w:val="0"/>
          <w:marRight w:val="0"/>
          <w:marTop w:val="0"/>
          <w:marBottom w:val="0"/>
          <w:divBdr>
            <w:top w:val="none" w:sz="0" w:space="0" w:color="auto"/>
            <w:left w:val="none" w:sz="0" w:space="0" w:color="auto"/>
            <w:bottom w:val="none" w:sz="0" w:space="0" w:color="auto"/>
            <w:right w:val="none" w:sz="0" w:space="0" w:color="auto"/>
          </w:divBdr>
        </w:div>
      </w:divsChild>
    </w:div>
    <w:div w:id="552230605">
      <w:bodyDiv w:val="1"/>
      <w:marLeft w:val="0"/>
      <w:marRight w:val="0"/>
      <w:marTop w:val="0"/>
      <w:marBottom w:val="0"/>
      <w:divBdr>
        <w:top w:val="none" w:sz="0" w:space="0" w:color="auto"/>
        <w:left w:val="none" w:sz="0" w:space="0" w:color="auto"/>
        <w:bottom w:val="none" w:sz="0" w:space="0" w:color="auto"/>
        <w:right w:val="none" w:sz="0" w:space="0" w:color="auto"/>
      </w:divBdr>
      <w:divsChild>
        <w:div w:id="1678003349">
          <w:marLeft w:val="0"/>
          <w:marRight w:val="0"/>
          <w:marTop w:val="0"/>
          <w:marBottom w:val="0"/>
          <w:divBdr>
            <w:top w:val="none" w:sz="0" w:space="2" w:color="auto"/>
            <w:left w:val="none" w:sz="0" w:space="2" w:color="auto"/>
            <w:bottom w:val="none" w:sz="0" w:space="2" w:color="auto"/>
            <w:right w:val="none" w:sz="0" w:space="2" w:color="auto"/>
          </w:divBdr>
        </w:div>
      </w:divsChild>
    </w:div>
    <w:div w:id="582647651">
      <w:bodyDiv w:val="1"/>
      <w:marLeft w:val="0"/>
      <w:marRight w:val="0"/>
      <w:marTop w:val="0"/>
      <w:marBottom w:val="0"/>
      <w:divBdr>
        <w:top w:val="none" w:sz="0" w:space="0" w:color="auto"/>
        <w:left w:val="none" w:sz="0" w:space="0" w:color="auto"/>
        <w:bottom w:val="none" w:sz="0" w:space="0" w:color="auto"/>
        <w:right w:val="none" w:sz="0" w:space="0" w:color="auto"/>
      </w:divBdr>
      <w:divsChild>
        <w:div w:id="1863473735">
          <w:marLeft w:val="0"/>
          <w:marRight w:val="0"/>
          <w:marTop w:val="0"/>
          <w:marBottom w:val="0"/>
          <w:divBdr>
            <w:top w:val="none" w:sz="0" w:space="2" w:color="auto"/>
            <w:left w:val="none" w:sz="0" w:space="2" w:color="auto"/>
            <w:bottom w:val="none" w:sz="0" w:space="2" w:color="auto"/>
            <w:right w:val="none" w:sz="0" w:space="2" w:color="auto"/>
          </w:divBdr>
        </w:div>
        <w:div w:id="83453827">
          <w:marLeft w:val="0"/>
          <w:marRight w:val="0"/>
          <w:marTop w:val="0"/>
          <w:marBottom w:val="0"/>
          <w:divBdr>
            <w:top w:val="none" w:sz="0" w:space="2" w:color="auto"/>
            <w:left w:val="none" w:sz="0" w:space="2" w:color="auto"/>
            <w:bottom w:val="none" w:sz="0" w:space="2" w:color="auto"/>
            <w:right w:val="none" w:sz="0" w:space="2" w:color="auto"/>
          </w:divBdr>
        </w:div>
        <w:div w:id="1114787731">
          <w:marLeft w:val="0"/>
          <w:marRight w:val="0"/>
          <w:marTop w:val="0"/>
          <w:marBottom w:val="0"/>
          <w:divBdr>
            <w:top w:val="none" w:sz="0" w:space="2" w:color="auto"/>
            <w:left w:val="none" w:sz="0" w:space="2" w:color="auto"/>
            <w:bottom w:val="none" w:sz="0" w:space="2" w:color="auto"/>
            <w:right w:val="none" w:sz="0" w:space="2" w:color="auto"/>
          </w:divBdr>
        </w:div>
        <w:div w:id="1699693098">
          <w:marLeft w:val="0"/>
          <w:marRight w:val="0"/>
          <w:marTop w:val="0"/>
          <w:marBottom w:val="0"/>
          <w:divBdr>
            <w:top w:val="none" w:sz="0" w:space="2" w:color="auto"/>
            <w:left w:val="none" w:sz="0" w:space="2" w:color="auto"/>
            <w:bottom w:val="none" w:sz="0" w:space="2" w:color="auto"/>
            <w:right w:val="none" w:sz="0" w:space="2" w:color="auto"/>
          </w:divBdr>
        </w:div>
        <w:div w:id="1863201306">
          <w:marLeft w:val="0"/>
          <w:marRight w:val="0"/>
          <w:marTop w:val="0"/>
          <w:marBottom w:val="0"/>
          <w:divBdr>
            <w:top w:val="none" w:sz="0" w:space="2" w:color="auto"/>
            <w:left w:val="none" w:sz="0" w:space="2" w:color="auto"/>
            <w:bottom w:val="none" w:sz="0" w:space="2" w:color="auto"/>
            <w:right w:val="none" w:sz="0" w:space="2" w:color="auto"/>
          </w:divBdr>
        </w:div>
      </w:divsChild>
    </w:div>
    <w:div w:id="582758054">
      <w:bodyDiv w:val="1"/>
      <w:marLeft w:val="0"/>
      <w:marRight w:val="0"/>
      <w:marTop w:val="0"/>
      <w:marBottom w:val="0"/>
      <w:divBdr>
        <w:top w:val="none" w:sz="0" w:space="0" w:color="auto"/>
        <w:left w:val="none" w:sz="0" w:space="0" w:color="auto"/>
        <w:bottom w:val="none" w:sz="0" w:space="0" w:color="auto"/>
        <w:right w:val="none" w:sz="0" w:space="0" w:color="auto"/>
      </w:divBdr>
    </w:div>
    <w:div w:id="641424104">
      <w:bodyDiv w:val="1"/>
      <w:marLeft w:val="0"/>
      <w:marRight w:val="0"/>
      <w:marTop w:val="0"/>
      <w:marBottom w:val="0"/>
      <w:divBdr>
        <w:top w:val="none" w:sz="0" w:space="0" w:color="auto"/>
        <w:left w:val="none" w:sz="0" w:space="0" w:color="auto"/>
        <w:bottom w:val="none" w:sz="0" w:space="0" w:color="auto"/>
        <w:right w:val="none" w:sz="0" w:space="0" w:color="auto"/>
      </w:divBdr>
      <w:divsChild>
        <w:div w:id="1918443785">
          <w:marLeft w:val="0"/>
          <w:marRight w:val="0"/>
          <w:marTop w:val="0"/>
          <w:marBottom w:val="0"/>
          <w:divBdr>
            <w:top w:val="none" w:sz="0" w:space="0" w:color="auto"/>
            <w:left w:val="none" w:sz="0" w:space="0" w:color="auto"/>
            <w:bottom w:val="none" w:sz="0" w:space="0" w:color="auto"/>
            <w:right w:val="none" w:sz="0" w:space="0" w:color="auto"/>
          </w:divBdr>
        </w:div>
        <w:div w:id="1786735388">
          <w:marLeft w:val="0"/>
          <w:marRight w:val="0"/>
          <w:marTop w:val="0"/>
          <w:marBottom w:val="0"/>
          <w:divBdr>
            <w:top w:val="none" w:sz="0" w:space="0" w:color="auto"/>
            <w:left w:val="none" w:sz="0" w:space="0" w:color="auto"/>
            <w:bottom w:val="none" w:sz="0" w:space="0" w:color="auto"/>
            <w:right w:val="none" w:sz="0" w:space="0" w:color="auto"/>
          </w:divBdr>
        </w:div>
        <w:div w:id="1244343056">
          <w:marLeft w:val="0"/>
          <w:marRight w:val="0"/>
          <w:marTop w:val="0"/>
          <w:marBottom w:val="0"/>
          <w:divBdr>
            <w:top w:val="none" w:sz="0" w:space="0" w:color="auto"/>
            <w:left w:val="none" w:sz="0" w:space="0" w:color="auto"/>
            <w:bottom w:val="none" w:sz="0" w:space="0" w:color="auto"/>
            <w:right w:val="none" w:sz="0" w:space="0" w:color="auto"/>
          </w:divBdr>
        </w:div>
      </w:divsChild>
    </w:div>
    <w:div w:id="646204292">
      <w:bodyDiv w:val="1"/>
      <w:marLeft w:val="0"/>
      <w:marRight w:val="0"/>
      <w:marTop w:val="0"/>
      <w:marBottom w:val="0"/>
      <w:divBdr>
        <w:top w:val="none" w:sz="0" w:space="0" w:color="auto"/>
        <w:left w:val="none" w:sz="0" w:space="0" w:color="auto"/>
        <w:bottom w:val="none" w:sz="0" w:space="0" w:color="auto"/>
        <w:right w:val="none" w:sz="0" w:space="0" w:color="auto"/>
      </w:divBdr>
      <w:divsChild>
        <w:div w:id="1636183401">
          <w:marLeft w:val="0"/>
          <w:marRight w:val="0"/>
          <w:marTop w:val="0"/>
          <w:marBottom w:val="0"/>
          <w:divBdr>
            <w:top w:val="none" w:sz="0" w:space="0" w:color="auto"/>
            <w:left w:val="none" w:sz="0" w:space="0" w:color="auto"/>
            <w:bottom w:val="none" w:sz="0" w:space="0" w:color="auto"/>
            <w:right w:val="none" w:sz="0" w:space="0" w:color="auto"/>
          </w:divBdr>
        </w:div>
        <w:div w:id="633371178">
          <w:marLeft w:val="0"/>
          <w:marRight w:val="0"/>
          <w:marTop w:val="0"/>
          <w:marBottom w:val="0"/>
          <w:divBdr>
            <w:top w:val="none" w:sz="0" w:space="0" w:color="auto"/>
            <w:left w:val="none" w:sz="0" w:space="0" w:color="auto"/>
            <w:bottom w:val="none" w:sz="0" w:space="0" w:color="auto"/>
            <w:right w:val="none" w:sz="0" w:space="0" w:color="auto"/>
          </w:divBdr>
        </w:div>
        <w:div w:id="1416591004">
          <w:marLeft w:val="0"/>
          <w:marRight w:val="0"/>
          <w:marTop w:val="0"/>
          <w:marBottom w:val="0"/>
          <w:divBdr>
            <w:top w:val="none" w:sz="0" w:space="0" w:color="auto"/>
            <w:left w:val="none" w:sz="0" w:space="0" w:color="auto"/>
            <w:bottom w:val="none" w:sz="0" w:space="0" w:color="auto"/>
            <w:right w:val="none" w:sz="0" w:space="0" w:color="auto"/>
          </w:divBdr>
        </w:div>
        <w:div w:id="1779717720">
          <w:marLeft w:val="0"/>
          <w:marRight w:val="0"/>
          <w:marTop w:val="0"/>
          <w:marBottom w:val="0"/>
          <w:divBdr>
            <w:top w:val="none" w:sz="0" w:space="0" w:color="auto"/>
            <w:left w:val="none" w:sz="0" w:space="0" w:color="auto"/>
            <w:bottom w:val="none" w:sz="0" w:space="0" w:color="auto"/>
            <w:right w:val="none" w:sz="0" w:space="0" w:color="auto"/>
          </w:divBdr>
        </w:div>
        <w:div w:id="399325581">
          <w:marLeft w:val="0"/>
          <w:marRight w:val="0"/>
          <w:marTop w:val="0"/>
          <w:marBottom w:val="0"/>
          <w:divBdr>
            <w:top w:val="none" w:sz="0" w:space="0" w:color="auto"/>
            <w:left w:val="none" w:sz="0" w:space="0" w:color="auto"/>
            <w:bottom w:val="none" w:sz="0" w:space="0" w:color="auto"/>
            <w:right w:val="none" w:sz="0" w:space="0" w:color="auto"/>
          </w:divBdr>
        </w:div>
        <w:div w:id="1627159651">
          <w:marLeft w:val="0"/>
          <w:marRight w:val="0"/>
          <w:marTop w:val="0"/>
          <w:marBottom w:val="0"/>
          <w:divBdr>
            <w:top w:val="none" w:sz="0" w:space="0" w:color="auto"/>
            <w:left w:val="none" w:sz="0" w:space="0" w:color="auto"/>
            <w:bottom w:val="none" w:sz="0" w:space="0" w:color="auto"/>
            <w:right w:val="none" w:sz="0" w:space="0" w:color="auto"/>
          </w:divBdr>
        </w:div>
        <w:div w:id="341468689">
          <w:marLeft w:val="0"/>
          <w:marRight w:val="0"/>
          <w:marTop w:val="0"/>
          <w:marBottom w:val="0"/>
          <w:divBdr>
            <w:top w:val="none" w:sz="0" w:space="0" w:color="auto"/>
            <w:left w:val="none" w:sz="0" w:space="0" w:color="auto"/>
            <w:bottom w:val="none" w:sz="0" w:space="0" w:color="auto"/>
            <w:right w:val="none" w:sz="0" w:space="0" w:color="auto"/>
          </w:divBdr>
        </w:div>
        <w:div w:id="1007562538">
          <w:marLeft w:val="0"/>
          <w:marRight w:val="0"/>
          <w:marTop w:val="0"/>
          <w:marBottom w:val="0"/>
          <w:divBdr>
            <w:top w:val="none" w:sz="0" w:space="0" w:color="auto"/>
            <w:left w:val="none" w:sz="0" w:space="0" w:color="auto"/>
            <w:bottom w:val="none" w:sz="0" w:space="0" w:color="auto"/>
            <w:right w:val="none" w:sz="0" w:space="0" w:color="auto"/>
          </w:divBdr>
        </w:div>
        <w:div w:id="2088073951">
          <w:marLeft w:val="0"/>
          <w:marRight w:val="0"/>
          <w:marTop w:val="0"/>
          <w:marBottom w:val="0"/>
          <w:divBdr>
            <w:top w:val="none" w:sz="0" w:space="0" w:color="auto"/>
            <w:left w:val="none" w:sz="0" w:space="0" w:color="auto"/>
            <w:bottom w:val="none" w:sz="0" w:space="0" w:color="auto"/>
            <w:right w:val="none" w:sz="0" w:space="0" w:color="auto"/>
          </w:divBdr>
        </w:div>
        <w:div w:id="1765107713">
          <w:marLeft w:val="0"/>
          <w:marRight w:val="0"/>
          <w:marTop w:val="0"/>
          <w:marBottom w:val="0"/>
          <w:divBdr>
            <w:top w:val="none" w:sz="0" w:space="0" w:color="auto"/>
            <w:left w:val="none" w:sz="0" w:space="0" w:color="auto"/>
            <w:bottom w:val="none" w:sz="0" w:space="0" w:color="auto"/>
            <w:right w:val="none" w:sz="0" w:space="0" w:color="auto"/>
          </w:divBdr>
        </w:div>
      </w:divsChild>
    </w:div>
    <w:div w:id="654719527">
      <w:bodyDiv w:val="1"/>
      <w:marLeft w:val="0"/>
      <w:marRight w:val="0"/>
      <w:marTop w:val="0"/>
      <w:marBottom w:val="0"/>
      <w:divBdr>
        <w:top w:val="none" w:sz="0" w:space="0" w:color="auto"/>
        <w:left w:val="none" w:sz="0" w:space="0" w:color="auto"/>
        <w:bottom w:val="none" w:sz="0" w:space="0" w:color="auto"/>
        <w:right w:val="none" w:sz="0" w:space="0" w:color="auto"/>
      </w:divBdr>
      <w:divsChild>
        <w:div w:id="308051395">
          <w:marLeft w:val="0"/>
          <w:marRight w:val="0"/>
          <w:marTop w:val="0"/>
          <w:marBottom w:val="0"/>
          <w:divBdr>
            <w:top w:val="none" w:sz="0" w:space="2" w:color="auto"/>
            <w:left w:val="none" w:sz="0" w:space="2" w:color="auto"/>
            <w:bottom w:val="none" w:sz="0" w:space="2" w:color="auto"/>
            <w:right w:val="none" w:sz="0" w:space="2" w:color="auto"/>
          </w:divBdr>
        </w:div>
        <w:div w:id="1327853903">
          <w:marLeft w:val="0"/>
          <w:marRight w:val="0"/>
          <w:marTop w:val="0"/>
          <w:marBottom w:val="0"/>
          <w:divBdr>
            <w:top w:val="none" w:sz="0" w:space="2" w:color="auto"/>
            <w:left w:val="none" w:sz="0" w:space="2" w:color="auto"/>
            <w:bottom w:val="none" w:sz="0" w:space="2" w:color="auto"/>
            <w:right w:val="none" w:sz="0" w:space="2" w:color="auto"/>
          </w:divBdr>
        </w:div>
        <w:div w:id="278607186">
          <w:marLeft w:val="0"/>
          <w:marRight w:val="0"/>
          <w:marTop w:val="0"/>
          <w:marBottom w:val="0"/>
          <w:divBdr>
            <w:top w:val="none" w:sz="0" w:space="2" w:color="auto"/>
            <w:left w:val="none" w:sz="0" w:space="2" w:color="auto"/>
            <w:bottom w:val="none" w:sz="0" w:space="2" w:color="auto"/>
            <w:right w:val="none" w:sz="0" w:space="2" w:color="auto"/>
          </w:divBdr>
        </w:div>
        <w:div w:id="632099809">
          <w:marLeft w:val="0"/>
          <w:marRight w:val="0"/>
          <w:marTop w:val="0"/>
          <w:marBottom w:val="0"/>
          <w:divBdr>
            <w:top w:val="none" w:sz="0" w:space="2" w:color="auto"/>
            <w:left w:val="none" w:sz="0" w:space="2" w:color="auto"/>
            <w:bottom w:val="none" w:sz="0" w:space="2" w:color="auto"/>
            <w:right w:val="none" w:sz="0" w:space="2" w:color="auto"/>
          </w:divBdr>
        </w:div>
        <w:div w:id="979656332">
          <w:marLeft w:val="0"/>
          <w:marRight w:val="0"/>
          <w:marTop w:val="0"/>
          <w:marBottom w:val="0"/>
          <w:divBdr>
            <w:top w:val="none" w:sz="0" w:space="2" w:color="auto"/>
            <w:left w:val="none" w:sz="0" w:space="2" w:color="auto"/>
            <w:bottom w:val="none" w:sz="0" w:space="2" w:color="auto"/>
            <w:right w:val="none" w:sz="0" w:space="2" w:color="auto"/>
          </w:divBdr>
        </w:div>
        <w:div w:id="1193373315">
          <w:marLeft w:val="0"/>
          <w:marRight w:val="0"/>
          <w:marTop w:val="0"/>
          <w:marBottom w:val="0"/>
          <w:divBdr>
            <w:top w:val="none" w:sz="0" w:space="2" w:color="auto"/>
            <w:left w:val="none" w:sz="0" w:space="2" w:color="auto"/>
            <w:bottom w:val="none" w:sz="0" w:space="2" w:color="auto"/>
            <w:right w:val="none" w:sz="0" w:space="2" w:color="auto"/>
          </w:divBdr>
        </w:div>
        <w:div w:id="957839599">
          <w:marLeft w:val="0"/>
          <w:marRight w:val="0"/>
          <w:marTop w:val="0"/>
          <w:marBottom w:val="0"/>
          <w:divBdr>
            <w:top w:val="none" w:sz="0" w:space="2" w:color="auto"/>
            <w:left w:val="none" w:sz="0" w:space="2" w:color="auto"/>
            <w:bottom w:val="none" w:sz="0" w:space="2" w:color="auto"/>
            <w:right w:val="none" w:sz="0" w:space="2" w:color="auto"/>
          </w:divBdr>
        </w:div>
      </w:divsChild>
    </w:div>
    <w:div w:id="698627361">
      <w:bodyDiv w:val="1"/>
      <w:marLeft w:val="0"/>
      <w:marRight w:val="0"/>
      <w:marTop w:val="0"/>
      <w:marBottom w:val="0"/>
      <w:divBdr>
        <w:top w:val="none" w:sz="0" w:space="0" w:color="auto"/>
        <w:left w:val="none" w:sz="0" w:space="0" w:color="auto"/>
        <w:bottom w:val="none" w:sz="0" w:space="0" w:color="auto"/>
        <w:right w:val="none" w:sz="0" w:space="0" w:color="auto"/>
      </w:divBdr>
      <w:divsChild>
        <w:div w:id="338889339">
          <w:marLeft w:val="0"/>
          <w:marRight w:val="0"/>
          <w:marTop w:val="0"/>
          <w:marBottom w:val="0"/>
          <w:divBdr>
            <w:top w:val="none" w:sz="0" w:space="0" w:color="auto"/>
            <w:left w:val="none" w:sz="0" w:space="0" w:color="auto"/>
            <w:bottom w:val="none" w:sz="0" w:space="0" w:color="auto"/>
            <w:right w:val="none" w:sz="0" w:space="0" w:color="auto"/>
          </w:divBdr>
        </w:div>
      </w:divsChild>
    </w:div>
    <w:div w:id="701245098">
      <w:bodyDiv w:val="1"/>
      <w:marLeft w:val="0"/>
      <w:marRight w:val="0"/>
      <w:marTop w:val="0"/>
      <w:marBottom w:val="0"/>
      <w:divBdr>
        <w:top w:val="none" w:sz="0" w:space="0" w:color="auto"/>
        <w:left w:val="none" w:sz="0" w:space="0" w:color="auto"/>
        <w:bottom w:val="none" w:sz="0" w:space="0" w:color="auto"/>
        <w:right w:val="none" w:sz="0" w:space="0" w:color="auto"/>
      </w:divBdr>
      <w:divsChild>
        <w:div w:id="190849294">
          <w:marLeft w:val="0"/>
          <w:marRight w:val="0"/>
          <w:marTop w:val="0"/>
          <w:marBottom w:val="0"/>
          <w:divBdr>
            <w:top w:val="none" w:sz="0" w:space="0" w:color="auto"/>
            <w:left w:val="none" w:sz="0" w:space="0" w:color="auto"/>
            <w:bottom w:val="none" w:sz="0" w:space="0" w:color="auto"/>
            <w:right w:val="none" w:sz="0" w:space="0" w:color="auto"/>
          </w:divBdr>
        </w:div>
        <w:div w:id="770664306">
          <w:marLeft w:val="0"/>
          <w:marRight w:val="0"/>
          <w:marTop w:val="0"/>
          <w:marBottom w:val="0"/>
          <w:divBdr>
            <w:top w:val="none" w:sz="0" w:space="0" w:color="auto"/>
            <w:left w:val="none" w:sz="0" w:space="0" w:color="auto"/>
            <w:bottom w:val="none" w:sz="0" w:space="0" w:color="auto"/>
            <w:right w:val="none" w:sz="0" w:space="0" w:color="auto"/>
          </w:divBdr>
        </w:div>
      </w:divsChild>
    </w:div>
    <w:div w:id="711417544">
      <w:bodyDiv w:val="1"/>
      <w:marLeft w:val="0"/>
      <w:marRight w:val="0"/>
      <w:marTop w:val="0"/>
      <w:marBottom w:val="0"/>
      <w:divBdr>
        <w:top w:val="none" w:sz="0" w:space="0" w:color="auto"/>
        <w:left w:val="none" w:sz="0" w:space="0" w:color="auto"/>
        <w:bottom w:val="none" w:sz="0" w:space="0" w:color="auto"/>
        <w:right w:val="none" w:sz="0" w:space="0" w:color="auto"/>
      </w:divBdr>
    </w:div>
    <w:div w:id="723330090">
      <w:bodyDiv w:val="1"/>
      <w:marLeft w:val="0"/>
      <w:marRight w:val="0"/>
      <w:marTop w:val="0"/>
      <w:marBottom w:val="0"/>
      <w:divBdr>
        <w:top w:val="none" w:sz="0" w:space="0" w:color="auto"/>
        <w:left w:val="none" w:sz="0" w:space="0" w:color="auto"/>
        <w:bottom w:val="none" w:sz="0" w:space="0" w:color="auto"/>
        <w:right w:val="none" w:sz="0" w:space="0" w:color="auto"/>
      </w:divBdr>
    </w:div>
    <w:div w:id="737021797">
      <w:bodyDiv w:val="1"/>
      <w:marLeft w:val="0"/>
      <w:marRight w:val="0"/>
      <w:marTop w:val="0"/>
      <w:marBottom w:val="0"/>
      <w:divBdr>
        <w:top w:val="none" w:sz="0" w:space="0" w:color="auto"/>
        <w:left w:val="none" w:sz="0" w:space="0" w:color="auto"/>
        <w:bottom w:val="none" w:sz="0" w:space="0" w:color="auto"/>
        <w:right w:val="none" w:sz="0" w:space="0" w:color="auto"/>
      </w:divBdr>
      <w:divsChild>
        <w:div w:id="193008124">
          <w:marLeft w:val="0"/>
          <w:marRight w:val="0"/>
          <w:marTop w:val="0"/>
          <w:marBottom w:val="0"/>
          <w:divBdr>
            <w:top w:val="none" w:sz="0" w:space="2" w:color="auto"/>
            <w:left w:val="none" w:sz="0" w:space="2" w:color="auto"/>
            <w:bottom w:val="none" w:sz="0" w:space="2" w:color="auto"/>
            <w:right w:val="none" w:sz="0" w:space="2" w:color="auto"/>
          </w:divBdr>
        </w:div>
        <w:div w:id="24600279">
          <w:marLeft w:val="0"/>
          <w:marRight w:val="0"/>
          <w:marTop w:val="0"/>
          <w:marBottom w:val="0"/>
          <w:divBdr>
            <w:top w:val="none" w:sz="0" w:space="2" w:color="auto"/>
            <w:left w:val="none" w:sz="0" w:space="2" w:color="auto"/>
            <w:bottom w:val="none" w:sz="0" w:space="2" w:color="auto"/>
            <w:right w:val="none" w:sz="0" w:space="2" w:color="auto"/>
          </w:divBdr>
        </w:div>
        <w:div w:id="242181102">
          <w:marLeft w:val="0"/>
          <w:marRight w:val="0"/>
          <w:marTop w:val="0"/>
          <w:marBottom w:val="0"/>
          <w:divBdr>
            <w:top w:val="none" w:sz="0" w:space="2" w:color="auto"/>
            <w:left w:val="none" w:sz="0" w:space="2" w:color="auto"/>
            <w:bottom w:val="none" w:sz="0" w:space="2" w:color="auto"/>
            <w:right w:val="none" w:sz="0" w:space="2" w:color="auto"/>
          </w:divBdr>
        </w:div>
        <w:div w:id="1443962023">
          <w:marLeft w:val="0"/>
          <w:marRight w:val="0"/>
          <w:marTop w:val="0"/>
          <w:marBottom w:val="0"/>
          <w:divBdr>
            <w:top w:val="none" w:sz="0" w:space="2" w:color="auto"/>
            <w:left w:val="none" w:sz="0" w:space="2" w:color="auto"/>
            <w:bottom w:val="none" w:sz="0" w:space="2" w:color="auto"/>
            <w:right w:val="none" w:sz="0" w:space="2" w:color="auto"/>
          </w:divBdr>
        </w:div>
        <w:div w:id="1325009595">
          <w:marLeft w:val="0"/>
          <w:marRight w:val="0"/>
          <w:marTop w:val="0"/>
          <w:marBottom w:val="0"/>
          <w:divBdr>
            <w:top w:val="none" w:sz="0" w:space="2" w:color="auto"/>
            <w:left w:val="none" w:sz="0" w:space="2" w:color="auto"/>
            <w:bottom w:val="none" w:sz="0" w:space="2" w:color="auto"/>
            <w:right w:val="none" w:sz="0" w:space="2" w:color="auto"/>
          </w:divBdr>
        </w:div>
      </w:divsChild>
    </w:div>
    <w:div w:id="807014000">
      <w:bodyDiv w:val="1"/>
      <w:marLeft w:val="0"/>
      <w:marRight w:val="0"/>
      <w:marTop w:val="0"/>
      <w:marBottom w:val="0"/>
      <w:divBdr>
        <w:top w:val="none" w:sz="0" w:space="0" w:color="auto"/>
        <w:left w:val="none" w:sz="0" w:space="0" w:color="auto"/>
        <w:bottom w:val="none" w:sz="0" w:space="0" w:color="auto"/>
        <w:right w:val="none" w:sz="0" w:space="0" w:color="auto"/>
      </w:divBdr>
      <w:divsChild>
        <w:div w:id="2135438287">
          <w:marLeft w:val="0"/>
          <w:marRight w:val="0"/>
          <w:marTop w:val="0"/>
          <w:marBottom w:val="0"/>
          <w:divBdr>
            <w:top w:val="none" w:sz="0" w:space="2" w:color="auto"/>
            <w:left w:val="none" w:sz="0" w:space="2" w:color="auto"/>
            <w:bottom w:val="none" w:sz="0" w:space="2" w:color="auto"/>
            <w:right w:val="none" w:sz="0" w:space="2" w:color="auto"/>
          </w:divBdr>
        </w:div>
      </w:divsChild>
    </w:div>
    <w:div w:id="813108826">
      <w:bodyDiv w:val="1"/>
      <w:marLeft w:val="0"/>
      <w:marRight w:val="0"/>
      <w:marTop w:val="0"/>
      <w:marBottom w:val="0"/>
      <w:divBdr>
        <w:top w:val="none" w:sz="0" w:space="0" w:color="auto"/>
        <w:left w:val="none" w:sz="0" w:space="0" w:color="auto"/>
        <w:bottom w:val="none" w:sz="0" w:space="0" w:color="auto"/>
        <w:right w:val="none" w:sz="0" w:space="0" w:color="auto"/>
      </w:divBdr>
      <w:divsChild>
        <w:div w:id="1762022454">
          <w:marLeft w:val="0"/>
          <w:marRight w:val="0"/>
          <w:marTop w:val="0"/>
          <w:marBottom w:val="0"/>
          <w:divBdr>
            <w:top w:val="none" w:sz="0" w:space="2" w:color="auto"/>
            <w:left w:val="none" w:sz="0" w:space="2" w:color="auto"/>
            <w:bottom w:val="none" w:sz="0" w:space="2" w:color="auto"/>
            <w:right w:val="none" w:sz="0" w:space="2" w:color="auto"/>
          </w:divBdr>
        </w:div>
      </w:divsChild>
    </w:div>
    <w:div w:id="822047138">
      <w:bodyDiv w:val="1"/>
      <w:marLeft w:val="0"/>
      <w:marRight w:val="0"/>
      <w:marTop w:val="0"/>
      <w:marBottom w:val="0"/>
      <w:divBdr>
        <w:top w:val="none" w:sz="0" w:space="0" w:color="auto"/>
        <w:left w:val="none" w:sz="0" w:space="0" w:color="auto"/>
        <w:bottom w:val="none" w:sz="0" w:space="0" w:color="auto"/>
        <w:right w:val="none" w:sz="0" w:space="0" w:color="auto"/>
      </w:divBdr>
      <w:divsChild>
        <w:div w:id="478438">
          <w:marLeft w:val="0"/>
          <w:marRight w:val="0"/>
          <w:marTop w:val="0"/>
          <w:marBottom w:val="0"/>
          <w:divBdr>
            <w:top w:val="none" w:sz="0" w:space="0" w:color="auto"/>
            <w:left w:val="none" w:sz="0" w:space="0" w:color="auto"/>
            <w:bottom w:val="none" w:sz="0" w:space="0" w:color="auto"/>
            <w:right w:val="none" w:sz="0" w:space="0" w:color="auto"/>
          </w:divBdr>
        </w:div>
      </w:divsChild>
    </w:div>
    <w:div w:id="826822652">
      <w:bodyDiv w:val="1"/>
      <w:marLeft w:val="0"/>
      <w:marRight w:val="0"/>
      <w:marTop w:val="0"/>
      <w:marBottom w:val="0"/>
      <w:divBdr>
        <w:top w:val="none" w:sz="0" w:space="0" w:color="auto"/>
        <w:left w:val="none" w:sz="0" w:space="0" w:color="auto"/>
        <w:bottom w:val="none" w:sz="0" w:space="0" w:color="auto"/>
        <w:right w:val="none" w:sz="0" w:space="0" w:color="auto"/>
      </w:divBdr>
      <w:divsChild>
        <w:div w:id="649211581">
          <w:marLeft w:val="0"/>
          <w:marRight w:val="0"/>
          <w:marTop w:val="0"/>
          <w:marBottom w:val="0"/>
          <w:divBdr>
            <w:top w:val="none" w:sz="0" w:space="0" w:color="auto"/>
            <w:left w:val="none" w:sz="0" w:space="0" w:color="auto"/>
            <w:bottom w:val="none" w:sz="0" w:space="0" w:color="auto"/>
            <w:right w:val="none" w:sz="0" w:space="0" w:color="auto"/>
          </w:divBdr>
        </w:div>
      </w:divsChild>
    </w:div>
    <w:div w:id="828519488">
      <w:bodyDiv w:val="1"/>
      <w:marLeft w:val="0"/>
      <w:marRight w:val="0"/>
      <w:marTop w:val="0"/>
      <w:marBottom w:val="0"/>
      <w:divBdr>
        <w:top w:val="none" w:sz="0" w:space="0" w:color="auto"/>
        <w:left w:val="none" w:sz="0" w:space="0" w:color="auto"/>
        <w:bottom w:val="none" w:sz="0" w:space="0" w:color="auto"/>
        <w:right w:val="none" w:sz="0" w:space="0" w:color="auto"/>
      </w:divBdr>
      <w:divsChild>
        <w:div w:id="851646493">
          <w:marLeft w:val="0"/>
          <w:marRight w:val="0"/>
          <w:marTop w:val="0"/>
          <w:marBottom w:val="0"/>
          <w:divBdr>
            <w:top w:val="none" w:sz="0" w:space="0" w:color="auto"/>
            <w:left w:val="none" w:sz="0" w:space="0" w:color="auto"/>
            <w:bottom w:val="none" w:sz="0" w:space="0" w:color="auto"/>
            <w:right w:val="none" w:sz="0" w:space="0" w:color="auto"/>
          </w:divBdr>
        </w:div>
      </w:divsChild>
    </w:div>
    <w:div w:id="830948907">
      <w:bodyDiv w:val="1"/>
      <w:marLeft w:val="0"/>
      <w:marRight w:val="0"/>
      <w:marTop w:val="0"/>
      <w:marBottom w:val="0"/>
      <w:divBdr>
        <w:top w:val="none" w:sz="0" w:space="0" w:color="auto"/>
        <w:left w:val="none" w:sz="0" w:space="0" w:color="auto"/>
        <w:bottom w:val="none" w:sz="0" w:space="0" w:color="auto"/>
        <w:right w:val="none" w:sz="0" w:space="0" w:color="auto"/>
      </w:divBdr>
      <w:divsChild>
        <w:div w:id="737091941">
          <w:marLeft w:val="0"/>
          <w:marRight w:val="0"/>
          <w:marTop w:val="0"/>
          <w:marBottom w:val="0"/>
          <w:divBdr>
            <w:top w:val="none" w:sz="0" w:space="0" w:color="auto"/>
            <w:left w:val="none" w:sz="0" w:space="0" w:color="auto"/>
            <w:bottom w:val="none" w:sz="0" w:space="0" w:color="auto"/>
            <w:right w:val="none" w:sz="0" w:space="0" w:color="auto"/>
          </w:divBdr>
        </w:div>
      </w:divsChild>
    </w:div>
    <w:div w:id="854031833">
      <w:bodyDiv w:val="1"/>
      <w:marLeft w:val="0"/>
      <w:marRight w:val="0"/>
      <w:marTop w:val="0"/>
      <w:marBottom w:val="0"/>
      <w:divBdr>
        <w:top w:val="none" w:sz="0" w:space="0" w:color="auto"/>
        <w:left w:val="none" w:sz="0" w:space="0" w:color="auto"/>
        <w:bottom w:val="none" w:sz="0" w:space="0" w:color="auto"/>
        <w:right w:val="none" w:sz="0" w:space="0" w:color="auto"/>
      </w:divBdr>
      <w:divsChild>
        <w:div w:id="1060516842">
          <w:marLeft w:val="0"/>
          <w:marRight w:val="0"/>
          <w:marTop w:val="0"/>
          <w:marBottom w:val="0"/>
          <w:divBdr>
            <w:top w:val="none" w:sz="0" w:space="2" w:color="auto"/>
            <w:left w:val="none" w:sz="0" w:space="2" w:color="auto"/>
            <w:bottom w:val="none" w:sz="0" w:space="2" w:color="auto"/>
            <w:right w:val="none" w:sz="0" w:space="2" w:color="auto"/>
          </w:divBdr>
        </w:div>
        <w:div w:id="664090330">
          <w:marLeft w:val="0"/>
          <w:marRight w:val="0"/>
          <w:marTop w:val="0"/>
          <w:marBottom w:val="0"/>
          <w:divBdr>
            <w:top w:val="none" w:sz="0" w:space="2" w:color="auto"/>
            <w:left w:val="none" w:sz="0" w:space="2" w:color="auto"/>
            <w:bottom w:val="none" w:sz="0" w:space="2" w:color="auto"/>
            <w:right w:val="none" w:sz="0" w:space="2" w:color="auto"/>
          </w:divBdr>
        </w:div>
        <w:div w:id="1631671951">
          <w:marLeft w:val="0"/>
          <w:marRight w:val="0"/>
          <w:marTop w:val="0"/>
          <w:marBottom w:val="0"/>
          <w:divBdr>
            <w:top w:val="none" w:sz="0" w:space="2" w:color="auto"/>
            <w:left w:val="none" w:sz="0" w:space="2" w:color="auto"/>
            <w:bottom w:val="none" w:sz="0" w:space="2" w:color="auto"/>
            <w:right w:val="none" w:sz="0" w:space="2" w:color="auto"/>
          </w:divBdr>
        </w:div>
        <w:div w:id="1307392105">
          <w:marLeft w:val="0"/>
          <w:marRight w:val="0"/>
          <w:marTop w:val="0"/>
          <w:marBottom w:val="0"/>
          <w:divBdr>
            <w:top w:val="none" w:sz="0" w:space="2" w:color="auto"/>
            <w:left w:val="none" w:sz="0" w:space="2" w:color="auto"/>
            <w:bottom w:val="none" w:sz="0" w:space="2" w:color="auto"/>
            <w:right w:val="none" w:sz="0" w:space="2" w:color="auto"/>
          </w:divBdr>
        </w:div>
      </w:divsChild>
    </w:div>
    <w:div w:id="863523574">
      <w:bodyDiv w:val="1"/>
      <w:marLeft w:val="0"/>
      <w:marRight w:val="0"/>
      <w:marTop w:val="0"/>
      <w:marBottom w:val="0"/>
      <w:divBdr>
        <w:top w:val="none" w:sz="0" w:space="0" w:color="auto"/>
        <w:left w:val="none" w:sz="0" w:space="0" w:color="auto"/>
        <w:bottom w:val="none" w:sz="0" w:space="0" w:color="auto"/>
        <w:right w:val="none" w:sz="0" w:space="0" w:color="auto"/>
      </w:divBdr>
      <w:divsChild>
        <w:div w:id="948047768">
          <w:marLeft w:val="0"/>
          <w:marRight w:val="0"/>
          <w:marTop w:val="0"/>
          <w:marBottom w:val="0"/>
          <w:divBdr>
            <w:top w:val="none" w:sz="0" w:space="0" w:color="auto"/>
            <w:left w:val="none" w:sz="0" w:space="0" w:color="auto"/>
            <w:bottom w:val="none" w:sz="0" w:space="0" w:color="auto"/>
            <w:right w:val="none" w:sz="0" w:space="0" w:color="auto"/>
          </w:divBdr>
        </w:div>
        <w:div w:id="1024089628">
          <w:marLeft w:val="0"/>
          <w:marRight w:val="0"/>
          <w:marTop w:val="0"/>
          <w:marBottom w:val="0"/>
          <w:divBdr>
            <w:top w:val="none" w:sz="0" w:space="0" w:color="auto"/>
            <w:left w:val="none" w:sz="0" w:space="0" w:color="auto"/>
            <w:bottom w:val="none" w:sz="0" w:space="0" w:color="auto"/>
            <w:right w:val="none" w:sz="0" w:space="0" w:color="auto"/>
          </w:divBdr>
        </w:div>
        <w:div w:id="41711179">
          <w:marLeft w:val="0"/>
          <w:marRight w:val="0"/>
          <w:marTop w:val="0"/>
          <w:marBottom w:val="0"/>
          <w:divBdr>
            <w:top w:val="none" w:sz="0" w:space="0" w:color="auto"/>
            <w:left w:val="none" w:sz="0" w:space="4" w:color="auto"/>
            <w:bottom w:val="none" w:sz="0" w:space="0" w:color="auto"/>
            <w:right w:val="none" w:sz="0" w:space="4" w:color="auto"/>
          </w:divBdr>
        </w:div>
        <w:div w:id="895161867">
          <w:marLeft w:val="0"/>
          <w:marRight w:val="0"/>
          <w:marTop w:val="0"/>
          <w:marBottom w:val="0"/>
          <w:divBdr>
            <w:top w:val="none" w:sz="0" w:space="0" w:color="auto"/>
            <w:left w:val="none" w:sz="0" w:space="4" w:color="auto"/>
            <w:bottom w:val="none" w:sz="0" w:space="0" w:color="auto"/>
            <w:right w:val="none" w:sz="0" w:space="4" w:color="auto"/>
          </w:divBdr>
        </w:div>
        <w:div w:id="904022955">
          <w:marLeft w:val="0"/>
          <w:marRight w:val="0"/>
          <w:marTop w:val="0"/>
          <w:marBottom w:val="0"/>
          <w:divBdr>
            <w:top w:val="none" w:sz="0" w:space="0" w:color="auto"/>
            <w:left w:val="none" w:sz="0" w:space="0" w:color="auto"/>
            <w:bottom w:val="none" w:sz="0" w:space="0" w:color="auto"/>
            <w:right w:val="none" w:sz="0" w:space="0" w:color="auto"/>
          </w:divBdr>
        </w:div>
        <w:div w:id="149903146">
          <w:marLeft w:val="0"/>
          <w:marRight w:val="0"/>
          <w:marTop w:val="0"/>
          <w:marBottom w:val="0"/>
          <w:divBdr>
            <w:top w:val="none" w:sz="0" w:space="0" w:color="auto"/>
            <w:left w:val="none" w:sz="0" w:space="4" w:color="auto"/>
            <w:bottom w:val="none" w:sz="0" w:space="0" w:color="auto"/>
            <w:right w:val="none" w:sz="0" w:space="4" w:color="auto"/>
          </w:divBdr>
        </w:div>
        <w:div w:id="56439895">
          <w:marLeft w:val="0"/>
          <w:marRight w:val="0"/>
          <w:marTop w:val="0"/>
          <w:marBottom w:val="0"/>
          <w:divBdr>
            <w:top w:val="none" w:sz="0" w:space="0" w:color="auto"/>
            <w:left w:val="none" w:sz="0" w:space="4" w:color="auto"/>
            <w:bottom w:val="none" w:sz="0" w:space="0" w:color="auto"/>
            <w:right w:val="none" w:sz="0" w:space="4" w:color="auto"/>
          </w:divBdr>
        </w:div>
        <w:div w:id="4796416">
          <w:marLeft w:val="0"/>
          <w:marRight w:val="0"/>
          <w:marTop w:val="0"/>
          <w:marBottom w:val="0"/>
          <w:divBdr>
            <w:top w:val="none" w:sz="0" w:space="0" w:color="auto"/>
            <w:left w:val="none" w:sz="0" w:space="0" w:color="auto"/>
            <w:bottom w:val="none" w:sz="0" w:space="0" w:color="auto"/>
            <w:right w:val="none" w:sz="0" w:space="0" w:color="auto"/>
          </w:divBdr>
        </w:div>
        <w:div w:id="1951088536">
          <w:marLeft w:val="0"/>
          <w:marRight w:val="0"/>
          <w:marTop w:val="0"/>
          <w:marBottom w:val="0"/>
          <w:divBdr>
            <w:top w:val="none" w:sz="0" w:space="0" w:color="auto"/>
            <w:left w:val="none" w:sz="0" w:space="0" w:color="auto"/>
            <w:bottom w:val="none" w:sz="0" w:space="0" w:color="auto"/>
            <w:right w:val="none" w:sz="0" w:space="0" w:color="auto"/>
          </w:divBdr>
        </w:div>
        <w:div w:id="946547620">
          <w:marLeft w:val="0"/>
          <w:marRight w:val="45"/>
          <w:marTop w:val="0"/>
          <w:marBottom w:val="0"/>
          <w:divBdr>
            <w:top w:val="none" w:sz="0" w:space="0" w:color="auto"/>
            <w:left w:val="none" w:sz="0" w:space="0" w:color="auto"/>
            <w:bottom w:val="none" w:sz="0" w:space="0" w:color="auto"/>
            <w:right w:val="none" w:sz="0" w:space="0" w:color="auto"/>
          </w:divBdr>
        </w:div>
        <w:div w:id="1296259010">
          <w:marLeft w:val="0"/>
          <w:marRight w:val="0"/>
          <w:marTop w:val="0"/>
          <w:marBottom w:val="0"/>
          <w:divBdr>
            <w:top w:val="none" w:sz="0" w:space="0" w:color="auto"/>
            <w:left w:val="none" w:sz="0" w:space="0" w:color="auto"/>
            <w:bottom w:val="none" w:sz="0" w:space="0" w:color="auto"/>
            <w:right w:val="none" w:sz="0" w:space="0" w:color="auto"/>
          </w:divBdr>
        </w:div>
        <w:div w:id="1233155077">
          <w:marLeft w:val="0"/>
          <w:marRight w:val="45"/>
          <w:marTop w:val="0"/>
          <w:marBottom w:val="0"/>
          <w:divBdr>
            <w:top w:val="none" w:sz="0" w:space="0" w:color="auto"/>
            <w:left w:val="none" w:sz="0" w:space="0" w:color="auto"/>
            <w:bottom w:val="none" w:sz="0" w:space="0" w:color="auto"/>
            <w:right w:val="none" w:sz="0" w:space="0" w:color="auto"/>
          </w:divBdr>
        </w:div>
        <w:div w:id="402027641">
          <w:marLeft w:val="0"/>
          <w:marRight w:val="0"/>
          <w:marTop w:val="0"/>
          <w:marBottom w:val="0"/>
          <w:divBdr>
            <w:top w:val="none" w:sz="0" w:space="0" w:color="auto"/>
            <w:left w:val="none" w:sz="0" w:space="0" w:color="auto"/>
            <w:bottom w:val="none" w:sz="0" w:space="0" w:color="auto"/>
            <w:right w:val="none" w:sz="0" w:space="0" w:color="auto"/>
          </w:divBdr>
        </w:div>
        <w:div w:id="2002073793">
          <w:marLeft w:val="0"/>
          <w:marRight w:val="0"/>
          <w:marTop w:val="0"/>
          <w:marBottom w:val="0"/>
          <w:divBdr>
            <w:top w:val="none" w:sz="0" w:space="0" w:color="auto"/>
            <w:left w:val="none" w:sz="0" w:space="0" w:color="auto"/>
            <w:bottom w:val="none" w:sz="0" w:space="0" w:color="auto"/>
            <w:right w:val="none" w:sz="0" w:space="0" w:color="auto"/>
          </w:divBdr>
        </w:div>
        <w:div w:id="1740009293">
          <w:marLeft w:val="0"/>
          <w:marRight w:val="45"/>
          <w:marTop w:val="0"/>
          <w:marBottom w:val="0"/>
          <w:divBdr>
            <w:top w:val="none" w:sz="0" w:space="0" w:color="auto"/>
            <w:left w:val="none" w:sz="0" w:space="0" w:color="auto"/>
            <w:bottom w:val="none" w:sz="0" w:space="0" w:color="auto"/>
            <w:right w:val="none" w:sz="0" w:space="0" w:color="auto"/>
          </w:divBdr>
        </w:div>
        <w:div w:id="222954749">
          <w:marLeft w:val="0"/>
          <w:marRight w:val="0"/>
          <w:marTop w:val="0"/>
          <w:marBottom w:val="0"/>
          <w:divBdr>
            <w:top w:val="none" w:sz="0" w:space="0" w:color="auto"/>
            <w:left w:val="none" w:sz="0" w:space="0" w:color="auto"/>
            <w:bottom w:val="none" w:sz="0" w:space="0" w:color="auto"/>
            <w:right w:val="none" w:sz="0" w:space="0" w:color="auto"/>
          </w:divBdr>
        </w:div>
        <w:div w:id="1947231708">
          <w:marLeft w:val="0"/>
          <w:marRight w:val="0"/>
          <w:marTop w:val="0"/>
          <w:marBottom w:val="0"/>
          <w:divBdr>
            <w:top w:val="none" w:sz="0" w:space="0" w:color="auto"/>
            <w:left w:val="none" w:sz="0" w:space="0" w:color="auto"/>
            <w:bottom w:val="none" w:sz="0" w:space="0" w:color="auto"/>
            <w:right w:val="none" w:sz="0" w:space="0" w:color="auto"/>
          </w:divBdr>
        </w:div>
        <w:div w:id="1115753026">
          <w:marLeft w:val="0"/>
          <w:marRight w:val="0"/>
          <w:marTop w:val="0"/>
          <w:marBottom w:val="0"/>
          <w:divBdr>
            <w:top w:val="none" w:sz="0" w:space="0" w:color="auto"/>
            <w:left w:val="none" w:sz="0" w:space="0" w:color="auto"/>
            <w:bottom w:val="none" w:sz="0" w:space="0" w:color="auto"/>
            <w:right w:val="none" w:sz="0" w:space="0" w:color="auto"/>
          </w:divBdr>
        </w:div>
        <w:div w:id="317199553">
          <w:marLeft w:val="0"/>
          <w:marRight w:val="0"/>
          <w:marTop w:val="0"/>
          <w:marBottom w:val="0"/>
          <w:divBdr>
            <w:top w:val="none" w:sz="0" w:space="0" w:color="auto"/>
            <w:left w:val="none" w:sz="0" w:space="0" w:color="auto"/>
            <w:bottom w:val="none" w:sz="0" w:space="0" w:color="auto"/>
            <w:right w:val="none" w:sz="0" w:space="0" w:color="auto"/>
          </w:divBdr>
        </w:div>
      </w:divsChild>
    </w:div>
    <w:div w:id="892036897">
      <w:bodyDiv w:val="1"/>
      <w:marLeft w:val="0"/>
      <w:marRight w:val="0"/>
      <w:marTop w:val="0"/>
      <w:marBottom w:val="0"/>
      <w:divBdr>
        <w:top w:val="none" w:sz="0" w:space="0" w:color="auto"/>
        <w:left w:val="none" w:sz="0" w:space="0" w:color="auto"/>
        <w:bottom w:val="none" w:sz="0" w:space="0" w:color="auto"/>
        <w:right w:val="none" w:sz="0" w:space="0" w:color="auto"/>
      </w:divBdr>
      <w:divsChild>
        <w:div w:id="1118526505">
          <w:marLeft w:val="0"/>
          <w:marRight w:val="0"/>
          <w:marTop w:val="0"/>
          <w:marBottom w:val="0"/>
          <w:divBdr>
            <w:top w:val="none" w:sz="0" w:space="0" w:color="auto"/>
            <w:left w:val="none" w:sz="0" w:space="0" w:color="auto"/>
            <w:bottom w:val="none" w:sz="0" w:space="0" w:color="auto"/>
            <w:right w:val="none" w:sz="0" w:space="0" w:color="auto"/>
          </w:divBdr>
        </w:div>
      </w:divsChild>
    </w:div>
    <w:div w:id="901872918">
      <w:bodyDiv w:val="1"/>
      <w:marLeft w:val="0"/>
      <w:marRight w:val="0"/>
      <w:marTop w:val="0"/>
      <w:marBottom w:val="0"/>
      <w:divBdr>
        <w:top w:val="none" w:sz="0" w:space="0" w:color="auto"/>
        <w:left w:val="none" w:sz="0" w:space="0" w:color="auto"/>
        <w:bottom w:val="none" w:sz="0" w:space="0" w:color="auto"/>
        <w:right w:val="none" w:sz="0" w:space="0" w:color="auto"/>
      </w:divBdr>
    </w:div>
    <w:div w:id="906108048">
      <w:bodyDiv w:val="1"/>
      <w:marLeft w:val="0"/>
      <w:marRight w:val="0"/>
      <w:marTop w:val="0"/>
      <w:marBottom w:val="0"/>
      <w:divBdr>
        <w:top w:val="none" w:sz="0" w:space="0" w:color="auto"/>
        <w:left w:val="none" w:sz="0" w:space="0" w:color="auto"/>
        <w:bottom w:val="none" w:sz="0" w:space="0" w:color="auto"/>
        <w:right w:val="none" w:sz="0" w:space="0" w:color="auto"/>
      </w:divBdr>
      <w:divsChild>
        <w:div w:id="1447506285">
          <w:marLeft w:val="0"/>
          <w:marRight w:val="0"/>
          <w:marTop w:val="0"/>
          <w:marBottom w:val="0"/>
          <w:divBdr>
            <w:top w:val="none" w:sz="0" w:space="2" w:color="auto"/>
            <w:left w:val="none" w:sz="0" w:space="2" w:color="auto"/>
            <w:bottom w:val="none" w:sz="0" w:space="2" w:color="auto"/>
            <w:right w:val="none" w:sz="0" w:space="2" w:color="auto"/>
          </w:divBdr>
        </w:div>
        <w:div w:id="715200815">
          <w:marLeft w:val="0"/>
          <w:marRight w:val="0"/>
          <w:marTop w:val="0"/>
          <w:marBottom w:val="0"/>
          <w:divBdr>
            <w:top w:val="none" w:sz="0" w:space="2" w:color="auto"/>
            <w:left w:val="none" w:sz="0" w:space="2" w:color="auto"/>
            <w:bottom w:val="none" w:sz="0" w:space="2" w:color="auto"/>
            <w:right w:val="none" w:sz="0" w:space="2" w:color="auto"/>
          </w:divBdr>
        </w:div>
        <w:div w:id="503054768">
          <w:marLeft w:val="0"/>
          <w:marRight w:val="0"/>
          <w:marTop w:val="0"/>
          <w:marBottom w:val="0"/>
          <w:divBdr>
            <w:top w:val="none" w:sz="0" w:space="2" w:color="auto"/>
            <w:left w:val="none" w:sz="0" w:space="2" w:color="auto"/>
            <w:bottom w:val="none" w:sz="0" w:space="2" w:color="auto"/>
            <w:right w:val="none" w:sz="0" w:space="2" w:color="auto"/>
          </w:divBdr>
        </w:div>
      </w:divsChild>
    </w:div>
    <w:div w:id="940917227">
      <w:bodyDiv w:val="1"/>
      <w:marLeft w:val="0"/>
      <w:marRight w:val="0"/>
      <w:marTop w:val="0"/>
      <w:marBottom w:val="0"/>
      <w:divBdr>
        <w:top w:val="none" w:sz="0" w:space="0" w:color="auto"/>
        <w:left w:val="none" w:sz="0" w:space="0" w:color="auto"/>
        <w:bottom w:val="none" w:sz="0" w:space="0" w:color="auto"/>
        <w:right w:val="none" w:sz="0" w:space="0" w:color="auto"/>
      </w:divBdr>
      <w:divsChild>
        <w:div w:id="872957995">
          <w:marLeft w:val="0"/>
          <w:marRight w:val="0"/>
          <w:marTop w:val="0"/>
          <w:marBottom w:val="0"/>
          <w:divBdr>
            <w:top w:val="none" w:sz="0" w:space="0" w:color="auto"/>
            <w:left w:val="none" w:sz="0" w:space="0" w:color="auto"/>
            <w:bottom w:val="none" w:sz="0" w:space="0" w:color="auto"/>
            <w:right w:val="none" w:sz="0" w:space="0" w:color="auto"/>
          </w:divBdr>
        </w:div>
      </w:divsChild>
    </w:div>
    <w:div w:id="1000353674">
      <w:bodyDiv w:val="1"/>
      <w:marLeft w:val="0"/>
      <w:marRight w:val="0"/>
      <w:marTop w:val="0"/>
      <w:marBottom w:val="0"/>
      <w:divBdr>
        <w:top w:val="none" w:sz="0" w:space="0" w:color="auto"/>
        <w:left w:val="none" w:sz="0" w:space="0" w:color="auto"/>
        <w:bottom w:val="none" w:sz="0" w:space="0" w:color="auto"/>
        <w:right w:val="none" w:sz="0" w:space="0" w:color="auto"/>
      </w:divBdr>
    </w:div>
    <w:div w:id="1011031465">
      <w:bodyDiv w:val="1"/>
      <w:marLeft w:val="0"/>
      <w:marRight w:val="0"/>
      <w:marTop w:val="0"/>
      <w:marBottom w:val="0"/>
      <w:divBdr>
        <w:top w:val="none" w:sz="0" w:space="0" w:color="auto"/>
        <w:left w:val="none" w:sz="0" w:space="0" w:color="auto"/>
        <w:bottom w:val="none" w:sz="0" w:space="0" w:color="auto"/>
        <w:right w:val="none" w:sz="0" w:space="0" w:color="auto"/>
      </w:divBdr>
      <w:divsChild>
        <w:div w:id="1858079024">
          <w:marLeft w:val="0"/>
          <w:marRight w:val="0"/>
          <w:marTop w:val="0"/>
          <w:marBottom w:val="0"/>
          <w:divBdr>
            <w:top w:val="none" w:sz="0" w:space="0" w:color="auto"/>
            <w:left w:val="none" w:sz="0" w:space="0" w:color="auto"/>
            <w:bottom w:val="none" w:sz="0" w:space="0" w:color="auto"/>
            <w:right w:val="none" w:sz="0" w:space="0" w:color="auto"/>
          </w:divBdr>
        </w:div>
        <w:div w:id="295062515">
          <w:marLeft w:val="0"/>
          <w:marRight w:val="0"/>
          <w:marTop w:val="0"/>
          <w:marBottom w:val="0"/>
          <w:divBdr>
            <w:top w:val="none" w:sz="0" w:space="0" w:color="auto"/>
            <w:left w:val="none" w:sz="0" w:space="0" w:color="auto"/>
            <w:bottom w:val="none" w:sz="0" w:space="0" w:color="auto"/>
            <w:right w:val="none" w:sz="0" w:space="0" w:color="auto"/>
          </w:divBdr>
        </w:div>
      </w:divsChild>
    </w:div>
    <w:div w:id="1059789408">
      <w:bodyDiv w:val="1"/>
      <w:marLeft w:val="0"/>
      <w:marRight w:val="0"/>
      <w:marTop w:val="0"/>
      <w:marBottom w:val="0"/>
      <w:divBdr>
        <w:top w:val="none" w:sz="0" w:space="0" w:color="auto"/>
        <w:left w:val="none" w:sz="0" w:space="0" w:color="auto"/>
        <w:bottom w:val="none" w:sz="0" w:space="0" w:color="auto"/>
        <w:right w:val="none" w:sz="0" w:space="0" w:color="auto"/>
      </w:divBdr>
    </w:div>
    <w:div w:id="1060707815">
      <w:bodyDiv w:val="1"/>
      <w:marLeft w:val="0"/>
      <w:marRight w:val="0"/>
      <w:marTop w:val="0"/>
      <w:marBottom w:val="0"/>
      <w:divBdr>
        <w:top w:val="none" w:sz="0" w:space="0" w:color="auto"/>
        <w:left w:val="none" w:sz="0" w:space="0" w:color="auto"/>
        <w:bottom w:val="none" w:sz="0" w:space="0" w:color="auto"/>
        <w:right w:val="none" w:sz="0" w:space="0" w:color="auto"/>
      </w:divBdr>
      <w:divsChild>
        <w:div w:id="49429797">
          <w:marLeft w:val="0"/>
          <w:marRight w:val="0"/>
          <w:marTop w:val="0"/>
          <w:marBottom w:val="0"/>
          <w:divBdr>
            <w:top w:val="none" w:sz="0" w:space="0" w:color="auto"/>
            <w:left w:val="none" w:sz="0" w:space="0" w:color="auto"/>
            <w:bottom w:val="none" w:sz="0" w:space="0" w:color="auto"/>
            <w:right w:val="none" w:sz="0" w:space="0" w:color="auto"/>
          </w:divBdr>
        </w:div>
      </w:divsChild>
    </w:div>
    <w:div w:id="1084301921">
      <w:bodyDiv w:val="1"/>
      <w:marLeft w:val="0"/>
      <w:marRight w:val="0"/>
      <w:marTop w:val="0"/>
      <w:marBottom w:val="0"/>
      <w:divBdr>
        <w:top w:val="none" w:sz="0" w:space="0" w:color="auto"/>
        <w:left w:val="none" w:sz="0" w:space="0" w:color="auto"/>
        <w:bottom w:val="none" w:sz="0" w:space="0" w:color="auto"/>
        <w:right w:val="none" w:sz="0" w:space="0" w:color="auto"/>
      </w:divBdr>
    </w:div>
    <w:div w:id="1091390348">
      <w:bodyDiv w:val="1"/>
      <w:marLeft w:val="0"/>
      <w:marRight w:val="0"/>
      <w:marTop w:val="0"/>
      <w:marBottom w:val="0"/>
      <w:divBdr>
        <w:top w:val="none" w:sz="0" w:space="0" w:color="auto"/>
        <w:left w:val="none" w:sz="0" w:space="0" w:color="auto"/>
        <w:bottom w:val="none" w:sz="0" w:space="0" w:color="auto"/>
        <w:right w:val="none" w:sz="0" w:space="0" w:color="auto"/>
      </w:divBdr>
      <w:divsChild>
        <w:div w:id="1265071689">
          <w:marLeft w:val="0"/>
          <w:marRight w:val="0"/>
          <w:marTop w:val="0"/>
          <w:marBottom w:val="0"/>
          <w:divBdr>
            <w:top w:val="none" w:sz="0" w:space="0" w:color="auto"/>
            <w:left w:val="none" w:sz="0" w:space="0" w:color="auto"/>
            <w:bottom w:val="none" w:sz="0" w:space="0" w:color="auto"/>
            <w:right w:val="none" w:sz="0" w:space="0" w:color="auto"/>
          </w:divBdr>
        </w:div>
        <w:div w:id="1967929562">
          <w:marLeft w:val="0"/>
          <w:marRight w:val="0"/>
          <w:marTop w:val="0"/>
          <w:marBottom w:val="0"/>
          <w:divBdr>
            <w:top w:val="none" w:sz="0" w:space="0" w:color="auto"/>
            <w:left w:val="none" w:sz="0" w:space="0" w:color="auto"/>
            <w:bottom w:val="none" w:sz="0" w:space="0" w:color="auto"/>
            <w:right w:val="none" w:sz="0" w:space="0" w:color="auto"/>
          </w:divBdr>
        </w:div>
        <w:div w:id="492529647">
          <w:marLeft w:val="0"/>
          <w:marRight w:val="0"/>
          <w:marTop w:val="0"/>
          <w:marBottom w:val="0"/>
          <w:divBdr>
            <w:top w:val="none" w:sz="0" w:space="0" w:color="auto"/>
            <w:left w:val="none" w:sz="0" w:space="0" w:color="auto"/>
            <w:bottom w:val="none" w:sz="0" w:space="0" w:color="auto"/>
            <w:right w:val="none" w:sz="0" w:space="0" w:color="auto"/>
          </w:divBdr>
        </w:div>
        <w:div w:id="1884098735">
          <w:marLeft w:val="0"/>
          <w:marRight w:val="0"/>
          <w:marTop w:val="0"/>
          <w:marBottom w:val="0"/>
          <w:divBdr>
            <w:top w:val="none" w:sz="0" w:space="0" w:color="auto"/>
            <w:left w:val="none" w:sz="0" w:space="0" w:color="auto"/>
            <w:bottom w:val="none" w:sz="0" w:space="0" w:color="auto"/>
            <w:right w:val="none" w:sz="0" w:space="0" w:color="auto"/>
          </w:divBdr>
        </w:div>
        <w:div w:id="83690467">
          <w:marLeft w:val="0"/>
          <w:marRight w:val="45"/>
          <w:marTop w:val="0"/>
          <w:marBottom w:val="0"/>
          <w:divBdr>
            <w:top w:val="none" w:sz="0" w:space="0" w:color="auto"/>
            <w:left w:val="none" w:sz="0" w:space="0" w:color="auto"/>
            <w:bottom w:val="none" w:sz="0" w:space="0" w:color="auto"/>
            <w:right w:val="none" w:sz="0" w:space="0" w:color="auto"/>
          </w:divBdr>
        </w:div>
        <w:div w:id="565384179">
          <w:marLeft w:val="0"/>
          <w:marRight w:val="0"/>
          <w:marTop w:val="0"/>
          <w:marBottom w:val="0"/>
          <w:divBdr>
            <w:top w:val="none" w:sz="0" w:space="0" w:color="auto"/>
            <w:left w:val="none" w:sz="0" w:space="0" w:color="auto"/>
            <w:bottom w:val="none" w:sz="0" w:space="0" w:color="auto"/>
            <w:right w:val="none" w:sz="0" w:space="0" w:color="auto"/>
          </w:divBdr>
        </w:div>
        <w:div w:id="1722828897">
          <w:marLeft w:val="0"/>
          <w:marRight w:val="0"/>
          <w:marTop w:val="0"/>
          <w:marBottom w:val="0"/>
          <w:divBdr>
            <w:top w:val="none" w:sz="0" w:space="0" w:color="auto"/>
            <w:left w:val="none" w:sz="0" w:space="0" w:color="auto"/>
            <w:bottom w:val="none" w:sz="0" w:space="0" w:color="auto"/>
            <w:right w:val="none" w:sz="0" w:space="0" w:color="auto"/>
          </w:divBdr>
        </w:div>
        <w:div w:id="1342977389">
          <w:marLeft w:val="0"/>
          <w:marRight w:val="0"/>
          <w:marTop w:val="0"/>
          <w:marBottom w:val="0"/>
          <w:divBdr>
            <w:top w:val="none" w:sz="0" w:space="0" w:color="auto"/>
            <w:left w:val="none" w:sz="0" w:space="0" w:color="auto"/>
            <w:bottom w:val="none" w:sz="0" w:space="0" w:color="auto"/>
            <w:right w:val="none" w:sz="0" w:space="0" w:color="auto"/>
          </w:divBdr>
        </w:div>
        <w:div w:id="939292756">
          <w:marLeft w:val="0"/>
          <w:marRight w:val="0"/>
          <w:marTop w:val="0"/>
          <w:marBottom w:val="0"/>
          <w:divBdr>
            <w:top w:val="none" w:sz="0" w:space="0" w:color="auto"/>
            <w:left w:val="none" w:sz="0" w:space="4" w:color="auto"/>
            <w:bottom w:val="none" w:sz="0" w:space="0" w:color="auto"/>
            <w:right w:val="none" w:sz="0" w:space="4" w:color="auto"/>
          </w:divBdr>
        </w:div>
        <w:div w:id="1340963403">
          <w:marLeft w:val="0"/>
          <w:marRight w:val="0"/>
          <w:marTop w:val="0"/>
          <w:marBottom w:val="0"/>
          <w:divBdr>
            <w:top w:val="none" w:sz="0" w:space="0" w:color="auto"/>
            <w:left w:val="none" w:sz="0" w:space="4" w:color="auto"/>
            <w:bottom w:val="none" w:sz="0" w:space="0" w:color="auto"/>
            <w:right w:val="none" w:sz="0" w:space="4" w:color="auto"/>
          </w:divBdr>
        </w:div>
        <w:div w:id="797531901">
          <w:marLeft w:val="0"/>
          <w:marRight w:val="0"/>
          <w:marTop w:val="0"/>
          <w:marBottom w:val="0"/>
          <w:divBdr>
            <w:top w:val="none" w:sz="0" w:space="0" w:color="auto"/>
            <w:left w:val="none" w:sz="0" w:space="0" w:color="auto"/>
            <w:bottom w:val="none" w:sz="0" w:space="0" w:color="auto"/>
            <w:right w:val="none" w:sz="0" w:space="0" w:color="auto"/>
          </w:divBdr>
        </w:div>
      </w:divsChild>
    </w:div>
    <w:div w:id="1104689623">
      <w:bodyDiv w:val="1"/>
      <w:marLeft w:val="0"/>
      <w:marRight w:val="0"/>
      <w:marTop w:val="0"/>
      <w:marBottom w:val="0"/>
      <w:divBdr>
        <w:top w:val="none" w:sz="0" w:space="0" w:color="auto"/>
        <w:left w:val="none" w:sz="0" w:space="0" w:color="auto"/>
        <w:bottom w:val="none" w:sz="0" w:space="0" w:color="auto"/>
        <w:right w:val="none" w:sz="0" w:space="0" w:color="auto"/>
      </w:divBdr>
      <w:divsChild>
        <w:div w:id="1478065350">
          <w:marLeft w:val="0"/>
          <w:marRight w:val="0"/>
          <w:marTop w:val="0"/>
          <w:marBottom w:val="0"/>
          <w:divBdr>
            <w:top w:val="none" w:sz="0" w:space="0" w:color="auto"/>
            <w:left w:val="none" w:sz="0" w:space="0" w:color="auto"/>
            <w:bottom w:val="none" w:sz="0" w:space="0" w:color="auto"/>
            <w:right w:val="none" w:sz="0" w:space="0" w:color="auto"/>
          </w:divBdr>
        </w:div>
        <w:div w:id="1480149590">
          <w:marLeft w:val="0"/>
          <w:marRight w:val="0"/>
          <w:marTop w:val="0"/>
          <w:marBottom w:val="0"/>
          <w:divBdr>
            <w:top w:val="none" w:sz="0" w:space="0" w:color="auto"/>
            <w:left w:val="none" w:sz="0" w:space="0" w:color="auto"/>
            <w:bottom w:val="none" w:sz="0" w:space="0" w:color="auto"/>
            <w:right w:val="none" w:sz="0" w:space="0" w:color="auto"/>
          </w:divBdr>
        </w:div>
        <w:div w:id="1420180452">
          <w:marLeft w:val="0"/>
          <w:marRight w:val="0"/>
          <w:marTop w:val="0"/>
          <w:marBottom w:val="0"/>
          <w:divBdr>
            <w:top w:val="none" w:sz="0" w:space="0" w:color="auto"/>
            <w:left w:val="none" w:sz="0" w:space="0" w:color="auto"/>
            <w:bottom w:val="none" w:sz="0" w:space="0" w:color="auto"/>
            <w:right w:val="none" w:sz="0" w:space="0" w:color="auto"/>
          </w:divBdr>
        </w:div>
        <w:div w:id="1019965401">
          <w:marLeft w:val="0"/>
          <w:marRight w:val="0"/>
          <w:marTop w:val="0"/>
          <w:marBottom w:val="0"/>
          <w:divBdr>
            <w:top w:val="none" w:sz="0" w:space="0" w:color="auto"/>
            <w:left w:val="none" w:sz="0" w:space="0" w:color="auto"/>
            <w:bottom w:val="none" w:sz="0" w:space="0" w:color="auto"/>
            <w:right w:val="none" w:sz="0" w:space="0" w:color="auto"/>
          </w:divBdr>
        </w:div>
        <w:div w:id="2129623190">
          <w:marLeft w:val="0"/>
          <w:marRight w:val="45"/>
          <w:marTop w:val="0"/>
          <w:marBottom w:val="0"/>
          <w:divBdr>
            <w:top w:val="none" w:sz="0" w:space="0" w:color="auto"/>
            <w:left w:val="none" w:sz="0" w:space="0" w:color="auto"/>
            <w:bottom w:val="none" w:sz="0" w:space="0" w:color="auto"/>
            <w:right w:val="none" w:sz="0" w:space="0" w:color="auto"/>
          </w:divBdr>
        </w:div>
        <w:div w:id="996760120">
          <w:marLeft w:val="0"/>
          <w:marRight w:val="0"/>
          <w:marTop w:val="0"/>
          <w:marBottom w:val="0"/>
          <w:divBdr>
            <w:top w:val="none" w:sz="0" w:space="0" w:color="auto"/>
            <w:left w:val="none" w:sz="0" w:space="0" w:color="auto"/>
            <w:bottom w:val="none" w:sz="0" w:space="0" w:color="auto"/>
            <w:right w:val="none" w:sz="0" w:space="0" w:color="auto"/>
          </w:divBdr>
        </w:div>
      </w:divsChild>
    </w:div>
    <w:div w:id="1114834117">
      <w:bodyDiv w:val="1"/>
      <w:marLeft w:val="0"/>
      <w:marRight w:val="0"/>
      <w:marTop w:val="0"/>
      <w:marBottom w:val="0"/>
      <w:divBdr>
        <w:top w:val="none" w:sz="0" w:space="0" w:color="auto"/>
        <w:left w:val="none" w:sz="0" w:space="0" w:color="auto"/>
        <w:bottom w:val="none" w:sz="0" w:space="0" w:color="auto"/>
        <w:right w:val="none" w:sz="0" w:space="0" w:color="auto"/>
      </w:divBdr>
      <w:divsChild>
        <w:div w:id="1957591210">
          <w:marLeft w:val="0"/>
          <w:marRight w:val="0"/>
          <w:marTop w:val="0"/>
          <w:marBottom w:val="0"/>
          <w:divBdr>
            <w:top w:val="none" w:sz="0" w:space="2" w:color="auto"/>
            <w:left w:val="none" w:sz="0" w:space="2" w:color="auto"/>
            <w:bottom w:val="none" w:sz="0" w:space="2" w:color="auto"/>
            <w:right w:val="none" w:sz="0" w:space="2" w:color="auto"/>
          </w:divBdr>
        </w:div>
        <w:div w:id="790124368">
          <w:marLeft w:val="0"/>
          <w:marRight w:val="0"/>
          <w:marTop w:val="0"/>
          <w:marBottom w:val="0"/>
          <w:divBdr>
            <w:top w:val="none" w:sz="0" w:space="2" w:color="auto"/>
            <w:left w:val="none" w:sz="0" w:space="2" w:color="auto"/>
            <w:bottom w:val="none" w:sz="0" w:space="2" w:color="auto"/>
            <w:right w:val="none" w:sz="0" w:space="2" w:color="auto"/>
          </w:divBdr>
        </w:div>
        <w:div w:id="1122383196">
          <w:marLeft w:val="0"/>
          <w:marRight w:val="0"/>
          <w:marTop w:val="0"/>
          <w:marBottom w:val="0"/>
          <w:divBdr>
            <w:top w:val="none" w:sz="0" w:space="2" w:color="auto"/>
            <w:left w:val="none" w:sz="0" w:space="2" w:color="auto"/>
            <w:bottom w:val="none" w:sz="0" w:space="2" w:color="auto"/>
            <w:right w:val="none" w:sz="0" w:space="2" w:color="auto"/>
          </w:divBdr>
        </w:div>
        <w:div w:id="890730660">
          <w:marLeft w:val="0"/>
          <w:marRight w:val="0"/>
          <w:marTop w:val="0"/>
          <w:marBottom w:val="0"/>
          <w:divBdr>
            <w:top w:val="none" w:sz="0" w:space="2" w:color="auto"/>
            <w:left w:val="none" w:sz="0" w:space="2" w:color="auto"/>
            <w:bottom w:val="none" w:sz="0" w:space="2" w:color="auto"/>
            <w:right w:val="none" w:sz="0" w:space="2" w:color="auto"/>
          </w:divBdr>
        </w:div>
        <w:div w:id="1383403239">
          <w:marLeft w:val="0"/>
          <w:marRight w:val="0"/>
          <w:marTop w:val="0"/>
          <w:marBottom w:val="0"/>
          <w:divBdr>
            <w:top w:val="none" w:sz="0" w:space="2" w:color="auto"/>
            <w:left w:val="none" w:sz="0" w:space="2" w:color="auto"/>
            <w:bottom w:val="none" w:sz="0" w:space="2" w:color="auto"/>
            <w:right w:val="none" w:sz="0" w:space="2" w:color="auto"/>
          </w:divBdr>
        </w:div>
      </w:divsChild>
    </w:div>
    <w:div w:id="1145315546">
      <w:bodyDiv w:val="1"/>
      <w:marLeft w:val="0"/>
      <w:marRight w:val="0"/>
      <w:marTop w:val="0"/>
      <w:marBottom w:val="0"/>
      <w:divBdr>
        <w:top w:val="none" w:sz="0" w:space="0" w:color="auto"/>
        <w:left w:val="none" w:sz="0" w:space="0" w:color="auto"/>
        <w:bottom w:val="none" w:sz="0" w:space="0" w:color="auto"/>
        <w:right w:val="none" w:sz="0" w:space="0" w:color="auto"/>
      </w:divBdr>
      <w:divsChild>
        <w:div w:id="1291278429">
          <w:marLeft w:val="0"/>
          <w:marRight w:val="0"/>
          <w:marTop w:val="0"/>
          <w:marBottom w:val="0"/>
          <w:divBdr>
            <w:top w:val="none" w:sz="0" w:space="0" w:color="auto"/>
            <w:left w:val="none" w:sz="0" w:space="0" w:color="auto"/>
            <w:bottom w:val="none" w:sz="0" w:space="0" w:color="auto"/>
            <w:right w:val="none" w:sz="0" w:space="0" w:color="auto"/>
          </w:divBdr>
          <w:divsChild>
            <w:div w:id="1306004599">
              <w:marLeft w:val="0"/>
              <w:marRight w:val="0"/>
              <w:marTop w:val="0"/>
              <w:marBottom w:val="0"/>
              <w:divBdr>
                <w:top w:val="none" w:sz="0" w:space="0" w:color="auto"/>
                <w:left w:val="none" w:sz="0" w:space="0" w:color="auto"/>
                <w:bottom w:val="none" w:sz="0" w:space="0" w:color="auto"/>
                <w:right w:val="none" w:sz="0" w:space="0" w:color="auto"/>
              </w:divBdr>
            </w:div>
          </w:divsChild>
        </w:div>
        <w:div w:id="1389841681">
          <w:marLeft w:val="0"/>
          <w:marRight w:val="0"/>
          <w:marTop w:val="0"/>
          <w:marBottom w:val="0"/>
          <w:divBdr>
            <w:top w:val="none" w:sz="0" w:space="0" w:color="auto"/>
            <w:left w:val="none" w:sz="0" w:space="0" w:color="auto"/>
            <w:bottom w:val="none" w:sz="0" w:space="0" w:color="auto"/>
            <w:right w:val="none" w:sz="0" w:space="0" w:color="auto"/>
          </w:divBdr>
          <w:divsChild>
            <w:div w:id="116917494">
              <w:marLeft w:val="0"/>
              <w:marRight w:val="0"/>
              <w:marTop w:val="0"/>
              <w:marBottom w:val="0"/>
              <w:divBdr>
                <w:top w:val="none" w:sz="0" w:space="0" w:color="auto"/>
                <w:left w:val="none" w:sz="0" w:space="0" w:color="auto"/>
                <w:bottom w:val="none" w:sz="0" w:space="0" w:color="auto"/>
                <w:right w:val="none" w:sz="0" w:space="0" w:color="auto"/>
              </w:divBdr>
            </w:div>
          </w:divsChild>
        </w:div>
        <w:div w:id="558707705">
          <w:marLeft w:val="0"/>
          <w:marRight w:val="0"/>
          <w:marTop w:val="0"/>
          <w:marBottom w:val="0"/>
          <w:divBdr>
            <w:top w:val="none" w:sz="0" w:space="0" w:color="auto"/>
            <w:left w:val="none" w:sz="0" w:space="0" w:color="auto"/>
            <w:bottom w:val="none" w:sz="0" w:space="0" w:color="auto"/>
            <w:right w:val="none" w:sz="0" w:space="0" w:color="auto"/>
          </w:divBdr>
          <w:divsChild>
            <w:div w:id="315259186">
              <w:marLeft w:val="0"/>
              <w:marRight w:val="0"/>
              <w:marTop w:val="0"/>
              <w:marBottom w:val="0"/>
              <w:divBdr>
                <w:top w:val="none" w:sz="0" w:space="0" w:color="auto"/>
                <w:left w:val="none" w:sz="0" w:space="0" w:color="auto"/>
                <w:bottom w:val="none" w:sz="0" w:space="0" w:color="auto"/>
                <w:right w:val="none" w:sz="0" w:space="0" w:color="auto"/>
              </w:divBdr>
            </w:div>
          </w:divsChild>
        </w:div>
        <w:div w:id="1007636964">
          <w:marLeft w:val="0"/>
          <w:marRight w:val="0"/>
          <w:marTop w:val="0"/>
          <w:marBottom w:val="0"/>
          <w:divBdr>
            <w:top w:val="none" w:sz="0" w:space="0" w:color="auto"/>
            <w:left w:val="none" w:sz="0" w:space="0" w:color="auto"/>
            <w:bottom w:val="none" w:sz="0" w:space="0" w:color="auto"/>
            <w:right w:val="none" w:sz="0" w:space="0" w:color="auto"/>
          </w:divBdr>
          <w:divsChild>
            <w:div w:id="1578174973">
              <w:marLeft w:val="0"/>
              <w:marRight w:val="0"/>
              <w:marTop w:val="0"/>
              <w:marBottom w:val="0"/>
              <w:divBdr>
                <w:top w:val="none" w:sz="0" w:space="0" w:color="auto"/>
                <w:left w:val="none" w:sz="0" w:space="0" w:color="auto"/>
                <w:bottom w:val="none" w:sz="0" w:space="0" w:color="auto"/>
                <w:right w:val="none" w:sz="0" w:space="0" w:color="auto"/>
              </w:divBdr>
            </w:div>
          </w:divsChild>
        </w:div>
        <w:div w:id="613514611">
          <w:marLeft w:val="0"/>
          <w:marRight w:val="0"/>
          <w:marTop w:val="0"/>
          <w:marBottom w:val="0"/>
          <w:divBdr>
            <w:top w:val="none" w:sz="0" w:space="0" w:color="auto"/>
            <w:left w:val="none" w:sz="0" w:space="0" w:color="auto"/>
            <w:bottom w:val="none" w:sz="0" w:space="0" w:color="auto"/>
            <w:right w:val="none" w:sz="0" w:space="0" w:color="auto"/>
          </w:divBdr>
          <w:divsChild>
            <w:div w:id="75898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672179">
      <w:bodyDiv w:val="1"/>
      <w:marLeft w:val="0"/>
      <w:marRight w:val="0"/>
      <w:marTop w:val="0"/>
      <w:marBottom w:val="0"/>
      <w:divBdr>
        <w:top w:val="none" w:sz="0" w:space="0" w:color="auto"/>
        <w:left w:val="none" w:sz="0" w:space="0" w:color="auto"/>
        <w:bottom w:val="none" w:sz="0" w:space="0" w:color="auto"/>
        <w:right w:val="none" w:sz="0" w:space="0" w:color="auto"/>
      </w:divBdr>
      <w:divsChild>
        <w:div w:id="579217284">
          <w:marLeft w:val="0"/>
          <w:marRight w:val="0"/>
          <w:marTop w:val="0"/>
          <w:marBottom w:val="0"/>
          <w:divBdr>
            <w:top w:val="none" w:sz="0" w:space="0" w:color="auto"/>
            <w:left w:val="none" w:sz="0" w:space="0" w:color="auto"/>
            <w:bottom w:val="none" w:sz="0" w:space="0" w:color="auto"/>
            <w:right w:val="none" w:sz="0" w:space="0" w:color="auto"/>
          </w:divBdr>
        </w:div>
        <w:div w:id="415592984">
          <w:marLeft w:val="0"/>
          <w:marRight w:val="0"/>
          <w:marTop w:val="0"/>
          <w:marBottom w:val="0"/>
          <w:divBdr>
            <w:top w:val="none" w:sz="0" w:space="0" w:color="auto"/>
            <w:left w:val="none" w:sz="0" w:space="0" w:color="auto"/>
            <w:bottom w:val="none" w:sz="0" w:space="0" w:color="auto"/>
            <w:right w:val="none" w:sz="0" w:space="0" w:color="auto"/>
          </w:divBdr>
        </w:div>
        <w:div w:id="820270334">
          <w:marLeft w:val="0"/>
          <w:marRight w:val="0"/>
          <w:marTop w:val="0"/>
          <w:marBottom w:val="0"/>
          <w:divBdr>
            <w:top w:val="none" w:sz="0" w:space="0" w:color="auto"/>
            <w:left w:val="none" w:sz="0" w:space="0" w:color="auto"/>
            <w:bottom w:val="none" w:sz="0" w:space="0" w:color="auto"/>
            <w:right w:val="none" w:sz="0" w:space="0" w:color="auto"/>
          </w:divBdr>
        </w:div>
        <w:div w:id="852911672">
          <w:marLeft w:val="0"/>
          <w:marRight w:val="0"/>
          <w:marTop w:val="0"/>
          <w:marBottom w:val="0"/>
          <w:divBdr>
            <w:top w:val="none" w:sz="0" w:space="0" w:color="auto"/>
            <w:left w:val="none" w:sz="0" w:space="0" w:color="auto"/>
            <w:bottom w:val="none" w:sz="0" w:space="0" w:color="auto"/>
            <w:right w:val="none" w:sz="0" w:space="0" w:color="auto"/>
          </w:divBdr>
        </w:div>
        <w:div w:id="465464606">
          <w:marLeft w:val="0"/>
          <w:marRight w:val="0"/>
          <w:marTop w:val="0"/>
          <w:marBottom w:val="0"/>
          <w:divBdr>
            <w:top w:val="none" w:sz="0" w:space="0" w:color="auto"/>
            <w:left w:val="none" w:sz="0" w:space="0" w:color="auto"/>
            <w:bottom w:val="none" w:sz="0" w:space="0" w:color="auto"/>
            <w:right w:val="none" w:sz="0" w:space="0" w:color="auto"/>
          </w:divBdr>
        </w:div>
      </w:divsChild>
    </w:div>
    <w:div w:id="1189569012">
      <w:bodyDiv w:val="1"/>
      <w:marLeft w:val="0"/>
      <w:marRight w:val="0"/>
      <w:marTop w:val="0"/>
      <w:marBottom w:val="0"/>
      <w:divBdr>
        <w:top w:val="none" w:sz="0" w:space="0" w:color="auto"/>
        <w:left w:val="none" w:sz="0" w:space="0" w:color="auto"/>
        <w:bottom w:val="none" w:sz="0" w:space="0" w:color="auto"/>
        <w:right w:val="none" w:sz="0" w:space="0" w:color="auto"/>
      </w:divBdr>
      <w:divsChild>
        <w:div w:id="249313010">
          <w:marLeft w:val="0"/>
          <w:marRight w:val="0"/>
          <w:marTop w:val="0"/>
          <w:marBottom w:val="0"/>
          <w:divBdr>
            <w:top w:val="none" w:sz="0" w:space="2" w:color="auto"/>
            <w:left w:val="none" w:sz="0" w:space="2" w:color="auto"/>
            <w:bottom w:val="none" w:sz="0" w:space="2" w:color="auto"/>
            <w:right w:val="none" w:sz="0" w:space="2" w:color="auto"/>
          </w:divBdr>
        </w:div>
        <w:div w:id="1761565914">
          <w:marLeft w:val="0"/>
          <w:marRight w:val="0"/>
          <w:marTop w:val="0"/>
          <w:marBottom w:val="0"/>
          <w:divBdr>
            <w:top w:val="none" w:sz="0" w:space="2" w:color="auto"/>
            <w:left w:val="none" w:sz="0" w:space="2" w:color="auto"/>
            <w:bottom w:val="none" w:sz="0" w:space="2" w:color="auto"/>
            <w:right w:val="none" w:sz="0" w:space="2" w:color="auto"/>
          </w:divBdr>
        </w:div>
        <w:div w:id="926109137">
          <w:marLeft w:val="0"/>
          <w:marRight w:val="0"/>
          <w:marTop w:val="0"/>
          <w:marBottom w:val="0"/>
          <w:divBdr>
            <w:top w:val="none" w:sz="0" w:space="2" w:color="auto"/>
            <w:left w:val="none" w:sz="0" w:space="2" w:color="auto"/>
            <w:bottom w:val="none" w:sz="0" w:space="2" w:color="auto"/>
            <w:right w:val="none" w:sz="0" w:space="2" w:color="auto"/>
          </w:divBdr>
        </w:div>
        <w:div w:id="1830054064">
          <w:marLeft w:val="0"/>
          <w:marRight w:val="0"/>
          <w:marTop w:val="0"/>
          <w:marBottom w:val="0"/>
          <w:divBdr>
            <w:top w:val="none" w:sz="0" w:space="2" w:color="auto"/>
            <w:left w:val="none" w:sz="0" w:space="2" w:color="auto"/>
            <w:bottom w:val="none" w:sz="0" w:space="2" w:color="auto"/>
            <w:right w:val="none" w:sz="0" w:space="2" w:color="auto"/>
          </w:divBdr>
        </w:div>
      </w:divsChild>
    </w:div>
    <w:div w:id="1210722712">
      <w:bodyDiv w:val="1"/>
      <w:marLeft w:val="0"/>
      <w:marRight w:val="0"/>
      <w:marTop w:val="0"/>
      <w:marBottom w:val="0"/>
      <w:divBdr>
        <w:top w:val="none" w:sz="0" w:space="0" w:color="auto"/>
        <w:left w:val="none" w:sz="0" w:space="0" w:color="auto"/>
        <w:bottom w:val="none" w:sz="0" w:space="0" w:color="auto"/>
        <w:right w:val="none" w:sz="0" w:space="0" w:color="auto"/>
      </w:divBdr>
    </w:div>
    <w:div w:id="1211453856">
      <w:bodyDiv w:val="1"/>
      <w:marLeft w:val="0"/>
      <w:marRight w:val="0"/>
      <w:marTop w:val="0"/>
      <w:marBottom w:val="0"/>
      <w:divBdr>
        <w:top w:val="none" w:sz="0" w:space="0" w:color="auto"/>
        <w:left w:val="none" w:sz="0" w:space="0" w:color="auto"/>
        <w:bottom w:val="none" w:sz="0" w:space="0" w:color="auto"/>
        <w:right w:val="none" w:sz="0" w:space="0" w:color="auto"/>
      </w:divBdr>
      <w:divsChild>
        <w:div w:id="1282230622">
          <w:marLeft w:val="0"/>
          <w:marRight w:val="0"/>
          <w:marTop w:val="0"/>
          <w:marBottom w:val="0"/>
          <w:divBdr>
            <w:top w:val="none" w:sz="0" w:space="0" w:color="auto"/>
            <w:left w:val="none" w:sz="0" w:space="0" w:color="auto"/>
            <w:bottom w:val="none" w:sz="0" w:space="0" w:color="auto"/>
            <w:right w:val="none" w:sz="0" w:space="0" w:color="auto"/>
          </w:divBdr>
          <w:divsChild>
            <w:div w:id="1444573157">
              <w:marLeft w:val="0"/>
              <w:marRight w:val="0"/>
              <w:marTop w:val="0"/>
              <w:marBottom w:val="0"/>
              <w:divBdr>
                <w:top w:val="none" w:sz="0" w:space="0" w:color="auto"/>
                <w:left w:val="none" w:sz="0" w:space="0" w:color="auto"/>
                <w:bottom w:val="none" w:sz="0" w:space="0" w:color="auto"/>
                <w:right w:val="none" w:sz="0" w:space="0" w:color="auto"/>
              </w:divBdr>
            </w:div>
          </w:divsChild>
        </w:div>
        <w:div w:id="173232872">
          <w:marLeft w:val="0"/>
          <w:marRight w:val="0"/>
          <w:marTop w:val="0"/>
          <w:marBottom w:val="0"/>
          <w:divBdr>
            <w:top w:val="none" w:sz="0" w:space="0" w:color="auto"/>
            <w:left w:val="none" w:sz="0" w:space="0" w:color="auto"/>
            <w:bottom w:val="none" w:sz="0" w:space="0" w:color="auto"/>
            <w:right w:val="none" w:sz="0" w:space="0" w:color="auto"/>
          </w:divBdr>
          <w:divsChild>
            <w:div w:id="762845993">
              <w:marLeft w:val="0"/>
              <w:marRight w:val="0"/>
              <w:marTop w:val="0"/>
              <w:marBottom w:val="0"/>
              <w:divBdr>
                <w:top w:val="none" w:sz="0" w:space="0" w:color="auto"/>
                <w:left w:val="none" w:sz="0" w:space="0" w:color="auto"/>
                <w:bottom w:val="none" w:sz="0" w:space="0" w:color="auto"/>
                <w:right w:val="none" w:sz="0" w:space="0" w:color="auto"/>
              </w:divBdr>
            </w:div>
          </w:divsChild>
        </w:div>
        <w:div w:id="786118655">
          <w:marLeft w:val="0"/>
          <w:marRight w:val="0"/>
          <w:marTop w:val="0"/>
          <w:marBottom w:val="0"/>
          <w:divBdr>
            <w:top w:val="none" w:sz="0" w:space="0" w:color="auto"/>
            <w:left w:val="none" w:sz="0" w:space="0" w:color="auto"/>
            <w:bottom w:val="none" w:sz="0" w:space="0" w:color="auto"/>
            <w:right w:val="none" w:sz="0" w:space="0" w:color="auto"/>
          </w:divBdr>
        </w:div>
        <w:div w:id="1427002595">
          <w:marLeft w:val="0"/>
          <w:marRight w:val="0"/>
          <w:marTop w:val="0"/>
          <w:marBottom w:val="0"/>
          <w:divBdr>
            <w:top w:val="none" w:sz="0" w:space="0" w:color="auto"/>
            <w:left w:val="none" w:sz="0" w:space="0" w:color="auto"/>
            <w:bottom w:val="none" w:sz="0" w:space="0" w:color="auto"/>
            <w:right w:val="none" w:sz="0" w:space="0" w:color="auto"/>
          </w:divBdr>
        </w:div>
        <w:div w:id="133761633">
          <w:marLeft w:val="0"/>
          <w:marRight w:val="0"/>
          <w:marTop w:val="0"/>
          <w:marBottom w:val="0"/>
          <w:divBdr>
            <w:top w:val="none" w:sz="0" w:space="0" w:color="auto"/>
            <w:left w:val="none" w:sz="0" w:space="0" w:color="auto"/>
            <w:bottom w:val="none" w:sz="0" w:space="0" w:color="auto"/>
            <w:right w:val="none" w:sz="0" w:space="0" w:color="auto"/>
          </w:divBdr>
          <w:divsChild>
            <w:div w:id="941910287">
              <w:marLeft w:val="0"/>
              <w:marRight w:val="0"/>
              <w:marTop w:val="0"/>
              <w:marBottom w:val="0"/>
              <w:divBdr>
                <w:top w:val="none" w:sz="0" w:space="0" w:color="auto"/>
                <w:left w:val="none" w:sz="0" w:space="0" w:color="auto"/>
                <w:bottom w:val="none" w:sz="0" w:space="0" w:color="auto"/>
                <w:right w:val="none" w:sz="0" w:space="0" w:color="auto"/>
              </w:divBdr>
            </w:div>
          </w:divsChild>
        </w:div>
        <w:div w:id="799539500">
          <w:marLeft w:val="0"/>
          <w:marRight w:val="0"/>
          <w:marTop w:val="0"/>
          <w:marBottom w:val="0"/>
          <w:divBdr>
            <w:top w:val="none" w:sz="0" w:space="0" w:color="auto"/>
            <w:left w:val="none" w:sz="0" w:space="0" w:color="auto"/>
            <w:bottom w:val="none" w:sz="0" w:space="0" w:color="auto"/>
            <w:right w:val="none" w:sz="0" w:space="0" w:color="auto"/>
          </w:divBdr>
        </w:div>
        <w:div w:id="2056736024">
          <w:marLeft w:val="0"/>
          <w:marRight w:val="0"/>
          <w:marTop w:val="0"/>
          <w:marBottom w:val="0"/>
          <w:divBdr>
            <w:top w:val="none" w:sz="0" w:space="0" w:color="auto"/>
            <w:left w:val="none" w:sz="0" w:space="0" w:color="auto"/>
            <w:bottom w:val="none" w:sz="0" w:space="0" w:color="auto"/>
            <w:right w:val="none" w:sz="0" w:space="0" w:color="auto"/>
          </w:divBdr>
        </w:div>
        <w:div w:id="1291591577">
          <w:marLeft w:val="0"/>
          <w:marRight w:val="0"/>
          <w:marTop w:val="0"/>
          <w:marBottom w:val="0"/>
          <w:divBdr>
            <w:top w:val="none" w:sz="0" w:space="0" w:color="auto"/>
            <w:left w:val="none" w:sz="0" w:space="0" w:color="auto"/>
            <w:bottom w:val="none" w:sz="0" w:space="0" w:color="auto"/>
            <w:right w:val="none" w:sz="0" w:space="0" w:color="auto"/>
          </w:divBdr>
          <w:divsChild>
            <w:div w:id="98227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2776">
      <w:bodyDiv w:val="1"/>
      <w:marLeft w:val="0"/>
      <w:marRight w:val="0"/>
      <w:marTop w:val="0"/>
      <w:marBottom w:val="0"/>
      <w:divBdr>
        <w:top w:val="none" w:sz="0" w:space="0" w:color="auto"/>
        <w:left w:val="none" w:sz="0" w:space="0" w:color="auto"/>
        <w:bottom w:val="none" w:sz="0" w:space="0" w:color="auto"/>
        <w:right w:val="none" w:sz="0" w:space="0" w:color="auto"/>
      </w:divBdr>
    </w:div>
    <w:div w:id="1264337627">
      <w:bodyDiv w:val="1"/>
      <w:marLeft w:val="0"/>
      <w:marRight w:val="0"/>
      <w:marTop w:val="0"/>
      <w:marBottom w:val="0"/>
      <w:divBdr>
        <w:top w:val="none" w:sz="0" w:space="0" w:color="auto"/>
        <w:left w:val="none" w:sz="0" w:space="0" w:color="auto"/>
        <w:bottom w:val="none" w:sz="0" w:space="0" w:color="auto"/>
        <w:right w:val="none" w:sz="0" w:space="0" w:color="auto"/>
      </w:divBdr>
      <w:divsChild>
        <w:div w:id="1538007689">
          <w:marLeft w:val="0"/>
          <w:marRight w:val="0"/>
          <w:marTop w:val="0"/>
          <w:marBottom w:val="0"/>
          <w:divBdr>
            <w:top w:val="none" w:sz="0" w:space="0" w:color="auto"/>
            <w:left w:val="none" w:sz="0" w:space="0" w:color="auto"/>
            <w:bottom w:val="none" w:sz="0" w:space="0" w:color="auto"/>
            <w:right w:val="none" w:sz="0" w:space="0" w:color="auto"/>
          </w:divBdr>
          <w:divsChild>
            <w:div w:id="2072774792">
              <w:marLeft w:val="0"/>
              <w:marRight w:val="0"/>
              <w:marTop w:val="0"/>
              <w:marBottom w:val="0"/>
              <w:divBdr>
                <w:top w:val="none" w:sz="0" w:space="0" w:color="auto"/>
                <w:left w:val="none" w:sz="0" w:space="0" w:color="auto"/>
                <w:bottom w:val="none" w:sz="0" w:space="0" w:color="auto"/>
                <w:right w:val="none" w:sz="0" w:space="0" w:color="auto"/>
              </w:divBdr>
            </w:div>
          </w:divsChild>
        </w:div>
        <w:div w:id="2098286257">
          <w:marLeft w:val="0"/>
          <w:marRight w:val="0"/>
          <w:marTop w:val="0"/>
          <w:marBottom w:val="0"/>
          <w:divBdr>
            <w:top w:val="none" w:sz="0" w:space="0" w:color="auto"/>
            <w:left w:val="none" w:sz="0" w:space="0" w:color="auto"/>
            <w:bottom w:val="none" w:sz="0" w:space="0" w:color="auto"/>
            <w:right w:val="none" w:sz="0" w:space="0" w:color="auto"/>
          </w:divBdr>
          <w:divsChild>
            <w:div w:id="1853914761">
              <w:marLeft w:val="0"/>
              <w:marRight w:val="0"/>
              <w:marTop w:val="0"/>
              <w:marBottom w:val="0"/>
              <w:divBdr>
                <w:top w:val="none" w:sz="0" w:space="0" w:color="auto"/>
                <w:left w:val="none" w:sz="0" w:space="0" w:color="auto"/>
                <w:bottom w:val="none" w:sz="0" w:space="0" w:color="auto"/>
                <w:right w:val="none" w:sz="0" w:space="0" w:color="auto"/>
              </w:divBdr>
            </w:div>
          </w:divsChild>
        </w:div>
        <w:div w:id="1296177055">
          <w:marLeft w:val="0"/>
          <w:marRight w:val="0"/>
          <w:marTop w:val="0"/>
          <w:marBottom w:val="0"/>
          <w:divBdr>
            <w:top w:val="none" w:sz="0" w:space="0" w:color="auto"/>
            <w:left w:val="none" w:sz="0" w:space="0" w:color="auto"/>
            <w:bottom w:val="none" w:sz="0" w:space="0" w:color="auto"/>
            <w:right w:val="none" w:sz="0" w:space="0" w:color="auto"/>
          </w:divBdr>
          <w:divsChild>
            <w:div w:id="19824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920496">
      <w:bodyDiv w:val="1"/>
      <w:marLeft w:val="0"/>
      <w:marRight w:val="0"/>
      <w:marTop w:val="0"/>
      <w:marBottom w:val="0"/>
      <w:divBdr>
        <w:top w:val="none" w:sz="0" w:space="0" w:color="auto"/>
        <w:left w:val="none" w:sz="0" w:space="0" w:color="auto"/>
        <w:bottom w:val="none" w:sz="0" w:space="0" w:color="auto"/>
        <w:right w:val="none" w:sz="0" w:space="0" w:color="auto"/>
      </w:divBdr>
      <w:divsChild>
        <w:div w:id="140467792">
          <w:marLeft w:val="0"/>
          <w:marRight w:val="0"/>
          <w:marTop w:val="0"/>
          <w:marBottom w:val="0"/>
          <w:divBdr>
            <w:top w:val="none" w:sz="0" w:space="2" w:color="auto"/>
            <w:left w:val="none" w:sz="0" w:space="2" w:color="auto"/>
            <w:bottom w:val="none" w:sz="0" w:space="2" w:color="auto"/>
            <w:right w:val="none" w:sz="0" w:space="2" w:color="auto"/>
          </w:divBdr>
        </w:div>
        <w:div w:id="1154417975">
          <w:marLeft w:val="0"/>
          <w:marRight w:val="0"/>
          <w:marTop w:val="0"/>
          <w:marBottom w:val="0"/>
          <w:divBdr>
            <w:top w:val="none" w:sz="0" w:space="2" w:color="auto"/>
            <w:left w:val="none" w:sz="0" w:space="2" w:color="auto"/>
            <w:bottom w:val="none" w:sz="0" w:space="2" w:color="auto"/>
            <w:right w:val="none" w:sz="0" w:space="2" w:color="auto"/>
          </w:divBdr>
        </w:div>
        <w:div w:id="498542139">
          <w:marLeft w:val="0"/>
          <w:marRight w:val="0"/>
          <w:marTop w:val="0"/>
          <w:marBottom w:val="0"/>
          <w:divBdr>
            <w:top w:val="none" w:sz="0" w:space="2" w:color="auto"/>
            <w:left w:val="none" w:sz="0" w:space="2" w:color="auto"/>
            <w:bottom w:val="none" w:sz="0" w:space="2" w:color="auto"/>
            <w:right w:val="none" w:sz="0" w:space="2" w:color="auto"/>
          </w:divBdr>
        </w:div>
        <w:div w:id="1129977899">
          <w:marLeft w:val="0"/>
          <w:marRight w:val="0"/>
          <w:marTop w:val="0"/>
          <w:marBottom w:val="0"/>
          <w:divBdr>
            <w:top w:val="none" w:sz="0" w:space="2" w:color="auto"/>
            <w:left w:val="none" w:sz="0" w:space="2" w:color="auto"/>
            <w:bottom w:val="none" w:sz="0" w:space="2" w:color="auto"/>
            <w:right w:val="none" w:sz="0" w:space="2" w:color="auto"/>
          </w:divBdr>
        </w:div>
        <w:div w:id="1148017434">
          <w:marLeft w:val="0"/>
          <w:marRight w:val="0"/>
          <w:marTop w:val="0"/>
          <w:marBottom w:val="0"/>
          <w:divBdr>
            <w:top w:val="none" w:sz="0" w:space="2" w:color="auto"/>
            <w:left w:val="none" w:sz="0" w:space="2" w:color="auto"/>
            <w:bottom w:val="none" w:sz="0" w:space="2" w:color="auto"/>
            <w:right w:val="none" w:sz="0" w:space="2" w:color="auto"/>
          </w:divBdr>
        </w:div>
        <w:div w:id="115608542">
          <w:marLeft w:val="0"/>
          <w:marRight w:val="0"/>
          <w:marTop w:val="0"/>
          <w:marBottom w:val="0"/>
          <w:divBdr>
            <w:top w:val="none" w:sz="0" w:space="2" w:color="auto"/>
            <w:left w:val="none" w:sz="0" w:space="2" w:color="auto"/>
            <w:bottom w:val="none" w:sz="0" w:space="2" w:color="auto"/>
            <w:right w:val="none" w:sz="0" w:space="2" w:color="auto"/>
          </w:divBdr>
        </w:div>
      </w:divsChild>
    </w:div>
    <w:div w:id="1284076323">
      <w:bodyDiv w:val="1"/>
      <w:marLeft w:val="0"/>
      <w:marRight w:val="0"/>
      <w:marTop w:val="0"/>
      <w:marBottom w:val="0"/>
      <w:divBdr>
        <w:top w:val="none" w:sz="0" w:space="0" w:color="auto"/>
        <w:left w:val="none" w:sz="0" w:space="0" w:color="auto"/>
        <w:bottom w:val="none" w:sz="0" w:space="0" w:color="auto"/>
        <w:right w:val="none" w:sz="0" w:space="0" w:color="auto"/>
      </w:divBdr>
      <w:divsChild>
        <w:div w:id="2145155206">
          <w:marLeft w:val="0"/>
          <w:marRight w:val="0"/>
          <w:marTop w:val="0"/>
          <w:marBottom w:val="0"/>
          <w:divBdr>
            <w:top w:val="none" w:sz="0" w:space="0" w:color="auto"/>
            <w:left w:val="none" w:sz="0" w:space="0" w:color="auto"/>
            <w:bottom w:val="none" w:sz="0" w:space="0" w:color="auto"/>
            <w:right w:val="none" w:sz="0" w:space="0" w:color="auto"/>
          </w:divBdr>
          <w:divsChild>
            <w:div w:id="1621182556">
              <w:marLeft w:val="0"/>
              <w:marRight w:val="0"/>
              <w:marTop w:val="0"/>
              <w:marBottom w:val="0"/>
              <w:divBdr>
                <w:top w:val="none" w:sz="0" w:space="0" w:color="auto"/>
                <w:left w:val="none" w:sz="0" w:space="0" w:color="auto"/>
                <w:bottom w:val="none" w:sz="0" w:space="0" w:color="auto"/>
                <w:right w:val="none" w:sz="0" w:space="0" w:color="auto"/>
              </w:divBdr>
            </w:div>
          </w:divsChild>
        </w:div>
        <w:div w:id="1872764840">
          <w:marLeft w:val="0"/>
          <w:marRight w:val="0"/>
          <w:marTop w:val="0"/>
          <w:marBottom w:val="0"/>
          <w:divBdr>
            <w:top w:val="none" w:sz="0" w:space="0" w:color="auto"/>
            <w:left w:val="none" w:sz="0" w:space="0" w:color="auto"/>
            <w:bottom w:val="none" w:sz="0" w:space="0" w:color="auto"/>
            <w:right w:val="none" w:sz="0" w:space="0" w:color="auto"/>
          </w:divBdr>
          <w:divsChild>
            <w:div w:id="1594391897">
              <w:marLeft w:val="0"/>
              <w:marRight w:val="0"/>
              <w:marTop w:val="0"/>
              <w:marBottom w:val="0"/>
              <w:divBdr>
                <w:top w:val="none" w:sz="0" w:space="0" w:color="auto"/>
                <w:left w:val="none" w:sz="0" w:space="0" w:color="auto"/>
                <w:bottom w:val="none" w:sz="0" w:space="0" w:color="auto"/>
                <w:right w:val="none" w:sz="0" w:space="0" w:color="auto"/>
              </w:divBdr>
            </w:div>
          </w:divsChild>
        </w:div>
        <w:div w:id="437212525">
          <w:marLeft w:val="0"/>
          <w:marRight w:val="0"/>
          <w:marTop w:val="0"/>
          <w:marBottom w:val="0"/>
          <w:divBdr>
            <w:top w:val="none" w:sz="0" w:space="0" w:color="auto"/>
            <w:left w:val="none" w:sz="0" w:space="0" w:color="auto"/>
            <w:bottom w:val="none" w:sz="0" w:space="0" w:color="auto"/>
            <w:right w:val="none" w:sz="0" w:space="0" w:color="auto"/>
          </w:divBdr>
          <w:divsChild>
            <w:div w:id="44255548">
              <w:marLeft w:val="0"/>
              <w:marRight w:val="0"/>
              <w:marTop w:val="0"/>
              <w:marBottom w:val="0"/>
              <w:divBdr>
                <w:top w:val="none" w:sz="0" w:space="0" w:color="auto"/>
                <w:left w:val="none" w:sz="0" w:space="0" w:color="auto"/>
                <w:bottom w:val="none" w:sz="0" w:space="0" w:color="auto"/>
                <w:right w:val="none" w:sz="0" w:space="0" w:color="auto"/>
              </w:divBdr>
            </w:div>
          </w:divsChild>
        </w:div>
        <w:div w:id="1667705877">
          <w:marLeft w:val="0"/>
          <w:marRight w:val="0"/>
          <w:marTop w:val="0"/>
          <w:marBottom w:val="0"/>
          <w:divBdr>
            <w:top w:val="none" w:sz="0" w:space="0" w:color="auto"/>
            <w:left w:val="none" w:sz="0" w:space="0" w:color="auto"/>
            <w:bottom w:val="none" w:sz="0" w:space="0" w:color="auto"/>
            <w:right w:val="none" w:sz="0" w:space="0" w:color="auto"/>
          </w:divBdr>
          <w:divsChild>
            <w:div w:id="1541358886">
              <w:marLeft w:val="0"/>
              <w:marRight w:val="0"/>
              <w:marTop w:val="0"/>
              <w:marBottom w:val="0"/>
              <w:divBdr>
                <w:top w:val="none" w:sz="0" w:space="0" w:color="auto"/>
                <w:left w:val="none" w:sz="0" w:space="0" w:color="auto"/>
                <w:bottom w:val="none" w:sz="0" w:space="0" w:color="auto"/>
                <w:right w:val="none" w:sz="0" w:space="0" w:color="auto"/>
              </w:divBdr>
            </w:div>
          </w:divsChild>
        </w:div>
        <w:div w:id="987631869">
          <w:marLeft w:val="0"/>
          <w:marRight w:val="0"/>
          <w:marTop w:val="0"/>
          <w:marBottom w:val="0"/>
          <w:divBdr>
            <w:top w:val="none" w:sz="0" w:space="0" w:color="auto"/>
            <w:left w:val="none" w:sz="0" w:space="0" w:color="auto"/>
            <w:bottom w:val="none" w:sz="0" w:space="0" w:color="auto"/>
            <w:right w:val="none" w:sz="0" w:space="0" w:color="auto"/>
          </w:divBdr>
          <w:divsChild>
            <w:div w:id="1119256560">
              <w:marLeft w:val="0"/>
              <w:marRight w:val="0"/>
              <w:marTop w:val="0"/>
              <w:marBottom w:val="0"/>
              <w:divBdr>
                <w:top w:val="none" w:sz="0" w:space="0" w:color="auto"/>
                <w:left w:val="none" w:sz="0" w:space="0" w:color="auto"/>
                <w:bottom w:val="none" w:sz="0" w:space="0" w:color="auto"/>
                <w:right w:val="none" w:sz="0" w:space="0" w:color="auto"/>
              </w:divBdr>
            </w:div>
          </w:divsChild>
        </w:div>
        <w:div w:id="349794407">
          <w:marLeft w:val="0"/>
          <w:marRight w:val="0"/>
          <w:marTop w:val="0"/>
          <w:marBottom w:val="0"/>
          <w:divBdr>
            <w:top w:val="none" w:sz="0" w:space="0" w:color="auto"/>
            <w:left w:val="none" w:sz="0" w:space="0" w:color="auto"/>
            <w:bottom w:val="none" w:sz="0" w:space="0" w:color="auto"/>
            <w:right w:val="none" w:sz="0" w:space="0" w:color="auto"/>
          </w:divBdr>
          <w:divsChild>
            <w:div w:id="1374429277">
              <w:marLeft w:val="0"/>
              <w:marRight w:val="0"/>
              <w:marTop w:val="0"/>
              <w:marBottom w:val="0"/>
              <w:divBdr>
                <w:top w:val="none" w:sz="0" w:space="0" w:color="auto"/>
                <w:left w:val="none" w:sz="0" w:space="0" w:color="auto"/>
                <w:bottom w:val="none" w:sz="0" w:space="0" w:color="auto"/>
                <w:right w:val="none" w:sz="0" w:space="0" w:color="auto"/>
              </w:divBdr>
            </w:div>
          </w:divsChild>
        </w:div>
        <w:div w:id="1606116448">
          <w:marLeft w:val="0"/>
          <w:marRight w:val="0"/>
          <w:marTop w:val="0"/>
          <w:marBottom w:val="0"/>
          <w:divBdr>
            <w:top w:val="none" w:sz="0" w:space="0" w:color="auto"/>
            <w:left w:val="none" w:sz="0" w:space="0" w:color="auto"/>
            <w:bottom w:val="none" w:sz="0" w:space="0" w:color="auto"/>
            <w:right w:val="none" w:sz="0" w:space="0" w:color="auto"/>
          </w:divBdr>
          <w:divsChild>
            <w:div w:id="1014501626">
              <w:marLeft w:val="0"/>
              <w:marRight w:val="0"/>
              <w:marTop w:val="0"/>
              <w:marBottom w:val="0"/>
              <w:divBdr>
                <w:top w:val="none" w:sz="0" w:space="0" w:color="auto"/>
                <w:left w:val="none" w:sz="0" w:space="0" w:color="auto"/>
                <w:bottom w:val="none" w:sz="0" w:space="0" w:color="auto"/>
                <w:right w:val="none" w:sz="0" w:space="0" w:color="auto"/>
              </w:divBdr>
            </w:div>
          </w:divsChild>
        </w:div>
        <w:div w:id="567156023">
          <w:marLeft w:val="0"/>
          <w:marRight w:val="0"/>
          <w:marTop w:val="0"/>
          <w:marBottom w:val="0"/>
          <w:divBdr>
            <w:top w:val="none" w:sz="0" w:space="0" w:color="auto"/>
            <w:left w:val="none" w:sz="0" w:space="0" w:color="auto"/>
            <w:bottom w:val="none" w:sz="0" w:space="0" w:color="auto"/>
            <w:right w:val="none" w:sz="0" w:space="0" w:color="auto"/>
          </w:divBdr>
          <w:divsChild>
            <w:div w:id="14943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17053">
      <w:bodyDiv w:val="1"/>
      <w:marLeft w:val="0"/>
      <w:marRight w:val="0"/>
      <w:marTop w:val="0"/>
      <w:marBottom w:val="0"/>
      <w:divBdr>
        <w:top w:val="none" w:sz="0" w:space="0" w:color="auto"/>
        <w:left w:val="none" w:sz="0" w:space="0" w:color="auto"/>
        <w:bottom w:val="none" w:sz="0" w:space="0" w:color="auto"/>
        <w:right w:val="none" w:sz="0" w:space="0" w:color="auto"/>
      </w:divBdr>
    </w:div>
    <w:div w:id="1312102571">
      <w:bodyDiv w:val="1"/>
      <w:marLeft w:val="0"/>
      <w:marRight w:val="0"/>
      <w:marTop w:val="0"/>
      <w:marBottom w:val="0"/>
      <w:divBdr>
        <w:top w:val="none" w:sz="0" w:space="0" w:color="auto"/>
        <w:left w:val="none" w:sz="0" w:space="0" w:color="auto"/>
        <w:bottom w:val="none" w:sz="0" w:space="0" w:color="auto"/>
        <w:right w:val="none" w:sz="0" w:space="0" w:color="auto"/>
      </w:divBdr>
      <w:divsChild>
        <w:div w:id="843590040">
          <w:marLeft w:val="0"/>
          <w:marRight w:val="0"/>
          <w:marTop w:val="0"/>
          <w:marBottom w:val="0"/>
          <w:divBdr>
            <w:top w:val="none" w:sz="0" w:space="0" w:color="auto"/>
            <w:left w:val="none" w:sz="0" w:space="0" w:color="auto"/>
            <w:bottom w:val="none" w:sz="0" w:space="0" w:color="auto"/>
            <w:right w:val="none" w:sz="0" w:space="0" w:color="auto"/>
          </w:divBdr>
        </w:div>
      </w:divsChild>
    </w:div>
    <w:div w:id="1354764784">
      <w:bodyDiv w:val="1"/>
      <w:marLeft w:val="0"/>
      <w:marRight w:val="0"/>
      <w:marTop w:val="0"/>
      <w:marBottom w:val="0"/>
      <w:divBdr>
        <w:top w:val="none" w:sz="0" w:space="0" w:color="auto"/>
        <w:left w:val="none" w:sz="0" w:space="0" w:color="auto"/>
        <w:bottom w:val="none" w:sz="0" w:space="0" w:color="auto"/>
        <w:right w:val="none" w:sz="0" w:space="0" w:color="auto"/>
      </w:divBdr>
    </w:div>
    <w:div w:id="1368988547">
      <w:bodyDiv w:val="1"/>
      <w:marLeft w:val="0"/>
      <w:marRight w:val="0"/>
      <w:marTop w:val="0"/>
      <w:marBottom w:val="0"/>
      <w:divBdr>
        <w:top w:val="none" w:sz="0" w:space="0" w:color="auto"/>
        <w:left w:val="none" w:sz="0" w:space="0" w:color="auto"/>
        <w:bottom w:val="none" w:sz="0" w:space="0" w:color="auto"/>
        <w:right w:val="none" w:sz="0" w:space="0" w:color="auto"/>
      </w:divBdr>
    </w:div>
    <w:div w:id="1377854892">
      <w:bodyDiv w:val="1"/>
      <w:marLeft w:val="0"/>
      <w:marRight w:val="0"/>
      <w:marTop w:val="0"/>
      <w:marBottom w:val="0"/>
      <w:divBdr>
        <w:top w:val="none" w:sz="0" w:space="0" w:color="auto"/>
        <w:left w:val="none" w:sz="0" w:space="0" w:color="auto"/>
        <w:bottom w:val="none" w:sz="0" w:space="0" w:color="auto"/>
        <w:right w:val="none" w:sz="0" w:space="0" w:color="auto"/>
      </w:divBdr>
      <w:divsChild>
        <w:div w:id="1249197168">
          <w:marLeft w:val="0"/>
          <w:marRight w:val="0"/>
          <w:marTop w:val="0"/>
          <w:marBottom w:val="0"/>
          <w:divBdr>
            <w:top w:val="none" w:sz="0" w:space="0" w:color="auto"/>
            <w:left w:val="none" w:sz="0" w:space="0" w:color="auto"/>
            <w:bottom w:val="none" w:sz="0" w:space="0" w:color="auto"/>
            <w:right w:val="none" w:sz="0" w:space="0" w:color="auto"/>
          </w:divBdr>
          <w:divsChild>
            <w:div w:id="1469778630">
              <w:marLeft w:val="0"/>
              <w:marRight w:val="0"/>
              <w:marTop w:val="0"/>
              <w:marBottom w:val="0"/>
              <w:divBdr>
                <w:top w:val="none" w:sz="0" w:space="0" w:color="auto"/>
                <w:left w:val="none" w:sz="0" w:space="0" w:color="auto"/>
                <w:bottom w:val="none" w:sz="0" w:space="0" w:color="auto"/>
                <w:right w:val="none" w:sz="0" w:space="0" w:color="auto"/>
              </w:divBdr>
            </w:div>
          </w:divsChild>
        </w:div>
        <w:div w:id="1200313739">
          <w:marLeft w:val="0"/>
          <w:marRight w:val="0"/>
          <w:marTop w:val="0"/>
          <w:marBottom w:val="0"/>
          <w:divBdr>
            <w:top w:val="none" w:sz="0" w:space="0" w:color="auto"/>
            <w:left w:val="none" w:sz="0" w:space="0" w:color="auto"/>
            <w:bottom w:val="none" w:sz="0" w:space="0" w:color="auto"/>
            <w:right w:val="none" w:sz="0" w:space="0" w:color="auto"/>
          </w:divBdr>
          <w:divsChild>
            <w:div w:id="685717203">
              <w:marLeft w:val="0"/>
              <w:marRight w:val="0"/>
              <w:marTop w:val="0"/>
              <w:marBottom w:val="0"/>
              <w:divBdr>
                <w:top w:val="none" w:sz="0" w:space="0" w:color="auto"/>
                <w:left w:val="none" w:sz="0" w:space="0" w:color="auto"/>
                <w:bottom w:val="none" w:sz="0" w:space="0" w:color="auto"/>
                <w:right w:val="none" w:sz="0" w:space="0" w:color="auto"/>
              </w:divBdr>
            </w:div>
          </w:divsChild>
        </w:div>
        <w:div w:id="516771498">
          <w:marLeft w:val="0"/>
          <w:marRight w:val="0"/>
          <w:marTop w:val="0"/>
          <w:marBottom w:val="0"/>
          <w:divBdr>
            <w:top w:val="none" w:sz="0" w:space="0" w:color="auto"/>
            <w:left w:val="none" w:sz="0" w:space="0" w:color="auto"/>
            <w:bottom w:val="none" w:sz="0" w:space="0" w:color="auto"/>
            <w:right w:val="none" w:sz="0" w:space="0" w:color="auto"/>
          </w:divBdr>
          <w:divsChild>
            <w:div w:id="1409841011">
              <w:marLeft w:val="0"/>
              <w:marRight w:val="0"/>
              <w:marTop w:val="0"/>
              <w:marBottom w:val="0"/>
              <w:divBdr>
                <w:top w:val="none" w:sz="0" w:space="0" w:color="auto"/>
                <w:left w:val="none" w:sz="0" w:space="0" w:color="auto"/>
                <w:bottom w:val="none" w:sz="0" w:space="0" w:color="auto"/>
                <w:right w:val="none" w:sz="0" w:space="0" w:color="auto"/>
              </w:divBdr>
            </w:div>
          </w:divsChild>
        </w:div>
        <w:div w:id="477765271">
          <w:marLeft w:val="0"/>
          <w:marRight w:val="0"/>
          <w:marTop w:val="0"/>
          <w:marBottom w:val="0"/>
          <w:divBdr>
            <w:top w:val="none" w:sz="0" w:space="0" w:color="auto"/>
            <w:left w:val="none" w:sz="0" w:space="0" w:color="auto"/>
            <w:bottom w:val="none" w:sz="0" w:space="0" w:color="auto"/>
            <w:right w:val="none" w:sz="0" w:space="0" w:color="auto"/>
          </w:divBdr>
          <w:divsChild>
            <w:div w:id="2037459451">
              <w:marLeft w:val="0"/>
              <w:marRight w:val="0"/>
              <w:marTop w:val="0"/>
              <w:marBottom w:val="0"/>
              <w:divBdr>
                <w:top w:val="none" w:sz="0" w:space="0" w:color="auto"/>
                <w:left w:val="none" w:sz="0" w:space="0" w:color="auto"/>
                <w:bottom w:val="none" w:sz="0" w:space="0" w:color="auto"/>
                <w:right w:val="none" w:sz="0" w:space="0" w:color="auto"/>
              </w:divBdr>
            </w:div>
          </w:divsChild>
        </w:div>
        <w:div w:id="329404529">
          <w:marLeft w:val="0"/>
          <w:marRight w:val="0"/>
          <w:marTop w:val="0"/>
          <w:marBottom w:val="0"/>
          <w:divBdr>
            <w:top w:val="none" w:sz="0" w:space="0" w:color="auto"/>
            <w:left w:val="none" w:sz="0" w:space="0" w:color="auto"/>
            <w:bottom w:val="none" w:sz="0" w:space="0" w:color="auto"/>
            <w:right w:val="none" w:sz="0" w:space="0" w:color="auto"/>
          </w:divBdr>
          <w:divsChild>
            <w:div w:id="99881102">
              <w:marLeft w:val="0"/>
              <w:marRight w:val="0"/>
              <w:marTop w:val="0"/>
              <w:marBottom w:val="0"/>
              <w:divBdr>
                <w:top w:val="none" w:sz="0" w:space="0" w:color="auto"/>
                <w:left w:val="none" w:sz="0" w:space="0" w:color="auto"/>
                <w:bottom w:val="none" w:sz="0" w:space="0" w:color="auto"/>
                <w:right w:val="none" w:sz="0" w:space="0" w:color="auto"/>
              </w:divBdr>
            </w:div>
          </w:divsChild>
        </w:div>
        <w:div w:id="210846914">
          <w:marLeft w:val="0"/>
          <w:marRight w:val="0"/>
          <w:marTop w:val="0"/>
          <w:marBottom w:val="0"/>
          <w:divBdr>
            <w:top w:val="none" w:sz="0" w:space="0" w:color="auto"/>
            <w:left w:val="none" w:sz="0" w:space="0" w:color="auto"/>
            <w:bottom w:val="none" w:sz="0" w:space="0" w:color="auto"/>
            <w:right w:val="none" w:sz="0" w:space="0" w:color="auto"/>
          </w:divBdr>
          <w:divsChild>
            <w:div w:id="75864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740375">
      <w:bodyDiv w:val="1"/>
      <w:marLeft w:val="0"/>
      <w:marRight w:val="0"/>
      <w:marTop w:val="0"/>
      <w:marBottom w:val="0"/>
      <w:divBdr>
        <w:top w:val="none" w:sz="0" w:space="0" w:color="auto"/>
        <w:left w:val="none" w:sz="0" w:space="0" w:color="auto"/>
        <w:bottom w:val="none" w:sz="0" w:space="0" w:color="auto"/>
        <w:right w:val="none" w:sz="0" w:space="0" w:color="auto"/>
      </w:divBdr>
      <w:divsChild>
        <w:div w:id="1822699373">
          <w:marLeft w:val="0"/>
          <w:marRight w:val="0"/>
          <w:marTop w:val="0"/>
          <w:marBottom w:val="0"/>
          <w:divBdr>
            <w:top w:val="none" w:sz="0" w:space="0" w:color="auto"/>
            <w:left w:val="none" w:sz="0" w:space="0" w:color="auto"/>
            <w:bottom w:val="none" w:sz="0" w:space="0" w:color="auto"/>
            <w:right w:val="none" w:sz="0" w:space="0" w:color="auto"/>
          </w:divBdr>
        </w:div>
        <w:div w:id="1878464737">
          <w:marLeft w:val="0"/>
          <w:marRight w:val="0"/>
          <w:marTop w:val="0"/>
          <w:marBottom w:val="0"/>
          <w:divBdr>
            <w:top w:val="none" w:sz="0" w:space="0" w:color="auto"/>
            <w:left w:val="none" w:sz="0" w:space="0" w:color="auto"/>
            <w:bottom w:val="none" w:sz="0" w:space="0" w:color="auto"/>
            <w:right w:val="none" w:sz="0" w:space="0" w:color="auto"/>
          </w:divBdr>
        </w:div>
        <w:div w:id="1938631528">
          <w:marLeft w:val="0"/>
          <w:marRight w:val="0"/>
          <w:marTop w:val="0"/>
          <w:marBottom w:val="0"/>
          <w:divBdr>
            <w:top w:val="none" w:sz="0" w:space="0" w:color="auto"/>
            <w:left w:val="none" w:sz="0" w:space="0" w:color="auto"/>
            <w:bottom w:val="none" w:sz="0" w:space="0" w:color="auto"/>
            <w:right w:val="none" w:sz="0" w:space="0" w:color="auto"/>
          </w:divBdr>
        </w:div>
        <w:div w:id="1180656588">
          <w:marLeft w:val="0"/>
          <w:marRight w:val="0"/>
          <w:marTop w:val="0"/>
          <w:marBottom w:val="0"/>
          <w:divBdr>
            <w:top w:val="none" w:sz="0" w:space="0" w:color="auto"/>
            <w:left w:val="none" w:sz="0" w:space="0" w:color="auto"/>
            <w:bottom w:val="none" w:sz="0" w:space="0" w:color="auto"/>
            <w:right w:val="none" w:sz="0" w:space="0" w:color="auto"/>
          </w:divBdr>
        </w:div>
        <w:div w:id="679544040">
          <w:marLeft w:val="0"/>
          <w:marRight w:val="0"/>
          <w:marTop w:val="0"/>
          <w:marBottom w:val="0"/>
          <w:divBdr>
            <w:top w:val="none" w:sz="0" w:space="0" w:color="auto"/>
            <w:left w:val="none" w:sz="0" w:space="0" w:color="auto"/>
            <w:bottom w:val="none" w:sz="0" w:space="0" w:color="auto"/>
            <w:right w:val="none" w:sz="0" w:space="0" w:color="auto"/>
          </w:divBdr>
        </w:div>
      </w:divsChild>
    </w:div>
    <w:div w:id="1464999378">
      <w:bodyDiv w:val="1"/>
      <w:marLeft w:val="0"/>
      <w:marRight w:val="0"/>
      <w:marTop w:val="0"/>
      <w:marBottom w:val="0"/>
      <w:divBdr>
        <w:top w:val="none" w:sz="0" w:space="0" w:color="auto"/>
        <w:left w:val="none" w:sz="0" w:space="0" w:color="auto"/>
        <w:bottom w:val="none" w:sz="0" w:space="0" w:color="auto"/>
        <w:right w:val="none" w:sz="0" w:space="0" w:color="auto"/>
      </w:divBdr>
      <w:divsChild>
        <w:div w:id="2010450096">
          <w:marLeft w:val="0"/>
          <w:marRight w:val="0"/>
          <w:marTop w:val="0"/>
          <w:marBottom w:val="0"/>
          <w:divBdr>
            <w:top w:val="none" w:sz="0" w:space="0" w:color="auto"/>
            <w:left w:val="none" w:sz="0" w:space="0" w:color="auto"/>
            <w:bottom w:val="none" w:sz="0" w:space="0" w:color="auto"/>
            <w:right w:val="none" w:sz="0" w:space="0" w:color="auto"/>
          </w:divBdr>
        </w:div>
      </w:divsChild>
    </w:div>
    <w:div w:id="1465467770">
      <w:bodyDiv w:val="1"/>
      <w:marLeft w:val="0"/>
      <w:marRight w:val="0"/>
      <w:marTop w:val="0"/>
      <w:marBottom w:val="0"/>
      <w:divBdr>
        <w:top w:val="none" w:sz="0" w:space="0" w:color="auto"/>
        <w:left w:val="none" w:sz="0" w:space="0" w:color="auto"/>
        <w:bottom w:val="none" w:sz="0" w:space="0" w:color="auto"/>
        <w:right w:val="none" w:sz="0" w:space="0" w:color="auto"/>
      </w:divBdr>
      <w:divsChild>
        <w:div w:id="244337998">
          <w:marLeft w:val="0"/>
          <w:marRight w:val="0"/>
          <w:marTop w:val="0"/>
          <w:marBottom w:val="0"/>
          <w:divBdr>
            <w:top w:val="none" w:sz="0" w:space="2" w:color="auto"/>
            <w:left w:val="none" w:sz="0" w:space="2" w:color="auto"/>
            <w:bottom w:val="none" w:sz="0" w:space="2" w:color="auto"/>
            <w:right w:val="none" w:sz="0" w:space="2" w:color="auto"/>
          </w:divBdr>
        </w:div>
      </w:divsChild>
    </w:div>
    <w:div w:id="1469393162">
      <w:bodyDiv w:val="1"/>
      <w:marLeft w:val="0"/>
      <w:marRight w:val="0"/>
      <w:marTop w:val="0"/>
      <w:marBottom w:val="0"/>
      <w:divBdr>
        <w:top w:val="none" w:sz="0" w:space="0" w:color="auto"/>
        <w:left w:val="none" w:sz="0" w:space="0" w:color="auto"/>
        <w:bottom w:val="none" w:sz="0" w:space="0" w:color="auto"/>
        <w:right w:val="none" w:sz="0" w:space="0" w:color="auto"/>
      </w:divBdr>
    </w:div>
    <w:div w:id="1520195546">
      <w:bodyDiv w:val="1"/>
      <w:marLeft w:val="0"/>
      <w:marRight w:val="0"/>
      <w:marTop w:val="0"/>
      <w:marBottom w:val="0"/>
      <w:divBdr>
        <w:top w:val="none" w:sz="0" w:space="0" w:color="auto"/>
        <w:left w:val="none" w:sz="0" w:space="0" w:color="auto"/>
        <w:bottom w:val="none" w:sz="0" w:space="0" w:color="auto"/>
        <w:right w:val="none" w:sz="0" w:space="0" w:color="auto"/>
      </w:divBdr>
    </w:div>
    <w:div w:id="1527064622">
      <w:bodyDiv w:val="1"/>
      <w:marLeft w:val="0"/>
      <w:marRight w:val="0"/>
      <w:marTop w:val="0"/>
      <w:marBottom w:val="0"/>
      <w:divBdr>
        <w:top w:val="none" w:sz="0" w:space="0" w:color="auto"/>
        <w:left w:val="none" w:sz="0" w:space="0" w:color="auto"/>
        <w:bottom w:val="none" w:sz="0" w:space="0" w:color="auto"/>
        <w:right w:val="none" w:sz="0" w:space="0" w:color="auto"/>
      </w:divBdr>
    </w:div>
    <w:div w:id="1540510710">
      <w:bodyDiv w:val="1"/>
      <w:marLeft w:val="0"/>
      <w:marRight w:val="0"/>
      <w:marTop w:val="0"/>
      <w:marBottom w:val="0"/>
      <w:divBdr>
        <w:top w:val="none" w:sz="0" w:space="0" w:color="auto"/>
        <w:left w:val="none" w:sz="0" w:space="0" w:color="auto"/>
        <w:bottom w:val="none" w:sz="0" w:space="0" w:color="auto"/>
        <w:right w:val="none" w:sz="0" w:space="0" w:color="auto"/>
      </w:divBdr>
      <w:divsChild>
        <w:div w:id="1843932913">
          <w:marLeft w:val="0"/>
          <w:marRight w:val="0"/>
          <w:marTop w:val="0"/>
          <w:marBottom w:val="0"/>
          <w:divBdr>
            <w:top w:val="none" w:sz="0" w:space="0" w:color="auto"/>
            <w:left w:val="none" w:sz="0" w:space="0" w:color="auto"/>
            <w:bottom w:val="none" w:sz="0" w:space="0" w:color="auto"/>
            <w:right w:val="none" w:sz="0" w:space="0" w:color="auto"/>
          </w:divBdr>
        </w:div>
      </w:divsChild>
    </w:div>
    <w:div w:id="1548834858">
      <w:bodyDiv w:val="1"/>
      <w:marLeft w:val="0"/>
      <w:marRight w:val="0"/>
      <w:marTop w:val="0"/>
      <w:marBottom w:val="0"/>
      <w:divBdr>
        <w:top w:val="none" w:sz="0" w:space="0" w:color="auto"/>
        <w:left w:val="none" w:sz="0" w:space="0" w:color="auto"/>
        <w:bottom w:val="none" w:sz="0" w:space="0" w:color="auto"/>
        <w:right w:val="none" w:sz="0" w:space="0" w:color="auto"/>
      </w:divBdr>
      <w:divsChild>
        <w:div w:id="1436247223">
          <w:marLeft w:val="0"/>
          <w:marRight w:val="0"/>
          <w:marTop w:val="0"/>
          <w:marBottom w:val="0"/>
          <w:divBdr>
            <w:top w:val="none" w:sz="0" w:space="0" w:color="auto"/>
            <w:left w:val="none" w:sz="0" w:space="0" w:color="auto"/>
            <w:bottom w:val="none" w:sz="0" w:space="0" w:color="auto"/>
            <w:right w:val="none" w:sz="0" w:space="0" w:color="auto"/>
          </w:divBdr>
        </w:div>
      </w:divsChild>
    </w:div>
    <w:div w:id="1558515022">
      <w:bodyDiv w:val="1"/>
      <w:marLeft w:val="0"/>
      <w:marRight w:val="0"/>
      <w:marTop w:val="0"/>
      <w:marBottom w:val="0"/>
      <w:divBdr>
        <w:top w:val="none" w:sz="0" w:space="0" w:color="auto"/>
        <w:left w:val="none" w:sz="0" w:space="0" w:color="auto"/>
        <w:bottom w:val="none" w:sz="0" w:space="0" w:color="auto"/>
        <w:right w:val="none" w:sz="0" w:space="0" w:color="auto"/>
      </w:divBdr>
      <w:divsChild>
        <w:div w:id="185756762">
          <w:marLeft w:val="0"/>
          <w:marRight w:val="0"/>
          <w:marTop w:val="0"/>
          <w:marBottom w:val="0"/>
          <w:divBdr>
            <w:top w:val="none" w:sz="0" w:space="0" w:color="auto"/>
            <w:left w:val="none" w:sz="0" w:space="0" w:color="auto"/>
            <w:bottom w:val="none" w:sz="0" w:space="0" w:color="auto"/>
            <w:right w:val="none" w:sz="0" w:space="0" w:color="auto"/>
          </w:divBdr>
        </w:div>
      </w:divsChild>
    </w:div>
    <w:div w:id="1567834899">
      <w:bodyDiv w:val="1"/>
      <w:marLeft w:val="0"/>
      <w:marRight w:val="0"/>
      <w:marTop w:val="0"/>
      <w:marBottom w:val="0"/>
      <w:divBdr>
        <w:top w:val="none" w:sz="0" w:space="0" w:color="auto"/>
        <w:left w:val="none" w:sz="0" w:space="0" w:color="auto"/>
        <w:bottom w:val="none" w:sz="0" w:space="0" w:color="auto"/>
        <w:right w:val="none" w:sz="0" w:space="0" w:color="auto"/>
      </w:divBdr>
      <w:divsChild>
        <w:div w:id="1874684144">
          <w:marLeft w:val="0"/>
          <w:marRight w:val="0"/>
          <w:marTop w:val="0"/>
          <w:marBottom w:val="0"/>
          <w:divBdr>
            <w:top w:val="none" w:sz="0" w:space="0" w:color="auto"/>
            <w:left w:val="none" w:sz="0" w:space="0" w:color="auto"/>
            <w:bottom w:val="none" w:sz="0" w:space="0" w:color="auto"/>
            <w:right w:val="none" w:sz="0" w:space="0" w:color="auto"/>
          </w:divBdr>
        </w:div>
      </w:divsChild>
    </w:div>
    <w:div w:id="1601570919">
      <w:bodyDiv w:val="1"/>
      <w:marLeft w:val="0"/>
      <w:marRight w:val="0"/>
      <w:marTop w:val="0"/>
      <w:marBottom w:val="0"/>
      <w:divBdr>
        <w:top w:val="none" w:sz="0" w:space="0" w:color="auto"/>
        <w:left w:val="none" w:sz="0" w:space="0" w:color="auto"/>
        <w:bottom w:val="none" w:sz="0" w:space="0" w:color="auto"/>
        <w:right w:val="none" w:sz="0" w:space="0" w:color="auto"/>
      </w:divBdr>
      <w:divsChild>
        <w:div w:id="1965119350">
          <w:marLeft w:val="0"/>
          <w:marRight w:val="0"/>
          <w:marTop w:val="0"/>
          <w:marBottom w:val="0"/>
          <w:divBdr>
            <w:top w:val="none" w:sz="0" w:space="2" w:color="auto"/>
            <w:left w:val="none" w:sz="0" w:space="2" w:color="auto"/>
            <w:bottom w:val="none" w:sz="0" w:space="2" w:color="auto"/>
            <w:right w:val="none" w:sz="0" w:space="2" w:color="auto"/>
          </w:divBdr>
        </w:div>
      </w:divsChild>
    </w:div>
    <w:div w:id="1623149548">
      <w:bodyDiv w:val="1"/>
      <w:marLeft w:val="0"/>
      <w:marRight w:val="0"/>
      <w:marTop w:val="0"/>
      <w:marBottom w:val="0"/>
      <w:divBdr>
        <w:top w:val="none" w:sz="0" w:space="0" w:color="auto"/>
        <w:left w:val="none" w:sz="0" w:space="0" w:color="auto"/>
        <w:bottom w:val="none" w:sz="0" w:space="0" w:color="auto"/>
        <w:right w:val="none" w:sz="0" w:space="0" w:color="auto"/>
      </w:divBdr>
      <w:divsChild>
        <w:div w:id="1098523142">
          <w:marLeft w:val="0"/>
          <w:marRight w:val="0"/>
          <w:marTop w:val="0"/>
          <w:marBottom w:val="0"/>
          <w:divBdr>
            <w:top w:val="none" w:sz="0" w:space="0" w:color="auto"/>
            <w:left w:val="none" w:sz="0" w:space="0" w:color="auto"/>
            <w:bottom w:val="none" w:sz="0" w:space="0" w:color="auto"/>
            <w:right w:val="none" w:sz="0" w:space="0" w:color="auto"/>
          </w:divBdr>
        </w:div>
      </w:divsChild>
    </w:div>
    <w:div w:id="1647205552">
      <w:bodyDiv w:val="1"/>
      <w:marLeft w:val="0"/>
      <w:marRight w:val="0"/>
      <w:marTop w:val="0"/>
      <w:marBottom w:val="0"/>
      <w:divBdr>
        <w:top w:val="none" w:sz="0" w:space="0" w:color="auto"/>
        <w:left w:val="none" w:sz="0" w:space="0" w:color="auto"/>
        <w:bottom w:val="none" w:sz="0" w:space="0" w:color="auto"/>
        <w:right w:val="none" w:sz="0" w:space="0" w:color="auto"/>
      </w:divBdr>
      <w:divsChild>
        <w:div w:id="1269310083">
          <w:marLeft w:val="0"/>
          <w:marRight w:val="0"/>
          <w:marTop w:val="0"/>
          <w:marBottom w:val="0"/>
          <w:divBdr>
            <w:top w:val="none" w:sz="0" w:space="2" w:color="auto"/>
            <w:left w:val="none" w:sz="0" w:space="2" w:color="auto"/>
            <w:bottom w:val="none" w:sz="0" w:space="2" w:color="auto"/>
            <w:right w:val="none" w:sz="0" w:space="2" w:color="auto"/>
          </w:divBdr>
        </w:div>
        <w:div w:id="318071880">
          <w:marLeft w:val="0"/>
          <w:marRight w:val="0"/>
          <w:marTop w:val="0"/>
          <w:marBottom w:val="0"/>
          <w:divBdr>
            <w:top w:val="none" w:sz="0" w:space="2" w:color="auto"/>
            <w:left w:val="none" w:sz="0" w:space="2" w:color="auto"/>
            <w:bottom w:val="none" w:sz="0" w:space="2" w:color="auto"/>
            <w:right w:val="none" w:sz="0" w:space="2" w:color="auto"/>
          </w:divBdr>
        </w:div>
        <w:div w:id="1189028150">
          <w:marLeft w:val="0"/>
          <w:marRight w:val="0"/>
          <w:marTop w:val="0"/>
          <w:marBottom w:val="0"/>
          <w:divBdr>
            <w:top w:val="none" w:sz="0" w:space="0" w:color="auto"/>
            <w:left w:val="none" w:sz="0" w:space="0" w:color="auto"/>
            <w:bottom w:val="none" w:sz="0" w:space="0" w:color="auto"/>
            <w:right w:val="none" w:sz="0" w:space="0" w:color="auto"/>
          </w:divBdr>
        </w:div>
        <w:div w:id="349260187">
          <w:marLeft w:val="0"/>
          <w:marRight w:val="45"/>
          <w:marTop w:val="0"/>
          <w:marBottom w:val="0"/>
          <w:divBdr>
            <w:top w:val="none" w:sz="0" w:space="0" w:color="auto"/>
            <w:left w:val="none" w:sz="0" w:space="0" w:color="auto"/>
            <w:bottom w:val="none" w:sz="0" w:space="0" w:color="auto"/>
            <w:right w:val="none" w:sz="0" w:space="0" w:color="auto"/>
          </w:divBdr>
        </w:div>
        <w:div w:id="1513758329">
          <w:marLeft w:val="0"/>
          <w:marRight w:val="0"/>
          <w:marTop w:val="0"/>
          <w:marBottom w:val="0"/>
          <w:divBdr>
            <w:top w:val="none" w:sz="0" w:space="0" w:color="auto"/>
            <w:left w:val="none" w:sz="0" w:space="0" w:color="auto"/>
            <w:bottom w:val="none" w:sz="0" w:space="0" w:color="auto"/>
            <w:right w:val="none" w:sz="0" w:space="0" w:color="auto"/>
          </w:divBdr>
        </w:div>
        <w:div w:id="324212883">
          <w:marLeft w:val="0"/>
          <w:marRight w:val="45"/>
          <w:marTop w:val="0"/>
          <w:marBottom w:val="0"/>
          <w:divBdr>
            <w:top w:val="none" w:sz="0" w:space="0" w:color="auto"/>
            <w:left w:val="none" w:sz="0" w:space="0" w:color="auto"/>
            <w:bottom w:val="none" w:sz="0" w:space="0" w:color="auto"/>
            <w:right w:val="none" w:sz="0" w:space="0" w:color="auto"/>
          </w:divBdr>
        </w:div>
        <w:div w:id="1039890170">
          <w:marLeft w:val="0"/>
          <w:marRight w:val="0"/>
          <w:marTop w:val="0"/>
          <w:marBottom w:val="0"/>
          <w:divBdr>
            <w:top w:val="none" w:sz="0" w:space="0" w:color="auto"/>
            <w:left w:val="none" w:sz="0" w:space="0" w:color="auto"/>
            <w:bottom w:val="none" w:sz="0" w:space="0" w:color="auto"/>
            <w:right w:val="none" w:sz="0" w:space="0" w:color="auto"/>
          </w:divBdr>
        </w:div>
        <w:div w:id="157039304">
          <w:marLeft w:val="0"/>
          <w:marRight w:val="0"/>
          <w:marTop w:val="0"/>
          <w:marBottom w:val="0"/>
          <w:divBdr>
            <w:top w:val="none" w:sz="0" w:space="0" w:color="auto"/>
            <w:left w:val="none" w:sz="0" w:space="0" w:color="auto"/>
            <w:bottom w:val="none" w:sz="0" w:space="0" w:color="auto"/>
            <w:right w:val="none" w:sz="0" w:space="0" w:color="auto"/>
          </w:divBdr>
        </w:div>
        <w:div w:id="449205396">
          <w:marLeft w:val="0"/>
          <w:marRight w:val="0"/>
          <w:marTop w:val="0"/>
          <w:marBottom w:val="0"/>
          <w:divBdr>
            <w:top w:val="none" w:sz="0" w:space="0" w:color="auto"/>
            <w:left w:val="none" w:sz="0" w:space="0" w:color="auto"/>
            <w:bottom w:val="none" w:sz="0" w:space="0" w:color="auto"/>
            <w:right w:val="none" w:sz="0" w:space="0" w:color="auto"/>
          </w:divBdr>
        </w:div>
      </w:divsChild>
    </w:div>
    <w:div w:id="1647776431">
      <w:bodyDiv w:val="1"/>
      <w:marLeft w:val="0"/>
      <w:marRight w:val="0"/>
      <w:marTop w:val="0"/>
      <w:marBottom w:val="0"/>
      <w:divBdr>
        <w:top w:val="none" w:sz="0" w:space="0" w:color="auto"/>
        <w:left w:val="none" w:sz="0" w:space="0" w:color="auto"/>
        <w:bottom w:val="none" w:sz="0" w:space="0" w:color="auto"/>
        <w:right w:val="none" w:sz="0" w:space="0" w:color="auto"/>
      </w:divBdr>
    </w:div>
    <w:div w:id="1739791155">
      <w:bodyDiv w:val="1"/>
      <w:marLeft w:val="0"/>
      <w:marRight w:val="0"/>
      <w:marTop w:val="0"/>
      <w:marBottom w:val="0"/>
      <w:divBdr>
        <w:top w:val="none" w:sz="0" w:space="0" w:color="auto"/>
        <w:left w:val="none" w:sz="0" w:space="0" w:color="auto"/>
        <w:bottom w:val="none" w:sz="0" w:space="0" w:color="auto"/>
        <w:right w:val="none" w:sz="0" w:space="0" w:color="auto"/>
      </w:divBdr>
    </w:div>
    <w:div w:id="1820264214">
      <w:bodyDiv w:val="1"/>
      <w:marLeft w:val="0"/>
      <w:marRight w:val="0"/>
      <w:marTop w:val="0"/>
      <w:marBottom w:val="0"/>
      <w:divBdr>
        <w:top w:val="none" w:sz="0" w:space="0" w:color="auto"/>
        <w:left w:val="none" w:sz="0" w:space="0" w:color="auto"/>
        <w:bottom w:val="none" w:sz="0" w:space="0" w:color="auto"/>
        <w:right w:val="none" w:sz="0" w:space="0" w:color="auto"/>
      </w:divBdr>
      <w:divsChild>
        <w:div w:id="544870895">
          <w:marLeft w:val="0"/>
          <w:marRight w:val="0"/>
          <w:marTop w:val="0"/>
          <w:marBottom w:val="0"/>
          <w:divBdr>
            <w:top w:val="none" w:sz="0" w:space="0" w:color="auto"/>
            <w:left w:val="none" w:sz="0" w:space="0" w:color="auto"/>
            <w:bottom w:val="none" w:sz="0" w:space="0" w:color="auto"/>
            <w:right w:val="none" w:sz="0" w:space="0" w:color="auto"/>
          </w:divBdr>
        </w:div>
        <w:div w:id="388067066">
          <w:marLeft w:val="0"/>
          <w:marRight w:val="0"/>
          <w:marTop w:val="0"/>
          <w:marBottom w:val="0"/>
          <w:divBdr>
            <w:top w:val="none" w:sz="0" w:space="0" w:color="auto"/>
            <w:left w:val="none" w:sz="0" w:space="0" w:color="auto"/>
            <w:bottom w:val="none" w:sz="0" w:space="0" w:color="auto"/>
            <w:right w:val="none" w:sz="0" w:space="0" w:color="auto"/>
          </w:divBdr>
        </w:div>
        <w:div w:id="418865012">
          <w:marLeft w:val="0"/>
          <w:marRight w:val="0"/>
          <w:marTop w:val="0"/>
          <w:marBottom w:val="0"/>
          <w:divBdr>
            <w:top w:val="none" w:sz="0" w:space="0" w:color="auto"/>
            <w:left w:val="none" w:sz="0" w:space="0" w:color="auto"/>
            <w:bottom w:val="none" w:sz="0" w:space="0" w:color="auto"/>
            <w:right w:val="none" w:sz="0" w:space="0" w:color="auto"/>
          </w:divBdr>
        </w:div>
        <w:div w:id="416513285">
          <w:marLeft w:val="0"/>
          <w:marRight w:val="0"/>
          <w:marTop w:val="0"/>
          <w:marBottom w:val="0"/>
          <w:divBdr>
            <w:top w:val="none" w:sz="0" w:space="0" w:color="auto"/>
            <w:left w:val="none" w:sz="0" w:space="0" w:color="auto"/>
            <w:bottom w:val="none" w:sz="0" w:space="0" w:color="auto"/>
            <w:right w:val="none" w:sz="0" w:space="0" w:color="auto"/>
          </w:divBdr>
        </w:div>
        <w:div w:id="1204370885">
          <w:marLeft w:val="0"/>
          <w:marRight w:val="0"/>
          <w:marTop w:val="0"/>
          <w:marBottom w:val="0"/>
          <w:divBdr>
            <w:top w:val="none" w:sz="0" w:space="0" w:color="auto"/>
            <w:left w:val="none" w:sz="0" w:space="0" w:color="auto"/>
            <w:bottom w:val="none" w:sz="0" w:space="0" w:color="auto"/>
            <w:right w:val="none" w:sz="0" w:space="0" w:color="auto"/>
          </w:divBdr>
        </w:div>
        <w:div w:id="1082917862">
          <w:marLeft w:val="0"/>
          <w:marRight w:val="0"/>
          <w:marTop w:val="0"/>
          <w:marBottom w:val="0"/>
          <w:divBdr>
            <w:top w:val="none" w:sz="0" w:space="0" w:color="auto"/>
            <w:left w:val="none" w:sz="0" w:space="0" w:color="auto"/>
            <w:bottom w:val="none" w:sz="0" w:space="0" w:color="auto"/>
            <w:right w:val="none" w:sz="0" w:space="0" w:color="auto"/>
          </w:divBdr>
        </w:div>
        <w:div w:id="652946816">
          <w:marLeft w:val="0"/>
          <w:marRight w:val="0"/>
          <w:marTop w:val="0"/>
          <w:marBottom w:val="0"/>
          <w:divBdr>
            <w:top w:val="none" w:sz="0" w:space="0" w:color="auto"/>
            <w:left w:val="none" w:sz="0" w:space="0" w:color="auto"/>
            <w:bottom w:val="none" w:sz="0" w:space="0" w:color="auto"/>
            <w:right w:val="none" w:sz="0" w:space="0" w:color="auto"/>
          </w:divBdr>
        </w:div>
        <w:div w:id="505171282">
          <w:marLeft w:val="0"/>
          <w:marRight w:val="0"/>
          <w:marTop w:val="0"/>
          <w:marBottom w:val="0"/>
          <w:divBdr>
            <w:top w:val="none" w:sz="0" w:space="0" w:color="auto"/>
            <w:left w:val="none" w:sz="0" w:space="0" w:color="auto"/>
            <w:bottom w:val="none" w:sz="0" w:space="0" w:color="auto"/>
            <w:right w:val="none" w:sz="0" w:space="0" w:color="auto"/>
          </w:divBdr>
        </w:div>
        <w:div w:id="1587422769">
          <w:marLeft w:val="0"/>
          <w:marRight w:val="0"/>
          <w:marTop w:val="0"/>
          <w:marBottom w:val="0"/>
          <w:divBdr>
            <w:top w:val="none" w:sz="0" w:space="0" w:color="auto"/>
            <w:left w:val="none" w:sz="0" w:space="2" w:color="auto"/>
            <w:bottom w:val="none" w:sz="0" w:space="0" w:color="auto"/>
            <w:right w:val="none" w:sz="0" w:space="2" w:color="auto"/>
          </w:divBdr>
        </w:div>
        <w:div w:id="770735827">
          <w:marLeft w:val="0"/>
          <w:marRight w:val="0"/>
          <w:marTop w:val="0"/>
          <w:marBottom w:val="0"/>
          <w:divBdr>
            <w:top w:val="none" w:sz="0" w:space="0" w:color="auto"/>
            <w:left w:val="none" w:sz="0" w:space="2" w:color="auto"/>
            <w:bottom w:val="none" w:sz="0" w:space="0" w:color="auto"/>
            <w:right w:val="none" w:sz="0" w:space="2" w:color="auto"/>
          </w:divBdr>
        </w:div>
        <w:div w:id="397830139">
          <w:marLeft w:val="0"/>
          <w:marRight w:val="0"/>
          <w:marTop w:val="0"/>
          <w:marBottom w:val="0"/>
          <w:divBdr>
            <w:top w:val="none" w:sz="0" w:space="0" w:color="auto"/>
            <w:left w:val="none" w:sz="0" w:space="2" w:color="auto"/>
            <w:bottom w:val="none" w:sz="0" w:space="0" w:color="auto"/>
            <w:right w:val="none" w:sz="0" w:space="2" w:color="auto"/>
          </w:divBdr>
        </w:div>
        <w:div w:id="622931592">
          <w:marLeft w:val="0"/>
          <w:marRight w:val="0"/>
          <w:marTop w:val="0"/>
          <w:marBottom w:val="0"/>
          <w:divBdr>
            <w:top w:val="none" w:sz="0" w:space="0" w:color="auto"/>
            <w:left w:val="none" w:sz="0" w:space="2" w:color="auto"/>
            <w:bottom w:val="none" w:sz="0" w:space="0" w:color="auto"/>
            <w:right w:val="none" w:sz="0" w:space="2" w:color="auto"/>
          </w:divBdr>
        </w:div>
        <w:div w:id="491600351">
          <w:marLeft w:val="0"/>
          <w:marRight w:val="0"/>
          <w:marTop w:val="0"/>
          <w:marBottom w:val="0"/>
          <w:divBdr>
            <w:top w:val="none" w:sz="0" w:space="0" w:color="auto"/>
            <w:left w:val="none" w:sz="0" w:space="2" w:color="auto"/>
            <w:bottom w:val="none" w:sz="0" w:space="0" w:color="auto"/>
            <w:right w:val="none" w:sz="0" w:space="2" w:color="auto"/>
          </w:divBdr>
        </w:div>
        <w:div w:id="955791980">
          <w:marLeft w:val="0"/>
          <w:marRight w:val="0"/>
          <w:marTop w:val="0"/>
          <w:marBottom w:val="0"/>
          <w:divBdr>
            <w:top w:val="none" w:sz="0" w:space="0" w:color="auto"/>
            <w:left w:val="none" w:sz="0" w:space="2" w:color="auto"/>
            <w:bottom w:val="none" w:sz="0" w:space="0" w:color="auto"/>
            <w:right w:val="none" w:sz="0" w:space="2" w:color="auto"/>
          </w:divBdr>
        </w:div>
        <w:div w:id="1583099475">
          <w:marLeft w:val="0"/>
          <w:marRight w:val="0"/>
          <w:marTop w:val="0"/>
          <w:marBottom w:val="0"/>
          <w:divBdr>
            <w:top w:val="none" w:sz="0" w:space="0" w:color="auto"/>
            <w:left w:val="none" w:sz="0" w:space="2" w:color="auto"/>
            <w:bottom w:val="none" w:sz="0" w:space="0" w:color="auto"/>
            <w:right w:val="none" w:sz="0" w:space="2" w:color="auto"/>
          </w:divBdr>
        </w:div>
        <w:div w:id="1011106781">
          <w:marLeft w:val="0"/>
          <w:marRight w:val="0"/>
          <w:marTop w:val="0"/>
          <w:marBottom w:val="0"/>
          <w:divBdr>
            <w:top w:val="none" w:sz="0" w:space="0" w:color="auto"/>
            <w:left w:val="none" w:sz="0" w:space="2" w:color="auto"/>
            <w:bottom w:val="none" w:sz="0" w:space="0" w:color="auto"/>
            <w:right w:val="none" w:sz="0" w:space="2" w:color="auto"/>
          </w:divBdr>
        </w:div>
        <w:div w:id="538788390">
          <w:marLeft w:val="0"/>
          <w:marRight w:val="0"/>
          <w:marTop w:val="0"/>
          <w:marBottom w:val="0"/>
          <w:divBdr>
            <w:top w:val="none" w:sz="0" w:space="0" w:color="auto"/>
            <w:left w:val="none" w:sz="0" w:space="2" w:color="auto"/>
            <w:bottom w:val="none" w:sz="0" w:space="0" w:color="auto"/>
            <w:right w:val="none" w:sz="0" w:space="2" w:color="auto"/>
          </w:divBdr>
        </w:div>
        <w:div w:id="1251701750">
          <w:marLeft w:val="0"/>
          <w:marRight w:val="0"/>
          <w:marTop w:val="0"/>
          <w:marBottom w:val="0"/>
          <w:divBdr>
            <w:top w:val="none" w:sz="0" w:space="0" w:color="auto"/>
            <w:left w:val="none" w:sz="0" w:space="2" w:color="auto"/>
            <w:bottom w:val="none" w:sz="0" w:space="0" w:color="auto"/>
            <w:right w:val="none" w:sz="0" w:space="2" w:color="auto"/>
          </w:divBdr>
        </w:div>
        <w:div w:id="1421639088">
          <w:marLeft w:val="0"/>
          <w:marRight w:val="0"/>
          <w:marTop w:val="0"/>
          <w:marBottom w:val="0"/>
          <w:divBdr>
            <w:top w:val="none" w:sz="0" w:space="0" w:color="auto"/>
            <w:left w:val="none" w:sz="0" w:space="2" w:color="auto"/>
            <w:bottom w:val="none" w:sz="0" w:space="0" w:color="auto"/>
            <w:right w:val="none" w:sz="0" w:space="2" w:color="auto"/>
          </w:divBdr>
        </w:div>
        <w:div w:id="152066739">
          <w:marLeft w:val="0"/>
          <w:marRight w:val="0"/>
          <w:marTop w:val="0"/>
          <w:marBottom w:val="0"/>
          <w:divBdr>
            <w:top w:val="none" w:sz="0" w:space="0" w:color="auto"/>
            <w:left w:val="none" w:sz="0" w:space="2" w:color="auto"/>
            <w:bottom w:val="none" w:sz="0" w:space="0" w:color="auto"/>
            <w:right w:val="none" w:sz="0" w:space="2" w:color="auto"/>
          </w:divBdr>
        </w:div>
        <w:div w:id="782379787">
          <w:marLeft w:val="0"/>
          <w:marRight w:val="0"/>
          <w:marTop w:val="0"/>
          <w:marBottom w:val="0"/>
          <w:divBdr>
            <w:top w:val="none" w:sz="0" w:space="0" w:color="auto"/>
            <w:left w:val="none" w:sz="0" w:space="0" w:color="auto"/>
            <w:bottom w:val="none" w:sz="0" w:space="0" w:color="auto"/>
            <w:right w:val="none" w:sz="0" w:space="0" w:color="auto"/>
          </w:divBdr>
        </w:div>
        <w:div w:id="1816100622">
          <w:marLeft w:val="0"/>
          <w:marRight w:val="0"/>
          <w:marTop w:val="0"/>
          <w:marBottom w:val="0"/>
          <w:divBdr>
            <w:top w:val="none" w:sz="0" w:space="0" w:color="auto"/>
            <w:left w:val="none" w:sz="0" w:space="0" w:color="auto"/>
            <w:bottom w:val="none" w:sz="0" w:space="0" w:color="auto"/>
            <w:right w:val="none" w:sz="0" w:space="0" w:color="auto"/>
          </w:divBdr>
        </w:div>
        <w:div w:id="1606495718">
          <w:marLeft w:val="0"/>
          <w:marRight w:val="0"/>
          <w:marTop w:val="0"/>
          <w:marBottom w:val="0"/>
          <w:divBdr>
            <w:top w:val="none" w:sz="0" w:space="0" w:color="auto"/>
            <w:left w:val="none" w:sz="0" w:space="0" w:color="auto"/>
            <w:bottom w:val="none" w:sz="0" w:space="0" w:color="auto"/>
            <w:right w:val="none" w:sz="0" w:space="0" w:color="auto"/>
          </w:divBdr>
        </w:div>
        <w:div w:id="1457606580">
          <w:marLeft w:val="0"/>
          <w:marRight w:val="0"/>
          <w:marTop w:val="0"/>
          <w:marBottom w:val="0"/>
          <w:divBdr>
            <w:top w:val="none" w:sz="0" w:space="0" w:color="auto"/>
            <w:left w:val="none" w:sz="0" w:space="0" w:color="auto"/>
            <w:bottom w:val="none" w:sz="0" w:space="0" w:color="auto"/>
            <w:right w:val="none" w:sz="0" w:space="0" w:color="auto"/>
          </w:divBdr>
        </w:div>
        <w:div w:id="1223325490">
          <w:marLeft w:val="0"/>
          <w:marRight w:val="0"/>
          <w:marTop w:val="0"/>
          <w:marBottom w:val="0"/>
          <w:divBdr>
            <w:top w:val="none" w:sz="0" w:space="0" w:color="auto"/>
            <w:left w:val="none" w:sz="0" w:space="0" w:color="auto"/>
            <w:bottom w:val="none" w:sz="0" w:space="0" w:color="auto"/>
            <w:right w:val="none" w:sz="0" w:space="0" w:color="auto"/>
          </w:divBdr>
        </w:div>
        <w:div w:id="1545942553">
          <w:marLeft w:val="0"/>
          <w:marRight w:val="0"/>
          <w:marTop w:val="0"/>
          <w:marBottom w:val="0"/>
          <w:divBdr>
            <w:top w:val="none" w:sz="0" w:space="0" w:color="auto"/>
            <w:left w:val="none" w:sz="0" w:space="0" w:color="auto"/>
            <w:bottom w:val="none" w:sz="0" w:space="0" w:color="auto"/>
            <w:right w:val="none" w:sz="0" w:space="0" w:color="auto"/>
          </w:divBdr>
        </w:div>
        <w:div w:id="1929197498">
          <w:marLeft w:val="0"/>
          <w:marRight w:val="0"/>
          <w:marTop w:val="0"/>
          <w:marBottom w:val="0"/>
          <w:divBdr>
            <w:top w:val="none" w:sz="0" w:space="0" w:color="auto"/>
            <w:left w:val="none" w:sz="0" w:space="0" w:color="auto"/>
            <w:bottom w:val="none" w:sz="0" w:space="0" w:color="auto"/>
            <w:right w:val="none" w:sz="0" w:space="0" w:color="auto"/>
          </w:divBdr>
        </w:div>
        <w:div w:id="1715814868">
          <w:marLeft w:val="0"/>
          <w:marRight w:val="0"/>
          <w:marTop w:val="0"/>
          <w:marBottom w:val="0"/>
          <w:divBdr>
            <w:top w:val="none" w:sz="0" w:space="0" w:color="auto"/>
            <w:left w:val="none" w:sz="0" w:space="0" w:color="auto"/>
            <w:bottom w:val="none" w:sz="0" w:space="0" w:color="auto"/>
            <w:right w:val="none" w:sz="0" w:space="0" w:color="auto"/>
          </w:divBdr>
        </w:div>
      </w:divsChild>
    </w:div>
    <w:div w:id="1876310437">
      <w:bodyDiv w:val="1"/>
      <w:marLeft w:val="0"/>
      <w:marRight w:val="0"/>
      <w:marTop w:val="0"/>
      <w:marBottom w:val="0"/>
      <w:divBdr>
        <w:top w:val="none" w:sz="0" w:space="0" w:color="auto"/>
        <w:left w:val="none" w:sz="0" w:space="0" w:color="auto"/>
        <w:bottom w:val="none" w:sz="0" w:space="0" w:color="auto"/>
        <w:right w:val="none" w:sz="0" w:space="0" w:color="auto"/>
      </w:divBdr>
    </w:div>
    <w:div w:id="1912619946">
      <w:bodyDiv w:val="1"/>
      <w:marLeft w:val="0"/>
      <w:marRight w:val="0"/>
      <w:marTop w:val="0"/>
      <w:marBottom w:val="0"/>
      <w:divBdr>
        <w:top w:val="none" w:sz="0" w:space="0" w:color="auto"/>
        <w:left w:val="none" w:sz="0" w:space="0" w:color="auto"/>
        <w:bottom w:val="none" w:sz="0" w:space="0" w:color="auto"/>
        <w:right w:val="none" w:sz="0" w:space="0" w:color="auto"/>
      </w:divBdr>
    </w:div>
    <w:div w:id="1941139736">
      <w:bodyDiv w:val="1"/>
      <w:marLeft w:val="0"/>
      <w:marRight w:val="0"/>
      <w:marTop w:val="0"/>
      <w:marBottom w:val="0"/>
      <w:divBdr>
        <w:top w:val="none" w:sz="0" w:space="0" w:color="auto"/>
        <w:left w:val="none" w:sz="0" w:space="0" w:color="auto"/>
        <w:bottom w:val="none" w:sz="0" w:space="0" w:color="auto"/>
        <w:right w:val="none" w:sz="0" w:space="0" w:color="auto"/>
      </w:divBdr>
      <w:divsChild>
        <w:div w:id="1945190845">
          <w:marLeft w:val="0"/>
          <w:marRight w:val="0"/>
          <w:marTop w:val="0"/>
          <w:marBottom w:val="0"/>
          <w:divBdr>
            <w:top w:val="none" w:sz="0" w:space="0" w:color="auto"/>
            <w:left w:val="none" w:sz="0" w:space="0" w:color="auto"/>
            <w:bottom w:val="none" w:sz="0" w:space="0" w:color="auto"/>
            <w:right w:val="none" w:sz="0" w:space="0" w:color="auto"/>
          </w:divBdr>
          <w:divsChild>
            <w:div w:id="1209758578">
              <w:marLeft w:val="0"/>
              <w:marRight w:val="0"/>
              <w:marTop w:val="0"/>
              <w:marBottom w:val="0"/>
              <w:divBdr>
                <w:top w:val="none" w:sz="0" w:space="0" w:color="auto"/>
                <w:left w:val="none" w:sz="0" w:space="0" w:color="auto"/>
                <w:bottom w:val="none" w:sz="0" w:space="0" w:color="auto"/>
                <w:right w:val="none" w:sz="0" w:space="0" w:color="auto"/>
              </w:divBdr>
            </w:div>
          </w:divsChild>
        </w:div>
        <w:div w:id="1857108842">
          <w:marLeft w:val="0"/>
          <w:marRight w:val="0"/>
          <w:marTop w:val="0"/>
          <w:marBottom w:val="0"/>
          <w:divBdr>
            <w:top w:val="none" w:sz="0" w:space="0" w:color="auto"/>
            <w:left w:val="none" w:sz="0" w:space="0" w:color="auto"/>
            <w:bottom w:val="none" w:sz="0" w:space="0" w:color="auto"/>
            <w:right w:val="none" w:sz="0" w:space="0" w:color="auto"/>
          </w:divBdr>
          <w:divsChild>
            <w:div w:id="331181283">
              <w:marLeft w:val="0"/>
              <w:marRight w:val="0"/>
              <w:marTop w:val="0"/>
              <w:marBottom w:val="0"/>
              <w:divBdr>
                <w:top w:val="none" w:sz="0" w:space="0" w:color="auto"/>
                <w:left w:val="none" w:sz="0" w:space="0" w:color="auto"/>
                <w:bottom w:val="none" w:sz="0" w:space="0" w:color="auto"/>
                <w:right w:val="none" w:sz="0" w:space="0" w:color="auto"/>
              </w:divBdr>
            </w:div>
          </w:divsChild>
        </w:div>
        <w:div w:id="669676203">
          <w:marLeft w:val="0"/>
          <w:marRight w:val="0"/>
          <w:marTop w:val="0"/>
          <w:marBottom w:val="0"/>
          <w:divBdr>
            <w:top w:val="none" w:sz="0" w:space="0" w:color="auto"/>
            <w:left w:val="none" w:sz="0" w:space="0" w:color="auto"/>
            <w:bottom w:val="none" w:sz="0" w:space="0" w:color="auto"/>
            <w:right w:val="none" w:sz="0" w:space="0" w:color="auto"/>
          </w:divBdr>
          <w:divsChild>
            <w:div w:id="1550798287">
              <w:marLeft w:val="0"/>
              <w:marRight w:val="0"/>
              <w:marTop w:val="0"/>
              <w:marBottom w:val="0"/>
              <w:divBdr>
                <w:top w:val="none" w:sz="0" w:space="0" w:color="auto"/>
                <w:left w:val="none" w:sz="0" w:space="0" w:color="auto"/>
                <w:bottom w:val="none" w:sz="0" w:space="0" w:color="auto"/>
                <w:right w:val="none" w:sz="0" w:space="0" w:color="auto"/>
              </w:divBdr>
            </w:div>
          </w:divsChild>
        </w:div>
        <w:div w:id="1969972550">
          <w:marLeft w:val="0"/>
          <w:marRight w:val="0"/>
          <w:marTop w:val="0"/>
          <w:marBottom w:val="0"/>
          <w:divBdr>
            <w:top w:val="none" w:sz="0" w:space="0" w:color="auto"/>
            <w:left w:val="none" w:sz="0" w:space="0" w:color="auto"/>
            <w:bottom w:val="none" w:sz="0" w:space="0" w:color="auto"/>
            <w:right w:val="none" w:sz="0" w:space="0" w:color="auto"/>
          </w:divBdr>
          <w:divsChild>
            <w:div w:id="774401101">
              <w:marLeft w:val="0"/>
              <w:marRight w:val="0"/>
              <w:marTop w:val="0"/>
              <w:marBottom w:val="0"/>
              <w:divBdr>
                <w:top w:val="none" w:sz="0" w:space="0" w:color="auto"/>
                <w:left w:val="none" w:sz="0" w:space="0" w:color="auto"/>
                <w:bottom w:val="none" w:sz="0" w:space="0" w:color="auto"/>
                <w:right w:val="none" w:sz="0" w:space="0" w:color="auto"/>
              </w:divBdr>
            </w:div>
          </w:divsChild>
        </w:div>
        <w:div w:id="1167599504">
          <w:marLeft w:val="0"/>
          <w:marRight w:val="0"/>
          <w:marTop w:val="0"/>
          <w:marBottom w:val="0"/>
          <w:divBdr>
            <w:top w:val="none" w:sz="0" w:space="0" w:color="auto"/>
            <w:left w:val="none" w:sz="0" w:space="0" w:color="auto"/>
            <w:bottom w:val="none" w:sz="0" w:space="0" w:color="auto"/>
            <w:right w:val="none" w:sz="0" w:space="0" w:color="auto"/>
          </w:divBdr>
          <w:divsChild>
            <w:div w:id="1504122596">
              <w:marLeft w:val="0"/>
              <w:marRight w:val="0"/>
              <w:marTop w:val="0"/>
              <w:marBottom w:val="0"/>
              <w:divBdr>
                <w:top w:val="none" w:sz="0" w:space="0" w:color="auto"/>
                <w:left w:val="none" w:sz="0" w:space="0" w:color="auto"/>
                <w:bottom w:val="none" w:sz="0" w:space="0" w:color="auto"/>
                <w:right w:val="none" w:sz="0" w:space="0" w:color="auto"/>
              </w:divBdr>
            </w:div>
          </w:divsChild>
        </w:div>
        <w:div w:id="1236165148">
          <w:marLeft w:val="0"/>
          <w:marRight w:val="0"/>
          <w:marTop w:val="0"/>
          <w:marBottom w:val="0"/>
          <w:divBdr>
            <w:top w:val="none" w:sz="0" w:space="0" w:color="auto"/>
            <w:left w:val="none" w:sz="0" w:space="0" w:color="auto"/>
            <w:bottom w:val="none" w:sz="0" w:space="0" w:color="auto"/>
            <w:right w:val="none" w:sz="0" w:space="0" w:color="auto"/>
          </w:divBdr>
          <w:divsChild>
            <w:div w:id="13861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970078">
      <w:bodyDiv w:val="1"/>
      <w:marLeft w:val="0"/>
      <w:marRight w:val="0"/>
      <w:marTop w:val="0"/>
      <w:marBottom w:val="0"/>
      <w:divBdr>
        <w:top w:val="none" w:sz="0" w:space="0" w:color="auto"/>
        <w:left w:val="none" w:sz="0" w:space="0" w:color="auto"/>
        <w:bottom w:val="none" w:sz="0" w:space="0" w:color="auto"/>
        <w:right w:val="none" w:sz="0" w:space="0" w:color="auto"/>
      </w:divBdr>
      <w:divsChild>
        <w:div w:id="390272680">
          <w:marLeft w:val="0"/>
          <w:marRight w:val="0"/>
          <w:marTop w:val="0"/>
          <w:marBottom w:val="0"/>
          <w:divBdr>
            <w:top w:val="none" w:sz="0" w:space="2" w:color="auto"/>
            <w:left w:val="none" w:sz="0" w:space="2" w:color="auto"/>
            <w:bottom w:val="none" w:sz="0" w:space="2" w:color="auto"/>
            <w:right w:val="none" w:sz="0" w:space="2" w:color="auto"/>
          </w:divBdr>
        </w:div>
        <w:div w:id="831682701">
          <w:marLeft w:val="0"/>
          <w:marRight w:val="0"/>
          <w:marTop w:val="0"/>
          <w:marBottom w:val="0"/>
          <w:divBdr>
            <w:top w:val="none" w:sz="0" w:space="2" w:color="auto"/>
            <w:left w:val="none" w:sz="0" w:space="2" w:color="auto"/>
            <w:bottom w:val="none" w:sz="0" w:space="2" w:color="auto"/>
            <w:right w:val="none" w:sz="0" w:space="2" w:color="auto"/>
          </w:divBdr>
        </w:div>
        <w:div w:id="1850752265">
          <w:marLeft w:val="0"/>
          <w:marRight w:val="0"/>
          <w:marTop w:val="0"/>
          <w:marBottom w:val="0"/>
          <w:divBdr>
            <w:top w:val="none" w:sz="0" w:space="0" w:color="auto"/>
            <w:left w:val="none" w:sz="0" w:space="0" w:color="auto"/>
            <w:bottom w:val="none" w:sz="0" w:space="0" w:color="auto"/>
            <w:right w:val="none" w:sz="0" w:space="0" w:color="auto"/>
          </w:divBdr>
        </w:div>
        <w:div w:id="342169883">
          <w:marLeft w:val="0"/>
          <w:marRight w:val="45"/>
          <w:marTop w:val="0"/>
          <w:marBottom w:val="0"/>
          <w:divBdr>
            <w:top w:val="none" w:sz="0" w:space="0" w:color="auto"/>
            <w:left w:val="none" w:sz="0" w:space="0" w:color="auto"/>
            <w:bottom w:val="none" w:sz="0" w:space="0" w:color="auto"/>
            <w:right w:val="none" w:sz="0" w:space="0" w:color="auto"/>
          </w:divBdr>
        </w:div>
        <w:div w:id="496506933">
          <w:marLeft w:val="0"/>
          <w:marRight w:val="0"/>
          <w:marTop w:val="0"/>
          <w:marBottom w:val="0"/>
          <w:divBdr>
            <w:top w:val="none" w:sz="0" w:space="0" w:color="auto"/>
            <w:left w:val="none" w:sz="0" w:space="0" w:color="auto"/>
            <w:bottom w:val="none" w:sz="0" w:space="0" w:color="auto"/>
            <w:right w:val="none" w:sz="0" w:space="0" w:color="auto"/>
          </w:divBdr>
        </w:div>
        <w:div w:id="1212108592">
          <w:marLeft w:val="0"/>
          <w:marRight w:val="45"/>
          <w:marTop w:val="0"/>
          <w:marBottom w:val="0"/>
          <w:divBdr>
            <w:top w:val="none" w:sz="0" w:space="0" w:color="auto"/>
            <w:left w:val="none" w:sz="0" w:space="0" w:color="auto"/>
            <w:bottom w:val="none" w:sz="0" w:space="0" w:color="auto"/>
            <w:right w:val="none" w:sz="0" w:space="0" w:color="auto"/>
          </w:divBdr>
        </w:div>
        <w:div w:id="60642866">
          <w:marLeft w:val="0"/>
          <w:marRight w:val="0"/>
          <w:marTop w:val="0"/>
          <w:marBottom w:val="0"/>
          <w:divBdr>
            <w:top w:val="none" w:sz="0" w:space="0" w:color="auto"/>
            <w:left w:val="none" w:sz="0" w:space="0" w:color="auto"/>
            <w:bottom w:val="none" w:sz="0" w:space="0" w:color="auto"/>
            <w:right w:val="none" w:sz="0" w:space="0" w:color="auto"/>
          </w:divBdr>
        </w:div>
        <w:div w:id="1882858062">
          <w:marLeft w:val="0"/>
          <w:marRight w:val="0"/>
          <w:marTop w:val="0"/>
          <w:marBottom w:val="0"/>
          <w:divBdr>
            <w:top w:val="none" w:sz="0" w:space="0" w:color="auto"/>
            <w:left w:val="none" w:sz="0" w:space="0" w:color="auto"/>
            <w:bottom w:val="none" w:sz="0" w:space="0" w:color="auto"/>
            <w:right w:val="none" w:sz="0" w:space="0" w:color="auto"/>
          </w:divBdr>
        </w:div>
        <w:div w:id="689574953">
          <w:marLeft w:val="0"/>
          <w:marRight w:val="0"/>
          <w:marTop w:val="0"/>
          <w:marBottom w:val="0"/>
          <w:divBdr>
            <w:top w:val="none" w:sz="0" w:space="0" w:color="auto"/>
            <w:left w:val="none" w:sz="0" w:space="0" w:color="auto"/>
            <w:bottom w:val="none" w:sz="0" w:space="0" w:color="auto"/>
            <w:right w:val="none" w:sz="0" w:space="0" w:color="auto"/>
          </w:divBdr>
        </w:div>
      </w:divsChild>
    </w:div>
    <w:div w:id="1962228180">
      <w:bodyDiv w:val="1"/>
      <w:marLeft w:val="0"/>
      <w:marRight w:val="0"/>
      <w:marTop w:val="0"/>
      <w:marBottom w:val="0"/>
      <w:divBdr>
        <w:top w:val="none" w:sz="0" w:space="0" w:color="auto"/>
        <w:left w:val="none" w:sz="0" w:space="0" w:color="auto"/>
        <w:bottom w:val="none" w:sz="0" w:space="0" w:color="auto"/>
        <w:right w:val="none" w:sz="0" w:space="0" w:color="auto"/>
      </w:divBdr>
    </w:div>
    <w:div w:id="1972437567">
      <w:bodyDiv w:val="1"/>
      <w:marLeft w:val="0"/>
      <w:marRight w:val="0"/>
      <w:marTop w:val="0"/>
      <w:marBottom w:val="0"/>
      <w:divBdr>
        <w:top w:val="none" w:sz="0" w:space="0" w:color="auto"/>
        <w:left w:val="none" w:sz="0" w:space="0" w:color="auto"/>
        <w:bottom w:val="none" w:sz="0" w:space="0" w:color="auto"/>
        <w:right w:val="none" w:sz="0" w:space="0" w:color="auto"/>
      </w:divBdr>
      <w:divsChild>
        <w:div w:id="1416439189">
          <w:marLeft w:val="0"/>
          <w:marRight w:val="0"/>
          <w:marTop w:val="0"/>
          <w:marBottom w:val="0"/>
          <w:divBdr>
            <w:top w:val="none" w:sz="0" w:space="0" w:color="auto"/>
            <w:left w:val="none" w:sz="0" w:space="0" w:color="auto"/>
            <w:bottom w:val="none" w:sz="0" w:space="0" w:color="auto"/>
            <w:right w:val="none" w:sz="0" w:space="0" w:color="auto"/>
          </w:divBdr>
        </w:div>
        <w:div w:id="1280721920">
          <w:marLeft w:val="0"/>
          <w:marRight w:val="0"/>
          <w:marTop w:val="0"/>
          <w:marBottom w:val="0"/>
          <w:divBdr>
            <w:top w:val="none" w:sz="0" w:space="2" w:color="auto"/>
            <w:left w:val="none" w:sz="0" w:space="2" w:color="auto"/>
            <w:bottom w:val="none" w:sz="0" w:space="2" w:color="auto"/>
            <w:right w:val="none" w:sz="0" w:space="2" w:color="auto"/>
          </w:divBdr>
        </w:div>
        <w:div w:id="1353648523">
          <w:marLeft w:val="0"/>
          <w:marRight w:val="0"/>
          <w:marTop w:val="0"/>
          <w:marBottom w:val="0"/>
          <w:divBdr>
            <w:top w:val="none" w:sz="0" w:space="0" w:color="auto"/>
            <w:left w:val="none" w:sz="0" w:space="0" w:color="auto"/>
            <w:bottom w:val="none" w:sz="0" w:space="0" w:color="auto"/>
            <w:right w:val="none" w:sz="0" w:space="0" w:color="auto"/>
          </w:divBdr>
        </w:div>
        <w:div w:id="550729272">
          <w:marLeft w:val="0"/>
          <w:marRight w:val="0"/>
          <w:marTop w:val="0"/>
          <w:marBottom w:val="0"/>
          <w:divBdr>
            <w:top w:val="none" w:sz="0" w:space="0" w:color="auto"/>
            <w:left w:val="none" w:sz="0" w:space="0" w:color="auto"/>
            <w:bottom w:val="none" w:sz="0" w:space="0" w:color="auto"/>
            <w:right w:val="none" w:sz="0" w:space="0" w:color="auto"/>
          </w:divBdr>
        </w:div>
      </w:divsChild>
    </w:div>
    <w:div w:id="1974093549">
      <w:bodyDiv w:val="1"/>
      <w:marLeft w:val="0"/>
      <w:marRight w:val="0"/>
      <w:marTop w:val="0"/>
      <w:marBottom w:val="0"/>
      <w:divBdr>
        <w:top w:val="none" w:sz="0" w:space="0" w:color="auto"/>
        <w:left w:val="none" w:sz="0" w:space="0" w:color="auto"/>
        <w:bottom w:val="none" w:sz="0" w:space="0" w:color="auto"/>
        <w:right w:val="none" w:sz="0" w:space="0" w:color="auto"/>
      </w:divBdr>
      <w:divsChild>
        <w:div w:id="2136947212">
          <w:marLeft w:val="0"/>
          <w:marRight w:val="0"/>
          <w:marTop w:val="0"/>
          <w:marBottom w:val="0"/>
          <w:divBdr>
            <w:top w:val="none" w:sz="0" w:space="0" w:color="auto"/>
            <w:left w:val="none" w:sz="0" w:space="0" w:color="auto"/>
            <w:bottom w:val="none" w:sz="0" w:space="0" w:color="auto"/>
            <w:right w:val="none" w:sz="0" w:space="0" w:color="auto"/>
          </w:divBdr>
        </w:div>
      </w:divsChild>
    </w:div>
    <w:div w:id="1979724542">
      <w:bodyDiv w:val="1"/>
      <w:marLeft w:val="0"/>
      <w:marRight w:val="0"/>
      <w:marTop w:val="0"/>
      <w:marBottom w:val="0"/>
      <w:divBdr>
        <w:top w:val="none" w:sz="0" w:space="0" w:color="auto"/>
        <w:left w:val="none" w:sz="0" w:space="0" w:color="auto"/>
        <w:bottom w:val="none" w:sz="0" w:space="0" w:color="auto"/>
        <w:right w:val="none" w:sz="0" w:space="0" w:color="auto"/>
      </w:divBdr>
      <w:divsChild>
        <w:div w:id="847870856">
          <w:marLeft w:val="0"/>
          <w:marRight w:val="0"/>
          <w:marTop w:val="0"/>
          <w:marBottom w:val="0"/>
          <w:divBdr>
            <w:top w:val="none" w:sz="0" w:space="0" w:color="auto"/>
            <w:left w:val="none" w:sz="0" w:space="0" w:color="auto"/>
            <w:bottom w:val="none" w:sz="0" w:space="0" w:color="auto"/>
            <w:right w:val="none" w:sz="0" w:space="0" w:color="auto"/>
          </w:divBdr>
          <w:divsChild>
            <w:div w:id="1058238006">
              <w:marLeft w:val="0"/>
              <w:marRight w:val="0"/>
              <w:marTop w:val="0"/>
              <w:marBottom w:val="0"/>
              <w:divBdr>
                <w:top w:val="none" w:sz="0" w:space="0" w:color="auto"/>
                <w:left w:val="none" w:sz="0" w:space="0" w:color="auto"/>
                <w:bottom w:val="none" w:sz="0" w:space="0" w:color="auto"/>
                <w:right w:val="none" w:sz="0" w:space="0" w:color="auto"/>
              </w:divBdr>
            </w:div>
          </w:divsChild>
        </w:div>
        <w:div w:id="609510770">
          <w:marLeft w:val="0"/>
          <w:marRight w:val="0"/>
          <w:marTop w:val="0"/>
          <w:marBottom w:val="0"/>
          <w:divBdr>
            <w:top w:val="none" w:sz="0" w:space="0" w:color="auto"/>
            <w:left w:val="none" w:sz="0" w:space="0" w:color="auto"/>
            <w:bottom w:val="none" w:sz="0" w:space="0" w:color="auto"/>
            <w:right w:val="none" w:sz="0" w:space="0" w:color="auto"/>
          </w:divBdr>
          <w:divsChild>
            <w:div w:id="984816613">
              <w:marLeft w:val="0"/>
              <w:marRight w:val="0"/>
              <w:marTop w:val="0"/>
              <w:marBottom w:val="0"/>
              <w:divBdr>
                <w:top w:val="none" w:sz="0" w:space="0" w:color="auto"/>
                <w:left w:val="none" w:sz="0" w:space="0" w:color="auto"/>
                <w:bottom w:val="none" w:sz="0" w:space="0" w:color="auto"/>
                <w:right w:val="none" w:sz="0" w:space="0" w:color="auto"/>
              </w:divBdr>
            </w:div>
          </w:divsChild>
        </w:div>
        <w:div w:id="1392998842">
          <w:marLeft w:val="0"/>
          <w:marRight w:val="0"/>
          <w:marTop w:val="0"/>
          <w:marBottom w:val="0"/>
          <w:divBdr>
            <w:top w:val="none" w:sz="0" w:space="0" w:color="auto"/>
            <w:left w:val="none" w:sz="0" w:space="0" w:color="auto"/>
            <w:bottom w:val="none" w:sz="0" w:space="0" w:color="auto"/>
            <w:right w:val="none" w:sz="0" w:space="0" w:color="auto"/>
          </w:divBdr>
          <w:divsChild>
            <w:div w:id="195181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1374">
      <w:bodyDiv w:val="1"/>
      <w:marLeft w:val="0"/>
      <w:marRight w:val="0"/>
      <w:marTop w:val="0"/>
      <w:marBottom w:val="0"/>
      <w:divBdr>
        <w:top w:val="none" w:sz="0" w:space="0" w:color="auto"/>
        <w:left w:val="none" w:sz="0" w:space="0" w:color="auto"/>
        <w:bottom w:val="none" w:sz="0" w:space="0" w:color="auto"/>
        <w:right w:val="none" w:sz="0" w:space="0" w:color="auto"/>
      </w:divBdr>
      <w:divsChild>
        <w:div w:id="2146852934">
          <w:marLeft w:val="0"/>
          <w:marRight w:val="0"/>
          <w:marTop w:val="0"/>
          <w:marBottom w:val="0"/>
          <w:divBdr>
            <w:top w:val="none" w:sz="0" w:space="2" w:color="auto"/>
            <w:left w:val="none" w:sz="0" w:space="2" w:color="auto"/>
            <w:bottom w:val="none" w:sz="0" w:space="2" w:color="auto"/>
            <w:right w:val="none" w:sz="0" w:space="2" w:color="auto"/>
          </w:divBdr>
        </w:div>
      </w:divsChild>
    </w:div>
    <w:div w:id="2048947457">
      <w:bodyDiv w:val="1"/>
      <w:marLeft w:val="0"/>
      <w:marRight w:val="0"/>
      <w:marTop w:val="0"/>
      <w:marBottom w:val="0"/>
      <w:divBdr>
        <w:top w:val="none" w:sz="0" w:space="0" w:color="auto"/>
        <w:left w:val="none" w:sz="0" w:space="0" w:color="auto"/>
        <w:bottom w:val="none" w:sz="0" w:space="0" w:color="auto"/>
        <w:right w:val="none" w:sz="0" w:space="0" w:color="auto"/>
      </w:divBdr>
    </w:div>
    <w:div w:id="2061318668">
      <w:bodyDiv w:val="1"/>
      <w:marLeft w:val="0"/>
      <w:marRight w:val="0"/>
      <w:marTop w:val="0"/>
      <w:marBottom w:val="0"/>
      <w:divBdr>
        <w:top w:val="none" w:sz="0" w:space="0" w:color="auto"/>
        <w:left w:val="none" w:sz="0" w:space="0" w:color="auto"/>
        <w:bottom w:val="none" w:sz="0" w:space="0" w:color="auto"/>
        <w:right w:val="none" w:sz="0" w:space="0" w:color="auto"/>
      </w:divBdr>
      <w:divsChild>
        <w:div w:id="595864198">
          <w:marLeft w:val="0"/>
          <w:marRight w:val="0"/>
          <w:marTop w:val="0"/>
          <w:marBottom w:val="0"/>
          <w:divBdr>
            <w:top w:val="none" w:sz="0" w:space="0" w:color="auto"/>
            <w:left w:val="none" w:sz="0" w:space="0" w:color="auto"/>
            <w:bottom w:val="none" w:sz="0" w:space="0" w:color="auto"/>
            <w:right w:val="none" w:sz="0" w:space="0" w:color="auto"/>
          </w:divBdr>
        </w:div>
      </w:divsChild>
    </w:div>
    <w:div w:id="2092239113">
      <w:bodyDiv w:val="1"/>
      <w:marLeft w:val="0"/>
      <w:marRight w:val="0"/>
      <w:marTop w:val="0"/>
      <w:marBottom w:val="0"/>
      <w:divBdr>
        <w:top w:val="none" w:sz="0" w:space="0" w:color="auto"/>
        <w:left w:val="none" w:sz="0" w:space="0" w:color="auto"/>
        <w:bottom w:val="none" w:sz="0" w:space="0" w:color="auto"/>
        <w:right w:val="none" w:sz="0" w:space="0" w:color="auto"/>
      </w:divBdr>
      <w:divsChild>
        <w:div w:id="879047326">
          <w:marLeft w:val="0"/>
          <w:marRight w:val="0"/>
          <w:marTop w:val="0"/>
          <w:marBottom w:val="0"/>
          <w:divBdr>
            <w:top w:val="none" w:sz="0" w:space="0" w:color="auto"/>
            <w:left w:val="none" w:sz="0" w:space="0" w:color="auto"/>
            <w:bottom w:val="none" w:sz="0" w:space="0" w:color="auto"/>
            <w:right w:val="none" w:sz="0" w:space="0" w:color="auto"/>
          </w:divBdr>
        </w:div>
      </w:divsChild>
    </w:div>
    <w:div w:id="2106262311">
      <w:bodyDiv w:val="1"/>
      <w:marLeft w:val="0"/>
      <w:marRight w:val="0"/>
      <w:marTop w:val="0"/>
      <w:marBottom w:val="0"/>
      <w:divBdr>
        <w:top w:val="none" w:sz="0" w:space="0" w:color="auto"/>
        <w:left w:val="none" w:sz="0" w:space="0" w:color="auto"/>
        <w:bottom w:val="none" w:sz="0" w:space="0" w:color="auto"/>
        <w:right w:val="none" w:sz="0" w:space="0" w:color="auto"/>
      </w:divBdr>
      <w:divsChild>
        <w:div w:id="1285306181">
          <w:marLeft w:val="0"/>
          <w:marRight w:val="0"/>
          <w:marTop w:val="0"/>
          <w:marBottom w:val="0"/>
          <w:divBdr>
            <w:top w:val="none" w:sz="0" w:space="0" w:color="auto"/>
            <w:left w:val="none" w:sz="0" w:space="0" w:color="auto"/>
            <w:bottom w:val="none" w:sz="0" w:space="0" w:color="auto"/>
            <w:right w:val="none" w:sz="0" w:space="0" w:color="auto"/>
          </w:divBdr>
        </w:div>
      </w:divsChild>
    </w:div>
    <w:div w:id="2124222305">
      <w:bodyDiv w:val="1"/>
      <w:marLeft w:val="0"/>
      <w:marRight w:val="0"/>
      <w:marTop w:val="0"/>
      <w:marBottom w:val="0"/>
      <w:divBdr>
        <w:top w:val="none" w:sz="0" w:space="0" w:color="auto"/>
        <w:left w:val="none" w:sz="0" w:space="0" w:color="auto"/>
        <w:bottom w:val="none" w:sz="0" w:space="0" w:color="auto"/>
        <w:right w:val="none" w:sz="0" w:space="0" w:color="auto"/>
      </w:divBdr>
      <w:divsChild>
        <w:div w:id="1667590868">
          <w:marLeft w:val="0"/>
          <w:marRight w:val="0"/>
          <w:marTop w:val="0"/>
          <w:marBottom w:val="0"/>
          <w:divBdr>
            <w:top w:val="none" w:sz="0" w:space="0" w:color="auto"/>
            <w:left w:val="none" w:sz="0" w:space="0" w:color="auto"/>
            <w:bottom w:val="none" w:sz="0" w:space="0" w:color="auto"/>
            <w:right w:val="none" w:sz="0" w:space="0" w:color="auto"/>
          </w:divBdr>
          <w:divsChild>
            <w:div w:id="83235083">
              <w:marLeft w:val="0"/>
              <w:marRight w:val="0"/>
              <w:marTop w:val="0"/>
              <w:marBottom w:val="0"/>
              <w:divBdr>
                <w:top w:val="none" w:sz="0" w:space="0" w:color="auto"/>
                <w:left w:val="none" w:sz="0" w:space="0" w:color="auto"/>
                <w:bottom w:val="none" w:sz="0" w:space="0" w:color="auto"/>
                <w:right w:val="none" w:sz="0" w:space="0" w:color="auto"/>
              </w:divBdr>
            </w:div>
          </w:divsChild>
        </w:div>
        <w:div w:id="1220827117">
          <w:marLeft w:val="0"/>
          <w:marRight w:val="0"/>
          <w:marTop w:val="0"/>
          <w:marBottom w:val="0"/>
          <w:divBdr>
            <w:top w:val="none" w:sz="0" w:space="0" w:color="auto"/>
            <w:left w:val="none" w:sz="0" w:space="0" w:color="auto"/>
            <w:bottom w:val="none" w:sz="0" w:space="0" w:color="auto"/>
            <w:right w:val="none" w:sz="0" w:space="0" w:color="auto"/>
          </w:divBdr>
          <w:divsChild>
            <w:div w:id="1544705642">
              <w:marLeft w:val="0"/>
              <w:marRight w:val="0"/>
              <w:marTop w:val="0"/>
              <w:marBottom w:val="0"/>
              <w:divBdr>
                <w:top w:val="none" w:sz="0" w:space="0" w:color="auto"/>
                <w:left w:val="none" w:sz="0" w:space="0" w:color="auto"/>
                <w:bottom w:val="none" w:sz="0" w:space="0" w:color="auto"/>
                <w:right w:val="none" w:sz="0" w:space="0" w:color="auto"/>
              </w:divBdr>
            </w:div>
          </w:divsChild>
        </w:div>
        <w:div w:id="506092205">
          <w:marLeft w:val="0"/>
          <w:marRight w:val="0"/>
          <w:marTop w:val="0"/>
          <w:marBottom w:val="0"/>
          <w:divBdr>
            <w:top w:val="none" w:sz="0" w:space="0" w:color="auto"/>
            <w:left w:val="none" w:sz="0" w:space="0" w:color="auto"/>
            <w:bottom w:val="none" w:sz="0" w:space="0" w:color="auto"/>
            <w:right w:val="none" w:sz="0" w:space="0" w:color="auto"/>
          </w:divBdr>
          <w:divsChild>
            <w:div w:id="803698690">
              <w:marLeft w:val="0"/>
              <w:marRight w:val="0"/>
              <w:marTop w:val="0"/>
              <w:marBottom w:val="0"/>
              <w:divBdr>
                <w:top w:val="none" w:sz="0" w:space="0" w:color="auto"/>
                <w:left w:val="none" w:sz="0" w:space="0" w:color="auto"/>
                <w:bottom w:val="none" w:sz="0" w:space="0" w:color="auto"/>
                <w:right w:val="none" w:sz="0" w:space="0" w:color="auto"/>
              </w:divBdr>
            </w:div>
          </w:divsChild>
        </w:div>
        <w:div w:id="2007433945">
          <w:marLeft w:val="0"/>
          <w:marRight w:val="0"/>
          <w:marTop w:val="0"/>
          <w:marBottom w:val="0"/>
          <w:divBdr>
            <w:top w:val="none" w:sz="0" w:space="0" w:color="auto"/>
            <w:left w:val="none" w:sz="0" w:space="0" w:color="auto"/>
            <w:bottom w:val="none" w:sz="0" w:space="0" w:color="auto"/>
            <w:right w:val="none" w:sz="0" w:space="0" w:color="auto"/>
          </w:divBdr>
          <w:divsChild>
            <w:div w:id="1019310294">
              <w:marLeft w:val="0"/>
              <w:marRight w:val="0"/>
              <w:marTop w:val="0"/>
              <w:marBottom w:val="0"/>
              <w:divBdr>
                <w:top w:val="none" w:sz="0" w:space="0" w:color="auto"/>
                <w:left w:val="none" w:sz="0" w:space="0" w:color="auto"/>
                <w:bottom w:val="none" w:sz="0" w:space="0" w:color="auto"/>
                <w:right w:val="none" w:sz="0" w:space="0" w:color="auto"/>
              </w:divBdr>
            </w:div>
          </w:divsChild>
        </w:div>
        <w:div w:id="1116287283">
          <w:marLeft w:val="0"/>
          <w:marRight w:val="0"/>
          <w:marTop w:val="0"/>
          <w:marBottom w:val="0"/>
          <w:divBdr>
            <w:top w:val="none" w:sz="0" w:space="0" w:color="auto"/>
            <w:left w:val="none" w:sz="0" w:space="0" w:color="auto"/>
            <w:bottom w:val="none" w:sz="0" w:space="0" w:color="auto"/>
            <w:right w:val="none" w:sz="0" w:space="0" w:color="auto"/>
          </w:divBdr>
          <w:divsChild>
            <w:div w:id="1397631674">
              <w:marLeft w:val="0"/>
              <w:marRight w:val="0"/>
              <w:marTop w:val="0"/>
              <w:marBottom w:val="0"/>
              <w:divBdr>
                <w:top w:val="none" w:sz="0" w:space="0" w:color="auto"/>
                <w:left w:val="none" w:sz="0" w:space="0" w:color="auto"/>
                <w:bottom w:val="none" w:sz="0" w:space="0" w:color="auto"/>
                <w:right w:val="none" w:sz="0" w:space="0" w:color="auto"/>
              </w:divBdr>
            </w:div>
          </w:divsChild>
        </w:div>
        <w:div w:id="357312407">
          <w:marLeft w:val="0"/>
          <w:marRight w:val="0"/>
          <w:marTop w:val="0"/>
          <w:marBottom w:val="0"/>
          <w:divBdr>
            <w:top w:val="none" w:sz="0" w:space="0" w:color="auto"/>
            <w:left w:val="none" w:sz="0" w:space="0" w:color="auto"/>
            <w:bottom w:val="none" w:sz="0" w:space="0" w:color="auto"/>
            <w:right w:val="none" w:sz="0" w:space="0" w:color="auto"/>
          </w:divBdr>
          <w:divsChild>
            <w:div w:id="1981417713">
              <w:marLeft w:val="0"/>
              <w:marRight w:val="0"/>
              <w:marTop w:val="0"/>
              <w:marBottom w:val="0"/>
              <w:divBdr>
                <w:top w:val="none" w:sz="0" w:space="0" w:color="auto"/>
                <w:left w:val="none" w:sz="0" w:space="0" w:color="auto"/>
                <w:bottom w:val="none" w:sz="0" w:space="0" w:color="auto"/>
                <w:right w:val="none" w:sz="0" w:space="0" w:color="auto"/>
              </w:divBdr>
            </w:div>
          </w:divsChild>
        </w:div>
        <w:div w:id="624770785">
          <w:marLeft w:val="0"/>
          <w:marRight w:val="0"/>
          <w:marTop w:val="0"/>
          <w:marBottom w:val="0"/>
          <w:divBdr>
            <w:top w:val="none" w:sz="0" w:space="0" w:color="auto"/>
            <w:left w:val="none" w:sz="0" w:space="0" w:color="auto"/>
            <w:bottom w:val="none" w:sz="0" w:space="0" w:color="auto"/>
            <w:right w:val="none" w:sz="0" w:space="0" w:color="auto"/>
          </w:divBdr>
          <w:divsChild>
            <w:div w:id="1428160993">
              <w:marLeft w:val="0"/>
              <w:marRight w:val="0"/>
              <w:marTop w:val="0"/>
              <w:marBottom w:val="0"/>
              <w:divBdr>
                <w:top w:val="none" w:sz="0" w:space="0" w:color="auto"/>
                <w:left w:val="none" w:sz="0" w:space="0" w:color="auto"/>
                <w:bottom w:val="none" w:sz="0" w:space="0" w:color="auto"/>
                <w:right w:val="none" w:sz="0" w:space="0" w:color="auto"/>
              </w:divBdr>
            </w:div>
          </w:divsChild>
        </w:div>
        <w:div w:id="1095859963">
          <w:marLeft w:val="0"/>
          <w:marRight w:val="0"/>
          <w:marTop w:val="0"/>
          <w:marBottom w:val="0"/>
          <w:divBdr>
            <w:top w:val="none" w:sz="0" w:space="0" w:color="auto"/>
            <w:left w:val="none" w:sz="0" w:space="0" w:color="auto"/>
            <w:bottom w:val="none" w:sz="0" w:space="0" w:color="auto"/>
            <w:right w:val="none" w:sz="0" w:space="0" w:color="auto"/>
          </w:divBdr>
          <w:divsChild>
            <w:div w:id="12427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159"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2wdb3e.axshare.com" TargetMode="External"/><Relationship Id="rId15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E25B1A903ABB44806B0E491A1CE8FE" ma:contentTypeVersion="12" ma:contentTypeDescription="Create a new document." ma:contentTypeScope="" ma:versionID="a6707bf996542622d3a3ca171d79c82c">
  <xsd:schema xmlns:xsd="http://www.w3.org/2001/XMLSchema" xmlns:xs="http://www.w3.org/2001/XMLSchema" xmlns:p="http://schemas.microsoft.com/office/2006/metadata/properties" xmlns:ns3="c74ead09-65b0-4dc5-8b0a-d3b78d832d56" xmlns:ns4="3a8f29b7-2ca0-423d-98d4-162914ca1d9d" targetNamespace="http://schemas.microsoft.com/office/2006/metadata/properties" ma:root="true" ma:fieldsID="fede94940b4bbddded2fd92674f0a24f" ns3:_="" ns4:_="">
    <xsd:import namespace="c74ead09-65b0-4dc5-8b0a-d3b78d832d56"/>
    <xsd:import namespace="3a8f29b7-2ca0-423d-98d4-162914ca1d9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4ead09-65b0-4dc5-8b0a-d3b78d832d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8f29b7-2ca0-423d-98d4-162914ca1d9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c74ead09-65b0-4dc5-8b0a-d3b78d832d5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F6AB5-EE52-48F5-8FD7-7CD14089AE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4ead09-65b0-4dc5-8b0a-d3b78d832d56"/>
    <ds:schemaRef ds:uri="3a8f29b7-2ca0-423d-98d4-162914ca1d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62FC70-0420-4E5E-89BC-14792E52D29D}">
  <ds:schemaRefs>
    <ds:schemaRef ds:uri="http://schemas.microsoft.com/office/2006/metadata/properties"/>
    <ds:schemaRef ds:uri="http://schemas.microsoft.com/office/infopath/2007/PartnerControls"/>
    <ds:schemaRef ds:uri="c74ead09-65b0-4dc5-8b0a-d3b78d832d56"/>
  </ds:schemaRefs>
</ds:datastoreItem>
</file>

<file path=customXml/itemProps3.xml><?xml version="1.0" encoding="utf-8"?>
<ds:datastoreItem xmlns:ds="http://schemas.openxmlformats.org/officeDocument/2006/customXml" ds:itemID="{3DD2C9D4-5737-48D1-9C93-1CA8104002B1}">
  <ds:schemaRefs>
    <ds:schemaRef ds:uri="http://schemas.microsoft.com/sharepoint/v3/contenttype/forms"/>
  </ds:schemaRefs>
</ds:datastoreItem>
</file>

<file path=customXml/itemProps4.xml><?xml version="1.0" encoding="utf-8"?>
<ds:datastoreItem xmlns:ds="http://schemas.openxmlformats.org/officeDocument/2006/customXml" ds:itemID="{3A2905ED-7E5D-4915-BE1F-C120C1022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0</TotalTime>
  <Pages>111</Pages>
  <Words>17583</Words>
  <Characters>100226</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86</cp:revision>
  <dcterms:created xsi:type="dcterms:W3CDTF">2023-05-16T07:50:00Z</dcterms:created>
  <dcterms:modified xsi:type="dcterms:W3CDTF">2023-06-0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87cb8-2cae-466a-9dfb-2a7917b1fbba</vt:lpwstr>
  </property>
  <property fmtid="{D5CDD505-2E9C-101B-9397-08002B2CF9AE}" pid="3" name="ContentTypeId">
    <vt:lpwstr>0x01010062E25B1A903ABB44806B0E491A1CE8FE</vt:lpwstr>
  </property>
</Properties>
</file>